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1F5F37" w14:textId="03C7C70D" w:rsidR="00252539" w:rsidRPr="00DF3FE7" w:rsidRDefault="003D3949" w:rsidP="00BD7989">
      <w:pPr>
        <w:spacing w:after="0" w:line="240" w:lineRule="auto"/>
        <w:textAlignment w:val="baseline"/>
        <w:rPr>
          <w:rFonts w:ascii="Segoe UI" w:eastAsia="Times New Roman" w:hAnsi="Segoe UI" w:cs="Segoe UI"/>
          <w:b/>
          <w:sz w:val="24"/>
          <w:szCs w:val="24"/>
          <w:lang w:eastAsia="en-GB"/>
        </w:rPr>
      </w:pPr>
      <w:r>
        <w:rPr>
          <w:noProof/>
          <w:lang w:val="en-US"/>
        </w:rPr>
        <mc:AlternateContent>
          <mc:Choice Requires="wps">
            <w:drawing>
              <wp:anchor distT="0" distB="0" distL="114300" distR="114300" simplePos="0" relativeHeight="251658240" behindDoc="0" locked="0" layoutInCell="1" allowOverlap="1" wp14:anchorId="77F226F3" wp14:editId="69BC9820">
                <wp:simplePos x="0" y="0"/>
                <wp:positionH relativeFrom="margin">
                  <wp:posOffset>803082</wp:posOffset>
                </wp:positionH>
                <wp:positionV relativeFrom="paragraph">
                  <wp:posOffset>-644056</wp:posOffset>
                </wp:positionV>
                <wp:extent cx="5600700" cy="1391479"/>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600700" cy="1391479"/>
                        </a:xfrm>
                        <a:prstGeom prst="rect">
                          <a:avLst/>
                        </a:prstGeom>
                        <a:solidFill>
                          <a:srgbClr val="1D4872"/>
                        </a:solidFill>
                        <a:ln>
                          <a:noFill/>
                        </a:ln>
                        <a:effectLst/>
                        <a:extLst>
                          <a:ext uri="{C572A759-6A51-4108-AA02-DFA0A04FC94B}">
                            <ma14:wrappingTextBoxFlag xmlns:c="http://schemas.openxmlformats.org/drawingml/2006/chart" xmlns:pic="http://schemas.openxmlformats.org/drawingml/2006/picture"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dec="http://schemas.microsoft.com/office/drawing/2017/decorative"/>
                          </a:ext>
                        </a:extLst>
                      </wps:spPr>
                      <wps:style>
                        <a:lnRef idx="0">
                          <a:schemeClr val="accent1"/>
                        </a:lnRef>
                        <a:fillRef idx="0">
                          <a:schemeClr val="accent1"/>
                        </a:fillRef>
                        <a:effectRef idx="0">
                          <a:schemeClr val="accent1"/>
                        </a:effectRef>
                        <a:fontRef idx="minor">
                          <a:schemeClr val="dk1"/>
                        </a:fontRef>
                      </wps:style>
                      <wps:txbx>
                        <w:txbxContent>
                          <w:p w14:paraId="7FA55D81" w14:textId="680916A1" w:rsidR="006C79E3" w:rsidRPr="00C45090" w:rsidRDefault="003D3949" w:rsidP="006C79E3">
                            <w:pPr>
                              <w:rPr>
                                <w:rFonts w:ascii="Source Sans Pro" w:hAnsi="Source Sans Pro"/>
                                <w:b/>
                                <w:bCs/>
                                <w:color w:val="9CC2E5" w:themeColor="accent5" w:themeTint="99"/>
                                <w:sz w:val="32"/>
                                <w:szCs w:val="32"/>
                              </w:rPr>
                            </w:pPr>
                            <w:r w:rsidRPr="00C45090">
                              <w:rPr>
                                <w:rFonts w:ascii="Source Sans Pro" w:hAnsi="Source Sans Pro"/>
                                <w:b/>
                                <w:color w:val="FFFFFF" w:themeColor="background1"/>
                                <w:sz w:val="52"/>
                                <w:szCs w:val="52"/>
                              </w:rPr>
                              <w:t xml:space="preserve">Annual Employment </w:t>
                            </w:r>
                            <w:r w:rsidR="0041496A" w:rsidRPr="00C45090">
                              <w:rPr>
                                <w:rFonts w:ascii="Source Sans Pro" w:hAnsi="Source Sans Pro"/>
                                <w:b/>
                                <w:color w:val="FFFFFF" w:themeColor="background1"/>
                                <w:sz w:val="52"/>
                                <w:szCs w:val="52"/>
                              </w:rPr>
                              <w:t>Equality</w:t>
                            </w:r>
                            <w:r w:rsidRPr="00C45090">
                              <w:rPr>
                                <w:rFonts w:ascii="Source Sans Pro" w:hAnsi="Source Sans Pro"/>
                                <w:b/>
                                <w:color w:val="FFFFFF" w:themeColor="background1"/>
                                <w:sz w:val="52"/>
                                <w:szCs w:val="52"/>
                              </w:rPr>
                              <w:t xml:space="preserve"> and Diversity</w:t>
                            </w:r>
                            <w:r w:rsidR="0041496A" w:rsidRPr="00C45090">
                              <w:rPr>
                                <w:rFonts w:ascii="Source Sans Pro" w:hAnsi="Source Sans Pro"/>
                                <w:b/>
                                <w:color w:val="FFFFFF" w:themeColor="background1"/>
                                <w:sz w:val="52"/>
                                <w:szCs w:val="52"/>
                              </w:rPr>
                              <w:t xml:space="preserve"> Monitoring</w:t>
                            </w:r>
                            <w:r w:rsidR="002A7201" w:rsidRPr="00C45090">
                              <w:rPr>
                                <w:rFonts w:ascii="Source Sans Pro" w:hAnsi="Source Sans Pro"/>
                                <w:b/>
                                <w:color w:val="FFFFFF" w:themeColor="background1"/>
                                <w:sz w:val="52"/>
                                <w:szCs w:val="52"/>
                              </w:rPr>
                              <w:t xml:space="preserve"> Report</w:t>
                            </w:r>
                            <w:r w:rsidR="00273FA5" w:rsidRPr="00C45090">
                              <w:rPr>
                                <w:rFonts w:ascii="Source Sans Pro" w:hAnsi="Source Sans Pro"/>
                                <w:b/>
                                <w:color w:val="FFFFFF" w:themeColor="background1"/>
                                <w:sz w:val="52"/>
                                <w:szCs w:val="52"/>
                              </w:rPr>
                              <w:t xml:space="preserve"> 202</w:t>
                            </w:r>
                            <w:r w:rsidR="00A2559B">
                              <w:rPr>
                                <w:rFonts w:ascii="Source Sans Pro" w:hAnsi="Source Sans Pro"/>
                                <w:b/>
                                <w:color w:val="FFFFFF" w:themeColor="background1"/>
                                <w:sz w:val="52"/>
                                <w:szCs w:val="52"/>
                              </w:rPr>
                              <w:t>4</w:t>
                            </w:r>
                            <w:r w:rsidR="00273FA5" w:rsidRPr="00C45090">
                              <w:rPr>
                                <w:rFonts w:ascii="Source Sans Pro" w:hAnsi="Source Sans Pro"/>
                                <w:b/>
                                <w:color w:val="FFFFFF" w:themeColor="background1"/>
                                <w:sz w:val="52"/>
                                <w:szCs w:val="52"/>
                              </w:rPr>
                              <w:t>/2</w:t>
                            </w:r>
                            <w:r w:rsidR="00A2559B">
                              <w:rPr>
                                <w:rFonts w:ascii="Source Sans Pro" w:hAnsi="Source Sans Pro"/>
                                <w:b/>
                                <w:color w:val="FFFFFF" w:themeColor="background1"/>
                                <w:sz w:val="52"/>
                                <w:szCs w:val="52"/>
                              </w:rPr>
                              <w:t>5</w:t>
                            </w:r>
                            <w:r w:rsidR="006C79E3" w:rsidRPr="00C45090">
                              <w:rPr>
                                <w:rFonts w:ascii="Source Sans Pro" w:hAnsi="Source Sans Pro"/>
                                <w:sz w:val="32"/>
                                <w:szCs w:val="32"/>
                              </w:rPr>
                              <w:t xml:space="preserve">   </w:t>
                            </w:r>
                          </w:p>
                          <w:p w14:paraId="06012BC8" w14:textId="77777777" w:rsidR="006C79E3" w:rsidRDefault="006C79E3" w:rsidP="006C79E3">
                            <w:pPr>
                              <w:ind w:left="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F226F3" id="_x0000_t202" coordsize="21600,21600" o:spt="202" path="m,l,21600r21600,l21600,xe">
                <v:stroke joinstyle="miter"/>
                <v:path gradientshapeok="t" o:connecttype="rect"/>
              </v:shapetype>
              <v:shape id="Text Box 38" o:spid="_x0000_s1026" type="#_x0000_t202" style="position:absolute;margin-left:63.25pt;margin-top:-50.7pt;width:441pt;height:109.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" fillcolor="#1d4872" stroked="f">
                <v:textbox>
                  <w:txbxContent>
                    <w:p w14:paraId="7FA55D81" w14:textId="680916A1" w:rsidR="006C79E3" w:rsidRPr="00C45090" w:rsidRDefault="003D3949" w:rsidP="006C79E3">
                      <w:pPr>
                        <w:rPr>
                          <w:rFonts w:ascii="Source Sans Pro" w:hAnsi="Source Sans Pro"/>
                          <w:b/>
                          <w:bCs/>
                          <w:color w:val="9CC2E5" w:themeColor="accent5" w:themeTint="99"/>
                          <w:sz w:val="32"/>
                          <w:szCs w:val="32"/>
                        </w:rPr>
                      </w:pPr>
                      <w:r w:rsidRPr="00C45090">
                        <w:rPr>
                          <w:rFonts w:ascii="Source Sans Pro" w:hAnsi="Source Sans Pro"/>
                          <w:b/>
                          <w:color w:val="FFFFFF" w:themeColor="background1"/>
                          <w:sz w:val="52"/>
                          <w:szCs w:val="52"/>
                        </w:rPr>
                        <w:t xml:space="preserve">Annual Employment </w:t>
                      </w:r>
                      <w:r w:rsidR="0041496A" w:rsidRPr="00C45090">
                        <w:rPr>
                          <w:rFonts w:ascii="Source Sans Pro" w:hAnsi="Source Sans Pro"/>
                          <w:b/>
                          <w:color w:val="FFFFFF" w:themeColor="background1"/>
                          <w:sz w:val="52"/>
                          <w:szCs w:val="52"/>
                        </w:rPr>
                        <w:t>Equality</w:t>
                      </w:r>
                      <w:r w:rsidRPr="00C45090">
                        <w:rPr>
                          <w:rFonts w:ascii="Source Sans Pro" w:hAnsi="Source Sans Pro"/>
                          <w:b/>
                          <w:color w:val="FFFFFF" w:themeColor="background1"/>
                          <w:sz w:val="52"/>
                          <w:szCs w:val="52"/>
                        </w:rPr>
                        <w:t xml:space="preserve"> and Diversity</w:t>
                      </w:r>
                      <w:r w:rsidR="0041496A" w:rsidRPr="00C45090">
                        <w:rPr>
                          <w:rFonts w:ascii="Source Sans Pro" w:hAnsi="Source Sans Pro"/>
                          <w:b/>
                          <w:color w:val="FFFFFF" w:themeColor="background1"/>
                          <w:sz w:val="52"/>
                          <w:szCs w:val="52"/>
                        </w:rPr>
                        <w:t xml:space="preserve"> Monitoring</w:t>
                      </w:r>
                      <w:r w:rsidR="002A7201" w:rsidRPr="00C45090">
                        <w:rPr>
                          <w:rFonts w:ascii="Source Sans Pro" w:hAnsi="Source Sans Pro"/>
                          <w:b/>
                          <w:color w:val="FFFFFF" w:themeColor="background1"/>
                          <w:sz w:val="52"/>
                          <w:szCs w:val="52"/>
                        </w:rPr>
                        <w:t xml:space="preserve"> Report</w:t>
                      </w:r>
                      <w:r w:rsidR="00273FA5" w:rsidRPr="00C45090">
                        <w:rPr>
                          <w:rFonts w:ascii="Source Sans Pro" w:hAnsi="Source Sans Pro"/>
                          <w:b/>
                          <w:color w:val="FFFFFF" w:themeColor="background1"/>
                          <w:sz w:val="52"/>
                          <w:szCs w:val="52"/>
                        </w:rPr>
                        <w:t xml:space="preserve"> 202</w:t>
                      </w:r>
                      <w:r w:rsidR="00A2559B">
                        <w:rPr>
                          <w:rFonts w:ascii="Source Sans Pro" w:hAnsi="Source Sans Pro"/>
                          <w:b/>
                          <w:color w:val="FFFFFF" w:themeColor="background1"/>
                          <w:sz w:val="52"/>
                          <w:szCs w:val="52"/>
                        </w:rPr>
                        <w:t>4</w:t>
                      </w:r>
                      <w:r w:rsidR="00273FA5" w:rsidRPr="00C45090">
                        <w:rPr>
                          <w:rFonts w:ascii="Source Sans Pro" w:hAnsi="Source Sans Pro"/>
                          <w:b/>
                          <w:color w:val="FFFFFF" w:themeColor="background1"/>
                          <w:sz w:val="52"/>
                          <w:szCs w:val="52"/>
                        </w:rPr>
                        <w:t>/2</w:t>
                      </w:r>
                      <w:r w:rsidR="00A2559B">
                        <w:rPr>
                          <w:rFonts w:ascii="Source Sans Pro" w:hAnsi="Source Sans Pro"/>
                          <w:b/>
                          <w:color w:val="FFFFFF" w:themeColor="background1"/>
                          <w:sz w:val="52"/>
                          <w:szCs w:val="52"/>
                        </w:rPr>
                        <w:t>5</w:t>
                      </w:r>
                      <w:r w:rsidR="006C79E3" w:rsidRPr="00C45090">
                        <w:rPr>
                          <w:rFonts w:ascii="Source Sans Pro" w:hAnsi="Source Sans Pro"/>
                          <w:sz w:val="32"/>
                          <w:szCs w:val="32"/>
                        </w:rPr>
                        <w:t xml:space="preserve">   </w:t>
                      </w:r>
                    </w:p>
                    <w:p w14:paraId="06012BC8" w14:textId="77777777" w:rsidR="006C79E3" w:rsidRDefault="006C79E3" w:rsidP="006C79E3">
                      <w:pPr>
                        <w:ind w:left="720"/>
                      </w:pPr>
                    </w:p>
                  </w:txbxContent>
                </v:textbox>
                <w10:wrap anchorx="margin"/>
              </v:shape>
            </w:pict>
          </mc:Fallback>
        </mc:AlternateContent>
      </w:r>
      <w:r w:rsidR="003731EA">
        <w:rPr>
          <w:noProof/>
          <w:lang w:val="en-US"/>
        </w:rPr>
        <w:drawing>
          <wp:anchor distT="0" distB="0" distL="114300" distR="114300" simplePos="0" relativeHeight="251658241" behindDoc="0" locked="0" layoutInCell="1" allowOverlap="1" wp14:anchorId="728DD1FE" wp14:editId="0CB9AD38">
            <wp:simplePos x="0" y="0"/>
            <wp:positionH relativeFrom="column">
              <wp:posOffset>-662305</wp:posOffset>
            </wp:positionH>
            <wp:positionV relativeFrom="paragraph">
              <wp:posOffset>-647700</wp:posOffset>
            </wp:positionV>
            <wp:extent cx="1375229" cy="1375229"/>
            <wp:effectExtent l="0" t="0" r="0" b="0"/>
            <wp:wrapNone/>
            <wp:docPr id="18" name="Picture 18" descr="NHS Education for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HS Education for Scotland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5229" cy="1375229"/>
                    </a:xfrm>
                    <a:prstGeom prst="rect">
                      <a:avLst/>
                    </a:prstGeom>
                  </pic:spPr>
                </pic:pic>
              </a:graphicData>
            </a:graphic>
            <wp14:sizeRelH relativeFrom="page">
              <wp14:pctWidth>0</wp14:pctWidth>
            </wp14:sizeRelH>
            <wp14:sizeRelV relativeFrom="page">
              <wp14:pctHeight>0</wp14:pctHeight>
            </wp14:sizeRelV>
          </wp:anchor>
        </w:drawing>
      </w:r>
    </w:p>
    <w:p w14:paraId="3F4AC073" w14:textId="0F86FCCC" w:rsidR="00252539" w:rsidRPr="00DF3FE7" w:rsidRDefault="00252539" w:rsidP="00BD7989">
      <w:pPr>
        <w:spacing w:after="0" w:line="240" w:lineRule="auto"/>
        <w:textAlignment w:val="baseline"/>
        <w:rPr>
          <w:rFonts w:ascii="Segoe UI" w:eastAsia="Times New Roman" w:hAnsi="Segoe UI" w:cs="Segoe UI"/>
          <w:b/>
          <w:sz w:val="24"/>
          <w:szCs w:val="24"/>
          <w:lang w:eastAsia="en-GB"/>
        </w:rPr>
      </w:pPr>
    </w:p>
    <w:p w14:paraId="0DF10071" w14:textId="23F058BC" w:rsidR="00252539" w:rsidRPr="00DF3FE7" w:rsidRDefault="00252539" w:rsidP="00BD7989">
      <w:pPr>
        <w:spacing w:after="0" w:line="240" w:lineRule="auto"/>
        <w:textAlignment w:val="baseline"/>
        <w:rPr>
          <w:rFonts w:ascii="Segoe UI" w:eastAsia="Times New Roman" w:hAnsi="Segoe UI" w:cs="Segoe UI"/>
          <w:b/>
          <w:sz w:val="24"/>
          <w:szCs w:val="24"/>
          <w:lang w:eastAsia="en-GB"/>
        </w:rPr>
      </w:pPr>
    </w:p>
    <w:p w14:paraId="164DED29" w14:textId="68C78EF7" w:rsidR="00D36A44" w:rsidRDefault="00736CB8" w:rsidP="00764ADB">
      <w:r>
        <w:rPr>
          <w:noProof/>
        </w:rPr>
        <w:drawing>
          <wp:anchor distT="0" distB="0" distL="114300" distR="114300" simplePos="0" relativeHeight="251658246" behindDoc="1" locked="0" layoutInCell="1" allowOverlap="1" wp14:anchorId="6664197B" wp14:editId="1A695A0F">
            <wp:simplePos x="0" y="0"/>
            <wp:positionH relativeFrom="page">
              <wp:align>left</wp:align>
            </wp:positionH>
            <wp:positionV relativeFrom="paragraph">
              <wp:posOffset>887095</wp:posOffset>
            </wp:positionV>
            <wp:extent cx="7538084" cy="4896000"/>
            <wp:effectExtent l="0" t="0" r="6350" b="0"/>
            <wp:wrapNone/>
            <wp:docPr id="22" name="Picture 22" descr="Figure 1 is a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38084" cy="489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61372" w:rsidRPr="00764ADB">
        <w:br w:type="page"/>
      </w:r>
    </w:p>
    <w:sdt>
      <w:sdtPr>
        <w:rPr>
          <w:rFonts w:asciiTheme="minorHAnsi" w:eastAsiaTheme="minorEastAsia" w:hAnsiTheme="minorHAnsi" w:cstheme="minorBidi"/>
          <w:b w:val="0"/>
          <w:sz w:val="22"/>
          <w:szCs w:val="22"/>
          <w:lang w:val="en-GB"/>
        </w:rPr>
        <w:id w:val="-1924246494"/>
        <w:docPartObj>
          <w:docPartGallery w:val="Table of Contents"/>
        </w:docPartObj>
      </w:sdtPr>
      <w:sdtEndPr/>
      <w:sdtContent>
        <w:p w14:paraId="096DF6A9" w14:textId="33BBA413" w:rsidR="006C0CA9" w:rsidRPr="008E477A" w:rsidRDefault="008E477A" w:rsidP="000760B1">
          <w:pPr>
            <w:pStyle w:val="TOCHeading"/>
            <w:numPr>
              <w:ilvl w:val="0"/>
              <w:numId w:val="0"/>
            </w:numPr>
            <w:ind w:left="432"/>
          </w:pPr>
          <w:r w:rsidRPr="008E477A">
            <w:t>CONTENTS</w:t>
          </w:r>
        </w:p>
        <w:p w14:paraId="2F320154" w14:textId="77777777" w:rsidR="008E477A" w:rsidRPr="008E477A" w:rsidRDefault="008E477A" w:rsidP="008E477A">
          <w:pPr>
            <w:rPr>
              <w:lang w:val="en-US"/>
            </w:rPr>
          </w:pPr>
        </w:p>
        <w:p w14:paraId="281D3F65" w14:textId="1DFE1BE1" w:rsidR="002045A0" w:rsidRDefault="006C0CA9">
          <w:pPr>
            <w:pStyle w:val="TOC1"/>
            <w:tabs>
              <w:tab w:val="left" w:pos="440"/>
              <w:tab w:val="right" w:leader="dot" w:pos="9016"/>
            </w:tabs>
            <w:rPr>
              <w:rFonts w:asciiTheme="minorHAnsi" w:eastAsiaTheme="minorEastAsia" w:hAnsiTheme="minorHAnsi"/>
              <w:noProof/>
              <w:sz w:val="22"/>
              <w:lang w:eastAsia="en-GB"/>
            </w:rPr>
          </w:pPr>
          <w:r w:rsidRPr="008E477A">
            <w:rPr>
              <w:rFonts w:cs="Segoe UI"/>
              <w:szCs w:val="24"/>
            </w:rPr>
            <w:fldChar w:fldCharType="begin"/>
          </w:r>
          <w:r w:rsidRPr="008E477A">
            <w:rPr>
              <w:rFonts w:cs="Segoe UI"/>
              <w:szCs w:val="24"/>
            </w:rPr>
            <w:instrText xml:space="preserve"> TOC \o "1-3" \h \z \u </w:instrText>
          </w:r>
          <w:r w:rsidRPr="008E477A">
            <w:rPr>
              <w:rFonts w:cs="Segoe UI"/>
              <w:szCs w:val="24"/>
            </w:rPr>
            <w:fldChar w:fldCharType="separate"/>
          </w:r>
          <w:hyperlink w:anchor="_Toc148020747" w:history="1">
            <w:r w:rsidR="002045A0" w:rsidRPr="006D1FEA">
              <w:rPr>
                <w:rStyle w:val="Hyperlink"/>
                <w:noProof/>
              </w:rPr>
              <w:t>1.</w:t>
            </w:r>
            <w:r w:rsidR="002045A0">
              <w:rPr>
                <w:rFonts w:asciiTheme="minorHAnsi" w:eastAsiaTheme="minorEastAsia" w:hAnsiTheme="minorHAnsi"/>
                <w:noProof/>
                <w:sz w:val="22"/>
                <w:lang w:eastAsia="en-GB"/>
              </w:rPr>
              <w:tab/>
            </w:r>
            <w:r w:rsidR="002045A0" w:rsidRPr="006D1FEA">
              <w:rPr>
                <w:rStyle w:val="Hyperlink"/>
                <w:noProof/>
              </w:rPr>
              <w:t>INTRODUCTION</w:t>
            </w:r>
            <w:r w:rsidR="002045A0">
              <w:rPr>
                <w:noProof/>
                <w:webHidden/>
              </w:rPr>
              <w:tab/>
            </w:r>
            <w:r w:rsidR="002045A0">
              <w:rPr>
                <w:noProof/>
                <w:webHidden/>
              </w:rPr>
              <w:fldChar w:fldCharType="begin"/>
            </w:r>
            <w:r w:rsidR="002045A0">
              <w:rPr>
                <w:noProof/>
                <w:webHidden/>
              </w:rPr>
              <w:instrText xml:space="preserve"> PAGEREF _Toc148020747 \h </w:instrText>
            </w:r>
            <w:r w:rsidR="002045A0">
              <w:rPr>
                <w:noProof/>
                <w:webHidden/>
              </w:rPr>
            </w:r>
            <w:r w:rsidR="002045A0">
              <w:rPr>
                <w:noProof/>
                <w:webHidden/>
              </w:rPr>
              <w:fldChar w:fldCharType="separate"/>
            </w:r>
            <w:r w:rsidR="002045A0">
              <w:rPr>
                <w:noProof/>
                <w:webHidden/>
              </w:rPr>
              <w:t>3</w:t>
            </w:r>
            <w:r w:rsidR="002045A0">
              <w:rPr>
                <w:noProof/>
                <w:webHidden/>
              </w:rPr>
              <w:fldChar w:fldCharType="end"/>
            </w:r>
          </w:hyperlink>
        </w:p>
        <w:p w14:paraId="0515DA70" w14:textId="08CCD294" w:rsidR="002045A0" w:rsidRDefault="002045A0">
          <w:pPr>
            <w:pStyle w:val="TOC1"/>
            <w:tabs>
              <w:tab w:val="left" w:pos="440"/>
              <w:tab w:val="right" w:leader="dot" w:pos="9016"/>
            </w:tabs>
            <w:rPr>
              <w:rFonts w:asciiTheme="minorHAnsi" w:eastAsiaTheme="minorEastAsia" w:hAnsiTheme="minorHAnsi"/>
              <w:noProof/>
              <w:sz w:val="22"/>
              <w:lang w:eastAsia="en-GB"/>
            </w:rPr>
          </w:pPr>
          <w:hyperlink w:anchor="_Toc148020748" w:history="1">
            <w:r w:rsidRPr="006D1FEA">
              <w:rPr>
                <w:rStyle w:val="Hyperlink"/>
                <w:noProof/>
              </w:rPr>
              <w:t>2.</w:t>
            </w:r>
            <w:r>
              <w:rPr>
                <w:rFonts w:asciiTheme="minorHAnsi" w:eastAsiaTheme="minorEastAsia" w:hAnsiTheme="minorHAnsi"/>
                <w:noProof/>
                <w:sz w:val="22"/>
                <w:lang w:eastAsia="en-GB"/>
              </w:rPr>
              <w:tab/>
            </w:r>
            <w:r w:rsidRPr="006D1FEA">
              <w:rPr>
                <w:rStyle w:val="Hyperlink"/>
                <w:noProof/>
              </w:rPr>
              <w:t>WORKFORCE COMPOSITION</w:t>
            </w:r>
            <w:r>
              <w:rPr>
                <w:noProof/>
                <w:webHidden/>
              </w:rPr>
              <w:tab/>
            </w:r>
            <w:r>
              <w:rPr>
                <w:noProof/>
                <w:webHidden/>
              </w:rPr>
              <w:fldChar w:fldCharType="begin"/>
            </w:r>
            <w:r>
              <w:rPr>
                <w:noProof/>
                <w:webHidden/>
              </w:rPr>
              <w:instrText xml:space="preserve"> PAGEREF _Toc148020748 \h </w:instrText>
            </w:r>
            <w:r>
              <w:rPr>
                <w:noProof/>
                <w:webHidden/>
              </w:rPr>
            </w:r>
            <w:r>
              <w:rPr>
                <w:noProof/>
                <w:webHidden/>
              </w:rPr>
              <w:fldChar w:fldCharType="separate"/>
            </w:r>
            <w:r>
              <w:rPr>
                <w:noProof/>
                <w:webHidden/>
              </w:rPr>
              <w:t>4</w:t>
            </w:r>
            <w:r>
              <w:rPr>
                <w:noProof/>
                <w:webHidden/>
              </w:rPr>
              <w:fldChar w:fldCharType="end"/>
            </w:r>
          </w:hyperlink>
        </w:p>
        <w:p w14:paraId="3269BEE0" w14:textId="7794F515" w:rsidR="002045A0" w:rsidRDefault="002045A0">
          <w:pPr>
            <w:pStyle w:val="TOC2"/>
            <w:tabs>
              <w:tab w:val="left" w:pos="880"/>
              <w:tab w:val="right" w:leader="dot" w:pos="9016"/>
            </w:tabs>
            <w:rPr>
              <w:rFonts w:asciiTheme="minorHAnsi" w:eastAsiaTheme="minorEastAsia" w:hAnsiTheme="minorHAnsi"/>
              <w:noProof/>
              <w:sz w:val="22"/>
              <w:lang w:eastAsia="en-GB"/>
            </w:rPr>
          </w:pPr>
          <w:hyperlink w:anchor="_Toc148020751" w:history="1">
            <w:r w:rsidRPr="006D1FEA">
              <w:rPr>
                <w:rStyle w:val="Hyperlink"/>
                <w:noProof/>
              </w:rPr>
              <w:t>2.1</w:t>
            </w:r>
            <w:r>
              <w:rPr>
                <w:rFonts w:asciiTheme="minorHAnsi" w:eastAsiaTheme="minorEastAsia" w:hAnsiTheme="minorHAnsi"/>
                <w:noProof/>
                <w:sz w:val="22"/>
                <w:lang w:eastAsia="en-GB"/>
              </w:rPr>
              <w:tab/>
            </w:r>
            <w:r w:rsidRPr="006D1FEA">
              <w:rPr>
                <w:rStyle w:val="Hyperlink"/>
                <w:noProof/>
              </w:rPr>
              <w:t>Sex</w:t>
            </w:r>
            <w:r>
              <w:rPr>
                <w:noProof/>
                <w:webHidden/>
              </w:rPr>
              <w:tab/>
            </w:r>
            <w:r>
              <w:rPr>
                <w:noProof/>
                <w:webHidden/>
              </w:rPr>
              <w:fldChar w:fldCharType="begin"/>
            </w:r>
            <w:r>
              <w:rPr>
                <w:noProof/>
                <w:webHidden/>
              </w:rPr>
              <w:instrText xml:space="preserve"> PAGEREF _Toc148020751 \h </w:instrText>
            </w:r>
            <w:r>
              <w:rPr>
                <w:noProof/>
                <w:webHidden/>
              </w:rPr>
            </w:r>
            <w:r>
              <w:rPr>
                <w:noProof/>
                <w:webHidden/>
              </w:rPr>
              <w:fldChar w:fldCharType="separate"/>
            </w:r>
            <w:r>
              <w:rPr>
                <w:noProof/>
                <w:webHidden/>
              </w:rPr>
              <w:t>4</w:t>
            </w:r>
            <w:r>
              <w:rPr>
                <w:noProof/>
                <w:webHidden/>
              </w:rPr>
              <w:fldChar w:fldCharType="end"/>
            </w:r>
          </w:hyperlink>
        </w:p>
        <w:p w14:paraId="1DCC5618" w14:textId="6316E07C" w:rsidR="002045A0" w:rsidRDefault="002045A0">
          <w:pPr>
            <w:pStyle w:val="TOC2"/>
            <w:tabs>
              <w:tab w:val="left" w:pos="880"/>
              <w:tab w:val="right" w:leader="dot" w:pos="9016"/>
            </w:tabs>
            <w:rPr>
              <w:rFonts w:asciiTheme="minorHAnsi" w:eastAsiaTheme="minorEastAsia" w:hAnsiTheme="minorHAnsi"/>
              <w:noProof/>
              <w:sz w:val="22"/>
              <w:lang w:eastAsia="en-GB"/>
            </w:rPr>
          </w:pPr>
          <w:hyperlink w:anchor="_Toc148020752" w:history="1">
            <w:r w:rsidRPr="006D1FEA">
              <w:rPr>
                <w:rStyle w:val="Hyperlink"/>
                <w:noProof/>
              </w:rPr>
              <w:t>2.2</w:t>
            </w:r>
            <w:r>
              <w:rPr>
                <w:rFonts w:asciiTheme="minorHAnsi" w:eastAsiaTheme="minorEastAsia" w:hAnsiTheme="minorHAnsi"/>
                <w:noProof/>
                <w:sz w:val="22"/>
                <w:lang w:eastAsia="en-GB"/>
              </w:rPr>
              <w:tab/>
            </w:r>
            <w:r w:rsidRPr="006D1FEA">
              <w:rPr>
                <w:rStyle w:val="Hyperlink"/>
                <w:noProof/>
              </w:rPr>
              <w:t>Ethnic Origin</w:t>
            </w:r>
            <w:r>
              <w:rPr>
                <w:noProof/>
                <w:webHidden/>
              </w:rPr>
              <w:tab/>
            </w:r>
            <w:r>
              <w:rPr>
                <w:noProof/>
                <w:webHidden/>
              </w:rPr>
              <w:fldChar w:fldCharType="begin"/>
            </w:r>
            <w:r>
              <w:rPr>
                <w:noProof/>
                <w:webHidden/>
              </w:rPr>
              <w:instrText xml:space="preserve"> PAGEREF _Toc148020752 \h </w:instrText>
            </w:r>
            <w:r>
              <w:rPr>
                <w:noProof/>
                <w:webHidden/>
              </w:rPr>
            </w:r>
            <w:r>
              <w:rPr>
                <w:noProof/>
                <w:webHidden/>
              </w:rPr>
              <w:fldChar w:fldCharType="separate"/>
            </w:r>
            <w:r>
              <w:rPr>
                <w:noProof/>
                <w:webHidden/>
              </w:rPr>
              <w:t>6</w:t>
            </w:r>
            <w:r>
              <w:rPr>
                <w:noProof/>
                <w:webHidden/>
              </w:rPr>
              <w:fldChar w:fldCharType="end"/>
            </w:r>
          </w:hyperlink>
        </w:p>
        <w:p w14:paraId="430F8B78" w14:textId="1A001684" w:rsidR="002045A0" w:rsidRDefault="002045A0">
          <w:pPr>
            <w:pStyle w:val="TOC2"/>
            <w:tabs>
              <w:tab w:val="left" w:pos="880"/>
              <w:tab w:val="right" w:leader="dot" w:pos="9016"/>
            </w:tabs>
            <w:rPr>
              <w:rFonts w:asciiTheme="minorHAnsi" w:eastAsiaTheme="minorEastAsia" w:hAnsiTheme="minorHAnsi"/>
              <w:noProof/>
              <w:sz w:val="22"/>
              <w:lang w:eastAsia="en-GB"/>
            </w:rPr>
          </w:pPr>
          <w:hyperlink w:anchor="_Toc148020753" w:history="1">
            <w:r w:rsidRPr="006D1FEA">
              <w:rPr>
                <w:rStyle w:val="Hyperlink"/>
                <w:noProof/>
              </w:rPr>
              <w:t>2.3</w:t>
            </w:r>
            <w:r>
              <w:rPr>
                <w:rFonts w:asciiTheme="minorHAnsi" w:eastAsiaTheme="minorEastAsia" w:hAnsiTheme="minorHAnsi"/>
                <w:noProof/>
                <w:sz w:val="22"/>
                <w:lang w:eastAsia="en-GB"/>
              </w:rPr>
              <w:tab/>
            </w:r>
            <w:r w:rsidRPr="006D1FEA">
              <w:rPr>
                <w:rStyle w:val="Hyperlink"/>
                <w:noProof/>
              </w:rPr>
              <w:t>Disability</w:t>
            </w:r>
            <w:r>
              <w:rPr>
                <w:noProof/>
                <w:webHidden/>
              </w:rPr>
              <w:tab/>
            </w:r>
            <w:r>
              <w:rPr>
                <w:noProof/>
                <w:webHidden/>
              </w:rPr>
              <w:fldChar w:fldCharType="begin"/>
            </w:r>
            <w:r>
              <w:rPr>
                <w:noProof/>
                <w:webHidden/>
              </w:rPr>
              <w:instrText xml:space="preserve"> PAGEREF _Toc148020753 \h </w:instrText>
            </w:r>
            <w:r>
              <w:rPr>
                <w:noProof/>
                <w:webHidden/>
              </w:rPr>
            </w:r>
            <w:r>
              <w:rPr>
                <w:noProof/>
                <w:webHidden/>
              </w:rPr>
              <w:fldChar w:fldCharType="separate"/>
            </w:r>
            <w:r>
              <w:rPr>
                <w:noProof/>
                <w:webHidden/>
              </w:rPr>
              <w:t>9</w:t>
            </w:r>
            <w:r>
              <w:rPr>
                <w:noProof/>
                <w:webHidden/>
              </w:rPr>
              <w:fldChar w:fldCharType="end"/>
            </w:r>
          </w:hyperlink>
        </w:p>
        <w:p w14:paraId="46664FA3" w14:textId="14F05202" w:rsidR="002045A0" w:rsidRDefault="002045A0">
          <w:pPr>
            <w:pStyle w:val="TOC2"/>
            <w:tabs>
              <w:tab w:val="left" w:pos="880"/>
              <w:tab w:val="right" w:leader="dot" w:pos="9016"/>
            </w:tabs>
            <w:rPr>
              <w:rFonts w:asciiTheme="minorHAnsi" w:eastAsiaTheme="minorEastAsia" w:hAnsiTheme="minorHAnsi"/>
              <w:noProof/>
              <w:sz w:val="22"/>
              <w:lang w:eastAsia="en-GB"/>
            </w:rPr>
          </w:pPr>
          <w:hyperlink w:anchor="_Toc148020754" w:history="1">
            <w:r w:rsidRPr="006D1FEA">
              <w:rPr>
                <w:rStyle w:val="Hyperlink"/>
                <w:noProof/>
              </w:rPr>
              <w:t>2.4</w:t>
            </w:r>
            <w:r>
              <w:rPr>
                <w:rFonts w:asciiTheme="minorHAnsi" w:eastAsiaTheme="minorEastAsia" w:hAnsiTheme="minorHAnsi"/>
                <w:noProof/>
                <w:sz w:val="22"/>
                <w:lang w:eastAsia="en-GB"/>
              </w:rPr>
              <w:tab/>
            </w:r>
            <w:r w:rsidRPr="006D1FEA">
              <w:rPr>
                <w:rStyle w:val="Hyperlink"/>
                <w:noProof/>
              </w:rPr>
              <w:t>Age</w:t>
            </w:r>
            <w:r>
              <w:rPr>
                <w:noProof/>
                <w:webHidden/>
              </w:rPr>
              <w:tab/>
            </w:r>
            <w:r>
              <w:rPr>
                <w:noProof/>
                <w:webHidden/>
              </w:rPr>
              <w:fldChar w:fldCharType="begin"/>
            </w:r>
            <w:r>
              <w:rPr>
                <w:noProof/>
                <w:webHidden/>
              </w:rPr>
              <w:instrText xml:space="preserve"> PAGEREF _Toc148020754 \h </w:instrText>
            </w:r>
            <w:r>
              <w:rPr>
                <w:noProof/>
                <w:webHidden/>
              </w:rPr>
            </w:r>
            <w:r>
              <w:rPr>
                <w:noProof/>
                <w:webHidden/>
              </w:rPr>
              <w:fldChar w:fldCharType="separate"/>
            </w:r>
            <w:r>
              <w:rPr>
                <w:noProof/>
                <w:webHidden/>
              </w:rPr>
              <w:t>11</w:t>
            </w:r>
            <w:r>
              <w:rPr>
                <w:noProof/>
                <w:webHidden/>
              </w:rPr>
              <w:fldChar w:fldCharType="end"/>
            </w:r>
          </w:hyperlink>
        </w:p>
        <w:p w14:paraId="5E0A0045" w14:textId="44B95569" w:rsidR="002045A0" w:rsidRDefault="002045A0">
          <w:pPr>
            <w:pStyle w:val="TOC2"/>
            <w:tabs>
              <w:tab w:val="left" w:pos="880"/>
              <w:tab w:val="right" w:leader="dot" w:pos="9016"/>
            </w:tabs>
            <w:rPr>
              <w:rFonts w:asciiTheme="minorHAnsi" w:eastAsiaTheme="minorEastAsia" w:hAnsiTheme="minorHAnsi"/>
              <w:noProof/>
              <w:sz w:val="22"/>
              <w:lang w:eastAsia="en-GB"/>
            </w:rPr>
          </w:pPr>
          <w:hyperlink w:anchor="_Toc148020755" w:history="1">
            <w:r w:rsidRPr="006D1FEA">
              <w:rPr>
                <w:rStyle w:val="Hyperlink"/>
                <w:noProof/>
              </w:rPr>
              <w:t>2.5</w:t>
            </w:r>
            <w:r>
              <w:rPr>
                <w:rFonts w:asciiTheme="minorHAnsi" w:eastAsiaTheme="minorEastAsia" w:hAnsiTheme="minorHAnsi"/>
                <w:noProof/>
                <w:sz w:val="22"/>
                <w:lang w:eastAsia="en-GB"/>
              </w:rPr>
              <w:tab/>
            </w:r>
            <w:r w:rsidRPr="006D1FEA">
              <w:rPr>
                <w:rStyle w:val="Hyperlink"/>
                <w:noProof/>
              </w:rPr>
              <w:t>Religion or Belief</w:t>
            </w:r>
            <w:r>
              <w:rPr>
                <w:noProof/>
                <w:webHidden/>
              </w:rPr>
              <w:tab/>
            </w:r>
            <w:r>
              <w:rPr>
                <w:noProof/>
                <w:webHidden/>
              </w:rPr>
              <w:fldChar w:fldCharType="begin"/>
            </w:r>
            <w:r>
              <w:rPr>
                <w:noProof/>
                <w:webHidden/>
              </w:rPr>
              <w:instrText xml:space="preserve"> PAGEREF _Toc148020755 \h </w:instrText>
            </w:r>
            <w:r>
              <w:rPr>
                <w:noProof/>
                <w:webHidden/>
              </w:rPr>
            </w:r>
            <w:r>
              <w:rPr>
                <w:noProof/>
                <w:webHidden/>
              </w:rPr>
              <w:fldChar w:fldCharType="separate"/>
            </w:r>
            <w:r>
              <w:rPr>
                <w:noProof/>
                <w:webHidden/>
              </w:rPr>
              <w:t>12</w:t>
            </w:r>
            <w:r>
              <w:rPr>
                <w:noProof/>
                <w:webHidden/>
              </w:rPr>
              <w:fldChar w:fldCharType="end"/>
            </w:r>
          </w:hyperlink>
        </w:p>
        <w:p w14:paraId="40B95206" w14:textId="57804834" w:rsidR="002045A0" w:rsidRDefault="002045A0">
          <w:pPr>
            <w:pStyle w:val="TOC2"/>
            <w:tabs>
              <w:tab w:val="left" w:pos="880"/>
              <w:tab w:val="right" w:leader="dot" w:pos="9016"/>
            </w:tabs>
            <w:rPr>
              <w:rFonts w:asciiTheme="minorHAnsi" w:eastAsiaTheme="minorEastAsia" w:hAnsiTheme="minorHAnsi"/>
              <w:noProof/>
              <w:sz w:val="22"/>
              <w:lang w:eastAsia="en-GB"/>
            </w:rPr>
          </w:pPr>
          <w:hyperlink w:anchor="_Toc148020756" w:history="1">
            <w:r w:rsidRPr="006D1FEA">
              <w:rPr>
                <w:rStyle w:val="Hyperlink"/>
                <w:noProof/>
              </w:rPr>
              <w:t>2.6</w:t>
            </w:r>
            <w:r>
              <w:rPr>
                <w:rFonts w:asciiTheme="minorHAnsi" w:eastAsiaTheme="minorEastAsia" w:hAnsiTheme="minorHAnsi"/>
                <w:noProof/>
                <w:sz w:val="22"/>
                <w:lang w:eastAsia="en-GB"/>
              </w:rPr>
              <w:tab/>
            </w:r>
            <w:r w:rsidRPr="006D1FEA">
              <w:rPr>
                <w:rStyle w:val="Hyperlink"/>
                <w:noProof/>
              </w:rPr>
              <w:t>Sexual orientation</w:t>
            </w:r>
            <w:r>
              <w:rPr>
                <w:noProof/>
                <w:webHidden/>
              </w:rPr>
              <w:tab/>
            </w:r>
            <w:r>
              <w:rPr>
                <w:noProof/>
                <w:webHidden/>
              </w:rPr>
              <w:fldChar w:fldCharType="begin"/>
            </w:r>
            <w:r>
              <w:rPr>
                <w:noProof/>
                <w:webHidden/>
              </w:rPr>
              <w:instrText xml:space="preserve"> PAGEREF _Toc148020756 \h </w:instrText>
            </w:r>
            <w:r>
              <w:rPr>
                <w:noProof/>
                <w:webHidden/>
              </w:rPr>
            </w:r>
            <w:r>
              <w:rPr>
                <w:noProof/>
                <w:webHidden/>
              </w:rPr>
              <w:fldChar w:fldCharType="separate"/>
            </w:r>
            <w:r>
              <w:rPr>
                <w:noProof/>
                <w:webHidden/>
              </w:rPr>
              <w:t>13</w:t>
            </w:r>
            <w:r>
              <w:rPr>
                <w:noProof/>
                <w:webHidden/>
              </w:rPr>
              <w:fldChar w:fldCharType="end"/>
            </w:r>
          </w:hyperlink>
        </w:p>
        <w:p w14:paraId="208C8CCB" w14:textId="65918F14" w:rsidR="002045A0" w:rsidRDefault="002045A0">
          <w:pPr>
            <w:pStyle w:val="TOC1"/>
            <w:tabs>
              <w:tab w:val="left" w:pos="440"/>
              <w:tab w:val="right" w:leader="dot" w:pos="9016"/>
            </w:tabs>
            <w:rPr>
              <w:rFonts w:asciiTheme="minorHAnsi" w:eastAsiaTheme="minorEastAsia" w:hAnsiTheme="minorHAnsi"/>
              <w:noProof/>
              <w:sz w:val="22"/>
              <w:lang w:eastAsia="en-GB"/>
            </w:rPr>
          </w:pPr>
          <w:hyperlink w:anchor="_Toc148020757" w:history="1">
            <w:r w:rsidRPr="006D1FEA">
              <w:rPr>
                <w:rStyle w:val="Hyperlink"/>
                <w:noProof/>
              </w:rPr>
              <w:t>3.</w:t>
            </w:r>
            <w:r>
              <w:rPr>
                <w:rFonts w:asciiTheme="minorHAnsi" w:eastAsiaTheme="minorEastAsia" w:hAnsiTheme="minorHAnsi"/>
                <w:noProof/>
                <w:sz w:val="22"/>
                <w:lang w:eastAsia="en-GB"/>
              </w:rPr>
              <w:tab/>
            </w:r>
            <w:r w:rsidRPr="006D1FEA">
              <w:rPr>
                <w:rStyle w:val="Hyperlink"/>
                <w:noProof/>
              </w:rPr>
              <w:t>RETENTION</w:t>
            </w:r>
            <w:r>
              <w:rPr>
                <w:noProof/>
                <w:webHidden/>
              </w:rPr>
              <w:tab/>
            </w:r>
            <w:r>
              <w:rPr>
                <w:noProof/>
                <w:webHidden/>
              </w:rPr>
              <w:fldChar w:fldCharType="begin"/>
            </w:r>
            <w:r>
              <w:rPr>
                <w:noProof/>
                <w:webHidden/>
              </w:rPr>
              <w:instrText xml:space="preserve"> PAGEREF _Toc148020757 \h </w:instrText>
            </w:r>
            <w:r>
              <w:rPr>
                <w:noProof/>
                <w:webHidden/>
              </w:rPr>
            </w:r>
            <w:r>
              <w:rPr>
                <w:noProof/>
                <w:webHidden/>
              </w:rPr>
              <w:fldChar w:fldCharType="separate"/>
            </w:r>
            <w:r>
              <w:rPr>
                <w:noProof/>
                <w:webHidden/>
              </w:rPr>
              <w:t>14</w:t>
            </w:r>
            <w:r>
              <w:rPr>
                <w:noProof/>
                <w:webHidden/>
              </w:rPr>
              <w:fldChar w:fldCharType="end"/>
            </w:r>
          </w:hyperlink>
        </w:p>
        <w:p w14:paraId="4B020EB4" w14:textId="31BE8D58" w:rsidR="002045A0" w:rsidRDefault="002045A0">
          <w:pPr>
            <w:pStyle w:val="TOC1"/>
            <w:tabs>
              <w:tab w:val="left" w:pos="440"/>
              <w:tab w:val="right" w:leader="dot" w:pos="9016"/>
            </w:tabs>
            <w:rPr>
              <w:rFonts w:asciiTheme="minorHAnsi" w:eastAsiaTheme="minorEastAsia" w:hAnsiTheme="minorHAnsi"/>
              <w:noProof/>
              <w:sz w:val="22"/>
              <w:lang w:eastAsia="en-GB"/>
            </w:rPr>
          </w:pPr>
          <w:hyperlink w:anchor="_Toc148020758" w:history="1">
            <w:r w:rsidRPr="006D1FEA">
              <w:rPr>
                <w:rStyle w:val="Hyperlink"/>
                <w:noProof/>
              </w:rPr>
              <w:t>4.</w:t>
            </w:r>
            <w:r>
              <w:rPr>
                <w:rFonts w:asciiTheme="minorHAnsi" w:eastAsiaTheme="minorEastAsia" w:hAnsiTheme="minorHAnsi"/>
                <w:noProof/>
                <w:sz w:val="22"/>
                <w:lang w:eastAsia="en-GB"/>
              </w:rPr>
              <w:tab/>
            </w:r>
            <w:r w:rsidRPr="006D1FEA">
              <w:rPr>
                <w:rStyle w:val="Hyperlink"/>
                <w:noProof/>
              </w:rPr>
              <w:t>STAFF DEVELOPMENT</w:t>
            </w:r>
            <w:r>
              <w:rPr>
                <w:noProof/>
                <w:webHidden/>
              </w:rPr>
              <w:tab/>
            </w:r>
            <w:r>
              <w:rPr>
                <w:noProof/>
                <w:webHidden/>
              </w:rPr>
              <w:fldChar w:fldCharType="begin"/>
            </w:r>
            <w:r>
              <w:rPr>
                <w:noProof/>
                <w:webHidden/>
              </w:rPr>
              <w:instrText xml:space="preserve"> PAGEREF _Toc148020758 \h </w:instrText>
            </w:r>
            <w:r>
              <w:rPr>
                <w:noProof/>
                <w:webHidden/>
              </w:rPr>
            </w:r>
            <w:r>
              <w:rPr>
                <w:noProof/>
                <w:webHidden/>
              </w:rPr>
              <w:fldChar w:fldCharType="separate"/>
            </w:r>
            <w:r>
              <w:rPr>
                <w:noProof/>
                <w:webHidden/>
              </w:rPr>
              <w:t>17</w:t>
            </w:r>
            <w:r>
              <w:rPr>
                <w:noProof/>
                <w:webHidden/>
              </w:rPr>
              <w:fldChar w:fldCharType="end"/>
            </w:r>
          </w:hyperlink>
        </w:p>
        <w:p w14:paraId="28FAE9C2" w14:textId="1FC600AD" w:rsidR="002045A0" w:rsidRDefault="002045A0">
          <w:pPr>
            <w:pStyle w:val="TOC2"/>
            <w:tabs>
              <w:tab w:val="left" w:pos="880"/>
              <w:tab w:val="right" w:leader="dot" w:pos="9016"/>
            </w:tabs>
            <w:rPr>
              <w:rFonts w:asciiTheme="minorHAnsi" w:eastAsiaTheme="minorEastAsia" w:hAnsiTheme="minorHAnsi"/>
              <w:noProof/>
              <w:sz w:val="22"/>
              <w:lang w:eastAsia="en-GB"/>
            </w:rPr>
          </w:pPr>
          <w:hyperlink w:anchor="_Toc148020759" w:history="1">
            <w:r w:rsidRPr="006D1FEA">
              <w:rPr>
                <w:rStyle w:val="Hyperlink"/>
                <w:noProof/>
              </w:rPr>
              <w:t>4.1</w:t>
            </w:r>
            <w:r>
              <w:rPr>
                <w:rFonts w:asciiTheme="minorHAnsi" w:eastAsiaTheme="minorEastAsia" w:hAnsiTheme="minorHAnsi"/>
                <w:noProof/>
                <w:sz w:val="22"/>
                <w:lang w:eastAsia="en-GB"/>
              </w:rPr>
              <w:tab/>
            </w:r>
            <w:r w:rsidRPr="006D1FEA">
              <w:rPr>
                <w:rStyle w:val="Hyperlink"/>
                <w:noProof/>
              </w:rPr>
              <w:t>Promotions</w:t>
            </w:r>
            <w:r>
              <w:rPr>
                <w:noProof/>
                <w:webHidden/>
              </w:rPr>
              <w:tab/>
            </w:r>
            <w:r>
              <w:rPr>
                <w:noProof/>
                <w:webHidden/>
              </w:rPr>
              <w:fldChar w:fldCharType="begin"/>
            </w:r>
            <w:r>
              <w:rPr>
                <w:noProof/>
                <w:webHidden/>
              </w:rPr>
              <w:instrText xml:space="preserve"> PAGEREF _Toc148020759 \h </w:instrText>
            </w:r>
            <w:r>
              <w:rPr>
                <w:noProof/>
                <w:webHidden/>
              </w:rPr>
            </w:r>
            <w:r>
              <w:rPr>
                <w:noProof/>
                <w:webHidden/>
              </w:rPr>
              <w:fldChar w:fldCharType="separate"/>
            </w:r>
            <w:r>
              <w:rPr>
                <w:noProof/>
                <w:webHidden/>
              </w:rPr>
              <w:t>17</w:t>
            </w:r>
            <w:r>
              <w:rPr>
                <w:noProof/>
                <w:webHidden/>
              </w:rPr>
              <w:fldChar w:fldCharType="end"/>
            </w:r>
          </w:hyperlink>
        </w:p>
        <w:p w14:paraId="3CE66D33" w14:textId="73DACD69" w:rsidR="002045A0" w:rsidRDefault="002045A0">
          <w:pPr>
            <w:pStyle w:val="TOC2"/>
            <w:tabs>
              <w:tab w:val="left" w:pos="880"/>
              <w:tab w:val="right" w:leader="dot" w:pos="9016"/>
            </w:tabs>
            <w:rPr>
              <w:rFonts w:asciiTheme="minorHAnsi" w:eastAsiaTheme="minorEastAsia" w:hAnsiTheme="minorHAnsi"/>
              <w:noProof/>
              <w:sz w:val="22"/>
              <w:lang w:eastAsia="en-GB"/>
            </w:rPr>
          </w:pPr>
          <w:hyperlink w:anchor="_Toc148020760" w:history="1">
            <w:r w:rsidRPr="006D1FEA">
              <w:rPr>
                <w:rStyle w:val="Hyperlink"/>
                <w:noProof/>
              </w:rPr>
              <w:t>4.2</w:t>
            </w:r>
            <w:r>
              <w:rPr>
                <w:rFonts w:asciiTheme="minorHAnsi" w:eastAsiaTheme="minorEastAsia" w:hAnsiTheme="minorHAnsi"/>
                <w:noProof/>
                <w:sz w:val="22"/>
                <w:lang w:eastAsia="en-GB"/>
              </w:rPr>
              <w:tab/>
            </w:r>
            <w:r w:rsidRPr="006D1FEA">
              <w:rPr>
                <w:rStyle w:val="Hyperlink"/>
                <w:noProof/>
              </w:rPr>
              <w:t>Training</w:t>
            </w:r>
            <w:r>
              <w:rPr>
                <w:noProof/>
                <w:webHidden/>
              </w:rPr>
              <w:tab/>
            </w:r>
            <w:r>
              <w:rPr>
                <w:noProof/>
                <w:webHidden/>
              </w:rPr>
              <w:fldChar w:fldCharType="begin"/>
            </w:r>
            <w:r>
              <w:rPr>
                <w:noProof/>
                <w:webHidden/>
              </w:rPr>
              <w:instrText xml:space="preserve"> PAGEREF _Toc148020760 \h </w:instrText>
            </w:r>
            <w:r>
              <w:rPr>
                <w:noProof/>
                <w:webHidden/>
              </w:rPr>
            </w:r>
            <w:r>
              <w:rPr>
                <w:noProof/>
                <w:webHidden/>
              </w:rPr>
              <w:fldChar w:fldCharType="separate"/>
            </w:r>
            <w:r>
              <w:rPr>
                <w:noProof/>
                <w:webHidden/>
              </w:rPr>
              <w:t>18</w:t>
            </w:r>
            <w:r>
              <w:rPr>
                <w:noProof/>
                <w:webHidden/>
              </w:rPr>
              <w:fldChar w:fldCharType="end"/>
            </w:r>
          </w:hyperlink>
        </w:p>
        <w:p w14:paraId="6EF8206E" w14:textId="07DF095D" w:rsidR="002045A0" w:rsidRDefault="002045A0">
          <w:pPr>
            <w:pStyle w:val="TOC1"/>
            <w:tabs>
              <w:tab w:val="left" w:pos="440"/>
              <w:tab w:val="right" w:leader="dot" w:pos="9016"/>
            </w:tabs>
            <w:rPr>
              <w:rFonts w:asciiTheme="minorHAnsi" w:eastAsiaTheme="minorEastAsia" w:hAnsiTheme="minorHAnsi"/>
              <w:noProof/>
              <w:sz w:val="22"/>
              <w:lang w:eastAsia="en-GB"/>
            </w:rPr>
          </w:pPr>
          <w:hyperlink w:anchor="_Toc148020761" w:history="1">
            <w:r w:rsidRPr="006D1FEA">
              <w:rPr>
                <w:rStyle w:val="Hyperlink"/>
                <w:noProof/>
              </w:rPr>
              <w:t>5.</w:t>
            </w:r>
            <w:r>
              <w:rPr>
                <w:rFonts w:asciiTheme="minorHAnsi" w:eastAsiaTheme="minorEastAsia" w:hAnsiTheme="minorHAnsi"/>
                <w:noProof/>
                <w:sz w:val="22"/>
                <w:lang w:eastAsia="en-GB"/>
              </w:rPr>
              <w:tab/>
            </w:r>
            <w:r w:rsidRPr="006D1FEA">
              <w:rPr>
                <w:rStyle w:val="Hyperlink"/>
                <w:noProof/>
              </w:rPr>
              <w:t>RECRUITMENT AND SELECTION</w:t>
            </w:r>
            <w:r>
              <w:rPr>
                <w:noProof/>
                <w:webHidden/>
              </w:rPr>
              <w:tab/>
            </w:r>
            <w:r>
              <w:rPr>
                <w:noProof/>
                <w:webHidden/>
              </w:rPr>
              <w:fldChar w:fldCharType="begin"/>
            </w:r>
            <w:r>
              <w:rPr>
                <w:noProof/>
                <w:webHidden/>
              </w:rPr>
              <w:instrText xml:space="preserve"> PAGEREF _Toc148020761 \h </w:instrText>
            </w:r>
            <w:r>
              <w:rPr>
                <w:noProof/>
                <w:webHidden/>
              </w:rPr>
            </w:r>
            <w:r>
              <w:rPr>
                <w:noProof/>
                <w:webHidden/>
              </w:rPr>
              <w:fldChar w:fldCharType="separate"/>
            </w:r>
            <w:r>
              <w:rPr>
                <w:noProof/>
                <w:webHidden/>
              </w:rPr>
              <w:t>18</w:t>
            </w:r>
            <w:r>
              <w:rPr>
                <w:noProof/>
                <w:webHidden/>
              </w:rPr>
              <w:fldChar w:fldCharType="end"/>
            </w:r>
          </w:hyperlink>
        </w:p>
        <w:p w14:paraId="4001132C" w14:textId="471CBB34" w:rsidR="002045A0" w:rsidRDefault="002045A0">
          <w:pPr>
            <w:pStyle w:val="TOC2"/>
            <w:tabs>
              <w:tab w:val="left" w:pos="880"/>
              <w:tab w:val="right" w:leader="dot" w:pos="9016"/>
            </w:tabs>
            <w:rPr>
              <w:rFonts w:asciiTheme="minorHAnsi" w:eastAsiaTheme="minorEastAsia" w:hAnsiTheme="minorHAnsi"/>
              <w:noProof/>
              <w:sz w:val="22"/>
              <w:lang w:eastAsia="en-GB"/>
            </w:rPr>
          </w:pPr>
          <w:hyperlink w:anchor="_Toc148020762" w:history="1">
            <w:r w:rsidRPr="006D1FEA">
              <w:rPr>
                <w:rStyle w:val="Hyperlink"/>
                <w:noProof/>
              </w:rPr>
              <w:t>5.1</w:t>
            </w:r>
            <w:r>
              <w:rPr>
                <w:rFonts w:asciiTheme="minorHAnsi" w:eastAsiaTheme="minorEastAsia" w:hAnsiTheme="minorHAnsi"/>
                <w:noProof/>
                <w:sz w:val="22"/>
                <w:lang w:eastAsia="en-GB"/>
              </w:rPr>
              <w:tab/>
            </w:r>
            <w:r w:rsidRPr="006D1FEA">
              <w:rPr>
                <w:rStyle w:val="Hyperlink"/>
                <w:noProof/>
              </w:rPr>
              <w:t>Attraction</w:t>
            </w:r>
            <w:r>
              <w:rPr>
                <w:noProof/>
                <w:webHidden/>
              </w:rPr>
              <w:tab/>
            </w:r>
            <w:r>
              <w:rPr>
                <w:noProof/>
                <w:webHidden/>
              </w:rPr>
              <w:fldChar w:fldCharType="begin"/>
            </w:r>
            <w:r>
              <w:rPr>
                <w:noProof/>
                <w:webHidden/>
              </w:rPr>
              <w:instrText xml:space="preserve"> PAGEREF _Toc148020762 \h </w:instrText>
            </w:r>
            <w:r>
              <w:rPr>
                <w:noProof/>
                <w:webHidden/>
              </w:rPr>
            </w:r>
            <w:r>
              <w:rPr>
                <w:noProof/>
                <w:webHidden/>
              </w:rPr>
              <w:fldChar w:fldCharType="separate"/>
            </w:r>
            <w:r>
              <w:rPr>
                <w:noProof/>
                <w:webHidden/>
              </w:rPr>
              <w:t>18</w:t>
            </w:r>
            <w:r>
              <w:rPr>
                <w:noProof/>
                <w:webHidden/>
              </w:rPr>
              <w:fldChar w:fldCharType="end"/>
            </w:r>
          </w:hyperlink>
        </w:p>
        <w:p w14:paraId="04495887" w14:textId="45EFE424" w:rsidR="002045A0" w:rsidRDefault="002045A0">
          <w:pPr>
            <w:pStyle w:val="TOC1"/>
            <w:tabs>
              <w:tab w:val="left" w:pos="440"/>
              <w:tab w:val="right" w:leader="dot" w:pos="9016"/>
            </w:tabs>
            <w:rPr>
              <w:rFonts w:asciiTheme="minorHAnsi" w:eastAsiaTheme="minorEastAsia" w:hAnsiTheme="minorHAnsi"/>
              <w:noProof/>
              <w:sz w:val="22"/>
              <w:lang w:eastAsia="en-GB"/>
            </w:rPr>
          </w:pPr>
          <w:hyperlink w:anchor="_Toc148020763" w:history="1">
            <w:r w:rsidRPr="006D1FEA">
              <w:rPr>
                <w:rStyle w:val="Hyperlink"/>
                <w:noProof/>
              </w:rPr>
              <w:t>6.</w:t>
            </w:r>
            <w:r>
              <w:rPr>
                <w:rFonts w:asciiTheme="minorHAnsi" w:eastAsiaTheme="minorEastAsia" w:hAnsiTheme="minorHAnsi"/>
                <w:noProof/>
                <w:sz w:val="22"/>
                <w:lang w:eastAsia="en-GB"/>
              </w:rPr>
              <w:tab/>
            </w:r>
            <w:r w:rsidRPr="006D1FEA">
              <w:rPr>
                <w:rStyle w:val="Hyperlink"/>
                <w:noProof/>
              </w:rPr>
              <w:t>PAY GAP</w:t>
            </w:r>
            <w:r>
              <w:rPr>
                <w:noProof/>
                <w:webHidden/>
              </w:rPr>
              <w:tab/>
            </w:r>
            <w:r>
              <w:rPr>
                <w:noProof/>
                <w:webHidden/>
              </w:rPr>
              <w:fldChar w:fldCharType="begin"/>
            </w:r>
            <w:r>
              <w:rPr>
                <w:noProof/>
                <w:webHidden/>
              </w:rPr>
              <w:instrText xml:space="preserve"> PAGEREF _Toc148020763 \h </w:instrText>
            </w:r>
            <w:r>
              <w:rPr>
                <w:noProof/>
                <w:webHidden/>
              </w:rPr>
            </w:r>
            <w:r>
              <w:rPr>
                <w:noProof/>
                <w:webHidden/>
              </w:rPr>
              <w:fldChar w:fldCharType="separate"/>
            </w:r>
            <w:r>
              <w:rPr>
                <w:noProof/>
                <w:webHidden/>
              </w:rPr>
              <w:t>19</w:t>
            </w:r>
            <w:r>
              <w:rPr>
                <w:noProof/>
                <w:webHidden/>
              </w:rPr>
              <w:fldChar w:fldCharType="end"/>
            </w:r>
          </w:hyperlink>
        </w:p>
        <w:p w14:paraId="0CD5E8D8" w14:textId="0CD27587" w:rsidR="002045A0" w:rsidRDefault="002045A0">
          <w:pPr>
            <w:pStyle w:val="TOC1"/>
            <w:tabs>
              <w:tab w:val="left" w:pos="440"/>
              <w:tab w:val="right" w:leader="dot" w:pos="9016"/>
            </w:tabs>
            <w:rPr>
              <w:rFonts w:asciiTheme="minorHAnsi" w:eastAsiaTheme="minorEastAsia" w:hAnsiTheme="minorHAnsi"/>
              <w:noProof/>
              <w:sz w:val="22"/>
              <w:lang w:eastAsia="en-GB"/>
            </w:rPr>
          </w:pPr>
          <w:hyperlink w:anchor="_Toc148020764" w:history="1">
            <w:r w:rsidRPr="006D1FEA">
              <w:rPr>
                <w:rStyle w:val="Hyperlink"/>
                <w:noProof/>
              </w:rPr>
              <w:t>7.</w:t>
            </w:r>
            <w:r>
              <w:rPr>
                <w:rFonts w:asciiTheme="minorHAnsi" w:eastAsiaTheme="minorEastAsia" w:hAnsiTheme="minorHAnsi"/>
                <w:noProof/>
                <w:sz w:val="22"/>
                <w:lang w:eastAsia="en-GB"/>
              </w:rPr>
              <w:tab/>
            </w:r>
            <w:r w:rsidRPr="006D1FEA">
              <w:rPr>
                <w:rStyle w:val="Hyperlink"/>
                <w:noProof/>
              </w:rPr>
              <w:t>Progress on recommendations</w:t>
            </w:r>
            <w:r>
              <w:rPr>
                <w:noProof/>
                <w:webHidden/>
              </w:rPr>
              <w:tab/>
            </w:r>
            <w:r>
              <w:rPr>
                <w:noProof/>
                <w:webHidden/>
              </w:rPr>
              <w:fldChar w:fldCharType="begin"/>
            </w:r>
            <w:r>
              <w:rPr>
                <w:noProof/>
                <w:webHidden/>
              </w:rPr>
              <w:instrText xml:space="preserve"> PAGEREF _Toc148020764 \h </w:instrText>
            </w:r>
            <w:r>
              <w:rPr>
                <w:noProof/>
                <w:webHidden/>
              </w:rPr>
            </w:r>
            <w:r>
              <w:rPr>
                <w:noProof/>
                <w:webHidden/>
              </w:rPr>
              <w:fldChar w:fldCharType="separate"/>
            </w:r>
            <w:r>
              <w:rPr>
                <w:noProof/>
                <w:webHidden/>
              </w:rPr>
              <w:t>22</w:t>
            </w:r>
            <w:r>
              <w:rPr>
                <w:noProof/>
                <w:webHidden/>
              </w:rPr>
              <w:fldChar w:fldCharType="end"/>
            </w:r>
          </w:hyperlink>
        </w:p>
        <w:p w14:paraId="055269FC" w14:textId="2915C3F7" w:rsidR="002045A0" w:rsidRDefault="002045A0">
          <w:pPr>
            <w:pStyle w:val="TOC1"/>
            <w:tabs>
              <w:tab w:val="left" w:pos="440"/>
              <w:tab w:val="right" w:leader="dot" w:pos="9016"/>
            </w:tabs>
            <w:rPr>
              <w:rFonts w:asciiTheme="minorHAnsi" w:eastAsiaTheme="minorEastAsia" w:hAnsiTheme="minorHAnsi"/>
              <w:noProof/>
              <w:sz w:val="22"/>
              <w:lang w:eastAsia="en-GB"/>
            </w:rPr>
          </w:pPr>
          <w:hyperlink w:anchor="_Toc148020765" w:history="1">
            <w:r w:rsidRPr="006D1FEA">
              <w:rPr>
                <w:rStyle w:val="Hyperlink"/>
                <w:noProof/>
              </w:rPr>
              <w:t>8.</w:t>
            </w:r>
            <w:r>
              <w:rPr>
                <w:rFonts w:asciiTheme="minorHAnsi" w:eastAsiaTheme="minorEastAsia" w:hAnsiTheme="minorHAnsi"/>
                <w:noProof/>
                <w:sz w:val="22"/>
                <w:lang w:eastAsia="en-GB"/>
              </w:rPr>
              <w:tab/>
            </w:r>
            <w:r w:rsidRPr="006D1FEA">
              <w:rPr>
                <w:rStyle w:val="Hyperlink"/>
                <w:noProof/>
              </w:rPr>
              <w:t>Recommendations</w:t>
            </w:r>
            <w:r>
              <w:rPr>
                <w:noProof/>
                <w:webHidden/>
              </w:rPr>
              <w:tab/>
            </w:r>
            <w:r>
              <w:rPr>
                <w:noProof/>
                <w:webHidden/>
              </w:rPr>
              <w:fldChar w:fldCharType="begin"/>
            </w:r>
            <w:r>
              <w:rPr>
                <w:noProof/>
                <w:webHidden/>
              </w:rPr>
              <w:instrText xml:space="preserve"> PAGEREF _Toc148020765 \h </w:instrText>
            </w:r>
            <w:r>
              <w:rPr>
                <w:noProof/>
                <w:webHidden/>
              </w:rPr>
            </w:r>
            <w:r>
              <w:rPr>
                <w:noProof/>
                <w:webHidden/>
              </w:rPr>
              <w:fldChar w:fldCharType="separate"/>
            </w:r>
            <w:r>
              <w:rPr>
                <w:noProof/>
                <w:webHidden/>
              </w:rPr>
              <w:t>23</w:t>
            </w:r>
            <w:r>
              <w:rPr>
                <w:noProof/>
                <w:webHidden/>
              </w:rPr>
              <w:fldChar w:fldCharType="end"/>
            </w:r>
          </w:hyperlink>
        </w:p>
        <w:p w14:paraId="5A9C6A0B" w14:textId="3D91998F" w:rsidR="006C0CA9" w:rsidRDefault="006C0CA9" w:rsidP="008E477A">
          <w:pPr>
            <w:spacing w:after="0" w:line="480" w:lineRule="auto"/>
          </w:pPr>
          <w:r w:rsidRPr="008E477A">
            <w:rPr>
              <w:rFonts w:ascii="Segoe UI" w:hAnsi="Segoe UI" w:cs="Segoe UI"/>
              <w:b/>
              <w:bCs/>
              <w:noProof/>
              <w:sz w:val="24"/>
              <w:szCs w:val="24"/>
            </w:rPr>
            <w:fldChar w:fldCharType="end"/>
          </w:r>
        </w:p>
      </w:sdtContent>
    </w:sdt>
    <w:p w14:paraId="57934C93" w14:textId="5E7326FC" w:rsidR="00354501" w:rsidRDefault="00354501" w:rsidP="00350C49"/>
    <w:p w14:paraId="1C1AB3A1" w14:textId="77777777" w:rsidR="006C0CA9" w:rsidRDefault="006C0CA9" w:rsidP="00350C49"/>
    <w:p w14:paraId="42B18B06" w14:textId="77777777" w:rsidR="006C0CA9" w:rsidRDefault="006C0CA9" w:rsidP="00350C49"/>
    <w:p w14:paraId="56DBBE4B" w14:textId="77777777" w:rsidR="006C0CA9" w:rsidRDefault="006C0CA9" w:rsidP="00350C49"/>
    <w:p w14:paraId="1E8E06BF" w14:textId="77777777" w:rsidR="00F87376" w:rsidRDefault="00F87376" w:rsidP="00350C49"/>
    <w:p w14:paraId="6E530430" w14:textId="77777777" w:rsidR="00F87376" w:rsidRDefault="00F87376" w:rsidP="00350C49"/>
    <w:p w14:paraId="515CEA5E" w14:textId="77777777" w:rsidR="00F87376" w:rsidRDefault="00F87376" w:rsidP="00350C49"/>
    <w:p w14:paraId="05C66D18" w14:textId="77777777" w:rsidR="00F87376" w:rsidRDefault="00F87376" w:rsidP="00350C49"/>
    <w:p w14:paraId="37CB66F9" w14:textId="77777777" w:rsidR="00F87376" w:rsidRDefault="00F87376" w:rsidP="00350C49"/>
    <w:p w14:paraId="1BA389F9" w14:textId="77777777" w:rsidR="006C0CA9" w:rsidRDefault="006C0CA9" w:rsidP="00350C49"/>
    <w:p w14:paraId="63483C56" w14:textId="4D723105" w:rsidR="00391933" w:rsidRDefault="00E664A8" w:rsidP="000760B1">
      <w:pPr>
        <w:pStyle w:val="Heading1"/>
      </w:pPr>
      <w:bookmarkStart w:id="0" w:name="_Toc125545792"/>
      <w:bookmarkStart w:id="1" w:name="_Toc148020747"/>
      <w:r>
        <w:lastRenderedPageBreak/>
        <w:t>INTRODUCTION</w:t>
      </w:r>
      <w:bookmarkEnd w:id="0"/>
      <w:bookmarkEnd w:id="1"/>
    </w:p>
    <w:p w14:paraId="07F60BDC" w14:textId="77777777" w:rsidR="0060590B" w:rsidRDefault="0060590B" w:rsidP="2FD8165D">
      <w:pPr>
        <w:spacing w:after="0" w:line="240" w:lineRule="auto"/>
        <w:rPr>
          <w:rFonts w:ascii="Segoe UI" w:eastAsia="Arial" w:hAnsi="Segoe UI" w:cs="Segoe UI"/>
          <w:sz w:val="24"/>
          <w:szCs w:val="24"/>
        </w:rPr>
      </w:pPr>
    </w:p>
    <w:p w14:paraId="1F02FA9C" w14:textId="69696DD6" w:rsidR="00DC5442" w:rsidRPr="00A147ED" w:rsidRDefault="005A1912" w:rsidP="00DC5442">
      <w:pPr>
        <w:spacing w:after="0" w:line="240" w:lineRule="auto"/>
        <w:rPr>
          <w:rFonts w:ascii="Segoe UI" w:eastAsia="Arial" w:hAnsi="Segoe UI" w:cs="Segoe UI"/>
          <w:color w:val="FF0000"/>
          <w:sz w:val="24"/>
          <w:szCs w:val="24"/>
        </w:rPr>
      </w:pPr>
      <w:r>
        <w:rPr>
          <w:rFonts w:ascii="Segoe UI" w:eastAsia="Arial" w:hAnsi="Segoe UI" w:cs="Segoe UI"/>
          <w:sz w:val="24"/>
          <w:szCs w:val="24"/>
        </w:rPr>
        <w:t>This is NES’s annual employment equalit</w:t>
      </w:r>
      <w:r w:rsidR="00925741">
        <w:rPr>
          <w:rFonts w:ascii="Segoe UI" w:eastAsia="Arial" w:hAnsi="Segoe UI" w:cs="Segoe UI"/>
          <w:sz w:val="24"/>
          <w:szCs w:val="24"/>
        </w:rPr>
        <w:t>ies monitoring report covering the period form 1 April 2024 to 31</w:t>
      </w:r>
      <w:r w:rsidR="00925741" w:rsidRPr="00925741">
        <w:rPr>
          <w:rFonts w:ascii="Segoe UI" w:eastAsia="Arial" w:hAnsi="Segoe UI" w:cs="Segoe UI"/>
          <w:sz w:val="24"/>
          <w:szCs w:val="24"/>
          <w:vertAlign w:val="superscript"/>
        </w:rPr>
        <w:t>st</w:t>
      </w:r>
      <w:r w:rsidR="00925741">
        <w:rPr>
          <w:rFonts w:ascii="Segoe UI" w:eastAsia="Arial" w:hAnsi="Segoe UI" w:cs="Segoe UI"/>
          <w:sz w:val="24"/>
          <w:szCs w:val="24"/>
        </w:rPr>
        <w:t xml:space="preserve"> March 2025.</w:t>
      </w:r>
      <w:r w:rsidR="00995AED">
        <w:rPr>
          <w:rFonts w:ascii="Segoe UI" w:eastAsia="Arial" w:hAnsi="Segoe UI" w:cs="Segoe UI"/>
          <w:sz w:val="24"/>
          <w:szCs w:val="24"/>
        </w:rPr>
        <w:t xml:space="preserve"> </w:t>
      </w:r>
      <w:r w:rsidR="00995AED" w:rsidRPr="2FD8165D">
        <w:rPr>
          <w:rFonts w:ascii="Segoe UI" w:eastAsia="Arial" w:hAnsi="Segoe UI" w:cs="Segoe UI"/>
          <w:sz w:val="24"/>
          <w:szCs w:val="24"/>
        </w:rPr>
        <w:t xml:space="preserve">We have a specific duty as part of the Public Sector Equality Duty in Scotland to gather information on the composition of our workforce and information on the recruitment, retention, and development of our employees by each of the protected characteristics.  </w:t>
      </w:r>
      <w:r w:rsidR="00995AED" w:rsidRPr="45B3A1CB">
        <w:rPr>
          <w:rFonts w:ascii="Segoe UI" w:eastAsia="Arial" w:hAnsi="Segoe UI" w:cs="Segoe UI"/>
          <w:sz w:val="24"/>
          <w:szCs w:val="24"/>
        </w:rPr>
        <w:t xml:space="preserve">We gather and analyse this data annually and </w:t>
      </w:r>
      <w:r w:rsidR="00491433" w:rsidRPr="45B3A1CB">
        <w:rPr>
          <w:rFonts w:ascii="Segoe UI" w:eastAsia="Arial" w:hAnsi="Segoe UI" w:cs="Segoe UI"/>
          <w:sz w:val="24"/>
          <w:szCs w:val="24"/>
        </w:rPr>
        <w:t>publish</w:t>
      </w:r>
      <w:r w:rsidR="00DC5442" w:rsidRPr="45B3A1CB">
        <w:rPr>
          <w:rFonts w:ascii="Segoe UI" w:eastAsia="Arial" w:hAnsi="Segoe UI" w:cs="Segoe UI"/>
          <w:sz w:val="24"/>
          <w:szCs w:val="24"/>
        </w:rPr>
        <w:t xml:space="preserve"> </w:t>
      </w:r>
      <w:r w:rsidR="1271F6AE" w:rsidRPr="45B3A1CB">
        <w:rPr>
          <w:rFonts w:ascii="Segoe UI" w:eastAsia="Arial" w:hAnsi="Segoe UI" w:cs="Segoe UI"/>
          <w:sz w:val="24"/>
          <w:szCs w:val="24"/>
        </w:rPr>
        <w:t xml:space="preserve">the </w:t>
      </w:r>
      <w:r w:rsidR="00DC5442" w:rsidRPr="45B3A1CB">
        <w:rPr>
          <w:rFonts w:ascii="Segoe UI" w:eastAsia="Arial" w:hAnsi="Segoe UI" w:cs="Segoe UI"/>
          <w:sz w:val="24"/>
          <w:szCs w:val="24"/>
        </w:rPr>
        <w:t xml:space="preserve">report at </w:t>
      </w:r>
      <w:hyperlink r:id="rId13">
        <w:r w:rsidR="00DC5442" w:rsidRPr="45B3A1CB">
          <w:rPr>
            <w:rStyle w:val="Hyperlink"/>
          </w:rPr>
          <w:t>Employment equality monitoring and equal pay | NHS Education for (scot.nhs.uk)</w:t>
        </w:r>
      </w:hyperlink>
    </w:p>
    <w:p w14:paraId="631EEE8F" w14:textId="77777777" w:rsidR="00376FC0" w:rsidRDefault="00376FC0" w:rsidP="2FD8165D">
      <w:pPr>
        <w:spacing w:after="0" w:line="240" w:lineRule="auto"/>
        <w:rPr>
          <w:rFonts w:ascii="Segoe UI" w:eastAsia="Arial" w:hAnsi="Segoe UI" w:cs="Segoe UI"/>
          <w:sz w:val="24"/>
          <w:szCs w:val="24"/>
        </w:rPr>
      </w:pPr>
    </w:p>
    <w:p w14:paraId="49AEAE77" w14:textId="02E0D2C0" w:rsidR="00376FC0" w:rsidRDefault="00376FC0" w:rsidP="2FD8165D">
      <w:pPr>
        <w:spacing w:after="0" w:line="240" w:lineRule="auto"/>
        <w:rPr>
          <w:rFonts w:ascii="Segoe UI" w:eastAsia="Arial" w:hAnsi="Segoe UI" w:cs="Segoe UI"/>
          <w:sz w:val="24"/>
          <w:szCs w:val="24"/>
        </w:rPr>
      </w:pPr>
      <w:r w:rsidRPr="34758E33">
        <w:rPr>
          <w:rFonts w:ascii="Segoe UI" w:eastAsia="Arial" w:hAnsi="Segoe UI" w:cs="Segoe UI"/>
          <w:sz w:val="24"/>
          <w:szCs w:val="24"/>
        </w:rPr>
        <w:t xml:space="preserve">NES published its </w:t>
      </w:r>
      <w:hyperlink r:id="rId14">
        <w:r w:rsidRPr="34758E33">
          <w:rPr>
            <w:rStyle w:val="Hyperlink"/>
            <w:rFonts w:ascii="Segoe UI" w:eastAsia="Arial" w:hAnsi="Segoe UI" w:cs="Segoe UI"/>
            <w:sz w:val="24"/>
            <w:szCs w:val="24"/>
          </w:rPr>
          <w:t>Equality, Diversity and Inclusion Strategy</w:t>
        </w:r>
      </w:hyperlink>
      <w:r w:rsidRPr="34758E33">
        <w:rPr>
          <w:rFonts w:ascii="Segoe UI" w:eastAsia="Arial" w:hAnsi="Segoe UI" w:cs="Segoe UI"/>
          <w:sz w:val="24"/>
          <w:szCs w:val="24"/>
        </w:rPr>
        <w:t xml:space="preserve"> in April 2025. </w:t>
      </w:r>
      <w:r w:rsidR="005E1C8D" w:rsidRPr="34758E33">
        <w:rPr>
          <w:rFonts w:ascii="Segoe UI" w:eastAsia="Arial" w:hAnsi="Segoe UI" w:cs="Segoe UI"/>
          <w:sz w:val="24"/>
          <w:szCs w:val="24"/>
        </w:rPr>
        <w:t xml:space="preserve">This sets out our commitment to creating an inclusive </w:t>
      </w:r>
      <w:r w:rsidR="002B42BB" w:rsidRPr="34758E33">
        <w:rPr>
          <w:rFonts w:ascii="Segoe UI" w:eastAsia="Arial" w:hAnsi="Segoe UI" w:cs="Segoe UI"/>
          <w:sz w:val="24"/>
          <w:szCs w:val="24"/>
        </w:rPr>
        <w:t>organisation</w:t>
      </w:r>
      <w:r w:rsidR="005E1C8D" w:rsidRPr="34758E33">
        <w:rPr>
          <w:rFonts w:ascii="Segoe UI" w:eastAsia="Arial" w:hAnsi="Segoe UI" w:cs="Segoe UI"/>
          <w:sz w:val="24"/>
          <w:szCs w:val="24"/>
        </w:rPr>
        <w:t xml:space="preserve"> for our people and our learners.</w:t>
      </w:r>
      <w:r w:rsidR="002B42BB" w:rsidRPr="34758E33">
        <w:rPr>
          <w:rFonts w:ascii="Segoe UI" w:eastAsia="Arial" w:hAnsi="Segoe UI" w:cs="Segoe UI"/>
          <w:sz w:val="24"/>
          <w:szCs w:val="24"/>
        </w:rPr>
        <w:t xml:space="preserve"> The strategy sets out our refreshed Equality Outcomes for the next 4 years. </w:t>
      </w:r>
      <w:r w:rsidR="00FC66DC" w:rsidRPr="34758E33">
        <w:rPr>
          <w:rFonts w:ascii="Segoe UI" w:eastAsia="Arial" w:hAnsi="Segoe UI" w:cs="Segoe UI"/>
          <w:sz w:val="24"/>
          <w:szCs w:val="24"/>
        </w:rPr>
        <w:t>In relation to our role as employer we have set the following outcome:</w:t>
      </w:r>
    </w:p>
    <w:p w14:paraId="08F9BC06" w14:textId="77777777" w:rsidR="00FC66DC" w:rsidRDefault="00FC66DC" w:rsidP="2FD8165D">
      <w:pPr>
        <w:spacing w:after="0" w:line="240" w:lineRule="auto"/>
        <w:rPr>
          <w:rFonts w:ascii="Segoe UI" w:eastAsia="Arial" w:hAnsi="Segoe UI" w:cs="Segoe UI"/>
          <w:sz w:val="24"/>
          <w:szCs w:val="24"/>
        </w:rPr>
      </w:pPr>
    </w:p>
    <w:p w14:paraId="26259341" w14:textId="49349226" w:rsidR="00FC66DC" w:rsidRDefault="009F5D54" w:rsidP="009F5D54">
      <w:pPr>
        <w:pStyle w:val="ListParagraph"/>
        <w:numPr>
          <w:ilvl w:val="0"/>
          <w:numId w:val="37"/>
        </w:numPr>
        <w:spacing w:after="0" w:line="240" w:lineRule="auto"/>
        <w:rPr>
          <w:rFonts w:ascii="Segoe UI" w:eastAsia="Arial" w:hAnsi="Segoe UI" w:cs="Segoe UI"/>
          <w:sz w:val="24"/>
          <w:szCs w:val="24"/>
        </w:rPr>
      </w:pPr>
      <w:r w:rsidRPr="009F5D54">
        <w:rPr>
          <w:rFonts w:ascii="Segoe UI" w:eastAsia="Arial" w:hAnsi="Segoe UI" w:cs="Segoe UI"/>
          <w:sz w:val="24"/>
          <w:szCs w:val="24"/>
        </w:rPr>
        <w:t xml:space="preserve">By March 2029 </w:t>
      </w:r>
      <w:r w:rsidR="00ED5192">
        <w:rPr>
          <w:rFonts w:ascii="Segoe UI" w:eastAsia="Arial" w:hAnsi="Segoe UI" w:cs="Segoe UI"/>
          <w:sz w:val="24"/>
          <w:szCs w:val="24"/>
        </w:rPr>
        <w:t>t</w:t>
      </w:r>
      <w:r w:rsidRPr="009F5D54">
        <w:rPr>
          <w:rFonts w:ascii="Segoe UI" w:eastAsia="Arial" w:hAnsi="Segoe UI" w:cs="Segoe UI"/>
          <w:sz w:val="24"/>
          <w:szCs w:val="24"/>
        </w:rPr>
        <w:t>he NES workforce will be representative of people from a minority ethnic background, disabled people and younger people to reflect the diversity of the health and social care workforce.</w:t>
      </w:r>
    </w:p>
    <w:p w14:paraId="718CAB1E" w14:textId="77777777" w:rsidR="005A1912" w:rsidRDefault="005A1912" w:rsidP="007E21E4">
      <w:pPr>
        <w:spacing w:after="0" w:line="240" w:lineRule="auto"/>
        <w:rPr>
          <w:rFonts w:ascii="Segoe UI" w:eastAsia="Arial" w:hAnsi="Segoe UI" w:cs="Segoe UI"/>
          <w:sz w:val="24"/>
          <w:szCs w:val="24"/>
        </w:rPr>
      </w:pPr>
    </w:p>
    <w:p w14:paraId="704AC2A4" w14:textId="7D564471" w:rsidR="007E21E4" w:rsidRDefault="007E21E4" w:rsidP="007E21E4">
      <w:pPr>
        <w:spacing w:after="0" w:line="240" w:lineRule="auto"/>
        <w:rPr>
          <w:rFonts w:ascii="Segoe UI" w:eastAsia="Arial" w:hAnsi="Segoe UI" w:cs="Segoe UI"/>
          <w:sz w:val="24"/>
          <w:szCs w:val="24"/>
        </w:rPr>
      </w:pPr>
      <w:r>
        <w:rPr>
          <w:rFonts w:ascii="Segoe UI" w:eastAsia="Arial" w:hAnsi="Segoe UI" w:cs="Segoe UI"/>
          <w:sz w:val="24"/>
          <w:szCs w:val="24"/>
        </w:rPr>
        <w:t>The actions we have identified to work towards this outcome are:</w:t>
      </w:r>
    </w:p>
    <w:p w14:paraId="77C470F7" w14:textId="5E580536" w:rsidR="007E21E4" w:rsidRDefault="003820BA" w:rsidP="003820BA">
      <w:pPr>
        <w:pStyle w:val="ListParagraph"/>
        <w:numPr>
          <w:ilvl w:val="0"/>
          <w:numId w:val="37"/>
        </w:numPr>
        <w:spacing w:after="0" w:line="240" w:lineRule="auto"/>
        <w:rPr>
          <w:rFonts w:ascii="Segoe UI" w:eastAsia="Arial" w:hAnsi="Segoe UI" w:cs="Segoe UI"/>
          <w:sz w:val="24"/>
          <w:szCs w:val="24"/>
        </w:rPr>
      </w:pPr>
      <w:r w:rsidRPr="003820BA">
        <w:rPr>
          <w:rFonts w:ascii="Segoe UI" w:eastAsia="Arial" w:hAnsi="Segoe UI" w:cs="Segoe UI"/>
          <w:sz w:val="24"/>
          <w:szCs w:val="24"/>
        </w:rPr>
        <w:t>NES will ensure all staff involved in recruitment are trained on inclusive recruitment practices and are aware of bias and how to mitigate it</w:t>
      </w:r>
      <w:r>
        <w:rPr>
          <w:rFonts w:ascii="Segoe UI" w:eastAsia="Arial" w:hAnsi="Segoe UI" w:cs="Segoe UI"/>
          <w:sz w:val="24"/>
          <w:szCs w:val="24"/>
        </w:rPr>
        <w:t>.</w:t>
      </w:r>
    </w:p>
    <w:p w14:paraId="5735D536" w14:textId="5CB45AE1" w:rsidR="003820BA" w:rsidRDefault="003820BA" w:rsidP="003820BA">
      <w:pPr>
        <w:pStyle w:val="ListParagraph"/>
        <w:numPr>
          <w:ilvl w:val="0"/>
          <w:numId w:val="37"/>
        </w:numPr>
        <w:spacing w:after="0" w:line="240" w:lineRule="auto"/>
        <w:rPr>
          <w:rFonts w:ascii="Segoe UI" w:eastAsia="Arial" w:hAnsi="Segoe UI" w:cs="Segoe UI"/>
          <w:sz w:val="24"/>
          <w:szCs w:val="24"/>
        </w:rPr>
      </w:pPr>
      <w:r w:rsidRPr="003820BA">
        <w:rPr>
          <w:rFonts w:ascii="Segoe UI" w:eastAsia="Arial" w:hAnsi="Segoe UI" w:cs="Segoe UI"/>
          <w:sz w:val="24"/>
          <w:szCs w:val="24"/>
        </w:rPr>
        <w:t>Working towards Positive about Disability Leader Status and applying in 2026</w:t>
      </w:r>
      <w:r>
        <w:rPr>
          <w:rFonts w:ascii="Segoe UI" w:eastAsia="Arial" w:hAnsi="Segoe UI" w:cs="Segoe UI"/>
          <w:sz w:val="24"/>
          <w:szCs w:val="24"/>
        </w:rPr>
        <w:t>.</w:t>
      </w:r>
    </w:p>
    <w:p w14:paraId="7BD3E899" w14:textId="5EC9E95E" w:rsidR="003820BA" w:rsidRPr="003820BA" w:rsidRDefault="005A1912" w:rsidP="003820BA">
      <w:pPr>
        <w:pStyle w:val="ListParagraph"/>
        <w:numPr>
          <w:ilvl w:val="0"/>
          <w:numId w:val="37"/>
        </w:numPr>
        <w:spacing w:after="0" w:line="240" w:lineRule="auto"/>
        <w:rPr>
          <w:rFonts w:ascii="Segoe UI" w:eastAsia="Arial" w:hAnsi="Segoe UI" w:cs="Segoe UI"/>
          <w:sz w:val="24"/>
          <w:szCs w:val="24"/>
        </w:rPr>
      </w:pPr>
      <w:r w:rsidRPr="005A1912">
        <w:rPr>
          <w:rFonts w:ascii="Segoe UI" w:eastAsia="Arial" w:hAnsi="Segoe UI" w:cs="Segoe UI"/>
          <w:sz w:val="24"/>
          <w:szCs w:val="24"/>
        </w:rPr>
        <w:t>Our support for career progression will be reviewed to make recommendations for improved recruitment and retention of minority</w:t>
      </w:r>
      <w:r w:rsidR="007171D6">
        <w:rPr>
          <w:rFonts w:ascii="Segoe UI" w:eastAsia="Arial" w:hAnsi="Segoe UI" w:cs="Segoe UI"/>
          <w:sz w:val="24"/>
          <w:szCs w:val="24"/>
        </w:rPr>
        <w:t xml:space="preserve"> ethnic</w:t>
      </w:r>
      <w:r w:rsidRPr="005A1912">
        <w:rPr>
          <w:rFonts w:ascii="Segoe UI" w:eastAsia="Arial" w:hAnsi="Segoe UI" w:cs="Segoe UI"/>
          <w:sz w:val="24"/>
          <w:szCs w:val="24"/>
        </w:rPr>
        <w:t>, disabled and younger people and applicants</w:t>
      </w:r>
    </w:p>
    <w:p w14:paraId="5F2EC808" w14:textId="77777777" w:rsidR="0060590B" w:rsidRDefault="0060590B" w:rsidP="2FD8165D">
      <w:pPr>
        <w:spacing w:after="0" w:line="240" w:lineRule="auto"/>
        <w:rPr>
          <w:rFonts w:ascii="Segoe UI" w:eastAsia="Arial" w:hAnsi="Segoe UI" w:cs="Segoe UI"/>
          <w:sz w:val="24"/>
          <w:szCs w:val="24"/>
        </w:rPr>
      </w:pPr>
    </w:p>
    <w:p w14:paraId="5C2B09F3" w14:textId="30E9E103" w:rsidR="000A5F8F" w:rsidRDefault="00C008F4" w:rsidP="00C91A32">
      <w:pPr>
        <w:spacing w:after="0" w:line="240" w:lineRule="auto"/>
        <w:rPr>
          <w:rFonts w:ascii="Segoe UI" w:eastAsia="Arial" w:hAnsi="Segoe UI" w:cs="Segoe UI"/>
          <w:bCs/>
          <w:sz w:val="24"/>
          <w:szCs w:val="24"/>
        </w:rPr>
      </w:pPr>
      <w:r>
        <w:rPr>
          <w:rFonts w:ascii="Segoe UI" w:eastAsia="Arial" w:hAnsi="Segoe UI" w:cs="Segoe UI"/>
          <w:bCs/>
          <w:sz w:val="24"/>
          <w:szCs w:val="24"/>
        </w:rPr>
        <w:t>W</w:t>
      </w:r>
      <w:r w:rsidR="00871F26">
        <w:rPr>
          <w:rFonts w:ascii="Segoe UI" w:eastAsia="Arial" w:hAnsi="Segoe UI" w:cs="Segoe UI"/>
          <w:bCs/>
          <w:sz w:val="24"/>
          <w:szCs w:val="24"/>
        </w:rPr>
        <w:t xml:space="preserve">e collect and analyse data on the protected characteristics of age, disability, race, gender reassignment, marriage and civil partnership, pregnancy </w:t>
      </w:r>
      <w:r w:rsidR="009376E5">
        <w:rPr>
          <w:rFonts w:ascii="Segoe UI" w:eastAsia="Arial" w:hAnsi="Segoe UI" w:cs="Segoe UI"/>
          <w:bCs/>
          <w:sz w:val="24"/>
          <w:szCs w:val="24"/>
        </w:rPr>
        <w:t>and</w:t>
      </w:r>
      <w:r w:rsidR="00871F26">
        <w:rPr>
          <w:rFonts w:ascii="Segoe UI" w:eastAsia="Arial" w:hAnsi="Segoe UI" w:cs="Segoe UI"/>
          <w:bCs/>
          <w:sz w:val="24"/>
          <w:szCs w:val="24"/>
        </w:rPr>
        <w:t xml:space="preserve"> maternity, religion or belief, sex</w:t>
      </w:r>
      <w:r w:rsidR="00007E3C">
        <w:rPr>
          <w:rFonts w:ascii="Segoe UI" w:eastAsia="Arial" w:hAnsi="Segoe UI" w:cs="Segoe UI"/>
          <w:bCs/>
          <w:sz w:val="24"/>
          <w:szCs w:val="24"/>
        </w:rPr>
        <w:t>,</w:t>
      </w:r>
      <w:r w:rsidR="00871F26">
        <w:rPr>
          <w:rFonts w:ascii="Segoe UI" w:eastAsia="Arial" w:hAnsi="Segoe UI" w:cs="Segoe UI"/>
          <w:bCs/>
          <w:sz w:val="24"/>
          <w:szCs w:val="24"/>
        </w:rPr>
        <w:t xml:space="preserve"> and sexual orientation.</w:t>
      </w:r>
    </w:p>
    <w:p w14:paraId="2C5D113D" w14:textId="77777777" w:rsidR="00C91A32" w:rsidRDefault="00C91A32" w:rsidP="00C91A32">
      <w:pPr>
        <w:spacing w:after="0" w:line="240" w:lineRule="auto"/>
        <w:rPr>
          <w:rFonts w:ascii="Segoe UI" w:eastAsia="Arial" w:hAnsi="Segoe UI" w:cs="Segoe UI"/>
          <w:bCs/>
          <w:sz w:val="24"/>
          <w:szCs w:val="24"/>
        </w:rPr>
      </w:pPr>
    </w:p>
    <w:p w14:paraId="77AC79B0" w14:textId="2F909867" w:rsidR="00D84CE5" w:rsidRPr="00C50328" w:rsidRDefault="00E471AC" w:rsidP="00CC563E">
      <w:pPr>
        <w:spacing w:line="240" w:lineRule="auto"/>
        <w:rPr>
          <w:rFonts w:ascii="Segoe UI" w:eastAsia="Arial" w:hAnsi="Segoe UI" w:cs="Segoe UI"/>
          <w:sz w:val="24"/>
          <w:szCs w:val="24"/>
        </w:rPr>
      </w:pPr>
      <w:r w:rsidRPr="00C50328">
        <w:rPr>
          <w:rFonts w:ascii="Segoe UI" w:eastAsia="Arial" w:hAnsi="Segoe UI" w:cs="Segoe UI"/>
          <w:sz w:val="24"/>
          <w:szCs w:val="24"/>
        </w:rPr>
        <w:t xml:space="preserve">The report </w:t>
      </w:r>
      <w:r w:rsidR="00BA1BDB" w:rsidRPr="00C50328">
        <w:rPr>
          <w:rFonts w:ascii="Segoe UI" w:eastAsia="Arial" w:hAnsi="Segoe UI" w:cs="Segoe UI"/>
          <w:sz w:val="24"/>
          <w:szCs w:val="24"/>
        </w:rPr>
        <w:t xml:space="preserve">relates to </w:t>
      </w:r>
      <w:r w:rsidR="00BD55B9" w:rsidRPr="00C50328">
        <w:rPr>
          <w:rFonts w:ascii="Segoe UI" w:eastAsia="Arial" w:hAnsi="Segoe UI" w:cs="Segoe UI"/>
          <w:sz w:val="24"/>
          <w:szCs w:val="24"/>
        </w:rPr>
        <w:t>employees who are directly employed by or on secondment to NES</w:t>
      </w:r>
      <w:r w:rsidR="004C7594" w:rsidRPr="00C50328">
        <w:rPr>
          <w:rFonts w:ascii="Segoe UI" w:eastAsia="Arial" w:hAnsi="Segoe UI" w:cs="Segoe UI"/>
          <w:sz w:val="24"/>
          <w:szCs w:val="24"/>
        </w:rPr>
        <w:t xml:space="preserve"> </w:t>
      </w:r>
      <w:r w:rsidR="00301E80" w:rsidRPr="00C50328">
        <w:rPr>
          <w:rFonts w:ascii="Segoe UI" w:eastAsia="Arial" w:hAnsi="Segoe UI" w:cs="Segoe UI"/>
          <w:sz w:val="24"/>
          <w:szCs w:val="24"/>
        </w:rPr>
        <w:t xml:space="preserve">for the financial year </w:t>
      </w:r>
      <w:r w:rsidR="001A4204" w:rsidRPr="00C50328">
        <w:rPr>
          <w:rFonts w:ascii="Segoe UI" w:eastAsia="Arial" w:hAnsi="Segoe UI" w:cs="Segoe UI"/>
          <w:sz w:val="24"/>
          <w:szCs w:val="24"/>
        </w:rPr>
        <w:t>1 April 202</w:t>
      </w:r>
      <w:r w:rsidR="00DC5442">
        <w:rPr>
          <w:rFonts w:ascii="Segoe UI" w:eastAsia="Arial" w:hAnsi="Segoe UI" w:cs="Segoe UI"/>
          <w:sz w:val="24"/>
          <w:szCs w:val="24"/>
        </w:rPr>
        <w:t>4</w:t>
      </w:r>
      <w:r w:rsidR="00301E80" w:rsidRPr="00C50328">
        <w:rPr>
          <w:rFonts w:ascii="Segoe UI" w:eastAsia="Arial" w:hAnsi="Segoe UI" w:cs="Segoe UI"/>
          <w:sz w:val="24"/>
          <w:szCs w:val="24"/>
        </w:rPr>
        <w:t xml:space="preserve"> to 31 March 202</w:t>
      </w:r>
      <w:r w:rsidR="00DC4E3D">
        <w:rPr>
          <w:rFonts w:ascii="Segoe UI" w:eastAsia="Arial" w:hAnsi="Segoe UI" w:cs="Segoe UI"/>
          <w:sz w:val="24"/>
          <w:szCs w:val="24"/>
        </w:rPr>
        <w:t>5</w:t>
      </w:r>
      <w:r w:rsidR="00C80440">
        <w:rPr>
          <w:rStyle w:val="FootnoteReference"/>
          <w:rFonts w:ascii="Segoe UI" w:eastAsia="Arial" w:hAnsi="Segoe UI" w:cs="Segoe UI"/>
          <w:sz w:val="24"/>
          <w:szCs w:val="24"/>
        </w:rPr>
        <w:footnoteReference w:id="2"/>
      </w:r>
      <w:r w:rsidR="00301E80" w:rsidRPr="3F94CCDC">
        <w:rPr>
          <w:rFonts w:ascii="Segoe UI" w:eastAsia="Arial" w:hAnsi="Segoe UI" w:cs="Segoe UI"/>
          <w:sz w:val="24"/>
          <w:szCs w:val="24"/>
        </w:rPr>
        <w:t>.</w:t>
      </w:r>
      <w:r w:rsidR="704E38C1" w:rsidRPr="3F94CCDC">
        <w:rPr>
          <w:rFonts w:ascii="Segoe UI" w:eastAsia="Arial" w:hAnsi="Segoe UI" w:cs="Segoe UI"/>
          <w:sz w:val="24"/>
          <w:szCs w:val="24"/>
        </w:rPr>
        <w:t xml:space="preserve"> </w:t>
      </w:r>
      <w:r w:rsidR="00D84CE5" w:rsidRPr="00C50328">
        <w:rPr>
          <w:rFonts w:ascii="Segoe UI" w:eastAsia="Arial" w:hAnsi="Segoe UI" w:cs="Segoe UI"/>
          <w:sz w:val="24"/>
          <w:szCs w:val="24"/>
        </w:rPr>
        <w:t xml:space="preserve">The report will set out </w:t>
      </w:r>
      <w:r w:rsidR="00B41418" w:rsidRPr="00C50328">
        <w:rPr>
          <w:rFonts w:ascii="Segoe UI" w:eastAsia="Arial" w:hAnsi="Segoe UI" w:cs="Segoe UI"/>
          <w:sz w:val="24"/>
          <w:szCs w:val="24"/>
        </w:rPr>
        <w:t xml:space="preserve">the following by </w:t>
      </w:r>
      <w:r w:rsidR="00D84CE5" w:rsidRPr="00C50328">
        <w:rPr>
          <w:rFonts w:ascii="Segoe UI" w:eastAsia="Arial" w:hAnsi="Segoe UI" w:cs="Segoe UI"/>
          <w:sz w:val="24"/>
          <w:szCs w:val="24"/>
        </w:rPr>
        <w:t>protected characteristic</w:t>
      </w:r>
      <w:r w:rsidR="00A30D62" w:rsidRPr="00C50328">
        <w:rPr>
          <w:rFonts w:ascii="Segoe UI" w:eastAsia="Arial" w:hAnsi="Segoe UI" w:cs="Segoe UI"/>
          <w:sz w:val="24"/>
          <w:szCs w:val="24"/>
        </w:rPr>
        <w:t>:</w:t>
      </w:r>
    </w:p>
    <w:p w14:paraId="5CAE51F1" w14:textId="2BBB3A20"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 xml:space="preserve">Workforce composition </w:t>
      </w:r>
    </w:p>
    <w:p w14:paraId="59FEC43D" w14:textId="7BDA34C5"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Staff retention</w:t>
      </w:r>
    </w:p>
    <w:p w14:paraId="69EC74F0" w14:textId="25C8D5EF"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Staff development</w:t>
      </w:r>
    </w:p>
    <w:p w14:paraId="0C76D32C" w14:textId="14DE07BA"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Recruitment and selection</w:t>
      </w:r>
    </w:p>
    <w:p w14:paraId="07B76608" w14:textId="43E7FC5F" w:rsidR="00D84CE5" w:rsidRP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Gender</w:t>
      </w:r>
      <w:r w:rsidR="00A960F2">
        <w:rPr>
          <w:rFonts w:ascii="Segoe UI" w:eastAsia="Arial" w:hAnsi="Segoe UI" w:cs="Segoe UI"/>
          <w:bCs/>
          <w:sz w:val="24"/>
          <w:szCs w:val="24"/>
        </w:rPr>
        <w:t xml:space="preserve">, </w:t>
      </w:r>
      <w:r w:rsidR="42FFEC51" w:rsidRPr="399F1647">
        <w:rPr>
          <w:rFonts w:ascii="Segoe UI" w:eastAsia="Arial" w:hAnsi="Segoe UI" w:cs="Segoe UI"/>
          <w:sz w:val="24"/>
          <w:szCs w:val="24"/>
        </w:rPr>
        <w:t>Disability</w:t>
      </w:r>
      <w:r w:rsidR="00A960F2">
        <w:rPr>
          <w:rFonts w:ascii="Segoe UI" w:eastAsia="Arial" w:hAnsi="Segoe UI" w:cs="Segoe UI"/>
          <w:bCs/>
          <w:sz w:val="24"/>
          <w:szCs w:val="24"/>
        </w:rPr>
        <w:t xml:space="preserve"> and Ethnicity</w:t>
      </w:r>
      <w:r>
        <w:rPr>
          <w:rFonts w:ascii="Segoe UI" w:eastAsia="Arial" w:hAnsi="Segoe UI" w:cs="Segoe UI"/>
          <w:bCs/>
          <w:sz w:val="24"/>
          <w:szCs w:val="24"/>
        </w:rPr>
        <w:t xml:space="preserve"> pay gap</w:t>
      </w:r>
      <w:r w:rsidR="00A960F2">
        <w:rPr>
          <w:rFonts w:ascii="Segoe UI" w:eastAsia="Arial" w:hAnsi="Segoe UI" w:cs="Segoe UI"/>
          <w:bCs/>
          <w:sz w:val="24"/>
          <w:szCs w:val="24"/>
        </w:rPr>
        <w:t>s</w:t>
      </w:r>
    </w:p>
    <w:p w14:paraId="1B3F4906" w14:textId="77777777" w:rsidR="000C68FA" w:rsidRDefault="000C68FA" w:rsidP="00065B43">
      <w:pPr>
        <w:spacing w:after="0" w:line="240" w:lineRule="auto"/>
        <w:rPr>
          <w:rFonts w:ascii="Segoe UI" w:eastAsia="Arial" w:hAnsi="Segoe UI" w:cs="Segoe UI"/>
          <w:bCs/>
          <w:sz w:val="24"/>
          <w:szCs w:val="24"/>
        </w:rPr>
      </w:pPr>
    </w:p>
    <w:p w14:paraId="09C691CF" w14:textId="4685EF6F" w:rsidR="00793FFE" w:rsidRDefault="00141EC9" w:rsidP="00065B43">
      <w:pPr>
        <w:spacing w:after="0" w:line="240" w:lineRule="auto"/>
        <w:rPr>
          <w:rFonts w:ascii="Segoe UI" w:eastAsia="Arial" w:hAnsi="Segoe UI" w:cs="Segoe UI"/>
          <w:bCs/>
          <w:sz w:val="24"/>
          <w:szCs w:val="24"/>
        </w:rPr>
      </w:pPr>
      <w:r>
        <w:rPr>
          <w:rFonts w:ascii="Segoe UI" w:eastAsia="Arial" w:hAnsi="Segoe UI" w:cs="Segoe UI"/>
          <w:bCs/>
          <w:sz w:val="24"/>
          <w:szCs w:val="24"/>
        </w:rPr>
        <w:lastRenderedPageBreak/>
        <w:t xml:space="preserve">Data on </w:t>
      </w:r>
      <w:r w:rsidR="006E38B3">
        <w:rPr>
          <w:rFonts w:ascii="Segoe UI" w:eastAsia="Arial" w:hAnsi="Segoe UI" w:cs="Segoe UI"/>
          <w:bCs/>
          <w:sz w:val="24"/>
          <w:szCs w:val="24"/>
        </w:rPr>
        <w:t>Doctors and Dentists in Training (</w:t>
      </w:r>
      <w:r w:rsidR="003A70BE">
        <w:rPr>
          <w:rFonts w:ascii="Segoe UI" w:eastAsia="Arial" w:hAnsi="Segoe UI" w:cs="Segoe UI"/>
          <w:bCs/>
          <w:sz w:val="24"/>
          <w:szCs w:val="24"/>
        </w:rPr>
        <w:t>DDiT</w:t>
      </w:r>
      <w:r w:rsidR="006E38B3">
        <w:rPr>
          <w:rFonts w:ascii="Segoe UI" w:eastAsia="Arial" w:hAnsi="Segoe UI" w:cs="Segoe UI"/>
          <w:bCs/>
          <w:sz w:val="24"/>
          <w:szCs w:val="24"/>
        </w:rPr>
        <w:t>)</w:t>
      </w:r>
      <w:r>
        <w:rPr>
          <w:rFonts w:ascii="Segoe UI" w:eastAsia="Arial" w:hAnsi="Segoe UI" w:cs="Segoe UI"/>
          <w:bCs/>
          <w:sz w:val="24"/>
          <w:szCs w:val="24"/>
        </w:rPr>
        <w:t xml:space="preserve"> analysed in this report is limited to the </w:t>
      </w:r>
      <w:r w:rsidR="00DC5AE0">
        <w:rPr>
          <w:rFonts w:ascii="Segoe UI" w:eastAsia="Arial" w:hAnsi="Segoe UI" w:cs="Segoe UI"/>
          <w:bCs/>
          <w:sz w:val="24"/>
          <w:szCs w:val="24"/>
        </w:rPr>
        <w:t>trainees employed by NES. NES is one of four lead employers for trainee doctors in Scotland.</w:t>
      </w:r>
    </w:p>
    <w:p w14:paraId="6D2D9C3A" w14:textId="2B211C31" w:rsidR="00A64E76" w:rsidRDefault="00A64E76" w:rsidP="000760B1">
      <w:pPr>
        <w:pStyle w:val="Heading1"/>
      </w:pPr>
      <w:bookmarkStart w:id="2" w:name="_Toc125545793"/>
      <w:bookmarkStart w:id="3" w:name="_Toc148020748"/>
      <w:r w:rsidRPr="00A64E76">
        <w:t>WORKFORCE COMPOSITION</w:t>
      </w:r>
      <w:bookmarkEnd w:id="2"/>
      <w:bookmarkEnd w:id="3"/>
    </w:p>
    <w:p w14:paraId="5344C7D0" w14:textId="77777777" w:rsidR="00DC4E3D" w:rsidRDefault="00DC4E3D" w:rsidP="0E7049BB">
      <w:pPr>
        <w:spacing w:line="240" w:lineRule="auto"/>
        <w:rPr>
          <w:rFonts w:ascii="Segoe UI" w:eastAsia="Arial" w:hAnsi="Segoe UI" w:cs="Segoe UI"/>
          <w:sz w:val="24"/>
          <w:szCs w:val="24"/>
        </w:rPr>
      </w:pPr>
    </w:p>
    <w:p w14:paraId="11330CF4" w14:textId="65BBF833" w:rsidR="00DC4E3D" w:rsidRDefault="0002490C" w:rsidP="0E7049BB">
      <w:pPr>
        <w:spacing w:line="240" w:lineRule="auto"/>
        <w:rPr>
          <w:rFonts w:ascii="Segoe UI" w:eastAsia="Arial" w:hAnsi="Segoe UI" w:cs="Segoe UI"/>
          <w:sz w:val="24"/>
          <w:szCs w:val="24"/>
        </w:rPr>
      </w:pPr>
      <w:r>
        <w:rPr>
          <w:rFonts w:ascii="Segoe UI" w:eastAsia="Arial" w:hAnsi="Segoe UI" w:cs="Segoe UI"/>
          <w:sz w:val="24"/>
          <w:szCs w:val="24"/>
        </w:rPr>
        <w:t>As of 31</w:t>
      </w:r>
      <w:r w:rsidRPr="0002490C">
        <w:rPr>
          <w:rFonts w:ascii="Segoe UI" w:eastAsia="Arial" w:hAnsi="Segoe UI" w:cs="Segoe UI"/>
          <w:sz w:val="24"/>
          <w:szCs w:val="24"/>
          <w:vertAlign w:val="superscript"/>
        </w:rPr>
        <w:t>st</w:t>
      </w:r>
      <w:r>
        <w:rPr>
          <w:rFonts w:ascii="Segoe UI" w:eastAsia="Arial" w:hAnsi="Segoe UI" w:cs="Segoe UI"/>
          <w:sz w:val="24"/>
          <w:szCs w:val="24"/>
        </w:rPr>
        <w:t xml:space="preserve"> March 2025, NES employed </w:t>
      </w:r>
      <w:r w:rsidR="001D5F89">
        <w:rPr>
          <w:rFonts w:ascii="Segoe UI" w:eastAsia="Arial" w:hAnsi="Segoe UI" w:cs="Segoe UI"/>
          <w:sz w:val="24"/>
          <w:szCs w:val="24"/>
        </w:rPr>
        <w:t>1219</w:t>
      </w:r>
      <w:r>
        <w:rPr>
          <w:rFonts w:ascii="Segoe UI" w:eastAsia="Arial" w:hAnsi="Segoe UI" w:cs="Segoe UI"/>
          <w:sz w:val="24"/>
          <w:szCs w:val="24"/>
        </w:rPr>
        <w:t xml:space="preserve"> </w:t>
      </w:r>
      <w:r w:rsidR="003664CA" w:rsidRPr="0043528A">
        <w:rPr>
          <w:rFonts w:ascii="Segoe UI" w:eastAsia="Arial" w:hAnsi="Segoe UI" w:cs="Segoe UI"/>
          <w:sz w:val="24"/>
          <w:szCs w:val="24"/>
        </w:rPr>
        <w:t>core</w:t>
      </w:r>
      <w:r w:rsidR="003664CA" w:rsidRPr="0043528A">
        <w:rPr>
          <w:rStyle w:val="FootnoteReference"/>
          <w:rFonts w:ascii="Segoe UI" w:eastAsia="Arial" w:hAnsi="Segoe UI" w:cs="Segoe UI"/>
          <w:sz w:val="24"/>
          <w:szCs w:val="24"/>
        </w:rPr>
        <w:footnoteReference w:id="3"/>
      </w:r>
      <w:r w:rsidR="003664CA" w:rsidRPr="0043528A">
        <w:rPr>
          <w:rFonts w:ascii="Segoe UI" w:eastAsia="Arial" w:hAnsi="Segoe UI" w:cs="Segoe UI"/>
          <w:sz w:val="24"/>
          <w:szCs w:val="24"/>
        </w:rPr>
        <w:t xml:space="preserve"> </w:t>
      </w:r>
      <w:r>
        <w:rPr>
          <w:rFonts w:ascii="Segoe UI" w:eastAsia="Arial" w:hAnsi="Segoe UI" w:cs="Segoe UI"/>
          <w:sz w:val="24"/>
          <w:szCs w:val="24"/>
        </w:rPr>
        <w:t xml:space="preserve">and </w:t>
      </w:r>
      <w:r w:rsidR="001D5F89">
        <w:rPr>
          <w:rFonts w:ascii="Segoe UI" w:eastAsia="Arial" w:hAnsi="Segoe UI" w:cs="Segoe UI"/>
          <w:sz w:val="24"/>
          <w:szCs w:val="24"/>
        </w:rPr>
        <w:t>1994</w:t>
      </w:r>
      <w:r>
        <w:rPr>
          <w:rFonts w:ascii="Segoe UI" w:eastAsia="Arial" w:hAnsi="Segoe UI" w:cs="Segoe UI"/>
          <w:sz w:val="24"/>
          <w:szCs w:val="24"/>
        </w:rPr>
        <w:t xml:space="preserve"> Doctors and Dentists in Training (DDiT)</w:t>
      </w:r>
      <w:r w:rsidR="00B07697">
        <w:rPr>
          <w:rFonts w:ascii="Segoe UI" w:eastAsia="Arial" w:hAnsi="Segoe UI" w:cs="Segoe UI"/>
          <w:sz w:val="24"/>
          <w:szCs w:val="24"/>
        </w:rPr>
        <w:t>. NES is the lead employer for Doctors in Training in General</w:t>
      </w:r>
      <w:r w:rsidR="003664CA">
        <w:rPr>
          <w:rFonts w:ascii="Segoe UI" w:eastAsia="Arial" w:hAnsi="Segoe UI" w:cs="Segoe UI"/>
          <w:sz w:val="24"/>
          <w:szCs w:val="24"/>
        </w:rPr>
        <w:t xml:space="preserve"> </w:t>
      </w:r>
      <w:r w:rsidR="003664CA" w:rsidRPr="0043528A">
        <w:rPr>
          <w:rFonts w:ascii="Segoe UI" w:eastAsia="Arial" w:hAnsi="Segoe UI" w:cs="Segoe UI"/>
          <w:sz w:val="24"/>
          <w:szCs w:val="24"/>
        </w:rPr>
        <w:t xml:space="preserve">Practice, Public Health, and Occupational Health </w:t>
      </w:r>
      <w:r w:rsidR="00BE69F9">
        <w:rPr>
          <w:rFonts w:ascii="Segoe UI" w:eastAsia="Arial" w:hAnsi="Segoe UI" w:cs="Segoe UI"/>
          <w:sz w:val="24"/>
          <w:szCs w:val="24"/>
        </w:rPr>
        <w:t>S</w:t>
      </w:r>
      <w:r w:rsidR="003664CA" w:rsidRPr="0043528A">
        <w:rPr>
          <w:rFonts w:ascii="Segoe UI" w:eastAsia="Arial" w:hAnsi="Segoe UI" w:cs="Segoe UI"/>
          <w:sz w:val="24"/>
          <w:szCs w:val="24"/>
        </w:rPr>
        <w:t xml:space="preserve">peciality </w:t>
      </w:r>
      <w:r w:rsidR="00BE69F9">
        <w:rPr>
          <w:rFonts w:ascii="Segoe UI" w:eastAsia="Arial" w:hAnsi="Segoe UI" w:cs="Segoe UI"/>
          <w:sz w:val="24"/>
          <w:szCs w:val="24"/>
        </w:rPr>
        <w:t>T</w:t>
      </w:r>
      <w:r w:rsidR="003664CA" w:rsidRPr="0043528A">
        <w:rPr>
          <w:rFonts w:ascii="Segoe UI" w:eastAsia="Arial" w:hAnsi="Segoe UI" w:cs="Segoe UI"/>
          <w:sz w:val="24"/>
          <w:szCs w:val="24"/>
        </w:rPr>
        <w:t>raining</w:t>
      </w:r>
      <w:r w:rsidR="003664CA">
        <w:rPr>
          <w:rFonts w:ascii="Segoe UI" w:eastAsia="Arial" w:hAnsi="Segoe UI" w:cs="Segoe UI"/>
          <w:sz w:val="24"/>
          <w:szCs w:val="24"/>
        </w:rPr>
        <w:t xml:space="preserve">, </w:t>
      </w:r>
      <w:r w:rsidR="00D70216">
        <w:rPr>
          <w:rFonts w:ascii="Segoe UI" w:eastAsia="Arial" w:hAnsi="Segoe UI" w:cs="Segoe UI"/>
          <w:sz w:val="24"/>
          <w:szCs w:val="24"/>
        </w:rPr>
        <w:t xml:space="preserve">Dental Core (DCT), Speciality Training (STRs) and </w:t>
      </w:r>
      <w:r w:rsidR="003664CA">
        <w:rPr>
          <w:rFonts w:ascii="Segoe UI" w:eastAsia="Arial" w:hAnsi="Segoe UI" w:cs="Segoe UI"/>
          <w:sz w:val="24"/>
          <w:szCs w:val="24"/>
        </w:rPr>
        <w:t>Vocational Dental Practice (VDP)</w:t>
      </w:r>
      <w:r w:rsidR="00D70216">
        <w:rPr>
          <w:rFonts w:ascii="Segoe UI" w:eastAsia="Arial" w:hAnsi="Segoe UI" w:cs="Segoe UI"/>
          <w:sz w:val="24"/>
          <w:szCs w:val="24"/>
        </w:rPr>
        <w:t xml:space="preserve"> trainees.</w:t>
      </w:r>
    </w:p>
    <w:p w14:paraId="5F040430" w14:textId="77777777" w:rsidR="00C55D7B" w:rsidRPr="0043528A" w:rsidRDefault="00C55D7B" w:rsidP="00C55D7B">
      <w:pPr>
        <w:spacing w:line="240" w:lineRule="auto"/>
        <w:rPr>
          <w:rFonts w:ascii="Segoe UI" w:eastAsia="Arial" w:hAnsi="Segoe UI" w:cs="Segoe UI"/>
          <w:sz w:val="24"/>
          <w:szCs w:val="24"/>
        </w:rPr>
      </w:pPr>
      <w:r w:rsidRPr="0043528A">
        <w:rPr>
          <w:rFonts w:ascii="Segoe UI" w:eastAsia="Arial" w:hAnsi="Segoe UI" w:cs="Segoe UI"/>
          <w:sz w:val="24"/>
          <w:szCs w:val="24"/>
        </w:rPr>
        <w:t xml:space="preserve">DDiT’s work in placement settings across NHS Scotland and are recruited through national recruitment processes. Unless otherwise noted, this report will </w:t>
      </w:r>
      <w:r>
        <w:rPr>
          <w:rFonts w:ascii="Segoe UI" w:eastAsia="Arial" w:hAnsi="Segoe UI" w:cs="Segoe UI"/>
          <w:sz w:val="24"/>
          <w:szCs w:val="24"/>
        </w:rPr>
        <w:t>record</w:t>
      </w:r>
      <w:r w:rsidRPr="0043528A">
        <w:rPr>
          <w:rFonts w:ascii="Segoe UI" w:eastAsia="Arial" w:hAnsi="Segoe UI" w:cs="Segoe UI"/>
          <w:sz w:val="24"/>
          <w:szCs w:val="24"/>
        </w:rPr>
        <w:t xml:space="preserve"> data on NES employed DDiT separately from our core staff</w:t>
      </w:r>
      <w:r w:rsidRPr="0043528A">
        <w:rPr>
          <w:rStyle w:val="FootnoteReference"/>
          <w:rFonts w:ascii="Segoe UI" w:eastAsia="Arial" w:hAnsi="Segoe UI" w:cs="Segoe UI"/>
          <w:sz w:val="24"/>
          <w:szCs w:val="24"/>
        </w:rPr>
        <w:footnoteReference w:id="4"/>
      </w:r>
      <w:r w:rsidRPr="0043528A">
        <w:rPr>
          <w:rFonts w:ascii="Segoe UI" w:eastAsia="Arial" w:hAnsi="Segoe UI" w:cs="Segoe UI"/>
          <w:sz w:val="24"/>
          <w:szCs w:val="24"/>
        </w:rPr>
        <w:t>.</w:t>
      </w:r>
    </w:p>
    <w:p w14:paraId="7C3FFD8A" w14:textId="597991AE" w:rsidR="009D5CCC" w:rsidRPr="002A6030" w:rsidRDefault="002307CC" w:rsidP="005F10F8">
      <w:pPr>
        <w:pStyle w:val="Heading2"/>
      </w:pPr>
      <w:bookmarkStart w:id="4" w:name="_Toc148020751"/>
      <w:r>
        <w:t>Sex</w:t>
      </w:r>
      <w:bookmarkEnd w:id="4"/>
      <w:r w:rsidR="00254E5E">
        <w:t xml:space="preserve"> </w:t>
      </w:r>
    </w:p>
    <w:p w14:paraId="76E0B3C6" w14:textId="20DF6DD3" w:rsidR="00DF5ED8" w:rsidRDefault="006C1382" w:rsidP="00462E2E">
      <w:pPr>
        <w:spacing w:after="0" w:line="240" w:lineRule="auto"/>
        <w:rPr>
          <w:rFonts w:ascii="Segoe UI" w:eastAsia="Arial" w:hAnsi="Segoe UI" w:cs="Segoe UI"/>
          <w:sz w:val="24"/>
          <w:szCs w:val="24"/>
        </w:rPr>
      </w:pPr>
      <w:r w:rsidRPr="0043528A">
        <w:rPr>
          <w:rFonts w:ascii="Segoe UI" w:eastAsia="Arial" w:hAnsi="Segoe UI" w:cs="Segoe UI"/>
          <w:sz w:val="24"/>
          <w:szCs w:val="24"/>
        </w:rPr>
        <w:t xml:space="preserve">As of </w:t>
      </w:r>
      <w:r w:rsidR="008D1108" w:rsidRPr="0043528A">
        <w:rPr>
          <w:rFonts w:ascii="Segoe UI" w:eastAsia="Arial" w:hAnsi="Segoe UI" w:cs="Segoe UI"/>
          <w:sz w:val="24"/>
          <w:szCs w:val="24"/>
        </w:rPr>
        <w:t>31 March</w:t>
      </w:r>
      <w:r w:rsidRPr="0043528A">
        <w:rPr>
          <w:rFonts w:ascii="Segoe UI" w:eastAsia="Arial" w:hAnsi="Segoe UI" w:cs="Segoe UI"/>
          <w:sz w:val="24"/>
          <w:szCs w:val="24"/>
        </w:rPr>
        <w:t xml:space="preserve"> 202</w:t>
      </w:r>
      <w:r w:rsidR="00C10E91">
        <w:rPr>
          <w:rFonts w:ascii="Segoe UI" w:eastAsia="Arial" w:hAnsi="Segoe UI" w:cs="Segoe UI"/>
          <w:sz w:val="24"/>
          <w:szCs w:val="24"/>
        </w:rPr>
        <w:t>5</w:t>
      </w:r>
      <w:r w:rsidRPr="0043528A">
        <w:rPr>
          <w:rFonts w:ascii="Segoe UI" w:eastAsia="Arial" w:hAnsi="Segoe UI" w:cs="Segoe UI"/>
          <w:sz w:val="24"/>
          <w:szCs w:val="24"/>
        </w:rPr>
        <w:t xml:space="preserve">, </w:t>
      </w:r>
      <w:r w:rsidR="00313127">
        <w:rPr>
          <w:rFonts w:ascii="Segoe UI" w:eastAsia="Arial" w:hAnsi="Segoe UI" w:cs="Segoe UI"/>
          <w:sz w:val="24"/>
          <w:szCs w:val="24"/>
        </w:rPr>
        <w:t>the total employed workforce at NES is</w:t>
      </w:r>
    </w:p>
    <w:p w14:paraId="366AC5CC" w14:textId="06AAA80B" w:rsidR="00DF5ED8" w:rsidRDefault="00AA01DD" w:rsidP="00DF5ED8">
      <w:pPr>
        <w:pStyle w:val="ListParagraph"/>
        <w:numPr>
          <w:ilvl w:val="0"/>
          <w:numId w:val="34"/>
        </w:numPr>
        <w:spacing w:after="0" w:line="240" w:lineRule="auto"/>
        <w:rPr>
          <w:rFonts w:ascii="Segoe UI" w:eastAsia="Arial" w:hAnsi="Segoe UI" w:cs="Segoe UI"/>
          <w:sz w:val="24"/>
          <w:szCs w:val="24"/>
        </w:rPr>
      </w:pPr>
      <w:r w:rsidRPr="00DF5ED8">
        <w:rPr>
          <w:rFonts w:ascii="Segoe UI" w:eastAsia="Arial" w:hAnsi="Segoe UI" w:cs="Segoe UI"/>
          <w:sz w:val="24"/>
          <w:szCs w:val="24"/>
        </w:rPr>
        <w:t>6</w:t>
      </w:r>
      <w:r w:rsidR="005A0F3D" w:rsidRPr="00DF5ED8">
        <w:rPr>
          <w:rFonts w:ascii="Segoe UI" w:eastAsia="Arial" w:hAnsi="Segoe UI" w:cs="Segoe UI"/>
          <w:sz w:val="24"/>
          <w:szCs w:val="24"/>
        </w:rPr>
        <w:t>7</w:t>
      </w:r>
      <w:r w:rsidRPr="00DF5ED8">
        <w:rPr>
          <w:rFonts w:ascii="Segoe UI" w:eastAsia="Arial" w:hAnsi="Segoe UI" w:cs="Segoe UI"/>
          <w:sz w:val="24"/>
          <w:szCs w:val="24"/>
        </w:rPr>
        <w:t>%</w:t>
      </w:r>
      <w:r w:rsidR="00CD3ACA" w:rsidRPr="00DF5ED8">
        <w:rPr>
          <w:rFonts w:ascii="Segoe UI" w:eastAsia="Arial" w:hAnsi="Segoe UI" w:cs="Segoe UI"/>
          <w:sz w:val="24"/>
          <w:szCs w:val="24"/>
        </w:rPr>
        <w:t xml:space="preserve"> </w:t>
      </w:r>
      <w:r w:rsidR="003C0131" w:rsidRPr="00DF5ED8">
        <w:rPr>
          <w:rFonts w:ascii="Segoe UI" w:eastAsia="Arial" w:hAnsi="Segoe UI" w:cs="Segoe UI"/>
          <w:sz w:val="24"/>
          <w:szCs w:val="24"/>
        </w:rPr>
        <w:t>fem</w:t>
      </w:r>
      <w:r w:rsidR="00E01CDF" w:rsidRPr="00DF5ED8">
        <w:rPr>
          <w:rFonts w:ascii="Segoe UI" w:eastAsia="Arial" w:hAnsi="Segoe UI" w:cs="Segoe UI"/>
          <w:sz w:val="24"/>
          <w:szCs w:val="24"/>
        </w:rPr>
        <w:t>a</w:t>
      </w:r>
      <w:r w:rsidR="003C0131" w:rsidRPr="00DF5ED8">
        <w:rPr>
          <w:rFonts w:ascii="Segoe UI" w:eastAsia="Arial" w:hAnsi="Segoe UI" w:cs="Segoe UI"/>
          <w:sz w:val="24"/>
          <w:szCs w:val="24"/>
        </w:rPr>
        <w:t>le</w:t>
      </w:r>
      <w:r w:rsidR="006C1382" w:rsidRPr="00DF5ED8">
        <w:rPr>
          <w:rFonts w:ascii="Segoe UI" w:eastAsia="Arial" w:hAnsi="Segoe UI" w:cs="Segoe UI"/>
          <w:sz w:val="24"/>
          <w:szCs w:val="24"/>
        </w:rPr>
        <w:t xml:space="preserve">. </w:t>
      </w:r>
    </w:p>
    <w:p w14:paraId="318F8A6C" w14:textId="5BFD56E8" w:rsidR="00313127" w:rsidRDefault="00313127" w:rsidP="00DF5ED8">
      <w:pPr>
        <w:pStyle w:val="ListParagraph"/>
        <w:numPr>
          <w:ilvl w:val="0"/>
          <w:numId w:val="34"/>
        </w:numPr>
        <w:spacing w:after="0" w:line="240" w:lineRule="auto"/>
        <w:rPr>
          <w:rFonts w:ascii="Segoe UI" w:eastAsia="Arial" w:hAnsi="Segoe UI" w:cs="Segoe UI"/>
          <w:sz w:val="24"/>
          <w:szCs w:val="24"/>
        </w:rPr>
      </w:pPr>
      <w:r>
        <w:rPr>
          <w:rFonts w:ascii="Segoe UI" w:eastAsia="Arial" w:hAnsi="Segoe UI" w:cs="Segoe UI"/>
          <w:sz w:val="24"/>
          <w:szCs w:val="24"/>
        </w:rPr>
        <w:t>33% male</w:t>
      </w:r>
    </w:p>
    <w:p w14:paraId="00BB8A7C" w14:textId="76ECD793" w:rsidR="002D23AC" w:rsidRDefault="00C26AC2" w:rsidP="00DF5ED8">
      <w:pPr>
        <w:spacing w:after="0" w:line="240" w:lineRule="auto"/>
        <w:rPr>
          <w:rFonts w:ascii="Segoe UI" w:eastAsia="Arial" w:hAnsi="Segoe UI" w:cs="Segoe UI"/>
          <w:sz w:val="24"/>
          <w:szCs w:val="24"/>
        </w:rPr>
      </w:pPr>
      <w:r>
        <w:rPr>
          <w:rFonts w:ascii="Segoe UI" w:eastAsia="Arial" w:hAnsi="Segoe UI" w:cs="Segoe UI"/>
          <w:sz w:val="24"/>
          <w:szCs w:val="24"/>
        </w:rPr>
        <w:t xml:space="preserve">The breakdown </w:t>
      </w:r>
      <w:r w:rsidR="00BC7126">
        <w:rPr>
          <w:rFonts w:ascii="Segoe UI" w:eastAsia="Arial" w:hAnsi="Segoe UI" w:cs="Segoe UI"/>
          <w:sz w:val="24"/>
          <w:szCs w:val="24"/>
        </w:rPr>
        <w:t xml:space="preserve">of core staff and DDIT </w:t>
      </w:r>
      <w:r w:rsidR="00F532B8" w:rsidRPr="34758E33">
        <w:rPr>
          <w:rFonts w:ascii="Segoe UI" w:eastAsia="Arial" w:hAnsi="Segoe UI" w:cs="Segoe UI"/>
          <w:sz w:val="24"/>
          <w:szCs w:val="24"/>
        </w:rPr>
        <w:t xml:space="preserve">by Sex </w:t>
      </w:r>
      <w:r w:rsidR="00BC7126">
        <w:rPr>
          <w:rFonts w:ascii="Segoe UI" w:eastAsia="Arial" w:hAnsi="Segoe UI" w:cs="Segoe UI"/>
          <w:sz w:val="24"/>
          <w:szCs w:val="24"/>
        </w:rPr>
        <w:t xml:space="preserve">is set out in </w:t>
      </w:r>
      <w:r w:rsidR="00CB3FE3">
        <w:rPr>
          <w:rFonts w:ascii="Segoe UI" w:eastAsia="Arial" w:hAnsi="Segoe UI" w:cs="Segoe UI"/>
          <w:sz w:val="24"/>
          <w:szCs w:val="24"/>
        </w:rPr>
        <w:t>Figure</w:t>
      </w:r>
      <w:r w:rsidR="00BC7126">
        <w:rPr>
          <w:rFonts w:ascii="Segoe UI" w:eastAsia="Arial" w:hAnsi="Segoe UI" w:cs="Segoe UI"/>
          <w:sz w:val="24"/>
          <w:szCs w:val="24"/>
        </w:rPr>
        <w:t xml:space="preserve"> 1.</w:t>
      </w:r>
    </w:p>
    <w:p w14:paraId="0A578D39" w14:textId="77777777" w:rsidR="008E69C7" w:rsidRDefault="00C26AC2" w:rsidP="34758E33">
      <w:pPr>
        <w:spacing w:after="0" w:line="240" w:lineRule="auto"/>
        <w:rPr>
          <w:rFonts w:ascii="Segoe UI" w:eastAsia="Arial" w:hAnsi="Segoe UI" w:cs="Segoe UI"/>
          <w:sz w:val="24"/>
          <w:szCs w:val="24"/>
        </w:rPr>
      </w:pPr>
      <w:r>
        <w:rPr>
          <w:rFonts w:ascii="Segoe UI" w:eastAsia="Arial" w:hAnsi="Segoe UI" w:cs="Segoe UI"/>
          <w:noProof/>
          <w:sz w:val="24"/>
          <w:szCs w:val="24"/>
        </w:rPr>
        <w:drawing>
          <wp:anchor distT="0" distB="0" distL="114300" distR="114300" simplePos="0" relativeHeight="251658247" behindDoc="0" locked="0" layoutInCell="1" allowOverlap="1" wp14:anchorId="3B0D9A6F" wp14:editId="1AB7147C">
            <wp:simplePos x="0" y="0"/>
            <wp:positionH relativeFrom="column">
              <wp:posOffset>0</wp:posOffset>
            </wp:positionH>
            <wp:positionV relativeFrom="paragraph">
              <wp:posOffset>-3810</wp:posOffset>
            </wp:positionV>
            <wp:extent cx="5486400" cy="3200400"/>
            <wp:effectExtent l="0" t="0" r="0" b="0"/>
            <wp:wrapTopAndBottom/>
            <wp:docPr id="9048039" name="Chart 2" descr="The figure is a bar chart which shows the total NES workforce by Sex, the NES Core workforce and NES employed Doctors and Dentists in Training by Sex."/>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57F986EA" w14:textId="77777777" w:rsidR="008E69C7" w:rsidRDefault="008E69C7" w:rsidP="34758E33">
      <w:pPr>
        <w:spacing w:after="0" w:line="240" w:lineRule="auto"/>
        <w:rPr>
          <w:rFonts w:ascii="Segoe UI" w:eastAsia="Arial" w:hAnsi="Segoe UI" w:cs="Segoe UI"/>
          <w:sz w:val="24"/>
          <w:szCs w:val="24"/>
        </w:rPr>
      </w:pPr>
    </w:p>
    <w:p w14:paraId="6CD7B9F1" w14:textId="77777777" w:rsidR="005F5C0F" w:rsidRDefault="005F5C0F" w:rsidP="00462E2E">
      <w:pPr>
        <w:spacing w:after="0" w:line="240" w:lineRule="auto"/>
        <w:rPr>
          <w:rFonts w:ascii="Segoe UI" w:eastAsia="Arial" w:hAnsi="Segoe UI" w:cs="Segoe UI"/>
          <w:bCs/>
          <w:sz w:val="24"/>
          <w:szCs w:val="24"/>
        </w:rPr>
      </w:pPr>
    </w:p>
    <w:p w14:paraId="00BD449F" w14:textId="03F7E83F" w:rsidR="34758E33" w:rsidRDefault="34758E33" w:rsidP="34758E33">
      <w:pPr>
        <w:pStyle w:val="Figure"/>
      </w:pPr>
    </w:p>
    <w:p w14:paraId="7423B5B5" w14:textId="08BA052D" w:rsidR="00050B74" w:rsidRDefault="00C1167E" w:rsidP="00430A20">
      <w:pPr>
        <w:pStyle w:val="Figure"/>
        <w:rPr>
          <w:szCs w:val="32"/>
        </w:rPr>
      </w:pPr>
      <w:r w:rsidRPr="00C0128F">
        <w:rPr>
          <w:szCs w:val="32"/>
        </w:rPr>
        <w:lastRenderedPageBreak/>
        <w:t xml:space="preserve">Figure </w:t>
      </w:r>
      <w:r w:rsidR="002309AD">
        <w:rPr>
          <w:szCs w:val="32"/>
        </w:rPr>
        <w:t>2</w:t>
      </w:r>
      <w:r w:rsidR="004D249B" w:rsidRPr="00C0128F">
        <w:rPr>
          <w:szCs w:val="32"/>
        </w:rPr>
        <w:t xml:space="preserve">: </w:t>
      </w:r>
      <w:r w:rsidR="002307CC">
        <w:rPr>
          <w:szCs w:val="32"/>
        </w:rPr>
        <w:t>Sex</w:t>
      </w:r>
      <w:r w:rsidR="00F3748D" w:rsidRPr="00C0128F">
        <w:rPr>
          <w:szCs w:val="32"/>
        </w:rPr>
        <w:t xml:space="preserve"> by grade</w:t>
      </w:r>
      <w:r w:rsidR="00524CE5">
        <w:rPr>
          <w:szCs w:val="32"/>
        </w:rPr>
        <w:t xml:space="preserve"> (</w:t>
      </w:r>
      <w:r w:rsidR="00E105C1">
        <w:rPr>
          <w:szCs w:val="32"/>
        </w:rPr>
        <w:t xml:space="preserve">Core and DDiT </w:t>
      </w:r>
      <w:r w:rsidR="00524CE5">
        <w:rPr>
          <w:szCs w:val="32"/>
        </w:rPr>
        <w:t>staff)</w:t>
      </w:r>
    </w:p>
    <w:p w14:paraId="6E867AEE" w14:textId="7A2078CE" w:rsidR="007A4390" w:rsidRDefault="004F0798" w:rsidP="00430A20">
      <w:pPr>
        <w:pStyle w:val="Figure"/>
        <w:rPr>
          <w:szCs w:val="32"/>
        </w:rPr>
      </w:pPr>
      <w:r w:rsidRPr="004F0798">
        <w:rPr>
          <w:szCs w:val="32"/>
        </w:rPr>
        <w:drawing>
          <wp:inline distT="0" distB="0" distL="0" distR="0" wp14:anchorId="4AC77983" wp14:editId="105F032D">
            <wp:extent cx="5731510" cy="1652905"/>
            <wp:effectExtent l="0" t="0" r="2540" b="4445"/>
            <wp:docPr id="916392574" name="Picture 1" descr="A graph with numbers and a bar. This sets out that full time females make up 60% and males 40% and part-timer females 79% and males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92574" name="Picture 1" descr="A graph with numbers and a bar. This sets out that full time females make up 60% and males 40% and part-timer females 79% and males 21%"/>
                    <pic:cNvPicPr/>
                  </pic:nvPicPr>
                  <pic:blipFill>
                    <a:blip r:embed="rId16"/>
                    <a:stretch>
                      <a:fillRect/>
                    </a:stretch>
                  </pic:blipFill>
                  <pic:spPr>
                    <a:xfrm>
                      <a:off x="0" y="0"/>
                      <a:ext cx="5731510" cy="1652905"/>
                    </a:xfrm>
                    <a:prstGeom prst="rect">
                      <a:avLst/>
                    </a:prstGeom>
                  </pic:spPr>
                </pic:pic>
              </a:graphicData>
            </a:graphic>
          </wp:inline>
        </w:drawing>
      </w:r>
    </w:p>
    <w:p w14:paraId="08304D2D" w14:textId="14E1F4C6" w:rsidR="00FC0D77" w:rsidRDefault="00FC0D77" w:rsidP="002122CB">
      <w:pPr>
        <w:pStyle w:val="Figure"/>
        <w:jc w:val="left"/>
        <w:rPr>
          <w:szCs w:val="32"/>
        </w:rPr>
      </w:pPr>
    </w:p>
    <w:p w14:paraId="3969C6DE" w14:textId="77777777" w:rsidR="002122CB" w:rsidRPr="00C0128F" w:rsidRDefault="002122CB" w:rsidP="002122CB">
      <w:pPr>
        <w:pStyle w:val="Figure"/>
        <w:jc w:val="left"/>
        <w:rPr>
          <w:szCs w:val="32"/>
        </w:rPr>
      </w:pPr>
    </w:p>
    <w:p w14:paraId="64FFFCBD" w14:textId="3DDB74AC" w:rsidR="00055426" w:rsidRPr="006B192C" w:rsidRDefault="00055426" w:rsidP="00430A20">
      <w:pPr>
        <w:pStyle w:val="Figure"/>
        <w:rPr>
          <w:szCs w:val="32"/>
        </w:rPr>
      </w:pPr>
      <w:r w:rsidRPr="006B192C">
        <w:rPr>
          <w:szCs w:val="32"/>
        </w:rPr>
        <w:t xml:space="preserve">Figure </w:t>
      </w:r>
      <w:r w:rsidR="002309AD">
        <w:rPr>
          <w:szCs w:val="32"/>
        </w:rPr>
        <w:t>3</w:t>
      </w:r>
      <w:r w:rsidRPr="006B192C">
        <w:rPr>
          <w:szCs w:val="32"/>
        </w:rPr>
        <w:t xml:space="preserve">: </w:t>
      </w:r>
      <w:r w:rsidR="00FE1AD7" w:rsidRPr="006B192C">
        <w:rPr>
          <w:szCs w:val="32"/>
        </w:rPr>
        <w:t>W</w:t>
      </w:r>
      <w:r w:rsidR="00F3748D" w:rsidRPr="006B192C">
        <w:rPr>
          <w:szCs w:val="32"/>
        </w:rPr>
        <w:t>orking pattern</w:t>
      </w:r>
      <w:r w:rsidR="00FE1AD7" w:rsidRPr="006B192C">
        <w:rPr>
          <w:szCs w:val="32"/>
        </w:rPr>
        <w:t xml:space="preserve"> by grade</w:t>
      </w:r>
      <w:r w:rsidR="008E0FC0" w:rsidRPr="006B192C">
        <w:rPr>
          <w:szCs w:val="32"/>
        </w:rPr>
        <w:t xml:space="preserve"> and </w:t>
      </w:r>
      <w:r w:rsidR="00C6481E">
        <w:rPr>
          <w:szCs w:val="32"/>
        </w:rPr>
        <w:t xml:space="preserve">sex </w:t>
      </w:r>
      <w:r w:rsidR="00524CE5">
        <w:rPr>
          <w:szCs w:val="32"/>
        </w:rPr>
        <w:t>for Males (</w:t>
      </w:r>
      <w:r w:rsidR="00E105C1">
        <w:rPr>
          <w:szCs w:val="32"/>
        </w:rPr>
        <w:t>Core and DDiT</w:t>
      </w:r>
      <w:r w:rsidR="00524CE5">
        <w:rPr>
          <w:szCs w:val="32"/>
        </w:rPr>
        <w:t xml:space="preserve"> staff</w:t>
      </w:r>
      <w:r w:rsidR="001E5496">
        <w:rPr>
          <w:szCs w:val="32"/>
        </w:rPr>
        <w:t>)</w:t>
      </w:r>
    </w:p>
    <w:p w14:paraId="3CDA2B15" w14:textId="726DAD7C" w:rsidR="002402A4" w:rsidRDefault="00D1512B" w:rsidP="00055426">
      <w:pPr>
        <w:spacing w:after="0" w:line="240" w:lineRule="auto"/>
        <w:jc w:val="center"/>
        <w:rPr>
          <w:rFonts w:ascii="Segoe UI" w:eastAsia="Arial" w:hAnsi="Segoe UI" w:cs="Segoe UI"/>
          <w:b/>
          <w:sz w:val="24"/>
          <w:szCs w:val="24"/>
        </w:rPr>
      </w:pPr>
      <w:r w:rsidRPr="00D1512B">
        <w:rPr>
          <w:rFonts w:ascii="Segoe UI" w:eastAsia="Arial" w:hAnsi="Segoe UI" w:cs="Segoe UI"/>
          <w:b/>
          <w:noProof/>
          <w:sz w:val="24"/>
          <w:szCs w:val="24"/>
        </w:rPr>
        <w:drawing>
          <wp:inline distT="0" distB="0" distL="0" distR="0" wp14:anchorId="74A55046" wp14:editId="28A4D765">
            <wp:extent cx="5731510" cy="4079875"/>
            <wp:effectExtent l="0" t="0" r="2540" b="0"/>
            <wp:docPr id="339525975" name="Picture 1" descr="A graph that sets out the proportion of full-time and part-time workers by sex and working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525975" name="Picture 1" descr="A graph that sets out the proportion of full-time and part-time workers by sex and working pattern."/>
                    <pic:cNvPicPr/>
                  </pic:nvPicPr>
                  <pic:blipFill>
                    <a:blip r:embed="rId17"/>
                    <a:stretch>
                      <a:fillRect/>
                    </a:stretch>
                  </pic:blipFill>
                  <pic:spPr>
                    <a:xfrm>
                      <a:off x="0" y="0"/>
                      <a:ext cx="5731510" cy="4079875"/>
                    </a:xfrm>
                    <a:prstGeom prst="rect">
                      <a:avLst/>
                    </a:prstGeom>
                  </pic:spPr>
                </pic:pic>
              </a:graphicData>
            </a:graphic>
          </wp:inline>
        </w:drawing>
      </w:r>
    </w:p>
    <w:p w14:paraId="545613DC" w14:textId="77777777" w:rsidR="009F5D04" w:rsidRDefault="009F5D04" w:rsidP="00055426">
      <w:pPr>
        <w:spacing w:after="0" w:line="240" w:lineRule="auto"/>
        <w:jc w:val="center"/>
        <w:rPr>
          <w:rFonts w:ascii="Segoe UI" w:eastAsia="Arial" w:hAnsi="Segoe UI" w:cs="Segoe UI"/>
          <w:b/>
          <w:sz w:val="24"/>
          <w:szCs w:val="24"/>
        </w:rPr>
      </w:pPr>
    </w:p>
    <w:p w14:paraId="4B4EE286" w14:textId="76D3A521" w:rsidR="002402A4" w:rsidRDefault="002402A4" w:rsidP="00055426">
      <w:pPr>
        <w:spacing w:after="0" w:line="240" w:lineRule="auto"/>
        <w:jc w:val="center"/>
        <w:rPr>
          <w:rFonts w:ascii="Segoe UI" w:eastAsia="Arial" w:hAnsi="Segoe UI" w:cs="Segoe UI"/>
          <w:b/>
          <w:bCs/>
          <w:sz w:val="24"/>
          <w:szCs w:val="24"/>
        </w:rPr>
      </w:pPr>
    </w:p>
    <w:p w14:paraId="0A3E5D90" w14:textId="77777777" w:rsidR="002309AD" w:rsidRDefault="002309AD" w:rsidP="00055426">
      <w:pPr>
        <w:spacing w:after="0" w:line="240" w:lineRule="auto"/>
        <w:jc w:val="center"/>
        <w:rPr>
          <w:rFonts w:ascii="Segoe UI" w:eastAsia="Arial" w:hAnsi="Segoe UI" w:cs="Segoe UI"/>
          <w:b/>
          <w:sz w:val="24"/>
          <w:szCs w:val="24"/>
        </w:rPr>
      </w:pPr>
    </w:p>
    <w:p w14:paraId="6FB42FF6" w14:textId="77777777" w:rsidR="00FC48B4" w:rsidRDefault="00FC48B4" w:rsidP="00920B26">
      <w:pPr>
        <w:pStyle w:val="Figure"/>
        <w:rPr>
          <w:szCs w:val="32"/>
        </w:rPr>
      </w:pPr>
    </w:p>
    <w:p w14:paraId="2F28A390" w14:textId="77777777" w:rsidR="00FC48B4" w:rsidRDefault="00FC48B4" w:rsidP="00920B26">
      <w:pPr>
        <w:pStyle w:val="Figure"/>
        <w:rPr>
          <w:szCs w:val="32"/>
        </w:rPr>
      </w:pPr>
    </w:p>
    <w:p w14:paraId="361966FF" w14:textId="77777777" w:rsidR="00FC48B4" w:rsidRDefault="00FC48B4" w:rsidP="00920B26">
      <w:pPr>
        <w:pStyle w:val="Figure"/>
        <w:rPr>
          <w:szCs w:val="32"/>
        </w:rPr>
      </w:pPr>
    </w:p>
    <w:p w14:paraId="65C97A4D" w14:textId="77777777" w:rsidR="00FC48B4" w:rsidRDefault="00FC48B4" w:rsidP="00920B26">
      <w:pPr>
        <w:pStyle w:val="Figure"/>
        <w:rPr>
          <w:szCs w:val="32"/>
        </w:rPr>
      </w:pPr>
    </w:p>
    <w:p w14:paraId="437DECE8" w14:textId="77777777" w:rsidR="00FC48B4" w:rsidRDefault="00FC48B4" w:rsidP="00920B26">
      <w:pPr>
        <w:pStyle w:val="Figure"/>
        <w:rPr>
          <w:szCs w:val="32"/>
        </w:rPr>
      </w:pPr>
    </w:p>
    <w:p w14:paraId="139643D6" w14:textId="77777777" w:rsidR="00FC48B4" w:rsidRDefault="00FC48B4" w:rsidP="00920B26">
      <w:pPr>
        <w:pStyle w:val="Figure"/>
        <w:rPr>
          <w:szCs w:val="32"/>
        </w:rPr>
      </w:pPr>
    </w:p>
    <w:p w14:paraId="6EF10C07" w14:textId="77777777" w:rsidR="00FC48B4" w:rsidRDefault="00FC48B4" w:rsidP="00920B26">
      <w:pPr>
        <w:pStyle w:val="Figure"/>
        <w:rPr>
          <w:szCs w:val="32"/>
        </w:rPr>
      </w:pPr>
    </w:p>
    <w:p w14:paraId="0897CB3E" w14:textId="77777777" w:rsidR="00FC48B4" w:rsidRDefault="00FC48B4" w:rsidP="00920B26">
      <w:pPr>
        <w:pStyle w:val="Figure"/>
        <w:rPr>
          <w:szCs w:val="32"/>
        </w:rPr>
      </w:pPr>
    </w:p>
    <w:p w14:paraId="7BFF0CD5" w14:textId="77777777" w:rsidR="00FC48B4" w:rsidRDefault="00FC48B4" w:rsidP="00920B26">
      <w:pPr>
        <w:pStyle w:val="Figure"/>
        <w:rPr>
          <w:szCs w:val="32"/>
        </w:rPr>
      </w:pPr>
    </w:p>
    <w:p w14:paraId="05710CF1" w14:textId="425CC504" w:rsidR="00920B26" w:rsidRDefault="00920B26" w:rsidP="00920B26">
      <w:pPr>
        <w:pStyle w:val="Figure"/>
      </w:pPr>
      <w:r w:rsidRPr="006B192C">
        <w:rPr>
          <w:szCs w:val="32"/>
        </w:rPr>
        <w:t xml:space="preserve">Figure </w:t>
      </w:r>
      <w:r w:rsidR="002309AD">
        <w:rPr>
          <w:szCs w:val="32"/>
        </w:rPr>
        <w:t>4</w:t>
      </w:r>
      <w:r w:rsidR="00524CE5" w:rsidRPr="006B192C">
        <w:rPr>
          <w:szCs w:val="32"/>
        </w:rPr>
        <w:t xml:space="preserve">: Working pattern by grade and </w:t>
      </w:r>
      <w:r w:rsidR="00894DC4">
        <w:rPr>
          <w:szCs w:val="32"/>
        </w:rPr>
        <w:t xml:space="preserve">sex </w:t>
      </w:r>
      <w:r w:rsidR="00524CE5">
        <w:rPr>
          <w:szCs w:val="32"/>
        </w:rPr>
        <w:t>for Females (all staff)</w:t>
      </w:r>
      <w:r w:rsidR="004C7134" w:rsidRPr="004C7134">
        <w:t xml:space="preserve"> </w:t>
      </w:r>
    </w:p>
    <w:p w14:paraId="6CB3B557" w14:textId="40317E89" w:rsidR="00D1512B" w:rsidRPr="006B192C" w:rsidRDefault="00FC48B4" w:rsidP="00920B26">
      <w:pPr>
        <w:pStyle w:val="Figure"/>
        <w:rPr>
          <w:szCs w:val="32"/>
        </w:rPr>
      </w:pPr>
      <w:r w:rsidRPr="00FC48B4">
        <w:rPr>
          <w:szCs w:val="32"/>
        </w:rPr>
        <w:drawing>
          <wp:inline distT="0" distB="0" distL="0" distR="0" wp14:anchorId="45D01361" wp14:editId="7F902321">
            <wp:extent cx="5731510" cy="4123690"/>
            <wp:effectExtent l="0" t="0" r="2540" b="0"/>
            <wp:docPr id="919391931" name="Picture 1" descr="A graph that sets out the working pattern by sex and g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391931" name="Picture 1" descr="A graph that sets out the working pattern by sex and grade."/>
                    <pic:cNvPicPr/>
                  </pic:nvPicPr>
                  <pic:blipFill>
                    <a:blip r:embed="rId18"/>
                    <a:stretch>
                      <a:fillRect/>
                    </a:stretch>
                  </pic:blipFill>
                  <pic:spPr>
                    <a:xfrm>
                      <a:off x="0" y="0"/>
                      <a:ext cx="5731510" cy="4123690"/>
                    </a:xfrm>
                    <a:prstGeom prst="rect">
                      <a:avLst/>
                    </a:prstGeom>
                  </pic:spPr>
                </pic:pic>
              </a:graphicData>
            </a:graphic>
          </wp:inline>
        </w:drawing>
      </w:r>
    </w:p>
    <w:p w14:paraId="35257ACA" w14:textId="4E03C9C5" w:rsidR="002402A4" w:rsidRPr="0076446B" w:rsidRDefault="002402A4" w:rsidP="00055426">
      <w:pPr>
        <w:spacing w:after="0" w:line="240" w:lineRule="auto"/>
        <w:jc w:val="center"/>
        <w:rPr>
          <w:rFonts w:ascii="Segoe UI" w:eastAsia="Arial" w:hAnsi="Segoe UI" w:cs="Segoe UI"/>
          <w:b/>
          <w:sz w:val="24"/>
          <w:szCs w:val="24"/>
        </w:rPr>
      </w:pPr>
    </w:p>
    <w:p w14:paraId="51A4E609" w14:textId="01F1F08B" w:rsidR="00283A58" w:rsidRPr="00D148D0" w:rsidRDefault="00A16C95" w:rsidP="00C54394">
      <w:pPr>
        <w:pStyle w:val="ListParagraph"/>
        <w:numPr>
          <w:ilvl w:val="0"/>
          <w:numId w:val="6"/>
        </w:numPr>
        <w:spacing w:line="240" w:lineRule="auto"/>
        <w:rPr>
          <w:rFonts w:ascii="Segoe UI" w:eastAsia="Arial" w:hAnsi="Segoe UI" w:cs="Segoe UI"/>
          <w:sz w:val="24"/>
          <w:szCs w:val="24"/>
        </w:rPr>
      </w:pPr>
      <w:bookmarkStart w:id="5" w:name="_Hlk120970978"/>
      <w:r w:rsidRPr="00D148D0">
        <w:rPr>
          <w:rFonts w:ascii="Segoe UI" w:eastAsia="Arial" w:hAnsi="Segoe UI" w:cs="Segoe UI"/>
          <w:sz w:val="24"/>
          <w:szCs w:val="24"/>
        </w:rPr>
        <w:t xml:space="preserve">For core staff, </w:t>
      </w:r>
      <w:r w:rsidR="00B419A0" w:rsidRPr="00D148D0">
        <w:rPr>
          <w:rFonts w:ascii="Segoe UI" w:eastAsia="Arial" w:hAnsi="Segoe UI" w:cs="Segoe UI"/>
          <w:sz w:val="24"/>
          <w:szCs w:val="24"/>
        </w:rPr>
        <w:t>36</w:t>
      </w:r>
      <w:r w:rsidR="00B419A0" w:rsidRPr="3F94CCDC">
        <w:rPr>
          <w:rFonts w:ascii="Segoe UI" w:eastAsia="Arial" w:hAnsi="Segoe UI" w:cs="Segoe UI"/>
          <w:sz w:val="24"/>
          <w:szCs w:val="24"/>
        </w:rPr>
        <w:t>%</w:t>
      </w:r>
      <w:r w:rsidR="00B419A0" w:rsidRPr="00D148D0">
        <w:rPr>
          <w:rFonts w:ascii="Segoe UI" w:eastAsia="Arial" w:hAnsi="Segoe UI" w:cs="Segoe UI"/>
          <w:sz w:val="24"/>
          <w:szCs w:val="24"/>
        </w:rPr>
        <w:t xml:space="preserve"> </w:t>
      </w:r>
      <w:r w:rsidRPr="00D148D0">
        <w:rPr>
          <w:rFonts w:ascii="Segoe UI" w:eastAsia="Arial" w:hAnsi="Segoe UI" w:cs="Segoe UI"/>
          <w:sz w:val="24"/>
          <w:szCs w:val="24"/>
        </w:rPr>
        <w:t xml:space="preserve">of the workforce work part-time, and a higher proportion of women </w:t>
      </w:r>
      <w:r w:rsidR="008A6BD8" w:rsidRPr="00D148D0">
        <w:rPr>
          <w:rFonts w:ascii="Segoe UI" w:eastAsia="Arial" w:hAnsi="Segoe UI" w:cs="Segoe UI"/>
          <w:sz w:val="24"/>
          <w:szCs w:val="24"/>
        </w:rPr>
        <w:t>(</w:t>
      </w:r>
      <w:r w:rsidR="008D49FB" w:rsidRPr="00D148D0">
        <w:rPr>
          <w:rFonts w:ascii="Segoe UI" w:eastAsia="Arial" w:hAnsi="Segoe UI" w:cs="Segoe UI"/>
          <w:sz w:val="24"/>
          <w:szCs w:val="24"/>
        </w:rPr>
        <w:t>8</w:t>
      </w:r>
      <w:r w:rsidR="007D534E">
        <w:rPr>
          <w:rFonts w:ascii="Segoe UI" w:eastAsia="Arial" w:hAnsi="Segoe UI" w:cs="Segoe UI"/>
          <w:sz w:val="24"/>
          <w:szCs w:val="24"/>
        </w:rPr>
        <w:t>4</w:t>
      </w:r>
      <w:r w:rsidR="008D49FB" w:rsidRPr="00D148D0">
        <w:rPr>
          <w:rFonts w:ascii="Segoe UI" w:eastAsia="Arial" w:hAnsi="Segoe UI" w:cs="Segoe UI"/>
          <w:sz w:val="24"/>
          <w:szCs w:val="24"/>
        </w:rPr>
        <w:t>%</w:t>
      </w:r>
      <w:r w:rsidR="008A6BD8" w:rsidRPr="00D148D0">
        <w:rPr>
          <w:rFonts w:ascii="Segoe UI" w:eastAsia="Arial" w:hAnsi="Segoe UI" w:cs="Segoe UI"/>
          <w:sz w:val="24"/>
          <w:szCs w:val="24"/>
        </w:rPr>
        <w:t xml:space="preserve"> </w:t>
      </w:r>
      <w:r w:rsidR="008A6BD8" w:rsidRPr="3F94CCDC">
        <w:rPr>
          <w:rFonts w:ascii="Segoe UI" w:eastAsia="Arial" w:hAnsi="Segoe UI" w:cs="Segoe UI"/>
          <w:sz w:val="24"/>
          <w:szCs w:val="24"/>
        </w:rPr>
        <w:t>or</w:t>
      </w:r>
      <w:r w:rsidR="7C51FF41" w:rsidRPr="3F94CCDC">
        <w:rPr>
          <w:rFonts w:ascii="Segoe UI" w:eastAsia="Arial" w:hAnsi="Segoe UI" w:cs="Segoe UI"/>
          <w:sz w:val="24"/>
          <w:szCs w:val="24"/>
        </w:rPr>
        <w:t xml:space="preserve"> </w:t>
      </w:r>
      <w:r w:rsidR="008D49FB" w:rsidRPr="3F94CCDC">
        <w:rPr>
          <w:rFonts w:ascii="Segoe UI" w:eastAsia="Arial" w:hAnsi="Segoe UI" w:cs="Segoe UI"/>
          <w:sz w:val="24"/>
          <w:szCs w:val="24"/>
        </w:rPr>
        <w:t>3</w:t>
      </w:r>
      <w:r w:rsidR="003409F4">
        <w:rPr>
          <w:rFonts w:ascii="Segoe UI" w:eastAsia="Arial" w:hAnsi="Segoe UI" w:cs="Segoe UI"/>
          <w:sz w:val="24"/>
          <w:szCs w:val="24"/>
        </w:rPr>
        <w:t>66</w:t>
      </w:r>
      <w:r w:rsidR="008D49FB" w:rsidRPr="00D148D0">
        <w:rPr>
          <w:rFonts w:ascii="Segoe UI" w:eastAsia="Arial" w:hAnsi="Segoe UI" w:cs="Segoe UI"/>
          <w:sz w:val="24"/>
          <w:szCs w:val="24"/>
        </w:rPr>
        <w:t xml:space="preserve"> members of staff</w:t>
      </w:r>
      <w:r w:rsidR="008A6BD8" w:rsidRPr="00D148D0">
        <w:rPr>
          <w:rFonts w:ascii="Segoe UI" w:eastAsia="Arial" w:hAnsi="Segoe UI" w:cs="Segoe UI"/>
          <w:sz w:val="24"/>
          <w:szCs w:val="24"/>
        </w:rPr>
        <w:t>)</w:t>
      </w:r>
      <w:r w:rsidR="00A038E9" w:rsidRPr="00D148D0">
        <w:rPr>
          <w:rFonts w:ascii="Segoe UI" w:eastAsia="Arial" w:hAnsi="Segoe UI" w:cs="Segoe UI"/>
          <w:sz w:val="24"/>
          <w:szCs w:val="24"/>
        </w:rPr>
        <w:t xml:space="preserve"> </w:t>
      </w:r>
      <w:r w:rsidRPr="00D148D0">
        <w:rPr>
          <w:rFonts w:ascii="Segoe UI" w:eastAsia="Arial" w:hAnsi="Segoe UI" w:cs="Segoe UI"/>
          <w:sz w:val="24"/>
          <w:szCs w:val="24"/>
        </w:rPr>
        <w:t>work part-time compared to men</w:t>
      </w:r>
      <w:r w:rsidR="008D49FB" w:rsidRPr="00D148D0">
        <w:rPr>
          <w:rFonts w:ascii="Segoe UI" w:eastAsia="Arial" w:hAnsi="Segoe UI" w:cs="Segoe UI"/>
          <w:sz w:val="24"/>
          <w:szCs w:val="24"/>
        </w:rPr>
        <w:t xml:space="preserve"> </w:t>
      </w:r>
      <w:r w:rsidR="008A6BD8" w:rsidRPr="00D148D0">
        <w:rPr>
          <w:rFonts w:ascii="Segoe UI" w:eastAsia="Arial" w:hAnsi="Segoe UI" w:cs="Segoe UI"/>
          <w:sz w:val="24"/>
          <w:szCs w:val="24"/>
        </w:rPr>
        <w:t>(</w:t>
      </w:r>
      <w:r w:rsidR="008D49FB" w:rsidRPr="00D148D0">
        <w:rPr>
          <w:rFonts w:ascii="Segoe UI" w:eastAsia="Arial" w:hAnsi="Segoe UI" w:cs="Segoe UI"/>
          <w:sz w:val="24"/>
          <w:szCs w:val="24"/>
        </w:rPr>
        <w:t>1</w:t>
      </w:r>
      <w:r w:rsidR="003409F4">
        <w:rPr>
          <w:rFonts w:ascii="Segoe UI" w:eastAsia="Arial" w:hAnsi="Segoe UI" w:cs="Segoe UI"/>
          <w:sz w:val="24"/>
          <w:szCs w:val="24"/>
        </w:rPr>
        <w:t>6</w:t>
      </w:r>
      <w:r w:rsidR="008D49FB" w:rsidRPr="00D148D0">
        <w:rPr>
          <w:rFonts w:ascii="Segoe UI" w:eastAsia="Arial" w:hAnsi="Segoe UI" w:cs="Segoe UI"/>
          <w:sz w:val="24"/>
          <w:szCs w:val="24"/>
        </w:rPr>
        <w:t>%</w:t>
      </w:r>
      <w:r w:rsidR="008A6BD8" w:rsidRPr="00D148D0">
        <w:rPr>
          <w:rFonts w:ascii="Segoe UI" w:eastAsia="Arial" w:hAnsi="Segoe UI" w:cs="Segoe UI"/>
          <w:sz w:val="24"/>
          <w:szCs w:val="24"/>
        </w:rPr>
        <w:t xml:space="preserve"> or </w:t>
      </w:r>
      <w:r w:rsidR="003409F4">
        <w:rPr>
          <w:rFonts w:ascii="Segoe UI" w:eastAsia="Arial" w:hAnsi="Segoe UI" w:cs="Segoe UI"/>
          <w:sz w:val="24"/>
          <w:szCs w:val="24"/>
        </w:rPr>
        <w:t>71</w:t>
      </w:r>
      <w:r w:rsidR="008D49FB" w:rsidRPr="00D148D0">
        <w:rPr>
          <w:rFonts w:ascii="Segoe UI" w:eastAsia="Arial" w:hAnsi="Segoe UI" w:cs="Segoe UI"/>
          <w:sz w:val="24"/>
          <w:szCs w:val="24"/>
        </w:rPr>
        <w:t xml:space="preserve"> members of staff</w:t>
      </w:r>
      <w:r w:rsidR="2BF17A2F" w:rsidRPr="3F94CCDC">
        <w:rPr>
          <w:rFonts w:ascii="Segoe UI" w:eastAsia="Arial" w:hAnsi="Segoe UI" w:cs="Segoe UI"/>
          <w:sz w:val="24"/>
          <w:szCs w:val="24"/>
        </w:rPr>
        <w:t>).</w:t>
      </w:r>
      <w:r w:rsidRPr="00D148D0">
        <w:rPr>
          <w:rFonts w:ascii="Segoe UI" w:eastAsia="Arial" w:hAnsi="Segoe UI" w:cs="Segoe UI"/>
          <w:sz w:val="24"/>
          <w:szCs w:val="24"/>
        </w:rPr>
        <w:t xml:space="preserve"> </w:t>
      </w:r>
    </w:p>
    <w:p w14:paraId="773201BA" w14:textId="0F2CC409" w:rsidR="00A368DC" w:rsidRPr="00D148D0" w:rsidRDefault="00A6074A" w:rsidP="00C54394">
      <w:pPr>
        <w:pStyle w:val="ListParagraph"/>
        <w:numPr>
          <w:ilvl w:val="0"/>
          <w:numId w:val="6"/>
        </w:numPr>
        <w:spacing w:line="240" w:lineRule="auto"/>
        <w:rPr>
          <w:rFonts w:ascii="Segoe UI" w:eastAsia="Arial" w:hAnsi="Segoe UI" w:cs="Segoe UI"/>
          <w:sz w:val="24"/>
          <w:szCs w:val="24"/>
        </w:rPr>
      </w:pPr>
      <w:r w:rsidRPr="00D148D0">
        <w:rPr>
          <w:rFonts w:ascii="Segoe UI" w:eastAsia="Arial" w:hAnsi="Segoe UI" w:cs="Segoe UI"/>
          <w:sz w:val="24"/>
          <w:szCs w:val="24"/>
        </w:rPr>
        <w:t>P</w:t>
      </w:r>
      <w:r w:rsidR="00025974" w:rsidRPr="00D148D0">
        <w:rPr>
          <w:rFonts w:ascii="Segoe UI" w:eastAsia="Arial" w:hAnsi="Segoe UI" w:cs="Segoe UI"/>
          <w:sz w:val="24"/>
          <w:szCs w:val="24"/>
        </w:rPr>
        <w:t>art</w:t>
      </w:r>
      <w:r w:rsidR="00BB2E97" w:rsidRPr="00D148D0">
        <w:rPr>
          <w:rFonts w:ascii="Segoe UI" w:eastAsia="Arial" w:hAnsi="Segoe UI" w:cs="Segoe UI"/>
          <w:sz w:val="24"/>
          <w:szCs w:val="24"/>
        </w:rPr>
        <w:t>-time workers are represented across most grades</w:t>
      </w:r>
      <w:r w:rsidR="00FF7CBB" w:rsidRPr="00D148D0">
        <w:rPr>
          <w:rFonts w:ascii="Segoe UI" w:eastAsia="Arial" w:hAnsi="Segoe UI" w:cs="Segoe UI"/>
          <w:sz w:val="24"/>
          <w:szCs w:val="24"/>
        </w:rPr>
        <w:t>.</w:t>
      </w:r>
    </w:p>
    <w:p w14:paraId="040DF44C" w14:textId="192ABED1" w:rsidR="00E772F1" w:rsidRPr="00D148D0" w:rsidRDefault="005A6F9C" w:rsidP="006537D6">
      <w:pPr>
        <w:pStyle w:val="ListParagraph"/>
        <w:numPr>
          <w:ilvl w:val="0"/>
          <w:numId w:val="6"/>
        </w:numPr>
        <w:spacing w:line="240" w:lineRule="auto"/>
        <w:rPr>
          <w:rFonts w:ascii="Segoe UI" w:eastAsia="Arial" w:hAnsi="Segoe UI" w:cs="Segoe UI"/>
          <w:sz w:val="24"/>
          <w:szCs w:val="24"/>
        </w:rPr>
      </w:pPr>
      <w:r>
        <w:rPr>
          <w:rFonts w:ascii="Segoe UI" w:eastAsia="Arial" w:hAnsi="Segoe UI" w:cs="Segoe UI"/>
          <w:sz w:val="24"/>
          <w:szCs w:val="24"/>
        </w:rPr>
        <w:t>89</w:t>
      </w:r>
      <w:r w:rsidR="001A21E1" w:rsidRPr="00D148D0">
        <w:rPr>
          <w:rFonts w:ascii="Segoe UI" w:eastAsia="Arial" w:hAnsi="Segoe UI" w:cs="Segoe UI"/>
          <w:sz w:val="24"/>
          <w:szCs w:val="24"/>
        </w:rPr>
        <w:t>% of staff on Medical and</w:t>
      </w:r>
      <w:r w:rsidR="00D964D4" w:rsidRPr="00D148D0">
        <w:rPr>
          <w:rFonts w:ascii="Segoe UI" w:eastAsia="Arial" w:hAnsi="Segoe UI" w:cs="Segoe UI"/>
          <w:sz w:val="24"/>
          <w:szCs w:val="24"/>
        </w:rPr>
        <w:t xml:space="preserve"> Dental terms work part-time. However, this is due to sessional staff who work part-time for NES in an educational capacity but w</w:t>
      </w:r>
      <w:r w:rsidR="00E772F1" w:rsidRPr="00D148D0">
        <w:rPr>
          <w:rFonts w:ascii="Segoe UI" w:eastAsia="Arial" w:hAnsi="Segoe UI" w:cs="Segoe UI"/>
          <w:sz w:val="24"/>
          <w:szCs w:val="24"/>
        </w:rPr>
        <w:t xml:space="preserve">ho </w:t>
      </w:r>
      <w:r w:rsidR="005E0085" w:rsidRPr="00D148D0">
        <w:rPr>
          <w:rFonts w:ascii="Segoe UI" w:eastAsia="Arial" w:hAnsi="Segoe UI" w:cs="Segoe UI"/>
          <w:sz w:val="24"/>
          <w:szCs w:val="24"/>
        </w:rPr>
        <w:t xml:space="preserve">also </w:t>
      </w:r>
      <w:r w:rsidR="00E772F1" w:rsidRPr="00D148D0">
        <w:rPr>
          <w:rFonts w:ascii="Segoe UI" w:eastAsia="Arial" w:hAnsi="Segoe UI" w:cs="Segoe UI"/>
          <w:sz w:val="24"/>
          <w:szCs w:val="24"/>
        </w:rPr>
        <w:t>have clinical rol</w:t>
      </w:r>
      <w:r w:rsidR="007C41E5" w:rsidRPr="00D148D0">
        <w:rPr>
          <w:rFonts w:ascii="Segoe UI" w:eastAsia="Arial" w:hAnsi="Segoe UI" w:cs="Segoe UI"/>
          <w:sz w:val="24"/>
          <w:szCs w:val="24"/>
        </w:rPr>
        <w:t>e</w:t>
      </w:r>
      <w:r w:rsidR="00E772F1" w:rsidRPr="00D148D0">
        <w:rPr>
          <w:rFonts w:ascii="Segoe UI" w:eastAsia="Arial" w:hAnsi="Segoe UI" w:cs="Segoe UI"/>
          <w:sz w:val="24"/>
          <w:szCs w:val="24"/>
        </w:rPr>
        <w:t>s.</w:t>
      </w:r>
    </w:p>
    <w:p w14:paraId="0E12B281" w14:textId="42B2FC73" w:rsidR="00A368DC" w:rsidRPr="00D148D0" w:rsidRDefault="00802D05" w:rsidP="00C54394">
      <w:pPr>
        <w:pStyle w:val="ListParagraph"/>
        <w:numPr>
          <w:ilvl w:val="0"/>
          <w:numId w:val="6"/>
        </w:numPr>
        <w:spacing w:line="240" w:lineRule="auto"/>
        <w:rPr>
          <w:rFonts w:ascii="Segoe UI" w:eastAsia="Arial" w:hAnsi="Segoe UI" w:cs="Segoe UI"/>
          <w:sz w:val="24"/>
          <w:szCs w:val="24"/>
        </w:rPr>
      </w:pPr>
      <w:r w:rsidRPr="00D148D0">
        <w:rPr>
          <w:rFonts w:ascii="Segoe UI" w:eastAsia="Arial" w:hAnsi="Segoe UI" w:cs="Segoe UI"/>
          <w:sz w:val="24"/>
          <w:szCs w:val="24"/>
        </w:rPr>
        <w:t>Full-time work is</w:t>
      </w:r>
      <w:r w:rsidR="005553FB">
        <w:rPr>
          <w:rFonts w:ascii="Segoe UI" w:eastAsia="Arial" w:hAnsi="Segoe UI" w:cs="Segoe UI"/>
          <w:sz w:val="24"/>
          <w:szCs w:val="24"/>
        </w:rPr>
        <w:t xml:space="preserve"> over 70% in </w:t>
      </w:r>
      <w:r w:rsidR="009B1162">
        <w:rPr>
          <w:rFonts w:ascii="Segoe UI" w:eastAsia="Arial" w:hAnsi="Segoe UI" w:cs="Segoe UI"/>
          <w:sz w:val="24"/>
          <w:szCs w:val="24"/>
        </w:rPr>
        <w:t xml:space="preserve">4 – 7, 8D and at Executive </w:t>
      </w:r>
      <w:r w:rsidR="006D5284">
        <w:rPr>
          <w:rFonts w:ascii="Segoe UI" w:eastAsia="Arial" w:hAnsi="Segoe UI" w:cs="Segoe UI"/>
          <w:sz w:val="24"/>
          <w:szCs w:val="24"/>
        </w:rPr>
        <w:t>and Band 9</w:t>
      </w:r>
      <w:r w:rsidR="00B77DAF" w:rsidRPr="00D148D0">
        <w:rPr>
          <w:rFonts w:ascii="Segoe UI" w:eastAsia="Arial" w:hAnsi="Segoe UI" w:cs="Segoe UI"/>
          <w:sz w:val="24"/>
          <w:szCs w:val="24"/>
        </w:rPr>
        <w:t>.</w:t>
      </w:r>
    </w:p>
    <w:p w14:paraId="25B4A969" w14:textId="145A4B3C" w:rsidR="00AA7FBE" w:rsidRPr="00D148D0" w:rsidRDefault="00F15BDC" w:rsidP="00C54394">
      <w:pPr>
        <w:pStyle w:val="ListParagraph"/>
        <w:numPr>
          <w:ilvl w:val="0"/>
          <w:numId w:val="6"/>
        </w:numPr>
        <w:spacing w:line="240" w:lineRule="auto"/>
        <w:rPr>
          <w:rFonts w:ascii="Segoe UI" w:eastAsia="Arial" w:hAnsi="Segoe UI" w:cs="Segoe UI"/>
          <w:sz w:val="24"/>
          <w:szCs w:val="24"/>
        </w:rPr>
      </w:pPr>
      <w:r w:rsidRPr="00D148D0">
        <w:rPr>
          <w:rFonts w:ascii="Segoe UI" w:eastAsia="Arial" w:hAnsi="Segoe UI" w:cs="Segoe UI"/>
          <w:sz w:val="24"/>
          <w:szCs w:val="24"/>
        </w:rPr>
        <w:t xml:space="preserve">The Directorates with the fewest part-time workers are in </w:t>
      </w:r>
      <w:r w:rsidR="00C77484">
        <w:rPr>
          <w:rFonts w:ascii="Segoe UI" w:eastAsia="Arial" w:hAnsi="Segoe UI" w:cs="Segoe UI"/>
          <w:sz w:val="24"/>
          <w:szCs w:val="24"/>
        </w:rPr>
        <w:t>Finance</w:t>
      </w:r>
      <w:r w:rsidR="387506C4" w:rsidRPr="5E90EF6C">
        <w:rPr>
          <w:rFonts w:ascii="Segoe UI" w:eastAsia="Arial" w:hAnsi="Segoe UI" w:cs="Segoe UI"/>
          <w:sz w:val="24"/>
          <w:szCs w:val="24"/>
        </w:rPr>
        <w:t xml:space="preserve"> and in</w:t>
      </w:r>
      <w:r w:rsidR="00D76EE4">
        <w:rPr>
          <w:rFonts w:ascii="Segoe UI" w:eastAsia="Arial" w:hAnsi="Segoe UI" w:cs="Segoe UI"/>
          <w:sz w:val="24"/>
          <w:szCs w:val="24"/>
        </w:rPr>
        <w:t xml:space="preserve"> NES Technology</w:t>
      </w:r>
      <w:r w:rsidR="00F028A5">
        <w:rPr>
          <w:rFonts w:ascii="Segoe UI" w:eastAsia="Arial" w:hAnsi="Segoe UI" w:cs="Segoe UI"/>
          <w:sz w:val="24"/>
          <w:szCs w:val="24"/>
        </w:rPr>
        <w:t xml:space="preserve">. </w:t>
      </w:r>
      <w:r w:rsidR="2C1105C2" w:rsidRPr="00D148D0">
        <w:rPr>
          <w:rFonts w:ascii="Segoe UI" w:eastAsia="Arial" w:hAnsi="Segoe UI" w:cs="Segoe UI"/>
          <w:sz w:val="24"/>
          <w:szCs w:val="24"/>
        </w:rPr>
        <w:t xml:space="preserve"> </w:t>
      </w:r>
    </w:p>
    <w:p w14:paraId="06AB12A5" w14:textId="0E230858" w:rsidR="0019460E" w:rsidRPr="00B87BE1" w:rsidRDefault="0019460E" w:rsidP="00413919">
      <w:pPr>
        <w:pStyle w:val="Heading2"/>
      </w:pPr>
      <w:bookmarkStart w:id="6" w:name="_Toc125545797"/>
      <w:bookmarkStart w:id="7" w:name="_Toc148020752"/>
      <w:bookmarkEnd w:id="5"/>
      <w:r w:rsidRPr="00B87BE1">
        <w:t>Ethnic Ori</w:t>
      </w:r>
      <w:r w:rsidR="00B24DF1" w:rsidRPr="00B87BE1">
        <w:t>gin</w:t>
      </w:r>
      <w:bookmarkEnd w:id="6"/>
      <w:bookmarkEnd w:id="7"/>
    </w:p>
    <w:p w14:paraId="0726198B" w14:textId="00D03237" w:rsidR="00666881" w:rsidRDefault="00B24DF1" w:rsidP="00392D91">
      <w:pPr>
        <w:spacing w:line="240" w:lineRule="auto"/>
        <w:rPr>
          <w:rFonts w:ascii="Segoe UI" w:eastAsia="Arial" w:hAnsi="Segoe UI" w:cs="Segoe UI"/>
          <w:sz w:val="24"/>
          <w:szCs w:val="24"/>
        </w:rPr>
      </w:pPr>
      <w:r w:rsidRPr="00D148D0">
        <w:rPr>
          <w:rFonts w:ascii="Segoe UI" w:eastAsia="Arial" w:hAnsi="Segoe UI" w:cs="Segoe UI"/>
          <w:sz w:val="24"/>
          <w:szCs w:val="24"/>
        </w:rPr>
        <w:t>Our</w:t>
      </w:r>
      <w:r w:rsidR="00BD2E97" w:rsidRPr="00D148D0">
        <w:rPr>
          <w:rFonts w:ascii="Segoe UI" w:eastAsia="Arial" w:hAnsi="Segoe UI" w:cs="Segoe UI"/>
          <w:sz w:val="24"/>
          <w:szCs w:val="24"/>
        </w:rPr>
        <w:t xml:space="preserve"> </w:t>
      </w:r>
      <w:r w:rsidR="009F6A4E" w:rsidRPr="00D148D0">
        <w:rPr>
          <w:rFonts w:ascii="Segoe UI" w:eastAsia="Arial" w:hAnsi="Segoe UI" w:cs="Segoe UI"/>
          <w:sz w:val="24"/>
          <w:szCs w:val="24"/>
        </w:rPr>
        <w:t>core</w:t>
      </w:r>
      <w:r w:rsidR="00BD2E97" w:rsidRPr="00D148D0">
        <w:rPr>
          <w:rFonts w:ascii="Segoe UI" w:eastAsia="Arial" w:hAnsi="Segoe UI" w:cs="Segoe UI"/>
          <w:sz w:val="24"/>
          <w:szCs w:val="24"/>
        </w:rPr>
        <w:t xml:space="preserve"> staff are</w:t>
      </w:r>
      <w:r w:rsidR="001D5342" w:rsidRPr="00D148D0">
        <w:rPr>
          <w:rFonts w:ascii="Segoe UI" w:eastAsia="Arial" w:hAnsi="Segoe UI" w:cs="Segoe UI"/>
          <w:sz w:val="24"/>
          <w:szCs w:val="24"/>
        </w:rPr>
        <w:t xml:space="preserve"> </w:t>
      </w:r>
      <w:r w:rsidR="00D73F5C" w:rsidRPr="00D148D0">
        <w:rPr>
          <w:rFonts w:ascii="Segoe UI" w:eastAsia="Arial" w:hAnsi="Segoe UI" w:cs="Segoe UI"/>
          <w:sz w:val="24"/>
          <w:szCs w:val="24"/>
        </w:rPr>
        <w:t>primari</w:t>
      </w:r>
      <w:r w:rsidR="00440128" w:rsidRPr="00D148D0">
        <w:rPr>
          <w:rFonts w:ascii="Segoe UI" w:eastAsia="Arial" w:hAnsi="Segoe UI" w:cs="Segoe UI"/>
          <w:sz w:val="24"/>
          <w:szCs w:val="24"/>
        </w:rPr>
        <w:t xml:space="preserve">ly </w:t>
      </w:r>
      <w:r w:rsidR="00A07924">
        <w:rPr>
          <w:rFonts w:ascii="Segoe UI" w:eastAsia="Arial" w:hAnsi="Segoe UI" w:cs="Segoe UI"/>
          <w:sz w:val="24"/>
          <w:szCs w:val="24"/>
        </w:rPr>
        <w:t>W</w:t>
      </w:r>
      <w:r w:rsidR="00440128" w:rsidRPr="00D148D0">
        <w:rPr>
          <w:rFonts w:ascii="Segoe UI" w:eastAsia="Arial" w:hAnsi="Segoe UI" w:cs="Segoe UI"/>
          <w:sz w:val="24"/>
          <w:szCs w:val="24"/>
        </w:rPr>
        <w:t>hite</w:t>
      </w:r>
      <w:r w:rsidR="00AF41C1" w:rsidRPr="00D148D0">
        <w:rPr>
          <w:rFonts w:ascii="Segoe UI" w:eastAsia="Arial" w:hAnsi="Segoe UI" w:cs="Segoe UI"/>
          <w:sz w:val="24"/>
          <w:szCs w:val="24"/>
        </w:rPr>
        <w:t xml:space="preserve"> </w:t>
      </w:r>
      <w:r w:rsidR="001927C1" w:rsidRPr="00D148D0">
        <w:rPr>
          <w:rFonts w:ascii="Segoe UI" w:eastAsia="Arial" w:hAnsi="Segoe UI" w:cs="Segoe UI"/>
          <w:sz w:val="24"/>
          <w:szCs w:val="24"/>
        </w:rPr>
        <w:t>(</w:t>
      </w:r>
      <w:r w:rsidR="00006FFC" w:rsidRPr="00D148D0">
        <w:rPr>
          <w:rFonts w:ascii="Segoe UI" w:eastAsia="Arial" w:hAnsi="Segoe UI" w:cs="Segoe UI"/>
          <w:sz w:val="24"/>
          <w:szCs w:val="24"/>
        </w:rPr>
        <w:t>9</w:t>
      </w:r>
      <w:r w:rsidR="00AD74F8">
        <w:rPr>
          <w:rFonts w:ascii="Segoe UI" w:eastAsia="Arial" w:hAnsi="Segoe UI" w:cs="Segoe UI"/>
          <w:sz w:val="24"/>
          <w:szCs w:val="24"/>
        </w:rPr>
        <w:t>1.06%</w:t>
      </w:r>
      <w:r w:rsidR="001927C1" w:rsidRPr="00D148D0">
        <w:rPr>
          <w:rFonts w:ascii="Segoe UI" w:eastAsia="Arial" w:hAnsi="Segoe UI" w:cs="Segoe UI"/>
          <w:sz w:val="24"/>
          <w:szCs w:val="24"/>
        </w:rPr>
        <w:t>)</w:t>
      </w:r>
      <w:r w:rsidR="00006FFC" w:rsidRPr="00D148D0">
        <w:rPr>
          <w:rFonts w:ascii="Segoe UI" w:eastAsia="Arial" w:hAnsi="Segoe UI" w:cs="Segoe UI"/>
          <w:sz w:val="24"/>
          <w:szCs w:val="24"/>
        </w:rPr>
        <w:t xml:space="preserve"> </w:t>
      </w:r>
      <w:r w:rsidR="00440128" w:rsidRPr="00D148D0">
        <w:rPr>
          <w:rFonts w:ascii="Segoe UI" w:eastAsia="Arial" w:hAnsi="Segoe UI" w:cs="Segoe UI"/>
          <w:sz w:val="24"/>
          <w:szCs w:val="24"/>
        </w:rPr>
        <w:t xml:space="preserve">with </w:t>
      </w:r>
      <w:r w:rsidR="00664A7A" w:rsidRPr="00D148D0">
        <w:rPr>
          <w:rFonts w:ascii="Segoe UI" w:eastAsia="Arial" w:hAnsi="Segoe UI" w:cs="Segoe UI"/>
          <w:sz w:val="24"/>
          <w:szCs w:val="24"/>
        </w:rPr>
        <w:t>5.</w:t>
      </w:r>
      <w:r w:rsidR="004E52F3" w:rsidRPr="00D148D0">
        <w:rPr>
          <w:rFonts w:ascii="Segoe UI" w:eastAsia="Arial" w:hAnsi="Segoe UI" w:cs="Segoe UI"/>
          <w:sz w:val="24"/>
          <w:szCs w:val="24"/>
        </w:rPr>
        <w:t>3</w:t>
      </w:r>
      <w:r w:rsidR="00AD74F8">
        <w:rPr>
          <w:rFonts w:ascii="Segoe UI" w:eastAsia="Arial" w:hAnsi="Segoe UI" w:cs="Segoe UI"/>
          <w:sz w:val="24"/>
          <w:szCs w:val="24"/>
        </w:rPr>
        <w:t>3</w:t>
      </w:r>
      <w:r w:rsidR="00664A7A" w:rsidRPr="00D148D0">
        <w:rPr>
          <w:rFonts w:ascii="Segoe UI" w:eastAsia="Arial" w:hAnsi="Segoe UI" w:cs="Segoe UI"/>
          <w:sz w:val="24"/>
          <w:szCs w:val="24"/>
        </w:rPr>
        <w:t xml:space="preserve">% </w:t>
      </w:r>
      <w:r w:rsidR="00440128" w:rsidRPr="00D148D0">
        <w:rPr>
          <w:rFonts w:ascii="Segoe UI" w:eastAsia="Arial" w:hAnsi="Segoe UI" w:cs="Segoe UI"/>
          <w:sz w:val="24"/>
          <w:szCs w:val="24"/>
        </w:rPr>
        <w:t xml:space="preserve">of staff identifying as </w:t>
      </w:r>
      <w:r w:rsidR="00DE178B" w:rsidRPr="00D148D0">
        <w:rPr>
          <w:rFonts w:ascii="Segoe UI" w:eastAsia="Arial" w:hAnsi="Segoe UI" w:cs="Segoe UI"/>
          <w:sz w:val="24"/>
          <w:szCs w:val="24"/>
        </w:rPr>
        <w:t>being from Black, Asian, Other ethnic background</w:t>
      </w:r>
      <w:r w:rsidR="003951E3" w:rsidRPr="00D148D0">
        <w:rPr>
          <w:rFonts w:ascii="Segoe UI" w:eastAsia="Arial" w:hAnsi="Segoe UI" w:cs="Segoe UI"/>
          <w:sz w:val="24"/>
          <w:szCs w:val="24"/>
        </w:rPr>
        <w:t>s</w:t>
      </w:r>
      <w:r w:rsidR="00DE178B" w:rsidRPr="00D148D0">
        <w:rPr>
          <w:rFonts w:ascii="Segoe UI" w:eastAsia="Arial" w:hAnsi="Segoe UI" w:cs="Segoe UI"/>
          <w:sz w:val="24"/>
          <w:szCs w:val="24"/>
        </w:rPr>
        <w:t xml:space="preserve">, or </w:t>
      </w:r>
      <w:r w:rsidR="00A07924">
        <w:rPr>
          <w:rFonts w:ascii="Segoe UI" w:eastAsia="Arial" w:hAnsi="Segoe UI" w:cs="Segoe UI"/>
          <w:sz w:val="24"/>
          <w:szCs w:val="24"/>
        </w:rPr>
        <w:t>M</w:t>
      </w:r>
      <w:r w:rsidR="00DE178B" w:rsidRPr="00D148D0">
        <w:rPr>
          <w:rFonts w:ascii="Segoe UI" w:eastAsia="Arial" w:hAnsi="Segoe UI" w:cs="Segoe UI"/>
          <w:sz w:val="24"/>
          <w:szCs w:val="24"/>
        </w:rPr>
        <w:t xml:space="preserve">ixed </w:t>
      </w:r>
      <w:r w:rsidR="00A07924">
        <w:rPr>
          <w:rFonts w:ascii="Segoe UI" w:eastAsia="Arial" w:hAnsi="Segoe UI" w:cs="Segoe UI"/>
          <w:sz w:val="24"/>
          <w:szCs w:val="24"/>
        </w:rPr>
        <w:t>E</w:t>
      </w:r>
      <w:r w:rsidR="00DE178B" w:rsidRPr="00D148D0">
        <w:rPr>
          <w:rFonts w:ascii="Segoe UI" w:eastAsia="Arial" w:hAnsi="Segoe UI" w:cs="Segoe UI"/>
          <w:sz w:val="24"/>
          <w:szCs w:val="24"/>
        </w:rPr>
        <w:t xml:space="preserve">thnic </w:t>
      </w:r>
      <w:r w:rsidR="00A07924">
        <w:rPr>
          <w:rFonts w:ascii="Segoe UI" w:eastAsia="Arial" w:hAnsi="Segoe UI" w:cs="Segoe UI"/>
          <w:sz w:val="24"/>
          <w:szCs w:val="24"/>
        </w:rPr>
        <w:t>B</w:t>
      </w:r>
      <w:r w:rsidR="00DE178B" w:rsidRPr="00D148D0">
        <w:rPr>
          <w:rFonts w:ascii="Segoe UI" w:eastAsia="Arial" w:hAnsi="Segoe UI" w:cs="Segoe UI"/>
          <w:sz w:val="24"/>
          <w:szCs w:val="24"/>
        </w:rPr>
        <w:t>ackground</w:t>
      </w:r>
      <w:r w:rsidR="00666881" w:rsidRPr="00D148D0">
        <w:rPr>
          <w:rFonts w:ascii="Segoe UI" w:eastAsia="Arial" w:hAnsi="Segoe UI" w:cs="Segoe UI"/>
          <w:sz w:val="24"/>
          <w:szCs w:val="24"/>
        </w:rPr>
        <w:t>.</w:t>
      </w:r>
      <w:r w:rsidR="00DE178B" w:rsidRPr="00D148D0">
        <w:rPr>
          <w:rFonts w:ascii="Segoe UI" w:eastAsia="Arial" w:hAnsi="Segoe UI" w:cs="Segoe UI"/>
          <w:sz w:val="24"/>
          <w:szCs w:val="24"/>
        </w:rPr>
        <w:t xml:space="preserve"> </w:t>
      </w:r>
      <w:r w:rsidR="00EF6657" w:rsidRPr="00D148D0">
        <w:rPr>
          <w:rFonts w:ascii="Segoe UI" w:eastAsia="Arial" w:hAnsi="Segoe UI" w:cs="Segoe UI"/>
          <w:sz w:val="24"/>
          <w:szCs w:val="24"/>
        </w:rPr>
        <w:t>Of</w:t>
      </w:r>
      <w:r w:rsidR="00683F74" w:rsidRPr="00D148D0">
        <w:rPr>
          <w:rFonts w:ascii="Segoe UI" w:eastAsia="Arial" w:hAnsi="Segoe UI" w:cs="Segoe UI"/>
          <w:sz w:val="24"/>
          <w:szCs w:val="24"/>
        </w:rPr>
        <w:t xml:space="preserve"> the </w:t>
      </w:r>
      <w:r w:rsidR="00EC22DD" w:rsidRPr="00D148D0">
        <w:rPr>
          <w:rFonts w:ascii="Segoe UI" w:eastAsia="Arial" w:hAnsi="Segoe UI" w:cs="Segoe UI"/>
          <w:sz w:val="24"/>
          <w:szCs w:val="24"/>
        </w:rPr>
        <w:t>9</w:t>
      </w:r>
      <w:r w:rsidR="006F1D77">
        <w:rPr>
          <w:rFonts w:ascii="Segoe UI" w:eastAsia="Arial" w:hAnsi="Segoe UI" w:cs="Segoe UI"/>
          <w:sz w:val="24"/>
          <w:szCs w:val="24"/>
        </w:rPr>
        <w:t>1.06% w</w:t>
      </w:r>
      <w:r w:rsidR="00683F74" w:rsidRPr="00D148D0">
        <w:rPr>
          <w:rFonts w:ascii="Segoe UI" w:eastAsia="Arial" w:hAnsi="Segoe UI" w:cs="Segoe UI"/>
          <w:sz w:val="24"/>
          <w:szCs w:val="24"/>
        </w:rPr>
        <w:t xml:space="preserve">ho identified as White, </w:t>
      </w:r>
      <w:r w:rsidR="00DF77AC">
        <w:rPr>
          <w:rFonts w:ascii="Segoe UI" w:eastAsia="Arial" w:hAnsi="Segoe UI" w:cs="Segoe UI"/>
          <w:sz w:val="24"/>
          <w:szCs w:val="24"/>
        </w:rPr>
        <w:t>69.98</w:t>
      </w:r>
      <w:r w:rsidR="00EC22DD" w:rsidRPr="00D148D0">
        <w:rPr>
          <w:rFonts w:ascii="Segoe UI" w:eastAsia="Arial" w:hAnsi="Segoe UI" w:cs="Segoe UI"/>
          <w:sz w:val="24"/>
          <w:szCs w:val="24"/>
        </w:rPr>
        <w:t xml:space="preserve">% </w:t>
      </w:r>
      <w:r w:rsidR="00675879" w:rsidRPr="00D148D0">
        <w:rPr>
          <w:rFonts w:ascii="Segoe UI" w:eastAsia="Arial" w:hAnsi="Segoe UI" w:cs="Segoe UI"/>
          <w:sz w:val="24"/>
          <w:szCs w:val="24"/>
        </w:rPr>
        <w:t>are White Scottish</w:t>
      </w:r>
      <w:r w:rsidR="00EF5B00" w:rsidRPr="00D148D0">
        <w:rPr>
          <w:rFonts w:ascii="Segoe UI" w:eastAsia="Arial" w:hAnsi="Segoe UI" w:cs="Segoe UI"/>
          <w:sz w:val="24"/>
          <w:szCs w:val="24"/>
        </w:rPr>
        <w:t xml:space="preserve"> </w:t>
      </w:r>
      <w:r w:rsidR="00675879" w:rsidRPr="00D148D0">
        <w:rPr>
          <w:rFonts w:ascii="Segoe UI" w:eastAsia="Arial" w:hAnsi="Segoe UI" w:cs="Segoe UI"/>
          <w:sz w:val="24"/>
          <w:szCs w:val="24"/>
        </w:rPr>
        <w:t xml:space="preserve">and </w:t>
      </w:r>
      <w:r w:rsidR="00D137AA" w:rsidRPr="00D148D0">
        <w:rPr>
          <w:rFonts w:ascii="Segoe UI" w:eastAsia="Arial" w:hAnsi="Segoe UI" w:cs="Segoe UI"/>
          <w:sz w:val="24"/>
          <w:szCs w:val="24"/>
        </w:rPr>
        <w:t>1</w:t>
      </w:r>
      <w:r w:rsidR="00B31A18">
        <w:rPr>
          <w:rFonts w:ascii="Segoe UI" w:eastAsia="Arial" w:hAnsi="Segoe UI" w:cs="Segoe UI"/>
          <w:sz w:val="24"/>
          <w:szCs w:val="24"/>
        </w:rPr>
        <w:t>4</w:t>
      </w:r>
      <w:r w:rsidR="00D137AA" w:rsidRPr="00D148D0">
        <w:rPr>
          <w:rFonts w:ascii="Segoe UI" w:eastAsia="Arial" w:hAnsi="Segoe UI" w:cs="Segoe UI"/>
          <w:sz w:val="24"/>
          <w:szCs w:val="24"/>
        </w:rPr>
        <w:t>.</w:t>
      </w:r>
      <w:r w:rsidR="00B31A18">
        <w:rPr>
          <w:rFonts w:ascii="Segoe UI" w:eastAsia="Arial" w:hAnsi="Segoe UI" w:cs="Segoe UI"/>
          <w:sz w:val="24"/>
          <w:szCs w:val="24"/>
        </w:rPr>
        <w:t>36</w:t>
      </w:r>
      <w:r w:rsidR="00D137AA" w:rsidRPr="00D148D0">
        <w:rPr>
          <w:rFonts w:ascii="Segoe UI" w:eastAsia="Arial" w:hAnsi="Segoe UI" w:cs="Segoe UI"/>
          <w:sz w:val="24"/>
          <w:szCs w:val="24"/>
        </w:rPr>
        <w:t xml:space="preserve">% </w:t>
      </w:r>
      <w:r w:rsidR="00EF6657" w:rsidRPr="00D148D0">
        <w:rPr>
          <w:rFonts w:ascii="Segoe UI" w:eastAsia="Arial" w:hAnsi="Segoe UI" w:cs="Segoe UI"/>
          <w:sz w:val="24"/>
          <w:szCs w:val="24"/>
        </w:rPr>
        <w:t xml:space="preserve">are </w:t>
      </w:r>
      <w:r w:rsidR="009C2C6B" w:rsidRPr="00D148D0">
        <w:rPr>
          <w:rFonts w:ascii="Segoe UI" w:eastAsia="Arial" w:hAnsi="Segoe UI" w:cs="Segoe UI"/>
          <w:sz w:val="24"/>
          <w:szCs w:val="24"/>
        </w:rPr>
        <w:t>Other British</w:t>
      </w:r>
      <w:r w:rsidR="00B6195D" w:rsidRPr="00D148D0">
        <w:rPr>
          <w:rFonts w:ascii="Segoe UI" w:eastAsia="Arial" w:hAnsi="Segoe UI" w:cs="Segoe UI"/>
          <w:sz w:val="24"/>
          <w:szCs w:val="24"/>
        </w:rPr>
        <w:t>.</w:t>
      </w:r>
    </w:p>
    <w:p w14:paraId="6C46AE4C" w14:textId="6AB3C90C" w:rsidR="5E90EF6C" w:rsidRDefault="5E90EF6C" w:rsidP="5E90EF6C">
      <w:pPr>
        <w:spacing w:line="240" w:lineRule="auto"/>
        <w:rPr>
          <w:rFonts w:ascii="Segoe UI" w:eastAsia="Arial" w:hAnsi="Segoe UI" w:cs="Segoe UI"/>
          <w:sz w:val="24"/>
          <w:szCs w:val="24"/>
        </w:rPr>
      </w:pPr>
    </w:p>
    <w:p w14:paraId="3C3EB3AF" w14:textId="77777777" w:rsidR="00F532B8" w:rsidRDefault="00F532B8" w:rsidP="5E90EF6C">
      <w:pPr>
        <w:spacing w:line="240" w:lineRule="auto"/>
        <w:rPr>
          <w:rFonts w:ascii="Segoe UI" w:eastAsia="Arial" w:hAnsi="Segoe UI" w:cs="Segoe UI"/>
          <w:sz w:val="24"/>
          <w:szCs w:val="24"/>
        </w:rPr>
      </w:pPr>
    </w:p>
    <w:p w14:paraId="6982262D" w14:textId="77777777" w:rsidR="00F532B8" w:rsidRDefault="00F532B8" w:rsidP="5E90EF6C">
      <w:pPr>
        <w:spacing w:line="240" w:lineRule="auto"/>
        <w:rPr>
          <w:rFonts w:ascii="Segoe UI" w:eastAsia="Arial" w:hAnsi="Segoe UI" w:cs="Segoe UI"/>
          <w:sz w:val="24"/>
          <w:szCs w:val="24"/>
        </w:rPr>
      </w:pPr>
    </w:p>
    <w:p w14:paraId="6AE4626C" w14:textId="69C07C09" w:rsidR="4BD1D1FB" w:rsidRDefault="4BD1D1FB" w:rsidP="5E90EF6C">
      <w:pPr>
        <w:spacing w:line="240" w:lineRule="auto"/>
        <w:rPr>
          <w:rFonts w:ascii="Segoe UI" w:eastAsia="Arial" w:hAnsi="Segoe UI" w:cs="Segoe UI"/>
          <w:b/>
          <w:bCs/>
          <w:sz w:val="24"/>
          <w:szCs w:val="24"/>
        </w:rPr>
      </w:pPr>
      <w:r w:rsidRPr="22BB6E3F">
        <w:rPr>
          <w:rFonts w:ascii="Segoe UI" w:eastAsia="Arial" w:hAnsi="Segoe UI" w:cs="Segoe UI"/>
          <w:b/>
          <w:bCs/>
          <w:sz w:val="24"/>
          <w:szCs w:val="24"/>
        </w:rPr>
        <w:lastRenderedPageBreak/>
        <w:t>Figure 5: Core NES Staff Ethnicity from 2021-2025</w:t>
      </w:r>
    </w:p>
    <w:p w14:paraId="32D4EC1B" w14:textId="2EBBC47B" w:rsidR="00E5642C" w:rsidRDefault="2A3B4ECC" w:rsidP="00392D91">
      <w:pPr>
        <w:spacing w:line="240" w:lineRule="auto"/>
        <w:rPr>
          <w:rFonts w:ascii="Segoe UI" w:eastAsia="Arial" w:hAnsi="Segoe UI" w:cs="Segoe UI"/>
          <w:sz w:val="24"/>
          <w:szCs w:val="24"/>
        </w:rPr>
      </w:pPr>
      <w:r>
        <w:rPr>
          <w:noProof/>
        </w:rPr>
        <w:drawing>
          <wp:inline distT="0" distB="0" distL="0" distR="0" wp14:anchorId="746D62F8" wp14:editId="20FC420D">
            <wp:extent cx="5731510" cy="2680693"/>
            <wp:effectExtent l="0" t="0" r="0" b="0"/>
            <wp:docPr id="1234414636" name="Picture 1" descr="A graph that shows the ethnicity of NES core staff across 4 years (March 2021-March 2025. This has been categorised into Minority Ethnic, White and Prefer no to say or Not Kn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14636" name="Picture 1" descr="A graph that shows the ethnicity of NES core staff across 4 years (March 2021-March 2025. This has been categorised into Minority Ethnic, White and Prefer no to say or Not Known."/>
                    <pic:cNvPicPr/>
                  </pic:nvPicPr>
                  <pic:blipFill>
                    <a:blip r:embed="rId19"/>
                    <a:stretch>
                      <a:fillRect/>
                    </a:stretch>
                  </pic:blipFill>
                  <pic:spPr>
                    <a:xfrm>
                      <a:off x="0" y="0"/>
                      <a:ext cx="5731510" cy="2680693"/>
                    </a:xfrm>
                    <a:prstGeom prst="rect">
                      <a:avLst/>
                    </a:prstGeom>
                  </pic:spPr>
                </pic:pic>
              </a:graphicData>
            </a:graphic>
          </wp:inline>
        </w:drawing>
      </w:r>
    </w:p>
    <w:p w14:paraId="585F842D" w14:textId="4E09C883" w:rsidR="006056C1" w:rsidRDefault="00392D91" w:rsidP="00392D91">
      <w:pPr>
        <w:spacing w:line="240" w:lineRule="auto"/>
        <w:rPr>
          <w:rFonts w:ascii="Segoe UI" w:eastAsia="Arial" w:hAnsi="Segoe UI" w:cs="Segoe UI"/>
          <w:sz w:val="24"/>
          <w:szCs w:val="24"/>
        </w:rPr>
      </w:pPr>
      <w:r w:rsidRPr="00D148D0">
        <w:rPr>
          <w:rFonts w:ascii="Segoe UI" w:eastAsia="Arial" w:hAnsi="Segoe UI" w:cs="Segoe UI"/>
          <w:sz w:val="24"/>
          <w:szCs w:val="24"/>
        </w:rPr>
        <w:t xml:space="preserve">The ethnic origin of </w:t>
      </w:r>
      <w:r w:rsidR="00161BD9">
        <w:rPr>
          <w:rFonts w:ascii="Segoe UI" w:eastAsia="Arial" w:hAnsi="Segoe UI" w:cs="Segoe UI"/>
          <w:sz w:val="24"/>
          <w:szCs w:val="24"/>
        </w:rPr>
        <w:t>2.05% of NES Core staff is</w:t>
      </w:r>
      <w:r w:rsidR="006056C1">
        <w:rPr>
          <w:rFonts w:ascii="Segoe UI" w:eastAsia="Arial" w:hAnsi="Segoe UI" w:cs="Segoe UI"/>
          <w:sz w:val="24"/>
          <w:szCs w:val="24"/>
        </w:rPr>
        <w:t xml:space="preserve"> unknow</w:t>
      </w:r>
      <w:r w:rsidR="00BE19D9">
        <w:rPr>
          <w:rFonts w:ascii="Segoe UI" w:eastAsia="Arial" w:hAnsi="Segoe UI" w:cs="Segoe UI"/>
          <w:sz w:val="24"/>
          <w:szCs w:val="24"/>
        </w:rPr>
        <w:t>n</w:t>
      </w:r>
      <w:r w:rsidR="006056C1">
        <w:rPr>
          <w:rFonts w:ascii="Segoe UI" w:eastAsia="Arial" w:hAnsi="Segoe UI" w:cs="Segoe UI"/>
          <w:sz w:val="24"/>
          <w:szCs w:val="24"/>
        </w:rPr>
        <w:t xml:space="preserve">. This includes those who answer ‘Prefer not to say’ or where the data is blank. </w:t>
      </w:r>
      <w:r w:rsidR="00980415">
        <w:rPr>
          <w:rFonts w:ascii="Segoe UI" w:eastAsia="Arial" w:hAnsi="Segoe UI" w:cs="Segoe UI"/>
          <w:sz w:val="24"/>
          <w:szCs w:val="24"/>
        </w:rPr>
        <w:t xml:space="preserve">The NHS Scotland </w:t>
      </w:r>
      <w:r w:rsidR="000C320A">
        <w:rPr>
          <w:rFonts w:ascii="Segoe UI" w:eastAsia="Arial" w:hAnsi="Segoe UI" w:cs="Segoe UI"/>
          <w:sz w:val="24"/>
          <w:szCs w:val="24"/>
        </w:rPr>
        <w:t>comparator is 22%, though it will vary across individual NHS Boards.</w:t>
      </w:r>
    </w:p>
    <w:p w14:paraId="6651F0A4" w14:textId="7F480EE8" w:rsidR="00392D91" w:rsidRPr="00D148D0" w:rsidRDefault="00520CC4" w:rsidP="00392D91">
      <w:pPr>
        <w:spacing w:line="240" w:lineRule="auto"/>
        <w:rPr>
          <w:rFonts w:ascii="Segoe UI" w:eastAsia="Arial" w:hAnsi="Segoe UI" w:cs="Segoe UI"/>
          <w:sz w:val="24"/>
          <w:szCs w:val="24"/>
        </w:rPr>
      </w:pPr>
      <w:r w:rsidRPr="00D148D0">
        <w:rPr>
          <w:rFonts w:ascii="Segoe UI" w:eastAsia="Arial" w:hAnsi="Segoe UI" w:cs="Segoe UI"/>
          <w:sz w:val="24"/>
          <w:szCs w:val="24"/>
        </w:rPr>
        <w:t xml:space="preserve">For </w:t>
      </w:r>
      <w:r w:rsidR="00717E4B" w:rsidRPr="00D148D0">
        <w:rPr>
          <w:rFonts w:ascii="Segoe UI" w:eastAsia="Arial" w:hAnsi="Segoe UI" w:cs="Segoe UI"/>
          <w:sz w:val="24"/>
          <w:szCs w:val="24"/>
        </w:rPr>
        <w:t>certain types of workers</w:t>
      </w:r>
      <w:r w:rsidR="7299FAC8" w:rsidRPr="3F94CCDC">
        <w:rPr>
          <w:rFonts w:ascii="Segoe UI" w:eastAsia="Arial" w:hAnsi="Segoe UI" w:cs="Segoe UI"/>
          <w:sz w:val="24"/>
          <w:szCs w:val="24"/>
        </w:rPr>
        <w:t>,</w:t>
      </w:r>
      <w:r w:rsidR="00717E4B" w:rsidRPr="00D148D0">
        <w:rPr>
          <w:rFonts w:ascii="Segoe UI" w:eastAsia="Arial" w:hAnsi="Segoe UI" w:cs="Segoe UI"/>
          <w:sz w:val="24"/>
          <w:szCs w:val="24"/>
        </w:rPr>
        <w:t xml:space="preserve"> we do not have full</w:t>
      </w:r>
      <w:r w:rsidR="00391DD3" w:rsidRPr="00D148D0">
        <w:rPr>
          <w:rFonts w:ascii="Segoe UI" w:eastAsia="Arial" w:hAnsi="Segoe UI" w:cs="Segoe UI"/>
          <w:sz w:val="24"/>
          <w:szCs w:val="24"/>
        </w:rPr>
        <w:t xml:space="preserve"> data e.g.</w:t>
      </w:r>
      <w:r w:rsidR="00095C04" w:rsidRPr="00D148D0">
        <w:rPr>
          <w:rFonts w:ascii="Segoe UI" w:eastAsia="Arial" w:hAnsi="Segoe UI" w:cs="Segoe UI"/>
          <w:sz w:val="24"/>
          <w:szCs w:val="24"/>
        </w:rPr>
        <w:t xml:space="preserve"> those on secondment agreement</w:t>
      </w:r>
      <w:r w:rsidR="004D24C6" w:rsidRPr="00D148D0">
        <w:rPr>
          <w:rFonts w:ascii="Segoe UI" w:eastAsia="Arial" w:hAnsi="Segoe UI" w:cs="Segoe UI"/>
          <w:sz w:val="24"/>
          <w:szCs w:val="24"/>
        </w:rPr>
        <w:t xml:space="preserve">s where we only have </w:t>
      </w:r>
      <w:r w:rsidR="00AF1A90" w:rsidRPr="00D148D0">
        <w:rPr>
          <w:rFonts w:ascii="Segoe UI" w:eastAsia="Arial" w:hAnsi="Segoe UI" w:cs="Segoe UI"/>
          <w:sz w:val="24"/>
          <w:szCs w:val="24"/>
        </w:rPr>
        <w:t xml:space="preserve">sex </w:t>
      </w:r>
      <w:r w:rsidR="004D24C6" w:rsidRPr="00D148D0">
        <w:rPr>
          <w:rFonts w:ascii="Segoe UI" w:eastAsia="Arial" w:hAnsi="Segoe UI" w:cs="Segoe UI"/>
          <w:sz w:val="24"/>
          <w:szCs w:val="24"/>
        </w:rPr>
        <w:t xml:space="preserve">and age for payroll purposes, </w:t>
      </w:r>
      <w:r w:rsidR="00AC2104" w:rsidRPr="00D148D0">
        <w:rPr>
          <w:rFonts w:ascii="Segoe UI" w:eastAsia="Arial" w:hAnsi="Segoe UI" w:cs="Segoe UI"/>
          <w:sz w:val="24"/>
          <w:szCs w:val="24"/>
        </w:rPr>
        <w:t>and staff on agency contracts.</w:t>
      </w:r>
      <w:r w:rsidR="004818A7" w:rsidRPr="00D148D0">
        <w:rPr>
          <w:rFonts w:ascii="Segoe UI" w:eastAsia="Arial" w:hAnsi="Segoe UI" w:cs="Segoe UI"/>
          <w:sz w:val="24"/>
          <w:szCs w:val="24"/>
        </w:rPr>
        <w:t xml:space="preserve"> </w:t>
      </w:r>
    </w:p>
    <w:p w14:paraId="7089A3EF" w14:textId="5E4F16BD" w:rsidR="00392D91" w:rsidRPr="00D148D0" w:rsidRDefault="00F742F3" w:rsidP="00C54394">
      <w:pPr>
        <w:pStyle w:val="ListParagraph"/>
        <w:numPr>
          <w:ilvl w:val="0"/>
          <w:numId w:val="7"/>
        </w:numPr>
        <w:spacing w:line="240" w:lineRule="auto"/>
        <w:rPr>
          <w:rFonts w:ascii="Segoe UI" w:eastAsia="Arial" w:hAnsi="Segoe UI" w:cs="Segoe UI"/>
          <w:sz w:val="24"/>
          <w:szCs w:val="24"/>
        </w:rPr>
      </w:pPr>
      <w:r>
        <w:rPr>
          <w:rFonts w:ascii="Segoe UI" w:eastAsia="Arial" w:hAnsi="Segoe UI" w:cs="Segoe UI"/>
          <w:sz w:val="24"/>
          <w:szCs w:val="24"/>
        </w:rPr>
        <w:t xml:space="preserve">41.54 % </w:t>
      </w:r>
      <w:r w:rsidR="00E0716A" w:rsidRPr="00D148D0">
        <w:rPr>
          <w:rFonts w:ascii="Segoe UI" w:eastAsia="Arial" w:hAnsi="Segoe UI" w:cs="Segoe UI"/>
          <w:sz w:val="24"/>
          <w:szCs w:val="24"/>
        </w:rPr>
        <w:t>M</w:t>
      </w:r>
      <w:r w:rsidR="00392D91" w:rsidRPr="00D148D0">
        <w:rPr>
          <w:rFonts w:ascii="Segoe UI" w:eastAsia="Arial" w:hAnsi="Segoe UI" w:cs="Segoe UI"/>
          <w:sz w:val="24"/>
          <w:szCs w:val="24"/>
        </w:rPr>
        <w:t>inority</w:t>
      </w:r>
      <w:r w:rsidR="00E0716A" w:rsidRPr="00D148D0">
        <w:rPr>
          <w:rFonts w:ascii="Segoe UI" w:eastAsia="Arial" w:hAnsi="Segoe UI" w:cs="Segoe UI"/>
          <w:sz w:val="24"/>
          <w:szCs w:val="24"/>
        </w:rPr>
        <w:t xml:space="preserve"> Ethnic</w:t>
      </w:r>
      <w:r w:rsidR="00392D91" w:rsidRPr="00D148D0">
        <w:rPr>
          <w:rFonts w:ascii="Segoe UI" w:eastAsia="Arial" w:hAnsi="Segoe UI" w:cs="Segoe UI"/>
          <w:sz w:val="24"/>
          <w:szCs w:val="24"/>
        </w:rPr>
        <w:t xml:space="preserve"> staff are represented in bands 5 to 7</w:t>
      </w:r>
      <w:r w:rsidR="000E0A92">
        <w:rPr>
          <w:rFonts w:ascii="Segoe UI" w:eastAsia="Arial" w:hAnsi="Segoe UI" w:cs="Segoe UI"/>
          <w:sz w:val="24"/>
          <w:szCs w:val="24"/>
        </w:rPr>
        <w:t>.</w:t>
      </w:r>
      <w:r w:rsidR="00392D91" w:rsidRPr="00D148D0">
        <w:rPr>
          <w:rFonts w:ascii="Segoe UI" w:eastAsia="Arial" w:hAnsi="Segoe UI" w:cs="Segoe UI"/>
          <w:sz w:val="24"/>
          <w:szCs w:val="24"/>
        </w:rPr>
        <w:t xml:space="preserve"> </w:t>
      </w:r>
    </w:p>
    <w:p w14:paraId="6B62F84A" w14:textId="5DB6C4C3" w:rsidR="00392D91" w:rsidRPr="00D148D0" w:rsidRDefault="00EC3F19" w:rsidP="00C54394">
      <w:pPr>
        <w:pStyle w:val="ListParagraph"/>
        <w:numPr>
          <w:ilvl w:val="0"/>
          <w:numId w:val="7"/>
        </w:numPr>
        <w:spacing w:line="240" w:lineRule="auto"/>
        <w:rPr>
          <w:rFonts w:ascii="Segoe UI" w:eastAsia="Arial" w:hAnsi="Segoe UI" w:cs="Segoe UI"/>
          <w:sz w:val="24"/>
          <w:szCs w:val="24"/>
        </w:rPr>
      </w:pPr>
      <w:r>
        <w:rPr>
          <w:rFonts w:ascii="Segoe UI" w:eastAsia="Arial" w:hAnsi="Segoe UI" w:cs="Segoe UI"/>
          <w:sz w:val="24"/>
          <w:szCs w:val="24"/>
        </w:rPr>
        <w:t xml:space="preserve">24.62% </w:t>
      </w:r>
      <w:r w:rsidR="00E0716A" w:rsidRPr="00D148D0">
        <w:rPr>
          <w:rFonts w:ascii="Segoe UI" w:eastAsia="Arial" w:hAnsi="Segoe UI" w:cs="Segoe UI"/>
          <w:sz w:val="24"/>
          <w:szCs w:val="24"/>
        </w:rPr>
        <w:t>M</w:t>
      </w:r>
      <w:r w:rsidR="00392D91" w:rsidRPr="00D148D0">
        <w:rPr>
          <w:rFonts w:ascii="Segoe UI" w:eastAsia="Arial" w:hAnsi="Segoe UI" w:cs="Segoe UI"/>
          <w:sz w:val="24"/>
          <w:szCs w:val="24"/>
        </w:rPr>
        <w:t>inority</w:t>
      </w:r>
      <w:r w:rsidR="00E0716A" w:rsidRPr="00D148D0">
        <w:rPr>
          <w:rFonts w:ascii="Segoe UI" w:eastAsia="Arial" w:hAnsi="Segoe UI" w:cs="Segoe UI"/>
          <w:sz w:val="24"/>
          <w:szCs w:val="24"/>
        </w:rPr>
        <w:t xml:space="preserve"> Ethnic</w:t>
      </w:r>
      <w:r w:rsidR="00392D91" w:rsidRPr="00D148D0">
        <w:rPr>
          <w:rFonts w:ascii="Segoe UI" w:eastAsia="Arial" w:hAnsi="Segoe UI" w:cs="Segoe UI"/>
          <w:sz w:val="24"/>
          <w:szCs w:val="24"/>
        </w:rPr>
        <w:t xml:space="preserve"> staff are represented in bands </w:t>
      </w:r>
      <w:r w:rsidR="00345B2D" w:rsidRPr="00D148D0">
        <w:rPr>
          <w:rFonts w:ascii="Segoe UI" w:eastAsia="Arial" w:hAnsi="Segoe UI" w:cs="Segoe UI"/>
          <w:sz w:val="24"/>
          <w:szCs w:val="24"/>
        </w:rPr>
        <w:t>2</w:t>
      </w:r>
      <w:r w:rsidR="00392D91" w:rsidRPr="00D148D0">
        <w:rPr>
          <w:rFonts w:ascii="Segoe UI" w:eastAsia="Arial" w:hAnsi="Segoe UI" w:cs="Segoe UI"/>
          <w:sz w:val="24"/>
          <w:szCs w:val="24"/>
        </w:rPr>
        <w:t xml:space="preserve"> to 4.</w:t>
      </w:r>
    </w:p>
    <w:p w14:paraId="1BA5E4D9" w14:textId="0D75DEEA" w:rsidR="000D4D4B" w:rsidRPr="00D148D0" w:rsidRDefault="000560FA" w:rsidP="00C54394">
      <w:pPr>
        <w:pStyle w:val="ListParagraph"/>
        <w:numPr>
          <w:ilvl w:val="0"/>
          <w:numId w:val="7"/>
        </w:numPr>
        <w:spacing w:line="240" w:lineRule="auto"/>
        <w:rPr>
          <w:rFonts w:ascii="Segoe UI" w:eastAsia="Arial" w:hAnsi="Segoe UI" w:cs="Segoe UI"/>
          <w:sz w:val="24"/>
          <w:szCs w:val="24"/>
        </w:rPr>
      </w:pPr>
      <w:r>
        <w:rPr>
          <w:rFonts w:ascii="Segoe UI" w:eastAsia="Arial" w:hAnsi="Segoe UI" w:cs="Segoe UI"/>
          <w:sz w:val="24"/>
          <w:szCs w:val="24"/>
        </w:rPr>
        <w:t>16.92</w:t>
      </w:r>
      <w:r w:rsidR="5A66ABBD" w:rsidRPr="45B3A1CB">
        <w:rPr>
          <w:rFonts w:ascii="Segoe UI" w:eastAsia="Arial" w:hAnsi="Segoe UI" w:cs="Segoe UI"/>
          <w:sz w:val="24"/>
          <w:szCs w:val="24"/>
        </w:rPr>
        <w:t>%</w:t>
      </w:r>
      <w:r>
        <w:rPr>
          <w:rFonts w:ascii="Segoe UI" w:eastAsia="Arial" w:hAnsi="Segoe UI" w:cs="Segoe UI"/>
          <w:sz w:val="24"/>
          <w:szCs w:val="24"/>
        </w:rPr>
        <w:t xml:space="preserve"> </w:t>
      </w:r>
      <w:r w:rsidR="00FE3521" w:rsidRPr="00D148D0">
        <w:rPr>
          <w:rFonts w:ascii="Segoe UI" w:eastAsia="Arial" w:hAnsi="Segoe UI" w:cs="Segoe UI"/>
          <w:sz w:val="24"/>
          <w:szCs w:val="24"/>
        </w:rPr>
        <w:t xml:space="preserve">of </w:t>
      </w:r>
      <w:r w:rsidR="00E0716A" w:rsidRPr="00D148D0">
        <w:rPr>
          <w:rFonts w:ascii="Segoe UI" w:eastAsia="Arial" w:hAnsi="Segoe UI" w:cs="Segoe UI"/>
          <w:sz w:val="24"/>
          <w:szCs w:val="24"/>
        </w:rPr>
        <w:t>M</w:t>
      </w:r>
      <w:r w:rsidR="00FE3521" w:rsidRPr="00D148D0">
        <w:rPr>
          <w:rFonts w:ascii="Segoe UI" w:eastAsia="Arial" w:hAnsi="Segoe UI" w:cs="Segoe UI"/>
          <w:sz w:val="24"/>
          <w:szCs w:val="24"/>
        </w:rPr>
        <w:t>inority</w:t>
      </w:r>
      <w:r w:rsidR="00E0716A" w:rsidRPr="00D148D0">
        <w:rPr>
          <w:rFonts w:ascii="Segoe UI" w:eastAsia="Arial" w:hAnsi="Segoe UI" w:cs="Segoe UI"/>
          <w:sz w:val="24"/>
          <w:szCs w:val="24"/>
        </w:rPr>
        <w:t xml:space="preserve"> Ethnic</w:t>
      </w:r>
      <w:r w:rsidR="00FE3521" w:rsidRPr="00D148D0">
        <w:rPr>
          <w:rFonts w:ascii="Segoe UI" w:eastAsia="Arial" w:hAnsi="Segoe UI" w:cs="Segoe UI"/>
          <w:sz w:val="24"/>
          <w:szCs w:val="24"/>
        </w:rPr>
        <w:t xml:space="preserve"> staff are on</w:t>
      </w:r>
      <w:r w:rsidR="00BE19D9">
        <w:rPr>
          <w:rFonts w:ascii="Segoe UI" w:eastAsia="Arial" w:hAnsi="Segoe UI" w:cs="Segoe UI"/>
          <w:sz w:val="24"/>
          <w:szCs w:val="24"/>
        </w:rPr>
        <w:t xml:space="preserve"> a</w:t>
      </w:r>
      <w:r w:rsidR="00FE3521" w:rsidRPr="00D148D0">
        <w:rPr>
          <w:rFonts w:ascii="Segoe UI" w:eastAsia="Arial" w:hAnsi="Segoe UI" w:cs="Segoe UI"/>
          <w:sz w:val="24"/>
          <w:szCs w:val="24"/>
        </w:rPr>
        <w:t xml:space="preserve"> Medical and Dental contract</w:t>
      </w:r>
      <w:r w:rsidR="000E0A92">
        <w:rPr>
          <w:rFonts w:ascii="Segoe UI" w:eastAsia="Arial" w:hAnsi="Segoe UI" w:cs="Segoe UI"/>
          <w:sz w:val="24"/>
          <w:szCs w:val="24"/>
        </w:rPr>
        <w:t>.</w:t>
      </w:r>
    </w:p>
    <w:p w14:paraId="4EDC2173" w14:textId="11B20232" w:rsidR="00392D91" w:rsidRPr="00D148D0" w:rsidRDefault="00356CE7" w:rsidP="00C54394">
      <w:pPr>
        <w:pStyle w:val="ListParagraph"/>
        <w:numPr>
          <w:ilvl w:val="0"/>
          <w:numId w:val="7"/>
        </w:numPr>
        <w:spacing w:line="240" w:lineRule="auto"/>
        <w:rPr>
          <w:rFonts w:ascii="Segoe UI" w:eastAsia="Arial" w:hAnsi="Segoe UI" w:cs="Segoe UI"/>
          <w:sz w:val="24"/>
          <w:szCs w:val="24"/>
        </w:rPr>
      </w:pPr>
      <w:r w:rsidRPr="00D148D0">
        <w:rPr>
          <w:rFonts w:ascii="Segoe UI" w:eastAsia="Arial" w:hAnsi="Segoe UI" w:cs="Segoe UI"/>
          <w:sz w:val="24"/>
          <w:szCs w:val="24"/>
        </w:rPr>
        <w:t xml:space="preserve">In Bands 8A-D, </w:t>
      </w:r>
      <w:r w:rsidR="000560FA">
        <w:rPr>
          <w:rFonts w:ascii="Segoe UI" w:eastAsia="Arial" w:hAnsi="Segoe UI" w:cs="Segoe UI"/>
          <w:sz w:val="24"/>
          <w:szCs w:val="24"/>
        </w:rPr>
        <w:t>15.38</w:t>
      </w:r>
      <w:r w:rsidR="000915AC">
        <w:rPr>
          <w:rFonts w:ascii="Segoe UI" w:eastAsia="Arial" w:hAnsi="Segoe UI" w:cs="Segoe UI"/>
          <w:sz w:val="24"/>
          <w:szCs w:val="24"/>
        </w:rPr>
        <w:t xml:space="preserve">% </w:t>
      </w:r>
      <w:r w:rsidR="00896154" w:rsidRPr="00D148D0">
        <w:rPr>
          <w:rFonts w:ascii="Segoe UI" w:eastAsia="Arial" w:hAnsi="Segoe UI" w:cs="Segoe UI"/>
          <w:sz w:val="24"/>
          <w:szCs w:val="24"/>
        </w:rPr>
        <w:t>report to be from a</w:t>
      </w:r>
      <w:r w:rsidR="00F90DF0" w:rsidRPr="00D148D0">
        <w:rPr>
          <w:rFonts w:ascii="Segoe UI" w:eastAsia="Arial" w:hAnsi="Segoe UI" w:cs="Segoe UI"/>
          <w:sz w:val="24"/>
          <w:szCs w:val="24"/>
        </w:rPr>
        <w:t xml:space="preserve"> </w:t>
      </w:r>
      <w:r w:rsidR="00BD4FE1" w:rsidRPr="00D148D0">
        <w:rPr>
          <w:rFonts w:ascii="Segoe UI" w:eastAsia="Arial" w:hAnsi="Segoe UI" w:cs="Segoe UI"/>
          <w:sz w:val="24"/>
          <w:szCs w:val="24"/>
        </w:rPr>
        <w:t>M</w:t>
      </w:r>
      <w:r w:rsidR="00F90DF0" w:rsidRPr="00D148D0">
        <w:rPr>
          <w:rFonts w:ascii="Segoe UI" w:eastAsia="Arial" w:hAnsi="Segoe UI" w:cs="Segoe UI"/>
          <w:sz w:val="24"/>
          <w:szCs w:val="24"/>
        </w:rPr>
        <w:t>ino</w:t>
      </w:r>
      <w:r w:rsidR="00437B9B" w:rsidRPr="00D148D0">
        <w:rPr>
          <w:rFonts w:ascii="Segoe UI" w:eastAsia="Arial" w:hAnsi="Segoe UI" w:cs="Segoe UI"/>
          <w:sz w:val="24"/>
          <w:szCs w:val="24"/>
        </w:rPr>
        <w:t xml:space="preserve">rity </w:t>
      </w:r>
      <w:r w:rsidR="00BD4FE1" w:rsidRPr="00D148D0">
        <w:rPr>
          <w:rFonts w:ascii="Segoe UI" w:eastAsia="Arial" w:hAnsi="Segoe UI" w:cs="Segoe UI"/>
          <w:sz w:val="24"/>
          <w:szCs w:val="24"/>
        </w:rPr>
        <w:t>E</w:t>
      </w:r>
      <w:r w:rsidR="00437B9B" w:rsidRPr="00D148D0">
        <w:rPr>
          <w:rFonts w:ascii="Segoe UI" w:eastAsia="Arial" w:hAnsi="Segoe UI" w:cs="Segoe UI"/>
          <w:sz w:val="24"/>
          <w:szCs w:val="24"/>
        </w:rPr>
        <w:t>thnic</w:t>
      </w:r>
      <w:r w:rsidR="00896154" w:rsidRPr="00D148D0">
        <w:rPr>
          <w:rFonts w:ascii="Segoe UI" w:eastAsia="Arial" w:hAnsi="Segoe UI" w:cs="Segoe UI"/>
          <w:sz w:val="24"/>
          <w:szCs w:val="24"/>
        </w:rPr>
        <w:t xml:space="preserve"> background</w:t>
      </w:r>
      <w:r w:rsidR="009435E9">
        <w:rPr>
          <w:rFonts w:ascii="Segoe UI" w:eastAsia="Arial" w:hAnsi="Segoe UI" w:cs="Segoe UI"/>
          <w:sz w:val="24"/>
          <w:szCs w:val="24"/>
        </w:rPr>
        <w:t xml:space="preserve">, an increase from </w:t>
      </w:r>
      <w:r w:rsidR="009435E9" w:rsidRPr="00D148D0">
        <w:rPr>
          <w:rFonts w:ascii="Segoe UI" w:eastAsia="Arial" w:hAnsi="Segoe UI" w:cs="Segoe UI"/>
          <w:sz w:val="24"/>
          <w:szCs w:val="24"/>
        </w:rPr>
        <w:t>8.1%</w:t>
      </w:r>
      <w:r w:rsidR="009435E9">
        <w:rPr>
          <w:rFonts w:ascii="Segoe UI" w:eastAsia="Arial" w:hAnsi="Segoe UI" w:cs="Segoe UI"/>
          <w:sz w:val="24"/>
          <w:szCs w:val="24"/>
        </w:rPr>
        <w:t xml:space="preserve"> in 2023-2024</w:t>
      </w:r>
      <w:r w:rsidR="00E0716A" w:rsidRPr="00D148D0">
        <w:rPr>
          <w:rFonts w:ascii="Segoe UI" w:eastAsia="Arial" w:hAnsi="Segoe UI" w:cs="Segoe UI"/>
          <w:sz w:val="24"/>
          <w:szCs w:val="24"/>
        </w:rPr>
        <w:t xml:space="preserve">. </w:t>
      </w:r>
    </w:p>
    <w:p w14:paraId="3D4D8E85" w14:textId="56D1A55E" w:rsidR="002C386A" w:rsidRPr="00F81723" w:rsidRDefault="00392D91" w:rsidP="002C386A">
      <w:pPr>
        <w:pStyle w:val="ListParagraph"/>
        <w:numPr>
          <w:ilvl w:val="0"/>
          <w:numId w:val="7"/>
        </w:numPr>
        <w:spacing w:line="240" w:lineRule="auto"/>
      </w:pPr>
      <w:r w:rsidRPr="00D148D0">
        <w:rPr>
          <w:rFonts w:ascii="Segoe UI" w:eastAsia="Arial" w:hAnsi="Segoe UI" w:cs="Segoe UI"/>
          <w:sz w:val="24"/>
          <w:szCs w:val="24"/>
        </w:rPr>
        <w:t>100% of the Executive cohort are White</w:t>
      </w:r>
      <w:r w:rsidR="000E0A92">
        <w:rPr>
          <w:rFonts w:ascii="Segoe UI" w:eastAsia="Arial" w:hAnsi="Segoe UI" w:cs="Segoe UI"/>
          <w:sz w:val="24"/>
          <w:szCs w:val="24"/>
        </w:rPr>
        <w:t>.</w:t>
      </w:r>
    </w:p>
    <w:p w14:paraId="65B5FEFC" w14:textId="77777777" w:rsidR="00F81723" w:rsidRDefault="00F81723" w:rsidP="00F81723">
      <w:pPr>
        <w:pStyle w:val="ListParagraph"/>
        <w:spacing w:line="240" w:lineRule="auto"/>
      </w:pPr>
    </w:p>
    <w:p w14:paraId="19294C7A" w14:textId="06AE3F10" w:rsidR="00F81723" w:rsidRPr="00D148D0" w:rsidRDefault="00F81723" w:rsidP="00F81723">
      <w:pPr>
        <w:pStyle w:val="ListParagraph"/>
        <w:spacing w:line="240" w:lineRule="auto"/>
        <w:jc w:val="center"/>
      </w:pPr>
      <w:r>
        <w:t>Figure 6: Ethnicity (core staff)</w:t>
      </w:r>
    </w:p>
    <w:p w14:paraId="07EE5E61" w14:textId="0272A975" w:rsidR="0029734E" w:rsidRDefault="005033C7" w:rsidP="00430A20">
      <w:pPr>
        <w:pStyle w:val="Figure"/>
      </w:pPr>
      <w:r w:rsidRPr="0058082D">
        <w:rPr>
          <w:szCs w:val="32"/>
          <w:u w:val="single"/>
        </w:rPr>
        <w:lastRenderedPageBreak/>
        <w:drawing>
          <wp:inline distT="0" distB="0" distL="0" distR="0" wp14:anchorId="1A324F09" wp14:editId="75B540A2">
            <wp:extent cx="4250866" cy="3060000"/>
            <wp:effectExtent l="19050" t="19050" r="16510" b="26670"/>
            <wp:docPr id="227844484" name="Picture 6" descr="A graph that shows the ethnicity of core staff in NE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844484" name="Picture 6" descr="A graph that shows the ethnicity of core staff in NES.">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50866" cy="3060000"/>
                    </a:xfrm>
                    <a:prstGeom prst="rect">
                      <a:avLst/>
                    </a:prstGeom>
                    <a:noFill/>
                    <a:ln>
                      <a:solidFill>
                        <a:schemeClr val="tx1"/>
                      </a:solidFill>
                    </a:ln>
                  </pic:spPr>
                </pic:pic>
              </a:graphicData>
            </a:graphic>
          </wp:inline>
        </w:drawing>
      </w:r>
    </w:p>
    <w:p w14:paraId="4B58EF17" w14:textId="77777777" w:rsidR="00F81723" w:rsidRDefault="00F81723" w:rsidP="00150A23">
      <w:pPr>
        <w:pStyle w:val="Figure"/>
      </w:pPr>
    </w:p>
    <w:p w14:paraId="32469BB3" w14:textId="0B7846AF" w:rsidR="00150A23" w:rsidRPr="002C7581" w:rsidRDefault="00150A23" w:rsidP="00150A23">
      <w:pPr>
        <w:pStyle w:val="Figure"/>
        <w:rPr>
          <w:sz w:val="32"/>
          <w:szCs w:val="32"/>
        </w:rPr>
      </w:pPr>
      <w:r>
        <w:t xml:space="preserve">Figure </w:t>
      </w:r>
      <w:r w:rsidR="6F78CD81">
        <w:t>7</w:t>
      </w:r>
      <w:r>
        <w:t>: Ethnic</w:t>
      </w:r>
      <w:r w:rsidR="00EF0B83">
        <w:t>ity</w:t>
      </w:r>
      <w:r>
        <w:t xml:space="preserve"> (DDiT)</w:t>
      </w:r>
    </w:p>
    <w:p w14:paraId="0C8D242C" w14:textId="5CC4AB22" w:rsidR="003F2AE3" w:rsidRDefault="00F81723" w:rsidP="0054165C">
      <w:pPr>
        <w:pStyle w:val="Figure"/>
        <w:rPr>
          <w:szCs w:val="32"/>
        </w:rPr>
      </w:pPr>
      <w:r w:rsidRPr="003F2AE3">
        <w:rPr>
          <w:color w:val="ED7D31" w:themeColor="accent2"/>
          <w:sz w:val="32"/>
          <w:szCs w:val="32"/>
          <w:u w:val="single"/>
        </w:rPr>
        <w:drawing>
          <wp:inline distT="0" distB="0" distL="0" distR="0" wp14:anchorId="7FE62F75" wp14:editId="67EB48C8">
            <wp:extent cx="5213350" cy="3771900"/>
            <wp:effectExtent l="19050" t="19050" r="25400" b="19050"/>
            <wp:docPr id="200447746" name="Picture 4" descr="A graph that shows the ethnicity of Doctors and Dentists in Tra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7746" name="Picture 4" descr="A graph that shows the ethnicity of Doctors and Dentists in Trai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3350" cy="3771900"/>
                    </a:xfrm>
                    <a:prstGeom prst="rect">
                      <a:avLst/>
                    </a:prstGeom>
                    <a:noFill/>
                    <a:ln>
                      <a:solidFill>
                        <a:schemeClr val="tx1"/>
                      </a:solidFill>
                    </a:ln>
                  </pic:spPr>
                </pic:pic>
              </a:graphicData>
            </a:graphic>
          </wp:inline>
        </w:drawing>
      </w:r>
    </w:p>
    <w:p w14:paraId="77AB5948" w14:textId="455E817C" w:rsidR="00022DF7" w:rsidRPr="00D677E9" w:rsidRDefault="00022DF7" w:rsidP="0054165C">
      <w:pPr>
        <w:pStyle w:val="Figure"/>
        <w:rPr>
          <w:color w:val="ED7D31" w:themeColor="accent2"/>
          <w:sz w:val="32"/>
          <w:szCs w:val="32"/>
        </w:rPr>
      </w:pPr>
    </w:p>
    <w:p w14:paraId="43F11FCE" w14:textId="31FE9805" w:rsidR="0068023D" w:rsidRDefault="0080018E" w:rsidP="474FA45F">
      <w:pPr>
        <w:spacing w:line="240" w:lineRule="auto"/>
        <w:rPr>
          <w:rFonts w:ascii="Segoe UI" w:eastAsia="Arial" w:hAnsi="Segoe UI" w:cs="Segoe UI"/>
          <w:sz w:val="24"/>
          <w:szCs w:val="24"/>
        </w:rPr>
      </w:pPr>
      <w:r>
        <w:rPr>
          <w:rFonts w:ascii="Segoe UI" w:eastAsia="Arial" w:hAnsi="Segoe UI" w:cs="Segoe UI"/>
          <w:sz w:val="24"/>
          <w:szCs w:val="24"/>
        </w:rPr>
        <w:t xml:space="preserve">44.73% </w:t>
      </w:r>
      <w:r w:rsidR="00AE0B3D" w:rsidRPr="00536379">
        <w:rPr>
          <w:rFonts w:ascii="Segoe UI" w:eastAsia="Arial" w:hAnsi="Segoe UI" w:cs="Segoe UI"/>
          <w:sz w:val="24"/>
          <w:szCs w:val="24"/>
        </w:rPr>
        <w:t xml:space="preserve">of </w:t>
      </w:r>
      <w:r w:rsidR="003A70BE" w:rsidRPr="00536379">
        <w:rPr>
          <w:rFonts w:ascii="Segoe UI" w:eastAsia="Arial" w:hAnsi="Segoe UI" w:cs="Segoe UI"/>
          <w:sz w:val="24"/>
          <w:szCs w:val="24"/>
        </w:rPr>
        <w:t>DDiT</w:t>
      </w:r>
      <w:r w:rsidR="005B6401" w:rsidRPr="00536379">
        <w:rPr>
          <w:rFonts w:ascii="Segoe UI" w:eastAsia="Arial" w:hAnsi="Segoe UI" w:cs="Segoe UI"/>
          <w:sz w:val="24"/>
          <w:szCs w:val="24"/>
        </w:rPr>
        <w:t xml:space="preserve"> </w:t>
      </w:r>
      <w:r w:rsidR="00BD5A0D" w:rsidRPr="00536379">
        <w:rPr>
          <w:rFonts w:ascii="Segoe UI" w:eastAsia="Arial" w:hAnsi="Segoe UI" w:cs="Segoe UI"/>
          <w:sz w:val="24"/>
          <w:szCs w:val="24"/>
        </w:rPr>
        <w:t xml:space="preserve">have </w:t>
      </w:r>
      <w:r w:rsidR="005B6401" w:rsidRPr="00536379">
        <w:rPr>
          <w:rFonts w:ascii="Segoe UI" w:eastAsia="Arial" w:hAnsi="Segoe UI" w:cs="Segoe UI"/>
          <w:sz w:val="24"/>
          <w:szCs w:val="24"/>
        </w:rPr>
        <w:t xml:space="preserve">disclosed to be from </w:t>
      </w:r>
      <w:r w:rsidR="0079403D" w:rsidRPr="00536379">
        <w:rPr>
          <w:rFonts w:ascii="Segoe UI" w:eastAsia="Arial" w:hAnsi="Segoe UI" w:cs="Segoe UI"/>
          <w:sz w:val="24"/>
          <w:szCs w:val="24"/>
        </w:rPr>
        <w:t>B</w:t>
      </w:r>
      <w:r w:rsidR="005B6401" w:rsidRPr="00536379">
        <w:rPr>
          <w:rFonts w:ascii="Segoe UI" w:eastAsia="Arial" w:hAnsi="Segoe UI" w:cs="Segoe UI"/>
          <w:sz w:val="24"/>
          <w:szCs w:val="24"/>
        </w:rPr>
        <w:t xml:space="preserve">lack and </w:t>
      </w:r>
      <w:r w:rsidR="0079403D" w:rsidRPr="00536379">
        <w:rPr>
          <w:rFonts w:ascii="Segoe UI" w:eastAsia="Arial" w:hAnsi="Segoe UI" w:cs="Segoe UI"/>
          <w:sz w:val="24"/>
          <w:szCs w:val="24"/>
        </w:rPr>
        <w:t>M</w:t>
      </w:r>
      <w:r w:rsidR="005B6401" w:rsidRPr="00536379">
        <w:rPr>
          <w:rFonts w:ascii="Segoe UI" w:eastAsia="Arial" w:hAnsi="Segoe UI" w:cs="Segoe UI"/>
          <w:sz w:val="24"/>
          <w:szCs w:val="24"/>
        </w:rPr>
        <w:t xml:space="preserve">inority </w:t>
      </w:r>
      <w:r w:rsidR="0079403D" w:rsidRPr="00536379">
        <w:rPr>
          <w:rFonts w:ascii="Segoe UI" w:eastAsia="Arial" w:hAnsi="Segoe UI" w:cs="Segoe UI"/>
          <w:sz w:val="24"/>
          <w:szCs w:val="24"/>
        </w:rPr>
        <w:t>E</w:t>
      </w:r>
      <w:r w:rsidR="005B6401" w:rsidRPr="00536379">
        <w:rPr>
          <w:rFonts w:ascii="Segoe UI" w:eastAsia="Arial" w:hAnsi="Segoe UI" w:cs="Segoe UI"/>
          <w:sz w:val="24"/>
          <w:szCs w:val="24"/>
        </w:rPr>
        <w:t>thnic</w:t>
      </w:r>
      <w:r w:rsidR="00BD5A0D" w:rsidRPr="00536379">
        <w:rPr>
          <w:rFonts w:ascii="Segoe UI" w:eastAsia="Arial" w:hAnsi="Segoe UI" w:cs="Segoe UI"/>
          <w:sz w:val="24"/>
          <w:szCs w:val="24"/>
        </w:rPr>
        <w:t>, mixed or other ethnic backgrounds.</w:t>
      </w:r>
      <w:r w:rsidR="0033790E" w:rsidRPr="00536379">
        <w:rPr>
          <w:rFonts w:ascii="Segoe UI" w:eastAsia="Arial" w:hAnsi="Segoe UI" w:cs="Segoe UI"/>
          <w:sz w:val="24"/>
          <w:szCs w:val="24"/>
        </w:rPr>
        <w:t xml:space="preserve"> This has increased</w:t>
      </w:r>
      <w:r w:rsidR="005F16F4" w:rsidRPr="00536379">
        <w:rPr>
          <w:rFonts w:ascii="Segoe UI" w:eastAsia="Arial" w:hAnsi="Segoe UI" w:cs="Segoe UI"/>
          <w:sz w:val="24"/>
          <w:szCs w:val="24"/>
        </w:rPr>
        <w:t xml:space="preserve"> from 22% in 2022</w:t>
      </w:r>
      <w:r w:rsidR="00AB789F">
        <w:rPr>
          <w:rFonts w:ascii="Segoe UI" w:eastAsia="Arial" w:hAnsi="Segoe UI" w:cs="Segoe UI"/>
          <w:sz w:val="24"/>
          <w:szCs w:val="24"/>
        </w:rPr>
        <w:t>-20232 and 30% in 2023-4</w:t>
      </w:r>
      <w:r w:rsidR="005F16F4" w:rsidRPr="00536379">
        <w:rPr>
          <w:rFonts w:ascii="Segoe UI" w:eastAsia="Arial" w:hAnsi="Segoe UI" w:cs="Segoe UI"/>
          <w:sz w:val="24"/>
          <w:szCs w:val="24"/>
        </w:rPr>
        <w:t xml:space="preserve">. </w:t>
      </w:r>
      <w:r w:rsidR="00691F3A">
        <w:rPr>
          <w:rFonts w:ascii="Segoe UI" w:eastAsia="Arial" w:hAnsi="Segoe UI" w:cs="Segoe UI"/>
          <w:sz w:val="24"/>
          <w:szCs w:val="24"/>
        </w:rPr>
        <w:t xml:space="preserve">21.77 % </w:t>
      </w:r>
      <w:r w:rsidR="003507CF" w:rsidRPr="00335F0C">
        <w:rPr>
          <w:rFonts w:ascii="Segoe UI" w:eastAsia="Arial" w:hAnsi="Segoe UI" w:cs="Segoe UI"/>
          <w:sz w:val="24"/>
          <w:szCs w:val="24"/>
        </w:rPr>
        <w:t>have</w:t>
      </w:r>
      <w:r w:rsidR="0047756F" w:rsidRPr="00335F0C">
        <w:rPr>
          <w:rFonts w:ascii="Segoe UI" w:eastAsia="Arial" w:hAnsi="Segoe UI" w:cs="Segoe UI"/>
          <w:sz w:val="24"/>
          <w:szCs w:val="24"/>
        </w:rPr>
        <w:t xml:space="preserve"> not provided </w:t>
      </w:r>
      <w:r w:rsidR="00C32D37" w:rsidRPr="00335F0C">
        <w:rPr>
          <w:rFonts w:ascii="Segoe UI" w:eastAsia="Arial" w:hAnsi="Segoe UI" w:cs="Segoe UI"/>
          <w:sz w:val="24"/>
          <w:szCs w:val="24"/>
        </w:rPr>
        <w:t>data on ethnicity</w:t>
      </w:r>
      <w:r w:rsidR="00114D84">
        <w:rPr>
          <w:rFonts w:ascii="Segoe UI" w:eastAsia="Arial" w:hAnsi="Segoe UI" w:cs="Segoe UI"/>
          <w:sz w:val="24"/>
          <w:szCs w:val="24"/>
        </w:rPr>
        <w:t xml:space="preserve"> </w:t>
      </w:r>
      <w:r w:rsidR="006A2EF2">
        <w:rPr>
          <w:rFonts w:ascii="Segoe UI" w:eastAsia="Arial" w:hAnsi="Segoe UI" w:cs="Segoe UI"/>
          <w:sz w:val="24"/>
          <w:szCs w:val="24"/>
        </w:rPr>
        <w:t xml:space="preserve">(‘Prefer </w:t>
      </w:r>
      <w:r w:rsidR="00114D84">
        <w:rPr>
          <w:rFonts w:ascii="Segoe UI" w:eastAsia="Arial" w:hAnsi="Segoe UI" w:cs="Segoe UI"/>
          <w:sz w:val="24"/>
          <w:szCs w:val="24"/>
        </w:rPr>
        <w:t xml:space="preserve">not to </w:t>
      </w:r>
      <w:r w:rsidR="009B012A">
        <w:rPr>
          <w:rFonts w:ascii="Segoe UI" w:eastAsia="Arial" w:hAnsi="Segoe UI" w:cs="Segoe UI"/>
          <w:sz w:val="24"/>
          <w:szCs w:val="24"/>
        </w:rPr>
        <w:t>say</w:t>
      </w:r>
      <w:r w:rsidR="006A2EF2">
        <w:rPr>
          <w:rFonts w:ascii="Segoe UI" w:eastAsia="Arial" w:hAnsi="Segoe UI" w:cs="Segoe UI"/>
          <w:sz w:val="24"/>
          <w:szCs w:val="24"/>
        </w:rPr>
        <w:t xml:space="preserve">’ </w:t>
      </w:r>
      <w:r w:rsidR="00114D84">
        <w:rPr>
          <w:rFonts w:ascii="Segoe UI" w:eastAsia="Arial" w:hAnsi="Segoe UI" w:cs="Segoe UI"/>
          <w:sz w:val="24"/>
          <w:szCs w:val="24"/>
        </w:rPr>
        <w:t xml:space="preserve">and </w:t>
      </w:r>
      <w:r w:rsidR="006A2EF2">
        <w:rPr>
          <w:rFonts w:ascii="Segoe UI" w:eastAsia="Arial" w:hAnsi="Segoe UI" w:cs="Segoe UI"/>
          <w:sz w:val="24"/>
          <w:szCs w:val="24"/>
        </w:rPr>
        <w:t>‘</w:t>
      </w:r>
      <w:r w:rsidR="009B012A">
        <w:rPr>
          <w:rFonts w:ascii="Segoe UI" w:eastAsia="Arial" w:hAnsi="Segoe UI" w:cs="Segoe UI"/>
          <w:sz w:val="24"/>
          <w:szCs w:val="24"/>
        </w:rPr>
        <w:t>Not known</w:t>
      </w:r>
      <w:r w:rsidR="006A2EF2">
        <w:rPr>
          <w:rFonts w:ascii="Segoe UI" w:eastAsia="Arial" w:hAnsi="Segoe UI" w:cs="Segoe UI"/>
          <w:sz w:val="24"/>
          <w:szCs w:val="24"/>
        </w:rPr>
        <w:t>’</w:t>
      </w:r>
      <w:r w:rsidR="00114D84">
        <w:rPr>
          <w:rFonts w:ascii="Segoe UI" w:eastAsia="Arial" w:hAnsi="Segoe UI" w:cs="Segoe UI"/>
          <w:sz w:val="24"/>
          <w:szCs w:val="24"/>
        </w:rPr>
        <w:t>)</w:t>
      </w:r>
      <w:r w:rsidR="00712DC8">
        <w:rPr>
          <w:rFonts w:ascii="Segoe UI" w:eastAsia="Arial" w:hAnsi="Segoe UI" w:cs="Segoe UI"/>
          <w:sz w:val="24"/>
          <w:szCs w:val="24"/>
        </w:rPr>
        <w:t xml:space="preserve">, a </w:t>
      </w:r>
      <w:r w:rsidR="00C32D37" w:rsidRPr="00335F0C">
        <w:rPr>
          <w:rFonts w:ascii="Segoe UI" w:eastAsia="Arial" w:hAnsi="Segoe UI" w:cs="Segoe UI"/>
          <w:sz w:val="24"/>
          <w:szCs w:val="24"/>
        </w:rPr>
        <w:t>pattern that is seen across the protected characteristics in this cohort of staff</w:t>
      </w:r>
      <w:r w:rsidR="00360DED" w:rsidRPr="00335F0C">
        <w:rPr>
          <w:rFonts w:ascii="Segoe UI" w:eastAsia="Arial" w:hAnsi="Segoe UI" w:cs="Segoe UI"/>
          <w:sz w:val="24"/>
          <w:szCs w:val="24"/>
        </w:rPr>
        <w:t>.</w:t>
      </w:r>
      <w:r w:rsidR="00CB0AA0">
        <w:rPr>
          <w:rFonts w:ascii="Segoe UI" w:eastAsia="Arial" w:hAnsi="Segoe UI" w:cs="Segoe UI"/>
          <w:sz w:val="24"/>
          <w:szCs w:val="24"/>
        </w:rPr>
        <w:t xml:space="preserve"> This information is provided to us from the national recruitment system for DDiT.</w:t>
      </w:r>
    </w:p>
    <w:p w14:paraId="41D8F0D8" w14:textId="4A57D695" w:rsidR="00150A23" w:rsidRDefault="00150A23" w:rsidP="5E90EF6C">
      <w:pPr>
        <w:pStyle w:val="Figure"/>
      </w:pPr>
      <w:r w:rsidRPr="5E90EF6C">
        <w:lastRenderedPageBreak/>
        <w:t>F</w:t>
      </w:r>
      <w:r w:rsidRPr="22BB6E3F">
        <w:t xml:space="preserve">igure </w:t>
      </w:r>
      <w:r w:rsidR="173B2775" w:rsidRPr="22BB6E3F">
        <w:t>8</w:t>
      </w:r>
      <w:r w:rsidRPr="5E90EF6C">
        <w:rPr>
          <w:rFonts w:asciiTheme="minorHAnsi" w:eastAsiaTheme="minorEastAsia" w:hAnsiTheme="minorHAnsi" w:cstheme="minorBidi"/>
        </w:rPr>
        <w:t>: Ethnicity by Grade (Core and DDiT staff)</w:t>
      </w:r>
      <w:r w:rsidR="00767CA4" w:rsidRPr="00807313">
        <w:rPr>
          <w:u w:val="single"/>
        </w:rPr>
        <w:drawing>
          <wp:inline distT="0" distB="0" distL="0" distR="0" wp14:anchorId="26CFDE7C" wp14:editId="09ED4DC0">
            <wp:extent cx="5731510" cy="6168390"/>
            <wp:effectExtent l="0" t="0" r="2540" b="3810"/>
            <wp:docPr id="1604748711" name="Picture 8" descr="A graph that shows ethnicity by grade for core and doctors and dentists in training.">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48711" name="Picture 8" descr="A graph that shows ethnicity by grade for core and doctors and dentists in training.">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168390"/>
                    </a:xfrm>
                    <a:prstGeom prst="rect">
                      <a:avLst/>
                    </a:prstGeom>
                    <a:noFill/>
                    <a:ln>
                      <a:noFill/>
                    </a:ln>
                  </pic:spPr>
                </pic:pic>
              </a:graphicData>
            </a:graphic>
          </wp:inline>
        </w:drawing>
      </w:r>
    </w:p>
    <w:p w14:paraId="2AAD17BD" w14:textId="2C7B0DCB" w:rsidR="001358C3" w:rsidRPr="006750D1" w:rsidRDefault="00F311F6" w:rsidP="0077102A">
      <w:pPr>
        <w:spacing w:after="0" w:line="240" w:lineRule="auto"/>
        <w:rPr>
          <w:rFonts w:ascii="Segoe UI" w:eastAsia="Arial" w:hAnsi="Segoe UI" w:cs="Segoe UI"/>
          <w:sz w:val="24"/>
          <w:szCs w:val="24"/>
        </w:rPr>
      </w:pPr>
      <w:r w:rsidRPr="45B3A1CB">
        <w:rPr>
          <w:rFonts w:ascii="Segoe UI" w:eastAsia="Arial" w:hAnsi="Segoe UI" w:cs="Segoe UI"/>
          <w:sz w:val="24"/>
          <w:szCs w:val="24"/>
        </w:rPr>
        <w:t>To</w:t>
      </w:r>
      <w:r w:rsidR="00C64E70" w:rsidRPr="45B3A1CB">
        <w:rPr>
          <w:rFonts w:ascii="Segoe UI" w:eastAsia="Arial" w:hAnsi="Segoe UI" w:cs="Segoe UI"/>
          <w:sz w:val="24"/>
          <w:szCs w:val="24"/>
        </w:rPr>
        <w:t xml:space="preserve"> put our workforce ethnicity data in context</w:t>
      </w:r>
      <w:r w:rsidR="142C88A1" w:rsidRPr="45B3A1CB">
        <w:rPr>
          <w:rFonts w:ascii="Segoe UI" w:eastAsia="Arial" w:hAnsi="Segoe UI" w:cs="Segoe UI"/>
          <w:sz w:val="24"/>
          <w:szCs w:val="24"/>
        </w:rPr>
        <w:t>,</w:t>
      </w:r>
      <w:r w:rsidR="001358C3" w:rsidRPr="45B3A1CB">
        <w:rPr>
          <w:rFonts w:ascii="Segoe UI" w:eastAsia="Arial" w:hAnsi="Segoe UI" w:cs="Segoe UI"/>
          <w:sz w:val="24"/>
          <w:szCs w:val="24"/>
        </w:rPr>
        <w:t xml:space="preserve"> census data for the Scottish population</w:t>
      </w:r>
      <w:r w:rsidR="2ACFF6DC" w:rsidRPr="45B3A1CB">
        <w:rPr>
          <w:rFonts w:ascii="Segoe UI" w:eastAsia="Arial" w:hAnsi="Segoe UI" w:cs="Segoe UI"/>
          <w:sz w:val="24"/>
          <w:szCs w:val="24"/>
        </w:rPr>
        <w:t xml:space="preserve">, </w:t>
      </w:r>
      <w:r w:rsidR="001358C3" w:rsidRPr="45B3A1CB">
        <w:rPr>
          <w:rFonts w:ascii="Segoe UI" w:eastAsia="Arial" w:hAnsi="Segoe UI" w:cs="Segoe UI"/>
          <w:sz w:val="24"/>
          <w:szCs w:val="24"/>
        </w:rPr>
        <w:t xml:space="preserve">the wider NHS Scotland </w:t>
      </w:r>
      <w:r w:rsidR="43778057" w:rsidRPr="45B3A1CB">
        <w:rPr>
          <w:rFonts w:ascii="Segoe UI" w:eastAsia="Arial" w:hAnsi="Segoe UI" w:cs="Segoe UI"/>
          <w:sz w:val="24"/>
          <w:szCs w:val="24"/>
        </w:rPr>
        <w:t>and Scottish Social Services Council’s</w:t>
      </w:r>
      <w:r w:rsidR="001358C3" w:rsidRPr="45B3A1CB">
        <w:rPr>
          <w:rFonts w:ascii="Segoe UI" w:eastAsia="Arial" w:hAnsi="Segoe UI" w:cs="Segoe UI"/>
          <w:sz w:val="24"/>
          <w:szCs w:val="24"/>
        </w:rPr>
        <w:t xml:space="preserve"> ethnicity </w:t>
      </w:r>
      <w:r w:rsidR="3A5DEF51" w:rsidRPr="45B3A1CB">
        <w:rPr>
          <w:rFonts w:ascii="Segoe UI" w:eastAsia="Arial" w:hAnsi="Segoe UI" w:cs="Segoe UI"/>
          <w:sz w:val="24"/>
          <w:szCs w:val="24"/>
        </w:rPr>
        <w:t xml:space="preserve">data </w:t>
      </w:r>
      <w:r w:rsidR="5EC61361" w:rsidRPr="45B3A1CB">
        <w:rPr>
          <w:rFonts w:ascii="Segoe UI" w:eastAsia="Arial" w:hAnsi="Segoe UI" w:cs="Segoe UI"/>
          <w:sz w:val="24"/>
          <w:szCs w:val="24"/>
        </w:rPr>
        <w:t>is included below:</w:t>
      </w:r>
    </w:p>
    <w:p w14:paraId="0A4B4D81" w14:textId="77777777" w:rsidR="001358C3" w:rsidRPr="006750D1" w:rsidRDefault="001358C3" w:rsidP="0077102A">
      <w:pPr>
        <w:spacing w:after="0" w:line="240" w:lineRule="auto"/>
        <w:rPr>
          <w:rFonts w:ascii="Segoe UI" w:eastAsia="Arial" w:hAnsi="Segoe UI" w:cs="Segoe UI"/>
          <w:bCs/>
          <w:sz w:val="24"/>
          <w:szCs w:val="24"/>
        </w:rPr>
      </w:pPr>
    </w:p>
    <w:p w14:paraId="6C96A126" w14:textId="244F3868" w:rsidR="007F0232" w:rsidRDefault="0077102A" w:rsidP="45B3A1CB">
      <w:pPr>
        <w:pStyle w:val="ListParagraph"/>
        <w:numPr>
          <w:ilvl w:val="0"/>
          <w:numId w:val="44"/>
        </w:numPr>
        <w:spacing w:after="0" w:line="240" w:lineRule="auto"/>
        <w:rPr>
          <w:rFonts w:ascii="Segoe UI" w:eastAsia="Arial" w:hAnsi="Segoe UI" w:cs="Segoe UI"/>
        </w:rPr>
      </w:pPr>
      <w:r w:rsidRPr="45B3A1CB">
        <w:rPr>
          <w:rFonts w:ascii="Segoe UI" w:eastAsia="Arial" w:hAnsi="Segoe UI" w:cs="Segoe UI"/>
          <w:sz w:val="24"/>
          <w:szCs w:val="24"/>
        </w:rPr>
        <w:t xml:space="preserve">According to the </w:t>
      </w:r>
      <w:r w:rsidR="006750D1" w:rsidRPr="45B3A1CB">
        <w:rPr>
          <w:rFonts w:ascii="Segoe UI" w:eastAsia="Arial" w:hAnsi="Segoe UI" w:cs="Segoe UI"/>
          <w:sz w:val="24"/>
          <w:szCs w:val="24"/>
        </w:rPr>
        <w:t>20</w:t>
      </w:r>
      <w:r w:rsidR="00997496" w:rsidRPr="45B3A1CB">
        <w:rPr>
          <w:rFonts w:ascii="Segoe UI" w:eastAsia="Arial" w:hAnsi="Segoe UI" w:cs="Segoe UI"/>
          <w:sz w:val="24"/>
          <w:szCs w:val="24"/>
        </w:rPr>
        <w:t>22</w:t>
      </w:r>
      <w:r w:rsidR="006750D1" w:rsidRPr="45B3A1CB">
        <w:rPr>
          <w:rFonts w:ascii="Segoe UI" w:eastAsia="Arial" w:hAnsi="Segoe UI" w:cs="Segoe UI"/>
          <w:sz w:val="24"/>
          <w:szCs w:val="24"/>
        </w:rPr>
        <w:t xml:space="preserve"> </w:t>
      </w:r>
      <w:r w:rsidRPr="45B3A1CB">
        <w:rPr>
          <w:rFonts w:ascii="Segoe UI" w:eastAsia="Arial" w:hAnsi="Segoe UI" w:cs="Segoe UI"/>
          <w:sz w:val="24"/>
          <w:szCs w:val="24"/>
        </w:rPr>
        <w:t>census</w:t>
      </w:r>
      <w:r w:rsidR="003C67D6" w:rsidRPr="45B3A1CB">
        <w:rPr>
          <w:rStyle w:val="FootnoteReference"/>
          <w:rFonts w:ascii="Segoe UI" w:eastAsia="Arial" w:hAnsi="Segoe UI" w:cs="Segoe UI"/>
          <w:sz w:val="24"/>
          <w:szCs w:val="24"/>
        </w:rPr>
        <w:footnoteReference w:id="5"/>
      </w:r>
      <w:r w:rsidR="0006576C" w:rsidRPr="45B3A1CB">
        <w:rPr>
          <w:rFonts w:ascii="Segoe UI" w:eastAsia="Arial" w:hAnsi="Segoe UI" w:cs="Segoe UI"/>
          <w:sz w:val="24"/>
          <w:szCs w:val="24"/>
        </w:rPr>
        <w:t xml:space="preserve"> S</w:t>
      </w:r>
      <w:r w:rsidRPr="45B3A1CB">
        <w:rPr>
          <w:rFonts w:ascii="Segoe UI" w:eastAsia="Arial" w:hAnsi="Segoe UI" w:cs="Segoe UI"/>
          <w:sz w:val="24"/>
          <w:szCs w:val="24"/>
        </w:rPr>
        <w:t xml:space="preserve">cotland's population was </w:t>
      </w:r>
      <w:r w:rsidR="00523EFA" w:rsidRPr="45B3A1CB">
        <w:rPr>
          <w:rFonts w:ascii="Segoe UI" w:eastAsia="Arial" w:hAnsi="Segoe UI" w:cs="Segoe UI"/>
          <w:sz w:val="24"/>
          <w:szCs w:val="24"/>
        </w:rPr>
        <w:t>87</w:t>
      </w:r>
      <w:r w:rsidR="00772133" w:rsidRPr="45B3A1CB">
        <w:rPr>
          <w:rFonts w:ascii="Segoe UI" w:eastAsia="Arial" w:hAnsi="Segoe UI" w:cs="Segoe UI"/>
          <w:sz w:val="24"/>
          <w:szCs w:val="24"/>
        </w:rPr>
        <w:t>.1%</w:t>
      </w:r>
      <w:r w:rsidRPr="45B3A1CB">
        <w:rPr>
          <w:rFonts w:ascii="Segoe UI" w:eastAsia="Arial" w:hAnsi="Segoe UI" w:cs="Segoe UI"/>
          <w:sz w:val="24"/>
          <w:szCs w:val="24"/>
        </w:rPr>
        <w:t xml:space="preserve"> white</w:t>
      </w:r>
      <w:r w:rsidR="000D6E76" w:rsidRPr="45B3A1CB">
        <w:rPr>
          <w:rFonts w:ascii="Segoe UI" w:eastAsia="Arial" w:hAnsi="Segoe UI" w:cs="Segoe UI"/>
          <w:sz w:val="24"/>
          <w:szCs w:val="24"/>
        </w:rPr>
        <w:t xml:space="preserve"> and 12.9%</w:t>
      </w:r>
      <w:r w:rsidR="0031636F" w:rsidRPr="45B3A1CB">
        <w:rPr>
          <w:rFonts w:ascii="Segoe UI" w:eastAsia="Arial" w:hAnsi="Segoe UI" w:cs="Segoe UI"/>
          <w:sz w:val="24"/>
          <w:szCs w:val="24"/>
        </w:rPr>
        <w:t xml:space="preserve"> </w:t>
      </w:r>
      <w:r w:rsidR="00D02302" w:rsidRPr="45B3A1CB">
        <w:rPr>
          <w:rFonts w:ascii="Segoe UI" w:eastAsia="Arial" w:hAnsi="Segoe UI" w:cs="Segoe UI"/>
          <w:sz w:val="24"/>
          <w:szCs w:val="24"/>
        </w:rPr>
        <w:t xml:space="preserve">are from </w:t>
      </w:r>
      <w:r w:rsidR="0031636F" w:rsidRPr="45B3A1CB">
        <w:rPr>
          <w:rFonts w:ascii="Segoe UI" w:eastAsia="Arial" w:hAnsi="Segoe UI" w:cs="Segoe UI"/>
          <w:sz w:val="24"/>
          <w:szCs w:val="24"/>
        </w:rPr>
        <w:t>a</w:t>
      </w:r>
      <w:r w:rsidR="008770ED" w:rsidRPr="45B3A1CB">
        <w:rPr>
          <w:rFonts w:ascii="Segoe UI" w:eastAsia="Arial" w:hAnsi="Segoe UI" w:cs="Segoe UI"/>
          <w:sz w:val="24"/>
          <w:szCs w:val="24"/>
        </w:rPr>
        <w:t xml:space="preserve"> minority ethnic background</w:t>
      </w:r>
      <w:r w:rsidR="00E0080E" w:rsidRPr="45B3A1CB">
        <w:rPr>
          <w:rFonts w:ascii="Segoe UI" w:eastAsia="Arial" w:hAnsi="Segoe UI" w:cs="Segoe UI"/>
          <w:sz w:val="24"/>
          <w:szCs w:val="24"/>
        </w:rPr>
        <w:t>.</w:t>
      </w:r>
      <w:r w:rsidR="008770ED" w:rsidRPr="45B3A1CB">
        <w:rPr>
          <w:rFonts w:ascii="Segoe UI" w:eastAsia="Arial" w:hAnsi="Segoe UI" w:cs="Segoe UI"/>
          <w:sz w:val="24"/>
          <w:szCs w:val="24"/>
        </w:rPr>
        <w:t xml:space="preserve"> </w:t>
      </w:r>
      <w:r w:rsidR="00E37672" w:rsidRPr="45B3A1CB">
        <w:rPr>
          <w:rFonts w:ascii="Segoe UI" w:eastAsia="Arial" w:hAnsi="Segoe UI" w:cs="Segoe UI"/>
          <w:sz w:val="24"/>
          <w:szCs w:val="24"/>
        </w:rPr>
        <w:t xml:space="preserve">The </w:t>
      </w:r>
      <w:r w:rsidR="0025562F" w:rsidRPr="45B3A1CB">
        <w:rPr>
          <w:rFonts w:ascii="Segoe UI" w:eastAsia="Arial" w:hAnsi="Segoe UI" w:cs="Segoe UI"/>
          <w:sz w:val="24"/>
          <w:szCs w:val="24"/>
        </w:rPr>
        <w:t>working age</w:t>
      </w:r>
      <w:r w:rsidR="00F163EF" w:rsidRPr="45B3A1CB">
        <w:rPr>
          <w:rFonts w:ascii="Segoe UI" w:eastAsia="Arial" w:hAnsi="Segoe UI" w:cs="Segoe UI"/>
          <w:sz w:val="24"/>
          <w:szCs w:val="24"/>
        </w:rPr>
        <w:t xml:space="preserve"> minority ethnic background population in Scotland is estimated to be around 5% of the overall working-age population</w:t>
      </w:r>
      <w:r w:rsidR="00851E05" w:rsidRPr="45B3A1CB">
        <w:rPr>
          <w:rStyle w:val="FootnoteReference"/>
          <w:rFonts w:ascii="Segoe UI" w:eastAsia="Arial" w:hAnsi="Segoe UI" w:cs="Segoe UI"/>
          <w:sz w:val="24"/>
          <w:szCs w:val="24"/>
        </w:rPr>
        <w:footnoteReference w:id="6"/>
      </w:r>
      <w:r w:rsidR="00F163EF" w:rsidRPr="45B3A1CB">
        <w:rPr>
          <w:rFonts w:ascii="Segoe UI" w:eastAsia="Arial" w:hAnsi="Segoe UI" w:cs="Segoe UI"/>
          <w:sz w:val="24"/>
          <w:szCs w:val="24"/>
        </w:rPr>
        <w:t>.</w:t>
      </w:r>
    </w:p>
    <w:p w14:paraId="28E2D0BF" w14:textId="77777777" w:rsidR="00270D12" w:rsidRDefault="00270D12" w:rsidP="0077102A">
      <w:pPr>
        <w:spacing w:after="0" w:line="240" w:lineRule="auto"/>
        <w:rPr>
          <w:rFonts w:ascii="Segoe UI" w:eastAsia="Arial" w:hAnsi="Segoe UI" w:cs="Segoe UI"/>
          <w:bCs/>
          <w:sz w:val="24"/>
          <w:szCs w:val="24"/>
        </w:rPr>
      </w:pPr>
    </w:p>
    <w:p w14:paraId="4751B004" w14:textId="2DF6A5A2" w:rsidR="0077102A" w:rsidRPr="000D10F5" w:rsidRDefault="00FD16B0" w:rsidP="45B3A1CB">
      <w:pPr>
        <w:pStyle w:val="ListParagraph"/>
        <w:numPr>
          <w:ilvl w:val="0"/>
          <w:numId w:val="44"/>
        </w:numPr>
        <w:spacing w:after="0" w:line="240" w:lineRule="auto"/>
        <w:rPr>
          <w:rFonts w:ascii="Segoe UI" w:eastAsia="Arial" w:hAnsi="Segoe UI" w:cs="Segoe UI"/>
        </w:rPr>
      </w:pPr>
      <w:r w:rsidRPr="45B3A1CB">
        <w:rPr>
          <w:rFonts w:ascii="Segoe UI" w:eastAsia="Arial" w:hAnsi="Segoe UI" w:cs="Segoe UI"/>
          <w:sz w:val="24"/>
          <w:szCs w:val="24"/>
        </w:rPr>
        <w:t xml:space="preserve"> </w:t>
      </w:r>
      <w:r w:rsidR="0077102A" w:rsidRPr="45B3A1CB">
        <w:rPr>
          <w:rFonts w:ascii="Segoe UI" w:eastAsia="Arial" w:hAnsi="Segoe UI" w:cs="Segoe UI"/>
          <w:sz w:val="24"/>
          <w:szCs w:val="24"/>
        </w:rPr>
        <w:t>NHS Scotland</w:t>
      </w:r>
      <w:r w:rsidR="00DA6B7F" w:rsidRPr="45B3A1CB">
        <w:rPr>
          <w:rFonts w:ascii="Segoe UI" w:eastAsia="Arial" w:hAnsi="Segoe UI" w:cs="Segoe UI"/>
          <w:sz w:val="24"/>
          <w:szCs w:val="24"/>
        </w:rPr>
        <w:t>’s workforce</w:t>
      </w:r>
      <w:r w:rsidR="006E6279" w:rsidRPr="45B3A1CB">
        <w:rPr>
          <w:rFonts w:ascii="Segoe UI" w:eastAsia="Arial" w:hAnsi="Segoe UI" w:cs="Segoe UI"/>
          <w:sz w:val="24"/>
          <w:szCs w:val="24"/>
        </w:rPr>
        <w:t xml:space="preserve"> ethnicity</w:t>
      </w:r>
      <w:r w:rsidR="00326330" w:rsidRPr="45B3A1CB">
        <w:rPr>
          <w:rStyle w:val="FootnoteReference"/>
          <w:rFonts w:ascii="Segoe UI" w:eastAsia="Arial" w:hAnsi="Segoe UI" w:cs="Segoe UI"/>
          <w:sz w:val="24"/>
          <w:szCs w:val="24"/>
        </w:rPr>
        <w:footnoteReference w:id="7"/>
      </w:r>
      <w:r w:rsidR="00F7468E" w:rsidRPr="45B3A1CB">
        <w:rPr>
          <w:rFonts w:ascii="Segoe UI" w:eastAsia="Arial" w:hAnsi="Segoe UI" w:cs="Segoe UI"/>
          <w:sz w:val="24"/>
          <w:szCs w:val="24"/>
        </w:rPr>
        <w:t xml:space="preserve"> as of March 202</w:t>
      </w:r>
      <w:r w:rsidR="00F017CD" w:rsidRPr="45B3A1CB">
        <w:rPr>
          <w:rFonts w:ascii="Segoe UI" w:eastAsia="Arial" w:hAnsi="Segoe UI" w:cs="Segoe UI"/>
          <w:sz w:val="24"/>
          <w:szCs w:val="24"/>
        </w:rPr>
        <w:t>5</w:t>
      </w:r>
      <w:r w:rsidR="002B7A7C" w:rsidRPr="45B3A1CB">
        <w:rPr>
          <w:rFonts w:ascii="Segoe UI" w:eastAsia="Arial" w:hAnsi="Segoe UI" w:cs="Segoe UI"/>
          <w:sz w:val="24"/>
          <w:szCs w:val="24"/>
        </w:rPr>
        <w:t xml:space="preserve"> is</w:t>
      </w:r>
      <w:r w:rsidR="006E6279" w:rsidRPr="45B3A1CB">
        <w:rPr>
          <w:rFonts w:ascii="Segoe UI" w:eastAsia="Arial" w:hAnsi="Segoe UI" w:cs="Segoe UI"/>
          <w:sz w:val="24"/>
          <w:szCs w:val="24"/>
        </w:rPr>
        <w:t>:</w:t>
      </w:r>
    </w:p>
    <w:p w14:paraId="23DA59A1" w14:textId="269BE4C2" w:rsidR="0077102A" w:rsidRPr="000D10F5" w:rsidRDefault="003A49C0" w:rsidP="45B3A1CB">
      <w:pPr>
        <w:pStyle w:val="ListParagraph"/>
        <w:numPr>
          <w:ilvl w:val="0"/>
          <w:numId w:val="42"/>
        </w:numPr>
        <w:spacing w:after="0" w:line="240" w:lineRule="auto"/>
        <w:rPr>
          <w:rFonts w:ascii="Segoe UI" w:eastAsia="Arial" w:hAnsi="Segoe UI" w:cs="Segoe UI"/>
        </w:rPr>
      </w:pPr>
      <w:r w:rsidRPr="45B3A1CB">
        <w:rPr>
          <w:rFonts w:ascii="Segoe UI" w:eastAsia="Arial" w:hAnsi="Segoe UI" w:cs="Segoe UI"/>
          <w:sz w:val="24"/>
          <w:szCs w:val="24"/>
        </w:rPr>
        <w:t>7</w:t>
      </w:r>
      <w:r w:rsidR="006E1E89" w:rsidRPr="45B3A1CB">
        <w:rPr>
          <w:rFonts w:ascii="Segoe UI" w:eastAsia="Arial" w:hAnsi="Segoe UI" w:cs="Segoe UI"/>
          <w:sz w:val="24"/>
          <w:szCs w:val="24"/>
        </w:rPr>
        <w:t>1</w:t>
      </w:r>
      <w:r w:rsidRPr="45B3A1CB">
        <w:rPr>
          <w:rFonts w:ascii="Segoe UI" w:eastAsia="Arial" w:hAnsi="Segoe UI" w:cs="Segoe UI"/>
          <w:sz w:val="24"/>
          <w:szCs w:val="24"/>
        </w:rPr>
        <w:t>.</w:t>
      </w:r>
      <w:r w:rsidR="006E1E89" w:rsidRPr="45B3A1CB">
        <w:rPr>
          <w:rFonts w:ascii="Segoe UI" w:eastAsia="Arial" w:hAnsi="Segoe UI" w:cs="Segoe UI"/>
          <w:sz w:val="24"/>
          <w:szCs w:val="24"/>
        </w:rPr>
        <w:t>4</w:t>
      </w:r>
      <w:r w:rsidRPr="45B3A1CB">
        <w:rPr>
          <w:rFonts w:ascii="Segoe UI" w:eastAsia="Arial" w:hAnsi="Segoe UI" w:cs="Segoe UI"/>
          <w:sz w:val="24"/>
          <w:szCs w:val="24"/>
        </w:rPr>
        <w:t xml:space="preserve"> </w:t>
      </w:r>
      <w:r w:rsidR="0077102A" w:rsidRPr="45B3A1CB">
        <w:rPr>
          <w:rFonts w:ascii="Segoe UI" w:eastAsia="Arial" w:hAnsi="Segoe UI" w:cs="Segoe UI"/>
          <w:sz w:val="24"/>
          <w:szCs w:val="24"/>
        </w:rPr>
        <w:t xml:space="preserve">% </w:t>
      </w:r>
      <w:r w:rsidR="00C64EB4" w:rsidRPr="45B3A1CB">
        <w:rPr>
          <w:rFonts w:ascii="Segoe UI" w:eastAsia="Arial" w:hAnsi="Segoe UI" w:cs="Segoe UI"/>
          <w:sz w:val="24"/>
          <w:szCs w:val="24"/>
        </w:rPr>
        <w:t>-</w:t>
      </w:r>
      <w:r w:rsidR="0077102A" w:rsidRPr="45B3A1CB">
        <w:rPr>
          <w:rFonts w:ascii="Segoe UI" w:eastAsia="Arial" w:hAnsi="Segoe UI" w:cs="Segoe UI"/>
          <w:sz w:val="24"/>
          <w:szCs w:val="24"/>
        </w:rPr>
        <w:t xml:space="preserve"> White</w:t>
      </w:r>
    </w:p>
    <w:p w14:paraId="0AAD369B" w14:textId="0E33BBA3" w:rsidR="0077102A" w:rsidRPr="000D10F5" w:rsidRDefault="00BC7CBC" w:rsidP="45B3A1CB">
      <w:pPr>
        <w:pStyle w:val="ListParagraph"/>
        <w:numPr>
          <w:ilvl w:val="0"/>
          <w:numId w:val="42"/>
        </w:numPr>
        <w:spacing w:after="0" w:line="240" w:lineRule="auto"/>
        <w:rPr>
          <w:rFonts w:ascii="Segoe UI" w:eastAsia="Arial" w:hAnsi="Segoe UI" w:cs="Segoe UI"/>
        </w:rPr>
      </w:pPr>
      <w:r w:rsidRPr="45B3A1CB">
        <w:rPr>
          <w:rFonts w:ascii="Segoe UI" w:eastAsia="Arial" w:hAnsi="Segoe UI" w:cs="Segoe UI"/>
          <w:sz w:val="24"/>
          <w:szCs w:val="24"/>
        </w:rPr>
        <w:t>3.3</w:t>
      </w:r>
      <w:r w:rsidR="0077102A" w:rsidRPr="45B3A1CB">
        <w:rPr>
          <w:rFonts w:ascii="Segoe UI" w:eastAsia="Arial" w:hAnsi="Segoe UI" w:cs="Segoe UI"/>
          <w:sz w:val="24"/>
          <w:szCs w:val="24"/>
        </w:rPr>
        <w:t xml:space="preserve">% </w:t>
      </w:r>
      <w:r w:rsidR="00C64EB4" w:rsidRPr="45B3A1CB">
        <w:rPr>
          <w:rFonts w:ascii="Segoe UI" w:eastAsia="Arial" w:hAnsi="Segoe UI" w:cs="Segoe UI"/>
          <w:sz w:val="24"/>
          <w:szCs w:val="24"/>
        </w:rPr>
        <w:t>-</w:t>
      </w:r>
      <w:r w:rsidR="0077102A" w:rsidRPr="45B3A1CB">
        <w:rPr>
          <w:rFonts w:ascii="Segoe UI" w:eastAsia="Arial" w:hAnsi="Segoe UI" w:cs="Segoe UI"/>
          <w:sz w:val="24"/>
          <w:szCs w:val="24"/>
        </w:rPr>
        <w:t xml:space="preserve"> Asian, Asian Scottish or Asian British</w:t>
      </w:r>
    </w:p>
    <w:p w14:paraId="727DFD7E" w14:textId="77777777" w:rsidR="00FB1E80" w:rsidRDefault="008B4A6B" w:rsidP="45B3A1CB">
      <w:pPr>
        <w:pStyle w:val="ListParagraph"/>
        <w:numPr>
          <w:ilvl w:val="0"/>
          <w:numId w:val="42"/>
        </w:numPr>
        <w:spacing w:after="0" w:line="240" w:lineRule="auto"/>
        <w:rPr>
          <w:rFonts w:ascii="Segoe UI" w:eastAsia="Arial" w:hAnsi="Segoe UI" w:cs="Segoe UI"/>
        </w:rPr>
      </w:pPr>
      <w:r w:rsidRPr="45B3A1CB">
        <w:rPr>
          <w:rFonts w:ascii="Segoe UI" w:eastAsia="Arial" w:hAnsi="Segoe UI" w:cs="Segoe UI"/>
          <w:sz w:val="24"/>
          <w:szCs w:val="24"/>
        </w:rPr>
        <w:t>1.</w:t>
      </w:r>
      <w:r w:rsidR="00D022CF" w:rsidRPr="45B3A1CB">
        <w:rPr>
          <w:rFonts w:ascii="Segoe UI" w:eastAsia="Arial" w:hAnsi="Segoe UI" w:cs="Segoe UI"/>
          <w:sz w:val="24"/>
          <w:szCs w:val="24"/>
        </w:rPr>
        <w:t>7</w:t>
      </w:r>
      <w:r w:rsidR="00B43E7E" w:rsidRPr="45B3A1CB">
        <w:rPr>
          <w:rFonts w:ascii="Segoe UI" w:eastAsia="Arial" w:hAnsi="Segoe UI" w:cs="Segoe UI"/>
          <w:sz w:val="24"/>
          <w:szCs w:val="24"/>
        </w:rPr>
        <w:t xml:space="preserve"> </w:t>
      </w:r>
      <w:r w:rsidR="0077102A" w:rsidRPr="45B3A1CB">
        <w:rPr>
          <w:rFonts w:ascii="Segoe UI" w:eastAsia="Arial" w:hAnsi="Segoe UI" w:cs="Segoe UI"/>
          <w:sz w:val="24"/>
          <w:szCs w:val="24"/>
        </w:rPr>
        <w:t xml:space="preserve">% </w:t>
      </w:r>
      <w:r w:rsidR="00C64EB4" w:rsidRPr="45B3A1CB">
        <w:rPr>
          <w:rFonts w:ascii="Segoe UI" w:eastAsia="Arial" w:hAnsi="Segoe UI" w:cs="Segoe UI"/>
          <w:sz w:val="24"/>
          <w:szCs w:val="24"/>
        </w:rPr>
        <w:t>-</w:t>
      </w:r>
      <w:r w:rsidR="0077102A" w:rsidRPr="45B3A1CB">
        <w:rPr>
          <w:rFonts w:ascii="Segoe UI" w:eastAsia="Arial" w:hAnsi="Segoe UI" w:cs="Segoe UI"/>
          <w:sz w:val="24"/>
          <w:szCs w:val="24"/>
        </w:rPr>
        <w:t xml:space="preserve"> African</w:t>
      </w:r>
    </w:p>
    <w:p w14:paraId="321485DE" w14:textId="6434AAB1" w:rsidR="0077102A" w:rsidRPr="000D10F5" w:rsidRDefault="00FB1E80" w:rsidP="45B3A1CB">
      <w:pPr>
        <w:pStyle w:val="ListParagraph"/>
        <w:numPr>
          <w:ilvl w:val="0"/>
          <w:numId w:val="42"/>
        </w:numPr>
        <w:spacing w:after="0" w:line="240" w:lineRule="auto"/>
        <w:rPr>
          <w:rFonts w:ascii="Segoe UI" w:eastAsia="Arial" w:hAnsi="Segoe UI" w:cs="Segoe UI"/>
        </w:rPr>
      </w:pPr>
      <w:r w:rsidRPr="45B3A1CB">
        <w:rPr>
          <w:rFonts w:ascii="Segoe UI" w:eastAsia="Arial" w:hAnsi="Segoe UI" w:cs="Segoe UI"/>
          <w:sz w:val="24"/>
          <w:szCs w:val="24"/>
        </w:rPr>
        <w:t>0.3% -</w:t>
      </w:r>
      <w:r w:rsidR="0077102A" w:rsidRPr="45B3A1CB">
        <w:rPr>
          <w:rFonts w:ascii="Segoe UI" w:eastAsia="Arial" w:hAnsi="Segoe UI" w:cs="Segoe UI"/>
          <w:sz w:val="24"/>
          <w:szCs w:val="24"/>
        </w:rPr>
        <w:t xml:space="preserve"> Caribbean or Black</w:t>
      </w:r>
    </w:p>
    <w:p w14:paraId="586059E8" w14:textId="32F463B5" w:rsidR="0077102A" w:rsidRDefault="00F8415E" w:rsidP="45B3A1CB">
      <w:pPr>
        <w:pStyle w:val="ListParagraph"/>
        <w:numPr>
          <w:ilvl w:val="0"/>
          <w:numId w:val="42"/>
        </w:numPr>
        <w:spacing w:after="0" w:line="240" w:lineRule="auto"/>
        <w:rPr>
          <w:rFonts w:ascii="Segoe UI" w:eastAsia="Arial" w:hAnsi="Segoe UI" w:cs="Segoe UI"/>
        </w:rPr>
      </w:pPr>
      <w:r w:rsidRPr="45B3A1CB">
        <w:rPr>
          <w:rFonts w:ascii="Segoe UI" w:eastAsia="Arial" w:hAnsi="Segoe UI" w:cs="Segoe UI"/>
          <w:sz w:val="24"/>
          <w:szCs w:val="24"/>
        </w:rPr>
        <w:t>0.6</w:t>
      </w:r>
      <w:r w:rsidR="0077102A" w:rsidRPr="45B3A1CB">
        <w:rPr>
          <w:rFonts w:ascii="Segoe UI" w:eastAsia="Arial" w:hAnsi="Segoe UI" w:cs="Segoe UI"/>
          <w:sz w:val="24"/>
          <w:szCs w:val="24"/>
        </w:rPr>
        <w:t xml:space="preserve">% </w:t>
      </w:r>
      <w:r w:rsidR="00C64EB4" w:rsidRPr="45B3A1CB">
        <w:rPr>
          <w:rFonts w:ascii="Segoe UI" w:eastAsia="Arial" w:hAnsi="Segoe UI" w:cs="Segoe UI"/>
          <w:sz w:val="24"/>
          <w:szCs w:val="24"/>
        </w:rPr>
        <w:t>-</w:t>
      </w:r>
      <w:r w:rsidR="0077102A" w:rsidRPr="45B3A1CB">
        <w:rPr>
          <w:rFonts w:ascii="Segoe UI" w:eastAsia="Arial" w:hAnsi="Segoe UI" w:cs="Segoe UI"/>
          <w:sz w:val="24"/>
          <w:szCs w:val="24"/>
        </w:rPr>
        <w:t xml:space="preserve"> Mixed, Multiple or Other ethnicity</w:t>
      </w:r>
    </w:p>
    <w:p w14:paraId="329E1809" w14:textId="655EF615" w:rsidR="006A3D44" w:rsidRPr="000D10F5" w:rsidRDefault="00FF5A9A" w:rsidP="45B3A1CB">
      <w:pPr>
        <w:pStyle w:val="ListParagraph"/>
        <w:numPr>
          <w:ilvl w:val="0"/>
          <w:numId w:val="42"/>
        </w:numPr>
        <w:spacing w:after="0" w:line="240" w:lineRule="auto"/>
        <w:rPr>
          <w:rFonts w:ascii="Segoe UI" w:eastAsia="Arial" w:hAnsi="Segoe UI" w:cs="Segoe UI"/>
        </w:rPr>
      </w:pPr>
      <w:r w:rsidRPr="45B3A1CB">
        <w:rPr>
          <w:rFonts w:ascii="Segoe UI" w:eastAsia="Arial" w:hAnsi="Segoe UI" w:cs="Segoe UI"/>
          <w:sz w:val="24"/>
          <w:szCs w:val="24"/>
        </w:rPr>
        <w:t>2</w:t>
      </w:r>
      <w:r w:rsidR="00B14D6A" w:rsidRPr="45B3A1CB">
        <w:rPr>
          <w:rFonts w:ascii="Segoe UI" w:eastAsia="Arial" w:hAnsi="Segoe UI" w:cs="Segoe UI"/>
          <w:sz w:val="24"/>
          <w:szCs w:val="24"/>
        </w:rPr>
        <w:t>2</w:t>
      </w:r>
      <w:r w:rsidRPr="45B3A1CB">
        <w:rPr>
          <w:rFonts w:ascii="Segoe UI" w:eastAsia="Arial" w:hAnsi="Segoe UI" w:cs="Segoe UI"/>
          <w:sz w:val="24"/>
          <w:szCs w:val="24"/>
        </w:rPr>
        <w:t xml:space="preserve">% declined to answer or </w:t>
      </w:r>
      <w:r w:rsidR="00E320F2" w:rsidRPr="45B3A1CB">
        <w:rPr>
          <w:rFonts w:ascii="Segoe UI" w:eastAsia="Arial" w:hAnsi="Segoe UI" w:cs="Segoe UI"/>
          <w:sz w:val="24"/>
          <w:szCs w:val="24"/>
        </w:rPr>
        <w:t>are not known.</w:t>
      </w:r>
    </w:p>
    <w:p w14:paraId="5B54F0FE" w14:textId="77777777" w:rsidR="000F704D" w:rsidRPr="000D10F5" w:rsidRDefault="000F704D" w:rsidP="0077102A">
      <w:pPr>
        <w:spacing w:after="0" w:line="240" w:lineRule="auto"/>
        <w:rPr>
          <w:rFonts w:ascii="Segoe UI" w:eastAsia="Arial" w:hAnsi="Segoe UI" w:cs="Segoe UI"/>
          <w:bCs/>
          <w:sz w:val="24"/>
          <w:szCs w:val="24"/>
        </w:rPr>
      </w:pPr>
    </w:p>
    <w:p w14:paraId="03660555" w14:textId="2CE5257A" w:rsidR="0077102A" w:rsidRDefault="0077102A" w:rsidP="2ADADBF8">
      <w:pPr>
        <w:spacing w:after="0" w:line="240" w:lineRule="auto"/>
        <w:rPr>
          <w:rStyle w:val="Hyperlink"/>
          <w:rFonts w:ascii="Segoe UI" w:hAnsi="Segoe UI" w:cs="Segoe UI"/>
        </w:rPr>
      </w:pPr>
      <w:r w:rsidRPr="2ADADBF8">
        <w:rPr>
          <w:rFonts w:ascii="Segoe UI" w:eastAsia="Arial" w:hAnsi="Segoe UI" w:cs="Segoe UI"/>
          <w:sz w:val="24"/>
          <w:szCs w:val="24"/>
        </w:rPr>
        <w:t>However</w:t>
      </w:r>
      <w:r w:rsidR="000E5FC5" w:rsidRPr="2ADADBF8">
        <w:rPr>
          <w:rFonts w:ascii="Segoe UI" w:eastAsia="Arial" w:hAnsi="Segoe UI" w:cs="Segoe UI"/>
          <w:sz w:val="24"/>
          <w:szCs w:val="24"/>
        </w:rPr>
        <w:t>,</w:t>
      </w:r>
      <w:r w:rsidRPr="2ADADBF8">
        <w:rPr>
          <w:rFonts w:ascii="Segoe UI" w:eastAsia="Arial" w:hAnsi="Segoe UI" w:cs="Segoe UI"/>
          <w:sz w:val="24"/>
          <w:szCs w:val="24"/>
        </w:rPr>
        <w:t xml:space="preserve"> these figures vary across job roles and Health Board areas with varying levels of completion rates across NHS Boards.</w:t>
      </w:r>
      <w:r w:rsidR="00B108DA" w:rsidRPr="2ADADBF8">
        <w:rPr>
          <w:rFonts w:ascii="Segoe UI" w:eastAsia="Arial" w:hAnsi="Segoe UI" w:cs="Segoe UI"/>
          <w:sz w:val="24"/>
          <w:szCs w:val="24"/>
        </w:rPr>
        <w:t xml:space="preserve"> </w:t>
      </w:r>
      <w:r w:rsidR="1D3C0459" w:rsidRPr="2ADADBF8">
        <w:rPr>
          <w:rFonts w:ascii="Segoe UI" w:eastAsia="Arial" w:hAnsi="Segoe UI" w:cs="Segoe UI"/>
          <w:sz w:val="24"/>
          <w:szCs w:val="24"/>
        </w:rPr>
        <w:t>T</w:t>
      </w:r>
      <w:r w:rsidR="00B108DA" w:rsidRPr="2ADADBF8">
        <w:rPr>
          <w:rFonts w:ascii="Segoe UI" w:eastAsia="Arial" w:hAnsi="Segoe UI" w:cs="Segoe UI"/>
          <w:sz w:val="24"/>
          <w:szCs w:val="24"/>
        </w:rPr>
        <w:t xml:space="preserve">his data </w:t>
      </w:r>
      <w:r w:rsidR="7DAADEB4" w:rsidRPr="2ADADBF8">
        <w:rPr>
          <w:rFonts w:ascii="Segoe UI" w:eastAsia="Arial" w:hAnsi="Segoe UI" w:cs="Segoe UI"/>
          <w:sz w:val="24"/>
          <w:szCs w:val="24"/>
        </w:rPr>
        <w:t>can be accessed a</w:t>
      </w:r>
      <w:r w:rsidR="00B108DA" w:rsidRPr="2ADADBF8">
        <w:rPr>
          <w:rFonts w:ascii="Segoe UI" w:eastAsia="Arial" w:hAnsi="Segoe UI" w:cs="Segoe UI"/>
          <w:sz w:val="24"/>
          <w:szCs w:val="24"/>
        </w:rPr>
        <w:t>t</w:t>
      </w:r>
      <w:r w:rsidR="00DF7C67" w:rsidRPr="2ADADBF8">
        <w:rPr>
          <w:rFonts w:ascii="Segoe UI" w:eastAsia="Arial" w:hAnsi="Segoe UI" w:cs="Segoe UI"/>
          <w:sz w:val="24"/>
          <w:szCs w:val="24"/>
        </w:rPr>
        <w:t xml:space="preserve"> </w:t>
      </w:r>
      <w:hyperlink r:id="rId25">
        <w:r w:rsidR="00DF7C67" w:rsidRPr="2ADADBF8">
          <w:rPr>
            <w:rStyle w:val="Hyperlink"/>
            <w:rFonts w:ascii="Segoe UI" w:hAnsi="Segoe UI" w:cs="Segoe UI"/>
          </w:rPr>
          <w:t>NHS Scotland workforce (phase one) | Turas Data Intelligence</w:t>
        </w:r>
      </w:hyperlink>
      <w:r w:rsidR="00554653" w:rsidRPr="2ADADBF8">
        <w:rPr>
          <w:rStyle w:val="Hyperlink"/>
          <w:rFonts w:ascii="Segoe UI" w:hAnsi="Segoe UI" w:cs="Segoe UI"/>
        </w:rPr>
        <w:t>.</w:t>
      </w:r>
    </w:p>
    <w:p w14:paraId="1F5770B1" w14:textId="77777777" w:rsidR="00465402" w:rsidRDefault="00465402" w:rsidP="2ADADBF8">
      <w:pPr>
        <w:spacing w:after="0" w:line="240" w:lineRule="auto"/>
        <w:rPr>
          <w:rStyle w:val="Hyperlink"/>
          <w:rFonts w:ascii="Segoe UI" w:hAnsi="Segoe UI" w:cs="Segoe UI"/>
        </w:rPr>
      </w:pPr>
    </w:p>
    <w:p w14:paraId="52BA8CEE" w14:textId="18103FFE" w:rsidR="00465402" w:rsidRPr="00554653" w:rsidRDefault="005F1B8B" w:rsidP="45B3A1CB">
      <w:pPr>
        <w:pStyle w:val="ListParagraph"/>
        <w:numPr>
          <w:ilvl w:val="0"/>
          <w:numId w:val="41"/>
        </w:numPr>
        <w:spacing w:after="0" w:line="240" w:lineRule="auto"/>
        <w:rPr>
          <w:rFonts w:ascii="Segoe UI" w:eastAsia="Arial" w:hAnsi="Segoe UI" w:cs="Segoe UI"/>
        </w:rPr>
      </w:pPr>
      <w:r>
        <w:rPr>
          <w:rFonts w:ascii="Segoe UI" w:eastAsia="Arial" w:hAnsi="Segoe UI" w:cs="Segoe UI"/>
          <w:sz w:val="24"/>
          <w:szCs w:val="24"/>
        </w:rPr>
        <w:t>Scottish</w:t>
      </w:r>
      <w:r w:rsidR="00465402" w:rsidRPr="00B92F2E">
        <w:rPr>
          <w:rFonts w:ascii="Segoe UI" w:eastAsia="Arial" w:hAnsi="Segoe UI" w:cs="Segoe UI"/>
          <w:sz w:val="24"/>
          <w:szCs w:val="24"/>
        </w:rPr>
        <w:t xml:space="preserve"> Social </w:t>
      </w:r>
      <w:r>
        <w:rPr>
          <w:rFonts w:ascii="Segoe UI" w:eastAsia="Arial" w:hAnsi="Segoe UI" w:cs="Segoe UI"/>
          <w:sz w:val="24"/>
          <w:szCs w:val="24"/>
        </w:rPr>
        <w:t>Services</w:t>
      </w:r>
      <w:r w:rsidR="005A5B46" w:rsidRPr="00B92F2E">
        <w:rPr>
          <w:rFonts w:ascii="Segoe UI" w:eastAsia="Arial" w:hAnsi="Segoe UI" w:cs="Segoe UI"/>
          <w:sz w:val="24"/>
          <w:szCs w:val="24"/>
        </w:rPr>
        <w:t xml:space="preserve"> </w:t>
      </w:r>
      <w:r w:rsidR="00AF36CF">
        <w:rPr>
          <w:rFonts w:ascii="Segoe UI" w:eastAsia="Arial" w:hAnsi="Segoe UI" w:cs="Segoe UI"/>
          <w:sz w:val="24"/>
          <w:szCs w:val="24"/>
        </w:rPr>
        <w:t xml:space="preserve">Council’s </w:t>
      </w:r>
      <w:r w:rsidR="006222BA">
        <w:rPr>
          <w:rFonts w:ascii="Segoe UI" w:eastAsia="Arial" w:hAnsi="Segoe UI" w:cs="Segoe UI"/>
          <w:sz w:val="24"/>
          <w:szCs w:val="24"/>
        </w:rPr>
        <w:t>workforce data</w:t>
      </w:r>
      <w:r w:rsidR="00754CE0">
        <w:rPr>
          <w:rFonts w:ascii="Segoe UI" w:eastAsia="Arial" w:hAnsi="Segoe UI" w:cs="Segoe UI"/>
          <w:sz w:val="24"/>
          <w:szCs w:val="24"/>
        </w:rPr>
        <w:t xml:space="preserve">, based on a snapshot from January 2024, </w:t>
      </w:r>
      <w:r w:rsidR="000A4596">
        <w:rPr>
          <w:rFonts w:ascii="Segoe UI" w:eastAsia="Arial" w:hAnsi="Segoe UI" w:cs="Segoe UI"/>
          <w:sz w:val="24"/>
          <w:szCs w:val="24"/>
        </w:rPr>
        <w:t xml:space="preserve">has </w:t>
      </w:r>
      <w:r w:rsidR="00AC398F" w:rsidRPr="00B92F2E">
        <w:rPr>
          <w:rFonts w:ascii="Segoe UI" w:eastAsia="Arial" w:hAnsi="Segoe UI" w:cs="Segoe UI"/>
          <w:sz w:val="24"/>
          <w:szCs w:val="24"/>
        </w:rPr>
        <w:t>5</w:t>
      </w:r>
      <w:r w:rsidR="000A4596">
        <w:rPr>
          <w:rFonts w:ascii="Segoe UI" w:eastAsia="Arial" w:hAnsi="Segoe UI" w:cs="Segoe UI"/>
          <w:sz w:val="24"/>
          <w:szCs w:val="24"/>
        </w:rPr>
        <w:t>.4% of staff who i</w:t>
      </w:r>
      <w:r w:rsidR="00B92F2E" w:rsidRPr="00B92F2E">
        <w:rPr>
          <w:rFonts w:ascii="Segoe UI" w:eastAsia="Arial" w:hAnsi="Segoe UI" w:cs="Segoe UI"/>
          <w:sz w:val="24"/>
          <w:szCs w:val="24"/>
        </w:rPr>
        <w:t>dentify as belonging to a minority ethnic background</w:t>
      </w:r>
      <w:r w:rsidR="00393C32">
        <w:rPr>
          <w:rStyle w:val="FootnoteReference"/>
          <w:rFonts w:ascii="Segoe UI" w:eastAsia="Arial" w:hAnsi="Segoe UI" w:cs="Segoe UI"/>
          <w:sz w:val="24"/>
          <w:szCs w:val="24"/>
        </w:rPr>
        <w:footnoteReference w:id="8"/>
      </w:r>
      <w:r w:rsidR="00B92F2E" w:rsidRPr="00B92F2E">
        <w:rPr>
          <w:rFonts w:ascii="Segoe UI" w:eastAsia="Arial" w:hAnsi="Segoe UI" w:cs="Segoe UI"/>
          <w:sz w:val="24"/>
          <w:szCs w:val="24"/>
        </w:rPr>
        <w:t>.</w:t>
      </w:r>
    </w:p>
    <w:p w14:paraId="34B42862" w14:textId="77777777" w:rsidR="00126EE6" w:rsidRPr="00B92F2E" w:rsidRDefault="00126EE6" w:rsidP="0077102A">
      <w:pPr>
        <w:spacing w:after="0" w:line="240" w:lineRule="auto"/>
        <w:rPr>
          <w:rFonts w:ascii="Segoe UI" w:eastAsia="Arial" w:hAnsi="Segoe UI" w:cs="Segoe UI"/>
          <w:sz w:val="24"/>
          <w:szCs w:val="24"/>
        </w:rPr>
      </w:pPr>
    </w:p>
    <w:p w14:paraId="7CEEB07F" w14:textId="375247B7" w:rsidR="0019460E" w:rsidRPr="00E32D53" w:rsidRDefault="00637201" w:rsidP="007B4B0C">
      <w:pPr>
        <w:pStyle w:val="Heading2"/>
      </w:pPr>
      <w:bookmarkStart w:id="8" w:name="_Toc125545798"/>
      <w:bookmarkStart w:id="9" w:name="_Toc148020753"/>
      <w:r w:rsidRPr="00E32D53">
        <w:t>Disability</w:t>
      </w:r>
      <w:bookmarkEnd w:id="8"/>
      <w:bookmarkEnd w:id="9"/>
    </w:p>
    <w:p w14:paraId="46D4ADF4" w14:textId="633C46E2" w:rsidR="005C4BBF" w:rsidRPr="00BF744E" w:rsidRDefault="00C64EB4" w:rsidP="00140B82">
      <w:pPr>
        <w:spacing w:line="240" w:lineRule="auto"/>
        <w:rPr>
          <w:rFonts w:ascii="Segoe UI" w:eastAsia="Arial" w:hAnsi="Segoe UI" w:cs="Segoe UI"/>
          <w:sz w:val="24"/>
          <w:szCs w:val="24"/>
        </w:rPr>
      </w:pPr>
      <w:r>
        <w:rPr>
          <w:rFonts w:ascii="Segoe UI" w:eastAsia="Arial" w:hAnsi="Segoe UI" w:cs="Segoe UI"/>
          <w:sz w:val="24"/>
          <w:szCs w:val="24"/>
        </w:rPr>
        <w:t xml:space="preserve">As shown in </w:t>
      </w:r>
      <w:r w:rsidR="00FA1ACB" w:rsidRPr="00BF744E">
        <w:rPr>
          <w:rFonts w:ascii="Segoe UI" w:eastAsia="Arial" w:hAnsi="Segoe UI" w:cs="Segoe UI"/>
          <w:sz w:val="24"/>
          <w:szCs w:val="24"/>
        </w:rPr>
        <w:t xml:space="preserve">Figure </w:t>
      </w:r>
      <w:r w:rsidR="7085A4AB" w:rsidRPr="22BB6E3F">
        <w:rPr>
          <w:rFonts w:ascii="Segoe UI" w:eastAsia="Arial" w:hAnsi="Segoe UI" w:cs="Segoe UI"/>
          <w:sz w:val="24"/>
          <w:szCs w:val="24"/>
        </w:rPr>
        <w:t>9:</w:t>
      </w:r>
      <w:r>
        <w:rPr>
          <w:rFonts w:ascii="Segoe UI" w:eastAsia="Arial" w:hAnsi="Segoe UI" w:cs="Segoe UI"/>
          <w:sz w:val="24"/>
          <w:szCs w:val="24"/>
        </w:rPr>
        <w:t xml:space="preserve"> </w:t>
      </w:r>
      <w:r w:rsidR="00FA1ACB" w:rsidRPr="00BF744E">
        <w:rPr>
          <w:rFonts w:ascii="Segoe UI" w:eastAsia="Arial" w:hAnsi="Segoe UI" w:cs="Segoe UI"/>
          <w:sz w:val="24"/>
          <w:szCs w:val="24"/>
        </w:rPr>
        <w:t xml:space="preserve"> </w:t>
      </w:r>
    </w:p>
    <w:p w14:paraId="2C15849C" w14:textId="03AC33EB" w:rsidR="005C4BBF" w:rsidRDefault="00C06F46" w:rsidP="005C4BBF">
      <w:pPr>
        <w:pStyle w:val="ListParagraph"/>
        <w:numPr>
          <w:ilvl w:val="0"/>
          <w:numId w:val="31"/>
        </w:numPr>
        <w:spacing w:line="240" w:lineRule="auto"/>
        <w:rPr>
          <w:rFonts w:ascii="Segoe UI" w:eastAsia="Arial" w:hAnsi="Segoe UI" w:cs="Segoe UI"/>
          <w:sz w:val="24"/>
          <w:szCs w:val="24"/>
        </w:rPr>
      </w:pPr>
      <w:r>
        <w:rPr>
          <w:rFonts w:ascii="Segoe UI" w:eastAsia="Arial" w:hAnsi="Segoe UI" w:cs="Segoe UI"/>
          <w:sz w:val="24"/>
          <w:szCs w:val="24"/>
        </w:rPr>
        <w:t xml:space="preserve">4.8% of core staff </w:t>
      </w:r>
      <w:r w:rsidR="007C2E10" w:rsidRPr="00BF744E">
        <w:rPr>
          <w:rFonts w:ascii="Segoe UI" w:eastAsia="Arial" w:hAnsi="Segoe UI" w:cs="Segoe UI"/>
          <w:sz w:val="24"/>
          <w:szCs w:val="24"/>
        </w:rPr>
        <w:t>identified themselves as disabled</w:t>
      </w:r>
      <w:r w:rsidR="0077143B">
        <w:rPr>
          <w:rFonts w:ascii="Segoe UI" w:eastAsia="Arial" w:hAnsi="Segoe UI" w:cs="Segoe UI"/>
          <w:sz w:val="24"/>
          <w:szCs w:val="24"/>
        </w:rPr>
        <w:t xml:space="preserve">, an increase from 3.8% last year. </w:t>
      </w:r>
    </w:p>
    <w:p w14:paraId="28C483E8" w14:textId="49A0A705" w:rsidR="005C4BBF" w:rsidRPr="0009298D" w:rsidRDefault="00AA1054" w:rsidP="005C4BBF">
      <w:pPr>
        <w:pStyle w:val="ListParagraph"/>
        <w:numPr>
          <w:ilvl w:val="0"/>
          <w:numId w:val="31"/>
        </w:numPr>
        <w:spacing w:line="240" w:lineRule="auto"/>
        <w:rPr>
          <w:rFonts w:ascii="Segoe UI" w:eastAsia="Arial" w:hAnsi="Segoe UI" w:cs="Segoe UI"/>
          <w:sz w:val="24"/>
          <w:szCs w:val="24"/>
        </w:rPr>
      </w:pPr>
      <w:r w:rsidRPr="33B5317B">
        <w:rPr>
          <w:rFonts w:ascii="Segoe UI" w:eastAsia="Arial" w:hAnsi="Segoe UI" w:cs="Segoe UI"/>
          <w:sz w:val="24"/>
          <w:szCs w:val="24"/>
        </w:rPr>
        <w:t>9</w:t>
      </w:r>
      <w:r w:rsidR="4A4DC9B7" w:rsidRPr="33B5317B">
        <w:rPr>
          <w:rFonts w:ascii="Segoe UI" w:eastAsia="Arial" w:hAnsi="Segoe UI" w:cs="Segoe UI"/>
          <w:sz w:val="24"/>
          <w:szCs w:val="24"/>
        </w:rPr>
        <w:t>1.6</w:t>
      </w:r>
      <w:r w:rsidR="00F94D94" w:rsidRPr="33B5317B">
        <w:rPr>
          <w:rFonts w:ascii="Segoe UI" w:eastAsia="Arial" w:hAnsi="Segoe UI" w:cs="Segoe UI"/>
          <w:sz w:val="24"/>
          <w:szCs w:val="24"/>
        </w:rPr>
        <w:t>%</w:t>
      </w:r>
      <w:r w:rsidRPr="33B5317B">
        <w:rPr>
          <w:rFonts w:ascii="Segoe UI" w:eastAsia="Arial" w:hAnsi="Segoe UI" w:cs="Segoe UI"/>
          <w:sz w:val="24"/>
          <w:szCs w:val="24"/>
        </w:rPr>
        <w:t xml:space="preserve"> </w:t>
      </w:r>
      <w:r w:rsidR="6C0F9940" w:rsidRPr="33B5317B">
        <w:rPr>
          <w:rFonts w:ascii="Segoe UI" w:eastAsia="Arial" w:hAnsi="Segoe UI" w:cs="Segoe UI"/>
          <w:sz w:val="24"/>
          <w:szCs w:val="24"/>
        </w:rPr>
        <w:t xml:space="preserve">identified </w:t>
      </w:r>
      <w:r w:rsidR="00F66177" w:rsidRPr="33B5317B">
        <w:rPr>
          <w:rFonts w:ascii="Segoe UI" w:eastAsia="Arial" w:hAnsi="Segoe UI" w:cs="Segoe UI"/>
          <w:sz w:val="24"/>
          <w:szCs w:val="24"/>
        </w:rPr>
        <w:t xml:space="preserve">as </w:t>
      </w:r>
      <w:r w:rsidR="6C0F9940" w:rsidRPr="33B5317B">
        <w:rPr>
          <w:rFonts w:ascii="Segoe UI" w:eastAsia="Arial" w:hAnsi="Segoe UI" w:cs="Segoe UI"/>
          <w:sz w:val="24"/>
          <w:szCs w:val="24"/>
        </w:rPr>
        <w:t>not</w:t>
      </w:r>
      <w:r w:rsidR="008E779A" w:rsidRPr="33B5317B">
        <w:rPr>
          <w:rFonts w:ascii="Segoe UI" w:eastAsia="Arial" w:hAnsi="Segoe UI" w:cs="Segoe UI"/>
          <w:sz w:val="24"/>
          <w:szCs w:val="24"/>
        </w:rPr>
        <w:t xml:space="preserve"> </w:t>
      </w:r>
      <w:r w:rsidR="6226F4AF" w:rsidRPr="33B5317B">
        <w:rPr>
          <w:rFonts w:ascii="Segoe UI" w:eastAsia="Arial" w:hAnsi="Segoe UI" w:cs="Segoe UI"/>
          <w:sz w:val="24"/>
          <w:szCs w:val="24"/>
        </w:rPr>
        <w:t>having</w:t>
      </w:r>
      <w:r w:rsidR="000214B9" w:rsidRPr="33B5317B">
        <w:rPr>
          <w:rFonts w:ascii="Segoe UI" w:eastAsia="Arial" w:hAnsi="Segoe UI" w:cs="Segoe UI"/>
          <w:sz w:val="24"/>
          <w:szCs w:val="24"/>
        </w:rPr>
        <w:t xml:space="preserve"> a disability</w:t>
      </w:r>
    </w:p>
    <w:p w14:paraId="33A1D2AB" w14:textId="0C8567F5" w:rsidR="005C4BBF" w:rsidRPr="0009298D" w:rsidRDefault="194A1377" w:rsidP="005C4BBF">
      <w:pPr>
        <w:pStyle w:val="ListParagraph"/>
        <w:numPr>
          <w:ilvl w:val="0"/>
          <w:numId w:val="31"/>
        </w:numPr>
        <w:spacing w:line="240" w:lineRule="auto"/>
        <w:rPr>
          <w:rFonts w:ascii="Segoe UI" w:eastAsia="Arial" w:hAnsi="Segoe UI" w:cs="Segoe UI"/>
          <w:sz w:val="24"/>
          <w:szCs w:val="24"/>
        </w:rPr>
      </w:pPr>
      <w:r w:rsidRPr="33B5317B">
        <w:rPr>
          <w:rFonts w:ascii="Segoe UI" w:eastAsia="Arial" w:hAnsi="Segoe UI" w:cs="Segoe UI"/>
          <w:sz w:val="24"/>
          <w:szCs w:val="24"/>
        </w:rPr>
        <w:t xml:space="preserve">3.61% </w:t>
      </w:r>
      <w:r w:rsidR="00F66177" w:rsidRPr="33B5317B">
        <w:rPr>
          <w:rFonts w:ascii="Segoe UI" w:eastAsia="Arial" w:hAnsi="Segoe UI" w:cs="Segoe UI"/>
          <w:sz w:val="24"/>
          <w:szCs w:val="24"/>
        </w:rPr>
        <w:t>preferred not to answer</w:t>
      </w:r>
      <w:r w:rsidR="00C32B88" w:rsidRPr="33B5317B">
        <w:rPr>
          <w:rFonts w:ascii="Segoe UI" w:eastAsia="Arial" w:hAnsi="Segoe UI" w:cs="Segoe UI"/>
          <w:sz w:val="24"/>
          <w:szCs w:val="24"/>
        </w:rPr>
        <w:t xml:space="preserve"> or</w:t>
      </w:r>
      <w:r w:rsidR="00746D9B" w:rsidRPr="33B5317B">
        <w:rPr>
          <w:rFonts w:ascii="Segoe UI" w:eastAsia="Arial" w:hAnsi="Segoe UI" w:cs="Segoe UI"/>
          <w:sz w:val="24"/>
          <w:szCs w:val="24"/>
        </w:rPr>
        <w:t xml:space="preserve"> </w:t>
      </w:r>
      <w:r w:rsidR="00C32B88" w:rsidRPr="33B5317B">
        <w:rPr>
          <w:rFonts w:ascii="Segoe UI" w:eastAsia="Arial" w:hAnsi="Segoe UI" w:cs="Segoe UI"/>
          <w:sz w:val="24"/>
          <w:szCs w:val="24"/>
        </w:rPr>
        <w:t xml:space="preserve">data </w:t>
      </w:r>
      <w:r w:rsidR="00746D9B" w:rsidRPr="33B5317B">
        <w:rPr>
          <w:rFonts w:ascii="Segoe UI" w:eastAsia="Arial" w:hAnsi="Segoe UI" w:cs="Segoe UI"/>
          <w:sz w:val="24"/>
          <w:szCs w:val="24"/>
        </w:rPr>
        <w:t>wa</w:t>
      </w:r>
      <w:r w:rsidR="00C32B88" w:rsidRPr="33B5317B">
        <w:rPr>
          <w:rFonts w:ascii="Segoe UI" w:eastAsia="Arial" w:hAnsi="Segoe UI" w:cs="Segoe UI"/>
          <w:sz w:val="24"/>
          <w:szCs w:val="24"/>
        </w:rPr>
        <w:t xml:space="preserve">s </w:t>
      </w:r>
      <w:r w:rsidR="00746D9B" w:rsidRPr="33B5317B">
        <w:rPr>
          <w:rFonts w:ascii="Segoe UI" w:eastAsia="Arial" w:hAnsi="Segoe UI" w:cs="Segoe UI"/>
          <w:sz w:val="24"/>
          <w:szCs w:val="24"/>
        </w:rPr>
        <w:t>un</w:t>
      </w:r>
      <w:r w:rsidR="00C32B88" w:rsidRPr="33B5317B">
        <w:rPr>
          <w:rFonts w:ascii="Segoe UI" w:eastAsia="Arial" w:hAnsi="Segoe UI" w:cs="Segoe UI"/>
          <w:sz w:val="24"/>
          <w:szCs w:val="24"/>
        </w:rPr>
        <w:t>available</w:t>
      </w:r>
      <w:r w:rsidR="00F66177" w:rsidRPr="33B5317B">
        <w:rPr>
          <w:rFonts w:ascii="Segoe UI" w:eastAsia="Arial" w:hAnsi="Segoe UI" w:cs="Segoe UI"/>
          <w:sz w:val="24"/>
          <w:szCs w:val="24"/>
        </w:rPr>
        <w:t>.</w:t>
      </w:r>
      <w:r w:rsidR="003D0305" w:rsidRPr="33B5317B">
        <w:rPr>
          <w:rFonts w:ascii="Segoe UI" w:eastAsia="Arial" w:hAnsi="Segoe UI" w:cs="Segoe UI"/>
          <w:sz w:val="24"/>
          <w:szCs w:val="24"/>
        </w:rPr>
        <w:t xml:space="preserve"> </w:t>
      </w:r>
    </w:p>
    <w:p w14:paraId="50A90EAE" w14:textId="17AD79B9" w:rsidR="008A0717" w:rsidRDefault="00840834" w:rsidP="00E0728E">
      <w:pPr>
        <w:spacing w:line="240" w:lineRule="auto"/>
      </w:pPr>
      <w:r w:rsidRPr="00E0728E">
        <w:rPr>
          <w:rFonts w:ascii="Segoe UI" w:eastAsia="Arial" w:hAnsi="Segoe UI" w:cs="Segoe UI"/>
          <w:sz w:val="24"/>
          <w:szCs w:val="24"/>
        </w:rPr>
        <w:t xml:space="preserve">Figure </w:t>
      </w:r>
      <w:r w:rsidR="00911DF0">
        <w:rPr>
          <w:rFonts w:ascii="Segoe UI" w:eastAsia="Arial" w:hAnsi="Segoe UI" w:cs="Segoe UI"/>
          <w:sz w:val="24"/>
          <w:szCs w:val="24"/>
        </w:rPr>
        <w:t>10</w:t>
      </w:r>
      <w:r w:rsidRPr="00E0728E">
        <w:rPr>
          <w:rFonts w:ascii="Segoe UI" w:eastAsia="Arial" w:hAnsi="Segoe UI" w:cs="Segoe UI"/>
          <w:sz w:val="24"/>
          <w:szCs w:val="24"/>
        </w:rPr>
        <w:t xml:space="preserve"> shows</w:t>
      </w:r>
      <w:r w:rsidR="00041998" w:rsidRPr="00E0728E">
        <w:rPr>
          <w:rFonts w:ascii="Segoe UI" w:eastAsia="Arial" w:hAnsi="Segoe UI" w:cs="Segoe UI"/>
          <w:sz w:val="24"/>
          <w:szCs w:val="24"/>
        </w:rPr>
        <w:t xml:space="preserve"> the </w:t>
      </w:r>
      <w:r w:rsidR="00815D42" w:rsidRPr="00E0728E">
        <w:rPr>
          <w:rFonts w:ascii="Segoe UI" w:eastAsia="Arial" w:hAnsi="Segoe UI" w:cs="Segoe UI"/>
          <w:sz w:val="24"/>
          <w:szCs w:val="24"/>
        </w:rPr>
        <w:t>percentage</w:t>
      </w:r>
      <w:r w:rsidR="00041998" w:rsidRPr="00E0728E">
        <w:rPr>
          <w:rFonts w:ascii="Segoe UI" w:eastAsia="Arial" w:hAnsi="Segoe UI" w:cs="Segoe UI"/>
          <w:sz w:val="24"/>
          <w:szCs w:val="24"/>
        </w:rPr>
        <w:t xml:space="preserve"> of disabled staff in each age cohort</w:t>
      </w:r>
      <w:r w:rsidR="67D06B3F" w:rsidRPr="00E0728E">
        <w:rPr>
          <w:rFonts w:ascii="Segoe UI" w:eastAsia="Arial" w:hAnsi="Segoe UI" w:cs="Segoe UI"/>
          <w:sz w:val="24"/>
          <w:szCs w:val="24"/>
        </w:rPr>
        <w:t>,</w:t>
      </w:r>
      <w:r w:rsidR="00D018D4" w:rsidRPr="00E0728E">
        <w:rPr>
          <w:rFonts w:ascii="Segoe UI" w:eastAsia="Arial" w:hAnsi="Segoe UI" w:cs="Segoe UI"/>
          <w:sz w:val="24"/>
          <w:szCs w:val="24"/>
        </w:rPr>
        <w:t xml:space="preserve"> showing higher </w:t>
      </w:r>
      <w:r w:rsidR="00743416" w:rsidRPr="00E0728E">
        <w:rPr>
          <w:rFonts w:ascii="Segoe UI" w:eastAsia="Arial" w:hAnsi="Segoe UI" w:cs="Segoe UI"/>
          <w:sz w:val="24"/>
          <w:szCs w:val="24"/>
        </w:rPr>
        <w:t xml:space="preserve">disability </w:t>
      </w:r>
      <w:r w:rsidR="00F23044" w:rsidRPr="00E0728E">
        <w:rPr>
          <w:rFonts w:ascii="Segoe UI" w:eastAsia="Arial" w:hAnsi="Segoe UI" w:cs="Segoe UI"/>
          <w:sz w:val="24"/>
          <w:szCs w:val="24"/>
        </w:rPr>
        <w:t xml:space="preserve">in </w:t>
      </w:r>
      <w:r w:rsidR="00743416" w:rsidRPr="00E0728E">
        <w:rPr>
          <w:rFonts w:ascii="Segoe UI" w:eastAsia="Arial" w:hAnsi="Segoe UI" w:cs="Segoe UI"/>
          <w:sz w:val="24"/>
          <w:szCs w:val="24"/>
        </w:rPr>
        <w:t>age</w:t>
      </w:r>
      <w:r w:rsidR="00F23044" w:rsidRPr="00E0728E">
        <w:rPr>
          <w:rFonts w:ascii="Segoe UI" w:eastAsia="Arial" w:hAnsi="Segoe UI" w:cs="Segoe UI"/>
          <w:sz w:val="24"/>
          <w:szCs w:val="24"/>
        </w:rPr>
        <w:t xml:space="preserve"> cohorts 25-54.</w:t>
      </w:r>
      <w:r w:rsidR="005F726F" w:rsidRPr="00E0728E">
        <w:rPr>
          <w:rFonts w:ascii="Segoe UI" w:eastAsia="Arial" w:hAnsi="Segoe UI" w:cs="Segoe UI"/>
          <w:sz w:val="24"/>
          <w:szCs w:val="24"/>
        </w:rPr>
        <w:t xml:space="preserve"> We </w:t>
      </w:r>
      <w:r w:rsidR="0031247B" w:rsidRPr="00E0728E">
        <w:rPr>
          <w:rFonts w:ascii="Segoe UI" w:eastAsia="Arial" w:hAnsi="Segoe UI" w:cs="Segoe UI"/>
          <w:sz w:val="24"/>
          <w:szCs w:val="24"/>
        </w:rPr>
        <w:t xml:space="preserve">have reason to believe that </w:t>
      </w:r>
      <w:r w:rsidR="0088595B" w:rsidRPr="00E0728E">
        <w:rPr>
          <w:rFonts w:ascii="Segoe UI" w:eastAsia="Arial" w:hAnsi="Segoe UI" w:cs="Segoe UI"/>
          <w:sz w:val="24"/>
          <w:szCs w:val="24"/>
        </w:rPr>
        <w:t>our disability data reflects u</w:t>
      </w:r>
      <w:r w:rsidR="0031247B" w:rsidRPr="00E0728E">
        <w:rPr>
          <w:rFonts w:ascii="Segoe UI" w:eastAsia="Arial" w:hAnsi="Segoe UI" w:cs="Segoe UI"/>
          <w:sz w:val="24"/>
          <w:szCs w:val="24"/>
        </w:rPr>
        <w:t>nder-reporting</w:t>
      </w:r>
      <w:r w:rsidR="00A01D48" w:rsidRPr="00E0728E">
        <w:rPr>
          <w:rFonts w:ascii="Segoe UI" w:eastAsia="Arial" w:hAnsi="Segoe UI" w:cs="Segoe UI"/>
          <w:sz w:val="24"/>
          <w:szCs w:val="24"/>
        </w:rPr>
        <w:t xml:space="preserve">. </w:t>
      </w:r>
      <w:r w:rsidR="0096767F" w:rsidRPr="00E0728E">
        <w:rPr>
          <w:rFonts w:ascii="Segoe UI" w:eastAsia="Arial" w:hAnsi="Segoe UI" w:cs="Segoe UI"/>
          <w:sz w:val="24"/>
          <w:szCs w:val="24"/>
        </w:rPr>
        <w:t>Over 24% of the working-age population as of 2021</w:t>
      </w:r>
      <w:r w:rsidR="004562FF" w:rsidRPr="00E0728E">
        <w:rPr>
          <w:rFonts w:ascii="Segoe UI" w:eastAsia="Arial" w:hAnsi="Segoe UI" w:cs="Segoe UI"/>
          <w:sz w:val="24"/>
          <w:szCs w:val="24"/>
        </w:rPr>
        <w:t xml:space="preserve"> </w:t>
      </w:r>
      <w:r w:rsidR="00117581" w:rsidRPr="00E0728E">
        <w:rPr>
          <w:rFonts w:ascii="Segoe UI" w:eastAsia="Arial" w:hAnsi="Segoe UI" w:cs="Segoe UI"/>
          <w:sz w:val="24"/>
          <w:szCs w:val="24"/>
        </w:rPr>
        <w:t>a</w:t>
      </w:r>
      <w:r w:rsidR="00375A4A" w:rsidRPr="00E0728E">
        <w:rPr>
          <w:rFonts w:ascii="Segoe UI" w:eastAsia="Arial" w:hAnsi="Segoe UI" w:cs="Segoe UI"/>
          <w:sz w:val="24"/>
          <w:szCs w:val="24"/>
        </w:rPr>
        <w:t>re disabled.</w:t>
      </w:r>
      <w:r w:rsidR="00375A4A" w:rsidRPr="00E0728E">
        <w:rPr>
          <w:rStyle w:val="FootnoteReference"/>
          <w:rFonts w:ascii="Segoe UI" w:eastAsia="Arial" w:hAnsi="Segoe UI" w:cs="Segoe UI"/>
          <w:sz w:val="24"/>
          <w:szCs w:val="24"/>
        </w:rPr>
        <w:footnoteReference w:id="9"/>
      </w:r>
      <w:r w:rsidR="005F6C28" w:rsidRPr="00E0728E">
        <w:rPr>
          <w:rFonts w:ascii="Segoe UI" w:eastAsia="Arial" w:hAnsi="Segoe UI" w:cs="Segoe UI"/>
          <w:sz w:val="24"/>
          <w:szCs w:val="24"/>
        </w:rPr>
        <w:t xml:space="preserve"> </w:t>
      </w:r>
      <w:r w:rsidR="004E3764" w:rsidRPr="00E0728E">
        <w:rPr>
          <w:rFonts w:ascii="Segoe UI" w:eastAsia="Arial" w:hAnsi="Segoe UI" w:cs="Segoe UI"/>
          <w:sz w:val="24"/>
          <w:szCs w:val="24"/>
        </w:rPr>
        <w:t xml:space="preserve">We </w:t>
      </w:r>
      <w:r w:rsidR="00CB0AA0" w:rsidRPr="00E0728E">
        <w:rPr>
          <w:rFonts w:ascii="Segoe UI" w:eastAsia="Arial" w:hAnsi="Segoe UI" w:cs="Segoe UI"/>
          <w:sz w:val="24"/>
          <w:szCs w:val="24"/>
        </w:rPr>
        <w:t>will</w:t>
      </w:r>
      <w:r w:rsidR="004E3764" w:rsidRPr="00E0728E">
        <w:rPr>
          <w:rFonts w:ascii="Segoe UI" w:eastAsia="Arial" w:hAnsi="Segoe UI" w:cs="Segoe UI"/>
          <w:sz w:val="24"/>
          <w:szCs w:val="24"/>
        </w:rPr>
        <w:t xml:space="preserve"> </w:t>
      </w:r>
      <w:r w:rsidR="00D858DA" w:rsidRPr="00E0728E">
        <w:rPr>
          <w:rFonts w:ascii="Segoe UI" w:eastAsia="Arial" w:hAnsi="Segoe UI" w:cs="Segoe UI"/>
          <w:sz w:val="24"/>
          <w:szCs w:val="24"/>
        </w:rPr>
        <w:t xml:space="preserve">continue to </w:t>
      </w:r>
      <w:r w:rsidR="004E3764" w:rsidRPr="00E0728E">
        <w:rPr>
          <w:rFonts w:ascii="Segoe UI" w:eastAsia="Arial" w:hAnsi="Segoe UI" w:cs="Segoe UI"/>
          <w:sz w:val="24"/>
          <w:szCs w:val="24"/>
        </w:rPr>
        <w:t xml:space="preserve">encourage staff to update their equality and diversity </w:t>
      </w:r>
      <w:r w:rsidR="00CE1BFB" w:rsidRPr="00E0728E">
        <w:rPr>
          <w:rFonts w:ascii="Segoe UI" w:eastAsia="Arial" w:hAnsi="Segoe UI" w:cs="Segoe UI"/>
          <w:sz w:val="24"/>
          <w:szCs w:val="24"/>
        </w:rPr>
        <w:t>employment information</w:t>
      </w:r>
      <w:r w:rsidR="00D866C5" w:rsidRPr="00E0728E">
        <w:rPr>
          <w:rFonts w:ascii="Segoe UI" w:eastAsia="Arial" w:hAnsi="Segoe UI" w:cs="Segoe UI"/>
          <w:sz w:val="24"/>
          <w:szCs w:val="24"/>
        </w:rPr>
        <w:t xml:space="preserve"> </w:t>
      </w:r>
      <w:r w:rsidR="00D858DA" w:rsidRPr="00E0728E">
        <w:rPr>
          <w:rFonts w:ascii="Segoe UI" w:eastAsia="Arial" w:hAnsi="Segoe UI" w:cs="Segoe UI"/>
          <w:sz w:val="24"/>
          <w:szCs w:val="24"/>
        </w:rPr>
        <w:t>on an annual basis</w:t>
      </w:r>
      <w:r w:rsidR="00A07B77" w:rsidRPr="00E0728E">
        <w:rPr>
          <w:rFonts w:ascii="Segoe UI" w:eastAsia="Arial" w:hAnsi="Segoe UI" w:cs="Segoe UI"/>
          <w:sz w:val="24"/>
          <w:szCs w:val="24"/>
        </w:rPr>
        <w:t>.</w:t>
      </w:r>
    </w:p>
    <w:p w14:paraId="095D596B" w14:textId="77777777" w:rsidR="00E0728E" w:rsidRDefault="00E0728E" w:rsidP="00EF0235">
      <w:pPr>
        <w:pStyle w:val="Figure"/>
      </w:pPr>
    </w:p>
    <w:p w14:paraId="6504EE68" w14:textId="77777777" w:rsidR="00E0728E" w:rsidRDefault="00E0728E" w:rsidP="00EF0235">
      <w:pPr>
        <w:pStyle w:val="Figure"/>
      </w:pPr>
    </w:p>
    <w:p w14:paraId="367614AE" w14:textId="77777777" w:rsidR="00E0728E" w:rsidRDefault="00E0728E" w:rsidP="00EF0235">
      <w:pPr>
        <w:pStyle w:val="Figure"/>
      </w:pPr>
    </w:p>
    <w:p w14:paraId="5A1F3BE6" w14:textId="77777777" w:rsidR="00630B4B" w:rsidRDefault="00630B4B" w:rsidP="00EF0235">
      <w:pPr>
        <w:pStyle w:val="Figure"/>
      </w:pPr>
    </w:p>
    <w:p w14:paraId="5BDBE105" w14:textId="77777777" w:rsidR="00630B4B" w:rsidRDefault="00630B4B" w:rsidP="00EF0235">
      <w:pPr>
        <w:pStyle w:val="Figure"/>
      </w:pPr>
    </w:p>
    <w:p w14:paraId="498725F1" w14:textId="77777777" w:rsidR="00630B4B" w:rsidRDefault="00630B4B" w:rsidP="00EF0235">
      <w:pPr>
        <w:pStyle w:val="Figure"/>
      </w:pPr>
    </w:p>
    <w:p w14:paraId="5D755091" w14:textId="77777777" w:rsidR="00630B4B" w:rsidRDefault="00630B4B" w:rsidP="00EF0235">
      <w:pPr>
        <w:pStyle w:val="Figure"/>
      </w:pPr>
    </w:p>
    <w:p w14:paraId="48918E12" w14:textId="77777777" w:rsidR="00630B4B" w:rsidRDefault="00630B4B" w:rsidP="00EF0235">
      <w:pPr>
        <w:pStyle w:val="Figure"/>
      </w:pPr>
    </w:p>
    <w:p w14:paraId="1F65C366" w14:textId="77777777" w:rsidR="00630B4B" w:rsidRDefault="00630B4B" w:rsidP="00EF0235">
      <w:pPr>
        <w:pStyle w:val="Figure"/>
      </w:pPr>
    </w:p>
    <w:p w14:paraId="60AD98C8" w14:textId="77777777" w:rsidR="00630B4B" w:rsidRDefault="00630B4B" w:rsidP="00EF0235">
      <w:pPr>
        <w:pStyle w:val="Figure"/>
      </w:pPr>
    </w:p>
    <w:p w14:paraId="5C760C4B" w14:textId="1E05D448" w:rsidR="00EF0235" w:rsidRPr="00630B49" w:rsidRDefault="00616D13" w:rsidP="00EF0235">
      <w:pPr>
        <w:pStyle w:val="Figure"/>
        <w:rPr>
          <w:sz w:val="32"/>
          <w:szCs w:val="32"/>
        </w:rPr>
      </w:pPr>
      <w:r>
        <w:lastRenderedPageBreak/>
        <w:t xml:space="preserve">Figure </w:t>
      </w:r>
      <w:r w:rsidR="46C5273D">
        <w:t>9</w:t>
      </w:r>
      <w:r w:rsidR="00EF0235">
        <w:t>: Disability</w:t>
      </w:r>
      <w:r w:rsidR="00651BA7">
        <w:t xml:space="preserve"> </w:t>
      </w:r>
      <w:r w:rsidR="00DE5F3D">
        <w:t>(</w:t>
      </w:r>
      <w:r w:rsidR="00524CE5">
        <w:t>c</w:t>
      </w:r>
      <w:r w:rsidR="00651BA7">
        <w:t>ore staff</w:t>
      </w:r>
      <w:r w:rsidR="00DE5F3D">
        <w:t>)</w:t>
      </w:r>
    </w:p>
    <w:p w14:paraId="4E08DC60" w14:textId="08F470A3" w:rsidR="00224FC9" w:rsidRPr="00D677E9" w:rsidRDefault="003A7B4E" w:rsidP="00224FC9">
      <w:pPr>
        <w:spacing w:line="240" w:lineRule="auto"/>
        <w:jc w:val="center"/>
      </w:pPr>
      <w:r w:rsidRPr="003A7B4E">
        <w:rPr>
          <w:noProof/>
        </w:rPr>
        <w:drawing>
          <wp:inline distT="0" distB="0" distL="0" distR="0" wp14:anchorId="2491CB4C" wp14:editId="68362EFA">
            <wp:extent cx="3414669" cy="3636000"/>
            <wp:effectExtent l="0" t="0" r="0" b="3175"/>
            <wp:docPr id="436486004" name="Picture 1" descr="A pie chart that shows disability disclosure from NES Core Staff. 91.6% of staff have advised that they do no have a dis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86004" name="Picture 1" descr="A pie chart that shows disability disclosure from NES Core Staff. 91.6% of staff have advised that they do no have a disability."/>
                    <pic:cNvPicPr/>
                  </pic:nvPicPr>
                  <pic:blipFill>
                    <a:blip r:embed="rId26"/>
                    <a:stretch>
                      <a:fillRect/>
                    </a:stretch>
                  </pic:blipFill>
                  <pic:spPr>
                    <a:xfrm>
                      <a:off x="0" y="0"/>
                      <a:ext cx="3414669" cy="3636000"/>
                    </a:xfrm>
                    <a:prstGeom prst="rect">
                      <a:avLst/>
                    </a:prstGeom>
                  </pic:spPr>
                </pic:pic>
              </a:graphicData>
            </a:graphic>
          </wp:inline>
        </w:drawing>
      </w:r>
    </w:p>
    <w:p w14:paraId="34C0EA94" w14:textId="7F0A05D1" w:rsidR="2CEC6608" w:rsidRDefault="2CEC6608" w:rsidP="2CEC6608">
      <w:pPr>
        <w:pStyle w:val="Figure"/>
      </w:pPr>
    </w:p>
    <w:p w14:paraId="4EBBA58B" w14:textId="1779D668" w:rsidR="00616D13" w:rsidRPr="00E32D53" w:rsidRDefault="00616D13" w:rsidP="00616D13">
      <w:pPr>
        <w:pStyle w:val="Figure"/>
      </w:pPr>
      <w:r>
        <w:t xml:space="preserve">Figure </w:t>
      </w:r>
      <w:r w:rsidR="00911DF0">
        <w:t>10</w:t>
      </w:r>
      <w:r>
        <w:t>: Disability by Age Group</w:t>
      </w:r>
      <w:r w:rsidR="00DE5F3D">
        <w:t xml:space="preserve"> (</w:t>
      </w:r>
      <w:r w:rsidR="00037F48">
        <w:t>core staff</w:t>
      </w:r>
      <w:r w:rsidR="00DE5F3D">
        <w:t>)</w:t>
      </w:r>
    </w:p>
    <w:p w14:paraId="062E3F33" w14:textId="778F860B" w:rsidR="00A26A2A" w:rsidRPr="00D677E9" w:rsidRDefault="00A26A2A" w:rsidP="00616D13">
      <w:pPr>
        <w:pStyle w:val="Figure"/>
      </w:pPr>
    </w:p>
    <w:p w14:paraId="1A4F39EA" w14:textId="6DD54E2D" w:rsidR="00880CDA" w:rsidRDefault="0E7B9D82" w:rsidP="0E7049BB">
      <w:pPr>
        <w:spacing w:line="240" w:lineRule="auto"/>
      </w:pPr>
      <w:r>
        <w:rPr>
          <w:noProof/>
        </w:rPr>
        <w:drawing>
          <wp:inline distT="0" distB="0" distL="0" distR="0" wp14:anchorId="773E8698" wp14:editId="7CA79308">
            <wp:extent cx="5827759" cy="2825834"/>
            <wp:effectExtent l="0" t="0" r="0" b="0"/>
            <wp:docPr id="774578626" name="Picture 774578626" descr="The graph shows the distribution of those who disclosed a disability by age group. The highest rate of 28.8% is in the 35-44 ag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78626" name="Picture 774578626" descr="The graph shows the distribution of those who disclosed a disability by age group. The highest rate of 28.8% is in the 35-44 age group."/>
                    <pic:cNvPicPr/>
                  </pic:nvPicPr>
                  <pic:blipFill>
                    <a:blip r:embed="rId27">
                      <a:extLst>
                        <a:ext uri="{28A0092B-C50C-407E-A947-70E740481C1C}">
                          <a14:useLocalDpi xmlns:a14="http://schemas.microsoft.com/office/drawing/2010/main" val="0"/>
                        </a:ext>
                      </a:extLst>
                    </a:blip>
                    <a:stretch>
                      <a:fillRect/>
                    </a:stretch>
                  </pic:blipFill>
                  <pic:spPr>
                    <a:xfrm>
                      <a:off x="0" y="0"/>
                      <a:ext cx="5827759" cy="2825834"/>
                    </a:xfrm>
                    <a:prstGeom prst="rect">
                      <a:avLst/>
                    </a:prstGeom>
                  </pic:spPr>
                </pic:pic>
              </a:graphicData>
            </a:graphic>
          </wp:inline>
        </w:drawing>
      </w:r>
    </w:p>
    <w:p w14:paraId="24A820F6" w14:textId="5FFE7AF8" w:rsidR="6D96A3DB" w:rsidRDefault="6D96A3DB" w:rsidP="6D96A3DB">
      <w:pPr>
        <w:spacing w:line="240" w:lineRule="auto"/>
        <w:rPr>
          <w:rFonts w:ascii="Segoe UI" w:eastAsia="Arial" w:hAnsi="Segoe UI" w:cs="Segoe UI"/>
          <w:sz w:val="24"/>
          <w:szCs w:val="24"/>
        </w:rPr>
      </w:pPr>
    </w:p>
    <w:p w14:paraId="71CBF4EB" w14:textId="533C534C" w:rsidR="6D96A3DB" w:rsidRDefault="6D96A3DB" w:rsidP="6D96A3DB">
      <w:pPr>
        <w:spacing w:line="240" w:lineRule="auto"/>
        <w:rPr>
          <w:rFonts w:ascii="Segoe UI" w:eastAsia="Arial" w:hAnsi="Segoe UI" w:cs="Segoe UI"/>
          <w:sz w:val="24"/>
          <w:szCs w:val="24"/>
        </w:rPr>
      </w:pPr>
    </w:p>
    <w:p w14:paraId="198F5D6F" w14:textId="7BD5AB10" w:rsidR="000102C5" w:rsidRPr="001A3AD0" w:rsidRDefault="00811ACA" w:rsidP="0E7049BB">
      <w:pPr>
        <w:spacing w:line="240" w:lineRule="auto"/>
        <w:rPr>
          <w:rFonts w:ascii="Segoe UI" w:eastAsia="Arial" w:hAnsi="Segoe UI" w:cs="Segoe UI"/>
          <w:sz w:val="24"/>
          <w:szCs w:val="24"/>
        </w:rPr>
      </w:pPr>
      <w:r w:rsidRPr="001A3AD0">
        <w:rPr>
          <w:rFonts w:ascii="Segoe UI" w:eastAsia="Arial" w:hAnsi="Segoe UI" w:cs="Segoe UI"/>
          <w:sz w:val="24"/>
          <w:szCs w:val="24"/>
        </w:rPr>
        <w:t xml:space="preserve">For </w:t>
      </w:r>
      <w:r w:rsidR="006253EF" w:rsidRPr="001A3AD0">
        <w:rPr>
          <w:rFonts w:ascii="Segoe UI" w:eastAsia="Arial" w:hAnsi="Segoe UI" w:cs="Segoe UI"/>
          <w:sz w:val="24"/>
          <w:szCs w:val="24"/>
        </w:rPr>
        <w:t xml:space="preserve">NES employed DDiT, </w:t>
      </w:r>
      <w:r w:rsidR="007D0991">
        <w:rPr>
          <w:rFonts w:ascii="Segoe UI" w:eastAsia="Arial" w:hAnsi="Segoe UI" w:cs="Segoe UI"/>
          <w:sz w:val="24"/>
          <w:szCs w:val="24"/>
        </w:rPr>
        <w:t xml:space="preserve">1.5 </w:t>
      </w:r>
      <w:r w:rsidR="007D0991" w:rsidRPr="45B3A1CB">
        <w:rPr>
          <w:rFonts w:ascii="Segoe UI" w:eastAsia="Arial" w:hAnsi="Segoe UI" w:cs="Segoe UI"/>
          <w:sz w:val="24"/>
          <w:szCs w:val="24"/>
        </w:rPr>
        <w:t>%</w:t>
      </w:r>
      <w:r w:rsidR="3BC5642D" w:rsidRPr="45B3A1CB">
        <w:rPr>
          <w:rFonts w:ascii="Segoe UI" w:eastAsia="Arial" w:hAnsi="Segoe UI" w:cs="Segoe UI"/>
          <w:sz w:val="24"/>
          <w:szCs w:val="24"/>
        </w:rPr>
        <w:t xml:space="preserve"> have disclosed a disability</w:t>
      </w:r>
      <w:r w:rsidR="4BF22947" w:rsidRPr="45B3A1CB">
        <w:rPr>
          <w:rFonts w:ascii="Segoe UI" w:eastAsia="Arial" w:hAnsi="Segoe UI" w:cs="Segoe UI"/>
          <w:sz w:val="24"/>
          <w:szCs w:val="24"/>
        </w:rPr>
        <w:t>.</w:t>
      </w:r>
      <w:r w:rsidR="7D18B444" w:rsidRPr="001A3AD0">
        <w:rPr>
          <w:rFonts w:ascii="Segoe UI" w:eastAsia="Arial" w:hAnsi="Segoe UI" w:cs="Segoe UI"/>
          <w:sz w:val="24"/>
          <w:szCs w:val="24"/>
        </w:rPr>
        <w:t xml:space="preserve"> The actual figure is likely to be higher given that </w:t>
      </w:r>
      <w:r w:rsidR="34FBB599" w:rsidRPr="45B3A1CB">
        <w:rPr>
          <w:rFonts w:ascii="Segoe UI" w:eastAsia="Arial" w:hAnsi="Segoe UI" w:cs="Segoe UI"/>
          <w:sz w:val="24"/>
          <w:szCs w:val="24"/>
        </w:rPr>
        <w:t>57.3</w:t>
      </w:r>
      <w:r w:rsidR="004C6E7A" w:rsidRPr="45B3A1CB">
        <w:rPr>
          <w:rFonts w:ascii="Segoe UI" w:eastAsia="Arial" w:hAnsi="Segoe UI" w:cs="Segoe UI"/>
          <w:sz w:val="24"/>
          <w:szCs w:val="24"/>
        </w:rPr>
        <w:t>%</w:t>
      </w:r>
      <w:r w:rsidR="7D18B444" w:rsidRPr="45B3A1CB">
        <w:rPr>
          <w:rFonts w:ascii="Segoe UI" w:eastAsia="Arial" w:hAnsi="Segoe UI" w:cs="Segoe UI"/>
          <w:sz w:val="24"/>
          <w:szCs w:val="24"/>
        </w:rPr>
        <w:t xml:space="preserve"> </w:t>
      </w:r>
      <w:r w:rsidR="71CAD895" w:rsidRPr="45B3A1CB">
        <w:rPr>
          <w:rFonts w:ascii="Segoe UI" w:eastAsia="Arial" w:hAnsi="Segoe UI" w:cs="Segoe UI"/>
          <w:sz w:val="24"/>
          <w:szCs w:val="24"/>
        </w:rPr>
        <w:t xml:space="preserve">of </w:t>
      </w:r>
      <w:r w:rsidR="003A70BE" w:rsidRPr="45B3A1CB">
        <w:rPr>
          <w:rFonts w:ascii="Segoe UI" w:eastAsia="Arial" w:hAnsi="Segoe UI" w:cs="Segoe UI"/>
          <w:sz w:val="24"/>
          <w:szCs w:val="24"/>
        </w:rPr>
        <w:t>DDiT</w:t>
      </w:r>
      <w:r w:rsidR="3A4BE1BC" w:rsidRPr="45B3A1CB">
        <w:rPr>
          <w:rFonts w:ascii="Segoe UI" w:eastAsia="Arial" w:hAnsi="Segoe UI" w:cs="Segoe UI"/>
          <w:sz w:val="24"/>
          <w:szCs w:val="24"/>
        </w:rPr>
        <w:t xml:space="preserve"> </w:t>
      </w:r>
      <w:r w:rsidR="71CAD895" w:rsidRPr="45B3A1CB">
        <w:rPr>
          <w:rFonts w:ascii="Segoe UI" w:eastAsia="Arial" w:hAnsi="Segoe UI" w:cs="Segoe UI"/>
          <w:sz w:val="24"/>
          <w:szCs w:val="24"/>
        </w:rPr>
        <w:t>have not provided information about disability</w:t>
      </w:r>
      <w:r w:rsidR="3A4BE1BC" w:rsidRPr="45B3A1CB">
        <w:rPr>
          <w:rFonts w:ascii="Segoe UI" w:eastAsia="Arial" w:hAnsi="Segoe UI" w:cs="Segoe UI"/>
          <w:sz w:val="24"/>
          <w:szCs w:val="24"/>
        </w:rPr>
        <w:t xml:space="preserve"> status</w:t>
      </w:r>
      <w:r w:rsidR="71CAD895" w:rsidRPr="45B3A1CB">
        <w:rPr>
          <w:rFonts w:ascii="Segoe UI" w:eastAsia="Arial" w:hAnsi="Segoe UI" w:cs="Segoe UI"/>
          <w:sz w:val="24"/>
          <w:szCs w:val="24"/>
        </w:rPr>
        <w:t>.</w:t>
      </w:r>
      <w:r w:rsidR="3CC276A3" w:rsidRPr="45B3A1CB">
        <w:rPr>
          <w:rFonts w:ascii="Segoe UI" w:eastAsia="Arial" w:hAnsi="Segoe UI" w:cs="Segoe UI"/>
          <w:sz w:val="24"/>
          <w:szCs w:val="24"/>
        </w:rPr>
        <w:t xml:space="preserve"> This is higher than non-disclosure about ethnicity</w:t>
      </w:r>
      <w:r w:rsidR="4E9369FF" w:rsidRPr="45B3A1CB">
        <w:rPr>
          <w:rFonts w:ascii="Segoe UI" w:eastAsia="Arial" w:hAnsi="Segoe UI" w:cs="Segoe UI"/>
          <w:sz w:val="24"/>
          <w:szCs w:val="24"/>
        </w:rPr>
        <w:t>.</w:t>
      </w:r>
    </w:p>
    <w:p w14:paraId="50F2CC50" w14:textId="0D4874BE" w:rsidR="3D356C5D" w:rsidRDefault="3D356C5D" w:rsidP="45B3A1CB">
      <w:pPr>
        <w:pStyle w:val="Heading2"/>
      </w:pPr>
      <w:r>
        <w:lastRenderedPageBreak/>
        <w:t>Age</w:t>
      </w:r>
    </w:p>
    <w:p w14:paraId="0A1E5D8C" w14:textId="48586F4C" w:rsidR="008B5C37" w:rsidRPr="009D6868" w:rsidRDefault="008F1D1E" w:rsidP="00C54394">
      <w:pPr>
        <w:pStyle w:val="ListParagraph"/>
        <w:numPr>
          <w:ilvl w:val="0"/>
          <w:numId w:val="12"/>
        </w:numPr>
        <w:spacing w:line="240" w:lineRule="auto"/>
        <w:rPr>
          <w:rFonts w:ascii="Segoe UI" w:eastAsia="Arial" w:hAnsi="Segoe UI" w:cs="Segoe UI"/>
          <w:sz w:val="24"/>
          <w:szCs w:val="24"/>
        </w:rPr>
      </w:pPr>
      <w:r w:rsidRPr="009D6868">
        <w:rPr>
          <w:rFonts w:ascii="Segoe UI" w:eastAsia="Arial" w:hAnsi="Segoe UI" w:cs="Segoe UI"/>
          <w:sz w:val="24"/>
          <w:szCs w:val="24"/>
        </w:rPr>
        <w:t>8</w:t>
      </w:r>
      <w:r w:rsidR="00A73CDD">
        <w:rPr>
          <w:rFonts w:ascii="Segoe UI" w:eastAsia="Arial" w:hAnsi="Segoe UI" w:cs="Segoe UI"/>
          <w:sz w:val="24"/>
          <w:szCs w:val="24"/>
        </w:rPr>
        <w:t>2</w:t>
      </w:r>
      <w:r w:rsidRPr="009D6868">
        <w:rPr>
          <w:rFonts w:ascii="Segoe UI" w:eastAsia="Arial" w:hAnsi="Segoe UI" w:cs="Segoe UI"/>
          <w:sz w:val="24"/>
          <w:szCs w:val="24"/>
        </w:rPr>
        <w:t>%</w:t>
      </w:r>
      <w:r w:rsidR="008B5C37" w:rsidRPr="009D6868">
        <w:rPr>
          <w:rFonts w:ascii="Segoe UI" w:eastAsia="Arial" w:hAnsi="Segoe UI" w:cs="Segoe UI"/>
          <w:sz w:val="24"/>
          <w:szCs w:val="24"/>
        </w:rPr>
        <w:t xml:space="preserve"> of core staff are aged between 35 and 64</w:t>
      </w:r>
    </w:p>
    <w:p w14:paraId="383F122B" w14:textId="36D5CAA3" w:rsidR="008B5C37" w:rsidRPr="009D6868" w:rsidRDefault="008B5C37" w:rsidP="00C54394">
      <w:pPr>
        <w:pStyle w:val="ListParagraph"/>
        <w:numPr>
          <w:ilvl w:val="0"/>
          <w:numId w:val="12"/>
        </w:numPr>
        <w:spacing w:line="240" w:lineRule="auto"/>
        <w:rPr>
          <w:rFonts w:ascii="Segoe UI" w:eastAsia="Arial" w:hAnsi="Segoe UI" w:cs="Segoe UI"/>
          <w:sz w:val="24"/>
          <w:szCs w:val="24"/>
        </w:rPr>
      </w:pPr>
      <w:r w:rsidRPr="009D6868">
        <w:rPr>
          <w:rFonts w:ascii="Segoe UI" w:eastAsia="Arial" w:hAnsi="Segoe UI" w:cs="Segoe UI"/>
          <w:sz w:val="24"/>
          <w:szCs w:val="24"/>
        </w:rPr>
        <w:t xml:space="preserve">The lowest % of core staff are aged </w:t>
      </w:r>
      <w:r w:rsidR="004378F8" w:rsidRPr="009D6868">
        <w:rPr>
          <w:rFonts w:ascii="Segoe UI" w:eastAsia="Arial" w:hAnsi="Segoe UI" w:cs="Segoe UI"/>
          <w:sz w:val="24"/>
          <w:szCs w:val="24"/>
        </w:rPr>
        <w:t>16-24</w:t>
      </w:r>
      <w:r w:rsidR="00F4594E" w:rsidRPr="009D6868">
        <w:rPr>
          <w:rFonts w:ascii="Segoe UI" w:eastAsia="Arial" w:hAnsi="Segoe UI" w:cs="Segoe UI"/>
          <w:sz w:val="24"/>
          <w:szCs w:val="24"/>
        </w:rPr>
        <w:t xml:space="preserve"> </w:t>
      </w:r>
      <w:r w:rsidRPr="009D6868">
        <w:rPr>
          <w:rFonts w:ascii="Segoe UI" w:eastAsia="Arial" w:hAnsi="Segoe UI" w:cs="Segoe UI"/>
          <w:sz w:val="24"/>
          <w:szCs w:val="24"/>
        </w:rPr>
        <w:t>at 1.</w:t>
      </w:r>
      <w:r w:rsidR="004378F8" w:rsidRPr="009D6868">
        <w:rPr>
          <w:rFonts w:ascii="Segoe UI" w:eastAsia="Arial" w:hAnsi="Segoe UI" w:cs="Segoe UI"/>
          <w:sz w:val="24"/>
          <w:szCs w:val="24"/>
        </w:rPr>
        <w:t>3</w:t>
      </w:r>
      <w:r w:rsidRPr="009D6868">
        <w:rPr>
          <w:rFonts w:ascii="Segoe UI" w:eastAsia="Arial" w:hAnsi="Segoe UI" w:cs="Segoe UI"/>
          <w:sz w:val="24"/>
          <w:szCs w:val="24"/>
        </w:rPr>
        <w:t>%</w:t>
      </w:r>
    </w:p>
    <w:p w14:paraId="1A6EADC9" w14:textId="67E52D7B" w:rsidR="003E6335" w:rsidRPr="009D6868" w:rsidRDefault="001B6B76" w:rsidP="00C54394">
      <w:pPr>
        <w:pStyle w:val="ListParagraph"/>
        <w:numPr>
          <w:ilvl w:val="0"/>
          <w:numId w:val="12"/>
        </w:numPr>
        <w:spacing w:line="240" w:lineRule="auto"/>
        <w:rPr>
          <w:rFonts w:ascii="Segoe UI" w:eastAsia="Arial" w:hAnsi="Segoe UI" w:cs="Segoe UI"/>
          <w:sz w:val="24"/>
          <w:szCs w:val="24"/>
        </w:rPr>
      </w:pPr>
      <w:r w:rsidRPr="009D6868">
        <w:rPr>
          <w:rFonts w:ascii="Segoe UI" w:eastAsia="Arial" w:hAnsi="Segoe UI" w:cs="Segoe UI"/>
          <w:sz w:val="24"/>
          <w:szCs w:val="24"/>
        </w:rPr>
        <w:t>66.</w:t>
      </w:r>
      <w:r w:rsidR="00237243">
        <w:rPr>
          <w:rFonts w:ascii="Segoe UI" w:eastAsia="Arial" w:hAnsi="Segoe UI" w:cs="Segoe UI"/>
          <w:sz w:val="24"/>
          <w:szCs w:val="24"/>
        </w:rPr>
        <w:t>4</w:t>
      </w:r>
      <w:r w:rsidRPr="009D6868">
        <w:rPr>
          <w:rFonts w:ascii="Segoe UI" w:eastAsia="Arial" w:hAnsi="Segoe UI" w:cs="Segoe UI"/>
          <w:sz w:val="24"/>
          <w:szCs w:val="24"/>
        </w:rPr>
        <w:t>%</w:t>
      </w:r>
      <w:r w:rsidR="003E6335" w:rsidRPr="009D6868">
        <w:rPr>
          <w:rFonts w:ascii="Segoe UI" w:eastAsia="Arial" w:hAnsi="Segoe UI" w:cs="Segoe UI"/>
          <w:sz w:val="24"/>
          <w:szCs w:val="24"/>
        </w:rPr>
        <w:t xml:space="preserve"> of DDiT are </w:t>
      </w:r>
      <w:r w:rsidR="007C4A59" w:rsidRPr="009D6868">
        <w:rPr>
          <w:rFonts w:ascii="Segoe UI" w:eastAsia="Arial" w:hAnsi="Segoe UI" w:cs="Segoe UI"/>
          <w:sz w:val="24"/>
          <w:szCs w:val="24"/>
        </w:rPr>
        <w:t>aged 25-34</w:t>
      </w:r>
    </w:p>
    <w:p w14:paraId="155EA7AC" w14:textId="2309C349" w:rsidR="00B77F08" w:rsidRDefault="00237243" w:rsidP="00991A99">
      <w:pPr>
        <w:spacing w:line="240" w:lineRule="auto"/>
        <w:rPr>
          <w:rFonts w:ascii="Segoe UI" w:eastAsia="Arial" w:hAnsi="Segoe UI" w:cs="Segoe UI"/>
          <w:bCs/>
          <w:sz w:val="24"/>
          <w:szCs w:val="24"/>
        </w:rPr>
      </w:pPr>
      <w:r>
        <w:rPr>
          <w:rFonts w:ascii="Segoe UI" w:eastAsia="Arial" w:hAnsi="Segoe UI" w:cs="Segoe UI"/>
          <w:bCs/>
          <w:sz w:val="24"/>
          <w:szCs w:val="24"/>
        </w:rPr>
        <w:t xml:space="preserve">This data is similar to </w:t>
      </w:r>
      <w:r w:rsidR="00A7054A">
        <w:rPr>
          <w:rFonts w:ascii="Segoe UI" w:eastAsia="Arial" w:hAnsi="Segoe UI" w:cs="Segoe UI"/>
          <w:bCs/>
          <w:sz w:val="24"/>
          <w:szCs w:val="24"/>
        </w:rPr>
        <w:t xml:space="preserve">the age profile of the workforce in 2023-2024. This is likely due to </w:t>
      </w:r>
      <w:r w:rsidR="008B5C37" w:rsidRPr="00487526">
        <w:rPr>
          <w:rFonts w:ascii="Segoe UI" w:eastAsia="Arial" w:hAnsi="Segoe UI" w:cs="Segoe UI"/>
          <w:bCs/>
          <w:sz w:val="24"/>
          <w:szCs w:val="24"/>
        </w:rPr>
        <w:t>NES requiring specialist skills or knowledge across various professional fields which may be a factor in low numbers under age 35.</w:t>
      </w:r>
      <w:r w:rsidR="003E2D4B">
        <w:rPr>
          <w:rFonts w:ascii="Segoe UI" w:eastAsia="Arial" w:hAnsi="Segoe UI" w:cs="Segoe UI"/>
          <w:bCs/>
          <w:sz w:val="24"/>
          <w:szCs w:val="24"/>
        </w:rPr>
        <w:t xml:space="preserve"> </w:t>
      </w:r>
      <w:r w:rsidR="001F2A2F">
        <w:rPr>
          <w:rFonts w:ascii="Segoe UI" w:eastAsia="Arial" w:hAnsi="Segoe UI" w:cs="Segoe UI"/>
          <w:bCs/>
          <w:sz w:val="24"/>
          <w:szCs w:val="24"/>
        </w:rPr>
        <w:t>As a comparator, t</w:t>
      </w:r>
      <w:r w:rsidR="003E2D4B">
        <w:rPr>
          <w:rFonts w:ascii="Segoe UI" w:eastAsia="Arial" w:hAnsi="Segoe UI" w:cs="Segoe UI"/>
          <w:bCs/>
          <w:sz w:val="24"/>
          <w:szCs w:val="24"/>
        </w:rPr>
        <w:t>he age profile of NHS Scotland staff</w:t>
      </w:r>
      <w:r w:rsidR="007903BB">
        <w:rPr>
          <w:rFonts w:ascii="Segoe UI" w:eastAsia="Arial" w:hAnsi="Segoe UI" w:cs="Segoe UI"/>
          <w:bCs/>
          <w:sz w:val="24"/>
          <w:szCs w:val="24"/>
        </w:rPr>
        <w:t xml:space="preserve"> </w:t>
      </w:r>
      <w:r w:rsidR="001F2A2F">
        <w:rPr>
          <w:rFonts w:ascii="Segoe UI" w:eastAsia="Arial" w:hAnsi="Segoe UI" w:cs="Segoe UI"/>
          <w:bCs/>
          <w:sz w:val="24"/>
          <w:szCs w:val="24"/>
        </w:rPr>
        <w:t>from the same period (31</w:t>
      </w:r>
      <w:r w:rsidR="001F2A2F" w:rsidRPr="001F2A2F">
        <w:rPr>
          <w:rFonts w:ascii="Segoe UI" w:eastAsia="Arial" w:hAnsi="Segoe UI" w:cs="Segoe UI"/>
          <w:bCs/>
          <w:sz w:val="24"/>
          <w:szCs w:val="24"/>
          <w:vertAlign w:val="superscript"/>
        </w:rPr>
        <w:t>st</w:t>
      </w:r>
      <w:r w:rsidR="001F2A2F">
        <w:rPr>
          <w:rFonts w:ascii="Segoe UI" w:eastAsia="Arial" w:hAnsi="Segoe UI" w:cs="Segoe UI"/>
          <w:bCs/>
          <w:sz w:val="24"/>
          <w:szCs w:val="24"/>
        </w:rPr>
        <w:t xml:space="preserve"> March 2025) is set out in Figure 9b.</w:t>
      </w:r>
    </w:p>
    <w:p w14:paraId="6E229DF7" w14:textId="6CFC3EFD" w:rsidR="004E3C81" w:rsidRPr="007C4A59" w:rsidRDefault="54E5EB1B" w:rsidP="0E7049BB">
      <w:pPr>
        <w:pStyle w:val="Figure"/>
        <w:ind w:left="360"/>
      </w:pPr>
      <w:r>
        <w:t xml:space="preserve">Figure </w:t>
      </w:r>
      <w:r w:rsidR="0D18EC0E">
        <w:t>1</w:t>
      </w:r>
      <w:r w:rsidR="00911DF0">
        <w:t>1</w:t>
      </w:r>
      <w:r w:rsidR="00462E14">
        <w:t>a</w:t>
      </w:r>
      <w:r>
        <w:t>: Age</w:t>
      </w:r>
      <w:r w:rsidR="00B5401C">
        <w:t xml:space="preserve"> (core staff)</w:t>
      </w:r>
      <w:r w:rsidR="00FB1477">
        <w:t xml:space="preserve"> </w:t>
      </w:r>
    </w:p>
    <w:p w14:paraId="1DAA9560" w14:textId="4EDB2487" w:rsidR="00991A99" w:rsidRDefault="00991A99" w:rsidP="000701F1">
      <w:pPr>
        <w:pStyle w:val="Figure"/>
        <w:ind w:left="360"/>
      </w:pP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8520"/>
      </w:tblGrid>
      <w:tr w:rsidR="00D815FE" w:rsidRPr="00D815FE" w14:paraId="62A62A2F" w14:textId="77777777" w:rsidTr="00D815FE">
        <w:trPr>
          <w:tblCellSpacing w:w="15" w:type="dxa"/>
        </w:trPr>
        <w:tc>
          <w:tcPr>
            <w:tcW w:w="0" w:type="auto"/>
            <w:vAlign w:val="center"/>
            <w:hideMark/>
          </w:tcPr>
          <w:p w14:paraId="10748F32" w14:textId="3E5EA556" w:rsidR="00D815FE" w:rsidRPr="00D815FE" w:rsidRDefault="00D815FE" w:rsidP="00D815FE">
            <w:pPr>
              <w:pStyle w:val="Figure"/>
              <w:ind w:left="360"/>
            </w:pPr>
            <w:r w:rsidRPr="00D815FE">
              <w:rPr>
                <w:u w:val="single"/>
              </w:rPr>
              <w:drawing>
                <wp:inline distT="0" distB="0" distL="0" distR="0" wp14:anchorId="75BA8B07" wp14:editId="6E94AE87">
                  <wp:extent cx="5124450" cy="3867150"/>
                  <wp:effectExtent l="0" t="0" r="0" b="0"/>
                  <wp:docPr id="1370144888" name="Picture 14" descr="A graph displaying the distribution of age in the NES Core staff group. ">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44888" name="Picture 14" descr="A graph displaying the distribution of age in the NES Core staff group. ">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24450" cy="3867150"/>
                          </a:xfrm>
                          <a:prstGeom prst="rect">
                            <a:avLst/>
                          </a:prstGeom>
                          <a:noFill/>
                          <a:ln>
                            <a:noFill/>
                          </a:ln>
                        </pic:spPr>
                      </pic:pic>
                    </a:graphicData>
                  </a:graphic>
                </wp:inline>
              </w:drawing>
            </w:r>
          </w:p>
        </w:tc>
      </w:tr>
      <w:tr w:rsidR="00D815FE" w:rsidRPr="00D815FE" w14:paraId="5E0B018C" w14:textId="77777777" w:rsidTr="00D815FE">
        <w:trPr>
          <w:tblCellSpacing w:w="15" w:type="dxa"/>
        </w:trPr>
        <w:tc>
          <w:tcPr>
            <w:tcW w:w="0" w:type="auto"/>
            <w:vAlign w:val="center"/>
            <w:hideMark/>
          </w:tcPr>
          <w:p w14:paraId="1BAD2FAF" w14:textId="3B214298" w:rsidR="00D815FE" w:rsidRPr="00D815FE" w:rsidRDefault="00D815FE" w:rsidP="00D815FE">
            <w:pPr>
              <w:pStyle w:val="Figure"/>
              <w:ind w:left="360"/>
            </w:pPr>
          </w:p>
        </w:tc>
      </w:tr>
    </w:tbl>
    <w:p w14:paraId="66BA3D28" w14:textId="77777777" w:rsidR="00D815FE" w:rsidRDefault="00D815FE" w:rsidP="000701F1">
      <w:pPr>
        <w:pStyle w:val="Figure"/>
        <w:ind w:left="360"/>
      </w:pPr>
    </w:p>
    <w:p w14:paraId="7ECCFBD9" w14:textId="77777777" w:rsidR="001F2A2F" w:rsidRDefault="001F2A2F" w:rsidP="000701F1">
      <w:pPr>
        <w:pStyle w:val="Figure"/>
        <w:ind w:left="360"/>
      </w:pPr>
    </w:p>
    <w:p w14:paraId="539FBF48" w14:textId="77777777" w:rsidR="00630B4B" w:rsidRDefault="00630B4B" w:rsidP="000701F1">
      <w:pPr>
        <w:pStyle w:val="Figure"/>
        <w:ind w:left="360"/>
      </w:pPr>
    </w:p>
    <w:p w14:paraId="128D06B8" w14:textId="77777777" w:rsidR="00630B4B" w:rsidRDefault="00630B4B" w:rsidP="000701F1">
      <w:pPr>
        <w:pStyle w:val="Figure"/>
        <w:ind w:left="360"/>
      </w:pPr>
    </w:p>
    <w:p w14:paraId="1DE6E133" w14:textId="77777777" w:rsidR="00630B4B" w:rsidRDefault="00630B4B" w:rsidP="000701F1">
      <w:pPr>
        <w:pStyle w:val="Figure"/>
        <w:ind w:left="360"/>
      </w:pPr>
    </w:p>
    <w:p w14:paraId="48C9E0A6" w14:textId="77777777" w:rsidR="00630B4B" w:rsidRDefault="00630B4B" w:rsidP="000701F1">
      <w:pPr>
        <w:pStyle w:val="Figure"/>
        <w:ind w:left="360"/>
      </w:pPr>
    </w:p>
    <w:p w14:paraId="63240506" w14:textId="77777777" w:rsidR="00630B4B" w:rsidRDefault="00630B4B" w:rsidP="000701F1">
      <w:pPr>
        <w:pStyle w:val="Figure"/>
        <w:ind w:left="360"/>
      </w:pPr>
    </w:p>
    <w:p w14:paraId="27061624" w14:textId="77777777" w:rsidR="00630B4B" w:rsidRDefault="00630B4B" w:rsidP="000701F1">
      <w:pPr>
        <w:pStyle w:val="Figure"/>
        <w:ind w:left="360"/>
      </w:pPr>
    </w:p>
    <w:p w14:paraId="2F0777B4" w14:textId="77777777" w:rsidR="00630B4B" w:rsidRDefault="00630B4B" w:rsidP="000701F1">
      <w:pPr>
        <w:pStyle w:val="Figure"/>
        <w:ind w:left="360"/>
      </w:pPr>
    </w:p>
    <w:p w14:paraId="194F0DDA" w14:textId="77777777" w:rsidR="00630B4B" w:rsidRDefault="00630B4B" w:rsidP="000701F1">
      <w:pPr>
        <w:pStyle w:val="Figure"/>
        <w:ind w:left="360"/>
      </w:pPr>
    </w:p>
    <w:p w14:paraId="2698E3A4" w14:textId="77777777" w:rsidR="00630B4B" w:rsidRDefault="00630B4B" w:rsidP="000701F1">
      <w:pPr>
        <w:pStyle w:val="Figure"/>
        <w:ind w:left="360"/>
      </w:pPr>
    </w:p>
    <w:p w14:paraId="0B54AA4C" w14:textId="77777777" w:rsidR="00630B4B" w:rsidRDefault="00630B4B" w:rsidP="000701F1">
      <w:pPr>
        <w:pStyle w:val="Figure"/>
        <w:ind w:left="360"/>
      </w:pPr>
    </w:p>
    <w:p w14:paraId="6775997E" w14:textId="5261C1CD" w:rsidR="001F2A2F" w:rsidRDefault="005C4805" w:rsidP="000701F1">
      <w:pPr>
        <w:pStyle w:val="Figure"/>
        <w:ind w:left="360"/>
      </w:pPr>
      <w:r>
        <w:lastRenderedPageBreak/>
        <w:t xml:space="preserve">Figure </w:t>
      </w:r>
      <w:r w:rsidR="7A20FD91">
        <w:t>1</w:t>
      </w:r>
      <w:r w:rsidR="00911DF0">
        <w:t>1</w:t>
      </w:r>
      <w:r>
        <w:t>b: Age (NHS Scotland)</w:t>
      </w:r>
    </w:p>
    <w:p w14:paraId="4583C701" w14:textId="77777777" w:rsidR="001F2A2F" w:rsidRDefault="001F2A2F" w:rsidP="000701F1">
      <w:pPr>
        <w:pStyle w:val="Figure"/>
        <w:ind w:left="360"/>
      </w:pPr>
    </w:p>
    <w:p w14:paraId="33C2A07A" w14:textId="6CEAA7A7" w:rsidR="001F2A2F" w:rsidRDefault="005C4805" w:rsidP="000701F1">
      <w:pPr>
        <w:pStyle w:val="Figure"/>
        <w:ind w:left="360"/>
      </w:pPr>
      <w:r w:rsidRPr="005C4805">
        <w:drawing>
          <wp:inline distT="0" distB="0" distL="0" distR="0" wp14:anchorId="012EA7E9" wp14:editId="4FB1ACA3">
            <wp:extent cx="5731510" cy="3416300"/>
            <wp:effectExtent l="0" t="0" r="2540" b="0"/>
            <wp:docPr id="1162675287" name="Picture 1" descr="A graph displaying the distribution of NHS Scotland staff by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675287" name="Picture 1" descr="A graph displaying the distribution of NHS Scotland staff by age."/>
                    <pic:cNvPicPr/>
                  </pic:nvPicPr>
                  <pic:blipFill>
                    <a:blip r:embed="rId30"/>
                    <a:stretch>
                      <a:fillRect/>
                    </a:stretch>
                  </pic:blipFill>
                  <pic:spPr>
                    <a:xfrm>
                      <a:off x="0" y="0"/>
                      <a:ext cx="5731510" cy="3416300"/>
                    </a:xfrm>
                    <a:prstGeom prst="rect">
                      <a:avLst/>
                    </a:prstGeom>
                  </pic:spPr>
                </pic:pic>
              </a:graphicData>
            </a:graphic>
          </wp:inline>
        </w:drawing>
      </w:r>
    </w:p>
    <w:p w14:paraId="48C56BE9" w14:textId="77777777" w:rsidR="001F2A2F" w:rsidRDefault="001F2A2F" w:rsidP="000701F1">
      <w:pPr>
        <w:pStyle w:val="Figure"/>
        <w:ind w:left="360"/>
      </w:pPr>
    </w:p>
    <w:p w14:paraId="4B43D5B3" w14:textId="77777777" w:rsidR="001F2A2F" w:rsidRDefault="001F2A2F" w:rsidP="000701F1">
      <w:pPr>
        <w:pStyle w:val="Figure"/>
        <w:ind w:left="360"/>
      </w:pPr>
    </w:p>
    <w:p w14:paraId="7585B997" w14:textId="77777777" w:rsidR="001F2A2F" w:rsidRDefault="001F2A2F" w:rsidP="000701F1">
      <w:pPr>
        <w:pStyle w:val="Figure"/>
        <w:ind w:left="360"/>
      </w:pPr>
    </w:p>
    <w:p w14:paraId="6B1B4AD4" w14:textId="47CC0144" w:rsidR="000701F1" w:rsidRDefault="000701F1" w:rsidP="00630B4B">
      <w:pPr>
        <w:pStyle w:val="Figure"/>
        <w:ind w:left="360"/>
      </w:pPr>
      <w:r w:rsidRPr="007C4A59">
        <w:t xml:space="preserve">Figure </w:t>
      </w:r>
      <w:r w:rsidR="195148A2">
        <w:t>1</w:t>
      </w:r>
      <w:r w:rsidR="00911DF0">
        <w:t>1</w:t>
      </w:r>
      <w:r w:rsidR="195148A2">
        <w:t>c</w:t>
      </w:r>
      <w:r w:rsidRPr="007C4A59">
        <w:t>: Age (</w:t>
      </w:r>
      <w:r w:rsidR="006E38B3" w:rsidRPr="007C4A59">
        <w:t>DDiT</w:t>
      </w:r>
      <w:r w:rsidRPr="007C4A59">
        <w:t>)</w:t>
      </w:r>
    </w:p>
    <w:p w14:paraId="5F98C982" w14:textId="77777777" w:rsidR="00630B4B" w:rsidRPr="007C4A59" w:rsidRDefault="00630B4B" w:rsidP="00630B4B">
      <w:pPr>
        <w:pStyle w:val="Figure"/>
        <w:ind w:left="360"/>
      </w:pP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026"/>
      </w:tblGrid>
      <w:tr w:rsidR="001A0BA0" w:rsidRPr="001A0BA0" w14:paraId="62B84FDB" w14:textId="77777777" w:rsidTr="001A0BA0">
        <w:trPr>
          <w:tblCellSpacing w:w="15" w:type="dxa"/>
        </w:trPr>
        <w:tc>
          <w:tcPr>
            <w:tcW w:w="0" w:type="auto"/>
            <w:vAlign w:val="center"/>
            <w:hideMark/>
          </w:tcPr>
          <w:p w14:paraId="744A5553" w14:textId="08688F50" w:rsidR="001A0BA0" w:rsidRPr="001A0BA0" w:rsidRDefault="001A0BA0" w:rsidP="005C4805">
            <w:pPr>
              <w:pStyle w:val="Figure"/>
              <w:ind w:left="360"/>
              <w:jc w:val="left"/>
              <w:rPr>
                <w:color w:val="ED7D31" w:themeColor="accent2"/>
              </w:rPr>
            </w:pPr>
            <w:r w:rsidRPr="001A0BA0">
              <w:rPr>
                <w:color w:val="ED7D31" w:themeColor="accent2"/>
                <w:u w:val="single"/>
              </w:rPr>
              <w:drawing>
                <wp:inline distT="0" distB="0" distL="0" distR="0" wp14:anchorId="44E3DAB6" wp14:editId="247CB30D">
                  <wp:extent cx="5657850" cy="3867150"/>
                  <wp:effectExtent l="0" t="0" r="0" b="0"/>
                  <wp:docPr id="609247362" name="Picture 16" descr="A graph showing the age profile of doctors and dentists in training employed by NES.">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247362" name="Picture 16" descr="A graph showing the age profile of doctors and dentists in training employed by NES.">
                            <a:hlinkClick r:id="rId28"/>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7850" cy="3867150"/>
                          </a:xfrm>
                          <a:prstGeom prst="rect">
                            <a:avLst/>
                          </a:prstGeom>
                          <a:noFill/>
                          <a:ln>
                            <a:noFill/>
                          </a:ln>
                        </pic:spPr>
                      </pic:pic>
                    </a:graphicData>
                  </a:graphic>
                </wp:inline>
              </w:drawing>
            </w:r>
          </w:p>
        </w:tc>
      </w:tr>
      <w:tr w:rsidR="001A0BA0" w:rsidRPr="001A0BA0" w14:paraId="49043661" w14:textId="77777777" w:rsidTr="001A0BA0">
        <w:trPr>
          <w:tblCellSpacing w:w="15" w:type="dxa"/>
        </w:trPr>
        <w:tc>
          <w:tcPr>
            <w:tcW w:w="0" w:type="auto"/>
            <w:vAlign w:val="center"/>
            <w:hideMark/>
          </w:tcPr>
          <w:p w14:paraId="53DC6464" w14:textId="6207BA61" w:rsidR="001A0BA0" w:rsidRPr="001A0BA0" w:rsidRDefault="001A0BA0" w:rsidP="001A0BA0">
            <w:pPr>
              <w:pStyle w:val="Figure"/>
              <w:ind w:left="360"/>
              <w:rPr>
                <w:color w:val="ED7D31" w:themeColor="accent2"/>
              </w:rPr>
            </w:pPr>
          </w:p>
        </w:tc>
      </w:tr>
    </w:tbl>
    <w:p w14:paraId="60B3043F" w14:textId="060491D8" w:rsidR="004A01EC" w:rsidRPr="00D677E9" w:rsidRDefault="004A01EC" w:rsidP="00C3230A">
      <w:pPr>
        <w:pStyle w:val="Figure"/>
        <w:ind w:left="360"/>
        <w:rPr>
          <w:b w:val="0"/>
          <w:color w:val="ED7D31" w:themeColor="accent2"/>
        </w:rPr>
      </w:pPr>
    </w:p>
    <w:p w14:paraId="1DEB0232" w14:textId="1C5949C9" w:rsidR="00666D44" w:rsidRPr="00B310E5" w:rsidRDefault="00666D44" w:rsidP="007B4B0C">
      <w:pPr>
        <w:pStyle w:val="Heading2"/>
      </w:pPr>
      <w:bookmarkStart w:id="10" w:name="_Toc125545800"/>
      <w:bookmarkStart w:id="11" w:name="_Toc148020755"/>
      <w:r w:rsidRPr="00B310E5">
        <w:t>Religion or Belief</w:t>
      </w:r>
      <w:bookmarkEnd w:id="10"/>
      <w:bookmarkEnd w:id="11"/>
    </w:p>
    <w:p w14:paraId="0C7B53D6" w14:textId="3D8A020C" w:rsidR="00FD4634" w:rsidRPr="00EF5F0C" w:rsidRDefault="4F0B0D4E" w:rsidP="007B7D50">
      <w:pPr>
        <w:spacing w:line="240" w:lineRule="auto"/>
        <w:rPr>
          <w:rFonts w:ascii="Segoe UI" w:eastAsia="Arial" w:hAnsi="Segoe UI" w:cs="Segoe UI"/>
          <w:sz w:val="24"/>
          <w:szCs w:val="24"/>
        </w:rPr>
      </w:pPr>
      <w:r w:rsidRPr="00EF5F0C">
        <w:rPr>
          <w:rFonts w:ascii="Segoe UI" w:eastAsia="Arial" w:hAnsi="Segoe UI" w:cs="Segoe UI"/>
          <w:sz w:val="24"/>
          <w:szCs w:val="24"/>
        </w:rPr>
        <w:t>Figure</w:t>
      </w:r>
      <w:r w:rsidR="6352325A" w:rsidRPr="00EF5F0C">
        <w:rPr>
          <w:rFonts w:ascii="Segoe UI" w:eastAsia="Arial" w:hAnsi="Segoe UI" w:cs="Segoe UI"/>
          <w:sz w:val="24"/>
          <w:szCs w:val="24"/>
        </w:rPr>
        <w:t>s</w:t>
      </w:r>
      <w:r w:rsidR="4C87579D" w:rsidRPr="00EF5F0C">
        <w:rPr>
          <w:rFonts w:ascii="Segoe UI" w:eastAsia="Arial" w:hAnsi="Segoe UI" w:cs="Segoe UI"/>
          <w:sz w:val="24"/>
          <w:szCs w:val="24"/>
        </w:rPr>
        <w:t xml:space="preserve"> 10</w:t>
      </w:r>
      <w:r w:rsidR="00084D5F" w:rsidRPr="00EF5F0C">
        <w:rPr>
          <w:rFonts w:ascii="Segoe UI" w:eastAsia="Arial" w:hAnsi="Segoe UI" w:cs="Segoe UI"/>
          <w:sz w:val="24"/>
          <w:szCs w:val="24"/>
        </w:rPr>
        <w:t>a</w:t>
      </w:r>
      <w:r w:rsidR="00F433FC" w:rsidRPr="00EF5F0C">
        <w:rPr>
          <w:rFonts w:ascii="Segoe UI" w:eastAsia="Arial" w:hAnsi="Segoe UI" w:cs="Segoe UI"/>
          <w:sz w:val="24"/>
          <w:szCs w:val="24"/>
        </w:rPr>
        <w:t xml:space="preserve"> </w:t>
      </w:r>
      <w:r w:rsidR="00084D5F" w:rsidRPr="00EF5F0C">
        <w:rPr>
          <w:rFonts w:ascii="Segoe UI" w:eastAsia="Arial" w:hAnsi="Segoe UI" w:cs="Segoe UI"/>
          <w:sz w:val="24"/>
          <w:szCs w:val="24"/>
        </w:rPr>
        <w:t>(core staff)</w:t>
      </w:r>
      <w:r w:rsidR="4C87579D" w:rsidRPr="00EF5F0C">
        <w:rPr>
          <w:rFonts w:ascii="Segoe UI" w:eastAsia="Arial" w:hAnsi="Segoe UI" w:cs="Segoe UI"/>
          <w:sz w:val="24"/>
          <w:szCs w:val="24"/>
        </w:rPr>
        <w:t xml:space="preserve"> </w:t>
      </w:r>
      <w:r w:rsidR="00084D5F" w:rsidRPr="00EF5F0C">
        <w:rPr>
          <w:rFonts w:ascii="Segoe UI" w:eastAsia="Arial" w:hAnsi="Segoe UI" w:cs="Segoe UI"/>
          <w:sz w:val="24"/>
          <w:szCs w:val="24"/>
        </w:rPr>
        <w:t>and 10b</w:t>
      </w:r>
      <w:r w:rsidR="00F433FC" w:rsidRPr="00EF5F0C">
        <w:rPr>
          <w:rFonts w:ascii="Segoe UI" w:eastAsia="Arial" w:hAnsi="Segoe UI" w:cs="Segoe UI"/>
          <w:sz w:val="24"/>
          <w:szCs w:val="24"/>
        </w:rPr>
        <w:t xml:space="preserve"> </w:t>
      </w:r>
      <w:r w:rsidR="00F83453" w:rsidRPr="00EF5F0C">
        <w:rPr>
          <w:rFonts w:ascii="Segoe UI" w:eastAsia="Arial" w:hAnsi="Segoe UI" w:cs="Segoe UI"/>
          <w:sz w:val="24"/>
          <w:szCs w:val="24"/>
        </w:rPr>
        <w:t>(DDiT)</w:t>
      </w:r>
      <w:r w:rsidR="00084D5F" w:rsidRPr="00EF5F0C">
        <w:rPr>
          <w:rFonts w:ascii="Segoe UI" w:eastAsia="Arial" w:hAnsi="Segoe UI" w:cs="Segoe UI"/>
          <w:sz w:val="24"/>
          <w:szCs w:val="24"/>
        </w:rPr>
        <w:t xml:space="preserve"> </w:t>
      </w:r>
      <w:r w:rsidR="443AB643" w:rsidRPr="00EF5F0C">
        <w:rPr>
          <w:rFonts w:ascii="Segoe UI" w:eastAsia="Arial" w:hAnsi="Segoe UI" w:cs="Segoe UI"/>
          <w:sz w:val="24"/>
          <w:szCs w:val="24"/>
        </w:rPr>
        <w:t>set out</w:t>
      </w:r>
      <w:r w:rsidR="00563CA3" w:rsidRPr="00EF5F0C">
        <w:rPr>
          <w:rFonts w:ascii="Segoe UI" w:eastAsia="Arial" w:hAnsi="Segoe UI" w:cs="Segoe UI"/>
          <w:sz w:val="24"/>
          <w:szCs w:val="24"/>
        </w:rPr>
        <w:t xml:space="preserve"> our employee data on religion and belief.</w:t>
      </w:r>
      <w:r w:rsidR="00577645" w:rsidRPr="00EF5F0C">
        <w:rPr>
          <w:rFonts w:ascii="Segoe UI" w:eastAsia="Arial" w:hAnsi="Segoe UI" w:cs="Segoe UI"/>
          <w:sz w:val="24"/>
          <w:szCs w:val="24"/>
        </w:rPr>
        <w:t xml:space="preserve"> </w:t>
      </w:r>
      <w:r w:rsidR="60D8CF50" w:rsidRPr="00EF5F0C">
        <w:rPr>
          <w:rFonts w:ascii="Segoe UI" w:eastAsia="Arial" w:hAnsi="Segoe UI" w:cs="Segoe UI"/>
          <w:sz w:val="24"/>
          <w:szCs w:val="24"/>
        </w:rPr>
        <w:t xml:space="preserve">NES’s </w:t>
      </w:r>
      <w:r w:rsidR="16C1BE40" w:rsidRPr="00EF5F0C">
        <w:rPr>
          <w:rFonts w:ascii="Segoe UI" w:eastAsia="Arial" w:hAnsi="Segoe UI" w:cs="Segoe UI"/>
          <w:sz w:val="24"/>
          <w:szCs w:val="24"/>
        </w:rPr>
        <w:t>core</w:t>
      </w:r>
      <w:r w:rsidR="4721EDD8" w:rsidRPr="00EF5F0C">
        <w:rPr>
          <w:rFonts w:ascii="Segoe UI" w:eastAsia="Arial" w:hAnsi="Segoe UI" w:cs="Segoe UI"/>
          <w:sz w:val="24"/>
          <w:szCs w:val="24"/>
        </w:rPr>
        <w:t xml:space="preserve"> staff reflects a range of religious</w:t>
      </w:r>
      <w:r w:rsidR="25E8E983" w:rsidRPr="00EF5F0C">
        <w:rPr>
          <w:rFonts w:ascii="Segoe UI" w:eastAsia="Arial" w:hAnsi="Segoe UI" w:cs="Segoe UI"/>
          <w:sz w:val="24"/>
          <w:szCs w:val="24"/>
        </w:rPr>
        <w:t xml:space="preserve"> affiliation</w:t>
      </w:r>
      <w:r w:rsidR="201EB688" w:rsidRPr="00EF5F0C">
        <w:rPr>
          <w:rFonts w:ascii="Segoe UI" w:eastAsia="Arial" w:hAnsi="Segoe UI" w:cs="Segoe UI"/>
          <w:sz w:val="24"/>
          <w:szCs w:val="24"/>
        </w:rPr>
        <w:t>s</w:t>
      </w:r>
      <w:r w:rsidR="25E8E983" w:rsidRPr="00EF5F0C">
        <w:rPr>
          <w:rFonts w:ascii="Segoe UI" w:eastAsia="Arial" w:hAnsi="Segoe UI" w:cs="Segoe UI"/>
          <w:sz w:val="24"/>
          <w:szCs w:val="24"/>
        </w:rPr>
        <w:t xml:space="preserve">, although </w:t>
      </w:r>
      <w:r w:rsidR="409AA940" w:rsidRPr="00EF5F0C">
        <w:rPr>
          <w:rFonts w:ascii="Segoe UI" w:eastAsia="Arial" w:hAnsi="Segoe UI" w:cs="Segoe UI"/>
          <w:sz w:val="24"/>
          <w:szCs w:val="24"/>
        </w:rPr>
        <w:t>'</w:t>
      </w:r>
      <w:r w:rsidR="75BB1A63" w:rsidRPr="00EF5F0C">
        <w:rPr>
          <w:rFonts w:ascii="Segoe UI" w:eastAsia="Arial" w:hAnsi="Segoe UI" w:cs="Segoe UI"/>
          <w:sz w:val="24"/>
          <w:szCs w:val="24"/>
        </w:rPr>
        <w:t>N</w:t>
      </w:r>
      <w:r w:rsidR="25E8E983" w:rsidRPr="00EF5F0C">
        <w:rPr>
          <w:rFonts w:ascii="Segoe UI" w:eastAsia="Arial" w:hAnsi="Segoe UI" w:cs="Segoe UI"/>
          <w:sz w:val="24"/>
          <w:szCs w:val="24"/>
        </w:rPr>
        <w:t>o religion</w:t>
      </w:r>
      <w:r w:rsidR="409AA940" w:rsidRPr="00EF5F0C">
        <w:rPr>
          <w:rFonts w:ascii="Segoe UI" w:eastAsia="Arial" w:hAnsi="Segoe UI" w:cs="Segoe UI"/>
          <w:sz w:val="24"/>
          <w:szCs w:val="24"/>
        </w:rPr>
        <w:t>'</w:t>
      </w:r>
      <w:r w:rsidR="25E8E983" w:rsidRPr="00EF5F0C">
        <w:rPr>
          <w:rFonts w:ascii="Segoe UI" w:eastAsia="Arial" w:hAnsi="Segoe UI" w:cs="Segoe UI"/>
          <w:sz w:val="24"/>
          <w:szCs w:val="24"/>
        </w:rPr>
        <w:t xml:space="preserve"> is the most common identification</w:t>
      </w:r>
      <w:r w:rsidR="42312DB7" w:rsidRPr="00EF5F0C">
        <w:rPr>
          <w:rFonts w:ascii="Segoe UI" w:eastAsia="Arial" w:hAnsi="Segoe UI" w:cs="Segoe UI"/>
          <w:sz w:val="24"/>
          <w:szCs w:val="24"/>
        </w:rPr>
        <w:t xml:space="preserve"> </w:t>
      </w:r>
      <w:r w:rsidR="002739BC">
        <w:rPr>
          <w:rFonts w:ascii="Segoe UI" w:eastAsia="Arial" w:hAnsi="Segoe UI" w:cs="Segoe UI"/>
          <w:sz w:val="24"/>
          <w:szCs w:val="24"/>
        </w:rPr>
        <w:t xml:space="preserve">in NES Core staff </w:t>
      </w:r>
      <w:r w:rsidR="42312DB7" w:rsidRPr="00EF5F0C">
        <w:rPr>
          <w:rFonts w:ascii="Segoe UI" w:eastAsia="Arial" w:hAnsi="Segoe UI" w:cs="Segoe UI"/>
          <w:sz w:val="24"/>
          <w:szCs w:val="24"/>
        </w:rPr>
        <w:t xml:space="preserve">at </w:t>
      </w:r>
      <w:r w:rsidR="00BF523F" w:rsidRPr="00EF5F0C">
        <w:rPr>
          <w:rFonts w:ascii="Segoe UI" w:eastAsia="Arial" w:hAnsi="Segoe UI" w:cs="Segoe UI"/>
          <w:sz w:val="24"/>
          <w:szCs w:val="24"/>
        </w:rPr>
        <w:t>4</w:t>
      </w:r>
      <w:r w:rsidR="002739BC">
        <w:rPr>
          <w:rFonts w:ascii="Segoe UI" w:eastAsia="Arial" w:hAnsi="Segoe UI" w:cs="Segoe UI"/>
          <w:sz w:val="24"/>
          <w:szCs w:val="24"/>
        </w:rPr>
        <w:t>7</w:t>
      </w:r>
      <w:r w:rsidR="00BF523F" w:rsidRPr="00EF5F0C">
        <w:rPr>
          <w:rFonts w:ascii="Segoe UI" w:eastAsia="Arial" w:hAnsi="Segoe UI" w:cs="Segoe UI"/>
          <w:sz w:val="24"/>
          <w:szCs w:val="24"/>
        </w:rPr>
        <w:t>.</w:t>
      </w:r>
      <w:r w:rsidR="002739BC">
        <w:rPr>
          <w:rFonts w:ascii="Segoe UI" w:eastAsia="Arial" w:hAnsi="Segoe UI" w:cs="Segoe UI"/>
          <w:sz w:val="24"/>
          <w:szCs w:val="24"/>
        </w:rPr>
        <w:t>9</w:t>
      </w:r>
      <w:r w:rsidR="00BF523F" w:rsidRPr="00EF5F0C">
        <w:rPr>
          <w:rFonts w:ascii="Segoe UI" w:eastAsia="Arial" w:hAnsi="Segoe UI" w:cs="Segoe UI"/>
          <w:sz w:val="24"/>
          <w:szCs w:val="24"/>
        </w:rPr>
        <w:t>%</w:t>
      </w:r>
      <w:r w:rsidR="00EF5F0C">
        <w:rPr>
          <w:rFonts w:ascii="Segoe UI" w:eastAsia="Arial" w:hAnsi="Segoe UI" w:cs="Segoe UI"/>
          <w:sz w:val="24"/>
          <w:szCs w:val="24"/>
        </w:rPr>
        <w:t>.</w:t>
      </w:r>
      <w:r w:rsidR="00A56534">
        <w:rPr>
          <w:rFonts w:ascii="Segoe UI" w:eastAsia="Arial" w:hAnsi="Segoe UI" w:cs="Segoe UI"/>
          <w:sz w:val="24"/>
          <w:szCs w:val="24"/>
        </w:rPr>
        <w:t xml:space="preserve"> </w:t>
      </w:r>
      <w:r w:rsidR="00A56534" w:rsidRPr="00EF5F0C">
        <w:rPr>
          <w:rFonts w:ascii="Segoe UI" w:eastAsia="Arial" w:hAnsi="Segoe UI" w:cs="Segoe UI"/>
          <w:sz w:val="24"/>
          <w:szCs w:val="24"/>
        </w:rPr>
        <w:t>This reflect</w:t>
      </w:r>
      <w:r w:rsidR="002A14CC" w:rsidRPr="00EF5F0C">
        <w:rPr>
          <w:rFonts w:ascii="Segoe UI" w:eastAsia="Arial" w:hAnsi="Segoe UI" w:cs="Segoe UI"/>
          <w:sz w:val="24"/>
          <w:szCs w:val="24"/>
        </w:rPr>
        <w:t xml:space="preserve">s the recent publication </w:t>
      </w:r>
      <w:r w:rsidR="00B14D67" w:rsidRPr="00EF5F0C">
        <w:rPr>
          <w:rFonts w:ascii="Segoe UI" w:eastAsia="Arial" w:hAnsi="Segoe UI" w:cs="Segoe UI"/>
          <w:sz w:val="24"/>
          <w:szCs w:val="24"/>
        </w:rPr>
        <w:t xml:space="preserve">on Scotland’s census data on </w:t>
      </w:r>
      <w:r w:rsidR="003376F5" w:rsidRPr="00EF5F0C">
        <w:rPr>
          <w:rFonts w:ascii="Segoe UI" w:eastAsia="Arial" w:hAnsi="Segoe UI" w:cs="Segoe UI"/>
          <w:sz w:val="24"/>
          <w:szCs w:val="24"/>
        </w:rPr>
        <w:t>religion</w:t>
      </w:r>
      <w:r w:rsidR="4D93A0D9" w:rsidRPr="00EF5F0C">
        <w:rPr>
          <w:rFonts w:ascii="Segoe UI" w:eastAsia="Arial" w:hAnsi="Segoe UI" w:cs="Segoe UI"/>
          <w:sz w:val="24"/>
          <w:szCs w:val="24"/>
        </w:rPr>
        <w:t>,</w:t>
      </w:r>
      <w:r w:rsidR="003376F5" w:rsidRPr="00EF5F0C">
        <w:rPr>
          <w:rFonts w:ascii="Segoe UI" w:eastAsia="Arial" w:hAnsi="Segoe UI" w:cs="Segoe UI"/>
          <w:sz w:val="24"/>
          <w:szCs w:val="24"/>
        </w:rPr>
        <w:t xml:space="preserve"> with </w:t>
      </w:r>
      <w:r w:rsidR="007258E1" w:rsidRPr="00EF5F0C">
        <w:rPr>
          <w:rFonts w:ascii="Segoe UI" w:eastAsia="Arial" w:hAnsi="Segoe UI" w:cs="Segoe UI"/>
          <w:sz w:val="24"/>
          <w:szCs w:val="24"/>
        </w:rPr>
        <w:t>51.1% of people having no religion</w:t>
      </w:r>
      <w:r w:rsidR="00F2536D" w:rsidRPr="00EF5F0C">
        <w:rPr>
          <w:rStyle w:val="FootnoteReference"/>
          <w:rFonts w:ascii="Segoe UI" w:eastAsia="Arial" w:hAnsi="Segoe UI" w:cs="Segoe UI"/>
          <w:sz w:val="24"/>
          <w:szCs w:val="24"/>
        </w:rPr>
        <w:footnoteReference w:id="10"/>
      </w:r>
      <w:r w:rsidR="007258E1" w:rsidRPr="00EF5F0C">
        <w:rPr>
          <w:rFonts w:ascii="Segoe UI" w:eastAsia="Arial" w:hAnsi="Segoe UI" w:cs="Segoe UI"/>
          <w:sz w:val="24"/>
          <w:szCs w:val="24"/>
        </w:rPr>
        <w:t>.</w:t>
      </w:r>
    </w:p>
    <w:p w14:paraId="34A91529" w14:textId="170BC682" w:rsidR="00013194" w:rsidRDefault="00C9437D" w:rsidP="008555C1">
      <w:pPr>
        <w:pStyle w:val="Figure"/>
      </w:pPr>
      <w:r>
        <w:t xml:space="preserve">Figure </w:t>
      </w:r>
      <w:r w:rsidR="004E3C81">
        <w:t>1</w:t>
      </w:r>
      <w:r w:rsidR="00911DF0">
        <w:t>2</w:t>
      </w:r>
      <w:r w:rsidR="00084D5F">
        <w:t>a</w:t>
      </w:r>
      <w:r>
        <w:t xml:space="preserve">: </w:t>
      </w:r>
      <w:r w:rsidR="008A4472">
        <w:t>Religion</w:t>
      </w:r>
      <w:r w:rsidR="00013194">
        <w:t xml:space="preserve"> (core staff)</w:t>
      </w:r>
      <w:r w:rsidR="00436FDB" w:rsidRPr="00436FDB">
        <w:t xml:space="preserve"> </w:t>
      </w:r>
    </w:p>
    <w:p w14:paraId="6CCE40A5" w14:textId="77777777" w:rsidR="0015284D" w:rsidRDefault="0015284D" w:rsidP="008555C1">
      <w:pPr>
        <w:pStyle w:val="Figure"/>
      </w:pPr>
    </w:p>
    <w:p w14:paraId="02264B20" w14:textId="74558E58" w:rsidR="0015284D" w:rsidRPr="00D677E9" w:rsidRDefault="0015284D" w:rsidP="008555C1">
      <w:pPr>
        <w:pStyle w:val="Figure"/>
        <w:rPr>
          <w:color w:val="ED7D31" w:themeColor="accent2"/>
          <w:szCs w:val="32"/>
        </w:rPr>
      </w:pPr>
      <w:r w:rsidRPr="0015284D">
        <w:rPr>
          <w:color w:val="ED7D31" w:themeColor="accent2"/>
          <w:szCs w:val="32"/>
        </w:rPr>
        <w:drawing>
          <wp:inline distT="0" distB="0" distL="0" distR="0" wp14:anchorId="1142ACD9" wp14:editId="78322DBD">
            <wp:extent cx="5264150" cy="3185486"/>
            <wp:effectExtent l="0" t="0" r="0" b="0"/>
            <wp:docPr id="386793475" name="Picture 1" descr="A graph showing the distribution of religion in NES Core staff, including no religion which is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93475" name="Picture 1" descr="A graph showing the distribution of religion in NES Core staff, including no religion which is 47.9%"/>
                    <pic:cNvPicPr/>
                  </pic:nvPicPr>
                  <pic:blipFill>
                    <a:blip r:embed="rId32"/>
                    <a:stretch>
                      <a:fillRect/>
                    </a:stretch>
                  </pic:blipFill>
                  <pic:spPr>
                    <a:xfrm>
                      <a:off x="0" y="0"/>
                      <a:ext cx="5282569" cy="3196632"/>
                    </a:xfrm>
                    <a:prstGeom prst="rect">
                      <a:avLst/>
                    </a:prstGeom>
                  </pic:spPr>
                </pic:pic>
              </a:graphicData>
            </a:graphic>
          </wp:inline>
        </w:drawing>
      </w:r>
    </w:p>
    <w:p w14:paraId="1876586F" w14:textId="77777777" w:rsidR="00436FDB" w:rsidRDefault="00436FDB" w:rsidP="00F2638A">
      <w:pPr>
        <w:pStyle w:val="Figure"/>
        <w:jc w:val="left"/>
        <w:rPr>
          <w:szCs w:val="32"/>
        </w:rPr>
      </w:pPr>
    </w:p>
    <w:p w14:paraId="5403C21A" w14:textId="77777777" w:rsidR="0015284D" w:rsidRDefault="0015284D" w:rsidP="0019279F">
      <w:pPr>
        <w:pStyle w:val="Figure"/>
        <w:rPr>
          <w:szCs w:val="32"/>
        </w:rPr>
      </w:pPr>
    </w:p>
    <w:p w14:paraId="6838B13E" w14:textId="77777777" w:rsidR="0015284D" w:rsidRDefault="0015284D" w:rsidP="0019279F">
      <w:pPr>
        <w:pStyle w:val="Figure"/>
        <w:rPr>
          <w:szCs w:val="32"/>
        </w:rPr>
      </w:pPr>
    </w:p>
    <w:p w14:paraId="20077C40" w14:textId="77777777" w:rsidR="001E3A2D" w:rsidRDefault="001E3A2D" w:rsidP="0019279F">
      <w:pPr>
        <w:pStyle w:val="Figure"/>
      </w:pPr>
    </w:p>
    <w:p w14:paraId="744D70D9" w14:textId="77777777" w:rsidR="001E3A2D" w:rsidRDefault="001E3A2D" w:rsidP="0019279F">
      <w:pPr>
        <w:pStyle w:val="Figure"/>
      </w:pPr>
    </w:p>
    <w:p w14:paraId="4759DCE2" w14:textId="77777777" w:rsidR="001E3A2D" w:rsidRDefault="001E3A2D" w:rsidP="0019279F">
      <w:pPr>
        <w:pStyle w:val="Figure"/>
      </w:pPr>
    </w:p>
    <w:p w14:paraId="6BA64236" w14:textId="77777777" w:rsidR="001E3A2D" w:rsidRDefault="001E3A2D" w:rsidP="0019279F">
      <w:pPr>
        <w:pStyle w:val="Figure"/>
      </w:pPr>
    </w:p>
    <w:p w14:paraId="138C6D99" w14:textId="77777777" w:rsidR="001E3A2D" w:rsidRDefault="001E3A2D" w:rsidP="0019279F">
      <w:pPr>
        <w:pStyle w:val="Figure"/>
      </w:pPr>
    </w:p>
    <w:p w14:paraId="1867D138" w14:textId="77777777" w:rsidR="001E3A2D" w:rsidRDefault="001E3A2D" w:rsidP="0019279F">
      <w:pPr>
        <w:pStyle w:val="Figure"/>
      </w:pPr>
    </w:p>
    <w:p w14:paraId="5511EFCA" w14:textId="77777777" w:rsidR="001E3A2D" w:rsidRDefault="001E3A2D" w:rsidP="0019279F">
      <w:pPr>
        <w:pStyle w:val="Figure"/>
      </w:pPr>
    </w:p>
    <w:p w14:paraId="3D8D3C17" w14:textId="77777777" w:rsidR="001E3A2D" w:rsidRDefault="001E3A2D" w:rsidP="0019279F">
      <w:pPr>
        <w:pStyle w:val="Figure"/>
      </w:pPr>
    </w:p>
    <w:p w14:paraId="37ABF105" w14:textId="77777777" w:rsidR="001E3A2D" w:rsidRDefault="001E3A2D" w:rsidP="0019279F">
      <w:pPr>
        <w:pStyle w:val="Figure"/>
      </w:pPr>
    </w:p>
    <w:p w14:paraId="6786660D" w14:textId="77777777" w:rsidR="001E3A2D" w:rsidRDefault="001E3A2D" w:rsidP="0019279F">
      <w:pPr>
        <w:pStyle w:val="Figure"/>
      </w:pPr>
    </w:p>
    <w:p w14:paraId="3DDDD524" w14:textId="77777777" w:rsidR="001E3A2D" w:rsidRDefault="001E3A2D" w:rsidP="0019279F">
      <w:pPr>
        <w:pStyle w:val="Figure"/>
      </w:pPr>
    </w:p>
    <w:p w14:paraId="6849E4DF" w14:textId="77777777" w:rsidR="001E3A2D" w:rsidRDefault="001E3A2D" w:rsidP="0019279F">
      <w:pPr>
        <w:pStyle w:val="Figure"/>
      </w:pPr>
    </w:p>
    <w:p w14:paraId="67F2E342" w14:textId="77777777" w:rsidR="001E3A2D" w:rsidRDefault="001E3A2D" w:rsidP="0019279F">
      <w:pPr>
        <w:pStyle w:val="Figure"/>
      </w:pPr>
    </w:p>
    <w:p w14:paraId="0CBAF849" w14:textId="75DE3061" w:rsidR="0019279F" w:rsidRDefault="00F83453" w:rsidP="0019279F">
      <w:pPr>
        <w:pStyle w:val="Figure"/>
      </w:pPr>
      <w:r>
        <w:lastRenderedPageBreak/>
        <w:t>Figure 1</w:t>
      </w:r>
      <w:r w:rsidR="00911DF0">
        <w:t>2</w:t>
      </w:r>
      <w:r>
        <w:t>a: Religion (</w:t>
      </w:r>
      <w:r w:rsidR="009A0343">
        <w:t>DDiT</w:t>
      </w:r>
      <w:r>
        <w:t>)</w:t>
      </w:r>
    </w:p>
    <w:p w14:paraId="24AA43D5" w14:textId="77777777" w:rsidR="001E3A2D" w:rsidRDefault="001E3A2D" w:rsidP="0019279F">
      <w:pPr>
        <w:pStyle w:val="Figure"/>
      </w:pPr>
    </w:p>
    <w:tbl>
      <w:tblPr>
        <w:tblW w:w="96" w:type="dxa"/>
        <w:tblCellSpacing w:w="15" w:type="dxa"/>
        <w:tblCellMar>
          <w:top w:w="15" w:type="dxa"/>
          <w:left w:w="15" w:type="dxa"/>
          <w:bottom w:w="15" w:type="dxa"/>
          <w:right w:w="15" w:type="dxa"/>
        </w:tblCellMar>
        <w:tblLook w:val="04A0" w:firstRow="1" w:lastRow="0" w:firstColumn="1" w:lastColumn="0" w:noHBand="0" w:noVBand="1"/>
      </w:tblPr>
      <w:tblGrid>
        <w:gridCol w:w="8370"/>
      </w:tblGrid>
      <w:tr w:rsidR="0037596F" w:rsidRPr="0057643B" w14:paraId="37D00410" w14:textId="77777777" w:rsidTr="009E4A96">
        <w:trPr>
          <w:tblCellSpacing w:w="15" w:type="dxa"/>
        </w:trPr>
        <w:tc>
          <w:tcPr>
            <w:tcW w:w="0" w:type="auto"/>
            <w:vAlign w:val="center"/>
            <w:hideMark/>
          </w:tcPr>
          <w:p w14:paraId="196AF89B" w14:textId="77777777" w:rsidR="0037596F" w:rsidRPr="0057643B" w:rsidRDefault="0037596F" w:rsidP="006B0715">
            <w:pPr>
              <w:pStyle w:val="Figure"/>
              <w:rPr>
                <w:color w:val="833C0B" w:themeColor="accent2" w:themeShade="80"/>
                <w:szCs w:val="32"/>
              </w:rPr>
            </w:pPr>
          </w:p>
        </w:tc>
      </w:tr>
      <w:tr w:rsidR="0037596F" w:rsidRPr="0057643B" w14:paraId="1211F935" w14:textId="77777777" w:rsidTr="009E4A96">
        <w:trPr>
          <w:tblCellSpacing w:w="15" w:type="dxa"/>
        </w:trPr>
        <w:tc>
          <w:tcPr>
            <w:tcW w:w="0" w:type="auto"/>
            <w:vAlign w:val="center"/>
            <w:hideMark/>
          </w:tcPr>
          <w:p w14:paraId="4238A4AB" w14:textId="77777777" w:rsidR="0037596F" w:rsidRPr="0057643B" w:rsidRDefault="0037596F" w:rsidP="006B0715">
            <w:pPr>
              <w:pStyle w:val="Figure"/>
              <w:rPr>
                <w:color w:val="833C0B" w:themeColor="accent2" w:themeShade="80"/>
              </w:rPr>
            </w:pPr>
          </w:p>
        </w:tc>
      </w:tr>
      <w:tr w:rsidR="009E4A96" w:rsidRPr="009E4A96" w14:paraId="688793CA" w14:textId="77777777" w:rsidTr="009E4A96">
        <w:trPr>
          <w:tblCellSpacing w:w="15" w:type="dxa"/>
        </w:trPr>
        <w:tc>
          <w:tcPr>
            <w:tcW w:w="0" w:type="auto"/>
            <w:shd w:val="clear" w:color="auto" w:fill="auto"/>
            <w:vAlign w:val="center"/>
            <w:hideMark/>
          </w:tcPr>
          <w:p w14:paraId="4EBDF5B2" w14:textId="77777777" w:rsidR="009E4A96" w:rsidRPr="009E4A96" w:rsidRDefault="009E4A96" w:rsidP="009E4A96">
            <w:pPr>
              <w:pStyle w:val="Figure"/>
              <w:rPr>
                <w:color w:val="833C0B" w:themeColor="accent2" w:themeShade="80"/>
              </w:rPr>
            </w:pPr>
            <w:r w:rsidRPr="009E4A96">
              <w:rPr>
                <w:color w:val="833C0B" w:themeColor="accent2" w:themeShade="80"/>
              </w:rPr>
              <w:drawing>
                <wp:inline distT="0" distB="0" distL="0" distR="0" wp14:anchorId="1AE60A60" wp14:editId="0628CE89">
                  <wp:extent cx="5257800" cy="3724275"/>
                  <wp:effectExtent l="0" t="0" r="0" b="9525"/>
                  <wp:docPr id="1491988187" name="Picture 1" descr="Religion - DDITs">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igion - DDIT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57800" cy="3724275"/>
                          </a:xfrm>
                          <a:prstGeom prst="rect">
                            <a:avLst/>
                          </a:prstGeom>
                          <a:noFill/>
                          <a:ln>
                            <a:noFill/>
                          </a:ln>
                        </pic:spPr>
                      </pic:pic>
                    </a:graphicData>
                  </a:graphic>
                </wp:inline>
              </w:drawing>
            </w:r>
          </w:p>
        </w:tc>
      </w:tr>
      <w:tr w:rsidR="009E4A96" w:rsidRPr="009E4A96" w14:paraId="3AA3043A" w14:textId="77777777" w:rsidTr="00666983">
        <w:trPr>
          <w:trHeight w:val="52"/>
          <w:tblCellSpacing w:w="15" w:type="dxa"/>
        </w:trPr>
        <w:tc>
          <w:tcPr>
            <w:tcW w:w="0" w:type="auto"/>
            <w:shd w:val="clear" w:color="auto" w:fill="auto"/>
            <w:vAlign w:val="center"/>
            <w:hideMark/>
          </w:tcPr>
          <w:p w14:paraId="343D9C54" w14:textId="11C9C579" w:rsidR="009E4A96" w:rsidRPr="009E4A96" w:rsidRDefault="009E4A96" w:rsidP="00666983">
            <w:pPr>
              <w:pStyle w:val="Figure"/>
              <w:jc w:val="left"/>
              <w:rPr>
                <w:color w:val="833C0B" w:themeColor="accent2" w:themeShade="80"/>
              </w:rPr>
            </w:pPr>
          </w:p>
        </w:tc>
      </w:tr>
    </w:tbl>
    <w:p w14:paraId="431BB7E7" w14:textId="77777777" w:rsidR="0037596F" w:rsidRDefault="0037596F" w:rsidP="0019279F">
      <w:pPr>
        <w:pStyle w:val="Figure"/>
      </w:pPr>
    </w:p>
    <w:p w14:paraId="5243741B" w14:textId="77777777" w:rsidR="00C3230A" w:rsidRDefault="00C3230A" w:rsidP="0037596F">
      <w:pPr>
        <w:pStyle w:val="Figure"/>
        <w:jc w:val="left"/>
        <w:rPr>
          <w:color w:val="ED7D31" w:themeColor="accent2"/>
          <w:szCs w:val="32"/>
        </w:rPr>
      </w:pPr>
    </w:p>
    <w:p w14:paraId="72D8CDAC" w14:textId="4F88C064" w:rsidR="007B452C" w:rsidRPr="00EF5F0C" w:rsidRDefault="004C413A" w:rsidP="007B4B0C">
      <w:pPr>
        <w:pStyle w:val="Heading2"/>
      </w:pPr>
      <w:bookmarkStart w:id="12" w:name="_Toc125545801"/>
      <w:bookmarkStart w:id="13" w:name="_Toc148020756"/>
      <w:r w:rsidRPr="00EF5F0C">
        <w:t>Sexual orientation</w:t>
      </w:r>
      <w:bookmarkEnd w:id="12"/>
      <w:bookmarkEnd w:id="13"/>
    </w:p>
    <w:p w14:paraId="2DD1AD0A" w14:textId="24207E81" w:rsidR="00422538" w:rsidRPr="00947A41" w:rsidRDefault="00F94BA0" w:rsidP="00947A41">
      <w:pPr>
        <w:pStyle w:val="ListParagraph"/>
        <w:numPr>
          <w:ilvl w:val="0"/>
          <w:numId w:val="8"/>
        </w:numPr>
        <w:spacing w:line="240" w:lineRule="auto"/>
        <w:rPr>
          <w:rFonts w:ascii="Segoe UI" w:eastAsia="Arial" w:hAnsi="Segoe UI" w:cs="Segoe UI"/>
          <w:sz w:val="24"/>
          <w:szCs w:val="24"/>
        </w:rPr>
      </w:pPr>
      <w:r w:rsidRPr="00EF5F0C">
        <w:rPr>
          <w:rFonts w:ascii="Segoe UI" w:eastAsia="Arial" w:hAnsi="Segoe UI" w:cs="Segoe UI"/>
          <w:sz w:val="24"/>
          <w:szCs w:val="24"/>
        </w:rPr>
        <w:t>5.</w:t>
      </w:r>
      <w:r w:rsidR="0053049D">
        <w:rPr>
          <w:rFonts w:ascii="Segoe UI" w:eastAsia="Arial" w:hAnsi="Segoe UI" w:cs="Segoe UI"/>
          <w:sz w:val="24"/>
          <w:szCs w:val="24"/>
        </w:rPr>
        <w:t>7</w:t>
      </w:r>
      <w:r w:rsidRPr="00EF5F0C">
        <w:rPr>
          <w:rFonts w:ascii="Segoe UI" w:eastAsia="Arial" w:hAnsi="Segoe UI" w:cs="Segoe UI"/>
          <w:sz w:val="24"/>
          <w:szCs w:val="24"/>
        </w:rPr>
        <w:t>%</w:t>
      </w:r>
      <w:r w:rsidR="0022756F" w:rsidRPr="00EF5F0C">
        <w:rPr>
          <w:rFonts w:ascii="Segoe UI" w:eastAsia="Arial" w:hAnsi="Segoe UI" w:cs="Segoe UI"/>
          <w:sz w:val="24"/>
          <w:szCs w:val="24"/>
        </w:rPr>
        <w:t xml:space="preserve"> of core staff identify as </w:t>
      </w:r>
      <w:r w:rsidR="00711A9C" w:rsidRPr="00EF5F0C">
        <w:rPr>
          <w:rFonts w:ascii="Segoe UI" w:eastAsia="Arial" w:hAnsi="Segoe UI" w:cs="Segoe UI"/>
          <w:sz w:val="24"/>
          <w:szCs w:val="24"/>
        </w:rPr>
        <w:t>L</w:t>
      </w:r>
      <w:r w:rsidR="0022756F" w:rsidRPr="00EF5F0C">
        <w:rPr>
          <w:rFonts w:ascii="Segoe UI" w:eastAsia="Arial" w:hAnsi="Segoe UI" w:cs="Segoe UI"/>
          <w:sz w:val="24"/>
          <w:szCs w:val="24"/>
        </w:rPr>
        <w:t>esbian,</w:t>
      </w:r>
      <w:r w:rsidR="00711A9C" w:rsidRPr="00EF5F0C">
        <w:rPr>
          <w:rFonts w:ascii="Segoe UI" w:eastAsia="Arial" w:hAnsi="Segoe UI" w:cs="Segoe UI"/>
          <w:sz w:val="24"/>
          <w:szCs w:val="24"/>
        </w:rPr>
        <w:t xml:space="preserve"> G</w:t>
      </w:r>
      <w:r w:rsidR="0022756F" w:rsidRPr="00EF5F0C">
        <w:rPr>
          <w:rFonts w:ascii="Segoe UI" w:eastAsia="Arial" w:hAnsi="Segoe UI" w:cs="Segoe UI"/>
          <w:sz w:val="24"/>
          <w:szCs w:val="24"/>
        </w:rPr>
        <w:t xml:space="preserve">ay or </w:t>
      </w:r>
      <w:r w:rsidR="00711A9C" w:rsidRPr="00EF5F0C">
        <w:rPr>
          <w:rFonts w:ascii="Segoe UI" w:eastAsia="Arial" w:hAnsi="Segoe UI" w:cs="Segoe UI"/>
          <w:sz w:val="24"/>
          <w:szCs w:val="24"/>
        </w:rPr>
        <w:t>B</w:t>
      </w:r>
      <w:r w:rsidR="0022756F" w:rsidRPr="00EF5F0C">
        <w:rPr>
          <w:rFonts w:ascii="Segoe UI" w:eastAsia="Arial" w:hAnsi="Segoe UI" w:cs="Segoe UI"/>
          <w:sz w:val="24"/>
          <w:szCs w:val="24"/>
        </w:rPr>
        <w:t>isexual</w:t>
      </w:r>
      <w:r w:rsidR="00C514F8">
        <w:rPr>
          <w:rFonts w:ascii="Segoe UI" w:eastAsia="Arial" w:hAnsi="Segoe UI" w:cs="Segoe UI"/>
          <w:sz w:val="24"/>
          <w:szCs w:val="24"/>
        </w:rPr>
        <w:t>.</w:t>
      </w:r>
    </w:p>
    <w:p w14:paraId="73C51551" w14:textId="5061ECEC" w:rsidR="004360E2" w:rsidRPr="00EF5F0C" w:rsidRDefault="00A15588" w:rsidP="00C54394">
      <w:pPr>
        <w:pStyle w:val="ListParagraph"/>
        <w:numPr>
          <w:ilvl w:val="0"/>
          <w:numId w:val="8"/>
        </w:numPr>
        <w:spacing w:line="240" w:lineRule="auto"/>
        <w:rPr>
          <w:rFonts w:ascii="Segoe UI" w:eastAsia="Arial" w:hAnsi="Segoe UI" w:cs="Segoe UI"/>
          <w:sz w:val="24"/>
          <w:szCs w:val="24"/>
        </w:rPr>
      </w:pPr>
      <w:r w:rsidRPr="00EF5F0C">
        <w:rPr>
          <w:rFonts w:ascii="Segoe UI" w:eastAsia="Arial" w:hAnsi="Segoe UI" w:cs="Segoe UI"/>
          <w:sz w:val="24"/>
          <w:szCs w:val="24"/>
        </w:rPr>
        <w:t>4.</w:t>
      </w:r>
      <w:r w:rsidR="0053049D">
        <w:rPr>
          <w:rFonts w:ascii="Segoe UI" w:eastAsia="Arial" w:hAnsi="Segoe UI" w:cs="Segoe UI"/>
          <w:sz w:val="24"/>
          <w:szCs w:val="24"/>
        </w:rPr>
        <w:t>1</w:t>
      </w:r>
      <w:r w:rsidRPr="00EF5F0C">
        <w:rPr>
          <w:rFonts w:ascii="Segoe UI" w:eastAsia="Arial" w:hAnsi="Segoe UI" w:cs="Segoe UI"/>
          <w:sz w:val="24"/>
          <w:szCs w:val="24"/>
        </w:rPr>
        <w:t xml:space="preserve">% </w:t>
      </w:r>
      <w:r w:rsidR="004360E2" w:rsidRPr="00EF5F0C">
        <w:rPr>
          <w:rFonts w:ascii="Segoe UI" w:eastAsia="Arial" w:hAnsi="Segoe UI" w:cs="Segoe UI"/>
          <w:sz w:val="24"/>
          <w:szCs w:val="24"/>
        </w:rPr>
        <w:t xml:space="preserve">of </w:t>
      </w:r>
      <w:r w:rsidR="00804EEC" w:rsidRPr="00EF5F0C">
        <w:rPr>
          <w:rFonts w:ascii="Segoe UI" w:eastAsia="Arial" w:hAnsi="Segoe UI" w:cs="Segoe UI"/>
          <w:sz w:val="24"/>
          <w:szCs w:val="24"/>
        </w:rPr>
        <w:t>DDiT</w:t>
      </w:r>
      <w:r w:rsidR="00711A9C" w:rsidRPr="00EF5F0C">
        <w:rPr>
          <w:rFonts w:ascii="Segoe UI" w:eastAsia="Arial" w:hAnsi="Segoe UI" w:cs="Segoe UI"/>
          <w:sz w:val="24"/>
          <w:szCs w:val="24"/>
        </w:rPr>
        <w:t xml:space="preserve"> identify as Lesbian, Gay or Bisexual</w:t>
      </w:r>
      <w:r w:rsidR="00804EEC">
        <w:rPr>
          <w:rFonts w:ascii="Segoe UI" w:eastAsia="Arial" w:hAnsi="Segoe UI" w:cs="Segoe UI"/>
          <w:sz w:val="24"/>
          <w:szCs w:val="24"/>
        </w:rPr>
        <w:t>.</w:t>
      </w:r>
    </w:p>
    <w:p w14:paraId="00F9DB34" w14:textId="617F01E3" w:rsidR="001E35B2" w:rsidRPr="00EF5F0C" w:rsidRDefault="00D22102" w:rsidP="00C54394">
      <w:pPr>
        <w:pStyle w:val="ListParagraph"/>
        <w:numPr>
          <w:ilvl w:val="0"/>
          <w:numId w:val="8"/>
        </w:numPr>
        <w:spacing w:line="240" w:lineRule="auto"/>
        <w:rPr>
          <w:rFonts w:ascii="Segoe UI" w:eastAsia="Arial" w:hAnsi="Segoe UI" w:cs="Segoe UI"/>
          <w:sz w:val="24"/>
          <w:szCs w:val="24"/>
        </w:rPr>
      </w:pPr>
      <w:r w:rsidRPr="00EF5F0C">
        <w:rPr>
          <w:rFonts w:ascii="Segoe UI" w:eastAsia="Arial" w:hAnsi="Segoe UI" w:cs="Segoe UI"/>
          <w:sz w:val="24"/>
          <w:szCs w:val="24"/>
        </w:rPr>
        <w:t>The non</w:t>
      </w:r>
      <w:r w:rsidR="002B1155" w:rsidRPr="00EF5F0C">
        <w:rPr>
          <w:rFonts w:ascii="Segoe UI" w:eastAsia="Arial" w:hAnsi="Segoe UI" w:cs="Segoe UI"/>
          <w:sz w:val="24"/>
          <w:szCs w:val="24"/>
        </w:rPr>
        <w:t>-</w:t>
      </w:r>
      <w:r w:rsidR="00805635" w:rsidRPr="00EF5F0C">
        <w:rPr>
          <w:rFonts w:ascii="Segoe UI" w:eastAsia="Arial" w:hAnsi="Segoe UI" w:cs="Segoe UI"/>
          <w:sz w:val="24"/>
          <w:szCs w:val="24"/>
        </w:rPr>
        <w:t>disclosure</w:t>
      </w:r>
      <w:r w:rsidR="002B1155" w:rsidRPr="00EF5F0C">
        <w:rPr>
          <w:rFonts w:ascii="Segoe UI" w:eastAsia="Arial" w:hAnsi="Segoe UI" w:cs="Segoe UI"/>
          <w:sz w:val="24"/>
          <w:szCs w:val="24"/>
        </w:rPr>
        <w:t xml:space="preserve"> (Preferred not to answer or </w:t>
      </w:r>
      <w:r w:rsidR="24D5F59A" w:rsidRPr="3F94CCDC">
        <w:rPr>
          <w:rFonts w:ascii="Segoe UI" w:eastAsia="Arial" w:hAnsi="Segoe UI" w:cs="Segoe UI"/>
          <w:sz w:val="24"/>
          <w:szCs w:val="24"/>
        </w:rPr>
        <w:t>not</w:t>
      </w:r>
      <w:r w:rsidR="002B1155" w:rsidRPr="00EF5F0C">
        <w:rPr>
          <w:rFonts w:ascii="Segoe UI" w:eastAsia="Arial" w:hAnsi="Segoe UI" w:cs="Segoe UI"/>
          <w:sz w:val="24"/>
          <w:szCs w:val="24"/>
        </w:rPr>
        <w:t xml:space="preserve"> kno</w:t>
      </w:r>
      <w:r w:rsidR="002E1F75" w:rsidRPr="00EF5F0C">
        <w:rPr>
          <w:rFonts w:ascii="Segoe UI" w:eastAsia="Arial" w:hAnsi="Segoe UI" w:cs="Segoe UI"/>
          <w:sz w:val="24"/>
          <w:szCs w:val="24"/>
        </w:rPr>
        <w:t>wn)</w:t>
      </w:r>
      <w:r w:rsidRPr="00EF5F0C">
        <w:rPr>
          <w:rFonts w:ascii="Segoe UI" w:eastAsia="Arial" w:hAnsi="Segoe UI" w:cs="Segoe UI"/>
          <w:sz w:val="24"/>
          <w:szCs w:val="24"/>
        </w:rPr>
        <w:t xml:space="preserve"> rate for core staff is</w:t>
      </w:r>
      <w:r w:rsidR="002B1155" w:rsidRPr="00EF5F0C">
        <w:rPr>
          <w:rFonts w:ascii="Segoe UI" w:eastAsia="Arial" w:hAnsi="Segoe UI" w:cs="Segoe UI"/>
          <w:sz w:val="24"/>
          <w:szCs w:val="24"/>
        </w:rPr>
        <w:t xml:space="preserve"> </w:t>
      </w:r>
      <w:r w:rsidR="00F65E12">
        <w:rPr>
          <w:rFonts w:ascii="Segoe UI" w:eastAsia="Arial" w:hAnsi="Segoe UI" w:cs="Segoe UI"/>
          <w:sz w:val="24"/>
          <w:szCs w:val="24"/>
        </w:rPr>
        <w:t>7.2</w:t>
      </w:r>
      <w:r w:rsidR="00154E73" w:rsidRPr="00EF5F0C">
        <w:rPr>
          <w:rFonts w:ascii="Segoe UI" w:eastAsia="Arial" w:hAnsi="Segoe UI" w:cs="Segoe UI"/>
          <w:sz w:val="24"/>
          <w:szCs w:val="24"/>
        </w:rPr>
        <w:t>1</w:t>
      </w:r>
      <w:r w:rsidR="00D22ABB" w:rsidRPr="00EF5F0C">
        <w:rPr>
          <w:rFonts w:ascii="Segoe UI" w:eastAsia="Arial" w:hAnsi="Segoe UI" w:cs="Segoe UI"/>
          <w:sz w:val="24"/>
          <w:szCs w:val="24"/>
        </w:rPr>
        <w:t>%</w:t>
      </w:r>
      <w:r w:rsidR="00785D0B" w:rsidRPr="00EF5F0C">
        <w:rPr>
          <w:rFonts w:ascii="Segoe UI" w:eastAsia="Arial" w:hAnsi="Segoe UI" w:cs="Segoe UI"/>
          <w:sz w:val="24"/>
          <w:szCs w:val="24"/>
        </w:rPr>
        <w:t xml:space="preserve">. This has </w:t>
      </w:r>
      <w:r w:rsidR="00F65E12">
        <w:rPr>
          <w:rFonts w:ascii="Segoe UI" w:eastAsia="Arial" w:hAnsi="Segoe UI" w:cs="Segoe UI"/>
          <w:sz w:val="24"/>
          <w:szCs w:val="24"/>
        </w:rPr>
        <w:t xml:space="preserve">steadily </w:t>
      </w:r>
      <w:r w:rsidR="00785D0B" w:rsidRPr="00EF5F0C">
        <w:rPr>
          <w:rFonts w:ascii="Segoe UI" w:eastAsia="Arial" w:hAnsi="Segoe UI" w:cs="Segoe UI"/>
          <w:sz w:val="24"/>
          <w:szCs w:val="24"/>
        </w:rPr>
        <w:t xml:space="preserve">decreased from </w:t>
      </w:r>
      <w:r w:rsidR="003932B5" w:rsidRPr="00EF5F0C">
        <w:rPr>
          <w:rFonts w:ascii="Segoe UI" w:eastAsia="Arial" w:hAnsi="Segoe UI" w:cs="Segoe UI"/>
          <w:sz w:val="24"/>
          <w:szCs w:val="24"/>
        </w:rPr>
        <w:t>13.3%</w:t>
      </w:r>
      <w:r w:rsidR="00673AE6">
        <w:rPr>
          <w:rFonts w:ascii="Segoe UI" w:eastAsia="Arial" w:hAnsi="Segoe UI" w:cs="Segoe UI"/>
          <w:sz w:val="24"/>
          <w:szCs w:val="24"/>
        </w:rPr>
        <w:t xml:space="preserve"> in 2023</w:t>
      </w:r>
      <w:r w:rsidR="00F65E12">
        <w:rPr>
          <w:rFonts w:ascii="Segoe UI" w:eastAsia="Arial" w:hAnsi="Segoe UI" w:cs="Segoe UI"/>
          <w:sz w:val="24"/>
          <w:szCs w:val="24"/>
        </w:rPr>
        <w:t xml:space="preserve"> and </w:t>
      </w:r>
      <w:r w:rsidR="00211EAF">
        <w:rPr>
          <w:rFonts w:ascii="Segoe UI" w:eastAsia="Arial" w:hAnsi="Segoe UI" w:cs="Segoe UI"/>
          <w:sz w:val="24"/>
          <w:szCs w:val="24"/>
        </w:rPr>
        <w:t>8% in 2024</w:t>
      </w:r>
      <w:r w:rsidR="00331BFB" w:rsidRPr="00EF5F0C">
        <w:rPr>
          <w:rFonts w:ascii="Segoe UI" w:eastAsia="Arial" w:hAnsi="Segoe UI" w:cs="Segoe UI"/>
          <w:sz w:val="24"/>
          <w:szCs w:val="24"/>
        </w:rPr>
        <w:t>. F</w:t>
      </w:r>
      <w:r w:rsidR="002B1155" w:rsidRPr="00EF5F0C">
        <w:rPr>
          <w:rFonts w:ascii="Segoe UI" w:eastAsia="Arial" w:hAnsi="Segoe UI" w:cs="Segoe UI"/>
          <w:sz w:val="24"/>
          <w:szCs w:val="24"/>
        </w:rPr>
        <w:t xml:space="preserve">or DDiT </w:t>
      </w:r>
      <w:r w:rsidR="00331BFB" w:rsidRPr="00EF5F0C">
        <w:rPr>
          <w:rFonts w:ascii="Segoe UI" w:eastAsia="Arial" w:hAnsi="Segoe UI" w:cs="Segoe UI"/>
          <w:sz w:val="24"/>
          <w:szCs w:val="24"/>
        </w:rPr>
        <w:t xml:space="preserve">this </w:t>
      </w:r>
      <w:r w:rsidR="002B1155" w:rsidRPr="00EF5F0C">
        <w:rPr>
          <w:rFonts w:ascii="Segoe UI" w:eastAsia="Arial" w:hAnsi="Segoe UI" w:cs="Segoe UI"/>
          <w:sz w:val="24"/>
          <w:szCs w:val="24"/>
        </w:rPr>
        <w:t xml:space="preserve">is </w:t>
      </w:r>
      <w:r w:rsidR="00211EAF">
        <w:rPr>
          <w:rFonts w:ascii="Segoe UI" w:eastAsia="Arial" w:hAnsi="Segoe UI" w:cs="Segoe UI"/>
          <w:sz w:val="24"/>
          <w:szCs w:val="24"/>
        </w:rPr>
        <w:t xml:space="preserve">26.1%, again a slight decrease from </w:t>
      </w:r>
      <w:r w:rsidR="00FF11D4" w:rsidRPr="00EF5F0C">
        <w:rPr>
          <w:rFonts w:ascii="Segoe UI" w:eastAsia="Arial" w:hAnsi="Segoe UI" w:cs="Segoe UI"/>
          <w:sz w:val="24"/>
          <w:szCs w:val="24"/>
        </w:rPr>
        <w:t>28.1%</w:t>
      </w:r>
      <w:r w:rsidR="00211EAF">
        <w:rPr>
          <w:rFonts w:ascii="Segoe UI" w:eastAsia="Arial" w:hAnsi="Segoe UI" w:cs="Segoe UI"/>
          <w:sz w:val="24"/>
          <w:szCs w:val="24"/>
        </w:rPr>
        <w:t xml:space="preserve"> in 2023 and </w:t>
      </w:r>
      <w:r w:rsidR="00006772" w:rsidRPr="00EF5F0C">
        <w:rPr>
          <w:rFonts w:ascii="Segoe UI" w:eastAsia="Arial" w:hAnsi="Segoe UI" w:cs="Segoe UI"/>
          <w:sz w:val="24"/>
          <w:szCs w:val="24"/>
        </w:rPr>
        <w:t>30.5</w:t>
      </w:r>
      <w:r w:rsidR="00154E73" w:rsidRPr="00EF5F0C">
        <w:rPr>
          <w:rFonts w:ascii="Segoe UI" w:eastAsia="Arial" w:hAnsi="Segoe UI" w:cs="Segoe UI"/>
          <w:sz w:val="24"/>
          <w:szCs w:val="24"/>
        </w:rPr>
        <w:t>%</w:t>
      </w:r>
      <w:r w:rsidR="00331BFB" w:rsidRPr="00EF5F0C">
        <w:rPr>
          <w:rFonts w:ascii="Segoe UI" w:eastAsia="Arial" w:hAnsi="Segoe UI" w:cs="Segoe UI"/>
          <w:sz w:val="24"/>
          <w:szCs w:val="24"/>
        </w:rPr>
        <w:t xml:space="preserve"> in 2023</w:t>
      </w:r>
      <w:r w:rsidR="00D1771F" w:rsidRPr="00EF5F0C">
        <w:rPr>
          <w:rFonts w:ascii="Segoe UI" w:eastAsia="Arial" w:hAnsi="Segoe UI" w:cs="Segoe UI"/>
          <w:sz w:val="24"/>
          <w:szCs w:val="24"/>
        </w:rPr>
        <w:t>.</w:t>
      </w:r>
    </w:p>
    <w:p w14:paraId="2D758C2B" w14:textId="77777777" w:rsidR="00901A8E" w:rsidRDefault="00616A56" w:rsidP="003335CB">
      <w:pPr>
        <w:spacing w:line="240" w:lineRule="auto"/>
        <w:rPr>
          <w:rFonts w:ascii="Segoe UI" w:hAnsi="Segoe UI" w:cs="Segoe UI"/>
          <w:sz w:val="24"/>
          <w:szCs w:val="24"/>
        </w:rPr>
      </w:pPr>
      <w:r>
        <w:rPr>
          <w:rFonts w:ascii="Segoe UI" w:hAnsi="Segoe UI" w:cs="Segoe UI"/>
          <w:sz w:val="24"/>
          <w:szCs w:val="24"/>
        </w:rPr>
        <w:t>Scotland’s census asked about sexual orientation and Trans status for the first time in 2022. The findings were published in June 2024</w:t>
      </w:r>
      <w:r w:rsidR="00A73305">
        <w:rPr>
          <w:rStyle w:val="FootnoteReference"/>
          <w:rFonts w:ascii="Segoe UI" w:hAnsi="Segoe UI" w:cs="Segoe UI"/>
          <w:sz w:val="24"/>
          <w:szCs w:val="24"/>
        </w:rPr>
        <w:footnoteReference w:id="11"/>
      </w:r>
      <w:r>
        <w:rPr>
          <w:rFonts w:ascii="Segoe UI" w:hAnsi="Segoe UI" w:cs="Segoe UI"/>
          <w:sz w:val="24"/>
          <w:szCs w:val="24"/>
        </w:rPr>
        <w:t xml:space="preserve"> and reported </w:t>
      </w:r>
      <w:r w:rsidR="00595C35">
        <w:rPr>
          <w:rFonts w:ascii="Segoe UI" w:hAnsi="Segoe UI" w:cs="Segoe UI"/>
          <w:sz w:val="24"/>
          <w:szCs w:val="24"/>
        </w:rPr>
        <w:t xml:space="preserve">4% of the population </w:t>
      </w:r>
      <w:r w:rsidR="005019D0">
        <w:rPr>
          <w:rFonts w:ascii="Segoe UI" w:hAnsi="Segoe UI" w:cs="Segoe UI"/>
          <w:sz w:val="24"/>
          <w:szCs w:val="24"/>
        </w:rPr>
        <w:t>identified as Lesbian, Gay or Bisexual.</w:t>
      </w:r>
    </w:p>
    <w:p w14:paraId="380FB7E6" w14:textId="77777777" w:rsidR="00901A8E" w:rsidRDefault="00901A8E" w:rsidP="003335CB">
      <w:pPr>
        <w:spacing w:line="240" w:lineRule="auto"/>
        <w:rPr>
          <w:rFonts w:ascii="Segoe UI" w:hAnsi="Segoe UI" w:cs="Segoe UI"/>
          <w:sz w:val="24"/>
          <w:szCs w:val="24"/>
        </w:rPr>
      </w:pPr>
    </w:p>
    <w:p w14:paraId="27CFBB5C" w14:textId="77777777" w:rsidR="00901A8E" w:rsidRDefault="00901A8E" w:rsidP="003335CB">
      <w:pPr>
        <w:spacing w:line="240" w:lineRule="auto"/>
        <w:rPr>
          <w:rFonts w:ascii="Segoe UI" w:hAnsi="Segoe UI" w:cs="Segoe UI"/>
          <w:sz w:val="24"/>
          <w:szCs w:val="24"/>
        </w:rPr>
      </w:pPr>
    </w:p>
    <w:p w14:paraId="070E8057" w14:textId="77777777" w:rsidR="00901A8E" w:rsidRDefault="00901A8E" w:rsidP="003335CB">
      <w:pPr>
        <w:spacing w:line="240" w:lineRule="auto"/>
        <w:rPr>
          <w:rFonts w:ascii="Segoe UI" w:hAnsi="Segoe UI" w:cs="Segoe UI"/>
          <w:sz w:val="24"/>
          <w:szCs w:val="24"/>
        </w:rPr>
      </w:pPr>
    </w:p>
    <w:p w14:paraId="451FAE15" w14:textId="77777777" w:rsidR="007A61FB" w:rsidRDefault="007A61FB" w:rsidP="003335CB">
      <w:pPr>
        <w:spacing w:line="240" w:lineRule="auto"/>
        <w:rPr>
          <w:rFonts w:ascii="Segoe UI" w:hAnsi="Segoe UI" w:cs="Segoe UI"/>
          <w:sz w:val="24"/>
          <w:szCs w:val="24"/>
        </w:rPr>
      </w:pPr>
    </w:p>
    <w:p w14:paraId="1CB63761" w14:textId="2ABD609B" w:rsidR="00991A99" w:rsidRDefault="00991A99" w:rsidP="003335CB">
      <w:pPr>
        <w:spacing w:line="240" w:lineRule="auto"/>
        <w:rPr>
          <w:szCs w:val="32"/>
        </w:rPr>
      </w:pPr>
    </w:p>
    <w:p w14:paraId="3DB3A770" w14:textId="75081553" w:rsidR="007D53E8" w:rsidRDefault="0EE43A74" w:rsidP="007D53E8">
      <w:pPr>
        <w:pStyle w:val="Figure"/>
      </w:pPr>
      <w:r>
        <w:lastRenderedPageBreak/>
        <w:t>Figure 1</w:t>
      </w:r>
      <w:r w:rsidR="38CD0AEA">
        <w:t>3</w:t>
      </w:r>
      <w:r>
        <w:t>a: Sexual orientation (core staff)</w:t>
      </w:r>
    </w:p>
    <w:p w14:paraId="72835A11" w14:textId="2A55A30B" w:rsidR="007A61FB" w:rsidRDefault="007A61FB" w:rsidP="007D53E8">
      <w:pPr>
        <w:pStyle w:val="Figure"/>
      </w:pPr>
      <w:r w:rsidRPr="007A61FB">
        <w:drawing>
          <wp:inline distT="0" distB="0" distL="0" distR="0" wp14:anchorId="325C9C76" wp14:editId="442D8B86">
            <wp:extent cx="5731510" cy="3921125"/>
            <wp:effectExtent l="0" t="0" r="2540" b="3175"/>
            <wp:docPr id="426700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700774" name=""/>
                    <pic:cNvPicPr/>
                  </pic:nvPicPr>
                  <pic:blipFill>
                    <a:blip r:embed="rId35"/>
                    <a:stretch>
                      <a:fillRect/>
                    </a:stretch>
                  </pic:blipFill>
                  <pic:spPr>
                    <a:xfrm>
                      <a:off x="0" y="0"/>
                      <a:ext cx="5731510" cy="3921125"/>
                    </a:xfrm>
                    <a:prstGeom prst="rect">
                      <a:avLst/>
                    </a:prstGeom>
                  </pic:spPr>
                </pic:pic>
              </a:graphicData>
            </a:graphic>
          </wp:inline>
        </w:drawing>
      </w:r>
    </w:p>
    <w:p w14:paraId="6CB8DAF5" w14:textId="77777777" w:rsidR="00456521" w:rsidRDefault="00456521" w:rsidP="004D348F">
      <w:pPr>
        <w:pStyle w:val="Figure"/>
      </w:pPr>
    </w:p>
    <w:p w14:paraId="1CD03FE7" w14:textId="28C0154D" w:rsidR="004D348F" w:rsidRDefault="004D348F" w:rsidP="004D348F">
      <w:pPr>
        <w:pStyle w:val="Figure"/>
      </w:pPr>
      <w:r>
        <w:t>Figure 1</w:t>
      </w:r>
      <w:r w:rsidR="00911DF0">
        <w:t>3</w:t>
      </w:r>
      <w:r>
        <w:t>b: Sexual orientation (DDiT)</w:t>
      </w:r>
    </w:p>
    <w:p w14:paraId="55AB7823" w14:textId="77777777" w:rsidR="00947A41" w:rsidRDefault="00947A41" w:rsidP="004D348F">
      <w:pPr>
        <w:pStyle w:val="Figure"/>
      </w:pPr>
    </w:p>
    <w:p w14:paraId="64543509" w14:textId="205BD61B" w:rsidR="007D53E8" w:rsidRDefault="00456521" w:rsidP="007D53E8">
      <w:pPr>
        <w:spacing w:line="240" w:lineRule="auto"/>
        <w:jc w:val="center"/>
        <w:rPr>
          <w:rFonts w:ascii="Segoe UI" w:eastAsia="Arial" w:hAnsi="Segoe UI" w:cs="Segoe UI"/>
          <w:color w:val="ED7D31" w:themeColor="accent2"/>
          <w:sz w:val="24"/>
          <w:szCs w:val="24"/>
        </w:rPr>
      </w:pPr>
      <w:r w:rsidRPr="00456521">
        <w:rPr>
          <w:rFonts w:ascii="Segoe UI" w:eastAsia="Arial" w:hAnsi="Segoe UI" w:cs="Segoe UI"/>
          <w:noProof/>
          <w:color w:val="ED7D31" w:themeColor="accent2"/>
          <w:sz w:val="24"/>
          <w:szCs w:val="24"/>
        </w:rPr>
        <w:drawing>
          <wp:inline distT="0" distB="0" distL="0" distR="0" wp14:anchorId="7E31946F" wp14:editId="208D5FA0">
            <wp:extent cx="5731510" cy="3926840"/>
            <wp:effectExtent l="0" t="0" r="2540" b="0"/>
            <wp:docPr id="1654665284" name="Picture 1" descr="A graph with red rectangles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65284" name="Picture 1" descr="A graph with red rectangles and white text&#10;&#10;AI-generated content may be incorrect."/>
                    <pic:cNvPicPr/>
                  </pic:nvPicPr>
                  <pic:blipFill>
                    <a:blip r:embed="rId36"/>
                    <a:stretch>
                      <a:fillRect/>
                    </a:stretch>
                  </pic:blipFill>
                  <pic:spPr>
                    <a:xfrm>
                      <a:off x="0" y="0"/>
                      <a:ext cx="5731510" cy="3926840"/>
                    </a:xfrm>
                    <a:prstGeom prst="rect">
                      <a:avLst/>
                    </a:prstGeom>
                  </pic:spPr>
                </pic:pic>
              </a:graphicData>
            </a:graphic>
          </wp:inline>
        </w:drawing>
      </w:r>
    </w:p>
    <w:p w14:paraId="7F083009" w14:textId="77777777" w:rsidR="00047D5B" w:rsidRDefault="00047D5B" w:rsidP="007D53E8">
      <w:pPr>
        <w:spacing w:line="240" w:lineRule="auto"/>
        <w:jc w:val="center"/>
        <w:rPr>
          <w:rFonts w:ascii="Segoe UI" w:eastAsia="Arial" w:hAnsi="Segoe UI" w:cs="Segoe UI"/>
          <w:color w:val="ED7D31" w:themeColor="accent2"/>
          <w:sz w:val="24"/>
          <w:szCs w:val="24"/>
        </w:rPr>
      </w:pPr>
    </w:p>
    <w:p w14:paraId="5AF4F002" w14:textId="01A86867" w:rsidR="00B75E6A" w:rsidRDefault="00B75E6A" w:rsidP="00B75E6A">
      <w:pPr>
        <w:pStyle w:val="Heading2"/>
      </w:pPr>
      <w:r>
        <w:t>Gender Reassignment</w:t>
      </w:r>
    </w:p>
    <w:p w14:paraId="59F9C64C" w14:textId="5F5CC01C" w:rsidR="00B75E6A" w:rsidRDefault="00B75E6A" w:rsidP="00B75E6A">
      <w:pPr>
        <w:spacing w:line="240" w:lineRule="auto"/>
      </w:pPr>
      <w:r w:rsidRPr="0E7049BB">
        <w:rPr>
          <w:rFonts w:ascii="Segoe UI" w:eastAsia="Arial" w:hAnsi="Segoe UI" w:cs="Segoe UI"/>
          <w:sz w:val="24"/>
          <w:szCs w:val="24"/>
        </w:rPr>
        <w:t xml:space="preserve">We do not have sufficient numbers to allow reporting of </w:t>
      </w:r>
      <w:r w:rsidR="006D5B0B">
        <w:rPr>
          <w:rFonts w:ascii="Segoe UI" w:eastAsia="Arial" w:hAnsi="Segoe UI" w:cs="Segoe UI"/>
          <w:sz w:val="24"/>
          <w:szCs w:val="24"/>
        </w:rPr>
        <w:t>this</w:t>
      </w:r>
      <w:r w:rsidRPr="0E7049BB">
        <w:rPr>
          <w:rFonts w:ascii="Segoe UI" w:eastAsia="Arial" w:hAnsi="Segoe UI" w:cs="Segoe UI"/>
          <w:sz w:val="24"/>
          <w:szCs w:val="24"/>
        </w:rPr>
        <w:t xml:space="preserve"> figure.</w:t>
      </w:r>
      <w:r>
        <w:rPr>
          <w:rFonts w:ascii="Segoe UI" w:eastAsia="Arial" w:hAnsi="Segoe UI" w:cs="Segoe UI"/>
          <w:sz w:val="24"/>
          <w:szCs w:val="24"/>
        </w:rPr>
        <w:t xml:space="preserve"> </w:t>
      </w:r>
    </w:p>
    <w:p w14:paraId="6AD4FB68" w14:textId="1D4EE97C" w:rsidR="00051BAC" w:rsidRPr="00F64E86" w:rsidRDefault="004A6094" w:rsidP="45B3A1CB">
      <w:pPr>
        <w:pStyle w:val="Heading1"/>
        <w:spacing w:after="40" w:line="240" w:lineRule="auto"/>
      </w:pPr>
      <w:bookmarkStart w:id="14" w:name="_Toc125545802"/>
      <w:bookmarkStart w:id="15" w:name="_Toc148020757"/>
      <w:r>
        <w:t>RETENTION</w:t>
      </w:r>
      <w:bookmarkEnd w:id="14"/>
      <w:bookmarkEnd w:id="15"/>
      <w:r w:rsidR="00C524E4">
        <w:t xml:space="preserve"> </w:t>
      </w:r>
    </w:p>
    <w:p w14:paraId="0F4A3C5C" w14:textId="045F9C52" w:rsidR="007F3C01" w:rsidRPr="007F3C01" w:rsidRDefault="007F3C01" w:rsidP="007F3C01">
      <w:pPr>
        <w:spacing w:line="240" w:lineRule="auto"/>
        <w:rPr>
          <w:rFonts w:ascii="Segoe UI" w:eastAsia="Arial" w:hAnsi="Segoe UI" w:cs="Segoe UI"/>
          <w:sz w:val="24"/>
          <w:szCs w:val="24"/>
        </w:rPr>
      </w:pPr>
      <w:r w:rsidRPr="5E90EF6C">
        <w:rPr>
          <w:rFonts w:ascii="Segoe UI" w:eastAsia="Arial" w:hAnsi="Segoe UI" w:cs="Segoe UI"/>
          <w:sz w:val="24"/>
          <w:szCs w:val="24"/>
        </w:rPr>
        <w:t>Employment related casework is classified as formal management of a range of employee relations activities, including attendance management, disciplinary, grievance, bullying and harassment, capability and dismissal. We collect and analyse data on a range of activities.</w:t>
      </w:r>
    </w:p>
    <w:p w14:paraId="2DFA4A06" w14:textId="1EAAB002"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There were 40 formal employee relations casework events recorded for NES employees.  For core staff, sixteen related to attendance, six for grievance, two for bullying and harassment, and three for capability. For trainees, thirteen formal cases were recorded: two for conduct/disciplinary, three for grievance and seven pertaining to dismissals relating to removal of National Training Number (NTN) or Right to Work.  The following table illustrates these</w:t>
      </w:r>
      <w:r w:rsidR="00BE7174">
        <w:rPr>
          <w:rFonts w:ascii="Segoe UI" w:eastAsia="Arial" w:hAnsi="Segoe UI" w:cs="Segoe UI"/>
          <w:bCs/>
          <w:sz w:val="24"/>
          <w:szCs w:val="24"/>
        </w:rPr>
        <w:t xml:space="preserve"> and numbers under 5 are</w:t>
      </w:r>
      <w:r w:rsidR="00BB2467">
        <w:rPr>
          <w:rFonts w:ascii="Segoe UI" w:eastAsia="Arial" w:hAnsi="Segoe UI" w:cs="Segoe UI"/>
          <w:bCs/>
          <w:sz w:val="24"/>
          <w:szCs w:val="24"/>
        </w:rPr>
        <w:t xml:space="preserve"> represented by *</w:t>
      </w:r>
    </w:p>
    <w:tbl>
      <w:tblPr>
        <w:tblW w:w="0" w:type="auto"/>
        <w:shd w:val="clear" w:color="auto" w:fill="FFFFFF"/>
        <w:tblCellMar>
          <w:left w:w="0" w:type="dxa"/>
          <w:right w:w="0" w:type="dxa"/>
        </w:tblCellMar>
        <w:tblLook w:val="04A0" w:firstRow="1" w:lastRow="0" w:firstColumn="1" w:lastColumn="0" w:noHBand="0" w:noVBand="1"/>
      </w:tblPr>
      <w:tblGrid>
        <w:gridCol w:w="7157"/>
        <w:gridCol w:w="857"/>
        <w:gridCol w:w="992"/>
      </w:tblGrid>
      <w:tr w:rsidR="007F3C01" w:rsidRPr="007F3C01" w14:paraId="602AFB01" w14:textId="77777777" w:rsidTr="6EE3BF7F">
        <w:trPr>
          <w:trHeight w:val="330"/>
        </w:trPr>
        <w:tc>
          <w:tcPr>
            <w:tcW w:w="7640" w:type="dxa"/>
            <w:tcBorders>
              <w:top w:val="single" w:sz="8" w:space="0" w:color="ABABAB"/>
              <w:left w:val="single" w:sz="8" w:space="0" w:color="ABABAB"/>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75F68F49"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
                <w:bCs/>
                <w:sz w:val="24"/>
                <w:szCs w:val="24"/>
              </w:rPr>
              <w:t>Policy</w:t>
            </w:r>
          </w:p>
        </w:tc>
        <w:tc>
          <w:tcPr>
            <w:tcW w:w="888" w:type="dxa"/>
            <w:tcBorders>
              <w:top w:val="single" w:sz="8" w:space="0" w:color="ABABAB"/>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0EE3CBD3"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
                <w:bCs/>
                <w:sz w:val="24"/>
                <w:szCs w:val="24"/>
              </w:rPr>
              <w:t>Core</w:t>
            </w:r>
          </w:p>
        </w:tc>
        <w:tc>
          <w:tcPr>
            <w:tcW w:w="998" w:type="dxa"/>
            <w:tcBorders>
              <w:top w:val="single" w:sz="8" w:space="0" w:color="ABABAB"/>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540F0B22"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
                <w:bCs/>
                <w:sz w:val="24"/>
                <w:szCs w:val="24"/>
              </w:rPr>
              <w:t>Trainee </w:t>
            </w:r>
          </w:p>
        </w:tc>
      </w:tr>
      <w:tr w:rsidR="007F3C01" w:rsidRPr="007F3C01" w14:paraId="255C240B" w14:textId="77777777" w:rsidTr="6EE3BF7F">
        <w:trPr>
          <w:trHeight w:val="330"/>
        </w:trPr>
        <w:tc>
          <w:tcPr>
            <w:tcW w:w="7640" w:type="dxa"/>
            <w:tcBorders>
              <w:top w:val="nil"/>
              <w:left w:val="single" w:sz="8" w:space="0" w:color="ABABAB"/>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6BEC4587"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Attendance</w:t>
            </w:r>
          </w:p>
        </w:tc>
        <w:tc>
          <w:tcPr>
            <w:tcW w:w="88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62344906"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16</w:t>
            </w:r>
          </w:p>
        </w:tc>
        <w:tc>
          <w:tcPr>
            <w:tcW w:w="99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0AE24420" w14:textId="5276B633" w:rsidR="007F3C01" w:rsidRPr="007F3C01" w:rsidRDefault="00476955" w:rsidP="007F3C01">
            <w:pPr>
              <w:spacing w:line="240" w:lineRule="auto"/>
              <w:rPr>
                <w:rFonts w:ascii="Segoe UI" w:eastAsia="Arial" w:hAnsi="Segoe UI" w:cs="Segoe UI"/>
                <w:bCs/>
                <w:sz w:val="24"/>
                <w:szCs w:val="24"/>
              </w:rPr>
            </w:pPr>
            <w:r>
              <w:rPr>
                <w:rFonts w:ascii="Segoe UI" w:eastAsia="Arial" w:hAnsi="Segoe UI" w:cs="Segoe UI"/>
                <w:bCs/>
                <w:sz w:val="24"/>
                <w:szCs w:val="24"/>
              </w:rPr>
              <w:t>*</w:t>
            </w:r>
          </w:p>
        </w:tc>
      </w:tr>
      <w:tr w:rsidR="007F3C01" w:rsidRPr="007F3C01" w14:paraId="652063C1" w14:textId="77777777" w:rsidTr="6EE3BF7F">
        <w:trPr>
          <w:trHeight w:val="330"/>
        </w:trPr>
        <w:tc>
          <w:tcPr>
            <w:tcW w:w="7640" w:type="dxa"/>
            <w:tcBorders>
              <w:top w:val="nil"/>
              <w:left w:val="single" w:sz="8" w:space="0" w:color="ABABAB"/>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5ADF781C"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Grievance</w:t>
            </w:r>
          </w:p>
        </w:tc>
        <w:tc>
          <w:tcPr>
            <w:tcW w:w="88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4A0FBA44"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6</w:t>
            </w:r>
          </w:p>
        </w:tc>
        <w:tc>
          <w:tcPr>
            <w:tcW w:w="99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5869925A" w14:textId="2AF306E4" w:rsidR="007F3C01" w:rsidRPr="007F3C01" w:rsidRDefault="00476955" w:rsidP="007F3C01">
            <w:pPr>
              <w:spacing w:line="240" w:lineRule="auto"/>
              <w:rPr>
                <w:rFonts w:ascii="Segoe UI" w:eastAsia="Arial" w:hAnsi="Segoe UI" w:cs="Segoe UI"/>
                <w:bCs/>
                <w:sz w:val="24"/>
                <w:szCs w:val="24"/>
              </w:rPr>
            </w:pPr>
            <w:r>
              <w:rPr>
                <w:rFonts w:ascii="Segoe UI" w:eastAsia="Arial" w:hAnsi="Segoe UI" w:cs="Segoe UI"/>
                <w:bCs/>
                <w:sz w:val="24"/>
                <w:szCs w:val="24"/>
              </w:rPr>
              <w:t>*</w:t>
            </w:r>
          </w:p>
        </w:tc>
      </w:tr>
      <w:tr w:rsidR="007F3C01" w:rsidRPr="007F3C01" w14:paraId="013E6A6B" w14:textId="77777777" w:rsidTr="6EE3BF7F">
        <w:trPr>
          <w:trHeight w:val="330"/>
        </w:trPr>
        <w:tc>
          <w:tcPr>
            <w:tcW w:w="7640" w:type="dxa"/>
            <w:tcBorders>
              <w:top w:val="nil"/>
              <w:left w:val="single" w:sz="8" w:space="0" w:color="ABABAB"/>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269FD3E2"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Bullying &amp; Harassment</w:t>
            </w:r>
          </w:p>
        </w:tc>
        <w:tc>
          <w:tcPr>
            <w:tcW w:w="88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5C9046BD" w14:textId="156FE2AD" w:rsidR="007F3C01" w:rsidRPr="007F3C01" w:rsidRDefault="00476955" w:rsidP="007F3C01">
            <w:pPr>
              <w:spacing w:line="240" w:lineRule="auto"/>
              <w:rPr>
                <w:rFonts w:ascii="Segoe UI" w:eastAsia="Arial" w:hAnsi="Segoe UI" w:cs="Segoe UI"/>
                <w:bCs/>
                <w:sz w:val="24"/>
                <w:szCs w:val="24"/>
              </w:rPr>
            </w:pPr>
            <w:r>
              <w:rPr>
                <w:rFonts w:ascii="Segoe UI" w:eastAsia="Arial" w:hAnsi="Segoe UI" w:cs="Segoe UI"/>
                <w:bCs/>
                <w:sz w:val="24"/>
                <w:szCs w:val="24"/>
              </w:rPr>
              <w:t>*</w:t>
            </w:r>
          </w:p>
        </w:tc>
        <w:tc>
          <w:tcPr>
            <w:tcW w:w="99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25F69EFF"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0</w:t>
            </w:r>
          </w:p>
        </w:tc>
      </w:tr>
      <w:tr w:rsidR="007F3C01" w:rsidRPr="007F3C01" w14:paraId="18CE781B" w14:textId="77777777" w:rsidTr="6EE3BF7F">
        <w:trPr>
          <w:trHeight w:val="330"/>
        </w:trPr>
        <w:tc>
          <w:tcPr>
            <w:tcW w:w="7640" w:type="dxa"/>
            <w:tcBorders>
              <w:top w:val="nil"/>
              <w:left w:val="single" w:sz="8" w:space="0" w:color="ABABAB"/>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52852CD0"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Capability</w:t>
            </w:r>
          </w:p>
        </w:tc>
        <w:tc>
          <w:tcPr>
            <w:tcW w:w="88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5A150C44"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3</w:t>
            </w:r>
          </w:p>
        </w:tc>
        <w:tc>
          <w:tcPr>
            <w:tcW w:w="99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748476CC"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0</w:t>
            </w:r>
          </w:p>
        </w:tc>
      </w:tr>
      <w:tr w:rsidR="007F3C01" w:rsidRPr="007F3C01" w14:paraId="56B1FE96" w14:textId="77777777" w:rsidTr="6EE3BF7F">
        <w:trPr>
          <w:trHeight w:val="330"/>
        </w:trPr>
        <w:tc>
          <w:tcPr>
            <w:tcW w:w="7640" w:type="dxa"/>
            <w:tcBorders>
              <w:top w:val="nil"/>
              <w:left w:val="single" w:sz="8" w:space="0" w:color="ABABAB"/>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43E2715C"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Investigation/Conduct</w:t>
            </w:r>
          </w:p>
        </w:tc>
        <w:tc>
          <w:tcPr>
            <w:tcW w:w="88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6123B02F"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0</w:t>
            </w:r>
          </w:p>
        </w:tc>
        <w:tc>
          <w:tcPr>
            <w:tcW w:w="99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312AEC24" w14:textId="0FBB0DB7" w:rsidR="007F3C01" w:rsidRPr="007F3C01" w:rsidRDefault="00476955" w:rsidP="007F3C01">
            <w:pPr>
              <w:spacing w:line="240" w:lineRule="auto"/>
              <w:rPr>
                <w:rFonts w:ascii="Segoe UI" w:eastAsia="Arial" w:hAnsi="Segoe UI" w:cs="Segoe UI"/>
                <w:bCs/>
                <w:sz w:val="24"/>
                <w:szCs w:val="24"/>
              </w:rPr>
            </w:pPr>
            <w:r>
              <w:rPr>
                <w:rFonts w:ascii="Segoe UI" w:eastAsia="Arial" w:hAnsi="Segoe UI" w:cs="Segoe UI"/>
                <w:bCs/>
                <w:sz w:val="24"/>
                <w:szCs w:val="24"/>
              </w:rPr>
              <w:t>*</w:t>
            </w:r>
          </w:p>
        </w:tc>
      </w:tr>
      <w:tr w:rsidR="007F3C01" w:rsidRPr="007F3C01" w14:paraId="233FEEA3" w14:textId="77777777" w:rsidTr="6EE3BF7F">
        <w:trPr>
          <w:trHeight w:val="330"/>
        </w:trPr>
        <w:tc>
          <w:tcPr>
            <w:tcW w:w="7640" w:type="dxa"/>
            <w:tcBorders>
              <w:top w:val="nil"/>
              <w:left w:val="single" w:sz="8" w:space="0" w:color="ABABAB"/>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0580B4B6" w14:textId="73CCF529"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Other - Dismissal due to National Training Number removal or Right to Work</w:t>
            </w:r>
          </w:p>
        </w:tc>
        <w:tc>
          <w:tcPr>
            <w:tcW w:w="88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35A15307"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0</w:t>
            </w:r>
          </w:p>
        </w:tc>
        <w:tc>
          <w:tcPr>
            <w:tcW w:w="99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08FB1421"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7</w:t>
            </w:r>
          </w:p>
        </w:tc>
      </w:tr>
      <w:tr w:rsidR="007F3C01" w:rsidRPr="007F3C01" w14:paraId="7A2AD662" w14:textId="77777777" w:rsidTr="6EE3BF7F">
        <w:trPr>
          <w:trHeight w:val="330"/>
        </w:trPr>
        <w:tc>
          <w:tcPr>
            <w:tcW w:w="7640" w:type="dxa"/>
            <w:tcBorders>
              <w:top w:val="nil"/>
              <w:left w:val="single" w:sz="8" w:space="0" w:color="ABABAB"/>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66B2A2FA"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Total</w:t>
            </w:r>
          </w:p>
        </w:tc>
        <w:tc>
          <w:tcPr>
            <w:tcW w:w="88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6E2340C3"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27</w:t>
            </w:r>
          </w:p>
        </w:tc>
        <w:tc>
          <w:tcPr>
            <w:tcW w:w="998" w:type="dxa"/>
            <w:tcBorders>
              <w:top w:val="nil"/>
              <w:left w:val="nil"/>
              <w:bottom w:val="single" w:sz="8" w:space="0" w:color="ABABAB"/>
              <w:right w:val="single" w:sz="8" w:space="0" w:color="ABABAB"/>
            </w:tcBorders>
            <w:shd w:val="clear" w:color="auto" w:fill="FFFFFF" w:themeFill="background1"/>
            <w:tcMar>
              <w:top w:w="15" w:type="dxa"/>
              <w:left w:w="15" w:type="dxa"/>
              <w:bottom w:w="15" w:type="dxa"/>
              <w:right w:w="15" w:type="dxa"/>
            </w:tcMar>
            <w:vAlign w:val="center"/>
            <w:hideMark/>
          </w:tcPr>
          <w:p w14:paraId="597860EA"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13</w:t>
            </w:r>
          </w:p>
        </w:tc>
      </w:tr>
    </w:tbl>
    <w:p w14:paraId="586F6496" w14:textId="77777777"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 xml:space="preserve">Our approach is to support early and informal resolution of issues where possible, which may involve advice to staff or managers around specific issues or policies, endeavours to resolve prior to escalation into formal policy stages.  </w:t>
      </w:r>
    </w:p>
    <w:p w14:paraId="4472B96A" w14:textId="616A05E4" w:rsidR="007F3C01" w:rsidRPr="007F3C01" w:rsidRDefault="007F3C01" w:rsidP="007F3C01">
      <w:pPr>
        <w:spacing w:line="240" w:lineRule="auto"/>
        <w:rPr>
          <w:rFonts w:ascii="Segoe UI" w:eastAsia="Arial" w:hAnsi="Segoe UI" w:cs="Segoe UI"/>
          <w:bCs/>
          <w:sz w:val="24"/>
          <w:szCs w:val="24"/>
        </w:rPr>
      </w:pPr>
      <w:r w:rsidRPr="007F3C01">
        <w:rPr>
          <w:rFonts w:ascii="Segoe UI" w:eastAsia="Arial" w:hAnsi="Segoe UI" w:cs="Segoe UI"/>
          <w:bCs/>
          <w:sz w:val="24"/>
          <w:szCs w:val="24"/>
        </w:rPr>
        <w:t xml:space="preserve">We have previously reported that the number of formal cases is too small to permit disaggregated reporting by protected characteristics.  However, given the four fold increase from 10 cases in 23/24 to 40 cases in 24/25, this will now be explored, to review and assess whether </w:t>
      </w:r>
      <w:r w:rsidR="007252F3">
        <w:rPr>
          <w:rFonts w:ascii="Segoe UI" w:eastAsia="Arial" w:hAnsi="Segoe UI" w:cs="Segoe UI"/>
          <w:bCs/>
          <w:sz w:val="24"/>
          <w:szCs w:val="24"/>
        </w:rPr>
        <w:t xml:space="preserve">we can </w:t>
      </w:r>
      <w:r w:rsidR="00434CF1">
        <w:rPr>
          <w:rFonts w:ascii="Segoe UI" w:eastAsia="Arial" w:hAnsi="Segoe UI" w:cs="Segoe UI"/>
          <w:bCs/>
          <w:sz w:val="24"/>
          <w:szCs w:val="24"/>
        </w:rPr>
        <w:t xml:space="preserve">report </w:t>
      </w:r>
      <w:r w:rsidR="002B4A13">
        <w:rPr>
          <w:rFonts w:ascii="Segoe UI" w:eastAsia="Arial" w:hAnsi="Segoe UI" w:cs="Segoe UI"/>
          <w:bCs/>
          <w:sz w:val="24"/>
          <w:szCs w:val="24"/>
        </w:rPr>
        <w:t xml:space="preserve">formal cases </w:t>
      </w:r>
      <w:r w:rsidR="00434CF1">
        <w:rPr>
          <w:rFonts w:ascii="Segoe UI" w:eastAsia="Arial" w:hAnsi="Segoe UI" w:cs="Segoe UI"/>
          <w:bCs/>
          <w:sz w:val="24"/>
          <w:szCs w:val="24"/>
        </w:rPr>
        <w:t>by protected characteristics</w:t>
      </w:r>
      <w:r w:rsidRPr="007F3C01">
        <w:rPr>
          <w:rFonts w:ascii="Segoe UI" w:eastAsia="Arial" w:hAnsi="Segoe UI" w:cs="Segoe UI"/>
          <w:bCs/>
          <w:sz w:val="24"/>
          <w:szCs w:val="24"/>
        </w:rPr>
        <w:t>.   </w:t>
      </w:r>
    </w:p>
    <w:p w14:paraId="7ACD321D" w14:textId="20F165F0" w:rsidR="009C0627" w:rsidRDefault="003401EC" w:rsidP="00655024">
      <w:pPr>
        <w:spacing w:line="240" w:lineRule="auto"/>
        <w:rPr>
          <w:rFonts w:ascii="Segoe UI" w:eastAsia="Arial" w:hAnsi="Segoe UI" w:cs="Segoe UI"/>
          <w:sz w:val="24"/>
          <w:szCs w:val="24"/>
        </w:rPr>
      </w:pPr>
      <w:r w:rsidRPr="00D072AC">
        <w:rPr>
          <w:rFonts w:ascii="Segoe UI" w:eastAsia="Arial" w:hAnsi="Segoe UI" w:cs="Segoe UI"/>
          <w:sz w:val="24"/>
          <w:szCs w:val="24"/>
        </w:rPr>
        <w:t xml:space="preserve">Between </w:t>
      </w:r>
      <w:r w:rsidR="001A4204" w:rsidRPr="00D072AC">
        <w:rPr>
          <w:rFonts w:ascii="Segoe UI" w:eastAsia="Arial" w:hAnsi="Segoe UI" w:cs="Segoe UI"/>
          <w:sz w:val="24"/>
          <w:szCs w:val="24"/>
        </w:rPr>
        <w:t>1 April 202</w:t>
      </w:r>
      <w:r w:rsidR="00E93741">
        <w:rPr>
          <w:rFonts w:ascii="Segoe UI" w:eastAsia="Arial" w:hAnsi="Segoe UI" w:cs="Segoe UI"/>
          <w:sz w:val="24"/>
          <w:szCs w:val="24"/>
        </w:rPr>
        <w:t>4</w:t>
      </w:r>
      <w:r w:rsidR="007428A0" w:rsidRPr="00D072AC">
        <w:rPr>
          <w:rFonts w:ascii="Segoe UI" w:eastAsia="Arial" w:hAnsi="Segoe UI" w:cs="Segoe UI"/>
          <w:sz w:val="24"/>
          <w:szCs w:val="24"/>
        </w:rPr>
        <w:t xml:space="preserve"> and 31 March 202</w:t>
      </w:r>
      <w:r w:rsidR="00E93741">
        <w:rPr>
          <w:rFonts w:ascii="Segoe UI" w:eastAsia="Arial" w:hAnsi="Segoe UI" w:cs="Segoe UI"/>
          <w:sz w:val="24"/>
          <w:szCs w:val="24"/>
        </w:rPr>
        <w:t>5</w:t>
      </w:r>
      <w:r w:rsidR="007428A0" w:rsidRPr="00D072AC">
        <w:rPr>
          <w:rFonts w:ascii="Segoe UI" w:eastAsia="Arial" w:hAnsi="Segoe UI" w:cs="Segoe UI"/>
          <w:sz w:val="24"/>
          <w:szCs w:val="24"/>
        </w:rPr>
        <w:t xml:space="preserve">, </w:t>
      </w:r>
      <w:r w:rsidR="00A9038F" w:rsidRPr="45B3A1CB">
        <w:rPr>
          <w:rFonts w:ascii="Segoe UI" w:eastAsia="Arial" w:hAnsi="Segoe UI" w:cs="Segoe UI"/>
          <w:sz w:val="24"/>
          <w:szCs w:val="24"/>
        </w:rPr>
        <w:t>1</w:t>
      </w:r>
      <w:r w:rsidR="0045663A" w:rsidRPr="45B3A1CB">
        <w:rPr>
          <w:rFonts w:ascii="Segoe UI" w:eastAsia="Arial" w:hAnsi="Segoe UI" w:cs="Segoe UI"/>
          <w:sz w:val="24"/>
          <w:szCs w:val="24"/>
        </w:rPr>
        <w:t>31</w:t>
      </w:r>
      <w:r w:rsidR="002A38EC" w:rsidRPr="45B3A1CB">
        <w:rPr>
          <w:rFonts w:ascii="Segoe UI" w:eastAsia="Arial" w:hAnsi="Segoe UI" w:cs="Segoe UI"/>
          <w:sz w:val="24"/>
          <w:szCs w:val="24"/>
        </w:rPr>
        <w:t xml:space="preserve"> (162 in p</w:t>
      </w:r>
      <w:r w:rsidR="00ED5AE9" w:rsidRPr="45B3A1CB">
        <w:rPr>
          <w:rFonts w:ascii="Segoe UI" w:eastAsia="Arial" w:hAnsi="Segoe UI" w:cs="Segoe UI"/>
          <w:sz w:val="24"/>
          <w:szCs w:val="24"/>
        </w:rPr>
        <w:t>revious period)</w:t>
      </w:r>
      <w:r w:rsidR="00A9038F" w:rsidRPr="45B3A1CB">
        <w:rPr>
          <w:rFonts w:ascii="Segoe UI" w:eastAsia="Arial" w:hAnsi="Segoe UI" w:cs="Segoe UI"/>
          <w:sz w:val="24"/>
          <w:szCs w:val="24"/>
        </w:rPr>
        <w:t xml:space="preserve"> </w:t>
      </w:r>
      <w:r w:rsidR="00B45DBB" w:rsidRPr="45B3A1CB">
        <w:rPr>
          <w:rFonts w:ascii="Segoe UI" w:eastAsia="Arial" w:hAnsi="Segoe UI" w:cs="Segoe UI"/>
          <w:sz w:val="24"/>
          <w:szCs w:val="24"/>
        </w:rPr>
        <w:t>employees left NES</w:t>
      </w:r>
      <w:r w:rsidR="007509C5" w:rsidRPr="45B3A1CB">
        <w:rPr>
          <w:rFonts w:ascii="Segoe UI" w:eastAsia="Arial" w:hAnsi="Segoe UI" w:cs="Segoe UI"/>
          <w:sz w:val="24"/>
          <w:szCs w:val="24"/>
        </w:rPr>
        <w:t xml:space="preserve"> </w:t>
      </w:r>
      <w:r w:rsidR="006E77CD" w:rsidRPr="45B3A1CB">
        <w:rPr>
          <w:rFonts w:ascii="Segoe UI" w:eastAsia="Arial" w:hAnsi="Segoe UI" w:cs="Segoe UI"/>
          <w:sz w:val="24"/>
          <w:szCs w:val="24"/>
        </w:rPr>
        <w:t xml:space="preserve">and </w:t>
      </w:r>
      <w:r w:rsidR="0019448D" w:rsidRPr="45B3A1CB">
        <w:rPr>
          <w:rFonts w:ascii="Segoe UI" w:eastAsia="Arial" w:hAnsi="Segoe UI" w:cs="Segoe UI"/>
          <w:sz w:val="24"/>
          <w:szCs w:val="24"/>
        </w:rPr>
        <w:t>54 (</w:t>
      </w:r>
      <w:r w:rsidR="00A9411D" w:rsidRPr="45B3A1CB">
        <w:rPr>
          <w:rFonts w:ascii="Segoe UI" w:eastAsia="Arial" w:hAnsi="Segoe UI" w:cs="Segoe UI"/>
          <w:sz w:val="24"/>
          <w:szCs w:val="24"/>
        </w:rPr>
        <w:t>7</w:t>
      </w:r>
      <w:r w:rsidR="00FC4593" w:rsidRPr="45B3A1CB">
        <w:rPr>
          <w:rFonts w:ascii="Segoe UI" w:eastAsia="Arial" w:hAnsi="Segoe UI" w:cs="Segoe UI"/>
          <w:sz w:val="24"/>
          <w:szCs w:val="24"/>
        </w:rPr>
        <w:t>8</w:t>
      </w:r>
      <w:r w:rsidR="0019448D" w:rsidRPr="45B3A1CB">
        <w:rPr>
          <w:rFonts w:ascii="Segoe UI" w:eastAsia="Arial" w:hAnsi="Segoe UI" w:cs="Segoe UI"/>
          <w:sz w:val="24"/>
          <w:szCs w:val="24"/>
        </w:rPr>
        <w:t xml:space="preserve"> in previous period)</w:t>
      </w:r>
      <w:r w:rsidR="007509C5" w:rsidRPr="45B3A1CB" w:rsidDel="006E77CD">
        <w:rPr>
          <w:rFonts w:ascii="Segoe UI" w:eastAsia="Arial" w:hAnsi="Segoe UI" w:cs="Segoe UI"/>
          <w:sz w:val="24"/>
          <w:szCs w:val="24"/>
        </w:rPr>
        <w:t xml:space="preserve"> </w:t>
      </w:r>
      <w:r w:rsidR="007509C5" w:rsidRPr="45B3A1CB">
        <w:rPr>
          <w:rFonts w:ascii="Segoe UI" w:eastAsia="Arial" w:hAnsi="Segoe UI" w:cs="Segoe UI"/>
          <w:sz w:val="24"/>
          <w:szCs w:val="24"/>
        </w:rPr>
        <w:t xml:space="preserve">completed the </w:t>
      </w:r>
      <w:r w:rsidR="008959A4" w:rsidRPr="45B3A1CB">
        <w:rPr>
          <w:rFonts w:ascii="Segoe UI" w:eastAsia="Arial" w:hAnsi="Segoe UI" w:cs="Segoe UI"/>
          <w:sz w:val="24"/>
          <w:szCs w:val="24"/>
        </w:rPr>
        <w:t>exit questionnaire</w:t>
      </w:r>
      <w:r w:rsidR="002B46AF" w:rsidRPr="45B3A1CB">
        <w:rPr>
          <w:rFonts w:ascii="Segoe UI" w:eastAsia="Arial" w:hAnsi="Segoe UI" w:cs="Segoe UI"/>
          <w:sz w:val="24"/>
          <w:szCs w:val="24"/>
        </w:rPr>
        <w:t>. Of the leavers</w:t>
      </w:r>
      <w:r w:rsidR="00EE4F6E" w:rsidRPr="45B3A1CB">
        <w:rPr>
          <w:rFonts w:ascii="Segoe UI" w:eastAsia="Arial" w:hAnsi="Segoe UI" w:cs="Segoe UI"/>
          <w:sz w:val="24"/>
          <w:szCs w:val="24"/>
        </w:rPr>
        <w:t>,</w:t>
      </w:r>
      <w:r w:rsidR="002B46AF" w:rsidRPr="45B3A1CB">
        <w:rPr>
          <w:rFonts w:ascii="Segoe UI" w:eastAsia="Arial" w:hAnsi="Segoe UI" w:cs="Segoe UI"/>
          <w:sz w:val="24"/>
          <w:szCs w:val="24"/>
        </w:rPr>
        <w:t xml:space="preserve"> </w:t>
      </w:r>
      <w:r w:rsidR="00A0158E" w:rsidRPr="45B3A1CB">
        <w:rPr>
          <w:rFonts w:ascii="Segoe UI" w:eastAsia="Arial" w:hAnsi="Segoe UI" w:cs="Segoe UI"/>
          <w:sz w:val="24"/>
          <w:szCs w:val="24"/>
        </w:rPr>
        <w:t>44.27</w:t>
      </w:r>
      <w:r w:rsidR="00224B81" w:rsidRPr="45B3A1CB">
        <w:rPr>
          <w:rFonts w:ascii="Segoe UI" w:eastAsia="Arial" w:hAnsi="Segoe UI" w:cs="Segoe UI"/>
          <w:sz w:val="24"/>
          <w:szCs w:val="24"/>
        </w:rPr>
        <w:t>%</w:t>
      </w:r>
      <w:r w:rsidR="002B74E7" w:rsidRPr="45B3A1CB">
        <w:rPr>
          <w:rFonts w:ascii="Segoe UI" w:eastAsia="Arial" w:hAnsi="Segoe UI" w:cs="Segoe UI"/>
          <w:sz w:val="24"/>
          <w:szCs w:val="24"/>
        </w:rPr>
        <w:t xml:space="preserve"> (</w:t>
      </w:r>
      <w:r w:rsidR="001F7533" w:rsidRPr="45B3A1CB">
        <w:rPr>
          <w:rFonts w:ascii="Segoe UI" w:eastAsia="Arial" w:hAnsi="Segoe UI" w:cs="Segoe UI"/>
          <w:sz w:val="24"/>
          <w:szCs w:val="24"/>
        </w:rPr>
        <w:t>58</w:t>
      </w:r>
      <w:r w:rsidR="002B74E7" w:rsidRPr="45B3A1CB">
        <w:rPr>
          <w:rFonts w:ascii="Segoe UI" w:eastAsia="Arial" w:hAnsi="Segoe UI" w:cs="Segoe UI"/>
          <w:sz w:val="24"/>
          <w:szCs w:val="24"/>
        </w:rPr>
        <w:t xml:space="preserve"> staff) </w:t>
      </w:r>
      <w:r w:rsidR="00291931" w:rsidRPr="45B3A1CB">
        <w:rPr>
          <w:rFonts w:ascii="Segoe UI" w:eastAsia="Arial" w:hAnsi="Segoe UI" w:cs="Segoe UI"/>
          <w:sz w:val="24"/>
          <w:szCs w:val="24"/>
        </w:rPr>
        <w:t>and</w:t>
      </w:r>
      <w:r w:rsidR="0067080B" w:rsidRPr="45B3A1CB">
        <w:rPr>
          <w:rFonts w:ascii="Segoe UI" w:eastAsia="Arial" w:hAnsi="Segoe UI" w:cs="Segoe UI"/>
          <w:sz w:val="24"/>
          <w:szCs w:val="24"/>
        </w:rPr>
        <w:t xml:space="preserve"> </w:t>
      </w:r>
      <w:r w:rsidR="00ED7318" w:rsidRPr="45B3A1CB">
        <w:rPr>
          <w:rFonts w:ascii="Segoe UI" w:eastAsia="Arial" w:hAnsi="Segoe UI" w:cs="Segoe UI"/>
          <w:sz w:val="24"/>
          <w:szCs w:val="24"/>
        </w:rPr>
        <w:t>55.73%</w:t>
      </w:r>
      <w:r w:rsidR="00F9468E" w:rsidRPr="45B3A1CB">
        <w:rPr>
          <w:rFonts w:ascii="Segoe UI" w:eastAsia="Arial" w:hAnsi="Segoe UI" w:cs="Segoe UI"/>
          <w:sz w:val="24"/>
          <w:szCs w:val="24"/>
        </w:rPr>
        <w:t xml:space="preserve"> (73 staff)</w:t>
      </w:r>
      <w:r w:rsidR="00ED7318" w:rsidRPr="45B3A1CB">
        <w:rPr>
          <w:rFonts w:ascii="Segoe UI" w:eastAsia="Arial" w:hAnsi="Segoe UI" w:cs="Segoe UI"/>
          <w:sz w:val="24"/>
          <w:szCs w:val="24"/>
        </w:rPr>
        <w:t xml:space="preserve"> </w:t>
      </w:r>
      <w:r w:rsidR="00D53799" w:rsidRPr="45B3A1CB">
        <w:rPr>
          <w:rFonts w:ascii="Segoe UI" w:eastAsia="Arial" w:hAnsi="Segoe UI" w:cs="Segoe UI"/>
          <w:sz w:val="24"/>
          <w:szCs w:val="24"/>
        </w:rPr>
        <w:t>were on fixed</w:t>
      </w:r>
      <w:r w:rsidR="00EE4F6E" w:rsidRPr="45B3A1CB">
        <w:rPr>
          <w:rFonts w:ascii="Segoe UI" w:eastAsia="Arial" w:hAnsi="Segoe UI" w:cs="Segoe UI"/>
          <w:sz w:val="24"/>
          <w:szCs w:val="24"/>
        </w:rPr>
        <w:t>-</w:t>
      </w:r>
      <w:r w:rsidR="00D53799" w:rsidRPr="45B3A1CB">
        <w:rPr>
          <w:rFonts w:ascii="Segoe UI" w:eastAsia="Arial" w:hAnsi="Segoe UI" w:cs="Segoe UI"/>
          <w:sz w:val="24"/>
          <w:szCs w:val="24"/>
        </w:rPr>
        <w:t>term contracts</w:t>
      </w:r>
      <w:r w:rsidR="00B45DBB" w:rsidRPr="45B3A1CB">
        <w:rPr>
          <w:rFonts w:ascii="Segoe UI" w:eastAsia="Arial" w:hAnsi="Segoe UI" w:cs="Segoe UI"/>
          <w:sz w:val="24"/>
          <w:szCs w:val="24"/>
        </w:rPr>
        <w:t xml:space="preserve">. </w:t>
      </w:r>
      <w:r w:rsidR="007A3841" w:rsidRPr="45B3A1CB">
        <w:rPr>
          <w:rFonts w:ascii="Segoe UI" w:eastAsia="Arial" w:hAnsi="Segoe UI" w:cs="Segoe UI"/>
          <w:sz w:val="24"/>
          <w:szCs w:val="24"/>
        </w:rPr>
        <w:t xml:space="preserve">See </w:t>
      </w:r>
      <w:r w:rsidR="00603F52" w:rsidRPr="45B3A1CB">
        <w:rPr>
          <w:rFonts w:ascii="Segoe UI" w:eastAsia="Arial" w:hAnsi="Segoe UI" w:cs="Segoe UI"/>
          <w:sz w:val="24"/>
          <w:szCs w:val="24"/>
        </w:rPr>
        <w:lastRenderedPageBreak/>
        <w:t>A</w:t>
      </w:r>
      <w:r w:rsidR="007A3841" w:rsidRPr="45B3A1CB">
        <w:rPr>
          <w:rFonts w:ascii="Segoe UI" w:eastAsia="Arial" w:hAnsi="Segoe UI" w:cs="Segoe UI"/>
          <w:sz w:val="24"/>
          <w:szCs w:val="24"/>
        </w:rPr>
        <w:t>ppendix 1 for a breakdown of our leavers profile.</w:t>
      </w:r>
      <w:r w:rsidR="3C1A63D2" w:rsidRPr="45B3A1CB">
        <w:rPr>
          <w:rFonts w:ascii="Segoe UI" w:eastAsia="Arial" w:hAnsi="Segoe UI" w:cs="Segoe UI"/>
          <w:sz w:val="24"/>
          <w:szCs w:val="24"/>
        </w:rPr>
        <w:t xml:space="preserve"> </w:t>
      </w:r>
      <w:r w:rsidR="00F74904">
        <w:rPr>
          <w:rFonts w:ascii="Segoe UI" w:eastAsia="Arial" w:hAnsi="Segoe UI" w:cs="Segoe UI"/>
          <w:sz w:val="24"/>
          <w:szCs w:val="24"/>
        </w:rPr>
        <w:t>T</w:t>
      </w:r>
      <w:r w:rsidR="00F74904" w:rsidRPr="00D072AC">
        <w:rPr>
          <w:rFonts w:ascii="Segoe UI" w:eastAsia="Arial" w:hAnsi="Segoe UI" w:cs="Segoe UI"/>
          <w:sz w:val="24"/>
          <w:szCs w:val="24"/>
        </w:rPr>
        <w:t>he reasons for leaving</w:t>
      </w:r>
      <w:r w:rsidR="00F74904">
        <w:rPr>
          <w:rFonts w:ascii="Segoe UI" w:eastAsia="Arial" w:hAnsi="Segoe UI" w:cs="Segoe UI"/>
          <w:sz w:val="24"/>
          <w:szCs w:val="24"/>
        </w:rPr>
        <w:t xml:space="preserve"> are available in </w:t>
      </w:r>
      <w:r w:rsidR="00F74904" w:rsidRPr="00D072AC">
        <w:rPr>
          <w:rFonts w:ascii="Segoe UI" w:eastAsia="Arial" w:hAnsi="Segoe UI" w:cs="Segoe UI"/>
          <w:sz w:val="24"/>
          <w:szCs w:val="24"/>
        </w:rPr>
        <w:t xml:space="preserve">Figure </w:t>
      </w:r>
      <w:r w:rsidR="00F74904" w:rsidRPr="45B3A1CB">
        <w:rPr>
          <w:rFonts w:ascii="Segoe UI" w:eastAsia="Arial" w:hAnsi="Segoe UI" w:cs="Segoe UI"/>
          <w:sz w:val="24"/>
          <w:szCs w:val="24"/>
        </w:rPr>
        <w:t>1</w:t>
      </w:r>
      <w:r w:rsidR="00911DF0">
        <w:rPr>
          <w:rFonts w:ascii="Segoe UI" w:eastAsia="Arial" w:hAnsi="Segoe UI" w:cs="Segoe UI"/>
          <w:sz w:val="24"/>
          <w:szCs w:val="24"/>
        </w:rPr>
        <w:t>4</w:t>
      </w:r>
      <w:r w:rsidR="00F74904">
        <w:rPr>
          <w:rFonts w:ascii="Segoe UI" w:eastAsia="Arial" w:hAnsi="Segoe UI" w:cs="Segoe UI"/>
          <w:sz w:val="24"/>
          <w:szCs w:val="24"/>
        </w:rPr>
        <w:t>.</w:t>
      </w:r>
    </w:p>
    <w:p w14:paraId="4CD10C62" w14:textId="22A46752" w:rsidR="00043F9C" w:rsidRPr="00D072AC" w:rsidRDefault="002D062C" w:rsidP="00655024">
      <w:pPr>
        <w:spacing w:line="240" w:lineRule="auto"/>
        <w:rPr>
          <w:rFonts w:ascii="Segoe UI" w:eastAsia="Arial" w:hAnsi="Segoe UI" w:cs="Segoe UI"/>
          <w:sz w:val="24"/>
          <w:szCs w:val="24"/>
        </w:rPr>
      </w:pPr>
      <w:r w:rsidRPr="00D072AC">
        <w:rPr>
          <w:rFonts w:ascii="Segoe UI" w:eastAsia="Arial" w:hAnsi="Segoe UI" w:cs="Segoe UI"/>
          <w:sz w:val="24"/>
          <w:szCs w:val="24"/>
        </w:rPr>
        <w:t>We collect and analyse data on NES core staff who leave the organisation.</w:t>
      </w:r>
      <w:r w:rsidR="00B04C1D" w:rsidRPr="00D072AC">
        <w:rPr>
          <w:rFonts w:ascii="Segoe UI" w:eastAsia="Arial" w:hAnsi="Segoe UI" w:cs="Segoe UI"/>
          <w:sz w:val="24"/>
          <w:szCs w:val="24"/>
        </w:rPr>
        <w:t xml:space="preserve"> </w:t>
      </w:r>
      <w:r w:rsidR="00535094" w:rsidRPr="00D072AC">
        <w:rPr>
          <w:rFonts w:ascii="Segoe UI" w:eastAsia="Arial" w:hAnsi="Segoe UI" w:cs="Segoe UI"/>
          <w:sz w:val="24"/>
          <w:szCs w:val="24"/>
        </w:rPr>
        <w:t>In the exit questionnaire, leavers are asked a range of questions concerning their experience working for NES</w:t>
      </w:r>
      <w:r w:rsidR="166883A2" w:rsidRPr="45B3A1CB">
        <w:rPr>
          <w:rFonts w:ascii="Segoe UI" w:eastAsia="Arial" w:hAnsi="Segoe UI" w:cs="Segoe UI"/>
          <w:sz w:val="24"/>
          <w:szCs w:val="24"/>
        </w:rPr>
        <w:t>.</w:t>
      </w:r>
      <w:r w:rsidR="00535094" w:rsidRPr="00D072AC">
        <w:rPr>
          <w:rFonts w:ascii="Segoe UI" w:eastAsia="Arial" w:hAnsi="Segoe UI" w:cs="Segoe UI"/>
          <w:sz w:val="24"/>
          <w:szCs w:val="24"/>
        </w:rPr>
        <w:t xml:space="preserve"> </w:t>
      </w:r>
      <w:r w:rsidR="00EE4F6E" w:rsidRPr="00D072AC">
        <w:rPr>
          <w:rFonts w:ascii="Segoe UI" w:eastAsia="Arial" w:hAnsi="Segoe UI" w:cs="Segoe UI"/>
          <w:sz w:val="24"/>
          <w:szCs w:val="24"/>
        </w:rPr>
        <w:t>As part of exit interviews, we also ask</w:t>
      </w:r>
      <w:r w:rsidR="00043F9C" w:rsidRPr="00D072AC">
        <w:rPr>
          <w:rFonts w:ascii="Segoe UI" w:eastAsia="Arial" w:hAnsi="Segoe UI" w:cs="Segoe UI"/>
          <w:sz w:val="24"/>
          <w:szCs w:val="24"/>
        </w:rPr>
        <w:t xml:space="preserve"> how fairly the respondents felt they were treated, how respected they </w:t>
      </w:r>
      <w:r w:rsidR="372DBF14" w:rsidRPr="3F94CCDC">
        <w:rPr>
          <w:rFonts w:ascii="Segoe UI" w:eastAsia="Arial" w:hAnsi="Segoe UI" w:cs="Segoe UI"/>
          <w:sz w:val="24"/>
          <w:szCs w:val="24"/>
        </w:rPr>
        <w:t>felt</w:t>
      </w:r>
      <w:r w:rsidR="00C75CBC" w:rsidRPr="00D072AC">
        <w:rPr>
          <w:rFonts w:ascii="Segoe UI" w:eastAsia="Arial" w:hAnsi="Segoe UI" w:cs="Segoe UI"/>
          <w:sz w:val="24"/>
          <w:szCs w:val="24"/>
        </w:rPr>
        <w:t xml:space="preserve">, </w:t>
      </w:r>
      <w:r w:rsidR="00043F9C" w:rsidRPr="00D072AC">
        <w:rPr>
          <w:rFonts w:ascii="Segoe UI" w:eastAsia="Arial" w:hAnsi="Segoe UI" w:cs="Segoe UI"/>
          <w:sz w:val="24"/>
          <w:szCs w:val="24"/>
        </w:rPr>
        <w:t>what the attitude to diversity was like in NES</w:t>
      </w:r>
      <w:r w:rsidR="00C75CBC" w:rsidRPr="00D072AC">
        <w:rPr>
          <w:rFonts w:ascii="Segoe UI" w:eastAsia="Arial" w:hAnsi="Segoe UI" w:cs="Segoe UI"/>
          <w:sz w:val="24"/>
          <w:szCs w:val="24"/>
        </w:rPr>
        <w:t xml:space="preserve"> and </w:t>
      </w:r>
      <w:r w:rsidR="00EE4F6E" w:rsidRPr="00D072AC">
        <w:rPr>
          <w:rFonts w:ascii="Segoe UI" w:eastAsia="Arial" w:hAnsi="Segoe UI" w:cs="Segoe UI"/>
          <w:sz w:val="24"/>
          <w:szCs w:val="24"/>
        </w:rPr>
        <w:t xml:space="preserve">their </w:t>
      </w:r>
      <w:r w:rsidR="00C75CBC" w:rsidRPr="00D072AC">
        <w:rPr>
          <w:rFonts w:ascii="Segoe UI" w:eastAsia="Arial" w:hAnsi="Segoe UI" w:cs="Segoe UI"/>
          <w:sz w:val="24"/>
          <w:szCs w:val="24"/>
        </w:rPr>
        <w:t>satisfaction with the organisation when leaving</w:t>
      </w:r>
      <w:r w:rsidR="00043F9C" w:rsidRPr="00D072AC">
        <w:rPr>
          <w:rFonts w:ascii="Segoe UI" w:eastAsia="Arial" w:hAnsi="Segoe UI" w:cs="Segoe UI"/>
          <w:sz w:val="24"/>
          <w:szCs w:val="24"/>
        </w:rPr>
        <w:t xml:space="preserve">. </w:t>
      </w:r>
    </w:p>
    <w:p w14:paraId="0AD4F5A1" w14:textId="484B82A6" w:rsidR="00043F9C" w:rsidRPr="00D072AC" w:rsidRDefault="00C52E80" w:rsidP="00C54394">
      <w:pPr>
        <w:pStyle w:val="ListParagraph"/>
        <w:numPr>
          <w:ilvl w:val="0"/>
          <w:numId w:val="8"/>
        </w:numPr>
        <w:spacing w:line="240" w:lineRule="auto"/>
        <w:rPr>
          <w:rFonts w:ascii="Segoe UI" w:eastAsia="Arial" w:hAnsi="Segoe UI" w:cs="Segoe UI"/>
          <w:sz w:val="24"/>
          <w:szCs w:val="24"/>
        </w:rPr>
      </w:pPr>
      <w:r w:rsidRPr="45B3A1CB">
        <w:rPr>
          <w:rFonts w:ascii="Segoe UI" w:eastAsia="Arial" w:hAnsi="Segoe UI" w:cs="Segoe UI"/>
          <w:sz w:val="24"/>
          <w:szCs w:val="24"/>
        </w:rPr>
        <w:t>83%</w:t>
      </w:r>
      <w:r w:rsidR="006E23FB" w:rsidRPr="00D072AC" w:rsidDel="009C0627">
        <w:rPr>
          <w:rFonts w:ascii="Segoe UI" w:eastAsia="Arial" w:hAnsi="Segoe UI" w:cs="Segoe UI"/>
          <w:sz w:val="24"/>
          <w:szCs w:val="24"/>
        </w:rPr>
        <w:t xml:space="preserve"> </w:t>
      </w:r>
      <w:r w:rsidR="00043F9C" w:rsidRPr="00D072AC">
        <w:rPr>
          <w:rFonts w:ascii="Segoe UI" w:eastAsia="Arial" w:hAnsi="Segoe UI" w:cs="Segoe UI"/>
          <w:sz w:val="24"/>
          <w:szCs w:val="24"/>
        </w:rPr>
        <w:t xml:space="preserve">of respondents </w:t>
      </w:r>
      <w:r w:rsidR="00E06167" w:rsidRPr="00D072AC">
        <w:rPr>
          <w:rFonts w:ascii="Segoe UI" w:eastAsia="Arial" w:hAnsi="Segoe UI" w:cs="Segoe UI"/>
          <w:sz w:val="24"/>
          <w:szCs w:val="24"/>
        </w:rPr>
        <w:t>did not feel</w:t>
      </w:r>
      <w:r w:rsidR="00BF3E71" w:rsidRPr="00D072AC">
        <w:rPr>
          <w:rFonts w:ascii="Segoe UI" w:eastAsia="Arial" w:hAnsi="Segoe UI" w:cs="Segoe UI"/>
          <w:sz w:val="24"/>
          <w:szCs w:val="24"/>
        </w:rPr>
        <w:t xml:space="preserve"> </w:t>
      </w:r>
      <w:r w:rsidR="00043F9C" w:rsidRPr="00D072AC">
        <w:rPr>
          <w:rFonts w:ascii="Segoe UI" w:eastAsia="Arial" w:hAnsi="Segoe UI" w:cs="Segoe UI"/>
          <w:sz w:val="24"/>
          <w:szCs w:val="24"/>
        </w:rPr>
        <w:t>that they had been disadvantaged on account of</w:t>
      </w:r>
      <w:r w:rsidR="00A740C5" w:rsidRPr="00D072AC">
        <w:rPr>
          <w:rFonts w:ascii="Segoe UI" w:eastAsia="Arial" w:hAnsi="Segoe UI" w:cs="Segoe UI"/>
          <w:sz w:val="24"/>
          <w:szCs w:val="24"/>
        </w:rPr>
        <w:t xml:space="preserve"> a protected characteristic.</w:t>
      </w:r>
      <w:r w:rsidR="00043F9C" w:rsidRPr="00D072AC">
        <w:rPr>
          <w:rFonts w:ascii="Segoe UI" w:eastAsia="Arial" w:hAnsi="Segoe UI" w:cs="Segoe UI"/>
          <w:sz w:val="24"/>
          <w:szCs w:val="24"/>
        </w:rPr>
        <w:t xml:space="preserve"> </w:t>
      </w:r>
      <w:r w:rsidR="06599802" w:rsidRPr="45B3A1CB">
        <w:rPr>
          <w:rFonts w:ascii="Segoe UI" w:eastAsia="Arial" w:hAnsi="Segoe UI" w:cs="Segoe UI"/>
          <w:sz w:val="24"/>
          <w:szCs w:val="24"/>
        </w:rPr>
        <w:t>This is similar to last year’s data.</w:t>
      </w:r>
    </w:p>
    <w:p w14:paraId="4F280C70" w14:textId="3569C234" w:rsidR="00AD59FE" w:rsidRPr="008B225A" w:rsidRDefault="00AD59FE" w:rsidP="00655024">
      <w:pPr>
        <w:spacing w:line="240" w:lineRule="auto"/>
        <w:rPr>
          <w:rFonts w:ascii="Segoe UI" w:eastAsia="Arial" w:hAnsi="Segoe UI" w:cs="Segoe UI"/>
          <w:sz w:val="24"/>
          <w:szCs w:val="24"/>
        </w:rPr>
      </w:pPr>
      <w:r w:rsidRPr="00D072AC">
        <w:rPr>
          <w:rFonts w:ascii="Segoe UI" w:eastAsia="Arial" w:hAnsi="Segoe UI" w:cs="Segoe UI"/>
          <w:sz w:val="24"/>
          <w:szCs w:val="24"/>
        </w:rPr>
        <w:t>The attitudes of people leaving NES remain largely positive towards the organisation</w:t>
      </w:r>
      <w:r w:rsidR="0E769826" w:rsidRPr="45B3A1CB">
        <w:rPr>
          <w:rFonts w:ascii="Segoe UI" w:eastAsia="Arial" w:hAnsi="Segoe UI" w:cs="Segoe UI"/>
          <w:sz w:val="24"/>
          <w:szCs w:val="24"/>
        </w:rPr>
        <w:t xml:space="preserve"> and data is similar to previous years</w:t>
      </w:r>
      <w:r w:rsidRPr="45B3A1CB">
        <w:rPr>
          <w:rFonts w:ascii="Segoe UI" w:eastAsia="Arial" w:hAnsi="Segoe UI" w:cs="Segoe UI"/>
          <w:sz w:val="24"/>
          <w:szCs w:val="24"/>
        </w:rPr>
        <w:t>.</w:t>
      </w:r>
      <w:r w:rsidRPr="00D072AC">
        <w:rPr>
          <w:rFonts w:ascii="Segoe UI" w:eastAsia="Arial" w:hAnsi="Segoe UI" w:cs="Segoe UI"/>
          <w:sz w:val="24"/>
          <w:szCs w:val="24"/>
        </w:rPr>
        <w:t xml:space="preserve"> </w:t>
      </w:r>
      <w:r w:rsidR="00E7330F">
        <w:rPr>
          <w:rFonts w:ascii="Segoe UI" w:eastAsia="Arial" w:hAnsi="Segoe UI" w:cs="Segoe UI"/>
          <w:sz w:val="24"/>
          <w:szCs w:val="24"/>
        </w:rPr>
        <w:t xml:space="preserve">65.8% </w:t>
      </w:r>
      <w:r w:rsidRPr="00D072AC">
        <w:rPr>
          <w:rFonts w:ascii="Segoe UI" w:eastAsia="Arial" w:hAnsi="Segoe UI" w:cs="Segoe UI"/>
          <w:sz w:val="24"/>
          <w:szCs w:val="24"/>
        </w:rPr>
        <w:t>of</w:t>
      </w:r>
      <w:r w:rsidRPr="00D072AC" w:rsidDel="00997463">
        <w:rPr>
          <w:rFonts w:ascii="Segoe UI" w:eastAsia="Arial" w:hAnsi="Segoe UI" w:cs="Segoe UI"/>
          <w:sz w:val="24"/>
          <w:szCs w:val="24"/>
        </w:rPr>
        <w:t xml:space="preserve"> </w:t>
      </w:r>
      <w:r w:rsidRPr="00D072AC">
        <w:rPr>
          <w:rFonts w:ascii="Segoe UI" w:eastAsia="Arial" w:hAnsi="Segoe UI" w:cs="Segoe UI"/>
          <w:sz w:val="24"/>
          <w:szCs w:val="24"/>
        </w:rPr>
        <w:t xml:space="preserve">staff said they were either very satisfied </w:t>
      </w:r>
      <w:r w:rsidRPr="008B225A">
        <w:rPr>
          <w:rFonts w:ascii="Segoe UI" w:eastAsia="Arial" w:hAnsi="Segoe UI" w:cs="Segoe UI"/>
          <w:sz w:val="24"/>
          <w:szCs w:val="24"/>
        </w:rPr>
        <w:t xml:space="preserve">or </w:t>
      </w:r>
      <w:bookmarkStart w:id="16" w:name="_Int_h8BjNRt5"/>
      <w:r w:rsidRPr="008B225A">
        <w:rPr>
          <w:rFonts w:ascii="Segoe UI" w:eastAsia="Arial" w:hAnsi="Segoe UI" w:cs="Segoe UI"/>
          <w:sz w:val="24"/>
          <w:szCs w:val="24"/>
        </w:rPr>
        <w:t>fairly satisfied</w:t>
      </w:r>
      <w:bookmarkEnd w:id="16"/>
      <w:r w:rsidRPr="008B225A">
        <w:rPr>
          <w:rFonts w:ascii="Segoe UI" w:eastAsia="Arial" w:hAnsi="Segoe UI" w:cs="Segoe UI"/>
          <w:sz w:val="24"/>
          <w:szCs w:val="24"/>
        </w:rPr>
        <w:t xml:space="preserve"> towards the end of their employment with NES. </w:t>
      </w:r>
      <w:r w:rsidR="00E26256">
        <w:rPr>
          <w:rFonts w:ascii="Segoe UI" w:eastAsia="Arial" w:hAnsi="Segoe UI" w:cs="Segoe UI"/>
          <w:sz w:val="24"/>
          <w:szCs w:val="24"/>
        </w:rPr>
        <w:t>17.8</w:t>
      </w:r>
      <w:r w:rsidR="006C2346" w:rsidRPr="008B225A">
        <w:rPr>
          <w:rFonts w:ascii="Segoe UI" w:eastAsia="Arial" w:hAnsi="Segoe UI" w:cs="Segoe UI"/>
          <w:sz w:val="24"/>
          <w:szCs w:val="24"/>
        </w:rPr>
        <w:t xml:space="preserve">% </w:t>
      </w:r>
      <w:r w:rsidRPr="008B225A">
        <w:rPr>
          <w:rFonts w:ascii="Segoe UI" w:eastAsia="Arial" w:hAnsi="Segoe UI" w:cs="Segoe UI"/>
          <w:sz w:val="24"/>
          <w:szCs w:val="24"/>
        </w:rPr>
        <w:t>said they were fairly dissatisfied. Of those who said they were fairly</w:t>
      </w:r>
      <w:r w:rsidR="00480C71">
        <w:rPr>
          <w:rFonts w:ascii="Segoe UI" w:eastAsia="Arial" w:hAnsi="Segoe UI" w:cs="Segoe UI"/>
          <w:sz w:val="24"/>
          <w:szCs w:val="24"/>
        </w:rPr>
        <w:t xml:space="preserve"> </w:t>
      </w:r>
      <w:r w:rsidR="00480C71" w:rsidRPr="008B225A">
        <w:rPr>
          <w:rFonts w:ascii="Segoe UI" w:eastAsia="Arial" w:hAnsi="Segoe UI" w:cs="Segoe UI"/>
          <w:sz w:val="24"/>
          <w:szCs w:val="24"/>
        </w:rPr>
        <w:t>dissatisfied</w:t>
      </w:r>
      <w:r w:rsidRPr="008B225A">
        <w:rPr>
          <w:rFonts w:ascii="Segoe UI" w:eastAsia="Arial" w:hAnsi="Segoe UI" w:cs="Segoe UI"/>
          <w:sz w:val="24"/>
          <w:szCs w:val="24"/>
        </w:rPr>
        <w:t>:</w:t>
      </w:r>
    </w:p>
    <w:p w14:paraId="4E7200C6" w14:textId="5A39C671" w:rsidR="00AD59FE" w:rsidRPr="00D072AC" w:rsidRDefault="00AD246E" w:rsidP="00C54394">
      <w:pPr>
        <w:pStyle w:val="ListParagraph"/>
        <w:numPr>
          <w:ilvl w:val="0"/>
          <w:numId w:val="8"/>
        </w:numPr>
        <w:spacing w:line="240" w:lineRule="auto"/>
        <w:rPr>
          <w:rFonts w:ascii="Segoe UI" w:eastAsia="Arial" w:hAnsi="Segoe UI" w:cs="Segoe UI"/>
          <w:sz w:val="24"/>
          <w:szCs w:val="24"/>
        </w:rPr>
      </w:pPr>
      <w:r w:rsidRPr="008B225A">
        <w:rPr>
          <w:rFonts w:ascii="Segoe UI" w:eastAsia="Arial" w:hAnsi="Segoe UI" w:cs="Segoe UI"/>
          <w:sz w:val="24"/>
          <w:szCs w:val="24"/>
        </w:rPr>
        <w:t>5</w:t>
      </w:r>
      <w:r w:rsidR="005F00A7">
        <w:rPr>
          <w:rFonts w:ascii="Segoe UI" w:eastAsia="Arial" w:hAnsi="Segoe UI" w:cs="Segoe UI"/>
          <w:sz w:val="24"/>
          <w:szCs w:val="24"/>
        </w:rPr>
        <w:t>7</w:t>
      </w:r>
      <w:r w:rsidRPr="008B225A">
        <w:rPr>
          <w:rFonts w:ascii="Segoe UI" w:eastAsia="Arial" w:hAnsi="Segoe UI" w:cs="Segoe UI"/>
          <w:sz w:val="24"/>
          <w:szCs w:val="24"/>
        </w:rPr>
        <w:t xml:space="preserve">% </w:t>
      </w:r>
      <w:r w:rsidR="00F416D5" w:rsidRPr="00D072AC">
        <w:rPr>
          <w:rFonts w:ascii="Segoe UI" w:eastAsia="Arial" w:hAnsi="Segoe UI" w:cs="Segoe UI"/>
          <w:sz w:val="24"/>
          <w:szCs w:val="24"/>
        </w:rPr>
        <w:t>were female</w:t>
      </w:r>
    </w:p>
    <w:p w14:paraId="06948ED7" w14:textId="7A986E73" w:rsidR="00AD59FE" w:rsidRPr="008B225A" w:rsidRDefault="00476C89" w:rsidP="00C54394">
      <w:pPr>
        <w:pStyle w:val="ListParagraph"/>
        <w:numPr>
          <w:ilvl w:val="0"/>
          <w:numId w:val="8"/>
        </w:numPr>
        <w:spacing w:line="240" w:lineRule="auto"/>
        <w:rPr>
          <w:rFonts w:ascii="Segoe UI" w:eastAsia="Arial" w:hAnsi="Segoe UI" w:cs="Segoe UI"/>
          <w:sz w:val="24"/>
          <w:szCs w:val="24"/>
        </w:rPr>
      </w:pPr>
      <w:r w:rsidRPr="00D072AC">
        <w:rPr>
          <w:rFonts w:ascii="Segoe UI" w:eastAsia="Arial" w:hAnsi="Segoe UI" w:cs="Segoe UI"/>
          <w:sz w:val="24"/>
          <w:szCs w:val="24"/>
        </w:rPr>
        <w:t xml:space="preserve">None </w:t>
      </w:r>
      <w:r w:rsidR="00AD59FE" w:rsidRPr="008B225A">
        <w:rPr>
          <w:rFonts w:ascii="Segoe UI" w:eastAsia="Arial" w:hAnsi="Segoe UI" w:cs="Segoe UI"/>
          <w:sz w:val="24"/>
          <w:szCs w:val="24"/>
        </w:rPr>
        <w:t>were disabled</w:t>
      </w:r>
    </w:p>
    <w:p w14:paraId="0C387898" w14:textId="67816D0F" w:rsidR="00AD59FE" w:rsidRPr="008B225A" w:rsidRDefault="00C60EB9" w:rsidP="00C54394">
      <w:pPr>
        <w:pStyle w:val="ListParagraph"/>
        <w:numPr>
          <w:ilvl w:val="0"/>
          <w:numId w:val="8"/>
        </w:numPr>
        <w:spacing w:line="240" w:lineRule="auto"/>
        <w:rPr>
          <w:rFonts w:ascii="Segoe UI" w:eastAsia="Arial" w:hAnsi="Segoe UI" w:cs="Segoe UI"/>
          <w:sz w:val="24"/>
          <w:szCs w:val="24"/>
        </w:rPr>
      </w:pPr>
      <w:r>
        <w:rPr>
          <w:rFonts w:ascii="Segoe UI" w:eastAsia="Arial" w:hAnsi="Segoe UI" w:cs="Segoe UI"/>
          <w:sz w:val="24"/>
          <w:szCs w:val="24"/>
        </w:rPr>
        <w:t>5.4</w:t>
      </w:r>
      <w:r w:rsidR="009049F9" w:rsidRPr="008B225A">
        <w:rPr>
          <w:rFonts w:ascii="Segoe UI" w:eastAsia="Arial" w:hAnsi="Segoe UI" w:cs="Segoe UI"/>
          <w:sz w:val="24"/>
          <w:szCs w:val="24"/>
        </w:rPr>
        <w:t xml:space="preserve">% </w:t>
      </w:r>
      <w:r w:rsidR="0063577A" w:rsidRPr="008B225A">
        <w:rPr>
          <w:rFonts w:ascii="Segoe UI" w:eastAsia="Arial" w:hAnsi="Segoe UI" w:cs="Segoe UI"/>
          <w:sz w:val="24"/>
          <w:szCs w:val="24"/>
        </w:rPr>
        <w:t xml:space="preserve">were from a minority ethnic background </w:t>
      </w:r>
    </w:p>
    <w:p w14:paraId="7BCA3232" w14:textId="6190FFF3" w:rsidR="00D97F96" w:rsidRPr="008B225A" w:rsidRDefault="00C60EB9" w:rsidP="00D97F96">
      <w:pPr>
        <w:pStyle w:val="ListParagraph"/>
        <w:numPr>
          <w:ilvl w:val="0"/>
          <w:numId w:val="8"/>
        </w:numPr>
        <w:spacing w:line="240" w:lineRule="auto"/>
        <w:rPr>
          <w:rFonts w:ascii="Segoe UI" w:eastAsia="Arial" w:hAnsi="Segoe UI" w:cs="Segoe UI"/>
          <w:sz w:val="24"/>
          <w:szCs w:val="24"/>
        </w:rPr>
      </w:pPr>
      <w:r>
        <w:rPr>
          <w:rFonts w:ascii="Segoe UI" w:eastAsia="Arial" w:hAnsi="Segoe UI" w:cs="Segoe UI"/>
          <w:sz w:val="24"/>
          <w:szCs w:val="24"/>
        </w:rPr>
        <w:t>6</w:t>
      </w:r>
      <w:r w:rsidR="00F97D16" w:rsidRPr="00D072AC">
        <w:rPr>
          <w:rFonts w:ascii="Segoe UI" w:eastAsia="Arial" w:hAnsi="Segoe UI" w:cs="Segoe UI"/>
          <w:sz w:val="24"/>
          <w:szCs w:val="24"/>
        </w:rPr>
        <w:t>6.7</w:t>
      </w:r>
      <w:r w:rsidR="00F27C05" w:rsidRPr="00D072AC">
        <w:rPr>
          <w:rFonts w:ascii="Segoe UI" w:eastAsia="Arial" w:hAnsi="Segoe UI" w:cs="Segoe UI"/>
          <w:sz w:val="24"/>
          <w:szCs w:val="24"/>
        </w:rPr>
        <w:t xml:space="preserve">% were on fixed term contracts and </w:t>
      </w:r>
      <w:r w:rsidR="005A6BBA" w:rsidRPr="00D072AC">
        <w:rPr>
          <w:rFonts w:ascii="Segoe UI" w:eastAsia="Arial" w:hAnsi="Segoe UI" w:cs="Segoe UI"/>
          <w:sz w:val="24"/>
          <w:szCs w:val="24"/>
        </w:rPr>
        <w:t xml:space="preserve">53.3 </w:t>
      </w:r>
      <w:r w:rsidR="00F27C05" w:rsidRPr="00D072AC">
        <w:rPr>
          <w:rFonts w:ascii="Segoe UI" w:eastAsia="Arial" w:hAnsi="Segoe UI" w:cs="Segoe UI"/>
          <w:sz w:val="24"/>
          <w:szCs w:val="24"/>
        </w:rPr>
        <w:t>% were on permanent contracts</w:t>
      </w:r>
      <w:r w:rsidR="00D97F96" w:rsidRPr="00D072AC">
        <w:rPr>
          <w:rFonts w:ascii="Segoe UI" w:eastAsia="Arial" w:hAnsi="Segoe UI" w:cs="Segoe UI"/>
          <w:sz w:val="24"/>
          <w:szCs w:val="24"/>
        </w:rPr>
        <w:t xml:space="preserve"> </w:t>
      </w:r>
    </w:p>
    <w:p w14:paraId="281BEA18" w14:textId="16F4A24D" w:rsidR="00CB592F" w:rsidRPr="00AD246E" w:rsidRDefault="00CB592F" w:rsidP="00D97F96">
      <w:pPr>
        <w:pStyle w:val="ListParagraph"/>
        <w:spacing w:line="240" w:lineRule="auto"/>
        <w:rPr>
          <w:rFonts w:ascii="Segoe UI" w:eastAsia="Arial" w:hAnsi="Segoe UI" w:cs="Segoe UI"/>
          <w:bCs/>
          <w:color w:val="FF0000"/>
          <w:sz w:val="24"/>
          <w:szCs w:val="24"/>
        </w:rPr>
      </w:pPr>
    </w:p>
    <w:p w14:paraId="496556E8" w14:textId="5805291E" w:rsidR="009F1028" w:rsidRPr="009F1028" w:rsidRDefault="009F1028" w:rsidP="009F1028">
      <w:pPr>
        <w:spacing w:line="240" w:lineRule="auto"/>
        <w:rPr>
          <w:rFonts w:ascii="Segoe UI" w:eastAsia="Arial" w:hAnsi="Segoe UI" w:cs="Segoe UI"/>
          <w:bCs/>
          <w:sz w:val="24"/>
          <w:szCs w:val="24"/>
        </w:rPr>
      </w:pPr>
      <w:r>
        <w:rPr>
          <w:rFonts w:ascii="Segoe UI" w:eastAsia="Arial" w:hAnsi="Segoe UI" w:cs="Segoe UI"/>
          <w:bCs/>
          <w:sz w:val="24"/>
          <w:szCs w:val="24"/>
        </w:rPr>
        <w:t>We have looked at</w:t>
      </w:r>
      <w:r w:rsidR="00B3128C">
        <w:rPr>
          <w:rFonts w:ascii="Segoe UI" w:eastAsia="Arial" w:hAnsi="Segoe UI" w:cs="Segoe UI"/>
          <w:bCs/>
          <w:sz w:val="24"/>
          <w:szCs w:val="24"/>
        </w:rPr>
        <w:t xml:space="preserve"> </w:t>
      </w:r>
      <w:r w:rsidR="00922CDA">
        <w:rPr>
          <w:rFonts w:ascii="Segoe UI" w:eastAsia="Arial" w:hAnsi="Segoe UI" w:cs="Segoe UI"/>
          <w:bCs/>
          <w:sz w:val="24"/>
          <w:szCs w:val="24"/>
        </w:rPr>
        <w:t>leavers who reported dissatisfaction</w:t>
      </w:r>
      <w:r w:rsidR="003564BC">
        <w:rPr>
          <w:rFonts w:ascii="Segoe UI" w:eastAsia="Arial" w:hAnsi="Segoe UI" w:cs="Segoe UI"/>
          <w:bCs/>
          <w:sz w:val="24"/>
          <w:szCs w:val="24"/>
        </w:rPr>
        <w:t xml:space="preserve"> </w:t>
      </w:r>
      <w:r w:rsidR="004A3E9A">
        <w:rPr>
          <w:rFonts w:ascii="Segoe UI" w:eastAsia="Arial" w:hAnsi="Segoe UI" w:cs="Segoe UI"/>
          <w:bCs/>
          <w:sz w:val="24"/>
          <w:szCs w:val="24"/>
        </w:rPr>
        <w:t>upon leaving the organisation by protected characteristic to ensure there are not patterns that highlight wider issues.</w:t>
      </w:r>
      <w:r w:rsidR="00781DB8">
        <w:rPr>
          <w:rFonts w:ascii="Segoe UI" w:eastAsia="Arial" w:hAnsi="Segoe UI" w:cs="Segoe UI"/>
          <w:bCs/>
          <w:sz w:val="24"/>
          <w:szCs w:val="24"/>
        </w:rPr>
        <w:t xml:space="preserve"> </w:t>
      </w:r>
    </w:p>
    <w:p w14:paraId="3DD03595" w14:textId="77777777" w:rsidR="00901A8E" w:rsidRDefault="00901A8E" w:rsidP="00B456F0">
      <w:pPr>
        <w:pStyle w:val="Figure"/>
        <w:rPr>
          <w:szCs w:val="32"/>
        </w:rPr>
      </w:pPr>
    </w:p>
    <w:p w14:paraId="07CA17EE" w14:textId="282E97A5" w:rsidR="00475216" w:rsidRPr="004A266C" w:rsidRDefault="00B456F0" w:rsidP="00B456F0">
      <w:pPr>
        <w:pStyle w:val="Figure"/>
      </w:pPr>
      <w:r>
        <w:t>Figure 1</w:t>
      </w:r>
      <w:r w:rsidR="00911DF0">
        <w:t>4</w:t>
      </w:r>
      <w:r>
        <w:t>: Leaving reasons</w:t>
      </w:r>
      <w:r w:rsidR="0094395B">
        <w:t xml:space="preserve"> (core staff)</w:t>
      </w:r>
    </w:p>
    <w:p w14:paraId="092E9545" w14:textId="7030A057" w:rsidR="00AB2CD4" w:rsidRPr="00D677E9" w:rsidRDefault="00B616BE" w:rsidP="00B456F0">
      <w:pPr>
        <w:pStyle w:val="Figure"/>
        <w:rPr>
          <w:b w:val="0"/>
          <w:color w:val="ED7D31" w:themeColor="accent2"/>
          <w:szCs w:val="32"/>
        </w:rPr>
      </w:pPr>
      <w:r w:rsidRPr="00B616BE">
        <w:rPr>
          <w:b w:val="0"/>
          <w:color w:val="ED7D31" w:themeColor="accent2"/>
          <w:szCs w:val="32"/>
        </w:rPr>
        <w:drawing>
          <wp:inline distT="0" distB="0" distL="0" distR="0" wp14:anchorId="0ED1F5DA" wp14:editId="20DAD420">
            <wp:extent cx="5731510" cy="3329305"/>
            <wp:effectExtent l="0" t="0" r="2540" b="4445"/>
            <wp:docPr id="4" name="Picture 4" descr="A graph that shows the reasons for leaving NES by % of staff according to the exit questionn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that shows the reasons for leaving NES by % of staff according to the exit questionnaire."/>
                    <pic:cNvPicPr/>
                  </pic:nvPicPr>
                  <pic:blipFill>
                    <a:blip r:embed="rId37"/>
                    <a:stretch>
                      <a:fillRect/>
                    </a:stretch>
                  </pic:blipFill>
                  <pic:spPr>
                    <a:xfrm>
                      <a:off x="0" y="0"/>
                      <a:ext cx="5731510" cy="3329305"/>
                    </a:xfrm>
                    <a:prstGeom prst="rect">
                      <a:avLst/>
                    </a:prstGeom>
                  </pic:spPr>
                </pic:pic>
              </a:graphicData>
            </a:graphic>
          </wp:inline>
        </w:drawing>
      </w:r>
    </w:p>
    <w:p w14:paraId="287FD261" w14:textId="3F9E14AE" w:rsidR="00CD0170" w:rsidRPr="00D677E9" w:rsidRDefault="00CD0170" w:rsidP="00A45D16">
      <w:pPr>
        <w:pStyle w:val="SubHeading"/>
        <w:numPr>
          <w:ilvl w:val="0"/>
          <w:numId w:val="0"/>
        </w:numPr>
        <w:ind w:left="284"/>
        <w:rPr>
          <w:color w:val="ED7D31" w:themeColor="accent2"/>
        </w:rPr>
      </w:pPr>
    </w:p>
    <w:p w14:paraId="46EAAB69" w14:textId="757ED0D0" w:rsidR="00A00092" w:rsidRPr="00E85A5D" w:rsidRDefault="00A00092" w:rsidP="000969BC">
      <w:pPr>
        <w:spacing w:line="240" w:lineRule="auto"/>
        <w:rPr>
          <w:rFonts w:ascii="Segoe UI" w:eastAsia="Arial" w:hAnsi="Segoe UI" w:cs="Segoe UI"/>
          <w:sz w:val="24"/>
          <w:szCs w:val="24"/>
        </w:rPr>
      </w:pPr>
      <w:r w:rsidRPr="00E85A5D">
        <w:rPr>
          <w:rFonts w:ascii="Segoe UI" w:eastAsia="Arial" w:hAnsi="Segoe UI" w:cs="Segoe UI"/>
          <w:sz w:val="24"/>
          <w:szCs w:val="24"/>
        </w:rPr>
        <w:lastRenderedPageBreak/>
        <w:t xml:space="preserve">Those leaving the organisation represent under 10% of the </w:t>
      </w:r>
      <w:r w:rsidR="00E10BD6" w:rsidRPr="00E85A5D">
        <w:rPr>
          <w:rFonts w:ascii="Segoe UI" w:eastAsia="Arial" w:hAnsi="Segoe UI" w:cs="Segoe UI"/>
          <w:sz w:val="24"/>
          <w:szCs w:val="24"/>
        </w:rPr>
        <w:t>c</w:t>
      </w:r>
      <w:r w:rsidRPr="00E85A5D">
        <w:rPr>
          <w:rFonts w:ascii="Segoe UI" w:eastAsia="Arial" w:hAnsi="Segoe UI" w:cs="Segoe UI"/>
          <w:sz w:val="24"/>
          <w:szCs w:val="24"/>
        </w:rPr>
        <w:t>ore workforce.</w:t>
      </w:r>
      <w:r w:rsidR="00E27A35" w:rsidRPr="00E85A5D">
        <w:rPr>
          <w:rFonts w:ascii="Segoe UI" w:eastAsia="Arial" w:hAnsi="Segoe UI" w:cs="Segoe UI"/>
          <w:sz w:val="24"/>
          <w:szCs w:val="24"/>
        </w:rPr>
        <w:t xml:space="preserve"> See Appendix 1.</w:t>
      </w:r>
    </w:p>
    <w:p w14:paraId="33BEA420" w14:textId="1749AD86" w:rsidR="00A00092" w:rsidRPr="008B225A" w:rsidRDefault="00A00092" w:rsidP="00C54394">
      <w:pPr>
        <w:pStyle w:val="ListParagraph"/>
        <w:numPr>
          <w:ilvl w:val="0"/>
          <w:numId w:val="8"/>
        </w:numPr>
        <w:spacing w:line="240" w:lineRule="auto"/>
        <w:rPr>
          <w:rFonts w:ascii="Segoe UI" w:eastAsia="Arial" w:hAnsi="Segoe UI" w:cs="Segoe UI"/>
          <w:sz w:val="24"/>
          <w:szCs w:val="24"/>
        </w:rPr>
      </w:pPr>
      <w:r w:rsidRPr="00E85A5D">
        <w:rPr>
          <w:rFonts w:ascii="Segoe UI" w:eastAsia="Arial" w:hAnsi="Segoe UI" w:cs="Segoe UI"/>
          <w:sz w:val="24"/>
          <w:szCs w:val="24"/>
        </w:rPr>
        <w:t xml:space="preserve">Males as a proportion of the workforce are more likely to leave the organisation than females </w:t>
      </w:r>
      <w:r w:rsidR="004F7CE5" w:rsidRPr="00E85A5D">
        <w:rPr>
          <w:rFonts w:ascii="Segoe UI" w:eastAsia="Arial" w:hAnsi="Segoe UI" w:cs="Segoe UI"/>
          <w:sz w:val="24"/>
          <w:szCs w:val="24"/>
        </w:rPr>
        <w:t>(</w:t>
      </w:r>
      <w:r w:rsidR="000225E7">
        <w:rPr>
          <w:rFonts w:ascii="Segoe UI" w:eastAsia="Arial" w:hAnsi="Segoe UI" w:cs="Segoe UI"/>
          <w:sz w:val="24"/>
          <w:szCs w:val="24"/>
        </w:rPr>
        <w:t>25.4</w:t>
      </w:r>
      <w:r w:rsidR="000225E7" w:rsidRPr="45B3A1CB">
        <w:rPr>
          <w:rFonts w:ascii="Segoe UI" w:eastAsia="Arial" w:hAnsi="Segoe UI" w:cs="Segoe UI"/>
          <w:sz w:val="24"/>
          <w:szCs w:val="24"/>
        </w:rPr>
        <w:t>%</w:t>
      </w:r>
      <w:r w:rsidR="0A989844" w:rsidRPr="45B3A1CB">
        <w:rPr>
          <w:rFonts w:ascii="Segoe UI" w:eastAsia="Arial" w:hAnsi="Segoe UI" w:cs="Segoe UI"/>
          <w:sz w:val="24"/>
          <w:szCs w:val="24"/>
        </w:rPr>
        <w:t>). This</w:t>
      </w:r>
      <w:r w:rsidR="000225E7">
        <w:rPr>
          <w:rFonts w:ascii="Segoe UI" w:eastAsia="Arial" w:hAnsi="Segoe UI" w:cs="Segoe UI"/>
          <w:sz w:val="24"/>
          <w:szCs w:val="24"/>
        </w:rPr>
        <w:t xml:space="preserve"> was </w:t>
      </w:r>
      <w:r w:rsidR="0A989844" w:rsidRPr="45B3A1CB">
        <w:rPr>
          <w:rFonts w:ascii="Segoe UI" w:eastAsia="Arial" w:hAnsi="Segoe UI" w:cs="Segoe UI"/>
          <w:sz w:val="24"/>
          <w:szCs w:val="24"/>
        </w:rPr>
        <w:t>a reduction from last year’s figure of</w:t>
      </w:r>
      <w:r w:rsidR="000225E7" w:rsidRPr="45B3A1CB">
        <w:rPr>
          <w:rFonts w:ascii="Segoe UI" w:eastAsia="Arial" w:hAnsi="Segoe UI" w:cs="Segoe UI"/>
          <w:sz w:val="24"/>
          <w:szCs w:val="24"/>
        </w:rPr>
        <w:t xml:space="preserve"> </w:t>
      </w:r>
      <w:r w:rsidR="004F7CE5" w:rsidRPr="00E85A5D">
        <w:rPr>
          <w:rFonts w:ascii="Segoe UI" w:eastAsia="Arial" w:hAnsi="Segoe UI" w:cs="Segoe UI"/>
          <w:sz w:val="24"/>
          <w:szCs w:val="24"/>
        </w:rPr>
        <w:t>34.2</w:t>
      </w:r>
      <w:r w:rsidR="00A6376A" w:rsidRPr="45B3A1CB">
        <w:rPr>
          <w:rFonts w:ascii="Segoe UI" w:eastAsia="Arial" w:hAnsi="Segoe UI" w:cs="Segoe UI"/>
          <w:sz w:val="24"/>
          <w:szCs w:val="24"/>
        </w:rPr>
        <w:t>%</w:t>
      </w:r>
      <w:r w:rsidR="004F7CE5" w:rsidRPr="45B3A1CB">
        <w:rPr>
          <w:rFonts w:ascii="Segoe UI" w:eastAsia="Arial" w:hAnsi="Segoe UI" w:cs="Segoe UI"/>
          <w:sz w:val="24"/>
          <w:szCs w:val="24"/>
        </w:rPr>
        <w:t>.</w:t>
      </w:r>
      <w:r w:rsidR="004F7CE5" w:rsidRPr="00E85A5D">
        <w:rPr>
          <w:rFonts w:ascii="Segoe UI" w:eastAsia="Arial" w:hAnsi="Segoe UI" w:cs="Segoe UI"/>
          <w:sz w:val="24"/>
          <w:szCs w:val="24"/>
        </w:rPr>
        <w:t xml:space="preserve"> </w:t>
      </w:r>
    </w:p>
    <w:p w14:paraId="4A4FA155" w14:textId="71016D3B" w:rsidR="00A00092" w:rsidRPr="008B225A" w:rsidRDefault="00A00092" w:rsidP="00C54394">
      <w:pPr>
        <w:pStyle w:val="ListParagraph"/>
        <w:numPr>
          <w:ilvl w:val="0"/>
          <w:numId w:val="8"/>
        </w:numPr>
        <w:spacing w:line="240" w:lineRule="auto"/>
        <w:rPr>
          <w:rFonts w:ascii="Segoe UI" w:eastAsia="Arial" w:hAnsi="Segoe UI" w:cs="Segoe UI"/>
          <w:sz w:val="24"/>
          <w:szCs w:val="24"/>
        </w:rPr>
      </w:pPr>
      <w:r w:rsidRPr="008B225A">
        <w:rPr>
          <w:rFonts w:ascii="Segoe UI" w:eastAsia="Arial" w:hAnsi="Segoe UI" w:cs="Segoe UI"/>
          <w:sz w:val="24"/>
          <w:szCs w:val="24"/>
        </w:rPr>
        <w:t xml:space="preserve">There is a higher proportion of staff in age groups </w:t>
      </w:r>
      <w:r w:rsidR="007833B5">
        <w:rPr>
          <w:rFonts w:ascii="Segoe UI" w:eastAsia="Arial" w:hAnsi="Segoe UI" w:cs="Segoe UI"/>
          <w:sz w:val="24"/>
          <w:szCs w:val="24"/>
        </w:rPr>
        <w:t>35-44 (</w:t>
      </w:r>
      <w:r w:rsidR="00C9549D">
        <w:rPr>
          <w:rFonts w:ascii="Segoe UI" w:eastAsia="Arial" w:hAnsi="Segoe UI" w:cs="Segoe UI"/>
          <w:sz w:val="24"/>
          <w:szCs w:val="24"/>
        </w:rPr>
        <w:t>34.4</w:t>
      </w:r>
      <w:r w:rsidR="00C9549D" w:rsidRPr="45B3A1CB">
        <w:rPr>
          <w:rFonts w:ascii="Segoe UI" w:eastAsia="Arial" w:hAnsi="Segoe UI" w:cs="Segoe UI"/>
          <w:sz w:val="24"/>
          <w:szCs w:val="24"/>
        </w:rPr>
        <w:t>%</w:t>
      </w:r>
      <w:r w:rsidR="695BC28F" w:rsidRPr="45B3A1CB">
        <w:rPr>
          <w:rFonts w:ascii="Segoe UI" w:eastAsia="Arial" w:hAnsi="Segoe UI" w:cs="Segoe UI"/>
          <w:sz w:val="24"/>
          <w:szCs w:val="24"/>
        </w:rPr>
        <w:t xml:space="preserve">), a similar figure to last year. </w:t>
      </w:r>
      <w:r w:rsidRPr="008B225A">
        <w:rPr>
          <w:rFonts w:ascii="Segoe UI" w:eastAsia="Arial" w:hAnsi="Segoe UI" w:cs="Segoe UI"/>
          <w:sz w:val="24"/>
          <w:szCs w:val="24"/>
        </w:rPr>
        <w:t xml:space="preserve"> This may reflect the stage in career in these age brackets. </w:t>
      </w:r>
    </w:p>
    <w:p w14:paraId="512A6E46" w14:textId="562FEE10" w:rsidR="00825C5F" w:rsidRPr="008B225A" w:rsidRDefault="00C9549D" w:rsidP="00C54394">
      <w:pPr>
        <w:pStyle w:val="ListParagraph"/>
        <w:numPr>
          <w:ilvl w:val="0"/>
          <w:numId w:val="8"/>
        </w:numPr>
        <w:spacing w:line="240" w:lineRule="auto"/>
        <w:rPr>
          <w:rFonts w:ascii="Segoe UI" w:eastAsia="Arial" w:hAnsi="Segoe UI" w:cs="Segoe UI"/>
          <w:sz w:val="24"/>
          <w:szCs w:val="24"/>
        </w:rPr>
      </w:pPr>
      <w:r w:rsidRPr="45B3A1CB">
        <w:rPr>
          <w:rFonts w:ascii="Segoe UI" w:eastAsia="Arial" w:hAnsi="Segoe UI" w:cs="Segoe UI"/>
          <w:sz w:val="24"/>
          <w:szCs w:val="24"/>
        </w:rPr>
        <w:t>8.4%</w:t>
      </w:r>
      <w:r w:rsidR="004609DD" w:rsidRPr="008B225A">
        <w:rPr>
          <w:rFonts w:ascii="Segoe UI" w:eastAsia="Arial" w:hAnsi="Segoe UI" w:cs="Segoe UI"/>
          <w:sz w:val="24"/>
          <w:szCs w:val="24"/>
        </w:rPr>
        <w:t xml:space="preserve"> </w:t>
      </w:r>
      <w:r w:rsidR="006C6704" w:rsidRPr="008B225A">
        <w:rPr>
          <w:rFonts w:ascii="Segoe UI" w:eastAsia="Arial" w:hAnsi="Segoe UI" w:cs="Segoe UI"/>
          <w:sz w:val="24"/>
          <w:szCs w:val="24"/>
        </w:rPr>
        <w:t>of leavers are from a minority ethnic background</w:t>
      </w:r>
      <w:r w:rsidR="00EC10A3" w:rsidRPr="008B225A">
        <w:rPr>
          <w:rFonts w:ascii="Segoe UI" w:eastAsia="Arial" w:hAnsi="Segoe UI" w:cs="Segoe UI"/>
          <w:sz w:val="24"/>
          <w:szCs w:val="24"/>
        </w:rPr>
        <w:t xml:space="preserve">. </w:t>
      </w:r>
      <w:r w:rsidR="7A1D976E" w:rsidRPr="45B3A1CB">
        <w:rPr>
          <w:rFonts w:ascii="Segoe UI" w:eastAsia="Arial" w:hAnsi="Segoe UI" w:cs="Segoe UI"/>
          <w:sz w:val="24"/>
          <w:szCs w:val="24"/>
        </w:rPr>
        <w:t>This is a reduction</w:t>
      </w:r>
      <w:r w:rsidR="613ED541" w:rsidRPr="45B3A1CB">
        <w:rPr>
          <w:rFonts w:ascii="Segoe UI" w:eastAsia="Arial" w:hAnsi="Segoe UI" w:cs="Segoe UI"/>
          <w:sz w:val="24"/>
          <w:szCs w:val="24"/>
        </w:rPr>
        <w:t xml:space="preserve"> from 11.7% last year but still higher than the overall proportion of minority ethnic staff in the workforce.</w:t>
      </w:r>
    </w:p>
    <w:p w14:paraId="168D1842" w14:textId="5BB11FF2" w:rsidR="00741A10" w:rsidRPr="00E85A5D" w:rsidRDefault="00886EFF" w:rsidP="00C54394">
      <w:pPr>
        <w:pStyle w:val="ListParagraph"/>
        <w:numPr>
          <w:ilvl w:val="0"/>
          <w:numId w:val="8"/>
        </w:numPr>
        <w:spacing w:line="240" w:lineRule="auto"/>
        <w:rPr>
          <w:rFonts w:ascii="Segoe UI" w:eastAsia="Arial" w:hAnsi="Segoe UI" w:cs="Segoe UI"/>
          <w:sz w:val="24"/>
          <w:szCs w:val="24"/>
        </w:rPr>
      </w:pPr>
      <w:r>
        <w:rPr>
          <w:rFonts w:ascii="Segoe UI" w:eastAsia="Arial" w:hAnsi="Segoe UI" w:cs="Segoe UI"/>
          <w:sz w:val="24"/>
          <w:szCs w:val="24"/>
        </w:rPr>
        <w:t>55</w:t>
      </w:r>
      <w:r w:rsidR="008233A7" w:rsidRPr="008B225A">
        <w:rPr>
          <w:rFonts w:ascii="Segoe UI" w:eastAsia="Arial" w:hAnsi="Segoe UI" w:cs="Segoe UI"/>
          <w:sz w:val="24"/>
          <w:szCs w:val="24"/>
        </w:rPr>
        <w:t>.</w:t>
      </w:r>
      <w:r>
        <w:rPr>
          <w:rFonts w:ascii="Segoe UI" w:eastAsia="Arial" w:hAnsi="Segoe UI" w:cs="Segoe UI"/>
          <w:sz w:val="24"/>
          <w:szCs w:val="24"/>
        </w:rPr>
        <w:t>73</w:t>
      </w:r>
      <w:r w:rsidR="008233A7" w:rsidRPr="008B225A">
        <w:rPr>
          <w:rFonts w:ascii="Segoe UI" w:eastAsia="Arial" w:hAnsi="Segoe UI" w:cs="Segoe UI"/>
          <w:sz w:val="24"/>
          <w:szCs w:val="24"/>
        </w:rPr>
        <w:t>%</w:t>
      </w:r>
      <w:r w:rsidR="008D7BBF" w:rsidRPr="008B225A">
        <w:rPr>
          <w:rFonts w:ascii="Segoe UI" w:eastAsia="Arial" w:hAnsi="Segoe UI" w:cs="Segoe UI"/>
          <w:sz w:val="24"/>
          <w:szCs w:val="24"/>
        </w:rPr>
        <w:t xml:space="preserve"> of the leavers were on temporary contracts. </w:t>
      </w:r>
    </w:p>
    <w:p w14:paraId="03FA2A6A" w14:textId="203A3FB1" w:rsidR="00A00092" w:rsidRPr="008B225A" w:rsidRDefault="00D341F7" w:rsidP="00C54394">
      <w:pPr>
        <w:pStyle w:val="ListParagraph"/>
        <w:numPr>
          <w:ilvl w:val="0"/>
          <w:numId w:val="8"/>
        </w:numPr>
        <w:spacing w:line="240" w:lineRule="auto"/>
        <w:rPr>
          <w:rFonts w:ascii="Segoe UI" w:eastAsia="Arial" w:hAnsi="Segoe UI" w:cs="Segoe UI"/>
          <w:sz w:val="24"/>
          <w:szCs w:val="24"/>
        </w:rPr>
      </w:pPr>
      <w:r w:rsidRPr="45B3A1CB">
        <w:rPr>
          <w:rFonts w:ascii="Segoe UI" w:eastAsia="Arial" w:hAnsi="Segoe UI" w:cs="Segoe UI"/>
          <w:sz w:val="24"/>
          <w:szCs w:val="24"/>
        </w:rPr>
        <w:t>2.3%</w:t>
      </w:r>
      <w:r w:rsidR="006F5E20" w:rsidRPr="00E85A5D">
        <w:rPr>
          <w:rFonts w:ascii="Segoe UI" w:eastAsia="Arial" w:hAnsi="Segoe UI" w:cs="Segoe UI"/>
          <w:sz w:val="24"/>
          <w:szCs w:val="24"/>
        </w:rPr>
        <w:t xml:space="preserve"> </w:t>
      </w:r>
      <w:r w:rsidR="00A00092" w:rsidRPr="008B225A">
        <w:rPr>
          <w:rFonts w:ascii="Segoe UI" w:eastAsia="Arial" w:hAnsi="Segoe UI" w:cs="Segoe UI"/>
          <w:sz w:val="24"/>
          <w:szCs w:val="24"/>
        </w:rPr>
        <w:t xml:space="preserve">of LGB staff left the organisation, which is a </w:t>
      </w:r>
      <w:r w:rsidR="00D72CF2" w:rsidRPr="008B225A">
        <w:rPr>
          <w:rFonts w:ascii="Segoe UI" w:eastAsia="Arial" w:hAnsi="Segoe UI" w:cs="Segoe UI"/>
          <w:sz w:val="24"/>
          <w:szCs w:val="24"/>
        </w:rPr>
        <w:t>lower</w:t>
      </w:r>
      <w:r w:rsidR="00A00092" w:rsidRPr="008B225A">
        <w:rPr>
          <w:rFonts w:ascii="Segoe UI" w:eastAsia="Arial" w:hAnsi="Segoe UI" w:cs="Segoe UI"/>
          <w:sz w:val="24"/>
          <w:szCs w:val="24"/>
        </w:rPr>
        <w:t xml:space="preserve"> proportion than in the workforce</w:t>
      </w:r>
      <w:r w:rsidR="24DAA001" w:rsidRPr="45B3A1CB">
        <w:rPr>
          <w:rFonts w:ascii="Segoe UI" w:eastAsia="Arial" w:hAnsi="Segoe UI" w:cs="Segoe UI"/>
          <w:sz w:val="24"/>
          <w:szCs w:val="24"/>
        </w:rPr>
        <w:t xml:space="preserve"> and lower than last year’s data</w:t>
      </w:r>
      <w:r w:rsidR="006A6656">
        <w:rPr>
          <w:rFonts w:ascii="Segoe UI" w:eastAsia="Arial" w:hAnsi="Segoe UI" w:cs="Segoe UI"/>
          <w:sz w:val="24"/>
          <w:szCs w:val="24"/>
        </w:rPr>
        <w:t>.</w:t>
      </w:r>
    </w:p>
    <w:p w14:paraId="2F39C481" w14:textId="3B431D7C" w:rsidR="00A00092" w:rsidRPr="008B225A" w:rsidRDefault="00D341F7" w:rsidP="00C54394">
      <w:pPr>
        <w:pStyle w:val="ListParagraph"/>
        <w:numPr>
          <w:ilvl w:val="0"/>
          <w:numId w:val="8"/>
        </w:numPr>
        <w:spacing w:line="240" w:lineRule="auto"/>
        <w:rPr>
          <w:rFonts w:ascii="Segoe UI" w:eastAsia="Arial" w:hAnsi="Segoe UI" w:cs="Segoe UI"/>
          <w:sz w:val="24"/>
          <w:szCs w:val="24"/>
        </w:rPr>
      </w:pPr>
      <w:r>
        <w:rPr>
          <w:rFonts w:ascii="Segoe UI" w:eastAsia="Arial" w:hAnsi="Segoe UI" w:cs="Segoe UI"/>
          <w:sz w:val="24"/>
          <w:szCs w:val="24"/>
        </w:rPr>
        <w:t>3</w:t>
      </w:r>
      <w:r w:rsidR="001A69AC">
        <w:rPr>
          <w:rFonts w:ascii="Segoe UI" w:eastAsia="Arial" w:hAnsi="Segoe UI" w:cs="Segoe UI"/>
          <w:sz w:val="24"/>
          <w:szCs w:val="24"/>
        </w:rPr>
        <w:t xml:space="preserve">5.9% (was </w:t>
      </w:r>
      <w:r w:rsidR="00043E67" w:rsidRPr="008B225A">
        <w:rPr>
          <w:rFonts w:ascii="Segoe UI" w:eastAsia="Arial" w:hAnsi="Segoe UI" w:cs="Segoe UI"/>
          <w:sz w:val="24"/>
          <w:szCs w:val="24"/>
        </w:rPr>
        <w:t>37.7</w:t>
      </w:r>
      <w:r w:rsidR="00A00092" w:rsidRPr="008B225A">
        <w:rPr>
          <w:rFonts w:ascii="Segoe UI" w:eastAsia="Arial" w:hAnsi="Segoe UI" w:cs="Segoe UI"/>
          <w:sz w:val="24"/>
          <w:szCs w:val="24"/>
        </w:rPr>
        <w:t>%</w:t>
      </w:r>
      <w:r w:rsidR="001A69AC">
        <w:rPr>
          <w:rFonts w:ascii="Segoe UI" w:eastAsia="Arial" w:hAnsi="Segoe UI" w:cs="Segoe UI"/>
          <w:sz w:val="24"/>
          <w:szCs w:val="24"/>
        </w:rPr>
        <w:t>)</w:t>
      </w:r>
      <w:r w:rsidR="00FB190B" w:rsidRPr="00E85A5D">
        <w:rPr>
          <w:rFonts w:ascii="Segoe UI" w:eastAsia="Arial" w:hAnsi="Segoe UI" w:cs="Segoe UI"/>
          <w:sz w:val="24"/>
          <w:szCs w:val="24"/>
        </w:rPr>
        <w:t xml:space="preserve"> </w:t>
      </w:r>
      <w:r w:rsidR="00467830" w:rsidRPr="00E85A5D">
        <w:rPr>
          <w:rFonts w:ascii="Segoe UI" w:eastAsia="Arial" w:hAnsi="Segoe UI" w:cs="Segoe UI"/>
          <w:sz w:val="24"/>
          <w:szCs w:val="24"/>
        </w:rPr>
        <w:t>of staff who left the organisation</w:t>
      </w:r>
      <w:r w:rsidR="00A00092" w:rsidRPr="00E85A5D">
        <w:rPr>
          <w:rFonts w:ascii="Segoe UI" w:eastAsia="Arial" w:hAnsi="Segoe UI" w:cs="Segoe UI"/>
          <w:sz w:val="24"/>
          <w:szCs w:val="24"/>
        </w:rPr>
        <w:t xml:space="preserve"> advised they are Christian</w:t>
      </w:r>
      <w:r w:rsidR="003B3CE7" w:rsidRPr="00E85A5D">
        <w:rPr>
          <w:rFonts w:ascii="Segoe UI" w:eastAsia="Arial" w:hAnsi="Segoe UI" w:cs="Segoe UI"/>
          <w:sz w:val="24"/>
          <w:szCs w:val="24"/>
        </w:rPr>
        <w:t xml:space="preserve"> </w:t>
      </w:r>
      <w:r w:rsidR="65548DA8" w:rsidRPr="45B3A1CB">
        <w:rPr>
          <w:rFonts w:ascii="Segoe UI" w:eastAsia="Arial" w:hAnsi="Segoe UI" w:cs="Segoe UI"/>
          <w:sz w:val="24"/>
          <w:szCs w:val="24"/>
        </w:rPr>
        <w:t>which is slightly lower than</w:t>
      </w:r>
      <w:r w:rsidR="003B3CE7" w:rsidRPr="00E85A5D">
        <w:rPr>
          <w:rFonts w:ascii="Segoe UI" w:eastAsia="Arial" w:hAnsi="Segoe UI" w:cs="Segoe UI"/>
          <w:sz w:val="24"/>
          <w:szCs w:val="24"/>
        </w:rPr>
        <w:t xml:space="preserve"> the </w:t>
      </w:r>
      <w:r w:rsidR="65548DA8" w:rsidRPr="45B3A1CB">
        <w:rPr>
          <w:rFonts w:ascii="Segoe UI" w:eastAsia="Arial" w:hAnsi="Segoe UI" w:cs="Segoe UI"/>
          <w:sz w:val="24"/>
          <w:szCs w:val="24"/>
        </w:rPr>
        <w:t>% last year. T</w:t>
      </w:r>
      <w:r w:rsidR="347C0CC6" w:rsidRPr="45B3A1CB">
        <w:rPr>
          <w:rFonts w:ascii="Segoe UI" w:eastAsia="Arial" w:hAnsi="Segoe UI" w:cs="Segoe UI"/>
          <w:sz w:val="24"/>
          <w:szCs w:val="24"/>
        </w:rPr>
        <w:t>h</w:t>
      </w:r>
      <w:r w:rsidR="003B3CE7" w:rsidRPr="45B3A1CB">
        <w:rPr>
          <w:rFonts w:ascii="Segoe UI" w:eastAsia="Arial" w:hAnsi="Segoe UI" w:cs="Segoe UI"/>
          <w:sz w:val="24"/>
          <w:szCs w:val="24"/>
        </w:rPr>
        <w:t xml:space="preserve">e </w:t>
      </w:r>
      <w:r w:rsidR="003B3CE7" w:rsidRPr="00E85A5D">
        <w:rPr>
          <w:rFonts w:ascii="Segoe UI" w:eastAsia="Arial" w:hAnsi="Segoe UI" w:cs="Segoe UI"/>
          <w:sz w:val="24"/>
          <w:szCs w:val="24"/>
        </w:rPr>
        <w:t>largest</w:t>
      </w:r>
      <w:r w:rsidR="00F417C8" w:rsidRPr="00E85A5D">
        <w:rPr>
          <w:rFonts w:ascii="Segoe UI" w:eastAsia="Arial" w:hAnsi="Segoe UI" w:cs="Segoe UI"/>
          <w:sz w:val="24"/>
          <w:szCs w:val="24"/>
        </w:rPr>
        <w:t xml:space="preserve"> </w:t>
      </w:r>
      <w:r w:rsidR="0029321D" w:rsidRPr="00E85A5D">
        <w:rPr>
          <w:rFonts w:ascii="Segoe UI" w:eastAsia="Arial" w:hAnsi="Segoe UI" w:cs="Segoe UI"/>
          <w:sz w:val="24"/>
          <w:szCs w:val="24"/>
        </w:rPr>
        <w:t xml:space="preserve">proportion of leavers </w:t>
      </w:r>
      <w:r w:rsidR="0029321D" w:rsidRPr="45B3A1CB">
        <w:rPr>
          <w:rFonts w:ascii="Segoe UI" w:eastAsia="Arial" w:hAnsi="Segoe UI" w:cs="Segoe UI"/>
          <w:sz w:val="24"/>
          <w:szCs w:val="24"/>
        </w:rPr>
        <w:t>advis</w:t>
      </w:r>
      <w:r w:rsidR="432BDD46" w:rsidRPr="45B3A1CB">
        <w:rPr>
          <w:rFonts w:ascii="Segoe UI" w:eastAsia="Arial" w:hAnsi="Segoe UI" w:cs="Segoe UI"/>
          <w:sz w:val="24"/>
          <w:szCs w:val="24"/>
        </w:rPr>
        <w:t>ed</w:t>
      </w:r>
      <w:r w:rsidR="00487972" w:rsidRPr="00E85A5D">
        <w:rPr>
          <w:rFonts w:ascii="Segoe UI" w:eastAsia="Arial" w:hAnsi="Segoe UI" w:cs="Segoe UI"/>
          <w:sz w:val="24"/>
          <w:szCs w:val="24"/>
        </w:rPr>
        <w:t xml:space="preserve"> they have no religion </w:t>
      </w:r>
      <w:r w:rsidR="00A00092" w:rsidRPr="00E85A5D">
        <w:rPr>
          <w:rFonts w:ascii="Segoe UI" w:eastAsia="Arial" w:hAnsi="Segoe UI" w:cs="Segoe UI"/>
          <w:sz w:val="24"/>
          <w:szCs w:val="24"/>
        </w:rPr>
        <w:t xml:space="preserve">at </w:t>
      </w:r>
      <w:r w:rsidR="001A69AC">
        <w:rPr>
          <w:rFonts w:ascii="Segoe UI" w:eastAsia="Arial" w:hAnsi="Segoe UI" w:cs="Segoe UI"/>
          <w:sz w:val="24"/>
          <w:szCs w:val="24"/>
        </w:rPr>
        <w:t>35.9</w:t>
      </w:r>
      <w:r w:rsidR="001A69AC" w:rsidRPr="45B3A1CB">
        <w:rPr>
          <w:rFonts w:ascii="Segoe UI" w:eastAsia="Arial" w:hAnsi="Segoe UI" w:cs="Segoe UI"/>
          <w:sz w:val="24"/>
          <w:szCs w:val="24"/>
        </w:rPr>
        <w:t>%</w:t>
      </w:r>
      <w:r w:rsidR="011CE856" w:rsidRPr="45B3A1CB">
        <w:rPr>
          <w:rFonts w:ascii="Segoe UI" w:eastAsia="Arial" w:hAnsi="Segoe UI" w:cs="Segoe UI"/>
          <w:sz w:val="24"/>
          <w:szCs w:val="24"/>
        </w:rPr>
        <w:t>.</w:t>
      </w:r>
      <w:r w:rsidR="00043E67" w:rsidRPr="00E85A5D">
        <w:rPr>
          <w:rFonts w:ascii="Segoe UI" w:eastAsia="Arial" w:hAnsi="Segoe UI" w:cs="Segoe UI"/>
          <w:sz w:val="24"/>
          <w:szCs w:val="24"/>
        </w:rPr>
        <w:t xml:space="preserve"> </w:t>
      </w:r>
    </w:p>
    <w:p w14:paraId="1379C195" w14:textId="2F299F84" w:rsidR="00D17223" w:rsidRPr="008B225A" w:rsidRDefault="00CD0170" w:rsidP="0069493B">
      <w:pPr>
        <w:spacing w:line="240" w:lineRule="auto"/>
        <w:rPr>
          <w:rFonts w:ascii="Segoe UI" w:eastAsia="Arial" w:hAnsi="Segoe UI" w:cs="Segoe UI"/>
          <w:sz w:val="24"/>
          <w:szCs w:val="24"/>
        </w:rPr>
      </w:pPr>
      <w:r w:rsidRPr="008B225A">
        <w:rPr>
          <w:rFonts w:ascii="Segoe UI" w:eastAsia="Arial" w:hAnsi="Segoe UI" w:cs="Segoe UI"/>
          <w:sz w:val="24"/>
          <w:szCs w:val="24"/>
        </w:rPr>
        <w:t>As we seek to increase the diversity of our workforce and progress equality for under-represented population groups, analysis of the proportion of staff who leave the organisation by protected characteristic to investigate possible reasons for this is important.</w:t>
      </w:r>
    </w:p>
    <w:p w14:paraId="78340BC2" w14:textId="4F3197D6" w:rsidR="00530767" w:rsidRPr="009164AE" w:rsidRDefault="00530767" w:rsidP="000760B1">
      <w:pPr>
        <w:pStyle w:val="Heading1"/>
      </w:pPr>
      <w:bookmarkStart w:id="17" w:name="_Toc125545803"/>
      <w:bookmarkStart w:id="18" w:name="_Toc148020758"/>
      <w:r w:rsidRPr="009164AE">
        <w:t>STAFF DEVELOPMENT</w:t>
      </w:r>
      <w:bookmarkEnd w:id="17"/>
      <w:bookmarkEnd w:id="18"/>
      <w:r w:rsidR="00916B63" w:rsidRPr="009164AE">
        <w:t xml:space="preserve"> </w:t>
      </w:r>
    </w:p>
    <w:p w14:paraId="7FB40ADB" w14:textId="145593B0" w:rsidR="00530767" w:rsidRPr="009164AE" w:rsidRDefault="00F65416" w:rsidP="474FA45F">
      <w:pPr>
        <w:spacing w:line="240" w:lineRule="auto"/>
        <w:rPr>
          <w:rFonts w:ascii="Segoe UI" w:eastAsia="Arial" w:hAnsi="Segoe UI" w:cs="Segoe UI"/>
          <w:sz w:val="24"/>
          <w:szCs w:val="24"/>
        </w:rPr>
      </w:pPr>
      <w:r w:rsidRPr="009164AE">
        <w:rPr>
          <w:rFonts w:ascii="Segoe UI" w:eastAsia="Arial" w:hAnsi="Segoe UI" w:cs="Segoe UI"/>
          <w:sz w:val="24"/>
          <w:szCs w:val="24"/>
        </w:rPr>
        <w:t xml:space="preserve">This section relates to our core staff only. </w:t>
      </w:r>
      <w:r w:rsidR="474FA45F" w:rsidRPr="009164AE">
        <w:rPr>
          <w:rFonts w:ascii="Segoe UI" w:eastAsia="Arial" w:hAnsi="Segoe UI" w:cs="Segoe UI"/>
          <w:sz w:val="24"/>
          <w:szCs w:val="24"/>
        </w:rPr>
        <w:t xml:space="preserve">Education for </w:t>
      </w:r>
      <w:r w:rsidR="003A70BE" w:rsidRPr="009164AE">
        <w:rPr>
          <w:rFonts w:ascii="Segoe UI" w:eastAsia="Arial" w:hAnsi="Segoe UI" w:cs="Segoe UI"/>
          <w:sz w:val="24"/>
          <w:szCs w:val="24"/>
        </w:rPr>
        <w:t>DDiT</w:t>
      </w:r>
      <w:r w:rsidR="474FA45F" w:rsidRPr="009164AE">
        <w:rPr>
          <w:rFonts w:ascii="Segoe UI" w:eastAsia="Arial" w:hAnsi="Segoe UI" w:cs="Segoe UI"/>
          <w:sz w:val="24"/>
          <w:szCs w:val="24"/>
        </w:rPr>
        <w:t xml:space="preserve"> is governed through their foundation, core or higher specialty training programmes and follows the curricula written by the Medical Royal Colleges</w:t>
      </w:r>
      <w:r w:rsidR="003335A6" w:rsidRPr="009164AE">
        <w:rPr>
          <w:rFonts w:ascii="Segoe UI" w:eastAsia="Arial" w:hAnsi="Segoe UI" w:cs="Segoe UI"/>
          <w:sz w:val="24"/>
          <w:szCs w:val="24"/>
        </w:rPr>
        <w:t xml:space="preserve"> and the Faculty of Dental Surgery</w:t>
      </w:r>
      <w:r w:rsidR="474FA45F" w:rsidRPr="009164AE">
        <w:rPr>
          <w:rFonts w:ascii="Segoe UI" w:eastAsia="Arial" w:hAnsi="Segoe UI" w:cs="Segoe UI"/>
          <w:sz w:val="24"/>
          <w:szCs w:val="24"/>
        </w:rPr>
        <w:t xml:space="preserve"> and </w:t>
      </w:r>
      <w:r w:rsidR="00395F96" w:rsidRPr="009164AE">
        <w:rPr>
          <w:rFonts w:ascii="Segoe UI" w:eastAsia="Arial" w:hAnsi="Segoe UI" w:cs="Segoe UI"/>
          <w:sz w:val="24"/>
          <w:szCs w:val="24"/>
        </w:rPr>
        <w:t xml:space="preserve">is </w:t>
      </w:r>
      <w:r w:rsidR="474FA45F" w:rsidRPr="009164AE">
        <w:rPr>
          <w:rFonts w:ascii="Segoe UI" w:eastAsia="Arial" w:hAnsi="Segoe UI" w:cs="Segoe UI"/>
          <w:sz w:val="24"/>
          <w:szCs w:val="24"/>
        </w:rPr>
        <w:t>approved and published by the General Medical Council</w:t>
      </w:r>
      <w:r w:rsidR="00620FF9" w:rsidRPr="009164AE">
        <w:rPr>
          <w:rFonts w:ascii="Segoe UI" w:eastAsia="Arial" w:hAnsi="Segoe UI" w:cs="Segoe UI"/>
          <w:sz w:val="24"/>
          <w:szCs w:val="24"/>
        </w:rPr>
        <w:t xml:space="preserve"> and General Dental Council</w:t>
      </w:r>
      <w:r w:rsidR="474FA45F" w:rsidRPr="009164AE">
        <w:rPr>
          <w:rFonts w:ascii="Segoe UI" w:eastAsia="Arial" w:hAnsi="Segoe UI" w:cs="Segoe UI"/>
          <w:sz w:val="24"/>
          <w:szCs w:val="24"/>
        </w:rPr>
        <w:t xml:space="preserve">. </w:t>
      </w:r>
    </w:p>
    <w:p w14:paraId="39117DA7" w14:textId="04E83976" w:rsidR="00530767" w:rsidRPr="009164AE" w:rsidRDefault="00530767" w:rsidP="00530767">
      <w:pPr>
        <w:spacing w:line="240" w:lineRule="auto"/>
        <w:rPr>
          <w:rFonts w:ascii="Segoe UI" w:eastAsia="Arial" w:hAnsi="Segoe UI" w:cs="Segoe UI"/>
          <w:bCs/>
          <w:sz w:val="24"/>
          <w:szCs w:val="24"/>
        </w:rPr>
      </w:pPr>
      <w:r w:rsidRPr="2ADADBF8">
        <w:rPr>
          <w:rFonts w:ascii="Segoe UI" w:eastAsia="Arial" w:hAnsi="Segoe UI" w:cs="Segoe UI"/>
          <w:sz w:val="24"/>
          <w:szCs w:val="24"/>
        </w:rPr>
        <w:t xml:space="preserve">We analyse access to development for </w:t>
      </w:r>
      <w:r w:rsidR="00620A61" w:rsidRPr="2ADADBF8">
        <w:rPr>
          <w:rFonts w:ascii="Segoe UI" w:eastAsia="Arial" w:hAnsi="Segoe UI" w:cs="Segoe UI"/>
          <w:sz w:val="24"/>
          <w:szCs w:val="24"/>
        </w:rPr>
        <w:t xml:space="preserve">core </w:t>
      </w:r>
      <w:r w:rsidRPr="2ADADBF8">
        <w:rPr>
          <w:rFonts w:ascii="Segoe UI" w:eastAsia="Arial" w:hAnsi="Segoe UI" w:cs="Segoe UI"/>
          <w:sz w:val="24"/>
          <w:szCs w:val="24"/>
        </w:rPr>
        <w:t xml:space="preserve">staff by reviewing data on promotions, secondment or internal attachment, </w:t>
      </w:r>
      <w:r w:rsidR="00051446" w:rsidRPr="2ADADBF8">
        <w:rPr>
          <w:rFonts w:ascii="Segoe UI" w:eastAsia="Arial" w:hAnsi="Segoe UI" w:cs="Segoe UI"/>
          <w:sz w:val="24"/>
          <w:szCs w:val="24"/>
        </w:rPr>
        <w:t>'</w:t>
      </w:r>
      <w:r w:rsidRPr="2ADADBF8">
        <w:rPr>
          <w:rFonts w:ascii="Segoe UI" w:eastAsia="Arial" w:hAnsi="Segoe UI" w:cs="Segoe UI"/>
          <w:sz w:val="24"/>
          <w:szCs w:val="24"/>
        </w:rPr>
        <w:t>acting up</w:t>
      </w:r>
      <w:r w:rsidR="00051446" w:rsidRPr="2ADADBF8">
        <w:rPr>
          <w:rFonts w:ascii="Segoe UI" w:eastAsia="Arial" w:hAnsi="Segoe UI" w:cs="Segoe UI"/>
          <w:sz w:val="24"/>
          <w:szCs w:val="24"/>
        </w:rPr>
        <w:t>'</w:t>
      </w:r>
      <w:r w:rsidRPr="2ADADBF8">
        <w:rPr>
          <w:rFonts w:ascii="Segoe UI" w:eastAsia="Arial" w:hAnsi="Segoe UI" w:cs="Segoe UI"/>
          <w:sz w:val="24"/>
          <w:szCs w:val="24"/>
        </w:rPr>
        <w:t xml:space="preserve"> or temporary promotion and data on </w:t>
      </w:r>
      <w:r w:rsidR="007D357C" w:rsidRPr="2ADADBF8">
        <w:rPr>
          <w:rFonts w:ascii="Segoe UI" w:eastAsia="Arial" w:hAnsi="Segoe UI" w:cs="Segoe UI"/>
          <w:sz w:val="24"/>
          <w:szCs w:val="24"/>
        </w:rPr>
        <w:t>t</w:t>
      </w:r>
      <w:r w:rsidRPr="2ADADBF8">
        <w:rPr>
          <w:rFonts w:ascii="Segoe UI" w:eastAsia="Arial" w:hAnsi="Segoe UI" w:cs="Segoe UI"/>
          <w:sz w:val="24"/>
          <w:szCs w:val="24"/>
        </w:rPr>
        <w:t>raining. Although our systems enable us to disaggregate all of the data by protected characteristics, some datasets (promotions, secondment/internal attachment, acting up) are quite small and permit only limited analysis.</w:t>
      </w:r>
    </w:p>
    <w:p w14:paraId="6F0E4083" w14:textId="0AF912D1" w:rsidR="00530767" w:rsidRPr="005B0E73" w:rsidRDefault="00530767" w:rsidP="00F01B5E">
      <w:pPr>
        <w:pStyle w:val="Heading2"/>
      </w:pPr>
      <w:bookmarkStart w:id="19" w:name="_Toc125545804"/>
      <w:bookmarkStart w:id="20" w:name="_Toc148020759"/>
      <w:r w:rsidRPr="005B0E73">
        <w:t>Promotions</w:t>
      </w:r>
      <w:bookmarkEnd w:id="19"/>
      <w:bookmarkEnd w:id="20"/>
    </w:p>
    <w:p w14:paraId="495F56C5" w14:textId="4238911C" w:rsidR="00140B82" w:rsidRPr="008B225A" w:rsidRDefault="00530767" w:rsidP="00530767">
      <w:pPr>
        <w:spacing w:line="240" w:lineRule="auto"/>
        <w:rPr>
          <w:rFonts w:ascii="Segoe UI" w:eastAsia="Arial" w:hAnsi="Segoe UI" w:cs="Segoe UI"/>
          <w:sz w:val="24"/>
          <w:szCs w:val="24"/>
        </w:rPr>
      </w:pPr>
      <w:r w:rsidRPr="008B225A">
        <w:rPr>
          <w:rFonts w:ascii="Segoe UI" w:eastAsia="Arial" w:hAnsi="Segoe UI" w:cs="Segoe UI"/>
          <w:sz w:val="24"/>
          <w:szCs w:val="24"/>
        </w:rPr>
        <w:t>A promotion within NES is defined as a staff member moving to a higher grade/band</w:t>
      </w:r>
      <w:r w:rsidR="007A10E4" w:rsidRPr="008B225A">
        <w:rPr>
          <w:rFonts w:ascii="Segoe UI" w:eastAsia="Arial" w:hAnsi="Segoe UI" w:cs="Segoe UI"/>
          <w:sz w:val="24"/>
          <w:szCs w:val="24"/>
        </w:rPr>
        <w:t xml:space="preserve"> on a permanent </w:t>
      </w:r>
      <w:r w:rsidR="00790EA7" w:rsidRPr="008B225A">
        <w:rPr>
          <w:rFonts w:ascii="Segoe UI" w:eastAsia="Arial" w:hAnsi="Segoe UI" w:cs="Segoe UI"/>
          <w:sz w:val="24"/>
          <w:szCs w:val="24"/>
        </w:rPr>
        <w:t>contract</w:t>
      </w:r>
      <w:r w:rsidR="000C71E8" w:rsidRPr="008B225A">
        <w:rPr>
          <w:rFonts w:ascii="Segoe UI" w:eastAsia="Arial" w:hAnsi="Segoe UI" w:cs="Segoe UI"/>
          <w:sz w:val="24"/>
          <w:szCs w:val="24"/>
        </w:rPr>
        <w:t>. T</w:t>
      </w:r>
      <w:r w:rsidR="007077F9" w:rsidRPr="008B225A">
        <w:rPr>
          <w:rFonts w:ascii="Segoe UI" w:eastAsia="Arial" w:hAnsi="Segoe UI" w:cs="Segoe UI"/>
          <w:sz w:val="24"/>
          <w:szCs w:val="24"/>
        </w:rPr>
        <w:t xml:space="preserve">his report </w:t>
      </w:r>
      <w:r w:rsidR="000C71E8" w:rsidRPr="008B225A">
        <w:rPr>
          <w:rFonts w:ascii="Segoe UI" w:eastAsia="Arial" w:hAnsi="Segoe UI" w:cs="Segoe UI"/>
          <w:sz w:val="24"/>
          <w:szCs w:val="24"/>
        </w:rPr>
        <w:t xml:space="preserve">also </w:t>
      </w:r>
      <w:r w:rsidR="007077F9" w:rsidRPr="008B225A">
        <w:rPr>
          <w:rFonts w:ascii="Segoe UI" w:eastAsia="Arial" w:hAnsi="Segoe UI" w:cs="Segoe UI"/>
          <w:sz w:val="24"/>
          <w:szCs w:val="24"/>
        </w:rPr>
        <w:t xml:space="preserve">includes </w:t>
      </w:r>
      <w:r w:rsidR="00386602" w:rsidRPr="008B225A">
        <w:rPr>
          <w:rFonts w:ascii="Segoe UI" w:eastAsia="Arial" w:hAnsi="Segoe UI" w:cs="Segoe UI"/>
          <w:sz w:val="24"/>
          <w:szCs w:val="24"/>
        </w:rPr>
        <w:t>temporary arrangements</w:t>
      </w:r>
      <w:r w:rsidR="007077F9" w:rsidRPr="008B225A">
        <w:rPr>
          <w:rFonts w:ascii="Segoe UI" w:eastAsia="Arial" w:hAnsi="Segoe UI" w:cs="Segoe UI"/>
          <w:sz w:val="24"/>
          <w:szCs w:val="24"/>
        </w:rPr>
        <w:t xml:space="preserve"> </w:t>
      </w:r>
      <w:r w:rsidR="00690C5E" w:rsidRPr="008B225A">
        <w:rPr>
          <w:rFonts w:ascii="Segoe UI" w:eastAsia="Arial" w:hAnsi="Segoe UI" w:cs="Segoe UI"/>
          <w:sz w:val="24"/>
          <w:szCs w:val="24"/>
        </w:rPr>
        <w:t xml:space="preserve">which </w:t>
      </w:r>
      <w:r w:rsidR="004C1BDE" w:rsidRPr="008B225A">
        <w:rPr>
          <w:rFonts w:ascii="Segoe UI" w:eastAsia="Arial" w:hAnsi="Segoe UI" w:cs="Segoe UI"/>
          <w:sz w:val="24"/>
          <w:szCs w:val="24"/>
        </w:rPr>
        <w:t>provide a development opportunity for staff</w:t>
      </w:r>
      <w:r w:rsidR="00316AC4" w:rsidRPr="008B225A">
        <w:rPr>
          <w:rFonts w:ascii="Segoe UI" w:eastAsia="Arial" w:hAnsi="Segoe UI" w:cs="Segoe UI"/>
          <w:sz w:val="24"/>
          <w:szCs w:val="24"/>
        </w:rPr>
        <w:t xml:space="preserve">. </w:t>
      </w:r>
      <w:r w:rsidR="00B573BA" w:rsidRPr="008B225A">
        <w:rPr>
          <w:rFonts w:ascii="Segoe UI" w:eastAsia="Arial" w:hAnsi="Segoe UI" w:cs="Segoe UI"/>
          <w:sz w:val="24"/>
          <w:szCs w:val="24"/>
        </w:rPr>
        <w:t>By looking at promotions by protected characteristic we can identify if any groups</w:t>
      </w:r>
      <w:r w:rsidR="00DE1F5E" w:rsidRPr="008B225A">
        <w:rPr>
          <w:rFonts w:ascii="Segoe UI" w:eastAsia="Arial" w:hAnsi="Segoe UI" w:cs="Segoe UI"/>
          <w:sz w:val="24"/>
          <w:szCs w:val="24"/>
        </w:rPr>
        <w:t xml:space="preserve"> are not experiencing equity in opportunity for career progression. </w:t>
      </w:r>
      <w:r w:rsidR="0085279F" w:rsidRPr="008B225A">
        <w:rPr>
          <w:rFonts w:ascii="Segoe UI" w:eastAsia="Arial" w:hAnsi="Segoe UI" w:cs="Segoe UI"/>
          <w:sz w:val="24"/>
          <w:szCs w:val="24"/>
        </w:rPr>
        <w:t xml:space="preserve">This section does not include </w:t>
      </w:r>
      <w:r w:rsidR="003A70BE" w:rsidRPr="008B225A">
        <w:rPr>
          <w:rFonts w:ascii="Segoe UI" w:eastAsia="Arial" w:hAnsi="Segoe UI" w:cs="Segoe UI"/>
          <w:sz w:val="24"/>
          <w:szCs w:val="24"/>
        </w:rPr>
        <w:t>DDiT</w:t>
      </w:r>
      <w:r w:rsidR="002903A6" w:rsidRPr="008B225A">
        <w:rPr>
          <w:rFonts w:ascii="Segoe UI" w:eastAsia="Arial" w:hAnsi="Segoe UI" w:cs="Segoe UI"/>
          <w:sz w:val="24"/>
          <w:szCs w:val="24"/>
        </w:rPr>
        <w:t>.</w:t>
      </w:r>
      <w:r w:rsidR="008149BD" w:rsidRPr="008B225A">
        <w:rPr>
          <w:rFonts w:ascii="Segoe UI" w:eastAsia="Arial" w:hAnsi="Segoe UI" w:cs="Segoe UI"/>
          <w:sz w:val="24"/>
          <w:szCs w:val="24"/>
        </w:rPr>
        <w:t xml:space="preserve"> </w:t>
      </w:r>
    </w:p>
    <w:p w14:paraId="7446C708" w14:textId="7FFBBC46" w:rsidR="00174753" w:rsidRPr="008B225A" w:rsidRDefault="00415C07" w:rsidP="008A6ECB">
      <w:pPr>
        <w:spacing w:line="240" w:lineRule="auto"/>
        <w:rPr>
          <w:rFonts w:ascii="Segoe UI" w:eastAsia="Arial" w:hAnsi="Segoe UI" w:cs="Segoe UI"/>
          <w:sz w:val="24"/>
          <w:szCs w:val="24"/>
        </w:rPr>
      </w:pPr>
      <w:r w:rsidRPr="008B225A">
        <w:rPr>
          <w:rFonts w:ascii="Segoe UI" w:eastAsia="Arial" w:hAnsi="Segoe UI" w:cs="Segoe UI"/>
          <w:sz w:val="24"/>
          <w:szCs w:val="24"/>
        </w:rPr>
        <w:t>From</w:t>
      </w:r>
      <w:r w:rsidR="0077588E" w:rsidRPr="008B225A">
        <w:rPr>
          <w:rFonts w:ascii="Segoe UI" w:eastAsia="Arial" w:hAnsi="Segoe UI" w:cs="Segoe UI"/>
          <w:sz w:val="24"/>
          <w:szCs w:val="24"/>
        </w:rPr>
        <w:t xml:space="preserve"> </w:t>
      </w:r>
      <w:r w:rsidR="001F2855" w:rsidRPr="008B225A">
        <w:rPr>
          <w:rFonts w:ascii="Segoe UI" w:eastAsia="Arial" w:hAnsi="Segoe UI" w:cs="Segoe UI"/>
          <w:sz w:val="24"/>
          <w:szCs w:val="24"/>
        </w:rPr>
        <w:t>April 202</w:t>
      </w:r>
      <w:r w:rsidR="00F80602">
        <w:rPr>
          <w:rFonts w:ascii="Segoe UI" w:eastAsia="Arial" w:hAnsi="Segoe UI" w:cs="Segoe UI"/>
          <w:sz w:val="24"/>
          <w:szCs w:val="24"/>
        </w:rPr>
        <w:t>4</w:t>
      </w:r>
      <w:r w:rsidR="001F2855" w:rsidRPr="008B225A">
        <w:rPr>
          <w:rFonts w:ascii="Segoe UI" w:eastAsia="Arial" w:hAnsi="Segoe UI" w:cs="Segoe UI"/>
          <w:sz w:val="24"/>
          <w:szCs w:val="24"/>
        </w:rPr>
        <w:t xml:space="preserve"> to March 202</w:t>
      </w:r>
      <w:r w:rsidR="00F80602">
        <w:rPr>
          <w:rFonts w:ascii="Segoe UI" w:eastAsia="Arial" w:hAnsi="Segoe UI" w:cs="Segoe UI"/>
          <w:sz w:val="24"/>
          <w:szCs w:val="24"/>
        </w:rPr>
        <w:t>5</w:t>
      </w:r>
      <w:r w:rsidR="00790EA7" w:rsidRPr="008B225A">
        <w:rPr>
          <w:rFonts w:ascii="Segoe UI" w:eastAsia="Arial" w:hAnsi="Segoe UI" w:cs="Segoe UI"/>
          <w:sz w:val="24"/>
          <w:szCs w:val="24"/>
        </w:rPr>
        <w:t>,</w:t>
      </w:r>
      <w:r w:rsidR="0077588E" w:rsidRPr="008B225A">
        <w:rPr>
          <w:rFonts w:ascii="Segoe UI" w:eastAsia="Arial" w:hAnsi="Segoe UI" w:cs="Segoe UI"/>
          <w:sz w:val="24"/>
          <w:szCs w:val="24"/>
        </w:rPr>
        <w:t xml:space="preserve"> there were </w:t>
      </w:r>
      <w:r w:rsidR="00F80602">
        <w:rPr>
          <w:rFonts w:ascii="Segoe UI" w:eastAsia="Arial" w:hAnsi="Segoe UI" w:cs="Segoe UI"/>
          <w:sz w:val="24"/>
          <w:szCs w:val="24"/>
        </w:rPr>
        <w:t>92</w:t>
      </w:r>
      <w:r w:rsidR="000A26D3" w:rsidRPr="008B225A">
        <w:rPr>
          <w:rFonts w:ascii="Segoe UI" w:eastAsia="Arial" w:hAnsi="Segoe UI" w:cs="Segoe UI"/>
          <w:sz w:val="24"/>
          <w:szCs w:val="24"/>
        </w:rPr>
        <w:t xml:space="preserve"> </w:t>
      </w:r>
      <w:r w:rsidR="0077588E" w:rsidRPr="008B225A">
        <w:rPr>
          <w:rFonts w:ascii="Segoe UI" w:eastAsia="Arial" w:hAnsi="Segoe UI" w:cs="Segoe UI"/>
          <w:sz w:val="24"/>
          <w:szCs w:val="24"/>
        </w:rPr>
        <w:t>promotions</w:t>
      </w:r>
      <w:r w:rsidR="0069049F" w:rsidRPr="008B225A">
        <w:rPr>
          <w:rFonts w:ascii="Segoe UI" w:eastAsia="Arial" w:hAnsi="Segoe UI" w:cs="Segoe UI"/>
          <w:sz w:val="24"/>
          <w:szCs w:val="24"/>
        </w:rPr>
        <w:t xml:space="preserve">. </w:t>
      </w:r>
      <w:r w:rsidR="00FF4690" w:rsidRPr="008B225A">
        <w:rPr>
          <w:rFonts w:ascii="Segoe UI" w:eastAsia="Arial" w:hAnsi="Segoe UI" w:cs="Segoe UI"/>
          <w:sz w:val="24"/>
          <w:szCs w:val="24"/>
        </w:rPr>
        <w:t xml:space="preserve">A breakdown of promotion by protected characteristics is illustrated in </w:t>
      </w:r>
      <w:r w:rsidR="0074219D" w:rsidRPr="008B225A">
        <w:rPr>
          <w:rFonts w:ascii="Segoe UI" w:eastAsia="Arial" w:hAnsi="Segoe UI" w:cs="Segoe UI"/>
          <w:sz w:val="24"/>
          <w:szCs w:val="24"/>
        </w:rPr>
        <w:t>Appendix 2</w:t>
      </w:r>
      <w:r w:rsidR="00E033BA" w:rsidRPr="008B225A">
        <w:rPr>
          <w:rFonts w:ascii="Segoe UI" w:eastAsia="Arial" w:hAnsi="Segoe UI" w:cs="Segoe UI"/>
          <w:sz w:val="24"/>
          <w:szCs w:val="24"/>
        </w:rPr>
        <w:t>.</w:t>
      </w:r>
    </w:p>
    <w:p w14:paraId="680FE805" w14:textId="3F66B5E7" w:rsidR="00FF4690" w:rsidRPr="008B225A" w:rsidRDefault="0016507E" w:rsidP="00C54394">
      <w:pPr>
        <w:pStyle w:val="ListParagraph"/>
        <w:numPr>
          <w:ilvl w:val="0"/>
          <w:numId w:val="4"/>
        </w:numPr>
        <w:spacing w:line="240" w:lineRule="auto"/>
        <w:rPr>
          <w:rFonts w:ascii="Segoe UI" w:eastAsia="Arial" w:hAnsi="Segoe UI" w:cs="Segoe UI"/>
          <w:sz w:val="24"/>
          <w:szCs w:val="24"/>
        </w:rPr>
      </w:pPr>
      <w:r>
        <w:rPr>
          <w:rFonts w:ascii="Segoe UI" w:eastAsia="Arial" w:hAnsi="Segoe UI" w:cs="Segoe UI"/>
          <w:sz w:val="24"/>
          <w:szCs w:val="24"/>
        </w:rPr>
        <w:lastRenderedPageBreak/>
        <w:t xml:space="preserve">62% of promoted staff were female and 38% were men. </w:t>
      </w:r>
      <w:r w:rsidR="0044088C">
        <w:rPr>
          <w:rFonts w:ascii="Segoe UI" w:eastAsia="Arial" w:hAnsi="Segoe UI" w:cs="Segoe UI"/>
          <w:sz w:val="24"/>
          <w:szCs w:val="24"/>
        </w:rPr>
        <w:t xml:space="preserve">This </w:t>
      </w:r>
      <w:r w:rsidR="00240679" w:rsidRPr="008B225A">
        <w:rPr>
          <w:rFonts w:ascii="Segoe UI" w:eastAsia="Arial" w:hAnsi="Segoe UI" w:cs="Segoe UI"/>
          <w:sz w:val="24"/>
          <w:szCs w:val="24"/>
        </w:rPr>
        <w:t xml:space="preserve">reflects the </w:t>
      </w:r>
      <w:r w:rsidR="005A6DC0" w:rsidRPr="008B225A">
        <w:rPr>
          <w:rFonts w:ascii="Segoe UI" w:eastAsia="Arial" w:hAnsi="Segoe UI" w:cs="Segoe UI"/>
          <w:sz w:val="24"/>
          <w:szCs w:val="24"/>
        </w:rPr>
        <w:t xml:space="preserve">higher </w:t>
      </w:r>
      <w:r w:rsidR="00240679" w:rsidRPr="008B225A">
        <w:rPr>
          <w:rFonts w:ascii="Segoe UI" w:eastAsia="Arial" w:hAnsi="Segoe UI" w:cs="Segoe UI"/>
          <w:sz w:val="24"/>
          <w:szCs w:val="24"/>
        </w:rPr>
        <w:t xml:space="preserve">proportion of </w:t>
      </w:r>
      <w:r w:rsidR="001C2331" w:rsidRPr="008B225A">
        <w:rPr>
          <w:rFonts w:ascii="Segoe UI" w:eastAsia="Arial" w:hAnsi="Segoe UI" w:cs="Segoe UI"/>
          <w:sz w:val="24"/>
          <w:szCs w:val="24"/>
        </w:rPr>
        <w:t xml:space="preserve">females </w:t>
      </w:r>
      <w:r w:rsidR="00240679" w:rsidRPr="008B225A">
        <w:rPr>
          <w:rFonts w:ascii="Segoe UI" w:eastAsia="Arial" w:hAnsi="Segoe UI" w:cs="Segoe UI"/>
          <w:sz w:val="24"/>
          <w:szCs w:val="24"/>
        </w:rPr>
        <w:t>in the organisation (</w:t>
      </w:r>
      <w:r w:rsidR="0044088C">
        <w:rPr>
          <w:rFonts w:ascii="Segoe UI" w:eastAsia="Arial" w:hAnsi="Segoe UI" w:cs="Segoe UI"/>
          <w:sz w:val="24"/>
          <w:szCs w:val="24"/>
        </w:rPr>
        <w:t>67% of N</w:t>
      </w:r>
      <w:r w:rsidR="00C90025" w:rsidRPr="008B225A">
        <w:rPr>
          <w:rFonts w:ascii="Segoe UI" w:eastAsia="Arial" w:hAnsi="Segoe UI" w:cs="Segoe UI"/>
          <w:sz w:val="24"/>
          <w:szCs w:val="24"/>
        </w:rPr>
        <w:t xml:space="preserve">ES Core staff are </w:t>
      </w:r>
      <w:r w:rsidR="002D7B45" w:rsidRPr="008B225A">
        <w:rPr>
          <w:rFonts w:ascii="Segoe UI" w:eastAsia="Arial" w:hAnsi="Segoe UI" w:cs="Segoe UI"/>
          <w:sz w:val="24"/>
          <w:szCs w:val="24"/>
        </w:rPr>
        <w:t>female</w:t>
      </w:r>
      <w:r w:rsidR="00FF4690" w:rsidRPr="3F94CCDC">
        <w:rPr>
          <w:rFonts w:ascii="Segoe UI" w:eastAsia="Arial" w:hAnsi="Segoe UI" w:cs="Segoe UI"/>
          <w:sz w:val="24"/>
          <w:szCs w:val="24"/>
        </w:rPr>
        <w:t>)</w:t>
      </w:r>
      <w:r w:rsidR="146800CE" w:rsidRPr="3F94CCDC">
        <w:rPr>
          <w:rFonts w:ascii="Segoe UI" w:eastAsia="Arial" w:hAnsi="Segoe UI" w:cs="Segoe UI"/>
          <w:sz w:val="24"/>
          <w:szCs w:val="24"/>
        </w:rPr>
        <w:t>.</w:t>
      </w:r>
    </w:p>
    <w:p w14:paraId="1623616F" w14:textId="5FEB810E" w:rsidR="00F04A4E" w:rsidRPr="00A57E2C" w:rsidRDefault="2AFB4F93" w:rsidP="00C54394">
      <w:pPr>
        <w:pStyle w:val="ListParagraph"/>
        <w:numPr>
          <w:ilvl w:val="0"/>
          <w:numId w:val="4"/>
        </w:numPr>
        <w:spacing w:line="240" w:lineRule="auto"/>
        <w:rPr>
          <w:rFonts w:ascii="Segoe UI" w:eastAsia="Arial" w:hAnsi="Segoe UI" w:cs="Segoe UI"/>
          <w:sz w:val="24"/>
          <w:szCs w:val="24"/>
        </w:rPr>
      </w:pPr>
      <w:r w:rsidRPr="45B3A1CB">
        <w:rPr>
          <w:rFonts w:ascii="Segoe UI" w:eastAsia="Arial" w:hAnsi="Segoe UI" w:cs="Segoe UI"/>
          <w:sz w:val="24"/>
          <w:szCs w:val="24"/>
        </w:rPr>
        <w:t>M</w:t>
      </w:r>
      <w:r w:rsidR="7F1D1A5D" w:rsidRPr="45B3A1CB">
        <w:rPr>
          <w:rFonts w:ascii="Segoe UI" w:eastAsia="Arial" w:hAnsi="Segoe UI" w:cs="Segoe UI"/>
          <w:sz w:val="24"/>
          <w:szCs w:val="24"/>
        </w:rPr>
        <w:t>ales</w:t>
      </w:r>
      <w:r w:rsidR="00191CEC" w:rsidRPr="008B225A">
        <w:rPr>
          <w:rFonts w:ascii="Segoe UI" w:eastAsia="Arial" w:hAnsi="Segoe UI" w:cs="Segoe UI"/>
          <w:sz w:val="24"/>
          <w:szCs w:val="24"/>
        </w:rPr>
        <w:t xml:space="preserve"> progressed more </w:t>
      </w:r>
      <w:r w:rsidR="00265915" w:rsidRPr="008B225A">
        <w:rPr>
          <w:rFonts w:ascii="Segoe UI" w:eastAsia="Arial" w:hAnsi="Segoe UI" w:cs="Segoe UI"/>
          <w:sz w:val="24"/>
          <w:szCs w:val="24"/>
        </w:rPr>
        <w:t xml:space="preserve">quickly than </w:t>
      </w:r>
      <w:r w:rsidR="7F1D1A5D" w:rsidRPr="45B3A1CB">
        <w:rPr>
          <w:rFonts w:ascii="Segoe UI" w:eastAsia="Arial" w:hAnsi="Segoe UI" w:cs="Segoe UI"/>
          <w:sz w:val="24"/>
          <w:szCs w:val="24"/>
        </w:rPr>
        <w:t>females</w:t>
      </w:r>
      <w:r w:rsidR="00265915" w:rsidRPr="008B225A">
        <w:rPr>
          <w:rFonts w:ascii="Segoe UI" w:eastAsia="Arial" w:hAnsi="Segoe UI" w:cs="Segoe UI"/>
          <w:sz w:val="24"/>
          <w:szCs w:val="24"/>
        </w:rPr>
        <w:t xml:space="preserve"> with an average of 6.</w:t>
      </w:r>
      <w:r w:rsidR="7F1D1A5D" w:rsidRPr="45B3A1CB">
        <w:rPr>
          <w:rFonts w:ascii="Segoe UI" w:eastAsia="Arial" w:hAnsi="Segoe UI" w:cs="Segoe UI"/>
          <w:sz w:val="24"/>
          <w:szCs w:val="24"/>
        </w:rPr>
        <w:t>7 years of services</w:t>
      </w:r>
      <w:r w:rsidR="00615B38" w:rsidRPr="008B225A">
        <w:rPr>
          <w:rFonts w:ascii="Segoe UI" w:eastAsia="Arial" w:hAnsi="Segoe UI" w:cs="Segoe UI"/>
          <w:sz w:val="24"/>
          <w:szCs w:val="24"/>
        </w:rPr>
        <w:t xml:space="preserve"> compared to 8</w:t>
      </w:r>
      <w:r w:rsidR="7F1D1A5D" w:rsidRPr="45B3A1CB">
        <w:rPr>
          <w:rFonts w:ascii="Segoe UI" w:eastAsia="Arial" w:hAnsi="Segoe UI" w:cs="Segoe UI"/>
          <w:sz w:val="24"/>
          <w:szCs w:val="24"/>
        </w:rPr>
        <w:t xml:space="preserve">.5 </w:t>
      </w:r>
      <w:r w:rsidR="00615B38" w:rsidRPr="008B225A">
        <w:rPr>
          <w:rFonts w:ascii="Segoe UI" w:eastAsia="Arial" w:hAnsi="Segoe UI" w:cs="Segoe UI"/>
          <w:sz w:val="24"/>
          <w:szCs w:val="24"/>
        </w:rPr>
        <w:t xml:space="preserve">for </w:t>
      </w:r>
      <w:r w:rsidR="7F1D1A5D" w:rsidRPr="45B3A1CB">
        <w:rPr>
          <w:rFonts w:ascii="Segoe UI" w:eastAsia="Arial" w:hAnsi="Segoe UI" w:cs="Segoe UI"/>
          <w:sz w:val="24"/>
          <w:szCs w:val="24"/>
        </w:rPr>
        <w:t>females.</w:t>
      </w:r>
      <w:r w:rsidR="00191CEC" w:rsidRPr="00A57E2C">
        <w:rPr>
          <w:rFonts w:ascii="Segoe UI" w:eastAsia="Arial" w:hAnsi="Segoe UI" w:cs="Segoe UI"/>
          <w:sz w:val="24"/>
          <w:szCs w:val="24"/>
        </w:rPr>
        <w:t xml:space="preserve"> </w:t>
      </w:r>
      <w:r w:rsidR="005F7CC4" w:rsidRPr="00A57E2C">
        <w:rPr>
          <w:rFonts w:ascii="Segoe UI" w:eastAsia="Arial" w:hAnsi="Segoe UI" w:cs="Segoe UI"/>
          <w:sz w:val="24"/>
          <w:szCs w:val="24"/>
        </w:rPr>
        <w:t xml:space="preserve">This is a change from </w:t>
      </w:r>
      <w:r w:rsidR="7F1D1A5D" w:rsidRPr="45B3A1CB">
        <w:rPr>
          <w:rFonts w:ascii="Segoe UI" w:eastAsia="Arial" w:hAnsi="Segoe UI" w:cs="Segoe UI"/>
          <w:sz w:val="24"/>
          <w:szCs w:val="24"/>
        </w:rPr>
        <w:t>last year</w:t>
      </w:r>
      <w:r w:rsidR="005F7CC4" w:rsidRPr="00A57E2C">
        <w:rPr>
          <w:rFonts w:ascii="Segoe UI" w:eastAsia="Arial" w:hAnsi="Segoe UI" w:cs="Segoe UI"/>
          <w:sz w:val="24"/>
          <w:szCs w:val="24"/>
        </w:rPr>
        <w:t xml:space="preserve"> where </w:t>
      </w:r>
      <w:r w:rsidR="7F1D1A5D" w:rsidRPr="45B3A1CB">
        <w:rPr>
          <w:rFonts w:ascii="Segoe UI" w:eastAsia="Arial" w:hAnsi="Segoe UI" w:cs="Segoe UI"/>
          <w:sz w:val="24"/>
          <w:szCs w:val="24"/>
        </w:rPr>
        <w:t>females</w:t>
      </w:r>
      <w:r w:rsidR="00273342" w:rsidRPr="00A57E2C">
        <w:rPr>
          <w:rFonts w:ascii="Segoe UI" w:eastAsia="Arial" w:hAnsi="Segoe UI" w:cs="Segoe UI"/>
          <w:sz w:val="24"/>
          <w:szCs w:val="24"/>
        </w:rPr>
        <w:t xml:space="preserve"> progressed more quickly. </w:t>
      </w:r>
    </w:p>
    <w:p w14:paraId="20D93109" w14:textId="525919A8" w:rsidR="00D95223" w:rsidRPr="008B225A" w:rsidRDefault="005E224B">
      <w:pPr>
        <w:pStyle w:val="ListParagraph"/>
        <w:numPr>
          <w:ilvl w:val="0"/>
          <w:numId w:val="4"/>
        </w:numPr>
        <w:spacing w:line="240" w:lineRule="auto"/>
        <w:rPr>
          <w:rFonts w:ascii="Segoe UI" w:eastAsia="Arial" w:hAnsi="Segoe UI" w:cs="Segoe UI"/>
          <w:sz w:val="24"/>
          <w:szCs w:val="24"/>
        </w:rPr>
      </w:pPr>
      <w:r w:rsidRPr="2ADADBF8">
        <w:rPr>
          <w:rFonts w:ascii="Segoe UI" w:eastAsia="Arial" w:hAnsi="Segoe UI" w:cs="Segoe UI"/>
          <w:sz w:val="24"/>
          <w:szCs w:val="24"/>
        </w:rPr>
        <w:t xml:space="preserve">Staff aged between </w:t>
      </w:r>
      <w:r w:rsidR="003604A5" w:rsidRPr="2ADADBF8">
        <w:rPr>
          <w:rFonts w:ascii="Segoe UI" w:eastAsia="Arial" w:hAnsi="Segoe UI" w:cs="Segoe UI"/>
          <w:sz w:val="24"/>
          <w:szCs w:val="24"/>
        </w:rPr>
        <w:t xml:space="preserve">45-54 accounted for 38% of promotions. </w:t>
      </w:r>
      <w:r w:rsidR="00632002" w:rsidRPr="2ADADBF8">
        <w:rPr>
          <w:rFonts w:ascii="Segoe UI" w:eastAsia="Arial" w:hAnsi="Segoe UI" w:cs="Segoe UI"/>
          <w:sz w:val="24"/>
          <w:szCs w:val="24"/>
        </w:rPr>
        <w:t>Emplo</w:t>
      </w:r>
      <w:r w:rsidR="4E47C5CE" w:rsidRPr="2ADADBF8">
        <w:rPr>
          <w:rFonts w:ascii="Segoe UI" w:eastAsia="Arial" w:hAnsi="Segoe UI" w:cs="Segoe UI"/>
          <w:sz w:val="24"/>
          <w:szCs w:val="24"/>
        </w:rPr>
        <w:t xml:space="preserve">yees aged </w:t>
      </w:r>
      <w:r w:rsidRPr="2ADADBF8">
        <w:rPr>
          <w:rFonts w:ascii="Segoe UI" w:eastAsia="Arial" w:hAnsi="Segoe UI" w:cs="Segoe UI"/>
          <w:sz w:val="24"/>
          <w:szCs w:val="24"/>
        </w:rPr>
        <w:t xml:space="preserve">35-44 accounted for </w:t>
      </w:r>
      <w:r w:rsidR="548C4CA8" w:rsidRPr="2ADADBF8">
        <w:rPr>
          <w:rFonts w:ascii="Segoe UI" w:eastAsia="Arial" w:hAnsi="Segoe UI" w:cs="Segoe UI"/>
          <w:sz w:val="24"/>
          <w:szCs w:val="24"/>
        </w:rPr>
        <w:t>27.2</w:t>
      </w:r>
      <w:r w:rsidRPr="2ADADBF8">
        <w:rPr>
          <w:rFonts w:ascii="Segoe UI" w:eastAsia="Arial" w:hAnsi="Segoe UI" w:cs="Segoe UI"/>
          <w:sz w:val="24"/>
          <w:szCs w:val="24"/>
        </w:rPr>
        <w:t xml:space="preserve">% of promotions. Employees aged 55-64 account for </w:t>
      </w:r>
      <w:r w:rsidR="005A2240" w:rsidRPr="2ADADBF8">
        <w:rPr>
          <w:rFonts w:ascii="Segoe UI" w:eastAsia="Arial" w:hAnsi="Segoe UI" w:cs="Segoe UI"/>
          <w:sz w:val="24"/>
          <w:szCs w:val="24"/>
        </w:rPr>
        <w:t>1</w:t>
      </w:r>
      <w:r w:rsidR="4BF4C4BA" w:rsidRPr="2ADADBF8">
        <w:rPr>
          <w:rFonts w:ascii="Segoe UI" w:eastAsia="Arial" w:hAnsi="Segoe UI" w:cs="Segoe UI"/>
          <w:sz w:val="24"/>
          <w:szCs w:val="24"/>
        </w:rPr>
        <w:t>0</w:t>
      </w:r>
      <w:r w:rsidR="005A2240" w:rsidRPr="2ADADBF8">
        <w:rPr>
          <w:rFonts w:ascii="Segoe UI" w:eastAsia="Arial" w:hAnsi="Segoe UI" w:cs="Segoe UI"/>
          <w:sz w:val="24"/>
          <w:szCs w:val="24"/>
        </w:rPr>
        <w:t>.</w:t>
      </w:r>
      <w:r w:rsidR="38525679" w:rsidRPr="2ADADBF8">
        <w:rPr>
          <w:rFonts w:ascii="Segoe UI" w:eastAsia="Arial" w:hAnsi="Segoe UI" w:cs="Segoe UI"/>
          <w:sz w:val="24"/>
          <w:szCs w:val="24"/>
        </w:rPr>
        <w:t>9</w:t>
      </w:r>
      <w:r w:rsidRPr="2ADADBF8">
        <w:rPr>
          <w:rFonts w:ascii="Segoe UI" w:eastAsia="Arial" w:hAnsi="Segoe UI" w:cs="Segoe UI"/>
          <w:sz w:val="24"/>
          <w:szCs w:val="24"/>
        </w:rPr>
        <w:t>% of the promotions</w:t>
      </w:r>
      <w:r w:rsidR="00B4071E" w:rsidRPr="2ADADBF8">
        <w:rPr>
          <w:rFonts w:ascii="Segoe UI" w:eastAsia="Arial" w:hAnsi="Segoe UI" w:cs="Segoe UI"/>
          <w:sz w:val="24"/>
          <w:szCs w:val="24"/>
        </w:rPr>
        <w:t xml:space="preserve"> </w:t>
      </w:r>
      <w:r w:rsidR="00901A8E" w:rsidRPr="2ADADBF8">
        <w:rPr>
          <w:rFonts w:ascii="Segoe UI" w:eastAsia="Arial" w:hAnsi="Segoe UI" w:cs="Segoe UI"/>
          <w:sz w:val="24"/>
          <w:szCs w:val="24"/>
        </w:rPr>
        <w:t>and employees</w:t>
      </w:r>
      <w:r w:rsidRPr="2ADADBF8">
        <w:rPr>
          <w:rFonts w:ascii="Segoe UI" w:eastAsia="Arial" w:hAnsi="Segoe UI" w:cs="Segoe UI"/>
          <w:sz w:val="24"/>
          <w:szCs w:val="24"/>
        </w:rPr>
        <w:t xml:space="preserve"> aged 24</w:t>
      </w:r>
      <w:r w:rsidR="1BC2D6E9" w:rsidRPr="2ADADBF8">
        <w:rPr>
          <w:rFonts w:ascii="Segoe UI" w:eastAsia="Arial" w:hAnsi="Segoe UI" w:cs="Segoe UI"/>
          <w:sz w:val="24"/>
          <w:szCs w:val="24"/>
        </w:rPr>
        <w:t>-34</w:t>
      </w:r>
      <w:r w:rsidR="2121FF7C" w:rsidRPr="2ADADBF8">
        <w:rPr>
          <w:rFonts w:ascii="Segoe UI" w:eastAsia="Arial" w:hAnsi="Segoe UI" w:cs="Segoe UI"/>
          <w:sz w:val="24"/>
          <w:szCs w:val="24"/>
        </w:rPr>
        <w:t xml:space="preserve"> account for </w:t>
      </w:r>
      <w:r w:rsidR="7585030E" w:rsidRPr="2ADADBF8">
        <w:rPr>
          <w:rFonts w:ascii="Segoe UI" w:eastAsia="Arial" w:hAnsi="Segoe UI" w:cs="Segoe UI"/>
          <w:sz w:val="24"/>
          <w:szCs w:val="24"/>
        </w:rPr>
        <w:t>23.9</w:t>
      </w:r>
      <w:r w:rsidR="2121FF7C" w:rsidRPr="2ADADBF8">
        <w:rPr>
          <w:rFonts w:ascii="Segoe UI" w:eastAsia="Arial" w:hAnsi="Segoe UI" w:cs="Segoe UI"/>
          <w:sz w:val="24"/>
          <w:szCs w:val="24"/>
        </w:rPr>
        <w:t>%</w:t>
      </w:r>
      <w:r w:rsidRPr="2ADADBF8">
        <w:rPr>
          <w:rFonts w:ascii="Segoe UI" w:eastAsia="Arial" w:hAnsi="Segoe UI" w:cs="Segoe UI"/>
          <w:sz w:val="24"/>
          <w:szCs w:val="24"/>
        </w:rPr>
        <w:t xml:space="preserve">. </w:t>
      </w:r>
    </w:p>
    <w:p w14:paraId="3D4051A2" w14:textId="53093FE1" w:rsidR="002754E9" w:rsidRPr="008B225A" w:rsidRDefault="52EBE1DF">
      <w:pPr>
        <w:pStyle w:val="ListParagraph"/>
        <w:numPr>
          <w:ilvl w:val="0"/>
          <w:numId w:val="4"/>
        </w:numPr>
        <w:spacing w:line="240" w:lineRule="auto"/>
        <w:rPr>
          <w:rFonts w:ascii="Segoe UI" w:eastAsia="Arial" w:hAnsi="Segoe UI" w:cs="Segoe UI"/>
          <w:sz w:val="24"/>
          <w:szCs w:val="24"/>
        </w:rPr>
      </w:pPr>
      <w:r w:rsidRPr="2ADADBF8">
        <w:rPr>
          <w:rFonts w:ascii="Segoe UI" w:eastAsia="Arial" w:hAnsi="Segoe UI" w:cs="Segoe UI"/>
          <w:sz w:val="24"/>
          <w:szCs w:val="24"/>
        </w:rPr>
        <w:t>3.3</w:t>
      </w:r>
      <w:r w:rsidR="004B0144" w:rsidRPr="2ADADBF8">
        <w:rPr>
          <w:rFonts w:ascii="Segoe UI" w:eastAsia="Arial" w:hAnsi="Segoe UI" w:cs="Segoe UI"/>
          <w:sz w:val="24"/>
          <w:szCs w:val="24"/>
        </w:rPr>
        <w:t>% of staff promoted were from a minority ethnic background. This is lower than the proportion of staff in the workforce who have advised they are from a minority ethnic background (5.</w:t>
      </w:r>
      <w:r w:rsidR="3962D61A" w:rsidRPr="2ADADBF8">
        <w:rPr>
          <w:rFonts w:ascii="Segoe UI" w:eastAsia="Arial" w:hAnsi="Segoe UI" w:cs="Segoe UI"/>
          <w:sz w:val="24"/>
          <w:szCs w:val="24"/>
        </w:rPr>
        <w:t>33</w:t>
      </w:r>
      <w:r w:rsidR="6F4C555C" w:rsidRPr="2ADADBF8">
        <w:rPr>
          <w:rFonts w:ascii="Segoe UI" w:eastAsia="Arial" w:hAnsi="Segoe UI" w:cs="Segoe UI"/>
          <w:sz w:val="24"/>
          <w:szCs w:val="24"/>
        </w:rPr>
        <w:t>%).</w:t>
      </w:r>
    </w:p>
    <w:p w14:paraId="3F01318B" w14:textId="3AA8DD38" w:rsidR="00E664A8" w:rsidRPr="00A57E2C" w:rsidRDefault="71FA00B5" w:rsidP="00C54394">
      <w:pPr>
        <w:pStyle w:val="ListParagraph"/>
        <w:numPr>
          <w:ilvl w:val="0"/>
          <w:numId w:val="4"/>
        </w:numPr>
        <w:spacing w:line="240" w:lineRule="auto"/>
        <w:rPr>
          <w:rFonts w:ascii="Segoe UI" w:eastAsia="Arial" w:hAnsi="Segoe UI" w:cs="Segoe UI"/>
          <w:sz w:val="24"/>
          <w:szCs w:val="24"/>
        </w:rPr>
      </w:pPr>
      <w:r w:rsidRPr="2ADADBF8">
        <w:rPr>
          <w:rFonts w:ascii="Segoe UI" w:eastAsia="Arial" w:hAnsi="Segoe UI" w:cs="Segoe UI"/>
          <w:sz w:val="24"/>
          <w:szCs w:val="24"/>
        </w:rPr>
        <w:t>66</w:t>
      </w:r>
      <w:r w:rsidR="00DC068B" w:rsidRPr="2ADADBF8">
        <w:rPr>
          <w:rFonts w:ascii="Segoe UI" w:eastAsia="Arial" w:hAnsi="Segoe UI" w:cs="Segoe UI"/>
          <w:sz w:val="24"/>
          <w:szCs w:val="24"/>
        </w:rPr>
        <w:t xml:space="preserve">% </w:t>
      </w:r>
      <w:r w:rsidR="39E38833" w:rsidRPr="2ADADBF8">
        <w:rPr>
          <w:rFonts w:ascii="Segoe UI" w:eastAsia="Arial" w:hAnsi="Segoe UI" w:cs="Segoe UI"/>
          <w:sz w:val="24"/>
          <w:szCs w:val="24"/>
        </w:rPr>
        <w:t xml:space="preserve">of employees promoted </w:t>
      </w:r>
      <w:r w:rsidR="3DCF0EBC" w:rsidRPr="2ADADBF8">
        <w:rPr>
          <w:rFonts w:ascii="Segoe UI" w:eastAsia="Arial" w:hAnsi="Segoe UI" w:cs="Segoe UI"/>
          <w:sz w:val="24"/>
          <w:szCs w:val="24"/>
        </w:rPr>
        <w:t>identified as</w:t>
      </w:r>
      <w:r w:rsidR="70051073" w:rsidRPr="2ADADBF8">
        <w:rPr>
          <w:rFonts w:ascii="Segoe UI" w:eastAsia="Arial" w:hAnsi="Segoe UI" w:cs="Segoe UI"/>
          <w:sz w:val="24"/>
          <w:szCs w:val="24"/>
        </w:rPr>
        <w:t xml:space="preserve"> having</w:t>
      </w:r>
      <w:r w:rsidR="3DCF0EBC" w:rsidRPr="2ADADBF8">
        <w:rPr>
          <w:rFonts w:ascii="Segoe UI" w:eastAsia="Arial" w:hAnsi="Segoe UI" w:cs="Segoe UI"/>
          <w:sz w:val="24"/>
          <w:szCs w:val="24"/>
        </w:rPr>
        <w:t xml:space="preserve"> </w:t>
      </w:r>
      <w:r w:rsidR="409AA940" w:rsidRPr="2ADADBF8">
        <w:rPr>
          <w:rFonts w:ascii="Segoe UI" w:eastAsia="Arial" w:hAnsi="Segoe UI" w:cs="Segoe UI"/>
          <w:sz w:val="24"/>
          <w:szCs w:val="24"/>
        </w:rPr>
        <w:t>'</w:t>
      </w:r>
      <w:r w:rsidR="3DCF0EBC" w:rsidRPr="2ADADBF8">
        <w:rPr>
          <w:rFonts w:ascii="Segoe UI" w:eastAsia="Arial" w:hAnsi="Segoe UI" w:cs="Segoe UI"/>
          <w:sz w:val="24"/>
          <w:szCs w:val="24"/>
        </w:rPr>
        <w:t>no religion</w:t>
      </w:r>
      <w:r w:rsidR="409AA940" w:rsidRPr="2ADADBF8">
        <w:rPr>
          <w:rFonts w:ascii="Segoe UI" w:eastAsia="Arial" w:hAnsi="Segoe UI" w:cs="Segoe UI"/>
          <w:sz w:val="24"/>
          <w:szCs w:val="24"/>
        </w:rPr>
        <w:t>'</w:t>
      </w:r>
      <w:r w:rsidR="00A35F66" w:rsidRPr="2ADADBF8">
        <w:rPr>
          <w:rFonts w:ascii="Segoe UI" w:eastAsia="Arial" w:hAnsi="Segoe UI" w:cs="Segoe UI"/>
          <w:sz w:val="24"/>
          <w:szCs w:val="24"/>
        </w:rPr>
        <w:t>.</w:t>
      </w:r>
    </w:p>
    <w:p w14:paraId="7C216EFC" w14:textId="55537340" w:rsidR="006A3A76" w:rsidRPr="00A57E2C" w:rsidRDefault="00817861">
      <w:pPr>
        <w:pStyle w:val="ListParagraph"/>
        <w:numPr>
          <w:ilvl w:val="0"/>
          <w:numId w:val="4"/>
        </w:numPr>
        <w:spacing w:line="240" w:lineRule="auto"/>
        <w:rPr>
          <w:rFonts w:ascii="Segoe UI" w:eastAsia="Arial" w:hAnsi="Segoe UI" w:cs="Segoe UI"/>
          <w:sz w:val="24"/>
          <w:szCs w:val="24"/>
        </w:rPr>
      </w:pPr>
      <w:r>
        <w:rPr>
          <w:rFonts w:ascii="Segoe UI" w:eastAsia="Arial" w:hAnsi="Segoe UI" w:cs="Segoe UI"/>
          <w:sz w:val="24"/>
          <w:szCs w:val="24"/>
        </w:rPr>
        <w:t>5.</w:t>
      </w:r>
      <w:r w:rsidR="00B11BA6">
        <w:rPr>
          <w:rFonts w:ascii="Segoe UI" w:eastAsia="Arial" w:hAnsi="Segoe UI" w:cs="Segoe UI"/>
          <w:sz w:val="24"/>
          <w:szCs w:val="24"/>
        </w:rPr>
        <w:t>4% o</w:t>
      </w:r>
      <w:r w:rsidR="00D51094" w:rsidRPr="00A57E2C">
        <w:rPr>
          <w:rFonts w:ascii="Segoe UI" w:eastAsia="Arial" w:hAnsi="Segoe UI" w:cs="Segoe UI"/>
          <w:sz w:val="24"/>
          <w:szCs w:val="24"/>
        </w:rPr>
        <w:t>f the employees promoted identified as being disabled. This is higher than the proportion of staff currently declaring a disability in the workforce (</w:t>
      </w:r>
      <w:r w:rsidR="00B11BA6">
        <w:rPr>
          <w:rFonts w:ascii="Segoe UI" w:eastAsia="Arial" w:hAnsi="Segoe UI" w:cs="Segoe UI"/>
          <w:sz w:val="24"/>
          <w:szCs w:val="24"/>
        </w:rPr>
        <w:t>4</w:t>
      </w:r>
      <w:r w:rsidR="00D51094" w:rsidRPr="00A57E2C">
        <w:rPr>
          <w:rFonts w:ascii="Segoe UI" w:eastAsia="Arial" w:hAnsi="Segoe UI" w:cs="Segoe UI"/>
          <w:sz w:val="24"/>
          <w:szCs w:val="24"/>
        </w:rPr>
        <w:t>.</w:t>
      </w:r>
      <w:r w:rsidR="00975E73" w:rsidRPr="00A57E2C">
        <w:rPr>
          <w:rFonts w:ascii="Segoe UI" w:eastAsia="Arial" w:hAnsi="Segoe UI" w:cs="Segoe UI"/>
          <w:sz w:val="24"/>
          <w:szCs w:val="24"/>
        </w:rPr>
        <w:t>8</w:t>
      </w:r>
      <w:r w:rsidR="00D51094" w:rsidRPr="00A57E2C">
        <w:rPr>
          <w:rFonts w:ascii="Segoe UI" w:eastAsia="Arial" w:hAnsi="Segoe UI" w:cs="Segoe UI"/>
          <w:sz w:val="24"/>
          <w:szCs w:val="24"/>
        </w:rPr>
        <w:t xml:space="preserve">%). </w:t>
      </w:r>
    </w:p>
    <w:p w14:paraId="76F9240B" w14:textId="1794DC70" w:rsidR="00C22C31" w:rsidRPr="00A57E2C" w:rsidRDefault="002E0425" w:rsidP="00C54394">
      <w:pPr>
        <w:pStyle w:val="ListParagraph"/>
        <w:numPr>
          <w:ilvl w:val="0"/>
          <w:numId w:val="4"/>
        </w:numPr>
        <w:spacing w:line="240" w:lineRule="auto"/>
        <w:rPr>
          <w:rFonts w:ascii="Segoe UI" w:eastAsia="Arial" w:hAnsi="Segoe UI" w:cs="Segoe UI"/>
          <w:sz w:val="24"/>
          <w:szCs w:val="24"/>
        </w:rPr>
      </w:pPr>
      <w:r w:rsidRPr="2ADADBF8">
        <w:rPr>
          <w:rFonts w:ascii="Segoe UI" w:eastAsia="Arial" w:hAnsi="Segoe UI" w:cs="Segoe UI"/>
          <w:sz w:val="24"/>
          <w:szCs w:val="24"/>
        </w:rPr>
        <w:t>6.</w:t>
      </w:r>
      <w:r w:rsidR="00180683" w:rsidRPr="2ADADBF8">
        <w:rPr>
          <w:rFonts w:ascii="Segoe UI" w:eastAsia="Arial" w:hAnsi="Segoe UI" w:cs="Segoe UI"/>
          <w:sz w:val="24"/>
          <w:szCs w:val="24"/>
        </w:rPr>
        <w:t>5</w:t>
      </w:r>
      <w:r w:rsidRPr="2ADADBF8">
        <w:rPr>
          <w:rFonts w:ascii="Segoe UI" w:eastAsia="Arial" w:hAnsi="Segoe UI" w:cs="Segoe UI"/>
          <w:sz w:val="24"/>
          <w:szCs w:val="24"/>
        </w:rPr>
        <w:t>%</w:t>
      </w:r>
      <w:r w:rsidR="00F77F7B" w:rsidRPr="2ADADBF8">
        <w:rPr>
          <w:rFonts w:ascii="Segoe UI" w:eastAsia="Arial" w:hAnsi="Segoe UI" w:cs="Segoe UI"/>
          <w:sz w:val="24"/>
          <w:szCs w:val="24"/>
        </w:rPr>
        <w:t xml:space="preserve"> of employees promoted identified as LGB, which is higher than the proportion of LGB staff in the workforce (5</w:t>
      </w:r>
      <w:r w:rsidRPr="2ADADBF8">
        <w:rPr>
          <w:rFonts w:ascii="Segoe UI" w:eastAsia="Arial" w:hAnsi="Segoe UI" w:cs="Segoe UI"/>
          <w:sz w:val="24"/>
          <w:szCs w:val="24"/>
        </w:rPr>
        <w:t>.</w:t>
      </w:r>
      <w:r w:rsidR="00D90CBB" w:rsidRPr="2ADADBF8">
        <w:rPr>
          <w:rFonts w:ascii="Segoe UI" w:eastAsia="Arial" w:hAnsi="Segoe UI" w:cs="Segoe UI"/>
          <w:sz w:val="24"/>
          <w:szCs w:val="24"/>
        </w:rPr>
        <w:t>7</w:t>
      </w:r>
      <w:r w:rsidR="00F77F7B" w:rsidRPr="2ADADBF8">
        <w:rPr>
          <w:rFonts w:ascii="Segoe UI" w:eastAsia="Arial" w:hAnsi="Segoe UI" w:cs="Segoe UI"/>
          <w:sz w:val="24"/>
          <w:szCs w:val="24"/>
        </w:rPr>
        <w:t>%).</w:t>
      </w:r>
    </w:p>
    <w:p w14:paraId="107AAC58" w14:textId="5F0C07A2" w:rsidR="68B0295D" w:rsidRDefault="68B0295D" w:rsidP="45B3A1CB">
      <w:pPr>
        <w:pStyle w:val="ListParagraph"/>
        <w:numPr>
          <w:ilvl w:val="0"/>
          <w:numId w:val="4"/>
        </w:numPr>
        <w:spacing w:line="240" w:lineRule="auto"/>
        <w:rPr>
          <w:rFonts w:ascii="Segoe UI" w:eastAsia="Arial" w:hAnsi="Segoe UI" w:cs="Segoe UI"/>
          <w:sz w:val="24"/>
          <w:szCs w:val="24"/>
        </w:rPr>
      </w:pPr>
      <w:r w:rsidRPr="45B3A1CB">
        <w:rPr>
          <w:rFonts w:ascii="Segoe UI" w:eastAsia="Arial" w:hAnsi="Segoe UI" w:cs="Segoe UI"/>
          <w:sz w:val="24"/>
          <w:szCs w:val="24"/>
        </w:rPr>
        <w:t>17% of employees promoted work part-time. This is a lower pro</w:t>
      </w:r>
      <w:r w:rsidR="31D23469" w:rsidRPr="45B3A1CB">
        <w:rPr>
          <w:rFonts w:ascii="Segoe UI" w:eastAsia="Arial" w:hAnsi="Segoe UI" w:cs="Segoe UI"/>
          <w:sz w:val="24"/>
          <w:szCs w:val="24"/>
        </w:rPr>
        <w:t>portion of part-time employees in NES (36.05%).</w:t>
      </w:r>
    </w:p>
    <w:p w14:paraId="5D0CA465" w14:textId="7B3F2A25" w:rsidR="00B1664E" w:rsidRPr="00FB548A" w:rsidRDefault="00280073" w:rsidP="00F01B5E">
      <w:pPr>
        <w:pStyle w:val="Heading2"/>
      </w:pPr>
      <w:bookmarkStart w:id="21" w:name="_Toc125545805"/>
      <w:bookmarkStart w:id="22" w:name="_Toc148020760"/>
      <w:r w:rsidRPr="00FB548A">
        <w:t>Training</w:t>
      </w:r>
      <w:bookmarkEnd w:id="21"/>
      <w:bookmarkEnd w:id="22"/>
    </w:p>
    <w:p w14:paraId="4A69D740" w14:textId="227CF6D5" w:rsidR="007F6A26" w:rsidRPr="005D6306" w:rsidRDefault="1253FE3F" w:rsidP="00280073">
      <w:pPr>
        <w:rPr>
          <w:rFonts w:ascii="Segoe UI" w:hAnsi="Segoe UI" w:cs="Segoe UI"/>
          <w:sz w:val="24"/>
          <w:szCs w:val="24"/>
        </w:rPr>
      </w:pPr>
      <w:r w:rsidRPr="005D6306">
        <w:rPr>
          <w:rFonts w:ascii="Segoe UI" w:hAnsi="Segoe UI" w:cs="Segoe UI"/>
          <w:sz w:val="24"/>
          <w:szCs w:val="24"/>
        </w:rPr>
        <w:t xml:space="preserve">We provide a range of staff development opportunities </w:t>
      </w:r>
      <w:r w:rsidR="77CBC709" w:rsidRPr="005D6306">
        <w:rPr>
          <w:rFonts w:ascii="Segoe UI" w:hAnsi="Segoe UI" w:cs="Segoe UI"/>
          <w:sz w:val="24"/>
          <w:szCs w:val="24"/>
        </w:rPr>
        <w:t xml:space="preserve">including work-based learning, e-Learning, attendance at conferences, staff panels and specialist learning events alongside a range of development courses </w:t>
      </w:r>
      <w:r w:rsidR="0BA267E3" w:rsidRPr="005D6306">
        <w:rPr>
          <w:rFonts w:ascii="Segoe UI" w:hAnsi="Segoe UI" w:cs="Segoe UI"/>
          <w:sz w:val="24"/>
          <w:szCs w:val="24"/>
        </w:rPr>
        <w:t>and mandatory (essential) learning</w:t>
      </w:r>
      <w:r w:rsidR="77CBC709" w:rsidRPr="005D6306">
        <w:rPr>
          <w:rFonts w:ascii="Segoe UI" w:hAnsi="Segoe UI" w:cs="Segoe UI"/>
          <w:sz w:val="24"/>
          <w:szCs w:val="24"/>
        </w:rPr>
        <w:t xml:space="preserve"> </w:t>
      </w:r>
      <w:r w:rsidRPr="005D6306">
        <w:rPr>
          <w:rFonts w:ascii="Segoe UI" w:hAnsi="Segoe UI" w:cs="Segoe UI"/>
          <w:sz w:val="24"/>
          <w:szCs w:val="24"/>
        </w:rPr>
        <w:t xml:space="preserve">via our digital learning platform, Turas Learn. </w:t>
      </w:r>
      <w:r w:rsidR="4626842D" w:rsidRPr="005D6306">
        <w:rPr>
          <w:rFonts w:ascii="Segoe UI" w:hAnsi="Segoe UI" w:cs="Segoe UI"/>
          <w:sz w:val="24"/>
          <w:szCs w:val="24"/>
        </w:rPr>
        <w:t>All courses housed on this system provide attendance/completion data</w:t>
      </w:r>
      <w:r w:rsidR="00C65303">
        <w:rPr>
          <w:rFonts w:ascii="Segoe UI" w:hAnsi="Segoe UI" w:cs="Segoe UI"/>
          <w:sz w:val="24"/>
          <w:szCs w:val="24"/>
        </w:rPr>
        <w:t xml:space="preserve"> and this is summarised in Appendix 3</w:t>
      </w:r>
      <w:r w:rsidR="4626842D" w:rsidRPr="005D6306">
        <w:rPr>
          <w:rFonts w:ascii="Segoe UI" w:hAnsi="Segoe UI" w:cs="Segoe UI"/>
          <w:sz w:val="24"/>
          <w:szCs w:val="24"/>
        </w:rPr>
        <w:t>. We also provide a range of</w:t>
      </w:r>
      <w:r w:rsidRPr="005D6306">
        <w:rPr>
          <w:rFonts w:ascii="Segoe UI" w:hAnsi="Segoe UI" w:cs="Segoe UI"/>
          <w:sz w:val="24"/>
          <w:szCs w:val="24"/>
        </w:rPr>
        <w:t xml:space="preserve"> self-directed learning as well as webinars and other digital learning</w:t>
      </w:r>
      <w:r w:rsidR="141C78E1" w:rsidRPr="005D6306">
        <w:rPr>
          <w:rFonts w:ascii="Segoe UI" w:hAnsi="Segoe UI" w:cs="Segoe UI"/>
          <w:sz w:val="24"/>
          <w:szCs w:val="24"/>
        </w:rPr>
        <w:t xml:space="preserve"> offered directly to staff members via Microsoft Teams</w:t>
      </w:r>
      <w:r w:rsidRPr="005D6306">
        <w:rPr>
          <w:rFonts w:ascii="Segoe UI" w:hAnsi="Segoe UI" w:cs="Segoe UI"/>
          <w:sz w:val="24"/>
          <w:szCs w:val="24"/>
        </w:rPr>
        <w:t xml:space="preserve">. These </w:t>
      </w:r>
      <w:r w:rsidR="7A086D24" w:rsidRPr="005D6306">
        <w:rPr>
          <w:rFonts w:ascii="Segoe UI" w:hAnsi="Segoe UI" w:cs="Segoe UI"/>
          <w:sz w:val="24"/>
          <w:szCs w:val="24"/>
        </w:rPr>
        <w:t xml:space="preserve">sessions </w:t>
      </w:r>
      <w:r w:rsidRPr="005D6306">
        <w:rPr>
          <w:rFonts w:ascii="Segoe UI" w:hAnsi="Segoe UI" w:cs="Segoe UI"/>
          <w:sz w:val="24"/>
          <w:szCs w:val="24"/>
        </w:rPr>
        <w:t>are currently not logged against the individual learning record in Turas and we do not monitor rate of participation by protected characteristics.</w:t>
      </w:r>
    </w:p>
    <w:p w14:paraId="0CAD7AF4" w14:textId="66908639" w:rsidR="00A27B50" w:rsidRPr="00D677E9" w:rsidRDefault="00A27B50" w:rsidP="000760B1">
      <w:pPr>
        <w:pStyle w:val="Heading1"/>
        <w:rPr>
          <w:color w:val="ED7D31" w:themeColor="accent2"/>
        </w:rPr>
      </w:pPr>
      <w:bookmarkStart w:id="23" w:name="_Toc125545806"/>
      <w:bookmarkStart w:id="24" w:name="_Toc148020761"/>
      <w:r w:rsidRPr="00B1707D">
        <w:t>RECRUITMENT AND SELECTION</w:t>
      </w:r>
      <w:bookmarkEnd w:id="23"/>
      <w:bookmarkEnd w:id="24"/>
    </w:p>
    <w:p w14:paraId="76529896" w14:textId="103AD41B" w:rsidR="00A27B50" w:rsidRPr="004C249F" w:rsidRDefault="474FA45F" w:rsidP="474FA45F">
      <w:pPr>
        <w:spacing w:line="240" w:lineRule="auto"/>
        <w:rPr>
          <w:rFonts w:ascii="Segoe UI" w:eastAsia="Arial" w:hAnsi="Segoe UI" w:cs="Segoe UI"/>
          <w:color w:val="ED7D31" w:themeColor="accent2"/>
          <w:sz w:val="28"/>
          <w:szCs w:val="28"/>
        </w:rPr>
      </w:pPr>
      <w:r w:rsidRPr="00CF593E">
        <w:rPr>
          <w:rFonts w:ascii="Segoe UI" w:eastAsia="Arial" w:hAnsi="Segoe UI" w:cs="Segoe UI"/>
          <w:sz w:val="24"/>
          <w:szCs w:val="24"/>
        </w:rPr>
        <w:t xml:space="preserve">The outcomes for recruitment and selection of </w:t>
      </w:r>
      <w:r w:rsidR="00E10BD6" w:rsidRPr="00CF593E">
        <w:rPr>
          <w:rFonts w:ascii="Segoe UI" w:eastAsia="Arial" w:hAnsi="Segoe UI" w:cs="Segoe UI"/>
          <w:sz w:val="24"/>
          <w:szCs w:val="24"/>
        </w:rPr>
        <w:t>c</w:t>
      </w:r>
      <w:r w:rsidR="00B50C4F" w:rsidRPr="00CF593E">
        <w:rPr>
          <w:rFonts w:ascii="Segoe UI" w:eastAsia="Arial" w:hAnsi="Segoe UI" w:cs="Segoe UI"/>
          <w:sz w:val="24"/>
          <w:szCs w:val="24"/>
        </w:rPr>
        <w:t>ore</w:t>
      </w:r>
      <w:r w:rsidRPr="00CF593E">
        <w:rPr>
          <w:rFonts w:ascii="Segoe UI" w:eastAsia="Arial" w:hAnsi="Segoe UI" w:cs="Segoe UI"/>
          <w:sz w:val="24"/>
          <w:szCs w:val="24"/>
        </w:rPr>
        <w:t xml:space="preserve"> staff are analysed in this section. </w:t>
      </w:r>
      <w:r w:rsidR="003A70BE" w:rsidRPr="00CF593E">
        <w:rPr>
          <w:rFonts w:ascii="Segoe UI" w:eastAsia="Arial" w:hAnsi="Segoe UI" w:cs="Segoe UI"/>
          <w:sz w:val="24"/>
          <w:szCs w:val="24"/>
        </w:rPr>
        <w:t>DDiT</w:t>
      </w:r>
      <w:r w:rsidR="003E29CA" w:rsidRPr="00CF593E">
        <w:rPr>
          <w:rFonts w:ascii="Segoe UI" w:eastAsia="Arial" w:hAnsi="Segoe UI" w:cs="Segoe UI"/>
          <w:sz w:val="24"/>
          <w:szCs w:val="24"/>
        </w:rPr>
        <w:t xml:space="preserve"> are </w:t>
      </w:r>
      <w:r w:rsidRPr="00CF593E">
        <w:rPr>
          <w:rFonts w:ascii="Segoe UI" w:eastAsia="Arial" w:hAnsi="Segoe UI" w:cs="Segoe UI"/>
          <w:sz w:val="24"/>
          <w:szCs w:val="24"/>
        </w:rPr>
        <w:t xml:space="preserve">recruited </w:t>
      </w:r>
      <w:r w:rsidRPr="00CF593E" w:rsidDel="0032511B">
        <w:rPr>
          <w:rFonts w:ascii="Segoe UI" w:eastAsia="Arial" w:hAnsi="Segoe UI" w:cs="Segoe UI"/>
          <w:sz w:val="24"/>
          <w:szCs w:val="24"/>
        </w:rPr>
        <w:t xml:space="preserve">through a </w:t>
      </w:r>
      <w:r w:rsidRPr="00CF593E">
        <w:rPr>
          <w:rFonts w:ascii="Segoe UI" w:eastAsia="Arial" w:hAnsi="Segoe UI" w:cs="Segoe UI"/>
          <w:sz w:val="24"/>
          <w:szCs w:val="24"/>
        </w:rPr>
        <w:t>national recruitment process</w:t>
      </w:r>
      <w:r w:rsidR="00306D20" w:rsidRPr="00CF593E">
        <w:rPr>
          <w:rFonts w:ascii="Segoe UI" w:eastAsia="Arial" w:hAnsi="Segoe UI" w:cs="Segoe UI"/>
          <w:sz w:val="24"/>
          <w:szCs w:val="24"/>
        </w:rPr>
        <w:t xml:space="preserve"> </w:t>
      </w:r>
      <w:r w:rsidRPr="00CF593E">
        <w:rPr>
          <w:rFonts w:ascii="Segoe UI" w:eastAsia="Arial" w:hAnsi="Segoe UI" w:cs="Segoe UI"/>
          <w:sz w:val="24"/>
          <w:szCs w:val="24"/>
        </w:rPr>
        <w:t xml:space="preserve">for </w:t>
      </w:r>
      <w:r w:rsidR="00306D20" w:rsidRPr="00CF593E">
        <w:rPr>
          <w:rFonts w:ascii="Segoe UI" w:eastAsia="Arial" w:hAnsi="Segoe UI" w:cs="Segoe UI"/>
          <w:sz w:val="24"/>
          <w:szCs w:val="24"/>
        </w:rPr>
        <w:t xml:space="preserve">appointment to </w:t>
      </w:r>
      <w:r w:rsidR="0077450B" w:rsidRPr="00CF593E">
        <w:rPr>
          <w:rFonts w:ascii="Segoe UI" w:eastAsia="Arial" w:hAnsi="Segoe UI" w:cs="Segoe UI"/>
          <w:sz w:val="24"/>
          <w:szCs w:val="24"/>
        </w:rPr>
        <w:t xml:space="preserve">training posts across </w:t>
      </w:r>
      <w:r w:rsidRPr="00CF593E">
        <w:rPr>
          <w:rFonts w:ascii="Segoe UI" w:eastAsia="Arial" w:hAnsi="Segoe UI" w:cs="Segoe UI"/>
          <w:sz w:val="24"/>
          <w:szCs w:val="24"/>
        </w:rPr>
        <w:t>NHS</w:t>
      </w:r>
      <w:r w:rsidR="00FE637D" w:rsidRPr="00CF593E">
        <w:rPr>
          <w:rFonts w:ascii="Segoe UI" w:eastAsia="Arial" w:hAnsi="Segoe UI" w:cs="Segoe UI"/>
          <w:sz w:val="24"/>
          <w:szCs w:val="24"/>
        </w:rPr>
        <w:t xml:space="preserve"> </w:t>
      </w:r>
      <w:r w:rsidRPr="00CF593E">
        <w:rPr>
          <w:rFonts w:ascii="Segoe UI" w:eastAsia="Arial" w:hAnsi="Segoe UI" w:cs="Segoe UI"/>
          <w:sz w:val="24"/>
          <w:szCs w:val="24"/>
        </w:rPr>
        <w:t>Scotland</w:t>
      </w:r>
      <w:r w:rsidR="006D7F7F" w:rsidRPr="00CF593E">
        <w:rPr>
          <w:rFonts w:ascii="Segoe UI" w:eastAsia="Arial" w:hAnsi="Segoe UI" w:cs="Segoe UI"/>
          <w:sz w:val="24"/>
          <w:szCs w:val="24"/>
        </w:rPr>
        <w:t xml:space="preserve"> (excludes Locum Appointments for Training)</w:t>
      </w:r>
      <w:r w:rsidRPr="00CF593E" w:rsidDel="00CB5B2D">
        <w:rPr>
          <w:rFonts w:ascii="Segoe UI" w:eastAsia="Arial" w:hAnsi="Segoe UI" w:cs="Segoe UI"/>
          <w:sz w:val="24"/>
          <w:szCs w:val="24"/>
        </w:rPr>
        <w:t>.</w:t>
      </w:r>
      <w:r w:rsidRPr="00CF593E">
        <w:rPr>
          <w:rFonts w:ascii="Segoe UI" w:eastAsia="Arial" w:hAnsi="Segoe UI" w:cs="Segoe UI"/>
          <w:sz w:val="24"/>
          <w:szCs w:val="24"/>
        </w:rPr>
        <w:t xml:space="preserve"> The standards and criteria for this process are set at UK level. Outcomes from this process are analysed separately</w:t>
      </w:r>
      <w:r w:rsidR="006937E2" w:rsidRPr="00CF593E">
        <w:rPr>
          <w:rFonts w:ascii="Segoe UI" w:eastAsia="Arial" w:hAnsi="Segoe UI" w:cs="Segoe UI"/>
          <w:sz w:val="24"/>
          <w:szCs w:val="24"/>
        </w:rPr>
        <w:t xml:space="preserve"> at a national level</w:t>
      </w:r>
      <w:r w:rsidR="00821CFA">
        <w:rPr>
          <w:rFonts w:ascii="Segoe UI" w:eastAsia="Arial" w:hAnsi="Segoe UI" w:cs="Segoe UI"/>
          <w:sz w:val="24"/>
          <w:szCs w:val="24"/>
        </w:rPr>
        <w:t xml:space="preserve">. </w:t>
      </w:r>
      <w:r w:rsidR="006937E2" w:rsidRPr="00CF593E">
        <w:rPr>
          <w:rFonts w:ascii="Segoe UI" w:eastAsia="Arial" w:hAnsi="Segoe UI" w:cs="Segoe UI"/>
          <w:sz w:val="24"/>
          <w:szCs w:val="24"/>
        </w:rPr>
        <w:t xml:space="preserve"> </w:t>
      </w:r>
      <w:r w:rsidR="00821CFA">
        <w:rPr>
          <w:rFonts w:ascii="Segoe UI" w:eastAsia="Arial" w:hAnsi="Segoe UI" w:cs="Segoe UI"/>
          <w:sz w:val="24"/>
          <w:szCs w:val="24"/>
        </w:rPr>
        <w:t>This is available at</w:t>
      </w:r>
      <w:r w:rsidR="006D26E4" w:rsidRPr="006D26E4">
        <w:t xml:space="preserve"> </w:t>
      </w:r>
      <w:hyperlink r:id="rId38" w:history="1">
        <w:r w:rsidR="002A5444" w:rsidRPr="004C249F">
          <w:rPr>
            <w:rStyle w:val="Hyperlink"/>
            <w:rFonts w:ascii="Segoe UI" w:hAnsi="Segoe UI" w:cs="Segoe UI"/>
            <w:sz w:val="24"/>
            <w:szCs w:val="24"/>
          </w:rPr>
          <w:t>Equality and diversity 2024 recruitment data | Medical Hub</w:t>
        </w:r>
      </w:hyperlink>
      <w:r w:rsidR="002A5444" w:rsidRPr="004C249F">
        <w:rPr>
          <w:rFonts w:ascii="Segoe UI" w:hAnsi="Segoe UI" w:cs="Segoe UI"/>
          <w:sz w:val="24"/>
          <w:szCs w:val="24"/>
        </w:rPr>
        <w:t>.</w:t>
      </w:r>
      <w:r w:rsidR="006937E2" w:rsidRPr="004C249F">
        <w:rPr>
          <w:rFonts w:ascii="Segoe UI" w:eastAsia="Arial" w:hAnsi="Segoe UI" w:cs="Segoe UI"/>
          <w:sz w:val="28"/>
          <w:szCs w:val="28"/>
        </w:rPr>
        <w:t xml:space="preserve"> </w:t>
      </w:r>
    </w:p>
    <w:p w14:paraId="3A4F10BB" w14:textId="509D6B00" w:rsidR="003E7FAA" w:rsidRPr="00D677E9" w:rsidRDefault="00777254" w:rsidP="2ADADBF8">
      <w:pPr>
        <w:spacing w:after="40" w:line="240" w:lineRule="auto"/>
        <w:rPr>
          <w:rFonts w:ascii="Segoe UI" w:eastAsia="Arial" w:hAnsi="Segoe UI" w:cs="Segoe UI"/>
          <w:sz w:val="24"/>
          <w:szCs w:val="24"/>
        </w:rPr>
      </w:pPr>
      <w:r w:rsidRPr="2ADADBF8">
        <w:rPr>
          <w:rFonts w:ascii="Segoe UI" w:eastAsia="Arial" w:hAnsi="Segoe UI" w:cs="Segoe UI"/>
          <w:sz w:val="24"/>
          <w:szCs w:val="24"/>
        </w:rPr>
        <w:t xml:space="preserve">Appendix </w:t>
      </w:r>
      <w:r w:rsidR="00C62387" w:rsidRPr="2ADADBF8">
        <w:rPr>
          <w:rFonts w:ascii="Segoe UI" w:eastAsia="Arial" w:hAnsi="Segoe UI" w:cs="Segoe UI"/>
          <w:sz w:val="24"/>
          <w:szCs w:val="24"/>
        </w:rPr>
        <w:t>4</w:t>
      </w:r>
      <w:r w:rsidR="0060711E" w:rsidRPr="2ADADBF8">
        <w:rPr>
          <w:rFonts w:ascii="Segoe UI" w:eastAsia="Arial" w:hAnsi="Segoe UI" w:cs="Segoe UI"/>
          <w:sz w:val="24"/>
          <w:szCs w:val="24"/>
        </w:rPr>
        <w:t xml:space="preserve"> summarises the overall number of applications </w:t>
      </w:r>
      <w:r w:rsidR="00FE7397" w:rsidRPr="2ADADBF8">
        <w:rPr>
          <w:rFonts w:ascii="Segoe UI" w:eastAsia="Arial" w:hAnsi="Segoe UI" w:cs="Segoe UI"/>
          <w:sz w:val="24"/>
          <w:szCs w:val="24"/>
        </w:rPr>
        <w:t>and</w:t>
      </w:r>
      <w:r w:rsidR="0060711E" w:rsidRPr="2ADADBF8">
        <w:rPr>
          <w:rFonts w:ascii="Segoe UI" w:eastAsia="Arial" w:hAnsi="Segoe UI" w:cs="Segoe UI"/>
          <w:sz w:val="24"/>
          <w:szCs w:val="24"/>
        </w:rPr>
        <w:t xml:space="preserve"> number of individuals shortlisted, interviewed and appointed to our </w:t>
      </w:r>
      <w:r w:rsidR="00A261FE" w:rsidRPr="2ADADBF8">
        <w:rPr>
          <w:rFonts w:ascii="Segoe UI" w:eastAsia="Arial" w:hAnsi="Segoe UI" w:cs="Segoe UI"/>
          <w:sz w:val="24"/>
          <w:szCs w:val="24"/>
        </w:rPr>
        <w:t xml:space="preserve">core </w:t>
      </w:r>
      <w:r w:rsidR="0060711E" w:rsidRPr="2ADADBF8">
        <w:rPr>
          <w:rFonts w:ascii="Segoe UI" w:eastAsia="Arial" w:hAnsi="Segoe UI" w:cs="Segoe UI"/>
          <w:sz w:val="24"/>
          <w:szCs w:val="24"/>
        </w:rPr>
        <w:t xml:space="preserve">staff </w:t>
      </w:r>
      <w:r w:rsidR="00DB5D03" w:rsidRPr="2ADADBF8">
        <w:rPr>
          <w:rFonts w:ascii="Segoe UI" w:eastAsia="Arial" w:hAnsi="Segoe UI" w:cs="Segoe UI"/>
          <w:sz w:val="24"/>
          <w:szCs w:val="24"/>
        </w:rPr>
        <w:t xml:space="preserve">and applications by </w:t>
      </w:r>
      <w:r w:rsidR="001B4B58" w:rsidRPr="2ADADBF8">
        <w:rPr>
          <w:rFonts w:ascii="Segoe UI" w:eastAsia="Arial" w:hAnsi="Segoe UI" w:cs="Segoe UI"/>
          <w:sz w:val="24"/>
          <w:szCs w:val="24"/>
        </w:rPr>
        <w:t>protected characteristic</w:t>
      </w:r>
      <w:r w:rsidR="0060711E" w:rsidRPr="2ADADBF8">
        <w:rPr>
          <w:rFonts w:ascii="Segoe UI" w:eastAsia="Arial" w:hAnsi="Segoe UI" w:cs="Segoe UI"/>
          <w:sz w:val="24"/>
          <w:szCs w:val="24"/>
        </w:rPr>
        <w:t xml:space="preserve"> during the period </w:t>
      </w:r>
      <w:r w:rsidR="000B29CE" w:rsidRPr="2ADADBF8">
        <w:rPr>
          <w:rFonts w:ascii="Segoe UI" w:eastAsia="Arial" w:hAnsi="Segoe UI" w:cs="Segoe UI"/>
          <w:sz w:val="24"/>
          <w:szCs w:val="24"/>
        </w:rPr>
        <w:t>202</w:t>
      </w:r>
      <w:r w:rsidR="009373EF">
        <w:rPr>
          <w:rFonts w:ascii="Segoe UI" w:eastAsia="Arial" w:hAnsi="Segoe UI" w:cs="Segoe UI"/>
          <w:sz w:val="24"/>
          <w:szCs w:val="24"/>
        </w:rPr>
        <w:t>4</w:t>
      </w:r>
      <w:r w:rsidR="000B29CE" w:rsidRPr="2ADADBF8">
        <w:rPr>
          <w:rFonts w:ascii="Segoe UI" w:eastAsia="Arial" w:hAnsi="Segoe UI" w:cs="Segoe UI"/>
          <w:sz w:val="24"/>
          <w:szCs w:val="24"/>
        </w:rPr>
        <w:t>/2</w:t>
      </w:r>
      <w:r w:rsidR="009373EF">
        <w:rPr>
          <w:rFonts w:ascii="Segoe UI" w:eastAsia="Arial" w:hAnsi="Segoe UI" w:cs="Segoe UI"/>
          <w:sz w:val="24"/>
          <w:szCs w:val="24"/>
        </w:rPr>
        <w:t>5</w:t>
      </w:r>
      <w:r w:rsidR="00396D7E" w:rsidRPr="2ADADBF8">
        <w:rPr>
          <w:rFonts w:ascii="Segoe UI" w:eastAsia="Arial" w:hAnsi="Segoe UI" w:cs="Segoe UI"/>
          <w:sz w:val="24"/>
          <w:szCs w:val="24"/>
        </w:rPr>
        <w:t>.</w:t>
      </w:r>
    </w:p>
    <w:p w14:paraId="38A96106" w14:textId="42C27D55" w:rsidR="00EC1121" w:rsidRPr="00C62387" w:rsidRDefault="00EC1121" w:rsidP="00F01B5E">
      <w:pPr>
        <w:pStyle w:val="Heading2"/>
      </w:pPr>
      <w:bookmarkStart w:id="25" w:name="_Toc125545807"/>
      <w:bookmarkStart w:id="26" w:name="_Toc148020762"/>
      <w:r w:rsidRPr="00C62387">
        <w:lastRenderedPageBreak/>
        <w:t>Attraction</w:t>
      </w:r>
      <w:bookmarkEnd w:id="25"/>
      <w:bookmarkEnd w:id="26"/>
    </w:p>
    <w:p w14:paraId="6D8FF4A0" w14:textId="339364F2" w:rsidR="00B04E07" w:rsidRPr="00795E83" w:rsidRDefault="00CD0E39" w:rsidP="0020433E">
      <w:pPr>
        <w:spacing w:line="240" w:lineRule="auto"/>
        <w:rPr>
          <w:rFonts w:ascii="Segoe UI" w:eastAsia="Arial" w:hAnsi="Segoe UI" w:cs="Segoe UI"/>
          <w:sz w:val="24"/>
          <w:szCs w:val="24"/>
        </w:rPr>
      </w:pPr>
      <w:r w:rsidRPr="00795E83">
        <w:rPr>
          <w:rFonts w:ascii="Segoe UI" w:eastAsia="Arial" w:hAnsi="Segoe UI" w:cs="Segoe UI"/>
          <w:sz w:val="24"/>
          <w:szCs w:val="24"/>
        </w:rPr>
        <w:t>O</w:t>
      </w:r>
      <w:r w:rsidR="0020433E" w:rsidRPr="00795E83">
        <w:rPr>
          <w:rFonts w:ascii="Segoe UI" w:eastAsia="Arial" w:hAnsi="Segoe UI" w:cs="Segoe UI"/>
          <w:sz w:val="24"/>
          <w:szCs w:val="24"/>
        </w:rPr>
        <w:t>ur vacancies</w:t>
      </w:r>
      <w:r w:rsidR="00FA4F34" w:rsidRPr="00795E83" w:rsidDel="0020433E">
        <w:rPr>
          <w:rFonts w:ascii="Segoe UI" w:eastAsia="Arial" w:hAnsi="Segoe UI" w:cs="Segoe UI"/>
          <w:sz w:val="24"/>
          <w:szCs w:val="24"/>
        </w:rPr>
        <w:t xml:space="preserve"> </w:t>
      </w:r>
      <w:r w:rsidR="2C0C8B2A" w:rsidRPr="00795E83">
        <w:rPr>
          <w:rFonts w:ascii="Segoe UI" w:eastAsia="Arial" w:hAnsi="Segoe UI" w:cs="Segoe UI"/>
          <w:sz w:val="24"/>
          <w:szCs w:val="24"/>
        </w:rPr>
        <w:t xml:space="preserve">will continue to be </w:t>
      </w:r>
      <w:r w:rsidR="539DB0B9" w:rsidRPr="00795E83">
        <w:rPr>
          <w:rFonts w:ascii="Segoe UI" w:eastAsia="Arial" w:hAnsi="Segoe UI" w:cs="Segoe UI"/>
          <w:sz w:val="24"/>
          <w:szCs w:val="24"/>
        </w:rPr>
        <w:t xml:space="preserve">considered for internal </w:t>
      </w:r>
      <w:r w:rsidR="7B405385" w:rsidRPr="00795E83">
        <w:rPr>
          <w:rFonts w:ascii="Segoe UI" w:eastAsia="Arial" w:hAnsi="Segoe UI" w:cs="Segoe UI"/>
          <w:sz w:val="24"/>
          <w:szCs w:val="24"/>
        </w:rPr>
        <w:t xml:space="preserve">advert </w:t>
      </w:r>
      <w:r w:rsidR="0020433E" w:rsidRPr="00795E83">
        <w:rPr>
          <w:rFonts w:ascii="Segoe UI" w:eastAsia="Arial" w:hAnsi="Segoe UI" w:cs="Segoe UI"/>
          <w:bCs/>
          <w:sz w:val="24"/>
          <w:szCs w:val="24"/>
        </w:rPr>
        <w:t xml:space="preserve">in the first instance (i.e. to existing NES </w:t>
      </w:r>
      <w:r w:rsidR="0030A292" w:rsidRPr="00795E83">
        <w:rPr>
          <w:rFonts w:ascii="Segoe UI" w:eastAsia="Arial" w:hAnsi="Segoe UI" w:cs="Segoe UI"/>
          <w:sz w:val="24"/>
          <w:szCs w:val="24"/>
        </w:rPr>
        <w:t>workers, including ag</w:t>
      </w:r>
      <w:r w:rsidR="3C544DDC" w:rsidRPr="00795E83">
        <w:rPr>
          <w:rFonts w:ascii="Segoe UI" w:eastAsia="Arial" w:hAnsi="Segoe UI" w:cs="Segoe UI"/>
          <w:sz w:val="24"/>
          <w:szCs w:val="24"/>
        </w:rPr>
        <w:t>e</w:t>
      </w:r>
      <w:r w:rsidR="0030A292" w:rsidRPr="00795E83">
        <w:rPr>
          <w:rFonts w:ascii="Segoe UI" w:eastAsia="Arial" w:hAnsi="Segoe UI" w:cs="Segoe UI"/>
          <w:sz w:val="24"/>
          <w:szCs w:val="24"/>
        </w:rPr>
        <w:t>ncy and secondments</w:t>
      </w:r>
      <w:r w:rsidR="0020433E" w:rsidRPr="00795E83">
        <w:rPr>
          <w:rFonts w:ascii="Segoe UI" w:eastAsia="Arial" w:hAnsi="Segoe UI" w:cs="Segoe UI"/>
          <w:bCs/>
          <w:sz w:val="24"/>
          <w:szCs w:val="24"/>
        </w:rPr>
        <w:t>)</w:t>
      </w:r>
      <w:r w:rsidRPr="00795E83">
        <w:rPr>
          <w:rFonts w:ascii="Segoe UI" w:eastAsia="Arial" w:hAnsi="Segoe UI" w:cs="Segoe UI"/>
          <w:bCs/>
          <w:sz w:val="24"/>
          <w:szCs w:val="24"/>
        </w:rPr>
        <w:t xml:space="preserve"> </w:t>
      </w:r>
      <w:r w:rsidR="048B1040" w:rsidRPr="00795E83">
        <w:rPr>
          <w:rFonts w:ascii="Segoe UI" w:eastAsia="Arial" w:hAnsi="Segoe UI" w:cs="Segoe UI"/>
          <w:sz w:val="24"/>
          <w:szCs w:val="24"/>
        </w:rPr>
        <w:t xml:space="preserve">before consideration </w:t>
      </w:r>
      <w:r w:rsidR="114F9B1F" w:rsidRPr="00795E83">
        <w:rPr>
          <w:rFonts w:ascii="Segoe UI" w:eastAsia="Arial" w:hAnsi="Segoe UI" w:cs="Segoe UI"/>
          <w:sz w:val="24"/>
          <w:szCs w:val="24"/>
        </w:rPr>
        <w:t xml:space="preserve">is given </w:t>
      </w:r>
      <w:r w:rsidR="048B1040" w:rsidRPr="00795E83">
        <w:rPr>
          <w:rFonts w:ascii="Segoe UI" w:eastAsia="Arial" w:hAnsi="Segoe UI" w:cs="Segoe UI"/>
          <w:sz w:val="24"/>
          <w:szCs w:val="24"/>
        </w:rPr>
        <w:t xml:space="preserve">to </w:t>
      </w:r>
      <w:r w:rsidR="33590BBD" w:rsidRPr="00795E83">
        <w:rPr>
          <w:rFonts w:ascii="Segoe UI" w:eastAsia="Arial" w:hAnsi="Segoe UI" w:cs="Segoe UI"/>
          <w:sz w:val="24"/>
          <w:szCs w:val="24"/>
        </w:rPr>
        <w:t>advertise</w:t>
      </w:r>
      <w:r w:rsidR="048B1040" w:rsidRPr="00795E83">
        <w:rPr>
          <w:rFonts w:ascii="Segoe UI" w:eastAsia="Arial" w:hAnsi="Segoe UI" w:cs="Segoe UI"/>
          <w:sz w:val="24"/>
          <w:szCs w:val="24"/>
        </w:rPr>
        <w:t xml:space="preserve"> external</w:t>
      </w:r>
      <w:r w:rsidR="5C85146F" w:rsidRPr="00795E83">
        <w:rPr>
          <w:rFonts w:ascii="Segoe UI" w:eastAsia="Arial" w:hAnsi="Segoe UI" w:cs="Segoe UI"/>
          <w:sz w:val="24"/>
          <w:szCs w:val="24"/>
        </w:rPr>
        <w:t>ly</w:t>
      </w:r>
      <w:r w:rsidR="048B1040" w:rsidRPr="00795E83">
        <w:rPr>
          <w:rFonts w:ascii="Segoe UI" w:eastAsia="Arial" w:hAnsi="Segoe UI" w:cs="Segoe UI"/>
          <w:sz w:val="24"/>
          <w:szCs w:val="24"/>
        </w:rPr>
        <w:t>.</w:t>
      </w:r>
      <w:r w:rsidR="0020433E" w:rsidRPr="00795E83">
        <w:rPr>
          <w:rFonts w:ascii="Segoe UI" w:eastAsia="Arial" w:hAnsi="Segoe UI" w:cs="Segoe UI"/>
          <w:bCs/>
          <w:sz w:val="24"/>
          <w:szCs w:val="24"/>
        </w:rPr>
        <w:t xml:space="preserve"> </w:t>
      </w:r>
      <w:r w:rsidR="144E1532" w:rsidRPr="00795E83">
        <w:rPr>
          <w:rFonts w:ascii="Segoe UI" w:eastAsia="Arial" w:hAnsi="Segoe UI" w:cs="Segoe UI"/>
          <w:sz w:val="24"/>
          <w:szCs w:val="24"/>
        </w:rPr>
        <w:t>All</w:t>
      </w:r>
      <w:r w:rsidR="7A3E9C01" w:rsidRPr="00795E83">
        <w:rPr>
          <w:rFonts w:ascii="Segoe UI" w:eastAsia="Arial" w:hAnsi="Segoe UI" w:cs="Segoe UI"/>
          <w:sz w:val="24"/>
          <w:szCs w:val="24"/>
        </w:rPr>
        <w:t xml:space="preserve"> vacancies </w:t>
      </w:r>
      <w:r w:rsidR="565D0971" w:rsidRPr="00795E83">
        <w:rPr>
          <w:rFonts w:ascii="Segoe UI" w:eastAsia="Arial" w:hAnsi="Segoe UI" w:cs="Segoe UI"/>
          <w:sz w:val="24"/>
          <w:szCs w:val="24"/>
        </w:rPr>
        <w:t xml:space="preserve">pass through a robust </w:t>
      </w:r>
      <w:r w:rsidR="46D083F1" w:rsidRPr="00795E83">
        <w:rPr>
          <w:rFonts w:ascii="Segoe UI" w:eastAsia="Arial" w:hAnsi="Segoe UI" w:cs="Segoe UI"/>
          <w:sz w:val="24"/>
          <w:szCs w:val="24"/>
        </w:rPr>
        <w:t>corporate establishment</w:t>
      </w:r>
      <w:r w:rsidR="565D0971" w:rsidRPr="00795E83">
        <w:rPr>
          <w:rFonts w:ascii="Segoe UI" w:eastAsia="Arial" w:hAnsi="Segoe UI" w:cs="Segoe UI"/>
          <w:sz w:val="24"/>
          <w:szCs w:val="24"/>
        </w:rPr>
        <w:t xml:space="preserve"> control </w:t>
      </w:r>
      <w:r w:rsidR="144E1532" w:rsidRPr="00795E83">
        <w:rPr>
          <w:rFonts w:ascii="Segoe UI" w:eastAsia="Arial" w:hAnsi="Segoe UI" w:cs="Segoe UI"/>
          <w:sz w:val="24"/>
          <w:szCs w:val="24"/>
        </w:rPr>
        <w:t>approv</w:t>
      </w:r>
      <w:r w:rsidR="142108A3" w:rsidRPr="00795E83">
        <w:rPr>
          <w:rFonts w:ascii="Segoe UI" w:eastAsia="Arial" w:hAnsi="Segoe UI" w:cs="Segoe UI"/>
          <w:sz w:val="24"/>
          <w:szCs w:val="24"/>
        </w:rPr>
        <w:t xml:space="preserve">al </w:t>
      </w:r>
      <w:r w:rsidR="2548998D" w:rsidRPr="00795E83">
        <w:rPr>
          <w:rFonts w:ascii="Segoe UI" w:eastAsia="Arial" w:hAnsi="Segoe UI" w:cs="Segoe UI"/>
          <w:sz w:val="24"/>
          <w:szCs w:val="24"/>
        </w:rPr>
        <w:t>pro</w:t>
      </w:r>
      <w:r w:rsidR="2ABB820E" w:rsidRPr="00795E83">
        <w:rPr>
          <w:rFonts w:ascii="Segoe UI" w:eastAsia="Arial" w:hAnsi="Segoe UI" w:cs="Segoe UI"/>
          <w:sz w:val="24"/>
          <w:szCs w:val="24"/>
        </w:rPr>
        <w:t>cess</w:t>
      </w:r>
      <w:r w:rsidR="4E51F78C" w:rsidRPr="00795E83">
        <w:rPr>
          <w:rFonts w:ascii="Segoe UI" w:eastAsia="Arial" w:hAnsi="Segoe UI" w:cs="Segoe UI"/>
          <w:sz w:val="24"/>
          <w:szCs w:val="24"/>
        </w:rPr>
        <w:t xml:space="preserve"> prior to advertising,</w:t>
      </w:r>
      <w:r w:rsidR="2ABB820E" w:rsidRPr="00795E83">
        <w:rPr>
          <w:rFonts w:ascii="Segoe UI" w:eastAsia="Arial" w:hAnsi="Segoe UI" w:cs="Segoe UI"/>
          <w:sz w:val="24"/>
          <w:szCs w:val="24"/>
        </w:rPr>
        <w:t xml:space="preserve"> with data monitored at each stage of the recruitment cycle. </w:t>
      </w:r>
    </w:p>
    <w:p w14:paraId="47BDD97A" w14:textId="7CDDB1C4" w:rsidR="0020433E" w:rsidRPr="008B225A" w:rsidRDefault="0092292F" w:rsidP="0020433E">
      <w:pPr>
        <w:spacing w:line="240" w:lineRule="auto"/>
        <w:rPr>
          <w:rFonts w:ascii="Segoe UI" w:eastAsia="Arial" w:hAnsi="Segoe UI" w:cs="Segoe UI"/>
          <w:sz w:val="24"/>
          <w:szCs w:val="24"/>
        </w:rPr>
      </w:pPr>
      <w:r w:rsidRPr="008B225A">
        <w:rPr>
          <w:rFonts w:ascii="Segoe UI" w:eastAsia="Arial" w:hAnsi="Segoe UI" w:cs="Segoe UI"/>
          <w:sz w:val="24"/>
          <w:szCs w:val="24"/>
        </w:rPr>
        <w:t>We received</w:t>
      </w:r>
      <w:r w:rsidR="000142AC">
        <w:rPr>
          <w:rFonts w:ascii="Segoe UI" w:eastAsia="Arial" w:hAnsi="Segoe UI" w:cs="Segoe UI"/>
          <w:sz w:val="24"/>
          <w:szCs w:val="24"/>
        </w:rPr>
        <w:t xml:space="preserve"> </w:t>
      </w:r>
      <w:r w:rsidR="006532DF">
        <w:rPr>
          <w:rFonts w:ascii="Segoe UI" w:eastAsia="Arial" w:hAnsi="Segoe UI" w:cs="Segoe UI"/>
          <w:sz w:val="24"/>
          <w:szCs w:val="24"/>
        </w:rPr>
        <w:t>3259</w:t>
      </w:r>
      <w:r w:rsidR="009828B4">
        <w:rPr>
          <w:rFonts w:ascii="Segoe UI" w:eastAsia="Arial" w:hAnsi="Segoe UI" w:cs="Segoe UI"/>
          <w:sz w:val="24"/>
          <w:szCs w:val="24"/>
        </w:rPr>
        <w:t xml:space="preserve"> </w:t>
      </w:r>
      <w:r w:rsidRPr="008B225A">
        <w:rPr>
          <w:rFonts w:ascii="Segoe UI" w:eastAsia="Arial" w:hAnsi="Segoe UI" w:cs="Segoe UI"/>
          <w:sz w:val="24"/>
          <w:szCs w:val="24"/>
        </w:rPr>
        <w:t xml:space="preserve">from a total of </w:t>
      </w:r>
      <w:r w:rsidR="00DE0C8D">
        <w:rPr>
          <w:rFonts w:ascii="Segoe UI" w:eastAsia="Arial" w:hAnsi="Segoe UI" w:cs="Segoe UI"/>
          <w:sz w:val="24"/>
          <w:szCs w:val="24"/>
        </w:rPr>
        <w:t xml:space="preserve">7129 </w:t>
      </w:r>
      <w:r w:rsidR="008B2B6F">
        <w:rPr>
          <w:rFonts w:ascii="Segoe UI" w:eastAsia="Arial" w:hAnsi="Segoe UI" w:cs="Segoe UI"/>
          <w:sz w:val="24"/>
          <w:szCs w:val="24"/>
        </w:rPr>
        <w:t>(</w:t>
      </w:r>
      <w:r w:rsidR="6629A35D" w:rsidRPr="5E90EF6C">
        <w:rPr>
          <w:rFonts w:ascii="Segoe UI" w:eastAsia="Arial" w:hAnsi="Segoe UI" w:cs="Segoe UI"/>
          <w:sz w:val="24"/>
          <w:szCs w:val="24"/>
        </w:rPr>
        <w:t>45.7%)</w:t>
      </w:r>
      <w:r w:rsidRPr="008B225A">
        <w:rPr>
          <w:rFonts w:ascii="Segoe UI" w:eastAsia="Arial" w:hAnsi="Segoe UI" w:cs="Segoe UI"/>
          <w:sz w:val="24"/>
          <w:szCs w:val="24"/>
        </w:rPr>
        <w:t xml:space="preserve"> applications from applicants from Black, Asian and minority ethnic backgrounds. </w:t>
      </w:r>
      <w:r w:rsidR="0034427D" w:rsidRPr="008B225A">
        <w:rPr>
          <w:rFonts w:ascii="Segoe UI" w:eastAsia="Arial" w:hAnsi="Segoe UI" w:cs="Segoe UI"/>
          <w:sz w:val="24"/>
          <w:szCs w:val="24"/>
        </w:rPr>
        <w:t xml:space="preserve">The diversity of applicants for posts varies </w:t>
      </w:r>
      <w:r w:rsidR="00EC4811" w:rsidRPr="008B225A">
        <w:rPr>
          <w:rFonts w:ascii="Segoe UI" w:eastAsia="Arial" w:hAnsi="Segoe UI" w:cs="Segoe UI"/>
          <w:sz w:val="24"/>
          <w:szCs w:val="24"/>
        </w:rPr>
        <w:t>across the organisation</w:t>
      </w:r>
      <w:r w:rsidR="00914541" w:rsidRPr="008B225A">
        <w:rPr>
          <w:rFonts w:ascii="Segoe UI" w:eastAsia="Arial" w:hAnsi="Segoe UI" w:cs="Segoe UI"/>
          <w:sz w:val="24"/>
          <w:szCs w:val="24"/>
        </w:rPr>
        <w:t xml:space="preserve">, with the greatest diversity of applicants </w:t>
      </w:r>
      <w:r w:rsidR="006F7266" w:rsidRPr="008B225A">
        <w:rPr>
          <w:rFonts w:ascii="Segoe UI" w:eastAsia="Arial" w:hAnsi="Segoe UI" w:cs="Segoe UI"/>
          <w:sz w:val="24"/>
          <w:szCs w:val="24"/>
        </w:rPr>
        <w:t xml:space="preserve">for posts in the </w:t>
      </w:r>
      <w:r w:rsidR="00F55927" w:rsidRPr="008B225A">
        <w:rPr>
          <w:rFonts w:ascii="Segoe UI" w:eastAsia="Arial" w:hAnsi="Segoe UI" w:cs="Segoe UI"/>
          <w:sz w:val="24"/>
          <w:szCs w:val="24"/>
        </w:rPr>
        <w:t>Workforce</w:t>
      </w:r>
      <w:r w:rsidR="00F55927">
        <w:rPr>
          <w:rFonts w:ascii="Segoe UI" w:eastAsia="Arial" w:hAnsi="Segoe UI" w:cs="Segoe UI"/>
          <w:sz w:val="24"/>
          <w:szCs w:val="24"/>
        </w:rPr>
        <w:t xml:space="preserve">, </w:t>
      </w:r>
      <w:r w:rsidR="003832FF" w:rsidRPr="008B225A">
        <w:rPr>
          <w:rFonts w:ascii="Segoe UI" w:eastAsia="Arial" w:hAnsi="Segoe UI" w:cs="Segoe UI"/>
          <w:sz w:val="24"/>
          <w:szCs w:val="24"/>
        </w:rPr>
        <w:t>Technology Services</w:t>
      </w:r>
      <w:r w:rsidR="006F7266" w:rsidRPr="008B225A">
        <w:rPr>
          <w:rFonts w:ascii="Segoe UI" w:eastAsia="Arial" w:hAnsi="Segoe UI" w:cs="Segoe UI"/>
          <w:sz w:val="24"/>
          <w:szCs w:val="24"/>
        </w:rPr>
        <w:t>, and</w:t>
      </w:r>
      <w:r w:rsidR="00835C67" w:rsidRPr="008B225A">
        <w:rPr>
          <w:rFonts w:ascii="Segoe UI" w:eastAsia="Arial" w:hAnsi="Segoe UI" w:cs="Segoe UI"/>
          <w:sz w:val="24"/>
          <w:szCs w:val="24"/>
        </w:rPr>
        <w:t xml:space="preserve"> Medical </w:t>
      </w:r>
      <w:r w:rsidR="00EA3AA9" w:rsidRPr="008B225A">
        <w:rPr>
          <w:rFonts w:ascii="Segoe UI" w:eastAsia="Arial" w:hAnsi="Segoe UI" w:cs="Segoe UI"/>
          <w:sz w:val="24"/>
          <w:szCs w:val="24"/>
        </w:rPr>
        <w:t>Directorates</w:t>
      </w:r>
      <w:r w:rsidR="00D86C82" w:rsidRPr="008B225A">
        <w:rPr>
          <w:rFonts w:ascii="Segoe UI" w:eastAsia="Arial" w:hAnsi="Segoe UI" w:cs="Segoe UI"/>
          <w:sz w:val="24"/>
          <w:szCs w:val="24"/>
        </w:rPr>
        <w:t>.</w:t>
      </w:r>
      <w:r w:rsidR="00254D6B" w:rsidRPr="008B225A">
        <w:rPr>
          <w:rFonts w:ascii="Segoe UI" w:eastAsia="Arial" w:hAnsi="Segoe UI" w:cs="Segoe UI"/>
          <w:sz w:val="24"/>
          <w:szCs w:val="24"/>
        </w:rPr>
        <w:t xml:space="preserve"> </w:t>
      </w:r>
      <w:r w:rsidR="00857589" w:rsidRPr="008B225A">
        <w:rPr>
          <w:rFonts w:ascii="Segoe UI" w:eastAsia="Arial" w:hAnsi="Segoe UI" w:cs="Segoe UI"/>
          <w:sz w:val="24"/>
          <w:szCs w:val="24"/>
        </w:rPr>
        <w:t>Applicant ethnic diversity was low</w:t>
      </w:r>
      <w:r w:rsidR="00271EED" w:rsidRPr="008B225A">
        <w:rPr>
          <w:rFonts w:ascii="Segoe UI" w:eastAsia="Arial" w:hAnsi="Segoe UI" w:cs="Segoe UI"/>
          <w:sz w:val="24"/>
          <w:szCs w:val="24"/>
        </w:rPr>
        <w:t>er</w:t>
      </w:r>
      <w:r w:rsidR="00857589" w:rsidRPr="008B225A">
        <w:rPr>
          <w:rFonts w:ascii="Segoe UI" w:eastAsia="Arial" w:hAnsi="Segoe UI" w:cs="Segoe UI"/>
          <w:sz w:val="24"/>
          <w:szCs w:val="24"/>
        </w:rPr>
        <w:t xml:space="preserve"> for posts in </w:t>
      </w:r>
      <w:r w:rsidR="00D86C82" w:rsidRPr="008B225A">
        <w:rPr>
          <w:rFonts w:ascii="Segoe UI" w:eastAsia="Arial" w:hAnsi="Segoe UI" w:cs="Segoe UI"/>
          <w:sz w:val="24"/>
          <w:szCs w:val="24"/>
        </w:rPr>
        <w:t xml:space="preserve">the </w:t>
      </w:r>
      <w:r w:rsidR="00303B44" w:rsidRPr="00303B44">
        <w:rPr>
          <w:rFonts w:ascii="Segoe UI" w:eastAsia="Arial" w:hAnsi="Segoe UI" w:cs="Segoe UI"/>
          <w:sz w:val="24"/>
          <w:szCs w:val="24"/>
        </w:rPr>
        <w:t>Psychology</w:t>
      </w:r>
      <w:r w:rsidR="00303B44">
        <w:rPr>
          <w:rFonts w:ascii="Segoe UI" w:eastAsia="Arial" w:hAnsi="Segoe UI" w:cs="Segoe UI"/>
          <w:sz w:val="24"/>
          <w:szCs w:val="24"/>
        </w:rPr>
        <w:t xml:space="preserve"> </w:t>
      </w:r>
      <w:r w:rsidR="00905725" w:rsidRPr="008B225A">
        <w:rPr>
          <w:rFonts w:ascii="Segoe UI" w:eastAsia="Arial" w:hAnsi="Segoe UI" w:cs="Segoe UI"/>
          <w:sz w:val="24"/>
          <w:szCs w:val="24"/>
        </w:rPr>
        <w:t>and</w:t>
      </w:r>
      <w:r w:rsidR="009C0D18" w:rsidRPr="008B225A">
        <w:rPr>
          <w:rFonts w:ascii="Segoe UI" w:eastAsia="Arial" w:hAnsi="Segoe UI" w:cs="Segoe UI"/>
          <w:sz w:val="24"/>
          <w:szCs w:val="24"/>
        </w:rPr>
        <w:t xml:space="preserve"> Planning &amp; Corporate Resources</w:t>
      </w:r>
      <w:r w:rsidR="00254D6B" w:rsidRPr="008B225A">
        <w:rPr>
          <w:rFonts w:ascii="Segoe UI" w:eastAsia="Arial" w:hAnsi="Segoe UI" w:cs="Segoe UI"/>
          <w:sz w:val="24"/>
          <w:szCs w:val="24"/>
        </w:rPr>
        <w:t xml:space="preserve"> Directorates</w:t>
      </w:r>
      <w:r w:rsidR="00847012" w:rsidRPr="008B225A">
        <w:rPr>
          <w:rFonts w:ascii="Segoe UI" w:eastAsia="Arial" w:hAnsi="Segoe UI" w:cs="Segoe UI"/>
          <w:sz w:val="24"/>
          <w:szCs w:val="24"/>
        </w:rPr>
        <w:t>.</w:t>
      </w:r>
      <w:r w:rsidR="003430E8" w:rsidRPr="008B225A">
        <w:rPr>
          <w:rFonts w:ascii="Segoe UI" w:eastAsia="Arial" w:hAnsi="Segoe UI" w:cs="Segoe UI"/>
          <w:sz w:val="24"/>
          <w:szCs w:val="24"/>
        </w:rPr>
        <w:t xml:space="preserve"> </w:t>
      </w:r>
    </w:p>
    <w:p w14:paraId="49DB1C96" w14:textId="3E858763" w:rsidR="00317B2F" w:rsidRPr="008B225A" w:rsidRDefault="002A01C3" w:rsidP="0020433E">
      <w:pPr>
        <w:spacing w:line="240" w:lineRule="auto"/>
        <w:rPr>
          <w:rFonts w:ascii="Segoe UI" w:eastAsia="Arial" w:hAnsi="Segoe UI" w:cs="Segoe UI"/>
          <w:sz w:val="24"/>
          <w:szCs w:val="24"/>
        </w:rPr>
      </w:pPr>
      <w:r w:rsidRPr="008B225A">
        <w:rPr>
          <w:rFonts w:ascii="Segoe UI" w:eastAsia="Arial" w:hAnsi="Segoe UI" w:cs="Segoe UI"/>
          <w:sz w:val="24"/>
          <w:szCs w:val="24"/>
        </w:rPr>
        <w:t>Applicants from</w:t>
      </w:r>
      <w:r w:rsidR="003F52DF" w:rsidRPr="008B225A">
        <w:rPr>
          <w:rFonts w:ascii="Segoe UI" w:eastAsia="Arial" w:hAnsi="Segoe UI" w:cs="Segoe UI"/>
          <w:sz w:val="24"/>
          <w:szCs w:val="24"/>
        </w:rPr>
        <w:t xml:space="preserve"> Black, Asian and minority ethnic backgrounds </w:t>
      </w:r>
      <w:r w:rsidR="002D04A3" w:rsidRPr="008B225A">
        <w:rPr>
          <w:rFonts w:ascii="Segoe UI" w:eastAsia="Arial" w:hAnsi="Segoe UI" w:cs="Segoe UI"/>
          <w:sz w:val="24"/>
          <w:szCs w:val="24"/>
        </w:rPr>
        <w:t>hav</w:t>
      </w:r>
      <w:r w:rsidR="00E541D4" w:rsidRPr="008B225A">
        <w:rPr>
          <w:rFonts w:ascii="Segoe UI" w:eastAsia="Arial" w:hAnsi="Segoe UI" w:cs="Segoe UI"/>
          <w:sz w:val="24"/>
          <w:szCs w:val="24"/>
        </w:rPr>
        <w:t>e</w:t>
      </w:r>
      <w:r w:rsidR="002D04A3" w:rsidRPr="008B225A">
        <w:rPr>
          <w:rFonts w:ascii="Segoe UI" w:eastAsia="Arial" w:hAnsi="Segoe UI" w:cs="Segoe UI"/>
          <w:sz w:val="24"/>
          <w:szCs w:val="24"/>
        </w:rPr>
        <w:t xml:space="preserve"> </w:t>
      </w:r>
      <w:r w:rsidR="00215A15" w:rsidRPr="008B225A">
        <w:rPr>
          <w:rFonts w:ascii="Segoe UI" w:eastAsia="Arial" w:hAnsi="Segoe UI" w:cs="Segoe UI"/>
          <w:sz w:val="24"/>
          <w:szCs w:val="24"/>
        </w:rPr>
        <w:t>a</w:t>
      </w:r>
      <w:r w:rsidR="00E541D4" w:rsidRPr="008B225A">
        <w:rPr>
          <w:rFonts w:ascii="Segoe UI" w:eastAsia="Arial" w:hAnsi="Segoe UI" w:cs="Segoe UI"/>
          <w:sz w:val="24"/>
          <w:szCs w:val="24"/>
        </w:rPr>
        <w:t xml:space="preserve"> </w:t>
      </w:r>
      <w:r w:rsidR="002D04A3" w:rsidRPr="008B225A">
        <w:rPr>
          <w:rFonts w:ascii="Segoe UI" w:eastAsia="Arial" w:hAnsi="Segoe UI" w:cs="Segoe UI"/>
          <w:sz w:val="24"/>
          <w:szCs w:val="24"/>
        </w:rPr>
        <w:t>differential likelihood</w:t>
      </w:r>
      <w:r w:rsidR="002F618D" w:rsidRPr="008B225A">
        <w:rPr>
          <w:rFonts w:ascii="Segoe UI" w:eastAsia="Arial" w:hAnsi="Segoe UI" w:cs="Segoe UI"/>
          <w:sz w:val="24"/>
          <w:szCs w:val="24"/>
        </w:rPr>
        <w:t xml:space="preserve"> relative to those of white ethnicity</w:t>
      </w:r>
      <w:r w:rsidR="002D04A3" w:rsidRPr="008B225A">
        <w:rPr>
          <w:rFonts w:ascii="Segoe UI" w:eastAsia="Arial" w:hAnsi="Segoe UI" w:cs="Segoe UI"/>
          <w:sz w:val="24"/>
          <w:szCs w:val="24"/>
        </w:rPr>
        <w:t xml:space="preserve"> of progressing </w:t>
      </w:r>
      <w:r w:rsidR="008125C5" w:rsidRPr="008B225A">
        <w:rPr>
          <w:rFonts w:ascii="Segoe UI" w:eastAsia="Arial" w:hAnsi="Segoe UI" w:cs="Segoe UI"/>
          <w:sz w:val="24"/>
          <w:szCs w:val="24"/>
        </w:rPr>
        <w:t xml:space="preserve">from </w:t>
      </w:r>
      <w:r w:rsidR="00925BCA" w:rsidRPr="008B225A">
        <w:rPr>
          <w:rFonts w:ascii="Segoe UI" w:eastAsia="Arial" w:hAnsi="Segoe UI" w:cs="Segoe UI"/>
          <w:sz w:val="24"/>
          <w:szCs w:val="24"/>
        </w:rPr>
        <w:t>interview</w:t>
      </w:r>
      <w:r w:rsidR="008125C5" w:rsidRPr="008B225A">
        <w:rPr>
          <w:rFonts w:ascii="Segoe UI" w:eastAsia="Arial" w:hAnsi="Segoe UI" w:cs="Segoe UI"/>
          <w:sz w:val="24"/>
          <w:szCs w:val="24"/>
        </w:rPr>
        <w:t xml:space="preserve"> to appointment </w:t>
      </w:r>
      <w:r w:rsidR="000A5CAC" w:rsidRPr="008B225A">
        <w:rPr>
          <w:rFonts w:ascii="Segoe UI" w:eastAsia="Arial" w:hAnsi="Segoe UI" w:cs="Segoe UI"/>
          <w:sz w:val="24"/>
          <w:szCs w:val="24"/>
        </w:rPr>
        <w:t>(</w:t>
      </w:r>
      <w:r w:rsidR="009E22DA">
        <w:rPr>
          <w:rFonts w:ascii="Segoe UI" w:eastAsia="Arial" w:hAnsi="Segoe UI" w:cs="Segoe UI"/>
          <w:sz w:val="24"/>
          <w:szCs w:val="24"/>
        </w:rPr>
        <w:t xml:space="preserve">4.2% vs. </w:t>
      </w:r>
      <w:r w:rsidR="009E22DA" w:rsidRPr="5E90EF6C">
        <w:rPr>
          <w:rFonts w:ascii="Segoe UI" w:eastAsia="Arial" w:hAnsi="Segoe UI" w:cs="Segoe UI"/>
          <w:sz w:val="24"/>
          <w:szCs w:val="24"/>
        </w:rPr>
        <w:t>12.9%)</w:t>
      </w:r>
      <w:r w:rsidR="585789CD" w:rsidRPr="5E90EF6C">
        <w:rPr>
          <w:rFonts w:ascii="Segoe UI" w:eastAsia="Arial" w:hAnsi="Segoe UI" w:cs="Segoe UI"/>
          <w:sz w:val="24"/>
          <w:szCs w:val="24"/>
        </w:rPr>
        <w:t>.</w:t>
      </w:r>
      <w:r w:rsidR="76A4C060" w:rsidRPr="3F94CCDC">
        <w:rPr>
          <w:rFonts w:ascii="Segoe UI" w:eastAsia="Arial" w:hAnsi="Segoe UI" w:cs="Segoe UI"/>
          <w:sz w:val="24"/>
          <w:szCs w:val="24"/>
        </w:rPr>
        <w:t xml:space="preserve"> </w:t>
      </w:r>
      <w:r w:rsidR="00526C9B" w:rsidRPr="008B225A">
        <w:rPr>
          <w:rFonts w:ascii="Segoe UI" w:eastAsia="Arial" w:hAnsi="Segoe UI" w:cs="Segoe UI"/>
          <w:sz w:val="24"/>
          <w:szCs w:val="24"/>
        </w:rPr>
        <w:t>In 202</w:t>
      </w:r>
      <w:r w:rsidR="007F60DB">
        <w:rPr>
          <w:rFonts w:ascii="Segoe UI" w:eastAsia="Arial" w:hAnsi="Segoe UI" w:cs="Segoe UI"/>
          <w:sz w:val="24"/>
          <w:szCs w:val="24"/>
        </w:rPr>
        <w:t>3</w:t>
      </w:r>
      <w:r w:rsidR="00526C9B" w:rsidRPr="008B225A">
        <w:rPr>
          <w:rFonts w:ascii="Segoe UI" w:eastAsia="Arial" w:hAnsi="Segoe UI" w:cs="Segoe UI"/>
          <w:sz w:val="24"/>
          <w:szCs w:val="24"/>
        </w:rPr>
        <w:t>/2</w:t>
      </w:r>
      <w:r w:rsidR="00A043C1">
        <w:rPr>
          <w:rFonts w:ascii="Segoe UI" w:eastAsia="Arial" w:hAnsi="Segoe UI" w:cs="Segoe UI"/>
          <w:sz w:val="24"/>
          <w:szCs w:val="24"/>
        </w:rPr>
        <w:t>4</w:t>
      </w:r>
      <w:r w:rsidR="00526C9B" w:rsidRPr="008B225A">
        <w:rPr>
          <w:rFonts w:ascii="Segoe UI" w:eastAsia="Arial" w:hAnsi="Segoe UI" w:cs="Segoe UI"/>
          <w:sz w:val="24"/>
          <w:szCs w:val="24"/>
        </w:rPr>
        <w:t>, it was</w:t>
      </w:r>
      <w:r w:rsidR="00326664" w:rsidRPr="008B225A">
        <w:rPr>
          <w:rFonts w:ascii="Segoe UI" w:eastAsia="Arial" w:hAnsi="Segoe UI" w:cs="Segoe UI"/>
          <w:sz w:val="24"/>
          <w:szCs w:val="24"/>
        </w:rPr>
        <w:t xml:space="preserve"> </w:t>
      </w:r>
      <w:r w:rsidR="007F60DB">
        <w:rPr>
          <w:rFonts w:ascii="Segoe UI" w:eastAsia="Arial" w:hAnsi="Segoe UI" w:cs="Segoe UI"/>
          <w:sz w:val="24"/>
          <w:szCs w:val="24"/>
        </w:rPr>
        <w:t>11</w:t>
      </w:r>
      <w:r w:rsidR="408FDC0A" w:rsidRPr="5E90EF6C">
        <w:rPr>
          <w:rFonts w:ascii="Segoe UI" w:eastAsia="Arial" w:hAnsi="Segoe UI" w:cs="Segoe UI"/>
          <w:sz w:val="24"/>
          <w:szCs w:val="24"/>
        </w:rPr>
        <w:t>.</w:t>
      </w:r>
      <w:r w:rsidR="007F60DB" w:rsidRPr="5E90EF6C">
        <w:rPr>
          <w:rFonts w:ascii="Segoe UI" w:eastAsia="Arial" w:hAnsi="Segoe UI" w:cs="Segoe UI"/>
          <w:sz w:val="24"/>
          <w:szCs w:val="24"/>
        </w:rPr>
        <w:t>1</w:t>
      </w:r>
      <w:r w:rsidR="008125C5" w:rsidRPr="5E90EF6C">
        <w:rPr>
          <w:rFonts w:ascii="Segoe UI" w:eastAsia="Arial" w:hAnsi="Segoe UI" w:cs="Segoe UI"/>
          <w:sz w:val="24"/>
          <w:szCs w:val="24"/>
        </w:rPr>
        <w:t>%</w:t>
      </w:r>
      <w:r w:rsidR="00462452" w:rsidRPr="5E90EF6C">
        <w:rPr>
          <w:rFonts w:ascii="Segoe UI" w:eastAsia="Arial" w:hAnsi="Segoe UI" w:cs="Segoe UI"/>
          <w:sz w:val="24"/>
          <w:szCs w:val="24"/>
        </w:rPr>
        <w:t xml:space="preserve"> </w:t>
      </w:r>
      <w:r w:rsidR="25C58C03" w:rsidRPr="5E90EF6C">
        <w:rPr>
          <w:rFonts w:ascii="Segoe UI" w:eastAsia="Arial" w:hAnsi="Segoe UI" w:cs="Segoe UI"/>
          <w:sz w:val="24"/>
          <w:szCs w:val="24"/>
        </w:rPr>
        <w:t>vs. 19.4%.</w:t>
      </w:r>
      <w:r w:rsidR="00526C9B" w:rsidRPr="008B225A">
        <w:rPr>
          <w:rFonts w:ascii="Segoe UI" w:eastAsia="Arial" w:hAnsi="Segoe UI" w:cs="Segoe UI"/>
          <w:sz w:val="24"/>
          <w:szCs w:val="24"/>
        </w:rPr>
        <w:t xml:space="preserve"> F</w:t>
      </w:r>
      <w:r w:rsidR="002F618D" w:rsidRPr="008B225A">
        <w:rPr>
          <w:rFonts w:ascii="Segoe UI" w:eastAsia="Arial" w:hAnsi="Segoe UI" w:cs="Segoe UI"/>
          <w:sz w:val="24"/>
          <w:szCs w:val="24"/>
        </w:rPr>
        <w:t>rom application to appointment</w:t>
      </w:r>
      <w:r w:rsidR="00C8352C" w:rsidRPr="008B225A">
        <w:rPr>
          <w:rFonts w:ascii="Segoe UI" w:eastAsia="Arial" w:hAnsi="Segoe UI" w:cs="Segoe UI"/>
          <w:sz w:val="24"/>
          <w:szCs w:val="24"/>
        </w:rPr>
        <w:t xml:space="preserve">, </w:t>
      </w:r>
      <w:r w:rsidR="001F06B0" w:rsidRPr="008B225A">
        <w:rPr>
          <w:rFonts w:ascii="Segoe UI" w:eastAsia="Arial" w:hAnsi="Segoe UI" w:cs="Segoe UI"/>
          <w:sz w:val="24"/>
          <w:szCs w:val="24"/>
        </w:rPr>
        <w:t>the</w:t>
      </w:r>
      <w:r w:rsidR="00902CEF" w:rsidRPr="008B225A">
        <w:rPr>
          <w:rFonts w:ascii="Segoe UI" w:eastAsia="Arial" w:hAnsi="Segoe UI" w:cs="Segoe UI"/>
          <w:sz w:val="24"/>
          <w:szCs w:val="24"/>
        </w:rPr>
        <w:t xml:space="preserve"> </w:t>
      </w:r>
      <w:r w:rsidR="00D01DDA" w:rsidRPr="008B225A">
        <w:rPr>
          <w:rFonts w:ascii="Segoe UI" w:eastAsia="Arial" w:hAnsi="Segoe UI" w:cs="Segoe UI"/>
          <w:sz w:val="24"/>
          <w:szCs w:val="24"/>
        </w:rPr>
        <w:t>pe</w:t>
      </w:r>
      <w:r w:rsidR="00355D8D" w:rsidRPr="008B225A">
        <w:rPr>
          <w:rFonts w:ascii="Segoe UI" w:eastAsia="Arial" w:hAnsi="Segoe UI" w:cs="Segoe UI"/>
          <w:sz w:val="24"/>
          <w:szCs w:val="24"/>
        </w:rPr>
        <w:t>r</w:t>
      </w:r>
      <w:r w:rsidR="00D01DDA" w:rsidRPr="008B225A">
        <w:rPr>
          <w:rFonts w:ascii="Segoe UI" w:eastAsia="Arial" w:hAnsi="Segoe UI" w:cs="Segoe UI"/>
          <w:sz w:val="24"/>
          <w:szCs w:val="24"/>
        </w:rPr>
        <w:t>centage</w:t>
      </w:r>
      <w:r w:rsidR="00902CEF" w:rsidRPr="008B225A">
        <w:rPr>
          <w:rFonts w:ascii="Segoe UI" w:eastAsia="Arial" w:hAnsi="Segoe UI" w:cs="Segoe UI"/>
          <w:sz w:val="24"/>
          <w:szCs w:val="24"/>
        </w:rPr>
        <w:t xml:space="preserve"> of applicants from a Black, Asian and Minority ethnic background was</w:t>
      </w:r>
      <w:r w:rsidR="00DE0033" w:rsidRPr="008B225A">
        <w:rPr>
          <w:rFonts w:ascii="Segoe UI" w:eastAsia="Arial" w:hAnsi="Segoe UI" w:cs="Segoe UI"/>
          <w:sz w:val="24"/>
          <w:szCs w:val="24"/>
        </w:rPr>
        <w:t xml:space="preserve"> </w:t>
      </w:r>
      <w:r w:rsidR="00D46B00">
        <w:rPr>
          <w:rFonts w:ascii="Segoe UI" w:eastAsia="Arial" w:hAnsi="Segoe UI" w:cs="Segoe UI"/>
          <w:sz w:val="24"/>
          <w:szCs w:val="24"/>
        </w:rPr>
        <w:t>0.28</w:t>
      </w:r>
      <w:r w:rsidR="00D46B00" w:rsidRPr="5E90EF6C">
        <w:rPr>
          <w:rFonts w:ascii="Segoe UI" w:eastAsia="Arial" w:hAnsi="Segoe UI" w:cs="Segoe UI"/>
          <w:sz w:val="24"/>
          <w:szCs w:val="24"/>
        </w:rPr>
        <w:t>%</w:t>
      </w:r>
      <w:r w:rsidR="739686E5" w:rsidRPr="5E90EF6C">
        <w:rPr>
          <w:rFonts w:ascii="Segoe UI" w:eastAsia="Arial" w:hAnsi="Segoe UI" w:cs="Segoe UI"/>
          <w:sz w:val="24"/>
          <w:szCs w:val="24"/>
        </w:rPr>
        <w:t xml:space="preserve">. </w:t>
      </w:r>
      <w:r w:rsidR="00BA1AF8" w:rsidRPr="5E90EF6C">
        <w:rPr>
          <w:rFonts w:ascii="Segoe UI" w:eastAsia="Arial" w:hAnsi="Segoe UI" w:cs="Segoe UI"/>
          <w:sz w:val="24"/>
          <w:szCs w:val="24"/>
        </w:rPr>
        <w:t>Of the</w:t>
      </w:r>
      <w:r w:rsidR="00522A9E" w:rsidRPr="5E90EF6C">
        <w:rPr>
          <w:rFonts w:ascii="Segoe UI" w:eastAsia="Arial" w:hAnsi="Segoe UI" w:cs="Segoe UI"/>
          <w:sz w:val="24"/>
          <w:szCs w:val="24"/>
        </w:rPr>
        <w:t xml:space="preserve"> </w:t>
      </w:r>
      <w:r w:rsidR="00F55CAA" w:rsidRPr="5E90EF6C">
        <w:rPr>
          <w:rFonts w:ascii="Segoe UI" w:eastAsia="Arial" w:hAnsi="Segoe UI" w:cs="Segoe UI"/>
          <w:sz w:val="24"/>
          <w:szCs w:val="24"/>
        </w:rPr>
        <w:t>3259</w:t>
      </w:r>
      <w:r w:rsidR="00BA1AF8" w:rsidRPr="5E90EF6C">
        <w:rPr>
          <w:rFonts w:ascii="Segoe UI" w:eastAsia="Arial" w:hAnsi="Segoe UI" w:cs="Segoe UI"/>
          <w:sz w:val="24"/>
          <w:szCs w:val="24"/>
        </w:rPr>
        <w:t xml:space="preserve"> </w:t>
      </w:r>
      <w:r w:rsidR="00BA1AF8" w:rsidRPr="008B225A">
        <w:rPr>
          <w:rFonts w:ascii="Segoe UI" w:eastAsia="Arial" w:hAnsi="Segoe UI" w:cs="Segoe UI"/>
          <w:sz w:val="24"/>
          <w:szCs w:val="24"/>
        </w:rPr>
        <w:t>applicants</w:t>
      </w:r>
      <w:r w:rsidR="00370DD5" w:rsidRPr="008B225A">
        <w:rPr>
          <w:rFonts w:ascii="Segoe UI" w:eastAsia="Arial" w:hAnsi="Segoe UI" w:cs="Segoe UI"/>
          <w:sz w:val="24"/>
          <w:szCs w:val="24"/>
        </w:rPr>
        <w:t xml:space="preserve">, </w:t>
      </w:r>
      <w:r w:rsidR="00CE06F6">
        <w:rPr>
          <w:rFonts w:ascii="Segoe UI" w:eastAsia="Arial" w:hAnsi="Segoe UI" w:cs="Segoe UI"/>
          <w:sz w:val="24"/>
          <w:szCs w:val="24"/>
        </w:rPr>
        <w:t xml:space="preserve">2645 (81%) </w:t>
      </w:r>
      <w:r w:rsidR="004E596C" w:rsidRPr="008B225A">
        <w:rPr>
          <w:rFonts w:ascii="Segoe UI" w:eastAsia="Arial" w:hAnsi="Segoe UI" w:cs="Segoe UI"/>
          <w:sz w:val="24"/>
          <w:szCs w:val="24"/>
        </w:rPr>
        <w:t xml:space="preserve">advised that they required a work permit </w:t>
      </w:r>
      <w:r w:rsidR="0E560CC8" w:rsidRPr="5E90EF6C">
        <w:rPr>
          <w:rFonts w:ascii="Segoe UI" w:eastAsia="Arial" w:hAnsi="Segoe UI" w:cs="Segoe UI"/>
          <w:sz w:val="24"/>
          <w:szCs w:val="24"/>
        </w:rPr>
        <w:t>and therefore</w:t>
      </w:r>
      <w:r w:rsidR="004E596C" w:rsidRPr="008B225A">
        <w:rPr>
          <w:rFonts w:ascii="Segoe UI" w:eastAsia="Arial" w:hAnsi="Segoe UI" w:cs="Segoe UI"/>
          <w:sz w:val="24"/>
          <w:szCs w:val="24"/>
        </w:rPr>
        <w:t xml:space="preserve"> many of the applicants </w:t>
      </w:r>
      <w:r w:rsidR="000615A4" w:rsidRPr="008B225A">
        <w:rPr>
          <w:rFonts w:ascii="Segoe UI" w:eastAsia="Arial" w:hAnsi="Segoe UI" w:cs="Segoe UI"/>
          <w:sz w:val="24"/>
          <w:szCs w:val="24"/>
        </w:rPr>
        <w:t>were not eligible to take up a post</w:t>
      </w:r>
      <w:r w:rsidR="00FF21B4" w:rsidRPr="008B225A">
        <w:rPr>
          <w:rFonts w:ascii="Segoe UI" w:eastAsia="Arial" w:hAnsi="Segoe UI" w:cs="Segoe UI"/>
          <w:sz w:val="24"/>
          <w:szCs w:val="24"/>
        </w:rPr>
        <w:t xml:space="preserve">. </w:t>
      </w:r>
      <w:r w:rsidR="0E560CC8" w:rsidRPr="5E90EF6C">
        <w:rPr>
          <w:rFonts w:ascii="Segoe UI" w:eastAsia="Arial" w:hAnsi="Segoe UI" w:cs="Segoe UI"/>
          <w:sz w:val="24"/>
          <w:szCs w:val="24"/>
        </w:rPr>
        <w:t>This was 61% last year so has increased and w</w:t>
      </w:r>
      <w:r w:rsidR="00FF21B4" w:rsidRPr="5E90EF6C">
        <w:rPr>
          <w:rFonts w:ascii="Segoe UI" w:eastAsia="Arial" w:hAnsi="Segoe UI" w:cs="Segoe UI"/>
          <w:sz w:val="24"/>
          <w:szCs w:val="24"/>
        </w:rPr>
        <w:t>e</w:t>
      </w:r>
      <w:r w:rsidR="00FF21B4" w:rsidRPr="008B225A">
        <w:rPr>
          <w:rFonts w:ascii="Segoe UI" w:eastAsia="Arial" w:hAnsi="Segoe UI" w:cs="Segoe UI"/>
          <w:sz w:val="24"/>
          <w:szCs w:val="24"/>
        </w:rPr>
        <w:t xml:space="preserve"> will continue to monitor this.</w:t>
      </w:r>
    </w:p>
    <w:p w14:paraId="4B7694F4" w14:textId="56202657" w:rsidR="004B7E36" w:rsidRPr="008B225A" w:rsidRDefault="00054892" w:rsidP="00A27B50">
      <w:pPr>
        <w:spacing w:line="240" w:lineRule="auto"/>
        <w:rPr>
          <w:rFonts w:ascii="Segoe UI" w:eastAsia="Arial" w:hAnsi="Segoe UI" w:cs="Segoe UI"/>
          <w:sz w:val="24"/>
          <w:szCs w:val="24"/>
        </w:rPr>
      </w:pPr>
      <w:r>
        <w:rPr>
          <w:rFonts w:ascii="Segoe UI" w:eastAsia="Arial" w:hAnsi="Segoe UI" w:cs="Segoe UI"/>
          <w:sz w:val="24"/>
          <w:szCs w:val="24"/>
        </w:rPr>
        <w:t>11.04</w:t>
      </w:r>
      <w:r w:rsidR="00C90746">
        <w:rPr>
          <w:rFonts w:ascii="Segoe UI" w:eastAsia="Arial" w:hAnsi="Segoe UI" w:cs="Segoe UI"/>
          <w:sz w:val="24"/>
          <w:szCs w:val="24"/>
        </w:rPr>
        <w:t xml:space="preserve">% </w:t>
      </w:r>
      <w:r w:rsidR="0079317A" w:rsidRPr="008B225A">
        <w:rPr>
          <w:rFonts w:ascii="Segoe UI" w:eastAsia="Arial" w:hAnsi="Segoe UI" w:cs="Segoe UI"/>
          <w:sz w:val="24"/>
          <w:szCs w:val="24"/>
        </w:rPr>
        <w:t>of applicants</w:t>
      </w:r>
      <w:r w:rsidR="00006477" w:rsidRPr="008B225A">
        <w:rPr>
          <w:rFonts w:ascii="Segoe UI" w:eastAsia="Arial" w:hAnsi="Segoe UI" w:cs="Segoe UI"/>
          <w:sz w:val="24"/>
          <w:szCs w:val="24"/>
        </w:rPr>
        <w:t xml:space="preserve"> </w:t>
      </w:r>
      <w:r w:rsidR="007D41D2" w:rsidRPr="008B225A">
        <w:rPr>
          <w:rFonts w:ascii="Segoe UI" w:eastAsia="Arial" w:hAnsi="Segoe UI" w:cs="Segoe UI"/>
          <w:sz w:val="24"/>
          <w:szCs w:val="24"/>
        </w:rPr>
        <w:t>identified themselves as</w:t>
      </w:r>
      <w:r w:rsidR="00512557" w:rsidRPr="008B225A">
        <w:rPr>
          <w:rFonts w:ascii="Segoe UI" w:eastAsia="Arial" w:hAnsi="Segoe UI" w:cs="Segoe UI"/>
          <w:sz w:val="24"/>
          <w:szCs w:val="24"/>
        </w:rPr>
        <w:t xml:space="preserve"> disabled</w:t>
      </w:r>
      <w:r w:rsidR="6BFA1A05" w:rsidRPr="5E90EF6C">
        <w:rPr>
          <w:rFonts w:ascii="Segoe UI" w:eastAsia="Arial" w:hAnsi="Segoe UI" w:cs="Segoe UI"/>
          <w:sz w:val="24"/>
          <w:szCs w:val="24"/>
        </w:rPr>
        <w:t>,</w:t>
      </w:r>
      <w:r w:rsidR="00DD7FDB" w:rsidRPr="00DD7FDB">
        <w:rPr>
          <w:rFonts w:ascii="Segoe UI" w:eastAsia="Arial" w:hAnsi="Segoe UI" w:cs="Segoe UI"/>
          <w:sz w:val="24"/>
          <w:szCs w:val="24"/>
        </w:rPr>
        <w:t xml:space="preserve"> an </w:t>
      </w:r>
      <w:r w:rsidR="6BFA1A05" w:rsidRPr="5E90EF6C">
        <w:rPr>
          <w:rFonts w:ascii="Segoe UI" w:eastAsia="Arial" w:hAnsi="Segoe UI" w:cs="Segoe UI"/>
          <w:sz w:val="24"/>
          <w:szCs w:val="24"/>
        </w:rPr>
        <w:t>increase from the 8% in 2023/24</w:t>
      </w:r>
      <w:r w:rsidR="007D41D2" w:rsidRPr="5E90EF6C">
        <w:rPr>
          <w:rFonts w:ascii="Segoe UI" w:eastAsia="Arial" w:hAnsi="Segoe UI" w:cs="Segoe UI"/>
          <w:sz w:val="24"/>
          <w:szCs w:val="24"/>
        </w:rPr>
        <w:t xml:space="preserve">. </w:t>
      </w:r>
      <w:r w:rsidR="00C3619B" w:rsidRPr="5E90EF6C">
        <w:rPr>
          <w:rFonts w:ascii="Segoe UI" w:eastAsia="Arial" w:hAnsi="Segoe UI" w:cs="Segoe UI"/>
          <w:sz w:val="24"/>
          <w:szCs w:val="24"/>
        </w:rPr>
        <w:t>8.23</w:t>
      </w:r>
      <w:r w:rsidR="00CD3EC0" w:rsidRPr="5E90EF6C">
        <w:rPr>
          <w:rFonts w:ascii="Segoe UI" w:eastAsia="Arial" w:hAnsi="Segoe UI" w:cs="Segoe UI"/>
          <w:sz w:val="24"/>
          <w:szCs w:val="24"/>
        </w:rPr>
        <w:t>%</w:t>
      </w:r>
      <w:r w:rsidR="00737A66" w:rsidRPr="008B225A">
        <w:rPr>
          <w:rFonts w:ascii="Segoe UI" w:eastAsia="Arial" w:hAnsi="Segoe UI" w:cs="Segoe UI"/>
          <w:sz w:val="24"/>
          <w:szCs w:val="24"/>
        </w:rPr>
        <w:t xml:space="preserve"> </w:t>
      </w:r>
      <w:r w:rsidR="00980291" w:rsidRPr="008B225A">
        <w:rPr>
          <w:rFonts w:ascii="Segoe UI" w:eastAsia="Arial" w:hAnsi="Segoe UI" w:cs="Segoe UI"/>
          <w:sz w:val="24"/>
          <w:szCs w:val="24"/>
        </w:rPr>
        <w:t xml:space="preserve">of applicants identified as </w:t>
      </w:r>
      <w:r w:rsidR="00805A61" w:rsidRPr="008B225A">
        <w:rPr>
          <w:rFonts w:ascii="Segoe UI" w:eastAsia="Arial" w:hAnsi="Segoe UI" w:cs="Segoe UI"/>
          <w:sz w:val="24"/>
          <w:szCs w:val="24"/>
        </w:rPr>
        <w:t>LGB</w:t>
      </w:r>
      <w:r w:rsidR="001D177C" w:rsidRPr="008B225A">
        <w:rPr>
          <w:rFonts w:ascii="Segoe UI" w:eastAsia="Arial" w:hAnsi="Segoe UI" w:cs="Segoe UI"/>
          <w:sz w:val="24"/>
          <w:szCs w:val="24"/>
        </w:rPr>
        <w:t xml:space="preserve"> or ‘other’ </w:t>
      </w:r>
      <w:r w:rsidR="00805A61" w:rsidRPr="008B225A">
        <w:rPr>
          <w:rFonts w:ascii="Segoe UI" w:eastAsia="Arial" w:hAnsi="Segoe UI" w:cs="Segoe UI"/>
          <w:sz w:val="24"/>
          <w:szCs w:val="24"/>
        </w:rPr>
        <w:t>which compares with Stonewall Scotland</w:t>
      </w:r>
      <w:r w:rsidR="00051446" w:rsidRPr="008B225A">
        <w:rPr>
          <w:rFonts w:ascii="Segoe UI" w:eastAsia="Arial" w:hAnsi="Segoe UI" w:cs="Segoe UI"/>
          <w:sz w:val="24"/>
          <w:szCs w:val="24"/>
        </w:rPr>
        <w:t>'</w:t>
      </w:r>
      <w:r w:rsidR="00805A61" w:rsidRPr="008B225A">
        <w:rPr>
          <w:rFonts w:ascii="Segoe UI" w:eastAsia="Arial" w:hAnsi="Segoe UI" w:cs="Segoe UI"/>
          <w:sz w:val="24"/>
          <w:szCs w:val="24"/>
        </w:rPr>
        <w:t>s estimate of LGB people in the working age population</w:t>
      </w:r>
      <w:r w:rsidR="153D82BF" w:rsidRPr="5E90EF6C">
        <w:rPr>
          <w:rFonts w:ascii="Segoe UI" w:eastAsia="Arial" w:hAnsi="Segoe UI" w:cs="Segoe UI"/>
          <w:sz w:val="24"/>
          <w:szCs w:val="24"/>
        </w:rPr>
        <w:t xml:space="preserve"> and is a similar figure to last year.</w:t>
      </w:r>
      <w:r w:rsidR="005E12CE" w:rsidRPr="008B225A">
        <w:rPr>
          <w:rFonts w:ascii="Segoe UI" w:eastAsia="Arial" w:hAnsi="Segoe UI" w:cs="Segoe UI"/>
          <w:sz w:val="24"/>
          <w:szCs w:val="24"/>
        </w:rPr>
        <w:t xml:space="preserve"> The success rate for LGB </w:t>
      </w:r>
      <w:r w:rsidR="00D62C23" w:rsidRPr="008B225A">
        <w:rPr>
          <w:rFonts w:ascii="Segoe UI" w:eastAsia="Arial" w:hAnsi="Segoe UI" w:cs="Segoe UI"/>
          <w:sz w:val="24"/>
          <w:szCs w:val="24"/>
        </w:rPr>
        <w:t xml:space="preserve">applicants to </w:t>
      </w:r>
      <w:r w:rsidR="00704FF7">
        <w:rPr>
          <w:rFonts w:ascii="Segoe UI" w:eastAsia="Arial" w:hAnsi="Segoe UI" w:cs="Segoe UI"/>
          <w:sz w:val="24"/>
          <w:szCs w:val="24"/>
        </w:rPr>
        <w:t>appointments is</w:t>
      </w:r>
      <w:r w:rsidR="00791431">
        <w:rPr>
          <w:rFonts w:ascii="Segoe UI" w:eastAsia="Arial" w:hAnsi="Segoe UI" w:cs="Segoe UI"/>
          <w:sz w:val="24"/>
          <w:szCs w:val="24"/>
        </w:rPr>
        <w:t xml:space="preserve"> 1.02%</w:t>
      </w:r>
      <w:r w:rsidR="00704FF7">
        <w:rPr>
          <w:rFonts w:ascii="Segoe UI" w:eastAsia="Arial" w:hAnsi="Segoe UI" w:cs="Segoe UI"/>
          <w:sz w:val="24"/>
          <w:szCs w:val="24"/>
        </w:rPr>
        <w:t xml:space="preserve"> compared to </w:t>
      </w:r>
      <w:r w:rsidR="009A16E5">
        <w:rPr>
          <w:rFonts w:ascii="Segoe UI" w:eastAsia="Arial" w:hAnsi="Segoe UI" w:cs="Segoe UI"/>
          <w:sz w:val="24"/>
          <w:szCs w:val="24"/>
        </w:rPr>
        <w:t>1.34</w:t>
      </w:r>
      <w:r w:rsidR="4DF4AE98" w:rsidRPr="5E90EF6C">
        <w:rPr>
          <w:rFonts w:ascii="Segoe UI" w:eastAsia="Arial" w:hAnsi="Segoe UI" w:cs="Segoe UI"/>
          <w:sz w:val="24"/>
          <w:szCs w:val="24"/>
        </w:rPr>
        <w:t>%</w:t>
      </w:r>
      <w:r w:rsidR="00704FF7">
        <w:rPr>
          <w:rFonts w:ascii="Segoe UI" w:eastAsia="Arial" w:hAnsi="Segoe UI" w:cs="Segoe UI"/>
          <w:sz w:val="24"/>
          <w:szCs w:val="24"/>
        </w:rPr>
        <w:t xml:space="preserve"> of applicants who</w:t>
      </w:r>
      <w:r w:rsidR="00D62C23" w:rsidRPr="008B225A">
        <w:rPr>
          <w:rFonts w:ascii="Segoe UI" w:eastAsia="Arial" w:hAnsi="Segoe UI" w:cs="Segoe UI"/>
          <w:sz w:val="24"/>
          <w:szCs w:val="24"/>
        </w:rPr>
        <w:t xml:space="preserve"> are heterosexual. </w:t>
      </w:r>
    </w:p>
    <w:p w14:paraId="2F57AA96" w14:textId="28358B84" w:rsidR="00D663AD" w:rsidRPr="008B225A" w:rsidRDefault="001D3FEC" w:rsidP="00A27B50">
      <w:pPr>
        <w:spacing w:line="240" w:lineRule="auto"/>
        <w:rPr>
          <w:rFonts w:ascii="Segoe UI" w:eastAsia="Arial" w:hAnsi="Segoe UI" w:cs="Segoe UI"/>
          <w:sz w:val="24"/>
          <w:szCs w:val="24"/>
        </w:rPr>
      </w:pPr>
      <w:r w:rsidRPr="008B225A">
        <w:rPr>
          <w:rFonts w:ascii="Segoe UI" w:eastAsia="Arial" w:hAnsi="Segoe UI" w:cs="Segoe UI"/>
          <w:sz w:val="24"/>
          <w:szCs w:val="24"/>
        </w:rPr>
        <w:t>Our applications represent a range of religious background</w:t>
      </w:r>
      <w:r w:rsidR="006860B6" w:rsidRPr="008B225A">
        <w:rPr>
          <w:rFonts w:ascii="Segoe UI" w:eastAsia="Arial" w:hAnsi="Segoe UI" w:cs="Segoe UI"/>
          <w:sz w:val="24"/>
          <w:szCs w:val="24"/>
        </w:rPr>
        <w:t>s</w:t>
      </w:r>
      <w:r w:rsidR="007802B2">
        <w:rPr>
          <w:rFonts w:ascii="Segoe UI" w:eastAsia="Arial" w:hAnsi="Segoe UI" w:cs="Segoe UI"/>
          <w:sz w:val="24"/>
          <w:szCs w:val="24"/>
        </w:rPr>
        <w:t>,</w:t>
      </w:r>
      <w:r w:rsidR="005C1BF5" w:rsidRPr="008B225A">
        <w:rPr>
          <w:rFonts w:ascii="Segoe UI" w:eastAsia="Arial" w:hAnsi="Segoe UI" w:cs="Segoe UI"/>
          <w:sz w:val="24"/>
          <w:szCs w:val="24"/>
        </w:rPr>
        <w:t xml:space="preserve"> and</w:t>
      </w:r>
      <w:r w:rsidR="006860B6" w:rsidRPr="008B225A">
        <w:rPr>
          <w:rFonts w:ascii="Segoe UI" w:eastAsia="Arial" w:hAnsi="Segoe UI" w:cs="Segoe UI"/>
          <w:sz w:val="24"/>
          <w:szCs w:val="24"/>
        </w:rPr>
        <w:t xml:space="preserve"> those identifying with no religion are most prevalent</w:t>
      </w:r>
      <w:r w:rsidR="007802B2">
        <w:rPr>
          <w:rFonts w:ascii="Segoe UI" w:eastAsia="Arial" w:hAnsi="Segoe UI" w:cs="Segoe UI"/>
          <w:sz w:val="24"/>
          <w:szCs w:val="24"/>
        </w:rPr>
        <w:t xml:space="preserve"> at</w:t>
      </w:r>
      <w:r w:rsidR="008534E6" w:rsidRPr="008B225A">
        <w:rPr>
          <w:rFonts w:ascii="Segoe UI" w:eastAsia="Arial" w:hAnsi="Segoe UI" w:cs="Segoe UI"/>
          <w:sz w:val="24"/>
          <w:szCs w:val="24"/>
        </w:rPr>
        <w:t xml:space="preserve"> </w:t>
      </w:r>
      <w:r w:rsidR="00C34F13">
        <w:rPr>
          <w:rFonts w:ascii="Segoe UI" w:eastAsia="Arial" w:hAnsi="Segoe UI" w:cs="Segoe UI"/>
          <w:sz w:val="24"/>
          <w:szCs w:val="24"/>
        </w:rPr>
        <w:t>35.6</w:t>
      </w:r>
      <w:r w:rsidR="00C34F13" w:rsidRPr="45B3A1CB">
        <w:rPr>
          <w:rFonts w:ascii="Segoe UI" w:eastAsia="Arial" w:hAnsi="Segoe UI" w:cs="Segoe UI"/>
          <w:sz w:val="24"/>
          <w:szCs w:val="24"/>
        </w:rPr>
        <w:t>%</w:t>
      </w:r>
      <w:r w:rsidR="005C1BF5" w:rsidRPr="45B3A1CB">
        <w:rPr>
          <w:rFonts w:ascii="Segoe UI" w:eastAsia="Arial" w:hAnsi="Segoe UI" w:cs="Segoe UI"/>
          <w:sz w:val="24"/>
          <w:szCs w:val="24"/>
        </w:rPr>
        <w:t>.</w:t>
      </w:r>
      <w:r w:rsidR="005C1BF5" w:rsidRPr="008B225A">
        <w:rPr>
          <w:rFonts w:ascii="Segoe UI" w:eastAsia="Arial" w:hAnsi="Segoe UI" w:cs="Segoe UI"/>
          <w:sz w:val="24"/>
          <w:szCs w:val="24"/>
        </w:rPr>
        <w:t xml:space="preserve"> W</w:t>
      </w:r>
      <w:r w:rsidR="006860B6" w:rsidRPr="008B225A">
        <w:rPr>
          <w:rFonts w:ascii="Segoe UI" w:eastAsia="Arial" w:hAnsi="Segoe UI" w:cs="Segoe UI"/>
          <w:sz w:val="24"/>
          <w:szCs w:val="24"/>
        </w:rPr>
        <w:t xml:space="preserve">e attract a </w:t>
      </w:r>
      <w:r w:rsidR="000F300E" w:rsidRPr="008B225A">
        <w:rPr>
          <w:rFonts w:ascii="Segoe UI" w:eastAsia="Arial" w:hAnsi="Segoe UI" w:cs="Segoe UI"/>
          <w:sz w:val="24"/>
          <w:szCs w:val="24"/>
        </w:rPr>
        <w:t>similar</w:t>
      </w:r>
      <w:r w:rsidR="006860B6" w:rsidRPr="008B225A">
        <w:rPr>
          <w:rFonts w:ascii="Segoe UI" w:eastAsia="Arial" w:hAnsi="Segoe UI" w:cs="Segoe UI"/>
          <w:sz w:val="24"/>
          <w:szCs w:val="24"/>
        </w:rPr>
        <w:t xml:space="preserve"> percentage of applications from those</w:t>
      </w:r>
      <w:r w:rsidR="00807114" w:rsidRPr="008B225A">
        <w:rPr>
          <w:rFonts w:ascii="Segoe UI" w:eastAsia="Arial" w:hAnsi="Segoe UI" w:cs="Segoe UI"/>
          <w:sz w:val="24"/>
          <w:szCs w:val="24"/>
        </w:rPr>
        <w:t xml:space="preserve"> identifying as Roman Catholic</w:t>
      </w:r>
      <w:r w:rsidR="00A643A2" w:rsidRPr="008B225A">
        <w:rPr>
          <w:rFonts w:ascii="Segoe UI" w:eastAsia="Arial" w:hAnsi="Segoe UI" w:cs="Segoe UI"/>
          <w:sz w:val="24"/>
          <w:szCs w:val="24"/>
        </w:rPr>
        <w:t xml:space="preserve"> </w:t>
      </w:r>
      <w:r w:rsidR="00807114" w:rsidRPr="008B225A">
        <w:rPr>
          <w:rFonts w:ascii="Segoe UI" w:eastAsia="Arial" w:hAnsi="Segoe UI" w:cs="Segoe UI"/>
          <w:sz w:val="24"/>
          <w:szCs w:val="24"/>
        </w:rPr>
        <w:t>or Church o</w:t>
      </w:r>
      <w:r w:rsidR="008D017E" w:rsidRPr="008B225A">
        <w:rPr>
          <w:rFonts w:ascii="Segoe UI" w:eastAsia="Arial" w:hAnsi="Segoe UI" w:cs="Segoe UI"/>
          <w:sz w:val="24"/>
          <w:szCs w:val="24"/>
        </w:rPr>
        <w:t>f</w:t>
      </w:r>
      <w:r w:rsidR="00807114" w:rsidRPr="008B225A">
        <w:rPr>
          <w:rFonts w:ascii="Segoe UI" w:eastAsia="Arial" w:hAnsi="Segoe UI" w:cs="Segoe UI"/>
          <w:sz w:val="24"/>
          <w:szCs w:val="24"/>
        </w:rPr>
        <w:t xml:space="preserve"> Scotland</w:t>
      </w:r>
      <w:r w:rsidR="003C7E7A" w:rsidRPr="008B225A">
        <w:rPr>
          <w:rFonts w:ascii="Segoe UI" w:eastAsia="Arial" w:hAnsi="Segoe UI" w:cs="Segoe UI"/>
          <w:sz w:val="24"/>
          <w:szCs w:val="24"/>
        </w:rPr>
        <w:t xml:space="preserve"> </w:t>
      </w:r>
      <w:r w:rsidR="0023269B" w:rsidRPr="008B225A">
        <w:rPr>
          <w:rFonts w:ascii="Segoe UI" w:eastAsia="Arial" w:hAnsi="Segoe UI" w:cs="Segoe UI"/>
          <w:sz w:val="24"/>
          <w:szCs w:val="24"/>
        </w:rPr>
        <w:t xml:space="preserve">in </w:t>
      </w:r>
      <w:r w:rsidR="001C3496" w:rsidRPr="008B225A">
        <w:rPr>
          <w:rFonts w:ascii="Segoe UI" w:eastAsia="Arial" w:hAnsi="Segoe UI" w:cs="Segoe UI"/>
          <w:sz w:val="24"/>
          <w:szCs w:val="24"/>
        </w:rPr>
        <w:t>the overall total number of applications</w:t>
      </w:r>
      <w:r w:rsidR="00807114" w:rsidRPr="008B225A">
        <w:rPr>
          <w:rFonts w:ascii="Segoe UI" w:eastAsia="Arial" w:hAnsi="Segoe UI" w:cs="Segoe UI"/>
          <w:sz w:val="24"/>
          <w:szCs w:val="24"/>
        </w:rPr>
        <w:t xml:space="preserve">. </w:t>
      </w:r>
      <w:r w:rsidR="00B47D20" w:rsidRPr="008B225A">
        <w:rPr>
          <w:rFonts w:ascii="Segoe UI" w:eastAsia="Arial" w:hAnsi="Segoe UI" w:cs="Segoe UI"/>
          <w:sz w:val="24"/>
          <w:szCs w:val="24"/>
        </w:rPr>
        <w:t xml:space="preserve">There is no significant difference in appointment rates </w:t>
      </w:r>
      <w:r w:rsidR="00727A4C" w:rsidRPr="008B225A">
        <w:rPr>
          <w:rFonts w:ascii="Segoe UI" w:eastAsia="Arial" w:hAnsi="Segoe UI" w:cs="Segoe UI"/>
          <w:sz w:val="24"/>
          <w:szCs w:val="24"/>
        </w:rPr>
        <w:t>between those identifying as Roman Catholic</w:t>
      </w:r>
      <w:r w:rsidR="3CCD3E71" w:rsidRPr="45B3A1CB">
        <w:rPr>
          <w:rFonts w:ascii="Segoe UI" w:eastAsia="Arial" w:hAnsi="Segoe UI" w:cs="Segoe UI"/>
          <w:sz w:val="24"/>
          <w:szCs w:val="24"/>
        </w:rPr>
        <w:t>.</w:t>
      </w:r>
      <w:r w:rsidR="001102E6" w:rsidRPr="008B225A">
        <w:rPr>
          <w:rFonts w:ascii="Segoe UI" w:eastAsia="Arial" w:hAnsi="Segoe UI" w:cs="Segoe UI"/>
          <w:sz w:val="24"/>
          <w:szCs w:val="24"/>
        </w:rPr>
        <w:t xml:space="preserve"> </w:t>
      </w:r>
      <w:r w:rsidR="00000504" w:rsidRPr="008B225A">
        <w:rPr>
          <w:rFonts w:ascii="Segoe UI" w:eastAsia="Arial" w:hAnsi="Segoe UI" w:cs="Segoe UI"/>
          <w:sz w:val="24"/>
          <w:szCs w:val="24"/>
        </w:rPr>
        <w:t>T</w:t>
      </w:r>
      <w:r w:rsidR="00B47D20" w:rsidRPr="008B225A">
        <w:rPr>
          <w:rFonts w:ascii="Segoe UI" w:eastAsia="Arial" w:hAnsi="Segoe UI" w:cs="Segoe UI"/>
          <w:sz w:val="24"/>
          <w:szCs w:val="24"/>
        </w:rPr>
        <w:t>he number of individual applications in most of the minority religions is too small for statistical analysis</w:t>
      </w:r>
      <w:r w:rsidR="00AA7130" w:rsidRPr="008B225A">
        <w:rPr>
          <w:rFonts w:ascii="Segoe UI" w:eastAsia="Arial" w:hAnsi="Segoe UI" w:cs="Segoe UI"/>
          <w:sz w:val="24"/>
          <w:szCs w:val="24"/>
        </w:rPr>
        <w:t xml:space="preserve"> (less than 10%)</w:t>
      </w:r>
      <w:r w:rsidR="00B47D20" w:rsidRPr="008B225A">
        <w:rPr>
          <w:rFonts w:ascii="Segoe UI" w:eastAsia="Arial" w:hAnsi="Segoe UI" w:cs="Segoe UI"/>
          <w:sz w:val="24"/>
          <w:szCs w:val="24"/>
        </w:rPr>
        <w:t xml:space="preserve">. </w:t>
      </w:r>
      <w:r w:rsidR="0071258B" w:rsidRPr="45B3A1CB">
        <w:rPr>
          <w:rFonts w:ascii="Segoe UI" w:eastAsia="Arial" w:hAnsi="Segoe UI" w:cs="Segoe UI"/>
          <w:sz w:val="24"/>
          <w:szCs w:val="24"/>
        </w:rPr>
        <w:t>7.3%</w:t>
      </w:r>
      <w:r w:rsidR="005E4E91" w:rsidRPr="008B225A">
        <w:rPr>
          <w:rFonts w:ascii="Segoe UI" w:eastAsia="Arial" w:hAnsi="Segoe UI" w:cs="Segoe UI"/>
          <w:sz w:val="24"/>
          <w:szCs w:val="24"/>
        </w:rPr>
        <w:t xml:space="preserve"> of applicants </w:t>
      </w:r>
      <w:r w:rsidR="003E7C0A" w:rsidRPr="008B225A">
        <w:rPr>
          <w:rFonts w:ascii="Segoe UI" w:eastAsia="Arial" w:hAnsi="Segoe UI" w:cs="Segoe UI"/>
          <w:sz w:val="24"/>
          <w:szCs w:val="24"/>
        </w:rPr>
        <w:t xml:space="preserve">chose </w:t>
      </w:r>
      <w:r w:rsidR="00051446" w:rsidRPr="008B225A">
        <w:rPr>
          <w:rFonts w:ascii="Segoe UI" w:eastAsia="Arial" w:hAnsi="Segoe UI" w:cs="Segoe UI"/>
          <w:sz w:val="24"/>
          <w:szCs w:val="24"/>
        </w:rPr>
        <w:t>'</w:t>
      </w:r>
      <w:r w:rsidR="003E7C0A" w:rsidRPr="008B225A">
        <w:rPr>
          <w:rFonts w:ascii="Segoe UI" w:eastAsia="Arial" w:hAnsi="Segoe UI" w:cs="Segoe UI"/>
          <w:sz w:val="24"/>
          <w:szCs w:val="24"/>
        </w:rPr>
        <w:t>Prefer not to say</w:t>
      </w:r>
      <w:r w:rsidR="00051446" w:rsidRPr="008B225A">
        <w:rPr>
          <w:rFonts w:ascii="Segoe UI" w:eastAsia="Arial" w:hAnsi="Segoe UI" w:cs="Segoe UI"/>
          <w:sz w:val="24"/>
          <w:szCs w:val="24"/>
        </w:rPr>
        <w:t>'</w:t>
      </w:r>
      <w:r w:rsidR="0055652F" w:rsidRPr="008B225A">
        <w:rPr>
          <w:rFonts w:ascii="Segoe UI" w:eastAsia="Arial" w:hAnsi="Segoe UI" w:cs="Segoe UI"/>
          <w:sz w:val="24"/>
          <w:szCs w:val="24"/>
        </w:rPr>
        <w:t xml:space="preserve"> and </w:t>
      </w:r>
      <w:r w:rsidR="00F97147" w:rsidRPr="008B225A">
        <w:rPr>
          <w:rFonts w:ascii="Segoe UI" w:eastAsia="Arial" w:hAnsi="Segoe UI" w:cs="Segoe UI"/>
          <w:sz w:val="24"/>
          <w:szCs w:val="24"/>
        </w:rPr>
        <w:t xml:space="preserve">39.9% </w:t>
      </w:r>
      <w:r w:rsidR="0055652F" w:rsidRPr="008B225A">
        <w:rPr>
          <w:rFonts w:ascii="Segoe UI" w:eastAsia="Arial" w:hAnsi="Segoe UI" w:cs="Segoe UI"/>
          <w:sz w:val="24"/>
          <w:szCs w:val="24"/>
        </w:rPr>
        <w:t>chose ‘No religion’</w:t>
      </w:r>
      <w:r w:rsidR="009208A5" w:rsidRPr="008B225A">
        <w:rPr>
          <w:rFonts w:ascii="Segoe UI" w:eastAsia="Arial" w:hAnsi="Segoe UI" w:cs="Segoe UI"/>
          <w:sz w:val="24"/>
          <w:szCs w:val="24"/>
        </w:rPr>
        <w:t>.</w:t>
      </w:r>
    </w:p>
    <w:p w14:paraId="2621EE97" w14:textId="07D27041" w:rsidR="00291C9D" w:rsidRPr="008B225A" w:rsidRDefault="005632F3" w:rsidP="00A27B50">
      <w:pPr>
        <w:spacing w:line="240" w:lineRule="auto"/>
        <w:rPr>
          <w:rFonts w:ascii="Segoe UI" w:eastAsia="Arial" w:hAnsi="Segoe UI" w:cs="Segoe UI"/>
          <w:sz w:val="24"/>
          <w:szCs w:val="24"/>
        </w:rPr>
      </w:pPr>
      <w:r w:rsidRPr="5E90EF6C">
        <w:rPr>
          <w:rFonts w:ascii="Segoe UI" w:eastAsia="Arial" w:hAnsi="Segoe UI" w:cs="Segoe UI"/>
          <w:sz w:val="24"/>
          <w:szCs w:val="24"/>
        </w:rPr>
        <w:t>75%</w:t>
      </w:r>
      <w:r>
        <w:rPr>
          <w:rFonts w:ascii="Segoe UI" w:eastAsia="Arial" w:hAnsi="Segoe UI" w:cs="Segoe UI"/>
          <w:sz w:val="24"/>
          <w:szCs w:val="24"/>
        </w:rPr>
        <w:t xml:space="preserve"> </w:t>
      </w:r>
      <w:r w:rsidR="009D33D8" w:rsidRPr="008B225A">
        <w:rPr>
          <w:rFonts w:ascii="Segoe UI" w:eastAsia="Arial" w:hAnsi="Segoe UI" w:cs="Segoe UI"/>
          <w:sz w:val="24"/>
          <w:szCs w:val="24"/>
        </w:rPr>
        <w:t xml:space="preserve">of our appointments in </w:t>
      </w:r>
      <w:r w:rsidR="00BF3F2A" w:rsidRPr="008B225A">
        <w:rPr>
          <w:rFonts w:ascii="Segoe UI" w:eastAsia="Arial" w:hAnsi="Segoe UI" w:cs="Segoe UI"/>
          <w:sz w:val="24"/>
          <w:szCs w:val="24"/>
        </w:rPr>
        <w:t>202</w:t>
      </w:r>
      <w:r>
        <w:rPr>
          <w:rFonts w:ascii="Segoe UI" w:eastAsia="Arial" w:hAnsi="Segoe UI" w:cs="Segoe UI"/>
          <w:sz w:val="24"/>
          <w:szCs w:val="24"/>
        </w:rPr>
        <w:t>4</w:t>
      </w:r>
      <w:r w:rsidR="00873B8E" w:rsidRPr="008B225A">
        <w:rPr>
          <w:rFonts w:ascii="Segoe UI" w:eastAsia="Arial" w:hAnsi="Segoe UI" w:cs="Segoe UI"/>
          <w:sz w:val="24"/>
          <w:szCs w:val="24"/>
        </w:rPr>
        <w:t>/2</w:t>
      </w:r>
      <w:r>
        <w:rPr>
          <w:rFonts w:ascii="Segoe UI" w:eastAsia="Arial" w:hAnsi="Segoe UI" w:cs="Segoe UI"/>
          <w:sz w:val="24"/>
          <w:szCs w:val="24"/>
        </w:rPr>
        <w:t>5</w:t>
      </w:r>
      <w:r w:rsidR="009D33D8" w:rsidRPr="008B225A">
        <w:rPr>
          <w:rFonts w:ascii="Segoe UI" w:eastAsia="Arial" w:hAnsi="Segoe UI" w:cs="Segoe UI"/>
          <w:sz w:val="24"/>
          <w:szCs w:val="24"/>
        </w:rPr>
        <w:t xml:space="preserve"> were women</w:t>
      </w:r>
      <w:r w:rsidR="00061F6A" w:rsidRPr="008B225A">
        <w:rPr>
          <w:rFonts w:ascii="Segoe UI" w:eastAsia="Arial" w:hAnsi="Segoe UI" w:cs="Segoe UI"/>
          <w:sz w:val="24"/>
          <w:szCs w:val="24"/>
        </w:rPr>
        <w:t xml:space="preserve">, which is </w:t>
      </w:r>
      <w:r w:rsidR="00226372" w:rsidRPr="008B225A">
        <w:rPr>
          <w:rFonts w:ascii="Segoe UI" w:eastAsia="Arial" w:hAnsi="Segoe UI" w:cs="Segoe UI"/>
          <w:sz w:val="24"/>
          <w:szCs w:val="24"/>
        </w:rPr>
        <w:t>a</w:t>
      </w:r>
      <w:r w:rsidR="00681FA6">
        <w:rPr>
          <w:rFonts w:ascii="Segoe UI" w:eastAsia="Arial" w:hAnsi="Segoe UI" w:cs="Segoe UI"/>
          <w:sz w:val="24"/>
          <w:szCs w:val="24"/>
        </w:rPr>
        <w:t>n</w:t>
      </w:r>
      <w:r w:rsidR="00226372" w:rsidRPr="008B225A">
        <w:rPr>
          <w:rFonts w:ascii="Segoe UI" w:eastAsia="Arial" w:hAnsi="Segoe UI" w:cs="Segoe UI"/>
          <w:sz w:val="24"/>
          <w:szCs w:val="24"/>
        </w:rPr>
        <w:t xml:space="preserve"> </w:t>
      </w:r>
      <w:r w:rsidR="00681FA6">
        <w:rPr>
          <w:rFonts w:ascii="Segoe UI" w:eastAsia="Arial" w:hAnsi="Segoe UI" w:cs="Segoe UI"/>
          <w:sz w:val="24"/>
          <w:szCs w:val="24"/>
        </w:rPr>
        <w:t>increase</w:t>
      </w:r>
      <w:r w:rsidR="00226372" w:rsidRPr="008B225A">
        <w:rPr>
          <w:rFonts w:ascii="Segoe UI" w:eastAsia="Arial" w:hAnsi="Segoe UI" w:cs="Segoe UI"/>
          <w:sz w:val="24"/>
          <w:szCs w:val="24"/>
        </w:rPr>
        <w:t xml:space="preserve"> from </w:t>
      </w:r>
      <w:r w:rsidR="6D13BE45" w:rsidRPr="5E90EF6C">
        <w:rPr>
          <w:rFonts w:ascii="Segoe UI" w:eastAsia="Arial" w:hAnsi="Segoe UI" w:cs="Segoe UI"/>
          <w:sz w:val="24"/>
          <w:szCs w:val="24"/>
        </w:rPr>
        <w:t xml:space="preserve">the </w:t>
      </w:r>
      <w:r w:rsidR="000805A0" w:rsidRPr="5E90EF6C">
        <w:rPr>
          <w:rFonts w:ascii="Segoe UI" w:eastAsia="Arial" w:hAnsi="Segoe UI" w:cs="Segoe UI"/>
          <w:sz w:val="24"/>
          <w:szCs w:val="24"/>
        </w:rPr>
        <w:t>63</w:t>
      </w:r>
      <w:r w:rsidR="00226372" w:rsidRPr="5E90EF6C">
        <w:rPr>
          <w:rFonts w:ascii="Segoe UI" w:eastAsia="Arial" w:hAnsi="Segoe UI" w:cs="Segoe UI"/>
          <w:sz w:val="24"/>
          <w:szCs w:val="24"/>
        </w:rPr>
        <w:t>%</w:t>
      </w:r>
      <w:r w:rsidR="00061F6A" w:rsidRPr="5E90EF6C">
        <w:rPr>
          <w:rFonts w:ascii="Segoe UI" w:eastAsia="Arial" w:hAnsi="Segoe UI" w:cs="Segoe UI"/>
          <w:sz w:val="24"/>
          <w:szCs w:val="24"/>
        </w:rPr>
        <w:t xml:space="preserve"> </w:t>
      </w:r>
      <w:r w:rsidR="771907EB" w:rsidRPr="5E90EF6C">
        <w:rPr>
          <w:rFonts w:ascii="Segoe UI" w:eastAsia="Arial" w:hAnsi="Segoe UI" w:cs="Segoe UI"/>
          <w:sz w:val="24"/>
          <w:szCs w:val="24"/>
        </w:rPr>
        <w:t>reported in</w:t>
      </w:r>
      <w:r w:rsidR="00061F6A" w:rsidRPr="008B225A">
        <w:rPr>
          <w:rFonts w:ascii="Segoe UI" w:eastAsia="Arial" w:hAnsi="Segoe UI" w:cs="Segoe UI"/>
          <w:sz w:val="24"/>
          <w:szCs w:val="24"/>
        </w:rPr>
        <w:t xml:space="preserve"> last </w:t>
      </w:r>
      <w:r w:rsidR="00061F6A" w:rsidRPr="5E90EF6C">
        <w:rPr>
          <w:rFonts w:ascii="Segoe UI" w:eastAsia="Arial" w:hAnsi="Segoe UI" w:cs="Segoe UI"/>
          <w:sz w:val="24"/>
          <w:szCs w:val="24"/>
        </w:rPr>
        <w:t>year</w:t>
      </w:r>
      <w:r w:rsidR="28F8B9D2" w:rsidRPr="5E90EF6C">
        <w:rPr>
          <w:rFonts w:ascii="Segoe UI" w:eastAsia="Arial" w:hAnsi="Segoe UI" w:cs="Segoe UI"/>
          <w:sz w:val="24"/>
          <w:szCs w:val="24"/>
        </w:rPr>
        <w:t>’s report</w:t>
      </w:r>
      <w:r w:rsidR="00061F6A" w:rsidRPr="5E90EF6C">
        <w:rPr>
          <w:rFonts w:ascii="Segoe UI" w:eastAsia="Arial" w:hAnsi="Segoe UI" w:cs="Segoe UI"/>
          <w:sz w:val="24"/>
          <w:szCs w:val="24"/>
        </w:rPr>
        <w:t>.</w:t>
      </w:r>
      <w:r w:rsidR="00061F6A" w:rsidRPr="008B225A">
        <w:rPr>
          <w:rFonts w:ascii="Segoe UI" w:eastAsia="Arial" w:hAnsi="Segoe UI" w:cs="Segoe UI"/>
          <w:sz w:val="24"/>
          <w:szCs w:val="24"/>
        </w:rPr>
        <w:t xml:space="preserve"> </w:t>
      </w:r>
      <w:r w:rsidR="009353D8" w:rsidRPr="008B225A">
        <w:rPr>
          <w:rFonts w:ascii="Segoe UI" w:eastAsia="Arial" w:hAnsi="Segoe UI" w:cs="Segoe UI"/>
          <w:sz w:val="24"/>
          <w:szCs w:val="24"/>
        </w:rPr>
        <w:t xml:space="preserve">Women formed </w:t>
      </w:r>
      <w:r w:rsidR="002666E7" w:rsidRPr="008B225A">
        <w:rPr>
          <w:rFonts w:ascii="Segoe UI" w:eastAsia="Arial" w:hAnsi="Segoe UI" w:cs="Segoe UI"/>
          <w:sz w:val="24"/>
          <w:szCs w:val="24"/>
        </w:rPr>
        <w:t>most</w:t>
      </w:r>
      <w:r w:rsidR="009353D8" w:rsidRPr="008B225A">
        <w:rPr>
          <w:rFonts w:ascii="Segoe UI" w:eastAsia="Arial" w:hAnsi="Segoe UI" w:cs="Segoe UI"/>
          <w:sz w:val="24"/>
          <w:szCs w:val="24"/>
        </w:rPr>
        <w:t xml:space="preserve"> appointments </w:t>
      </w:r>
      <w:r w:rsidR="00673B6C" w:rsidRPr="008B225A">
        <w:rPr>
          <w:rFonts w:ascii="Segoe UI" w:eastAsia="Arial" w:hAnsi="Segoe UI" w:cs="Segoe UI"/>
          <w:sz w:val="24"/>
          <w:szCs w:val="24"/>
        </w:rPr>
        <w:t xml:space="preserve">across the </w:t>
      </w:r>
      <w:r w:rsidR="00673B6C" w:rsidRPr="3F94CCDC">
        <w:rPr>
          <w:rFonts w:ascii="Segoe UI" w:eastAsia="Arial" w:hAnsi="Segoe UI" w:cs="Segoe UI"/>
          <w:sz w:val="24"/>
          <w:szCs w:val="24"/>
        </w:rPr>
        <w:t>organisation</w:t>
      </w:r>
      <w:r w:rsidR="009353D8" w:rsidRPr="008B225A">
        <w:rPr>
          <w:rFonts w:ascii="Segoe UI" w:eastAsia="Arial" w:hAnsi="Segoe UI" w:cs="Segoe UI"/>
          <w:sz w:val="24"/>
          <w:szCs w:val="24"/>
        </w:rPr>
        <w:t xml:space="preserve"> and at most grades</w:t>
      </w:r>
      <w:r w:rsidR="00E23929" w:rsidRPr="008B225A">
        <w:rPr>
          <w:rFonts w:ascii="Segoe UI" w:eastAsia="Arial" w:hAnsi="Segoe UI" w:cs="Segoe UI"/>
          <w:sz w:val="24"/>
          <w:szCs w:val="24"/>
        </w:rPr>
        <w:t>.</w:t>
      </w:r>
      <w:r w:rsidR="008B7460" w:rsidRPr="008B225A">
        <w:rPr>
          <w:rFonts w:ascii="Segoe UI" w:eastAsia="Arial" w:hAnsi="Segoe UI" w:cs="Segoe UI"/>
          <w:sz w:val="24"/>
          <w:szCs w:val="24"/>
        </w:rPr>
        <w:t xml:space="preserve"> </w:t>
      </w:r>
      <w:r w:rsidR="00192A90" w:rsidRPr="008B225A">
        <w:rPr>
          <w:rFonts w:ascii="Segoe UI" w:eastAsia="Arial" w:hAnsi="Segoe UI" w:cs="Segoe UI"/>
          <w:sz w:val="24"/>
          <w:szCs w:val="24"/>
        </w:rPr>
        <w:t xml:space="preserve">Appendix </w:t>
      </w:r>
      <w:r w:rsidR="0076032D" w:rsidRPr="008B225A">
        <w:rPr>
          <w:rFonts w:ascii="Segoe UI" w:eastAsia="Arial" w:hAnsi="Segoe UI" w:cs="Segoe UI"/>
          <w:sz w:val="24"/>
          <w:szCs w:val="24"/>
        </w:rPr>
        <w:t>4</w:t>
      </w:r>
      <w:r w:rsidR="00192A90" w:rsidRPr="008B225A">
        <w:rPr>
          <w:rFonts w:ascii="Segoe UI" w:eastAsia="Arial" w:hAnsi="Segoe UI" w:cs="Segoe UI"/>
          <w:sz w:val="24"/>
          <w:szCs w:val="24"/>
        </w:rPr>
        <w:t xml:space="preserve"> </w:t>
      </w:r>
      <w:r w:rsidR="00A16CB0" w:rsidRPr="008B225A">
        <w:rPr>
          <w:rFonts w:ascii="Segoe UI" w:eastAsia="Arial" w:hAnsi="Segoe UI" w:cs="Segoe UI"/>
          <w:sz w:val="24"/>
          <w:szCs w:val="24"/>
        </w:rPr>
        <w:t xml:space="preserve">illustrates the age distribution of applications for </w:t>
      </w:r>
      <w:r w:rsidR="00522B41" w:rsidRPr="008B225A">
        <w:rPr>
          <w:rFonts w:ascii="Segoe UI" w:eastAsia="Arial" w:hAnsi="Segoe UI" w:cs="Segoe UI"/>
          <w:sz w:val="24"/>
          <w:szCs w:val="24"/>
        </w:rPr>
        <w:t xml:space="preserve">core NES </w:t>
      </w:r>
      <w:r w:rsidR="00A16CB0" w:rsidRPr="008B225A">
        <w:rPr>
          <w:rFonts w:ascii="Segoe UI" w:eastAsia="Arial" w:hAnsi="Segoe UI" w:cs="Segoe UI"/>
          <w:sz w:val="24"/>
          <w:szCs w:val="24"/>
        </w:rPr>
        <w:t xml:space="preserve">posts. </w:t>
      </w:r>
      <w:r w:rsidR="00DE5B12" w:rsidRPr="5E90EF6C">
        <w:rPr>
          <w:rFonts w:ascii="Segoe UI" w:eastAsia="Arial" w:hAnsi="Segoe UI" w:cs="Segoe UI"/>
          <w:sz w:val="24"/>
          <w:szCs w:val="24"/>
        </w:rPr>
        <w:t>21.3%</w:t>
      </w:r>
      <w:r w:rsidR="00A90148" w:rsidRPr="008B225A">
        <w:rPr>
          <w:rFonts w:ascii="Segoe UI" w:eastAsia="Arial" w:hAnsi="Segoe UI" w:cs="Segoe UI"/>
          <w:sz w:val="24"/>
          <w:szCs w:val="24"/>
        </w:rPr>
        <w:t xml:space="preserve"> </w:t>
      </w:r>
      <w:r w:rsidR="00EF5E1B" w:rsidRPr="008B225A">
        <w:rPr>
          <w:rFonts w:ascii="Segoe UI" w:eastAsia="Arial" w:hAnsi="Segoe UI" w:cs="Segoe UI"/>
          <w:sz w:val="24"/>
          <w:szCs w:val="24"/>
        </w:rPr>
        <w:t xml:space="preserve">of applicants </w:t>
      </w:r>
      <w:r w:rsidR="009A5906" w:rsidRPr="008B225A">
        <w:rPr>
          <w:rFonts w:ascii="Segoe UI" w:eastAsia="Arial" w:hAnsi="Segoe UI" w:cs="Segoe UI"/>
          <w:sz w:val="24"/>
          <w:szCs w:val="24"/>
        </w:rPr>
        <w:t>did</w:t>
      </w:r>
      <w:r w:rsidR="00EF5E1B" w:rsidRPr="008B225A">
        <w:rPr>
          <w:rFonts w:ascii="Segoe UI" w:eastAsia="Arial" w:hAnsi="Segoe UI" w:cs="Segoe UI"/>
          <w:sz w:val="24"/>
          <w:szCs w:val="24"/>
        </w:rPr>
        <w:t xml:space="preserve"> not complete information on age.</w:t>
      </w:r>
      <w:r w:rsidR="008B7460" w:rsidRPr="008B225A">
        <w:rPr>
          <w:rFonts w:ascii="Segoe UI" w:eastAsia="Arial" w:hAnsi="Segoe UI" w:cs="Segoe UI"/>
          <w:sz w:val="24"/>
          <w:szCs w:val="24"/>
        </w:rPr>
        <w:t xml:space="preserve"> </w:t>
      </w:r>
    </w:p>
    <w:p w14:paraId="766FF4B9" w14:textId="7486D28D" w:rsidR="00EA0780" w:rsidRPr="00D677E9" w:rsidRDefault="00461F21" w:rsidP="000760B1">
      <w:pPr>
        <w:pStyle w:val="Heading1"/>
      </w:pPr>
      <w:bookmarkStart w:id="27" w:name="_Toc125545808"/>
      <w:bookmarkStart w:id="28" w:name="_Toc148020763"/>
      <w:r w:rsidRPr="00D677E9">
        <w:lastRenderedPageBreak/>
        <w:t>PAY GAP</w:t>
      </w:r>
      <w:bookmarkEnd w:id="27"/>
      <w:bookmarkEnd w:id="28"/>
    </w:p>
    <w:p w14:paraId="1DB6973C" w14:textId="45C976D6" w:rsidR="003F7958" w:rsidRPr="00B509D2" w:rsidRDefault="00C61E98" w:rsidP="009666ED">
      <w:pPr>
        <w:spacing w:line="240" w:lineRule="auto"/>
        <w:rPr>
          <w:rFonts w:ascii="Segoe UI" w:eastAsia="Arial" w:hAnsi="Segoe UI" w:cs="Segoe UI"/>
          <w:sz w:val="24"/>
          <w:szCs w:val="24"/>
        </w:rPr>
      </w:pPr>
      <w:r w:rsidRPr="00B509D2">
        <w:rPr>
          <w:rFonts w:ascii="Segoe UI" w:eastAsia="Arial" w:hAnsi="Segoe UI" w:cs="Segoe UI"/>
          <w:sz w:val="24"/>
          <w:szCs w:val="24"/>
        </w:rPr>
        <w:t>The Equality Act 2010 (Specific Duties) (Scotland) Regulations 2012</w:t>
      </w:r>
      <w:r w:rsidR="001824EF" w:rsidRPr="00B509D2">
        <w:rPr>
          <w:rFonts w:ascii="Segoe UI" w:eastAsia="Arial" w:hAnsi="Segoe UI" w:cs="Segoe UI"/>
          <w:vertAlign w:val="superscript"/>
        </w:rPr>
        <w:footnoteReference w:id="12"/>
      </w:r>
      <w:r w:rsidRPr="00B509D2">
        <w:rPr>
          <w:rFonts w:ascii="Segoe UI" w:eastAsia="Arial" w:hAnsi="Segoe UI" w:cs="Segoe UI"/>
          <w:sz w:val="24"/>
          <w:szCs w:val="24"/>
        </w:rPr>
        <w:t xml:space="preserve"> specify that public authorities must report the gender pay gap in the form of ‘information on the percentage difference among its employees between men’s average hourly pay (excluding overtime) and women’s average hourly pay (excluding overtime)’. The specific formula used for this calculation is the formula for the average pay gap set out in the guidance published by Close the Gap</w:t>
      </w:r>
      <w:r w:rsidR="00F37196" w:rsidRPr="00B509D2">
        <w:rPr>
          <w:rFonts w:ascii="Segoe UI" w:eastAsia="Arial" w:hAnsi="Segoe UI" w:cs="Segoe UI"/>
          <w:vertAlign w:val="superscript"/>
        </w:rPr>
        <w:footnoteReference w:id="13"/>
      </w:r>
      <w:r w:rsidRPr="00B509D2">
        <w:rPr>
          <w:rFonts w:ascii="Segoe UI" w:eastAsia="Arial" w:hAnsi="Segoe UI" w:cs="Segoe UI"/>
          <w:sz w:val="24"/>
          <w:szCs w:val="24"/>
        </w:rPr>
        <w:t>. The specific formula is</w:t>
      </w:r>
      <w:r w:rsidR="003F7958" w:rsidRPr="00B509D2">
        <w:rPr>
          <w:rFonts w:ascii="Segoe UI" w:eastAsia="Arial" w:hAnsi="Segoe UI" w:cs="Segoe UI"/>
          <w:sz w:val="24"/>
          <w:szCs w:val="24"/>
        </w:rPr>
        <w:t xml:space="preserve"> </w:t>
      </w:r>
      <w:r w:rsidRPr="00B509D2">
        <w:rPr>
          <w:rFonts w:ascii="Segoe UI" w:eastAsia="Arial" w:hAnsi="Segoe UI" w:cs="Segoe UI"/>
          <w:sz w:val="24"/>
          <w:szCs w:val="24"/>
        </w:rPr>
        <w:t>(A – B)/</w:t>
      </w:r>
      <w:r w:rsidR="00F20509" w:rsidRPr="00B509D2">
        <w:rPr>
          <w:rFonts w:ascii="Segoe UI" w:eastAsia="Arial" w:hAnsi="Segoe UI" w:cs="Segoe UI"/>
          <w:sz w:val="24"/>
          <w:szCs w:val="24"/>
        </w:rPr>
        <w:t>A</w:t>
      </w:r>
      <w:r w:rsidRPr="00B509D2">
        <w:rPr>
          <w:rFonts w:ascii="Segoe UI" w:eastAsia="Arial" w:hAnsi="Segoe UI" w:cs="Segoe UI"/>
          <w:sz w:val="24"/>
          <w:szCs w:val="24"/>
        </w:rPr>
        <w:t xml:space="preserve"> X 100</w:t>
      </w:r>
      <w:r w:rsidR="003F7958" w:rsidRPr="00B509D2">
        <w:rPr>
          <w:rFonts w:ascii="Segoe UI" w:eastAsia="Arial" w:hAnsi="Segoe UI" w:cs="Segoe UI"/>
          <w:sz w:val="24"/>
          <w:szCs w:val="24"/>
        </w:rPr>
        <w:t xml:space="preserve">, </w:t>
      </w:r>
      <w:r w:rsidRPr="00B509D2">
        <w:rPr>
          <w:rFonts w:ascii="Segoe UI" w:eastAsia="Arial" w:hAnsi="Segoe UI" w:cs="Segoe UI"/>
          <w:sz w:val="24"/>
          <w:szCs w:val="24"/>
        </w:rPr>
        <w:t>where A = average hourly rate of pay of men and B = average hourly rate of pay of women</w:t>
      </w:r>
      <w:r w:rsidR="00BC0925" w:rsidRPr="00B509D2">
        <w:rPr>
          <w:rFonts w:ascii="Segoe UI" w:eastAsia="Arial" w:hAnsi="Segoe UI" w:cs="Segoe UI"/>
          <w:sz w:val="24"/>
          <w:szCs w:val="24"/>
        </w:rPr>
        <w:t>.</w:t>
      </w:r>
      <w:r w:rsidR="00AA1305" w:rsidRPr="00B509D2">
        <w:rPr>
          <w:rFonts w:ascii="Segoe UI" w:eastAsia="Arial" w:hAnsi="Segoe UI" w:cs="Segoe UI"/>
          <w:sz w:val="24"/>
          <w:szCs w:val="24"/>
        </w:rPr>
        <w:t xml:space="preserve"> </w:t>
      </w:r>
    </w:p>
    <w:p w14:paraId="4DC75577" w14:textId="4D82535C" w:rsidR="0CADE419" w:rsidRDefault="0CADE419" w:rsidP="2ADADBF8">
      <w:pPr>
        <w:spacing w:line="240" w:lineRule="auto"/>
        <w:rPr>
          <w:rFonts w:ascii="Segoe UI" w:eastAsia="Segoe UI" w:hAnsi="Segoe UI" w:cs="Segoe UI"/>
          <w:sz w:val="24"/>
          <w:szCs w:val="24"/>
        </w:rPr>
      </w:pPr>
      <w:r w:rsidRPr="2ADADBF8">
        <w:rPr>
          <w:rFonts w:ascii="Segoe UI" w:eastAsia="Arial" w:hAnsi="Segoe UI" w:cs="Segoe UI"/>
          <w:sz w:val="24"/>
          <w:szCs w:val="24"/>
        </w:rPr>
        <w:t xml:space="preserve">Our Equal Pay Statement and data on the pay gap and occupational </w:t>
      </w:r>
      <w:r w:rsidR="098AE70C" w:rsidRPr="2ADADBF8">
        <w:rPr>
          <w:rFonts w:ascii="Segoe UI" w:eastAsia="Arial" w:hAnsi="Segoe UI" w:cs="Segoe UI"/>
          <w:sz w:val="24"/>
          <w:szCs w:val="24"/>
        </w:rPr>
        <w:t>segregation</w:t>
      </w:r>
      <w:r w:rsidRPr="2ADADBF8">
        <w:rPr>
          <w:rFonts w:ascii="Segoe UI" w:eastAsia="Arial" w:hAnsi="Segoe UI" w:cs="Segoe UI"/>
          <w:sz w:val="24"/>
          <w:szCs w:val="24"/>
        </w:rPr>
        <w:t xml:space="preserve"> was published in April 2025, to meet the Public Sector Equality Duty reporting requirements. This can be accessed at</w:t>
      </w:r>
      <w:r w:rsidR="4BCD4D5E" w:rsidRPr="2ADADBF8">
        <w:rPr>
          <w:rFonts w:ascii="Segoe UI" w:eastAsia="Arial" w:hAnsi="Segoe UI" w:cs="Segoe UI"/>
          <w:sz w:val="24"/>
          <w:szCs w:val="24"/>
        </w:rPr>
        <w:t xml:space="preserve"> </w:t>
      </w:r>
      <w:hyperlink r:id="rId39">
        <w:r w:rsidR="4BCD4D5E" w:rsidRPr="2ADADBF8">
          <w:rPr>
            <w:rStyle w:val="Hyperlink"/>
            <w:rFonts w:ascii="Segoe UI" w:eastAsia="Segoe UI" w:hAnsi="Segoe UI" w:cs="Segoe UI"/>
            <w:sz w:val="24"/>
            <w:szCs w:val="24"/>
          </w:rPr>
          <w:t>nhs_eps_april_2025.docx</w:t>
        </w:r>
      </w:hyperlink>
    </w:p>
    <w:p w14:paraId="35063D72" w14:textId="20F8E05A" w:rsidR="00461F21" w:rsidRDefault="00AA1305" w:rsidP="009666ED">
      <w:pPr>
        <w:spacing w:line="240" w:lineRule="auto"/>
        <w:rPr>
          <w:rFonts w:ascii="Segoe UI" w:eastAsia="Arial" w:hAnsi="Segoe UI" w:cs="Segoe UI"/>
          <w:sz w:val="24"/>
          <w:szCs w:val="24"/>
        </w:rPr>
      </w:pPr>
      <w:r w:rsidRPr="00B509D2">
        <w:rPr>
          <w:rFonts w:ascii="Segoe UI" w:eastAsia="Arial" w:hAnsi="Segoe UI" w:cs="Segoe UI"/>
          <w:sz w:val="24"/>
          <w:szCs w:val="24"/>
        </w:rPr>
        <w:t>Using this method of analysis,</w:t>
      </w:r>
      <w:r w:rsidR="00923FF5" w:rsidRPr="00B509D2">
        <w:rPr>
          <w:rFonts w:ascii="Segoe UI" w:eastAsia="Arial" w:hAnsi="Segoe UI" w:cs="Segoe UI"/>
          <w:sz w:val="24"/>
          <w:szCs w:val="24"/>
        </w:rPr>
        <w:t xml:space="preserve"> as of 31 March 202</w:t>
      </w:r>
      <w:r w:rsidR="00EE4BF1">
        <w:rPr>
          <w:rFonts w:ascii="Segoe UI" w:eastAsia="Arial" w:hAnsi="Segoe UI" w:cs="Segoe UI"/>
          <w:sz w:val="24"/>
          <w:szCs w:val="24"/>
        </w:rPr>
        <w:t>5</w:t>
      </w:r>
      <w:r w:rsidRPr="00B509D2">
        <w:rPr>
          <w:rFonts w:ascii="Segoe UI" w:eastAsia="Arial" w:hAnsi="Segoe UI" w:cs="Segoe UI"/>
          <w:sz w:val="24"/>
          <w:szCs w:val="24"/>
        </w:rPr>
        <w:t xml:space="preserve"> NES’s overall gender pay gap is </w:t>
      </w:r>
      <w:r w:rsidR="00EE4BF1">
        <w:rPr>
          <w:rFonts w:ascii="Segoe UI" w:eastAsia="Arial" w:hAnsi="Segoe UI" w:cs="Segoe UI"/>
          <w:sz w:val="24"/>
          <w:szCs w:val="24"/>
        </w:rPr>
        <w:t>3.98</w:t>
      </w:r>
      <w:r w:rsidR="2561F1E6">
        <w:rPr>
          <w:rFonts w:ascii="Segoe UI" w:eastAsia="Arial" w:hAnsi="Segoe UI" w:cs="Segoe UI"/>
          <w:sz w:val="24"/>
          <w:szCs w:val="24"/>
        </w:rPr>
        <w:t>%</w:t>
      </w:r>
      <w:r w:rsidRPr="00B509D2">
        <w:rPr>
          <w:rFonts w:ascii="Segoe UI" w:eastAsia="Arial" w:hAnsi="Segoe UI" w:cs="Segoe UI"/>
          <w:sz w:val="24"/>
          <w:szCs w:val="24"/>
        </w:rPr>
        <w:t>.</w:t>
      </w:r>
      <w:r w:rsidR="00D20EDE">
        <w:rPr>
          <w:rFonts w:ascii="Segoe UI" w:eastAsia="Arial" w:hAnsi="Segoe UI" w:cs="Segoe UI"/>
          <w:sz w:val="24"/>
          <w:szCs w:val="24"/>
        </w:rPr>
        <w:t xml:space="preserve"> However,</w:t>
      </w:r>
      <w:r w:rsidR="00BD7D7F">
        <w:rPr>
          <w:rFonts w:ascii="Segoe UI" w:eastAsia="Arial" w:hAnsi="Segoe UI" w:cs="Segoe UI"/>
          <w:sz w:val="24"/>
          <w:szCs w:val="24"/>
        </w:rPr>
        <w:t xml:space="preserve"> i</w:t>
      </w:r>
      <w:r w:rsidR="00BD7D7F" w:rsidRPr="008B225A">
        <w:rPr>
          <w:rFonts w:ascii="Segoe UI" w:eastAsia="Arial" w:hAnsi="Segoe UI" w:cs="Segoe UI"/>
          <w:sz w:val="24"/>
          <w:szCs w:val="24"/>
        </w:rPr>
        <w:t>f we extract DDiT from the pay gap calculations (given recruitment is undertaken at a UK level rather than by NES), NES’s gender pay gap is</w:t>
      </w:r>
      <w:r w:rsidR="00BD7D7F">
        <w:rPr>
          <w:rFonts w:ascii="Segoe UI" w:eastAsia="Arial" w:hAnsi="Segoe UI" w:cs="Segoe UI"/>
          <w:sz w:val="24"/>
          <w:szCs w:val="24"/>
        </w:rPr>
        <w:t xml:space="preserve"> </w:t>
      </w:r>
      <w:r w:rsidR="00D20EDE">
        <w:rPr>
          <w:rFonts w:ascii="Segoe UI" w:eastAsia="Arial" w:hAnsi="Segoe UI" w:cs="Segoe UI"/>
          <w:sz w:val="24"/>
          <w:szCs w:val="24"/>
        </w:rPr>
        <w:t xml:space="preserve">16.82%. Both these % have reduced slightly from 2024. </w:t>
      </w:r>
      <w:r w:rsidRPr="00B509D2">
        <w:rPr>
          <w:rFonts w:ascii="Segoe UI" w:eastAsia="Arial" w:hAnsi="Segoe UI" w:cs="Segoe UI"/>
          <w:sz w:val="24"/>
          <w:szCs w:val="24"/>
        </w:rPr>
        <w:t xml:space="preserve">The </w:t>
      </w:r>
      <w:r w:rsidR="24E5A1DA" w:rsidRPr="00B509D2">
        <w:rPr>
          <w:rFonts w:ascii="Segoe UI" w:eastAsia="Arial" w:hAnsi="Segoe UI" w:cs="Segoe UI"/>
          <w:sz w:val="24"/>
          <w:szCs w:val="24"/>
        </w:rPr>
        <w:t xml:space="preserve">overall (Core and DDiT) </w:t>
      </w:r>
      <w:r w:rsidRPr="00B509D2">
        <w:rPr>
          <w:rFonts w:ascii="Segoe UI" w:eastAsia="Arial" w:hAnsi="Segoe UI" w:cs="Segoe UI"/>
          <w:sz w:val="24"/>
          <w:szCs w:val="24"/>
        </w:rPr>
        <w:t xml:space="preserve">average hourly pay for women is </w:t>
      </w:r>
      <w:r w:rsidR="000C6F6E" w:rsidRPr="00B509D2">
        <w:rPr>
          <w:rFonts w:ascii="Segoe UI" w:eastAsia="Arial" w:hAnsi="Segoe UI" w:cs="Segoe UI"/>
          <w:sz w:val="24"/>
          <w:szCs w:val="24"/>
        </w:rPr>
        <w:t>£2</w:t>
      </w:r>
      <w:r w:rsidR="00787A12">
        <w:rPr>
          <w:rFonts w:ascii="Segoe UI" w:eastAsia="Arial" w:hAnsi="Segoe UI" w:cs="Segoe UI"/>
          <w:sz w:val="24"/>
          <w:szCs w:val="24"/>
        </w:rPr>
        <w:t>7</w:t>
      </w:r>
      <w:r w:rsidR="000C6F6E" w:rsidRPr="00B509D2">
        <w:rPr>
          <w:rFonts w:ascii="Segoe UI" w:eastAsia="Arial" w:hAnsi="Segoe UI" w:cs="Segoe UI"/>
          <w:sz w:val="24"/>
          <w:szCs w:val="24"/>
        </w:rPr>
        <w:t>.</w:t>
      </w:r>
      <w:r w:rsidR="00787A12">
        <w:rPr>
          <w:rFonts w:ascii="Segoe UI" w:eastAsia="Arial" w:hAnsi="Segoe UI" w:cs="Segoe UI"/>
          <w:sz w:val="24"/>
          <w:szCs w:val="24"/>
        </w:rPr>
        <w:t>88</w:t>
      </w:r>
      <w:r w:rsidR="000C6F6E" w:rsidRPr="00B509D2">
        <w:rPr>
          <w:rFonts w:ascii="Segoe UI" w:eastAsia="Arial" w:hAnsi="Segoe UI" w:cs="Segoe UI"/>
          <w:sz w:val="24"/>
          <w:szCs w:val="24"/>
        </w:rPr>
        <w:t xml:space="preserve"> </w:t>
      </w:r>
      <w:r w:rsidRPr="00B509D2">
        <w:rPr>
          <w:rFonts w:ascii="Segoe UI" w:eastAsia="Arial" w:hAnsi="Segoe UI" w:cs="Segoe UI"/>
          <w:sz w:val="24"/>
          <w:szCs w:val="24"/>
        </w:rPr>
        <w:t xml:space="preserve">and for men is </w:t>
      </w:r>
      <w:r w:rsidR="005906FF" w:rsidRPr="00B509D2">
        <w:rPr>
          <w:rFonts w:ascii="Segoe UI" w:eastAsia="Arial" w:hAnsi="Segoe UI" w:cs="Segoe UI"/>
          <w:sz w:val="24"/>
          <w:szCs w:val="24"/>
        </w:rPr>
        <w:t>£</w:t>
      </w:r>
      <w:r w:rsidR="000C6F6E" w:rsidRPr="00B509D2">
        <w:rPr>
          <w:rFonts w:ascii="Segoe UI" w:eastAsia="Arial" w:hAnsi="Segoe UI" w:cs="Segoe UI"/>
          <w:sz w:val="24"/>
          <w:szCs w:val="24"/>
        </w:rPr>
        <w:t>2</w:t>
      </w:r>
      <w:r w:rsidR="00096B5C">
        <w:rPr>
          <w:rFonts w:ascii="Segoe UI" w:eastAsia="Arial" w:hAnsi="Segoe UI" w:cs="Segoe UI"/>
          <w:sz w:val="24"/>
          <w:szCs w:val="24"/>
        </w:rPr>
        <w:t>9</w:t>
      </w:r>
      <w:r w:rsidR="000C6F6E" w:rsidRPr="00B509D2">
        <w:rPr>
          <w:rFonts w:ascii="Segoe UI" w:eastAsia="Arial" w:hAnsi="Segoe UI" w:cs="Segoe UI"/>
          <w:sz w:val="24"/>
          <w:szCs w:val="24"/>
        </w:rPr>
        <w:t>.</w:t>
      </w:r>
      <w:r w:rsidR="00096B5C">
        <w:rPr>
          <w:rFonts w:ascii="Segoe UI" w:eastAsia="Arial" w:hAnsi="Segoe UI" w:cs="Segoe UI"/>
          <w:sz w:val="24"/>
          <w:szCs w:val="24"/>
        </w:rPr>
        <w:t>03</w:t>
      </w:r>
      <w:r w:rsidR="00EE673D" w:rsidRPr="00B509D2">
        <w:rPr>
          <w:rFonts w:ascii="Segoe UI" w:eastAsia="Arial" w:hAnsi="Segoe UI" w:cs="Segoe UI"/>
          <w:sz w:val="24"/>
          <w:szCs w:val="24"/>
        </w:rPr>
        <w:t>.</w:t>
      </w:r>
      <w:r w:rsidR="000C6F6E" w:rsidRPr="00B509D2">
        <w:rPr>
          <w:rFonts w:ascii="Segoe UI" w:eastAsia="Arial" w:hAnsi="Segoe UI" w:cs="Segoe UI"/>
          <w:sz w:val="24"/>
          <w:szCs w:val="24"/>
        </w:rPr>
        <w:t xml:space="preserve"> </w:t>
      </w:r>
      <w:r w:rsidR="00057038" w:rsidRPr="00B509D2">
        <w:rPr>
          <w:rFonts w:ascii="Segoe UI" w:eastAsia="Arial" w:hAnsi="Segoe UI" w:cs="Segoe UI"/>
          <w:sz w:val="24"/>
          <w:szCs w:val="24"/>
        </w:rPr>
        <w:t xml:space="preserve">Our </w:t>
      </w:r>
      <w:r w:rsidR="06E2004B" w:rsidRPr="00B509D2">
        <w:rPr>
          <w:rFonts w:ascii="Segoe UI" w:eastAsia="Arial" w:hAnsi="Segoe UI" w:cs="Segoe UI"/>
          <w:sz w:val="24"/>
          <w:szCs w:val="24"/>
        </w:rPr>
        <w:t>overall</w:t>
      </w:r>
      <w:r w:rsidR="00057038" w:rsidRPr="00B509D2">
        <w:rPr>
          <w:rFonts w:ascii="Segoe UI" w:eastAsia="Arial" w:hAnsi="Segoe UI" w:cs="Segoe UI"/>
          <w:sz w:val="24"/>
          <w:szCs w:val="24"/>
        </w:rPr>
        <w:t xml:space="preserve"> gender pay gap is below the Scottish public sector average of </w:t>
      </w:r>
      <w:r w:rsidR="1C59D1B7" w:rsidRPr="00B509D2">
        <w:rPr>
          <w:rFonts w:ascii="Segoe UI" w:eastAsia="Arial" w:hAnsi="Segoe UI" w:cs="Segoe UI"/>
          <w:sz w:val="24"/>
          <w:szCs w:val="24"/>
        </w:rPr>
        <w:t xml:space="preserve">8.8% </w:t>
      </w:r>
      <w:r w:rsidRPr="5E90EF6C">
        <w:rPr>
          <w:rStyle w:val="FootnoteReference"/>
          <w:rFonts w:ascii="Segoe UI" w:eastAsia="Arial" w:hAnsi="Segoe UI" w:cs="Segoe UI"/>
          <w:sz w:val="24"/>
          <w:szCs w:val="24"/>
        </w:rPr>
        <w:footnoteReference w:id="14"/>
      </w:r>
      <w:r w:rsidR="567476B2" w:rsidRPr="00B509D2">
        <w:rPr>
          <w:rFonts w:ascii="Segoe UI" w:eastAsia="Arial" w:hAnsi="Segoe UI" w:cs="Segoe UI"/>
          <w:sz w:val="24"/>
          <w:szCs w:val="24"/>
        </w:rPr>
        <w:t xml:space="preserve"> </w:t>
      </w:r>
    </w:p>
    <w:p w14:paraId="6F473385" w14:textId="77777777" w:rsidR="00901A8E" w:rsidRDefault="00901A8E" w:rsidP="009666ED">
      <w:pPr>
        <w:spacing w:line="240" w:lineRule="auto"/>
        <w:rPr>
          <w:rFonts w:ascii="Segoe UI" w:eastAsia="Arial" w:hAnsi="Segoe UI" w:cs="Segoe UI"/>
          <w:sz w:val="24"/>
          <w:szCs w:val="24"/>
        </w:rPr>
      </w:pPr>
    </w:p>
    <w:p w14:paraId="43F782F9" w14:textId="77777777" w:rsidR="00901A8E" w:rsidRDefault="00901A8E" w:rsidP="00240340">
      <w:pPr>
        <w:pStyle w:val="Figure"/>
      </w:pPr>
    </w:p>
    <w:p w14:paraId="1FAC153A" w14:textId="409C3705" w:rsidR="00BC0925" w:rsidRPr="00A20EBC" w:rsidRDefault="00B7754C" w:rsidP="00240340">
      <w:pPr>
        <w:pStyle w:val="Figure"/>
      </w:pPr>
      <w:r w:rsidRPr="00A20EBC">
        <w:t xml:space="preserve">TABLE </w:t>
      </w:r>
      <w:r w:rsidR="00976218" w:rsidRPr="00A20EBC">
        <w:t>1</w:t>
      </w:r>
      <w:r w:rsidR="00AB6CA0" w:rsidRPr="00A20EBC">
        <w:t xml:space="preserve">: </w:t>
      </w:r>
      <w:r w:rsidR="00A20EBC" w:rsidRPr="00A20EBC">
        <w:t xml:space="preserve">Gender </w:t>
      </w:r>
      <w:r w:rsidR="00A20EBC">
        <w:t>p</w:t>
      </w:r>
      <w:r w:rsidR="00A20EBC" w:rsidRPr="00A20EBC">
        <w:t xml:space="preserve">ay </w:t>
      </w:r>
      <w:r w:rsidR="00A20EBC">
        <w:t>g</w:t>
      </w:r>
      <w:r w:rsidR="00A20EBC" w:rsidRPr="00A20EBC">
        <w:t>ap</w:t>
      </w:r>
    </w:p>
    <w:tbl>
      <w:tblPr>
        <w:tblW w:w="7842" w:type="dxa"/>
        <w:tblBorders>
          <w:left w:val="single" w:sz="12" w:space="0" w:color="auto"/>
          <w:bottom w:val="single" w:sz="4" w:space="0" w:color="4A4E69"/>
          <w:right w:val="single" w:sz="12" w:space="0" w:color="auto"/>
          <w:insideH w:val="single" w:sz="4" w:space="0" w:color="auto"/>
          <w:insideV w:val="single" w:sz="4" w:space="0" w:color="auto"/>
        </w:tblBorders>
        <w:tblLayout w:type="fixed"/>
        <w:tblLook w:val="04E0" w:firstRow="1" w:lastRow="1" w:firstColumn="1" w:lastColumn="0" w:noHBand="0" w:noVBand="1"/>
      </w:tblPr>
      <w:tblGrid>
        <w:gridCol w:w="2011"/>
        <w:gridCol w:w="952"/>
        <w:gridCol w:w="1219"/>
        <w:gridCol w:w="952"/>
        <w:gridCol w:w="1354"/>
        <w:gridCol w:w="1354"/>
      </w:tblGrid>
      <w:tr w:rsidR="003807EC" w:rsidRPr="00BA4E00" w14:paraId="57B3E9F4" w14:textId="3F51653F" w:rsidTr="000152EF">
        <w:trPr>
          <w:trHeight w:val="750"/>
        </w:trPr>
        <w:tc>
          <w:tcPr>
            <w:tcW w:w="2011" w:type="dxa"/>
            <w:shd w:val="clear" w:color="auto" w:fill="44546A" w:themeFill="text2"/>
            <w:noWrap/>
            <w:vAlign w:val="bottom"/>
            <w:hideMark/>
          </w:tcPr>
          <w:p w14:paraId="53818824" w14:textId="04BE20E3" w:rsidR="003807EC" w:rsidRPr="00BA4E00" w:rsidRDefault="003807EC" w:rsidP="00F74DAD">
            <w:pPr>
              <w:spacing w:after="0" w:line="240" w:lineRule="auto"/>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Pay scale</w:t>
            </w:r>
          </w:p>
        </w:tc>
        <w:tc>
          <w:tcPr>
            <w:tcW w:w="952" w:type="dxa"/>
            <w:shd w:val="clear" w:color="auto" w:fill="44546A" w:themeFill="text2"/>
            <w:vAlign w:val="bottom"/>
          </w:tcPr>
          <w:p w14:paraId="59CBA672" w14:textId="397C8F70" w:rsidR="003807EC" w:rsidRPr="00BA4E00" w:rsidRDefault="003807EC" w:rsidP="00F74DAD">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As of March 2021</w:t>
            </w:r>
          </w:p>
        </w:tc>
        <w:tc>
          <w:tcPr>
            <w:tcW w:w="1219" w:type="dxa"/>
            <w:shd w:val="clear" w:color="auto" w:fill="44546A" w:themeFill="text2"/>
            <w:vAlign w:val="bottom"/>
          </w:tcPr>
          <w:p w14:paraId="74BD5B5F" w14:textId="7A979885" w:rsidR="003807EC" w:rsidRPr="00BA4E00" w:rsidRDefault="003807EC" w:rsidP="00F74DAD">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As of March 2022</w:t>
            </w:r>
          </w:p>
        </w:tc>
        <w:tc>
          <w:tcPr>
            <w:tcW w:w="952" w:type="dxa"/>
            <w:shd w:val="clear" w:color="auto" w:fill="44546A" w:themeFill="text2"/>
            <w:vAlign w:val="bottom"/>
          </w:tcPr>
          <w:p w14:paraId="1F67444C" w14:textId="4A1E29CB" w:rsidR="003807EC" w:rsidRPr="00BA4E00" w:rsidRDefault="003807EC" w:rsidP="00F74DAD">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As of March 2023</w:t>
            </w:r>
          </w:p>
        </w:tc>
        <w:tc>
          <w:tcPr>
            <w:tcW w:w="1354" w:type="dxa"/>
            <w:shd w:val="clear" w:color="auto" w:fill="44546A" w:themeFill="text2"/>
          </w:tcPr>
          <w:p w14:paraId="2463417D" w14:textId="14F0AE73" w:rsidR="003807EC" w:rsidRPr="00BA4E00" w:rsidRDefault="003807EC" w:rsidP="00F74DAD">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As of March 202</w:t>
            </w:r>
            <w:r>
              <w:rPr>
                <w:rFonts w:ascii="Segoe UI" w:eastAsia="Times New Roman" w:hAnsi="Segoe UI" w:cs="Segoe UI"/>
                <w:b/>
                <w:bCs/>
                <w:color w:val="FFFFFF" w:themeColor="background1"/>
                <w:sz w:val="24"/>
                <w:szCs w:val="24"/>
                <w:lang w:eastAsia="en-GB"/>
              </w:rPr>
              <w:t>4</w:t>
            </w:r>
          </w:p>
        </w:tc>
        <w:tc>
          <w:tcPr>
            <w:tcW w:w="1354" w:type="dxa"/>
            <w:shd w:val="clear" w:color="auto" w:fill="44546A" w:themeFill="text2"/>
          </w:tcPr>
          <w:p w14:paraId="30A5F462" w14:textId="74A72016" w:rsidR="003807EC" w:rsidRPr="00BA4E00" w:rsidRDefault="003807EC" w:rsidP="00F74DAD">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As of March 202</w:t>
            </w:r>
            <w:r>
              <w:rPr>
                <w:rFonts w:ascii="Segoe UI" w:eastAsia="Times New Roman" w:hAnsi="Segoe UI" w:cs="Segoe UI"/>
                <w:b/>
                <w:bCs/>
                <w:color w:val="FFFFFF" w:themeColor="background1"/>
                <w:sz w:val="24"/>
                <w:szCs w:val="24"/>
                <w:lang w:eastAsia="en-GB"/>
              </w:rPr>
              <w:t>5</w:t>
            </w:r>
          </w:p>
        </w:tc>
      </w:tr>
      <w:tr w:rsidR="003807EC" w:rsidRPr="00BA4E00" w14:paraId="439FE1F7" w14:textId="652BC25C" w:rsidTr="000152EF">
        <w:trPr>
          <w:trHeight w:val="958"/>
        </w:trPr>
        <w:tc>
          <w:tcPr>
            <w:tcW w:w="2011" w:type="dxa"/>
            <w:noWrap/>
            <w:hideMark/>
          </w:tcPr>
          <w:p w14:paraId="2C232762" w14:textId="6F795509" w:rsidR="003807EC" w:rsidRPr="00BA4E00" w:rsidRDefault="003807EC" w:rsidP="00F74DAD">
            <w:pPr>
              <w:spacing w:after="0" w:line="240" w:lineRule="auto"/>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Agenda for Change</w:t>
            </w:r>
          </w:p>
        </w:tc>
        <w:tc>
          <w:tcPr>
            <w:tcW w:w="952" w:type="dxa"/>
            <w:noWrap/>
          </w:tcPr>
          <w:p w14:paraId="3B7ACDD3" w14:textId="354D2D9B" w:rsidR="003807EC" w:rsidRPr="00BA4E00" w:rsidRDefault="003807EC" w:rsidP="00F74DAD">
            <w:pPr>
              <w:spacing w:after="0" w:line="240" w:lineRule="auto"/>
              <w:jc w:val="center"/>
              <w:rPr>
                <w:rFonts w:ascii="Segoe UI" w:eastAsia="Times New Roman" w:hAnsi="Segoe UI" w:cs="Segoe UI"/>
                <w:sz w:val="24"/>
                <w:szCs w:val="24"/>
                <w:lang w:eastAsia="en-GB"/>
              </w:rPr>
            </w:pPr>
            <w:r w:rsidRPr="00BA4E00">
              <w:rPr>
                <w:rFonts w:ascii="Segoe UI" w:hAnsi="Segoe UI" w:cs="Segoe UI"/>
                <w:sz w:val="24"/>
                <w:szCs w:val="24"/>
              </w:rPr>
              <w:t>8.43%</w:t>
            </w:r>
          </w:p>
        </w:tc>
        <w:tc>
          <w:tcPr>
            <w:tcW w:w="1219" w:type="dxa"/>
            <w:noWrap/>
          </w:tcPr>
          <w:p w14:paraId="7136FD07" w14:textId="6CDB5B63" w:rsidR="003807EC" w:rsidRPr="00BA4E00" w:rsidRDefault="003807EC" w:rsidP="00F74DAD">
            <w:pPr>
              <w:spacing w:after="0" w:line="240" w:lineRule="auto"/>
              <w:jc w:val="center"/>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6.02% (893)</w:t>
            </w:r>
          </w:p>
        </w:tc>
        <w:tc>
          <w:tcPr>
            <w:tcW w:w="952" w:type="dxa"/>
            <w:noWrap/>
          </w:tcPr>
          <w:p w14:paraId="5CD2011E" w14:textId="10A10FCD" w:rsidR="003807EC" w:rsidRDefault="003807EC"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5.60</w:t>
            </w:r>
            <w:r w:rsidRPr="000227DB">
              <w:rPr>
                <w:rFonts w:ascii="Segoe UI" w:eastAsia="Times New Roman" w:hAnsi="Segoe UI" w:cs="Segoe UI"/>
                <w:sz w:val="24"/>
                <w:szCs w:val="24"/>
                <w:lang w:eastAsia="en-GB"/>
              </w:rPr>
              <w:t>%</w:t>
            </w:r>
          </w:p>
          <w:p w14:paraId="6595EC87" w14:textId="5174C904" w:rsidR="003807EC" w:rsidRPr="00BA4E00" w:rsidRDefault="003807EC"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1069)</w:t>
            </w:r>
          </w:p>
        </w:tc>
        <w:tc>
          <w:tcPr>
            <w:tcW w:w="1354" w:type="dxa"/>
          </w:tcPr>
          <w:p w14:paraId="5C646045" w14:textId="5F25DA2C" w:rsidR="003807EC" w:rsidRDefault="003807EC"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9.66% (1084)</w:t>
            </w:r>
          </w:p>
        </w:tc>
        <w:tc>
          <w:tcPr>
            <w:tcW w:w="1354" w:type="dxa"/>
          </w:tcPr>
          <w:p w14:paraId="281B4BCE" w14:textId="77777777" w:rsidR="003807EC" w:rsidRDefault="00305668"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7.31%</w:t>
            </w:r>
          </w:p>
          <w:p w14:paraId="5ACC3563" w14:textId="7C92AAA1" w:rsidR="00305668" w:rsidRDefault="00487375"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1107)</w:t>
            </w:r>
          </w:p>
        </w:tc>
      </w:tr>
      <w:tr w:rsidR="003807EC" w:rsidRPr="00BA4E00" w14:paraId="7D1A7C75" w14:textId="7B3C0732" w:rsidTr="000152EF">
        <w:trPr>
          <w:trHeight w:val="958"/>
        </w:trPr>
        <w:tc>
          <w:tcPr>
            <w:tcW w:w="2011" w:type="dxa"/>
            <w:noWrap/>
            <w:hideMark/>
          </w:tcPr>
          <w:p w14:paraId="67ACA249" w14:textId="77777777" w:rsidR="003807EC" w:rsidRPr="00BA4E00" w:rsidRDefault="003807EC" w:rsidP="00F74DAD">
            <w:pPr>
              <w:spacing w:after="0" w:line="240" w:lineRule="auto"/>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Executive Managers Cohort</w:t>
            </w:r>
          </w:p>
        </w:tc>
        <w:tc>
          <w:tcPr>
            <w:tcW w:w="952" w:type="dxa"/>
            <w:noWrap/>
          </w:tcPr>
          <w:p w14:paraId="2C65E4E7" w14:textId="5B81BC29" w:rsidR="003807EC" w:rsidRPr="00BA4E00" w:rsidRDefault="003807EC" w:rsidP="00F74DAD">
            <w:pPr>
              <w:spacing w:after="0" w:line="240" w:lineRule="auto"/>
              <w:jc w:val="center"/>
              <w:rPr>
                <w:rFonts w:ascii="Segoe UI" w:eastAsia="Times New Roman" w:hAnsi="Segoe UI" w:cs="Segoe UI"/>
                <w:sz w:val="24"/>
                <w:szCs w:val="24"/>
                <w:lang w:eastAsia="en-GB"/>
              </w:rPr>
            </w:pPr>
            <w:r w:rsidRPr="00BA4E00">
              <w:rPr>
                <w:rFonts w:ascii="Segoe UI" w:hAnsi="Segoe UI" w:cs="Segoe UI"/>
                <w:sz w:val="24"/>
                <w:szCs w:val="24"/>
              </w:rPr>
              <w:t>-2.19%</w:t>
            </w:r>
          </w:p>
        </w:tc>
        <w:tc>
          <w:tcPr>
            <w:tcW w:w="1219" w:type="dxa"/>
            <w:noWrap/>
          </w:tcPr>
          <w:p w14:paraId="5C0B3188" w14:textId="1B1C4890" w:rsidR="003807EC" w:rsidRPr="00BA4E00" w:rsidRDefault="003807EC" w:rsidP="00F74DAD">
            <w:pPr>
              <w:spacing w:after="0" w:line="240" w:lineRule="auto"/>
              <w:jc w:val="center"/>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6.99% (7)</w:t>
            </w:r>
          </w:p>
        </w:tc>
        <w:tc>
          <w:tcPr>
            <w:tcW w:w="952" w:type="dxa"/>
            <w:noWrap/>
          </w:tcPr>
          <w:p w14:paraId="3E7CA608" w14:textId="77777777" w:rsidR="003807EC" w:rsidRDefault="003807EC" w:rsidP="00F74DAD">
            <w:pPr>
              <w:spacing w:after="0" w:line="240" w:lineRule="auto"/>
              <w:jc w:val="center"/>
              <w:rPr>
                <w:rFonts w:ascii="Segoe UI" w:eastAsia="Times New Roman" w:hAnsi="Segoe UI" w:cs="Segoe UI"/>
                <w:sz w:val="24"/>
                <w:szCs w:val="24"/>
                <w:lang w:eastAsia="en-GB"/>
              </w:rPr>
            </w:pPr>
            <w:r w:rsidRPr="000227DB">
              <w:rPr>
                <w:rFonts w:ascii="Segoe UI" w:eastAsia="Times New Roman" w:hAnsi="Segoe UI" w:cs="Segoe UI"/>
                <w:sz w:val="24"/>
                <w:szCs w:val="24"/>
                <w:lang w:eastAsia="en-GB"/>
              </w:rPr>
              <w:t>-2.34%</w:t>
            </w:r>
          </w:p>
          <w:p w14:paraId="3478106A" w14:textId="2722F2CD" w:rsidR="003807EC" w:rsidRPr="00BA4E00" w:rsidRDefault="003807EC"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7)</w:t>
            </w:r>
          </w:p>
        </w:tc>
        <w:tc>
          <w:tcPr>
            <w:tcW w:w="1354" w:type="dxa"/>
          </w:tcPr>
          <w:p w14:paraId="7969B714" w14:textId="024C50FF" w:rsidR="003807EC" w:rsidRPr="000227DB" w:rsidRDefault="003807EC"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6.04% (7)</w:t>
            </w:r>
          </w:p>
        </w:tc>
        <w:tc>
          <w:tcPr>
            <w:tcW w:w="1354" w:type="dxa"/>
          </w:tcPr>
          <w:p w14:paraId="41933170" w14:textId="77777777" w:rsidR="003807EC" w:rsidRDefault="00DB64E6"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14.38%</w:t>
            </w:r>
          </w:p>
          <w:p w14:paraId="48ED0C37" w14:textId="59FE181B" w:rsidR="00DB64E6" w:rsidRDefault="0078636A"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5)</w:t>
            </w:r>
          </w:p>
        </w:tc>
      </w:tr>
      <w:tr w:rsidR="003807EC" w:rsidRPr="00BA4E00" w14:paraId="25BA968D" w14:textId="7E342C07" w:rsidTr="000152EF">
        <w:trPr>
          <w:trHeight w:val="958"/>
        </w:trPr>
        <w:tc>
          <w:tcPr>
            <w:tcW w:w="2011" w:type="dxa"/>
            <w:noWrap/>
            <w:hideMark/>
          </w:tcPr>
          <w:p w14:paraId="7C259F6B" w14:textId="19C0C83F" w:rsidR="003807EC" w:rsidRPr="00BA4E00" w:rsidRDefault="003807EC" w:rsidP="00F74DAD">
            <w:pPr>
              <w:spacing w:after="0" w:line="240" w:lineRule="auto"/>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GP/GDP Eds, CRUMP and Consultants</w:t>
            </w:r>
          </w:p>
        </w:tc>
        <w:tc>
          <w:tcPr>
            <w:tcW w:w="952" w:type="dxa"/>
            <w:noWrap/>
          </w:tcPr>
          <w:p w14:paraId="2BAEE188" w14:textId="39C6908F" w:rsidR="003807EC" w:rsidRPr="00BA4E00" w:rsidRDefault="003807EC" w:rsidP="00F74DAD">
            <w:pPr>
              <w:spacing w:after="0" w:line="240" w:lineRule="auto"/>
              <w:jc w:val="center"/>
              <w:rPr>
                <w:rFonts w:ascii="Segoe UI" w:eastAsia="Times New Roman" w:hAnsi="Segoe UI" w:cs="Segoe UI"/>
                <w:sz w:val="24"/>
                <w:szCs w:val="24"/>
                <w:lang w:eastAsia="en-GB"/>
              </w:rPr>
            </w:pPr>
            <w:r w:rsidRPr="00BA4E00">
              <w:rPr>
                <w:rFonts w:ascii="Segoe UI" w:hAnsi="Segoe UI" w:cs="Segoe UI"/>
                <w:sz w:val="24"/>
                <w:szCs w:val="24"/>
              </w:rPr>
              <w:t>5.67%</w:t>
            </w:r>
          </w:p>
        </w:tc>
        <w:tc>
          <w:tcPr>
            <w:tcW w:w="1219" w:type="dxa"/>
            <w:noWrap/>
          </w:tcPr>
          <w:p w14:paraId="6F0EEB21" w14:textId="11A480A4" w:rsidR="003807EC" w:rsidRPr="00BA4E00" w:rsidRDefault="003807EC" w:rsidP="00F74DAD">
            <w:pPr>
              <w:spacing w:after="0" w:line="240" w:lineRule="auto"/>
              <w:jc w:val="center"/>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1.85% (121)</w:t>
            </w:r>
          </w:p>
        </w:tc>
        <w:tc>
          <w:tcPr>
            <w:tcW w:w="952" w:type="dxa"/>
            <w:noWrap/>
          </w:tcPr>
          <w:p w14:paraId="064B86D5" w14:textId="736BDE5E" w:rsidR="003807EC" w:rsidRDefault="003807EC"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2.72</w:t>
            </w:r>
            <w:r w:rsidRPr="000227DB">
              <w:rPr>
                <w:rFonts w:ascii="Segoe UI" w:eastAsia="Times New Roman" w:hAnsi="Segoe UI" w:cs="Segoe UI"/>
                <w:sz w:val="24"/>
                <w:szCs w:val="24"/>
                <w:lang w:eastAsia="en-GB"/>
              </w:rPr>
              <w:t>%</w:t>
            </w:r>
          </w:p>
          <w:p w14:paraId="2A5F5131" w14:textId="19F8CA2E" w:rsidR="003807EC" w:rsidRPr="00BA4E00" w:rsidRDefault="003807EC"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130)</w:t>
            </w:r>
          </w:p>
        </w:tc>
        <w:tc>
          <w:tcPr>
            <w:tcW w:w="1354" w:type="dxa"/>
          </w:tcPr>
          <w:p w14:paraId="55340A61" w14:textId="4FE38823" w:rsidR="003807EC" w:rsidRDefault="003807EC"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2.70% (130)</w:t>
            </w:r>
          </w:p>
        </w:tc>
        <w:tc>
          <w:tcPr>
            <w:tcW w:w="1354" w:type="dxa"/>
          </w:tcPr>
          <w:p w14:paraId="49C07023" w14:textId="77777777" w:rsidR="003807EC" w:rsidRDefault="0078636A"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2.07%</w:t>
            </w:r>
          </w:p>
          <w:p w14:paraId="328A0EAA" w14:textId="65649059" w:rsidR="0078636A" w:rsidRDefault="0078636A"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129)</w:t>
            </w:r>
          </w:p>
        </w:tc>
      </w:tr>
      <w:tr w:rsidR="003807EC" w:rsidRPr="00BA4E00" w14:paraId="5390DE16" w14:textId="343B3348" w:rsidTr="000152EF">
        <w:trPr>
          <w:trHeight w:val="958"/>
        </w:trPr>
        <w:tc>
          <w:tcPr>
            <w:tcW w:w="2011" w:type="dxa"/>
            <w:noWrap/>
            <w:hideMark/>
          </w:tcPr>
          <w:p w14:paraId="022E5939" w14:textId="18B81096" w:rsidR="003807EC" w:rsidRPr="00BA4E00" w:rsidRDefault="003807EC" w:rsidP="00F74DAD">
            <w:pPr>
              <w:spacing w:after="0" w:line="240" w:lineRule="auto"/>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DDiT</w:t>
            </w:r>
          </w:p>
        </w:tc>
        <w:tc>
          <w:tcPr>
            <w:tcW w:w="952" w:type="dxa"/>
            <w:noWrap/>
          </w:tcPr>
          <w:p w14:paraId="47678162" w14:textId="07815A7D" w:rsidR="003807EC" w:rsidRPr="00BA4E00" w:rsidRDefault="003807EC" w:rsidP="00F74DAD">
            <w:pPr>
              <w:spacing w:after="0" w:line="240" w:lineRule="auto"/>
              <w:jc w:val="center"/>
              <w:rPr>
                <w:rFonts w:ascii="Segoe UI" w:eastAsia="Times New Roman" w:hAnsi="Segoe UI" w:cs="Segoe UI"/>
                <w:sz w:val="24"/>
                <w:szCs w:val="24"/>
                <w:lang w:eastAsia="en-GB"/>
              </w:rPr>
            </w:pPr>
            <w:r w:rsidRPr="00BA4E00">
              <w:rPr>
                <w:rFonts w:ascii="Segoe UI" w:hAnsi="Segoe UI" w:cs="Segoe UI"/>
                <w:sz w:val="24"/>
                <w:szCs w:val="24"/>
              </w:rPr>
              <w:t>-1.26%</w:t>
            </w:r>
          </w:p>
        </w:tc>
        <w:tc>
          <w:tcPr>
            <w:tcW w:w="1219" w:type="dxa"/>
            <w:noWrap/>
          </w:tcPr>
          <w:p w14:paraId="68DB71C1" w14:textId="08793246" w:rsidR="003807EC" w:rsidRPr="00BA4E00" w:rsidRDefault="003807EC" w:rsidP="00F74DAD">
            <w:pPr>
              <w:spacing w:after="0" w:line="240" w:lineRule="auto"/>
              <w:jc w:val="center"/>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1.30% (1727)</w:t>
            </w:r>
          </w:p>
        </w:tc>
        <w:tc>
          <w:tcPr>
            <w:tcW w:w="952" w:type="dxa"/>
            <w:noWrap/>
          </w:tcPr>
          <w:p w14:paraId="234E9D30" w14:textId="619C0AA9" w:rsidR="003807EC" w:rsidRDefault="003807EC" w:rsidP="00F74DAD">
            <w:pPr>
              <w:spacing w:after="0" w:line="240" w:lineRule="auto"/>
              <w:jc w:val="center"/>
              <w:rPr>
                <w:rFonts w:ascii="Segoe UI" w:eastAsia="Times New Roman" w:hAnsi="Segoe UI" w:cs="Segoe UI"/>
                <w:sz w:val="24"/>
                <w:szCs w:val="24"/>
                <w:lang w:eastAsia="en-GB"/>
              </w:rPr>
            </w:pPr>
            <w:r w:rsidRPr="000227DB">
              <w:rPr>
                <w:rFonts w:ascii="Segoe UI" w:eastAsia="Times New Roman" w:hAnsi="Segoe UI" w:cs="Segoe UI"/>
                <w:sz w:val="24"/>
                <w:szCs w:val="24"/>
                <w:lang w:eastAsia="en-GB"/>
              </w:rPr>
              <w:t>-</w:t>
            </w:r>
            <w:r>
              <w:rPr>
                <w:rFonts w:ascii="Segoe UI" w:eastAsia="Times New Roman" w:hAnsi="Segoe UI" w:cs="Segoe UI"/>
                <w:sz w:val="24"/>
                <w:szCs w:val="24"/>
                <w:lang w:eastAsia="en-GB"/>
              </w:rPr>
              <w:t>2</w:t>
            </w:r>
            <w:r w:rsidRPr="000227DB">
              <w:rPr>
                <w:rFonts w:ascii="Segoe UI" w:eastAsia="Times New Roman" w:hAnsi="Segoe UI" w:cs="Segoe UI"/>
                <w:sz w:val="24"/>
                <w:szCs w:val="24"/>
                <w:lang w:eastAsia="en-GB"/>
              </w:rPr>
              <w:t>.6</w:t>
            </w:r>
            <w:r>
              <w:rPr>
                <w:rFonts w:ascii="Segoe UI" w:eastAsia="Times New Roman" w:hAnsi="Segoe UI" w:cs="Segoe UI"/>
                <w:sz w:val="24"/>
                <w:szCs w:val="24"/>
                <w:lang w:eastAsia="en-GB"/>
              </w:rPr>
              <w:t>3</w:t>
            </w:r>
            <w:r w:rsidRPr="000227DB">
              <w:rPr>
                <w:rFonts w:ascii="Segoe UI" w:eastAsia="Times New Roman" w:hAnsi="Segoe UI" w:cs="Segoe UI"/>
                <w:sz w:val="24"/>
                <w:szCs w:val="24"/>
                <w:lang w:eastAsia="en-GB"/>
              </w:rPr>
              <w:t>%</w:t>
            </w:r>
          </w:p>
          <w:p w14:paraId="45A7DB32" w14:textId="66E27395" w:rsidR="003807EC" w:rsidRPr="00BA4E00" w:rsidRDefault="003807EC"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1926)</w:t>
            </w:r>
          </w:p>
        </w:tc>
        <w:tc>
          <w:tcPr>
            <w:tcW w:w="1354" w:type="dxa"/>
          </w:tcPr>
          <w:p w14:paraId="727C522B" w14:textId="4F20C94E" w:rsidR="003807EC" w:rsidRPr="000227DB" w:rsidRDefault="003807EC"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1.96% (1855)</w:t>
            </w:r>
          </w:p>
        </w:tc>
        <w:tc>
          <w:tcPr>
            <w:tcW w:w="1354" w:type="dxa"/>
          </w:tcPr>
          <w:p w14:paraId="5293FB42" w14:textId="77777777" w:rsidR="003807EC" w:rsidRDefault="00135350"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1.61%</w:t>
            </w:r>
          </w:p>
          <w:p w14:paraId="5E2B21ED" w14:textId="50B7F764" w:rsidR="00135350" w:rsidRDefault="00135350" w:rsidP="00F74DAD">
            <w:pPr>
              <w:spacing w:after="0" w:line="240" w:lineRule="auto"/>
              <w:jc w:val="center"/>
              <w:rPr>
                <w:rFonts w:ascii="Segoe UI" w:eastAsia="Times New Roman" w:hAnsi="Segoe UI" w:cs="Segoe UI"/>
                <w:sz w:val="24"/>
                <w:szCs w:val="24"/>
                <w:lang w:eastAsia="en-GB"/>
              </w:rPr>
            </w:pPr>
            <w:r>
              <w:rPr>
                <w:rFonts w:ascii="Segoe UI" w:eastAsia="Times New Roman" w:hAnsi="Segoe UI" w:cs="Segoe UI"/>
                <w:sz w:val="24"/>
                <w:szCs w:val="24"/>
                <w:lang w:eastAsia="en-GB"/>
              </w:rPr>
              <w:t>(1871)</w:t>
            </w:r>
          </w:p>
        </w:tc>
      </w:tr>
      <w:tr w:rsidR="003807EC" w:rsidRPr="00BA4E00" w14:paraId="6B0B97EC" w14:textId="3BB7620C" w:rsidTr="000152EF">
        <w:trPr>
          <w:trHeight w:val="534"/>
        </w:trPr>
        <w:tc>
          <w:tcPr>
            <w:tcW w:w="2011" w:type="dxa"/>
            <w:noWrap/>
            <w:hideMark/>
          </w:tcPr>
          <w:p w14:paraId="77A4D26C" w14:textId="7B18F779" w:rsidR="003807EC" w:rsidRPr="00BA4E00" w:rsidRDefault="003807EC" w:rsidP="00F74DAD">
            <w:pPr>
              <w:spacing w:after="0" w:line="240" w:lineRule="auto"/>
              <w:rPr>
                <w:rFonts w:ascii="Segoe UI" w:eastAsia="Times New Roman" w:hAnsi="Segoe UI" w:cs="Segoe UI"/>
                <w:b/>
                <w:bCs/>
                <w:sz w:val="24"/>
                <w:szCs w:val="24"/>
                <w:lang w:eastAsia="en-GB"/>
              </w:rPr>
            </w:pPr>
            <w:r>
              <w:rPr>
                <w:rFonts w:ascii="Segoe UI" w:eastAsia="Times New Roman" w:hAnsi="Segoe UI" w:cs="Segoe UI"/>
                <w:b/>
                <w:bCs/>
                <w:sz w:val="24"/>
                <w:szCs w:val="24"/>
                <w:lang w:eastAsia="en-GB"/>
              </w:rPr>
              <w:t>Pay Gap</w:t>
            </w:r>
          </w:p>
        </w:tc>
        <w:tc>
          <w:tcPr>
            <w:tcW w:w="952" w:type="dxa"/>
            <w:noWrap/>
          </w:tcPr>
          <w:p w14:paraId="1CD846D9" w14:textId="25D5C128" w:rsidR="003807EC" w:rsidRPr="00BA4E00" w:rsidRDefault="003807EC" w:rsidP="00F74DAD">
            <w:pPr>
              <w:spacing w:after="0" w:line="240" w:lineRule="auto"/>
              <w:jc w:val="center"/>
              <w:rPr>
                <w:rFonts w:ascii="Segoe UI" w:eastAsia="Times New Roman" w:hAnsi="Segoe UI" w:cs="Segoe UI"/>
                <w:b/>
                <w:bCs/>
                <w:sz w:val="24"/>
                <w:szCs w:val="24"/>
                <w:lang w:eastAsia="en-GB"/>
              </w:rPr>
            </w:pPr>
            <w:r w:rsidRPr="00BA4E00">
              <w:rPr>
                <w:rFonts w:ascii="Segoe UI" w:eastAsia="Times New Roman" w:hAnsi="Segoe UI" w:cs="Segoe UI"/>
                <w:b/>
                <w:bCs/>
                <w:sz w:val="24"/>
                <w:szCs w:val="24"/>
                <w:lang w:eastAsia="en-GB"/>
              </w:rPr>
              <w:t>7.</w:t>
            </w:r>
            <w:r>
              <w:rPr>
                <w:rFonts w:ascii="Segoe UI" w:eastAsia="Times New Roman" w:hAnsi="Segoe UI" w:cs="Segoe UI"/>
                <w:b/>
                <w:bCs/>
                <w:sz w:val="24"/>
                <w:szCs w:val="24"/>
                <w:lang w:eastAsia="en-GB"/>
              </w:rPr>
              <w:t>0</w:t>
            </w:r>
            <w:r w:rsidRPr="00BA4E00">
              <w:rPr>
                <w:rFonts w:ascii="Segoe UI" w:eastAsia="Times New Roman" w:hAnsi="Segoe UI" w:cs="Segoe UI"/>
                <w:b/>
                <w:bCs/>
                <w:sz w:val="24"/>
                <w:szCs w:val="24"/>
                <w:lang w:eastAsia="en-GB"/>
              </w:rPr>
              <w:t>%</w:t>
            </w:r>
          </w:p>
        </w:tc>
        <w:tc>
          <w:tcPr>
            <w:tcW w:w="1219" w:type="dxa"/>
            <w:noWrap/>
          </w:tcPr>
          <w:p w14:paraId="3022B55F" w14:textId="6649D8C0" w:rsidR="003807EC" w:rsidRPr="00BA4E00" w:rsidRDefault="003807EC" w:rsidP="00F74DAD">
            <w:pPr>
              <w:spacing w:after="0" w:line="240" w:lineRule="auto"/>
              <w:jc w:val="center"/>
              <w:rPr>
                <w:rFonts w:ascii="Segoe UI" w:eastAsia="Times New Roman" w:hAnsi="Segoe UI" w:cs="Segoe UI"/>
                <w:b/>
                <w:bCs/>
                <w:sz w:val="24"/>
                <w:szCs w:val="24"/>
                <w:lang w:eastAsia="en-GB"/>
              </w:rPr>
            </w:pPr>
            <w:r w:rsidRPr="00BA4E00">
              <w:rPr>
                <w:rFonts w:ascii="Segoe UI" w:eastAsia="Times New Roman" w:hAnsi="Segoe UI" w:cs="Segoe UI"/>
                <w:b/>
                <w:bCs/>
                <w:sz w:val="24"/>
                <w:szCs w:val="24"/>
                <w:lang w:eastAsia="en-GB"/>
              </w:rPr>
              <w:t>5.4%</w:t>
            </w:r>
          </w:p>
        </w:tc>
        <w:tc>
          <w:tcPr>
            <w:tcW w:w="952" w:type="dxa"/>
            <w:noWrap/>
          </w:tcPr>
          <w:p w14:paraId="3E94BC61" w14:textId="0D3A2BEE" w:rsidR="003807EC" w:rsidRPr="0072267A" w:rsidRDefault="003807EC" w:rsidP="00F74DAD">
            <w:pPr>
              <w:spacing w:after="0" w:line="240" w:lineRule="auto"/>
              <w:jc w:val="center"/>
              <w:rPr>
                <w:rFonts w:ascii="Segoe UI" w:eastAsia="Times New Roman" w:hAnsi="Segoe UI" w:cs="Segoe UI"/>
                <w:b/>
                <w:bCs/>
                <w:sz w:val="24"/>
                <w:szCs w:val="24"/>
                <w:lang w:eastAsia="en-GB"/>
              </w:rPr>
            </w:pPr>
            <w:r w:rsidRPr="0072267A">
              <w:rPr>
                <w:rFonts w:ascii="Segoe UI" w:eastAsia="Times New Roman" w:hAnsi="Segoe UI" w:cs="Segoe UI"/>
                <w:b/>
                <w:bCs/>
                <w:sz w:val="24"/>
                <w:szCs w:val="24"/>
                <w:lang w:eastAsia="en-GB"/>
              </w:rPr>
              <w:t>2.7</w:t>
            </w:r>
            <w:r>
              <w:rPr>
                <w:rFonts w:ascii="Segoe UI" w:eastAsia="Times New Roman" w:hAnsi="Segoe UI" w:cs="Segoe UI"/>
                <w:b/>
                <w:bCs/>
                <w:sz w:val="24"/>
                <w:szCs w:val="24"/>
                <w:lang w:eastAsia="en-GB"/>
              </w:rPr>
              <w:t>0</w:t>
            </w:r>
            <w:r w:rsidRPr="0072267A">
              <w:rPr>
                <w:rFonts w:ascii="Segoe UI" w:eastAsia="Times New Roman" w:hAnsi="Segoe UI" w:cs="Segoe UI"/>
                <w:b/>
                <w:bCs/>
                <w:sz w:val="24"/>
                <w:szCs w:val="24"/>
                <w:lang w:eastAsia="en-GB"/>
              </w:rPr>
              <w:t>%</w:t>
            </w:r>
          </w:p>
        </w:tc>
        <w:tc>
          <w:tcPr>
            <w:tcW w:w="1354" w:type="dxa"/>
          </w:tcPr>
          <w:p w14:paraId="4BE7AC0C" w14:textId="3DD338FD" w:rsidR="003807EC" w:rsidRPr="0072267A" w:rsidRDefault="003807EC" w:rsidP="00F74DAD">
            <w:pPr>
              <w:spacing w:after="0" w:line="240" w:lineRule="auto"/>
              <w:jc w:val="center"/>
              <w:rPr>
                <w:rFonts w:ascii="Segoe UI" w:eastAsia="Times New Roman" w:hAnsi="Segoe UI" w:cs="Segoe UI"/>
                <w:b/>
                <w:bCs/>
                <w:sz w:val="24"/>
                <w:szCs w:val="24"/>
                <w:lang w:eastAsia="en-GB"/>
              </w:rPr>
            </w:pPr>
            <w:r>
              <w:rPr>
                <w:rFonts w:ascii="Segoe UI" w:eastAsia="Times New Roman" w:hAnsi="Segoe UI" w:cs="Segoe UI"/>
                <w:b/>
                <w:bCs/>
                <w:sz w:val="24"/>
                <w:szCs w:val="24"/>
                <w:lang w:eastAsia="en-GB"/>
              </w:rPr>
              <w:t>4.30%</w:t>
            </w:r>
          </w:p>
        </w:tc>
        <w:tc>
          <w:tcPr>
            <w:tcW w:w="1354" w:type="dxa"/>
          </w:tcPr>
          <w:p w14:paraId="0539363D" w14:textId="6218305A" w:rsidR="003807EC" w:rsidRDefault="00135350" w:rsidP="00F74DAD">
            <w:pPr>
              <w:spacing w:after="0" w:line="240" w:lineRule="auto"/>
              <w:jc w:val="center"/>
              <w:rPr>
                <w:rFonts w:ascii="Segoe UI" w:eastAsia="Times New Roman" w:hAnsi="Segoe UI" w:cs="Segoe UI"/>
                <w:b/>
                <w:bCs/>
                <w:sz w:val="24"/>
                <w:szCs w:val="24"/>
                <w:lang w:eastAsia="en-GB"/>
              </w:rPr>
            </w:pPr>
            <w:r>
              <w:rPr>
                <w:rFonts w:ascii="Segoe UI" w:eastAsia="Times New Roman" w:hAnsi="Segoe UI" w:cs="Segoe UI"/>
                <w:b/>
                <w:bCs/>
                <w:sz w:val="24"/>
                <w:szCs w:val="24"/>
                <w:lang w:eastAsia="en-GB"/>
              </w:rPr>
              <w:t>3.98%</w:t>
            </w:r>
          </w:p>
        </w:tc>
      </w:tr>
    </w:tbl>
    <w:p w14:paraId="6F9B6047" w14:textId="77777777" w:rsidR="008203CD" w:rsidRDefault="008203CD" w:rsidP="00CF46C3">
      <w:pPr>
        <w:spacing w:line="240" w:lineRule="auto"/>
        <w:rPr>
          <w:rFonts w:ascii="Segoe UI" w:eastAsia="Arial" w:hAnsi="Segoe UI" w:cs="Segoe UI"/>
          <w:sz w:val="24"/>
          <w:szCs w:val="24"/>
        </w:rPr>
      </w:pPr>
    </w:p>
    <w:p w14:paraId="2326E9D0" w14:textId="6F396834" w:rsidR="00587F52" w:rsidRDefault="00967BFB" w:rsidP="2ADADBF8">
      <w:pPr>
        <w:spacing w:line="240" w:lineRule="auto"/>
      </w:pPr>
      <w:r w:rsidRPr="2ADADBF8">
        <w:rPr>
          <w:rFonts w:ascii="Segoe UI" w:eastAsia="Arial" w:hAnsi="Segoe UI" w:cs="Segoe UI"/>
          <w:sz w:val="24"/>
          <w:szCs w:val="24"/>
        </w:rPr>
        <w:t>In presenting the gender pay gap information, the nature of the calculations</w:t>
      </w:r>
      <w:r w:rsidR="00757E09" w:rsidRPr="2ADADBF8">
        <w:rPr>
          <w:rFonts w:ascii="Segoe UI" w:eastAsia="Arial" w:hAnsi="Segoe UI" w:cs="Segoe UI"/>
          <w:sz w:val="24"/>
          <w:szCs w:val="24"/>
        </w:rPr>
        <w:t xml:space="preserve"> (</w:t>
      </w:r>
      <w:r w:rsidRPr="2ADADBF8">
        <w:rPr>
          <w:rFonts w:ascii="Segoe UI" w:eastAsia="Arial" w:hAnsi="Segoe UI" w:cs="Segoe UI"/>
          <w:sz w:val="24"/>
          <w:szCs w:val="24"/>
        </w:rPr>
        <w:t>based on average pay figures</w:t>
      </w:r>
      <w:r w:rsidR="00757E09" w:rsidRPr="2ADADBF8">
        <w:rPr>
          <w:rFonts w:ascii="Segoe UI" w:eastAsia="Arial" w:hAnsi="Segoe UI" w:cs="Segoe UI"/>
          <w:sz w:val="24"/>
          <w:szCs w:val="24"/>
        </w:rPr>
        <w:t>)</w:t>
      </w:r>
      <w:r w:rsidRPr="2ADADBF8">
        <w:rPr>
          <w:rFonts w:ascii="Segoe UI" w:eastAsia="Arial" w:hAnsi="Segoe UI" w:cs="Segoe UI"/>
          <w:sz w:val="24"/>
          <w:szCs w:val="24"/>
        </w:rPr>
        <w:t xml:space="preserve"> means that the data is very susceptible to being skewed by </w:t>
      </w:r>
      <w:r w:rsidR="007A5514" w:rsidRPr="2ADADBF8">
        <w:rPr>
          <w:rFonts w:ascii="Segoe UI" w:eastAsia="Arial" w:hAnsi="Segoe UI" w:cs="Segoe UI"/>
          <w:sz w:val="24"/>
          <w:szCs w:val="24"/>
        </w:rPr>
        <w:t xml:space="preserve">large </w:t>
      </w:r>
      <w:r w:rsidRPr="2ADADBF8">
        <w:rPr>
          <w:rFonts w:ascii="Segoe UI" w:eastAsia="Arial" w:hAnsi="Segoe UI" w:cs="Segoe UI"/>
          <w:sz w:val="24"/>
          <w:szCs w:val="24"/>
        </w:rPr>
        <w:t>numbers of outlying pay levels. This is very relevant for the profile of the NES workforce</w:t>
      </w:r>
      <w:r w:rsidR="00A76869" w:rsidRPr="2ADADBF8">
        <w:rPr>
          <w:rFonts w:ascii="Segoe UI" w:eastAsia="Arial" w:hAnsi="Segoe UI" w:cs="Segoe UI"/>
          <w:sz w:val="24"/>
          <w:szCs w:val="24"/>
        </w:rPr>
        <w:t xml:space="preserve">. </w:t>
      </w:r>
    </w:p>
    <w:p w14:paraId="0466AE96" w14:textId="25DEA0EE" w:rsidR="00901A8E" w:rsidRDefault="1CD82298" w:rsidP="00947A41">
      <w:pPr>
        <w:spacing w:line="240" w:lineRule="auto"/>
        <w:rPr>
          <w:b/>
          <w:bCs/>
        </w:rPr>
      </w:pPr>
      <w:r w:rsidRPr="00947A41">
        <w:rPr>
          <w:rFonts w:ascii="Segoe UI" w:eastAsia="Arial" w:hAnsi="Segoe UI" w:cs="Segoe UI"/>
          <w:sz w:val="24"/>
          <w:szCs w:val="24"/>
        </w:rPr>
        <w:t xml:space="preserve">We </w:t>
      </w:r>
      <w:r w:rsidR="009F0FB7" w:rsidRPr="00947A41">
        <w:rPr>
          <w:rFonts w:ascii="Segoe UI" w:eastAsia="Arial" w:hAnsi="Segoe UI" w:cs="Segoe UI"/>
          <w:sz w:val="24"/>
          <w:szCs w:val="24"/>
        </w:rPr>
        <w:t>have used the same method to calculate our Disability and Ethnicity Pay Gaps. These are set out below in Table 2 and Table 3.</w:t>
      </w:r>
      <w:r w:rsidR="00B85CB9" w:rsidRPr="00947A41">
        <w:rPr>
          <w:rFonts w:ascii="Segoe UI" w:eastAsia="Arial" w:hAnsi="Segoe UI" w:cs="Segoe UI"/>
          <w:sz w:val="24"/>
          <w:szCs w:val="24"/>
        </w:rPr>
        <w:t xml:space="preserve"> We now also report</w:t>
      </w:r>
      <w:r w:rsidR="00676933" w:rsidRPr="00947A41">
        <w:rPr>
          <w:rFonts w:ascii="Segoe UI" w:eastAsia="Arial" w:hAnsi="Segoe UI" w:cs="Segoe UI"/>
          <w:sz w:val="24"/>
          <w:szCs w:val="24"/>
        </w:rPr>
        <w:t xml:space="preserve"> to the Board on our Gender, Disability and Ethnicity Pay Gap</w:t>
      </w:r>
      <w:r w:rsidR="00B6334B" w:rsidRPr="00947A41">
        <w:rPr>
          <w:rFonts w:ascii="Segoe UI" w:eastAsia="Arial" w:hAnsi="Segoe UI" w:cs="Segoe UI"/>
          <w:sz w:val="24"/>
          <w:szCs w:val="24"/>
        </w:rPr>
        <w:t xml:space="preserve"> as part of the Board’s </w:t>
      </w:r>
      <w:r w:rsidR="008148A8" w:rsidRPr="00947A41">
        <w:rPr>
          <w:rFonts w:ascii="Segoe UI" w:eastAsia="Arial" w:hAnsi="Segoe UI" w:cs="Segoe UI"/>
          <w:sz w:val="24"/>
          <w:szCs w:val="24"/>
        </w:rPr>
        <w:t xml:space="preserve">Strategic </w:t>
      </w:r>
      <w:r w:rsidR="00B6334B" w:rsidRPr="00947A41">
        <w:rPr>
          <w:rFonts w:ascii="Segoe UI" w:eastAsia="Arial" w:hAnsi="Segoe UI" w:cs="Segoe UI"/>
          <w:sz w:val="24"/>
          <w:szCs w:val="24"/>
        </w:rPr>
        <w:t>Key Performance Indicators.</w:t>
      </w:r>
    </w:p>
    <w:p w14:paraId="2FF4ABC0" w14:textId="77777777" w:rsidR="00587F52" w:rsidRDefault="00587F52" w:rsidP="00A20EBC">
      <w:pPr>
        <w:pStyle w:val="Figure"/>
      </w:pPr>
    </w:p>
    <w:p w14:paraId="6473D173" w14:textId="37B2CE81" w:rsidR="00A20EBC" w:rsidRDefault="00A20EBC" w:rsidP="00A20EBC">
      <w:pPr>
        <w:pStyle w:val="Figure"/>
      </w:pPr>
      <w:r w:rsidRPr="00A20EBC">
        <w:t xml:space="preserve">TABLE </w:t>
      </w:r>
      <w:r w:rsidR="00587F52">
        <w:t>2</w:t>
      </w:r>
      <w:r w:rsidRPr="00A20EBC">
        <w:t xml:space="preserve">: </w:t>
      </w:r>
      <w:r>
        <w:t>Disability</w:t>
      </w:r>
      <w:r w:rsidRPr="00A20EBC">
        <w:t xml:space="preserve"> </w:t>
      </w:r>
      <w:r>
        <w:t>p</w:t>
      </w:r>
      <w:r w:rsidRPr="00A20EBC">
        <w:t xml:space="preserve">ay </w:t>
      </w:r>
      <w:r>
        <w:t>g</w:t>
      </w:r>
      <w:r w:rsidRPr="00A20EBC">
        <w:t>ap</w:t>
      </w:r>
    </w:p>
    <w:tbl>
      <w:tblPr>
        <w:tblW w:w="8302" w:type="dxa"/>
        <w:jc w:val="center"/>
        <w:tblBorders>
          <w:top w:val="single" w:sz="12" w:space="0" w:color="3E444C"/>
          <w:left w:val="single" w:sz="12" w:space="0" w:color="3E444C"/>
          <w:bottom w:val="single" w:sz="12" w:space="0" w:color="3E444C"/>
          <w:right w:val="single" w:sz="12" w:space="0" w:color="3E444C"/>
        </w:tblBorders>
        <w:tblLook w:val="04A0" w:firstRow="1" w:lastRow="0" w:firstColumn="1" w:lastColumn="0" w:noHBand="0" w:noVBand="1"/>
      </w:tblPr>
      <w:tblGrid>
        <w:gridCol w:w="3667"/>
        <w:gridCol w:w="1545"/>
        <w:gridCol w:w="1545"/>
        <w:gridCol w:w="1545"/>
      </w:tblGrid>
      <w:tr w:rsidR="00426943" w:rsidRPr="00587F52" w14:paraId="6E2BDA5A" w14:textId="524986A1" w:rsidTr="00426943">
        <w:trPr>
          <w:trHeight w:val="1209"/>
          <w:jc w:val="center"/>
        </w:trPr>
        <w:tc>
          <w:tcPr>
            <w:tcW w:w="3667" w:type="dxa"/>
            <w:shd w:val="clear" w:color="auto" w:fill="44546A" w:themeFill="text2"/>
            <w:noWrap/>
            <w:vAlign w:val="center"/>
            <w:hideMark/>
          </w:tcPr>
          <w:p w14:paraId="54FF9C3E" w14:textId="77777777" w:rsidR="00426943" w:rsidRPr="00587F52" w:rsidRDefault="00426943" w:rsidP="00426943">
            <w:pPr>
              <w:spacing w:after="0" w:line="240" w:lineRule="auto"/>
              <w:rPr>
                <w:rFonts w:ascii="Segoe UI" w:eastAsia="Times New Roman" w:hAnsi="Segoe UI" w:cs="Segoe UI"/>
                <w:b/>
                <w:bCs/>
                <w:color w:val="FFFFFF" w:themeColor="background1"/>
                <w:lang w:eastAsia="en-GB"/>
              </w:rPr>
            </w:pPr>
            <w:r w:rsidRPr="00587F52">
              <w:rPr>
                <w:rFonts w:ascii="Segoe UI" w:eastAsia="Times New Roman" w:hAnsi="Segoe UI" w:cs="Segoe UI"/>
                <w:b/>
                <w:bCs/>
                <w:color w:val="FFFFFF" w:themeColor="background1"/>
                <w:lang w:eastAsia="en-GB"/>
              </w:rPr>
              <w:t>Payscale</w:t>
            </w:r>
          </w:p>
        </w:tc>
        <w:tc>
          <w:tcPr>
            <w:tcW w:w="1545" w:type="dxa"/>
            <w:shd w:val="clear" w:color="auto" w:fill="44546A" w:themeFill="text2"/>
            <w:vAlign w:val="center"/>
            <w:hideMark/>
          </w:tcPr>
          <w:p w14:paraId="08B2284D" w14:textId="77777777" w:rsidR="00426943" w:rsidRDefault="00426943" w:rsidP="00426943">
            <w:pPr>
              <w:spacing w:after="0" w:line="240" w:lineRule="auto"/>
              <w:jc w:val="right"/>
              <w:rPr>
                <w:rFonts w:ascii="Segoe UI" w:eastAsia="Times New Roman" w:hAnsi="Segoe UI" w:cs="Segoe UI"/>
                <w:b/>
                <w:bCs/>
                <w:color w:val="FFFFFF" w:themeColor="background1"/>
                <w:lang w:eastAsia="en-GB"/>
              </w:rPr>
            </w:pPr>
            <w:r>
              <w:rPr>
                <w:rFonts w:ascii="Segoe UI" w:eastAsia="Times New Roman" w:hAnsi="Segoe UI" w:cs="Segoe UI"/>
                <w:b/>
                <w:bCs/>
                <w:color w:val="FFFFFF" w:themeColor="background1"/>
                <w:lang w:eastAsia="en-GB"/>
              </w:rPr>
              <w:t xml:space="preserve">As of </w:t>
            </w:r>
          </w:p>
          <w:p w14:paraId="6BCB37E2" w14:textId="4015357F" w:rsidR="00426943" w:rsidRPr="00587F52" w:rsidRDefault="00426943" w:rsidP="00426943">
            <w:pPr>
              <w:spacing w:after="0" w:line="240" w:lineRule="auto"/>
              <w:jc w:val="right"/>
              <w:rPr>
                <w:rFonts w:ascii="Segoe UI" w:eastAsia="Times New Roman" w:hAnsi="Segoe UI" w:cs="Segoe UI"/>
                <w:b/>
                <w:bCs/>
                <w:color w:val="FFFFFF" w:themeColor="background1"/>
                <w:lang w:eastAsia="en-GB"/>
              </w:rPr>
            </w:pPr>
            <w:r>
              <w:rPr>
                <w:rFonts w:ascii="Segoe UI" w:eastAsia="Times New Roman" w:hAnsi="Segoe UI" w:cs="Segoe UI"/>
                <w:b/>
                <w:bCs/>
                <w:color w:val="FFFFFF" w:themeColor="background1"/>
                <w:lang w:eastAsia="en-GB"/>
              </w:rPr>
              <w:t>March 2023</w:t>
            </w:r>
          </w:p>
        </w:tc>
        <w:tc>
          <w:tcPr>
            <w:tcW w:w="1545" w:type="dxa"/>
            <w:shd w:val="clear" w:color="auto" w:fill="44546A" w:themeFill="text2"/>
            <w:vAlign w:val="center"/>
          </w:tcPr>
          <w:p w14:paraId="55CE7959" w14:textId="77777777" w:rsidR="00426943" w:rsidRDefault="00426943" w:rsidP="00426943">
            <w:pPr>
              <w:spacing w:after="0" w:line="240" w:lineRule="auto"/>
              <w:jc w:val="right"/>
              <w:rPr>
                <w:rFonts w:ascii="Segoe UI" w:eastAsia="Times New Roman" w:hAnsi="Segoe UI" w:cs="Segoe UI"/>
                <w:b/>
                <w:bCs/>
                <w:color w:val="FFFFFF" w:themeColor="background1"/>
                <w:lang w:eastAsia="en-GB"/>
              </w:rPr>
            </w:pPr>
            <w:r>
              <w:rPr>
                <w:rFonts w:ascii="Segoe UI" w:eastAsia="Times New Roman" w:hAnsi="Segoe UI" w:cs="Segoe UI"/>
                <w:b/>
                <w:bCs/>
                <w:color w:val="FFFFFF" w:themeColor="background1"/>
                <w:lang w:eastAsia="en-GB"/>
              </w:rPr>
              <w:t xml:space="preserve">As of </w:t>
            </w:r>
          </w:p>
          <w:p w14:paraId="20D8994A" w14:textId="53D60D71" w:rsidR="00426943" w:rsidRPr="00EF527E" w:rsidDel="0049083D" w:rsidRDefault="00426943" w:rsidP="00426943">
            <w:pPr>
              <w:spacing w:after="0" w:line="240" w:lineRule="auto"/>
              <w:jc w:val="right"/>
              <w:rPr>
                <w:rFonts w:ascii="Segoe UI" w:eastAsia="Times New Roman" w:hAnsi="Segoe UI" w:cs="Segoe UI"/>
                <w:b/>
                <w:bCs/>
                <w:color w:val="FFFFFF" w:themeColor="background1"/>
                <w:lang w:eastAsia="en-GB"/>
              </w:rPr>
            </w:pPr>
            <w:r>
              <w:rPr>
                <w:rFonts w:ascii="Segoe UI" w:eastAsia="Times New Roman" w:hAnsi="Segoe UI" w:cs="Segoe UI"/>
                <w:b/>
                <w:bCs/>
                <w:color w:val="FFFFFF" w:themeColor="background1"/>
                <w:lang w:eastAsia="en-GB"/>
              </w:rPr>
              <w:t>March 2024</w:t>
            </w:r>
          </w:p>
        </w:tc>
        <w:tc>
          <w:tcPr>
            <w:tcW w:w="1545" w:type="dxa"/>
            <w:shd w:val="clear" w:color="auto" w:fill="44546A" w:themeFill="text2"/>
            <w:vAlign w:val="center"/>
          </w:tcPr>
          <w:p w14:paraId="1CEE38C3" w14:textId="77777777" w:rsidR="00426943" w:rsidRDefault="00426943" w:rsidP="00426943">
            <w:pPr>
              <w:spacing w:after="0" w:line="240" w:lineRule="auto"/>
              <w:jc w:val="right"/>
              <w:rPr>
                <w:rFonts w:ascii="Segoe UI" w:eastAsia="Times New Roman" w:hAnsi="Segoe UI" w:cs="Segoe UI"/>
                <w:b/>
                <w:bCs/>
                <w:color w:val="FFFFFF" w:themeColor="background1"/>
                <w:lang w:eastAsia="en-GB"/>
              </w:rPr>
            </w:pPr>
            <w:r>
              <w:rPr>
                <w:rFonts w:ascii="Segoe UI" w:eastAsia="Times New Roman" w:hAnsi="Segoe UI" w:cs="Segoe UI"/>
                <w:b/>
                <w:bCs/>
                <w:color w:val="FFFFFF" w:themeColor="background1"/>
                <w:lang w:eastAsia="en-GB"/>
              </w:rPr>
              <w:t xml:space="preserve">As of </w:t>
            </w:r>
          </w:p>
          <w:p w14:paraId="54C9C2CF" w14:textId="3B3FF0DC" w:rsidR="00426943" w:rsidRDefault="00426943" w:rsidP="00426943">
            <w:pPr>
              <w:spacing w:after="0" w:line="240" w:lineRule="auto"/>
              <w:jc w:val="right"/>
              <w:rPr>
                <w:rFonts w:ascii="Segoe UI" w:eastAsia="Times New Roman" w:hAnsi="Segoe UI" w:cs="Segoe UI"/>
                <w:b/>
                <w:bCs/>
                <w:color w:val="FFFFFF" w:themeColor="background1"/>
                <w:lang w:eastAsia="en-GB"/>
              </w:rPr>
            </w:pPr>
            <w:r>
              <w:rPr>
                <w:rFonts w:ascii="Segoe UI" w:eastAsia="Times New Roman" w:hAnsi="Segoe UI" w:cs="Segoe UI"/>
                <w:b/>
                <w:bCs/>
                <w:color w:val="FFFFFF" w:themeColor="background1"/>
                <w:lang w:eastAsia="en-GB"/>
              </w:rPr>
              <w:t>March 2025</w:t>
            </w:r>
          </w:p>
        </w:tc>
      </w:tr>
      <w:tr w:rsidR="00426943" w:rsidRPr="00587F52" w14:paraId="265A3D4D" w14:textId="1254866C" w:rsidTr="00426943">
        <w:trPr>
          <w:trHeight w:val="585"/>
          <w:jc w:val="center"/>
        </w:trPr>
        <w:tc>
          <w:tcPr>
            <w:tcW w:w="3667" w:type="dxa"/>
            <w:noWrap/>
            <w:vAlign w:val="center"/>
            <w:hideMark/>
          </w:tcPr>
          <w:p w14:paraId="23649546" w14:textId="77777777" w:rsidR="00426943" w:rsidRPr="00587F52" w:rsidRDefault="00426943" w:rsidP="00426943">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Agenda for Change</w:t>
            </w:r>
          </w:p>
        </w:tc>
        <w:tc>
          <w:tcPr>
            <w:tcW w:w="1545" w:type="dxa"/>
            <w:noWrap/>
            <w:vAlign w:val="center"/>
            <w:hideMark/>
          </w:tcPr>
          <w:p w14:paraId="10123A7B" w14:textId="7629DF57" w:rsidR="00426943" w:rsidRPr="00587F52" w:rsidRDefault="00426943" w:rsidP="00426943">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16.7%</w:t>
            </w:r>
          </w:p>
        </w:tc>
        <w:tc>
          <w:tcPr>
            <w:tcW w:w="1545" w:type="dxa"/>
            <w:vAlign w:val="center"/>
          </w:tcPr>
          <w:p w14:paraId="3EA0409A" w14:textId="3F3D80FB" w:rsidR="00426943" w:rsidRDefault="00426943" w:rsidP="00426943">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9.63%</w:t>
            </w:r>
          </w:p>
        </w:tc>
        <w:tc>
          <w:tcPr>
            <w:tcW w:w="1545" w:type="dxa"/>
            <w:vAlign w:val="center"/>
          </w:tcPr>
          <w:p w14:paraId="39875AA4" w14:textId="20F5B85E" w:rsidR="00426943" w:rsidRDefault="00B44FC1" w:rsidP="00426943">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8.48%</w:t>
            </w:r>
          </w:p>
        </w:tc>
      </w:tr>
      <w:tr w:rsidR="00426943" w:rsidRPr="00587F52" w14:paraId="2580534C" w14:textId="69373BFC" w:rsidTr="00426943">
        <w:trPr>
          <w:trHeight w:val="585"/>
          <w:jc w:val="center"/>
        </w:trPr>
        <w:tc>
          <w:tcPr>
            <w:tcW w:w="3667" w:type="dxa"/>
            <w:noWrap/>
            <w:vAlign w:val="center"/>
            <w:hideMark/>
          </w:tcPr>
          <w:p w14:paraId="6EEE8AC9" w14:textId="77777777" w:rsidR="00426943" w:rsidRPr="00587F52" w:rsidRDefault="00426943" w:rsidP="00426943">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Executive Managers Cohort</w:t>
            </w:r>
          </w:p>
        </w:tc>
        <w:tc>
          <w:tcPr>
            <w:tcW w:w="1545" w:type="dxa"/>
            <w:noWrap/>
            <w:vAlign w:val="center"/>
            <w:hideMark/>
          </w:tcPr>
          <w:p w14:paraId="690CA770" w14:textId="51179388" w:rsidR="00426943" w:rsidRPr="00587F52" w:rsidRDefault="00426943" w:rsidP="00426943">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w:t>
            </w:r>
          </w:p>
        </w:tc>
        <w:tc>
          <w:tcPr>
            <w:tcW w:w="1545" w:type="dxa"/>
            <w:vAlign w:val="center"/>
          </w:tcPr>
          <w:p w14:paraId="7A493980" w14:textId="6838C984" w:rsidR="00426943" w:rsidRDefault="007A72DA" w:rsidP="00426943">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w:t>
            </w:r>
          </w:p>
        </w:tc>
        <w:tc>
          <w:tcPr>
            <w:tcW w:w="1545" w:type="dxa"/>
            <w:vAlign w:val="center"/>
          </w:tcPr>
          <w:p w14:paraId="0B540276" w14:textId="06BD8D55" w:rsidR="00426943" w:rsidRDefault="007A72DA" w:rsidP="00426943">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w:t>
            </w:r>
          </w:p>
        </w:tc>
      </w:tr>
      <w:tr w:rsidR="00426943" w:rsidRPr="00587F52" w14:paraId="74B91665" w14:textId="62DBDB44" w:rsidTr="00426943">
        <w:trPr>
          <w:trHeight w:val="585"/>
          <w:jc w:val="center"/>
        </w:trPr>
        <w:tc>
          <w:tcPr>
            <w:tcW w:w="3667" w:type="dxa"/>
            <w:noWrap/>
            <w:vAlign w:val="center"/>
            <w:hideMark/>
          </w:tcPr>
          <w:p w14:paraId="47085BC2" w14:textId="77777777" w:rsidR="00426943" w:rsidRPr="00587F52" w:rsidRDefault="00426943" w:rsidP="00426943">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GP/GDP Ed's,CRUMP and Consultants</w:t>
            </w:r>
          </w:p>
        </w:tc>
        <w:tc>
          <w:tcPr>
            <w:tcW w:w="1545" w:type="dxa"/>
            <w:noWrap/>
            <w:vAlign w:val="center"/>
            <w:hideMark/>
          </w:tcPr>
          <w:p w14:paraId="0D96FEC9" w14:textId="36260F3B" w:rsidR="00426943" w:rsidRPr="00587F52" w:rsidRDefault="00426943" w:rsidP="00426943">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2.5%</w:t>
            </w:r>
          </w:p>
        </w:tc>
        <w:tc>
          <w:tcPr>
            <w:tcW w:w="1545" w:type="dxa"/>
            <w:vAlign w:val="center"/>
          </w:tcPr>
          <w:p w14:paraId="18BA7071" w14:textId="157E1AAE" w:rsidR="00426943" w:rsidRDefault="00426943" w:rsidP="00426943">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0.31%</w:t>
            </w:r>
          </w:p>
        </w:tc>
        <w:tc>
          <w:tcPr>
            <w:tcW w:w="1545" w:type="dxa"/>
            <w:vAlign w:val="center"/>
          </w:tcPr>
          <w:p w14:paraId="4B5FC3B7" w14:textId="5E8970B2" w:rsidR="00426943" w:rsidRDefault="00426943" w:rsidP="00426943">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0.31%</w:t>
            </w:r>
          </w:p>
        </w:tc>
      </w:tr>
      <w:tr w:rsidR="00426943" w:rsidRPr="00587F52" w14:paraId="7E11A2B9" w14:textId="1B9D2AD7" w:rsidTr="00426943">
        <w:trPr>
          <w:trHeight w:val="585"/>
          <w:jc w:val="center"/>
        </w:trPr>
        <w:tc>
          <w:tcPr>
            <w:tcW w:w="3667" w:type="dxa"/>
            <w:noWrap/>
            <w:vAlign w:val="center"/>
            <w:hideMark/>
          </w:tcPr>
          <w:p w14:paraId="7B9D156D" w14:textId="77777777" w:rsidR="00426943" w:rsidRPr="00587F52" w:rsidRDefault="00426943" w:rsidP="00426943">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Doctors and Dentists in Training</w:t>
            </w:r>
          </w:p>
        </w:tc>
        <w:tc>
          <w:tcPr>
            <w:tcW w:w="1545" w:type="dxa"/>
            <w:noWrap/>
            <w:vAlign w:val="center"/>
            <w:hideMark/>
          </w:tcPr>
          <w:p w14:paraId="49B69F7F" w14:textId="158E1E59" w:rsidR="00426943" w:rsidRPr="00587F52" w:rsidRDefault="00426943" w:rsidP="00426943">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0.9%</w:t>
            </w:r>
          </w:p>
        </w:tc>
        <w:tc>
          <w:tcPr>
            <w:tcW w:w="1545" w:type="dxa"/>
            <w:vAlign w:val="center"/>
          </w:tcPr>
          <w:p w14:paraId="4D674C2F" w14:textId="77777777" w:rsidR="00426943" w:rsidRDefault="00426943" w:rsidP="00426943">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2.31%</w:t>
            </w:r>
          </w:p>
          <w:p w14:paraId="46317351" w14:textId="77777777" w:rsidR="00426943" w:rsidRDefault="00426943" w:rsidP="00426943">
            <w:pPr>
              <w:spacing w:after="0" w:line="240" w:lineRule="auto"/>
              <w:jc w:val="center"/>
              <w:rPr>
                <w:rFonts w:ascii="Segoe UI" w:eastAsia="Times New Roman" w:hAnsi="Segoe UI" w:cs="Segoe UI"/>
                <w:color w:val="000000"/>
                <w:lang w:eastAsia="en-GB"/>
              </w:rPr>
            </w:pPr>
          </w:p>
        </w:tc>
        <w:tc>
          <w:tcPr>
            <w:tcW w:w="1545" w:type="dxa"/>
            <w:vAlign w:val="center"/>
          </w:tcPr>
          <w:p w14:paraId="59B5336E" w14:textId="4B896B31" w:rsidR="00426943" w:rsidRDefault="00426943" w:rsidP="00426943">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2.</w:t>
            </w:r>
            <w:r w:rsidR="004616CF">
              <w:rPr>
                <w:rFonts w:ascii="Segoe UI" w:eastAsia="Times New Roman" w:hAnsi="Segoe UI" w:cs="Segoe UI"/>
                <w:color w:val="000000"/>
                <w:lang w:eastAsia="en-GB"/>
              </w:rPr>
              <w:t>87</w:t>
            </w:r>
            <w:r>
              <w:rPr>
                <w:rFonts w:ascii="Segoe UI" w:eastAsia="Times New Roman" w:hAnsi="Segoe UI" w:cs="Segoe UI"/>
                <w:color w:val="000000"/>
                <w:lang w:eastAsia="en-GB"/>
              </w:rPr>
              <w:t>%</w:t>
            </w:r>
          </w:p>
          <w:p w14:paraId="5CEF327A" w14:textId="77777777" w:rsidR="00426943" w:rsidRDefault="00426943" w:rsidP="00426943">
            <w:pPr>
              <w:spacing w:after="0" w:line="240" w:lineRule="auto"/>
              <w:jc w:val="center"/>
              <w:rPr>
                <w:rFonts w:ascii="Segoe UI" w:eastAsia="Times New Roman" w:hAnsi="Segoe UI" w:cs="Segoe UI"/>
                <w:color w:val="000000"/>
                <w:lang w:eastAsia="en-GB"/>
              </w:rPr>
            </w:pPr>
          </w:p>
        </w:tc>
      </w:tr>
      <w:tr w:rsidR="00426943" w:rsidRPr="00587F52" w14:paraId="530AC006" w14:textId="0AC1C5A2" w:rsidTr="00426943">
        <w:trPr>
          <w:trHeight w:val="585"/>
          <w:jc w:val="center"/>
        </w:trPr>
        <w:tc>
          <w:tcPr>
            <w:tcW w:w="3667" w:type="dxa"/>
            <w:noWrap/>
            <w:vAlign w:val="center"/>
            <w:hideMark/>
          </w:tcPr>
          <w:p w14:paraId="059CA060" w14:textId="56D33E82" w:rsidR="00426943" w:rsidRPr="00587F52" w:rsidRDefault="00426943" w:rsidP="00426943">
            <w:pPr>
              <w:spacing w:after="0" w:line="240" w:lineRule="auto"/>
              <w:rPr>
                <w:rFonts w:ascii="Segoe UI" w:eastAsia="Times New Roman" w:hAnsi="Segoe UI" w:cs="Segoe UI"/>
                <w:b/>
                <w:bCs/>
                <w:color w:val="000000"/>
                <w:lang w:eastAsia="en-GB"/>
              </w:rPr>
            </w:pPr>
            <w:r w:rsidRPr="004405EF">
              <w:rPr>
                <w:rFonts w:ascii="Segoe UI" w:eastAsia="Times New Roman" w:hAnsi="Segoe UI" w:cs="Segoe UI"/>
                <w:b/>
                <w:bCs/>
                <w:color w:val="000000"/>
                <w:lang w:eastAsia="en-GB"/>
              </w:rPr>
              <w:t>Disability pay gap</w:t>
            </w:r>
          </w:p>
        </w:tc>
        <w:tc>
          <w:tcPr>
            <w:tcW w:w="1545" w:type="dxa"/>
            <w:noWrap/>
            <w:vAlign w:val="center"/>
            <w:hideMark/>
          </w:tcPr>
          <w:p w14:paraId="28C97142" w14:textId="3A93282D" w:rsidR="00426943" w:rsidRPr="00587F52" w:rsidRDefault="00426943" w:rsidP="00426943">
            <w:pPr>
              <w:spacing w:after="0" w:line="240" w:lineRule="auto"/>
              <w:jc w:val="center"/>
              <w:rPr>
                <w:rFonts w:ascii="Segoe UI" w:eastAsia="Times New Roman" w:hAnsi="Segoe UI" w:cs="Segoe UI"/>
                <w:b/>
                <w:bCs/>
                <w:color w:val="000000"/>
                <w:lang w:eastAsia="en-GB"/>
              </w:rPr>
            </w:pPr>
            <w:r>
              <w:rPr>
                <w:rFonts w:ascii="Segoe UI" w:eastAsia="Times New Roman" w:hAnsi="Segoe UI" w:cs="Segoe UI"/>
                <w:b/>
                <w:bCs/>
                <w:color w:val="000000"/>
                <w:lang w:eastAsia="en-GB"/>
              </w:rPr>
              <w:t>9</w:t>
            </w:r>
            <w:r w:rsidRPr="00587F52">
              <w:rPr>
                <w:rFonts w:ascii="Segoe UI" w:eastAsia="Times New Roman" w:hAnsi="Segoe UI" w:cs="Segoe UI"/>
                <w:b/>
                <w:bCs/>
                <w:color w:val="000000"/>
                <w:lang w:eastAsia="en-GB"/>
              </w:rPr>
              <w:t>.</w:t>
            </w:r>
            <w:r>
              <w:rPr>
                <w:rFonts w:ascii="Segoe UI" w:eastAsia="Times New Roman" w:hAnsi="Segoe UI" w:cs="Segoe UI"/>
                <w:b/>
                <w:bCs/>
                <w:color w:val="000000"/>
                <w:lang w:eastAsia="en-GB"/>
              </w:rPr>
              <w:t>19</w:t>
            </w:r>
            <w:r w:rsidRPr="00587F52">
              <w:rPr>
                <w:rFonts w:ascii="Segoe UI" w:eastAsia="Times New Roman" w:hAnsi="Segoe UI" w:cs="Segoe UI"/>
                <w:b/>
                <w:bCs/>
                <w:color w:val="000000"/>
                <w:lang w:eastAsia="en-GB"/>
              </w:rPr>
              <w:t>%</w:t>
            </w:r>
          </w:p>
        </w:tc>
        <w:tc>
          <w:tcPr>
            <w:tcW w:w="1545" w:type="dxa"/>
            <w:vAlign w:val="center"/>
          </w:tcPr>
          <w:p w14:paraId="60166FA3" w14:textId="48E88833" w:rsidR="00426943" w:rsidRDefault="00426943" w:rsidP="00426943">
            <w:pPr>
              <w:spacing w:after="0" w:line="240" w:lineRule="auto"/>
              <w:jc w:val="center"/>
              <w:rPr>
                <w:rFonts w:ascii="Segoe UI" w:eastAsia="Times New Roman" w:hAnsi="Segoe UI" w:cs="Segoe UI"/>
                <w:b/>
                <w:bCs/>
                <w:color w:val="000000"/>
                <w:lang w:eastAsia="en-GB"/>
              </w:rPr>
            </w:pPr>
            <w:r>
              <w:rPr>
                <w:rFonts w:ascii="Segoe UI" w:eastAsia="Times New Roman" w:hAnsi="Segoe UI" w:cs="Segoe UI"/>
                <w:b/>
                <w:bCs/>
                <w:color w:val="000000"/>
                <w:lang w:eastAsia="en-GB"/>
              </w:rPr>
              <w:t>6.36%</w:t>
            </w:r>
          </w:p>
        </w:tc>
        <w:tc>
          <w:tcPr>
            <w:tcW w:w="1545" w:type="dxa"/>
            <w:vAlign w:val="center"/>
          </w:tcPr>
          <w:p w14:paraId="1DD26F85" w14:textId="05B333D6" w:rsidR="00426943" w:rsidRDefault="00426943" w:rsidP="00426943">
            <w:pPr>
              <w:spacing w:after="0" w:line="240" w:lineRule="auto"/>
              <w:jc w:val="center"/>
              <w:rPr>
                <w:rFonts w:ascii="Segoe UI" w:eastAsia="Times New Roman" w:hAnsi="Segoe UI" w:cs="Segoe UI"/>
                <w:b/>
                <w:bCs/>
                <w:color w:val="000000"/>
                <w:lang w:eastAsia="en-GB"/>
              </w:rPr>
            </w:pPr>
            <w:r>
              <w:rPr>
                <w:rFonts w:ascii="Segoe UI" w:eastAsia="Times New Roman" w:hAnsi="Segoe UI" w:cs="Segoe UI"/>
                <w:b/>
                <w:bCs/>
                <w:color w:val="000000"/>
                <w:lang w:eastAsia="en-GB"/>
              </w:rPr>
              <w:t>6.</w:t>
            </w:r>
            <w:r w:rsidR="004616CF">
              <w:rPr>
                <w:rFonts w:ascii="Segoe UI" w:eastAsia="Times New Roman" w:hAnsi="Segoe UI" w:cs="Segoe UI"/>
                <w:b/>
                <w:bCs/>
                <w:color w:val="000000"/>
                <w:lang w:eastAsia="en-GB"/>
              </w:rPr>
              <w:t>18</w:t>
            </w:r>
            <w:r>
              <w:rPr>
                <w:rFonts w:ascii="Segoe UI" w:eastAsia="Times New Roman" w:hAnsi="Segoe UI" w:cs="Segoe UI"/>
                <w:b/>
                <w:bCs/>
                <w:color w:val="000000"/>
                <w:lang w:eastAsia="en-GB"/>
              </w:rPr>
              <w:t>%</w:t>
            </w:r>
          </w:p>
        </w:tc>
      </w:tr>
    </w:tbl>
    <w:p w14:paraId="36BB740D" w14:textId="77777777" w:rsidR="0097368B" w:rsidRDefault="0097368B" w:rsidP="0097368B">
      <w:pPr>
        <w:pStyle w:val="Figure"/>
        <w:jc w:val="left"/>
      </w:pPr>
    </w:p>
    <w:p w14:paraId="4FFE707E" w14:textId="6CF19BD8" w:rsidR="00D02D68" w:rsidRPr="00681A88" w:rsidRDefault="00574E12" w:rsidP="00D02D68">
      <w:pPr>
        <w:spacing w:line="240" w:lineRule="auto"/>
        <w:rPr>
          <w:rFonts w:ascii="Segoe UI" w:eastAsia="Arial" w:hAnsi="Segoe UI" w:cs="Segoe UI"/>
          <w:sz w:val="24"/>
          <w:szCs w:val="24"/>
        </w:rPr>
      </w:pPr>
      <w:r w:rsidRPr="2ADADBF8">
        <w:rPr>
          <w:rFonts w:ascii="Segoe UI" w:eastAsia="Arial" w:hAnsi="Segoe UI" w:cs="Segoe UI"/>
          <w:sz w:val="24"/>
          <w:szCs w:val="24"/>
        </w:rPr>
        <w:t>The overall disability pay gap is 6.</w:t>
      </w:r>
      <w:r w:rsidR="452236AF" w:rsidRPr="2ADADBF8">
        <w:rPr>
          <w:rFonts w:ascii="Segoe UI" w:eastAsia="Arial" w:hAnsi="Segoe UI" w:cs="Segoe UI"/>
          <w:sz w:val="24"/>
          <w:szCs w:val="24"/>
        </w:rPr>
        <w:t>18</w:t>
      </w:r>
      <w:r w:rsidR="25BD6964" w:rsidRPr="2ADADBF8">
        <w:rPr>
          <w:rFonts w:ascii="Segoe UI" w:eastAsia="Arial" w:hAnsi="Segoe UI" w:cs="Segoe UI"/>
          <w:sz w:val="24"/>
          <w:szCs w:val="24"/>
        </w:rPr>
        <w:t>%</w:t>
      </w:r>
      <w:r w:rsidR="452236AF" w:rsidRPr="2ADADBF8">
        <w:rPr>
          <w:rFonts w:ascii="Segoe UI" w:eastAsia="Arial" w:hAnsi="Segoe UI" w:cs="Segoe UI"/>
          <w:sz w:val="24"/>
          <w:szCs w:val="24"/>
        </w:rPr>
        <w:t>, a reduction from 2024 and 2023.</w:t>
      </w:r>
      <w:r w:rsidR="00F23A9B" w:rsidRPr="2ADADBF8">
        <w:rPr>
          <w:rFonts w:ascii="Segoe UI" w:eastAsia="Arial" w:hAnsi="Segoe UI" w:cs="Segoe UI"/>
          <w:sz w:val="24"/>
          <w:szCs w:val="24"/>
        </w:rPr>
        <w:t xml:space="preserve"> </w:t>
      </w:r>
      <w:r w:rsidR="00D02D68" w:rsidRPr="2ADADBF8">
        <w:rPr>
          <w:rFonts w:ascii="Segoe UI" w:eastAsia="Arial" w:hAnsi="Segoe UI" w:cs="Segoe UI"/>
          <w:sz w:val="24"/>
          <w:szCs w:val="24"/>
        </w:rPr>
        <w:t xml:space="preserve">If we extract DDiT from the pay gap calculations NES’s </w:t>
      </w:r>
      <w:r w:rsidR="00C97AC5" w:rsidRPr="2ADADBF8">
        <w:rPr>
          <w:rFonts w:ascii="Segoe UI" w:eastAsia="Arial" w:hAnsi="Segoe UI" w:cs="Segoe UI"/>
          <w:sz w:val="24"/>
          <w:szCs w:val="24"/>
        </w:rPr>
        <w:t>disability</w:t>
      </w:r>
      <w:r w:rsidR="00D02D68" w:rsidRPr="2ADADBF8">
        <w:rPr>
          <w:rFonts w:ascii="Segoe UI" w:eastAsia="Arial" w:hAnsi="Segoe UI" w:cs="Segoe UI"/>
          <w:sz w:val="24"/>
          <w:szCs w:val="24"/>
        </w:rPr>
        <w:t xml:space="preserve"> pay gap is</w:t>
      </w:r>
      <w:r w:rsidR="4737DD00" w:rsidRPr="2ADADBF8">
        <w:rPr>
          <w:rFonts w:ascii="Segoe UI" w:eastAsia="Arial" w:hAnsi="Segoe UI" w:cs="Segoe UI"/>
          <w:sz w:val="24"/>
          <w:szCs w:val="24"/>
        </w:rPr>
        <w:t xml:space="preserve"> 14.82</w:t>
      </w:r>
      <w:r w:rsidR="47F70EC7" w:rsidRPr="2ADADBF8">
        <w:rPr>
          <w:rFonts w:ascii="Segoe UI" w:eastAsia="Arial" w:hAnsi="Segoe UI" w:cs="Segoe UI"/>
          <w:sz w:val="24"/>
          <w:szCs w:val="24"/>
        </w:rPr>
        <w:t>%</w:t>
      </w:r>
      <w:r w:rsidR="4737DD00" w:rsidRPr="2ADADBF8">
        <w:rPr>
          <w:rFonts w:ascii="Segoe UI" w:eastAsia="Arial" w:hAnsi="Segoe UI" w:cs="Segoe UI"/>
          <w:sz w:val="24"/>
          <w:szCs w:val="24"/>
        </w:rPr>
        <w:t xml:space="preserve">, also a reduction from previous years. </w:t>
      </w:r>
      <w:r w:rsidR="00D02D68" w:rsidRPr="2ADADBF8">
        <w:rPr>
          <w:rFonts w:ascii="Segoe UI" w:eastAsia="Arial" w:hAnsi="Segoe UI" w:cs="Segoe UI"/>
          <w:sz w:val="24"/>
          <w:szCs w:val="24"/>
        </w:rPr>
        <w:t xml:space="preserve"> </w:t>
      </w:r>
      <w:r w:rsidR="00031E24" w:rsidRPr="2ADADBF8">
        <w:rPr>
          <w:rFonts w:ascii="Segoe UI" w:eastAsia="Arial" w:hAnsi="Segoe UI" w:cs="Segoe UI"/>
          <w:sz w:val="24"/>
          <w:szCs w:val="24"/>
        </w:rPr>
        <w:t>We recognise that under-reporting of disability from staff will affect our disability pay gap calculation.</w:t>
      </w:r>
    </w:p>
    <w:p w14:paraId="120AD510" w14:textId="099371E8" w:rsidR="007C0554" w:rsidRDefault="007C0554" w:rsidP="007C0554">
      <w:pPr>
        <w:pStyle w:val="Figure"/>
      </w:pPr>
      <w:r w:rsidRPr="00A20EBC">
        <w:t xml:space="preserve">TABLE </w:t>
      </w:r>
      <w:r>
        <w:t>3</w:t>
      </w:r>
      <w:r w:rsidRPr="00A20EBC">
        <w:t xml:space="preserve">: </w:t>
      </w:r>
      <w:r w:rsidR="00BD150A">
        <w:t>Ethnic</w:t>
      </w:r>
      <w:r w:rsidR="00A7314A">
        <w:t>ity</w:t>
      </w:r>
      <w:r w:rsidRPr="00A20EBC">
        <w:t xml:space="preserve"> </w:t>
      </w:r>
      <w:r>
        <w:t>p</w:t>
      </w:r>
      <w:r w:rsidRPr="00A20EBC">
        <w:t xml:space="preserve">ay </w:t>
      </w:r>
      <w:r>
        <w:t>g</w:t>
      </w:r>
      <w:r w:rsidRPr="00A20EBC">
        <w:t>ap</w:t>
      </w:r>
    </w:p>
    <w:tbl>
      <w:tblPr>
        <w:tblW w:w="8348" w:type="dxa"/>
        <w:jc w:val="center"/>
        <w:tblBorders>
          <w:top w:val="single" w:sz="12" w:space="0" w:color="3E444C"/>
          <w:left w:val="single" w:sz="12" w:space="0" w:color="3E444C"/>
          <w:bottom w:val="single" w:sz="12" w:space="0" w:color="3E444C"/>
          <w:right w:val="single" w:sz="12" w:space="0" w:color="3E444C"/>
        </w:tblBorders>
        <w:tblLook w:val="04A0" w:firstRow="1" w:lastRow="0" w:firstColumn="1" w:lastColumn="0" w:noHBand="0" w:noVBand="1"/>
      </w:tblPr>
      <w:tblGrid>
        <w:gridCol w:w="3667"/>
        <w:gridCol w:w="1563"/>
        <w:gridCol w:w="1559"/>
        <w:gridCol w:w="1559"/>
      </w:tblGrid>
      <w:tr w:rsidR="005F69F9" w:rsidRPr="00587F52" w14:paraId="11D7F71B" w14:textId="3F166EB9">
        <w:trPr>
          <w:trHeight w:val="1170"/>
          <w:jc w:val="center"/>
        </w:trPr>
        <w:tc>
          <w:tcPr>
            <w:tcW w:w="3667" w:type="dxa"/>
            <w:shd w:val="clear" w:color="auto" w:fill="44546A" w:themeFill="text2"/>
            <w:noWrap/>
            <w:hideMark/>
          </w:tcPr>
          <w:p w14:paraId="449C88D3" w14:textId="77777777" w:rsidR="005F69F9" w:rsidRPr="00587F52" w:rsidRDefault="005F69F9" w:rsidP="005F69F9">
            <w:pPr>
              <w:spacing w:after="0" w:line="240" w:lineRule="auto"/>
              <w:rPr>
                <w:rFonts w:ascii="Segoe UI" w:eastAsia="Times New Roman" w:hAnsi="Segoe UI" w:cs="Segoe UI"/>
                <w:b/>
                <w:bCs/>
                <w:color w:val="FFFFFF" w:themeColor="background1"/>
                <w:lang w:eastAsia="en-GB"/>
              </w:rPr>
            </w:pPr>
            <w:r w:rsidRPr="00587F52">
              <w:rPr>
                <w:rFonts w:ascii="Segoe UI" w:eastAsia="Times New Roman" w:hAnsi="Segoe UI" w:cs="Segoe UI"/>
                <w:b/>
                <w:bCs/>
                <w:color w:val="FFFFFF" w:themeColor="background1"/>
                <w:lang w:eastAsia="en-GB"/>
              </w:rPr>
              <w:t>Payscale</w:t>
            </w:r>
          </w:p>
        </w:tc>
        <w:tc>
          <w:tcPr>
            <w:tcW w:w="1563" w:type="dxa"/>
            <w:shd w:val="clear" w:color="auto" w:fill="44546A" w:themeFill="text2"/>
            <w:vAlign w:val="center"/>
            <w:hideMark/>
          </w:tcPr>
          <w:p w14:paraId="7D6B20D8" w14:textId="03541457" w:rsidR="005F69F9" w:rsidRPr="00587F52" w:rsidRDefault="005F69F9" w:rsidP="005F69F9">
            <w:pPr>
              <w:spacing w:after="0" w:line="240" w:lineRule="auto"/>
              <w:jc w:val="right"/>
              <w:rPr>
                <w:rFonts w:ascii="Segoe UI" w:eastAsia="Times New Roman" w:hAnsi="Segoe UI" w:cs="Segoe UI"/>
                <w:b/>
                <w:bCs/>
                <w:color w:val="FFFFFF" w:themeColor="background1"/>
                <w:lang w:eastAsia="en-GB"/>
              </w:rPr>
            </w:pPr>
            <w:r>
              <w:rPr>
                <w:rFonts w:ascii="Segoe UI" w:eastAsia="Times New Roman" w:hAnsi="Segoe UI" w:cs="Segoe UI"/>
                <w:b/>
                <w:bCs/>
                <w:color w:val="FFFFFF" w:themeColor="background1"/>
                <w:lang w:eastAsia="en-GB"/>
              </w:rPr>
              <w:t>As of March 2023</w:t>
            </w:r>
          </w:p>
        </w:tc>
        <w:tc>
          <w:tcPr>
            <w:tcW w:w="1559" w:type="dxa"/>
            <w:shd w:val="clear" w:color="auto" w:fill="44546A" w:themeFill="text2"/>
            <w:vAlign w:val="center"/>
          </w:tcPr>
          <w:p w14:paraId="6FD55D85" w14:textId="042F91F2" w:rsidR="005F69F9" w:rsidRPr="00EF527E" w:rsidRDefault="005F69F9" w:rsidP="005F69F9">
            <w:pPr>
              <w:spacing w:after="0" w:line="240" w:lineRule="auto"/>
              <w:jc w:val="right"/>
              <w:rPr>
                <w:rFonts w:ascii="Segoe UI" w:eastAsia="Times New Roman" w:hAnsi="Segoe UI" w:cs="Segoe UI"/>
                <w:b/>
                <w:bCs/>
                <w:color w:val="FFFFFF" w:themeColor="background1"/>
                <w:lang w:eastAsia="en-GB"/>
              </w:rPr>
            </w:pPr>
            <w:r>
              <w:rPr>
                <w:rFonts w:ascii="Segoe UI" w:eastAsia="Times New Roman" w:hAnsi="Segoe UI" w:cs="Segoe UI"/>
                <w:b/>
                <w:bCs/>
                <w:color w:val="FFFFFF" w:themeColor="background1"/>
                <w:lang w:eastAsia="en-GB"/>
              </w:rPr>
              <w:t>As of March 2024</w:t>
            </w:r>
          </w:p>
        </w:tc>
        <w:tc>
          <w:tcPr>
            <w:tcW w:w="1559" w:type="dxa"/>
            <w:shd w:val="clear" w:color="auto" w:fill="44546A" w:themeFill="text2"/>
            <w:vAlign w:val="center"/>
          </w:tcPr>
          <w:p w14:paraId="5AA2946F" w14:textId="7BAE1BBE" w:rsidR="005F69F9" w:rsidRDefault="005F69F9" w:rsidP="005F69F9">
            <w:pPr>
              <w:spacing w:after="0" w:line="240" w:lineRule="auto"/>
              <w:jc w:val="right"/>
              <w:rPr>
                <w:rFonts w:ascii="Segoe UI" w:eastAsia="Times New Roman" w:hAnsi="Segoe UI" w:cs="Segoe UI"/>
                <w:b/>
                <w:bCs/>
                <w:color w:val="FFFFFF" w:themeColor="background1"/>
                <w:lang w:eastAsia="en-GB"/>
              </w:rPr>
            </w:pPr>
            <w:r>
              <w:rPr>
                <w:rFonts w:ascii="Segoe UI" w:eastAsia="Times New Roman" w:hAnsi="Segoe UI" w:cs="Segoe UI"/>
                <w:b/>
                <w:bCs/>
                <w:color w:val="FFFFFF" w:themeColor="background1"/>
                <w:lang w:eastAsia="en-GB"/>
              </w:rPr>
              <w:t>As of March 2025</w:t>
            </w:r>
          </w:p>
        </w:tc>
      </w:tr>
      <w:tr w:rsidR="005F69F9" w:rsidRPr="00525734" w14:paraId="49CF5D41" w14:textId="109EE7A9">
        <w:trPr>
          <w:trHeight w:val="584"/>
          <w:jc w:val="center"/>
        </w:trPr>
        <w:tc>
          <w:tcPr>
            <w:tcW w:w="3667" w:type="dxa"/>
            <w:noWrap/>
            <w:vAlign w:val="center"/>
            <w:hideMark/>
          </w:tcPr>
          <w:p w14:paraId="252F8B5F" w14:textId="77777777" w:rsidR="005F69F9" w:rsidRPr="00587F52" w:rsidRDefault="005F69F9" w:rsidP="005F69F9">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Agenda for Change</w:t>
            </w:r>
          </w:p>
        </w:tc>
        <w:tc>
          <w:tcPr>
            <w:tcW w:w="1563" w:type="dxa"/>
            <w:noWrap/>
            <w:vAlign w:val="center"/>
            <w:hideMark/>
          </w:tcPr>
          <w:p w14:paraId="432A536D" w14:textId="3FCED2C1" w:rsidR="005F69F9" w:rsidRPr="00587F52" w:rsidRDefault="005F69F9" w:rsidP="005F69F9">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17.2%</w:t>
            </w:r>
          </w:p>
        </w:tc>
        <w:tc>
          <w:tcPr>
            <w:tcW w:w="1559" w:type="dxa"/>
            <w:vAlign w:val="center"/>
          </w:tcPr>
          <w:p w14:paraId="38CD34E5" w14:textId="24CBC291" w:rsidR="005F69F9" w:rsidRDefault="005F69F9" w:rsidP="005F69F9">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18.20%</w:t>
            </w:r>
          </w:p>
        </w:tc>
        <w:tc>
          <w:tcPr>
            <w:tcW w:w="1559" w:type="dxa"/>
            <w:vAlign w:val="center"/>
          </w:tcPr>
          <w:p w14:paraId="3B29E595" w14:textId="0E026F0C" w:rsidR="005F69F9" w:rsidRDefault="00970D8C" w:rsidP="005F69F9">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14.59</w:t>
            </w:r>
            <w:r w:rsidR="005F69F9">
              <w:rPr>
                <w:rFonts w:ascii="Segoe UI" w:eastAsia="Times New Roman" w:hAnsi="Segoe UI" w:cs="Segoe UI"/>
                <w:color w:val="000000"/>
                <w:lang w:eastAsia="en-GB"/>
              </w:rPr>
              <w:t>%</w:t>
            </w:r>
          </w:p>
        </w:tc>
      </w:tr>
      <w:tr w:rsidR="005F69F9" w:rsidRPr="00525734" w14:paraId="3FE386FB" w14:textId="74DECBB3">
        <w:trPr>
          <w:trHeight w:val="584"/>
          <w:jc w:val="center"/>
        </w:trPr>
        <w:tc>
          <w:tcPr>
            <w:tcW w:w="3667" w:type="dxa"/>
            <w:noWrap/>
            <w:vAlign w:val="center"/>
            <w:hideMark/>
          </w:tcPr>
          <w:p w14:paraId="33396C97" w14:textId="77777777" w:rsidR="005F69F9" w:rsidRPr="00587F52" w:rsidRDefault="005F69F9" w:rsidP="005F69F9">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Executive Managers Cohort</w:t>
            </w:r>
          </w:p>
        </w:tc>
        <w:tc>
          <w:tcPr>
            <w:tcW w:w="1563" w:type="dxa"/>
            <w:noWrap/>
            <w:vAlign w:val="center"/>
            <w:hideMark/>
          </w:tcPr>
          <w:p w14:paraId="62430354" w14:textId="10EFB04B" w:rsidR="005F69F9" w:rsidRPr="00587F52" w:rsidRDefault="005F69F9" w:rsidP="005F69F9">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w:t>
            </w:r>
          </w:p>
        </w:tc>
        <w:tc>
          <w:tcPr>
            <w:tcW w:w="1559" w:type="dxa"/>
            <w:vAlign w:val="center"/>
          </w:tcPr>
          <w:p w14:paraId="7231BDDA" w14:textId="0F0CFD92" w:rsidR="005F69F9" w:rsidRDefault="005F69F9" w:rsidP="005F69F9">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w:t>
            </w:r>
          </w:p>
        </w:tc>
        <w:tc>
          <w:tcPr>
            <w:tcW w:w="1559" w:type="dxa"/>
            <w:vAlign w:val="center"/>
          </w:tcPr>
          <w:p w14:paraId="2239863E" w14:textId="492FF929" w:rsidR="005F69F9" w:rsidRDefault="005F69F9" w:rsidP="005F69F9">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w:t>
            </w:r>
          </w:p>
        </w:tc>
      </w:tr>
      <w:tr w:rsidR="005F69F9" w:rsidRPr="00525734" w14:paraId="35E46F5C" w14:textId="24C07834">
        <w:trPr>
          <w:trHeight w:val="584"/>
          <w:jc w:val="center"/>
        </w:trPr>
        <w:tc>
          <w:tcPr>
            <w:tcW w:w="3667" w:type="dxa"/>
            <w:noWrap/>
            <w:vAlign w:val="center"/>
            <w:hideMark/>
          </w:tcPr>
          <w:p w14:paraId="16BE2061" w14:textId="6F0C574A" w:rsidR="005F69F9" w:rsidRPr="00587F52" w:rsidRDefault="005F69F9" w:rsidP="005F69F9">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GP/GDP Ed's,</w:t>
            </w:r>
            <w:r w:rsidR="00975832">
              <w:rPr>
                <w:rFonts w:ascii="Segoe UI" w:eastAsia="Times New Roman" w:hAnsi="Segoe UI" w:cs="Segoe UI"/>
                <w:color w:val="000000"/>
                <w:lang w:eastAsia="en-GB"/>
              </w:rPr>
              <w:t xml:space="preserve"> </w:t>
            </w:r>
            <w:r w:rsidRPr="00587F52">
              <w:rPr>
                <w:rFonts w:ascii="Segoe UI" w:eastAsia="Times New Roman" w:hAnsi="Segoe UI" w:cs="Segoe UI"/>
                <w:color w:val="000000"/>
                <w:lang w:eastAsia="en-GB"/>
              </w:rPr>
              <w:t>CRUMP and Consultants</w:t>
            </w:r>
          </w:p>
        </w:tc>
        <w:tc>
          <w:tcPr>
            <w:tcW w:w="1563" w:type="dxa"/>
            <w:noWrap/>
            <w:vAlign w:val="center"/>
            <w:hideMark/>
          </w:tcPr>
          <w:p w14:paraId="4B41C9B8" w14:textId="2C67A327" w:rsidR="005F69F9" w:rsidRPr="00587F52" w:rsidRDefault="005F69F9" w:rsidP="005F69F9">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1.</w:t>
            </w:r>
            <w:r>
              <w:rPr>
                <w:rFonts w:ascii="Segoe UI" w:eastAsia="Times New Roman" w:hAnsi="Segoe UI" w:cs="Segoe UI"/>
                <w:color w:val="000000"/>
                <w:lang w:eastAsia="en-GB"/>
              </w:rPr>
              <w:t>5</w:t>
            </w:r>
            <w:r w:rsidRPr="00525734">
              <w:rPr>
                <w:rFonts w:ascii="Segoe UI" w:eastAsia="Times New Roman" w:hAnsi="Segoe UI" w:cs="Segoe UI"/>
                <w:color w:val="000000"/>
                <w:lang w:eastAsia="en-GB"/>
              </w:rPr>
              <w:t>%</w:t>
            </w:r>
          </w:p>
        </w:tc>
        <w:tc>
          <w:tcPr>
            <w:tcW w:w="1559" w:type="dxa"/>
            <w:vAlign w:val="center"/>
          </w:tcPr>
          <w:p w14:paraId="7FB83905" w14:textId="2B14CC99" w:rsidR="005F69F9" w:rsidRDefault="005F69F9" w:rsidP="005F69F9">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0.26%</w:t>
            </w:r>
          </w:p>
        </w:tc>
        <w:tc>
          <w:tcPr>
            <w:tcW w:w="1559" w:type="dxa"/>
            <w:vAlign w:val="center"/>
          </w:tcPr>
          <w:p w14:paraId="06D02308" w14:textId="2DC58834" w:rsidR="005F69F9" w:rsidRDefault="00D701A9" w:rsidP="005F69F9">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0</w:t>
            </w:r>
            <w:r w:rsidR="005F69F9">
              <w:rPr>
                <w:rFonts w:ascii="Segoe UI" w:eastAsia="Times New Roman" w:hAnsi="Segoe UI" w:cs="Segoe UI"/>
                <w:color w:val="000000"/>
                <w:lang w:eastAsia="en-GB"/>
              </w:rPr>
              <w:t>%</w:t>
            </w:r>
          </w:p>
        </w:tc>
      </w:tr>
      <w:tr w:rsidR="005F69F9" w:rsidRPr="00525734" w14:paraId="27E80D8D" w14:textId="0E920DDB">
        <w:trPr>
          <w:trHeight w:val="584"/>
          <w:jc w:val="center"/>
        </w:trPr>
        <w:tc>
          <w:tcPr>
            <w:tcW w:w="3667" w:type="dxa"/>
            <w:noWrap/>
            <w:vAlign w:val="center"/>
            <w:hideMark/>
          </w:tcPr>
          <w:p w14:paraId="1790FC42" w14:textId="77777777" w:rsidR="005F69F9" w:rsidRPr="00587F52" w:rsidRDefault="005F69F9" w:rsidP="005F69F9">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Doctors and Dentists in Training</w:t>
            </w:r>
          </w:p>
        </w:tc>
        <w:tc>
          <w:tcPr>
            <w:tcW w:w="1563" w:type="dxa"/>
            <w:noWrap/>
            <w:vAlign w:val="center"/>
            <w:hideMark/>
          </w:tcPr>
          <w:p w14:paraId="74E59DEA" w14:textId="60B15CCE" w:rsidR="005F69F9" w:rsidRPr="00587F52" w:rsidRDefault="005F69F9" w:rsidP="005F69F9">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4.2</w:t>
            </w:r>
            <w:r>
              <w:rPr>
                <w:rFonts w:ascii="Segoe UI" w:eastAsia="Times New Roman" w:hAnsi="Segoe UI" w:cs="Segoe UI"/>
                <w:color w:val="000000"/>
                <w:lang w:eastAsia="en-GB"/>
              </w:rPr>
              <w:t>0</w:t>
            </w:r>
            <w:r w:rsidRPr="00525734">
              <w:rPr>
                <w:rFonts w:ascii="Segoe UI" w:eastAsia="Times New Roman" w:hAnsi="Segoe UI" w:cs="Segoe UI"/>
                <w:color w:val="000000"/>
                <w:lang w:eastAsia="en-GB"/>
              </w:rPr>
              <w:t>%</w:t>
            </w:r>
          </w:p>
        </w:tc>
        <w:tc>
          <w:tcPr>
            <w:tcW w:w="1559" w:type="dxa"/>
            <w:vAlign w:val="center"/>
          </w:tcPr>
          <w:p w14:paraId="4AFA22B8" w14:textId="44BD5C02" w:rsidR="005F69F9" w:rsidRDefault="005F69F9" w:rsidP="005F69F9">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4.42%</w:t>
            </w:r>
          </w:p>
        </w:tc>
        <w:tc>
          <w:tcPr>
            <w:tcW w:w="1559" w:type="dxa"/>
            <w:vAlign w:val="center"/>
          </w:tcPr>
          <w:p w14:paraId="142A508B" w14:textId="6D4743F8" w:rsidR="005F69F9" w:rsidRDefault="00D701A9" w:rsidP="005F69F9">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4.31</w:t>
            </w:r>
            <w:r w:rsidR="005F69F9">
              <w:rPr>
                <w:rFonts w:ascii="Segoe UI" w:eastAsia="Times New Roman" w:hAnsi="Segoe UI" w:cs="Segoe UI"/>
                <w:color w:val="000000"/>
                <w:lang w:eastAsia="en-GB"/>
              </w:rPr>
              <w:t>%</w:t>
            </w:r>
          </w:p>
        </w:tc>
      </w:tr>
      <w:tr w:rsidR="005F69F9" w:rsidRPr="00525734" w14:paraId="1CF1233B" w14:textId="7783DBDB">
        <w:trPr>
          <w:trHeight w:val="584"/>
          <w:jc w:val="center"/>
        </w:trPr>
        <w:tc>
          <w:tcPr>
            <w:tcW w:w="3667" w:type="dxa"/>
            <w:noWrap/>
            <w:vAlign w:val="center"/>
            <w:hideMark/>
          </w:tcPr>
          <w:p w14:paraId="0C5C914C" w14:textId="3F77B9AD" w:rsidR="005F69F9" w:rsidRPr="00587F52" w:rsidRDefault="005F69F9" w:rsidP="005F69F9">
            <w:pPr>
              <w:spacing w:after="0" w:line="240" w:lineRule="auto"/>
              <w:rPr>
                <w:rFonts w:ascii="Segoe UI" w:eastAsia="Times New Roman" w:hAnsi="Segoe UI" w:cs="Segoe UI"/>
                <w:b/>
                <w:bCs/>
                <w:color w:val="000000"/>
                <w:lang w:eastAsia="en-GB"/>
              </w:rPr>
            </w:pPr>
            <w:r w:rsidRPr="00525734">
              <w:rPr>
                <w:rFonts w:ascii="Segoe UI" w:eastAsia="Times New Roman" w:hAnsi="Segoe UI" w:cs="Segoe UI"/>
                <w:b/>
                <w:bCs/>
                <w:color w:val="000000"/>
                <w:lang w:eastAsia="en-GB"/>
              </w:rPr>
              <w:lastRenderedPageBreak/>
              <w:t>Ethnic Origin pay gap</w:t>
            </w:r>
          </w:p>
        </w:tc>
        <w:tc>
          <w:tcPr>
            <w:tcW w:w="1563" w:type="dxa"/>
            <w:noWrap/>
            <w:vAlign w:val="center"/>
            <w:hideMark/>
          </w:tcPr>
          <w:p w14:paraId="0AEF648D" w14:textId="4432AE98" w:rsidR="005F69F9" w:rsidRPr="00587F52" w:rsidRDefault="005F69F9" w:rsidP="005F69F9">
            <w:pPr>
              <w:spacing w:after="0" w:line="240" w:lineRule="auto"/>
              <w:jc w:val="center"/>
              <w:rPr>
                <w:rFonts w:ascii="Segoe UI" w:eastAsia="Times New Roman" w:hAnsi="Segoe UI" w:cs="Segoe UI"/>
                <w:b/>
                <w:bCs/>
                <w:color w:val="000000"/>
                <w:lang w:eastAsia="en-GB"/>
              </w:rPr>
            </w:pPr>
            <w:r w:rsidRPr="00525734">
              <w:rPr>
                <w:rFonts w:ascii="Segoe UI" w:eastAsia="Times New Roman" w:hAnsi="Segoe UI" w:cs="Segoe UI"/>
                <w:b/>
                <w:bCs/>
                <w:color w:val="000000"/>
                <w:lang w:eastAsia="en-GB"/>
              </w:rPr>
              <w:t>11.</w:t>
            </w:r>
            <w:r>
              <w:rPr>
                <w:rFonts w:ascii="Segoe UI" w:eastAsia="Times New Roman" w:hAnsi="Segoe UI" w:cs="Segoe UI"/>
                <w:b/>
                <w:bCs/>
                <w:color w:val="000000"/>
                <w:lang w:eastAsia="en-GB"/>
              </w:rPr>
              <w:t>1</w:t>
            </w:r>
            <w:r w:rsidRPr="00525734">
              <w:rPr>
                <w:rFonts w:ascii="Segoe UI" w:eastAsia="Times New Roman" w:hAnsi="Segoe UI" w:cs="Segoe UI"/>
                <w:b/>
                <w:bCs/>
                <w:color w:val="000000"/>
                <w:lang w:eastAsia="en-GB"/>
              </w:rPr>
              <w:t>1%</w:t>
            </w:r>
          </w:p>
        </w:tc>
        <w:tc>
          <w:tcPr>
            <w:tcW w:w="1559" w:type="dxa"/>
            <w:vAlign w:val="center"/>
          </w:tcPr>
          <w:p w14:paraId="72DDBF60" w14:textId="79175155" w:rsidR="005F69F9" w:rsidRDefault="005F69F9" w:rsidP="005F69F9">
            <w:pPr>
              <w:spacing w:after="0" w:line="240" w:lineRule="auto"/>
              <w:jc w:val="center"/>
              <w:rPr>
                <w:rFonts w:ascii="Segoe UI" w:eastAsia="Times New Roman" w:hAnsi="Segoe UI" w:cs="Segoe UI"/>
                <w:b/>
                <w:bCs/>
                <w:color w:val="000000"/>
                <w:lang w:eastAsia="en-GB"/>
              </w:rPr>
            </w:pPr>
            <w:r>
              <w:rPr>
                <w:rFonts w:ascii="Segoe UI" w:eastAsia="Times New Roman" w:hAnsi="Segoe UI" w:cs="Segoe UI"/>
                <w:b/>
                <w:bCs/>
                <w:color w:val="000000"/>
                <w:lang w:eastAsia="en-GB"/>
              </w:rPr>
              <w:t>9.50%</w:t>
            </w:r>
          </w:p>
        </w:tc>
        <w:tc>
          <w:tcPr>
            <w:tcW w:w="1559" w:type="dxa"/>
            <w:vAlign w:val="center"/>
          </w:tcPr>
          <w:p w14:paraId="18965F31" w14:textId="7C51049A" w:rsidR="005F69F9" w:rsidRDefault="00735450" w:rsidP="005F69F9">
            <w:pPr>
              <w:spacing w:after="0" w:line="240" w:lineRule="auto"/>
              <w:jc w:val="center"/>
              <w:rPr>
                <w:rFonts w:ascii="Segoe UI" w:eastAsia="Times New Roman" w:hAnsi="Segoe UI" w:cs="Segoe UI"/>
                <w:b/>
                <w:bCs/>
                <w:color w:val="000000"/>
                <w:lang w:eastAsia="en-GB"/>
              </w:rPr>
            </w:pPr>
            <w:r>
              <w:rPr>
                <w:rFonts w:ascii="Segoe UI" w:eastAsia="Times New Roman" w:hAnsi="Segoe UI" w:cs="Segoe UI"/>
                <w:b/>
                <w:bCs/>
                <w:color w:val="000000"/>
                <w:lang w:eastAsia="en-GB"/>
              </w:rPr>
              <w:t>4.31</w:t>
            </w:r>
            <w:r w:rsidR="005F69F9">
              <w:rPr>
                <w:rFonts w:ascii="Segoe UI" w:eastAsia="Times New Roman" w:hAnsi="Segoe UI" w:cs="Segoe UI"/>
                <w:b/>
                <w:bCs/>
                <w:color w:val="000000"/>
                <w:lang w:eastAsia="en-GB"/>
              </w:rPr>
              <w:t>%</w:t>
            </w:r>
          </w:p>
        </w:tc>
      </w:tr>
    </w:tbl>
    <w:p w14:paraId="66A5813D" w14:textId="77777777" w:rsidR="00C30623" w:rsidRDefault="00C30623" w:rsidP="00525734">
      <w:pPr>
        <w:spacing w:after="0" w:line="240" w:lineRule="auto"/>
        <w:rPr>
          <w:rFonts w:ascii="Segoe UI" w:eastAsia="Times New Roman" w:hAnsi="Segoe UI" w:cs="Segoe UI"/>
          <w:color w:val="000000"/>
          <w:lang w:eastAsia="en-GB"/>
        </w:rPr>
      </w:pPr>
    </w:p>
    <w:p w14:paraId="6C77DB04" w14:textId="7DD9EBBD" w:rsidR="00656D43" w:rsidRPr="00681A88" w:rsidRDefault="00A7314A" w:rsidP="00525734">
      <w:pPr>
        <w:spacing w:after="0" w:line="240" w:lineRule="auto"/>
        <w:rPr>
          <w:rFonts w:ascii="Segoe UI" w:eastAsia="Times New Roman" w:hAnsi="Segoe UI" w:cs="Segoe UI"/>
          <w:lang w:eastAsia="en-GB"/>
        </w:rPr>
      </w:pPr>
      <w:r w:rsidRPr="00681A88">
        <w:rPr>
          <w:rFonts w:ascii="Segoe UI" w:eastAsia="Times New Roman" w:hAnsi="Segoe UI" w:cs="Segoe UI"/>
          <w:lang w:eastAsia="en-GB"/>
        </w:rPr>
        <w:t>As of March 2024, the Ethnicity pay gap is</w:t>
      </w:r>
      <w:r w:rsidR="4835DBCA" w:rsidRPr="00681A88">
        <w:rPr>
          <w:rFonts w:ascii="Segoe UI" w:eastAsia="Times New Roman" w:hAnsi="Segoe UI" w:cs="Segoe UI"/>
          <w:lang w:eastAsia="en-GB"/>
        </w:rPr>
        <w:t xml:space="preserve"> </w:t>
      </w:r>
      <w:r w:rsidR="4A4E0765" w:rsidRPr="00681A88">
        <w:rPr>
          <w:rFonts w:ascii="Segoe UI" w:eastAsia="Times New Roman" w:hAnsi="Segoe UI" w:cs="Segoe UI"/>
          <w:lang w:eastAsia="en-GB"/>
        </w:rPr>
        <w:t>4.31</w:t>
      </w:r>
      <w:r w:rsidR="4835DBCA" w:rsidRPr="00681A88">
        <w:rPr>
          <w:rFonts w:ascii="Segoe UI" w:eastAsia="Times New Roman" w:hAnsi="Segoe UI" w:cs="Segoe UI"/>
          <w:lang w:eastAsia="en-GB"/>
        </w:rPr>
        <w:t>%, a reduction from 2023 and 2024.</w:t>
      </w:r>
      <w:r w:rsidRPr="00681A88">
        <w:rPr>
          <w:rFonts w:ascii="Segoe UI" w:eastAsia="Times New Roman" w:hAnsi="Segoe UI" w:cs="Segoe UI"/>
          <w:lang w:eastAsia="en-GB"/>
        </w:rPr>
        <w:t xml:space="preserve">  </w:t>
      </w:r>
      <w:r w:rsidR="00502A54" w:rsidRPr="00681A88">
        <w:rPr>
          <w:rFonts w:ascii="Segoe UI" w:eastAsia="Times New Roman" w:hAnsi="Segoe UI" w:cs="Segoe UI"/>
          <w:lang w:eastAsia="en-GB"/>
        </w:rPr>
        <w:t>If we extract DDiT</w:t>
      </w:r>
      <w:r w:rsidR="001C7A00" w:rsidRPr="00681A88">
        <w:rPr>
          <w:rFonts w:ascii="Segoe UI" w:eastAsia="Times New Roman" w:hAnsi="Segoe UI" w:cs="Segoe UI"/>
          <w:lang w:eastAsia="en-GB"/>
        </w:rPr>
        <w:t xml:space="preserve">, the pay gap for NES Core Staff is </w:t>
      </w:r>
      <w:r w:rsidR="0E55E748" w:rsidRPr="00681A88">
        <w:rPr>
          <w:rFonts w:ascii="Segoe UI" w:eastAsia="Times New Roman" w:hAnsi="Segoe UI" w:cs="Segoe UI"/>
          <w:lang w:eastAsia="en-GB"/>
        </w:rPr>
        <w:t>1.94%</w:t>
      </w:r>
      <w:r w:rsidR="00AF4F93" w:rsidRPr="00681A88">
        <w:rPr>
          <w:rFonts w:ascii="Segoe UI" w:eastAsia="Times New Roman" w:hAnsi="Segoe UI" w:cs="Segoe UI"/>
          <w:lang w:eastAsia="en-GB"/>
        </w:rPr>
        <w:t>5</w:t>
      </w:r>
      <w:r w:rsidR="47C0F2FD" w:rsidRPr="00681A88">
        <w:rPr>
          <w:rFonts w:ascii="Segoe UI" w:eastAsia="Times New Roman" w:hAnsi="Segoe UI" w:cs="Segoe UI"/>
          <w:lang w:eastAsia="en-GB"/>
        </w:rPr>
        <w:t>.9</w:t>
      </w:r>
      <w:r w:rsidR="001C7A00" w:rsidRPr="00681A88">
        <w:rPr>
          <w:rFonts w:ascii="Segoe UI" w:eastAsia="Times New Roman" w:hAnsi="Segoe UI" w:cs="Segoe UI"/>
          <w:lang w:eastAsia="en-GB"/>
        </w:rPr>
        <w:t>%</w:t>
      </w:r>
      <w:r w:rsidR="00693639" w:rsidRPr="00681A88">
        <w:rPr>
          <w:rFonts w:ascii="Segoe UI" w:eastAsia="Times New Roman" w:hAnsi="Segoe UI" w:cs="Segoe UI"/>
          <w:lang w:eastAsia="en-GB"/>
        </w:rPr>
        <w:t xml:space="preserve"> in </w:t>
      </w:r>
      <w:r w:rsidR="47C0F2FD" w:rsidRPr="00681A88">
        <w:rPr>
          <w:rFonts w:ascii="Segoe UI" w:eastAsia="Times New Roman" w:hAnsi="Segoe UI" w:cs="Segoe UI"/>
          <w:lang w:eastAsia="en-GB"/>
        </w:rPr>
        <w:t>2024.</w:t>
      </w:r>
      <w:r w:rsidR="003B3FC4" w:rsidRPr="00681A88">
        <w:rPr>
          <w:rFonts w:ascii="Segoe UI" w:eastAsia="Times New Roman" w:hAnsi="Segoe UI" w:cs="Segoe UI"/>
          <w:lang w:eastAsia="en-GB"/>
        </w:rPr>
        <w:t xml:space="preserve"> </w:t>
      </w:r>
      <w:r w:rsidR="00A35025" w:rsidRPr="00681A88">
        <w:rPr>
          <w:rFonts w:ascii="Segoe UI" w:eastAsia="Times New Roman" w:hAnsi="Segoe UI" w:cs="Segoe UI"/>
          <w:lang w:eastAsia="en-GB"/>
        </w:rPr>
        <w:t xml:space="preserve">The higher pay gap at Agenda for Change pay grades may be due to </w:t>
      </w:r>
      <w:r w:rsidR="00D0695E" w:rsidRPr="00681A88">
        <w:rPr>
          <w:rFonts w:ascii="Segoe UI" w:eastAsia="Times New Roman" w:hAnsi="Segoe UI" w:cs="Segoe UI"/>
          <w:lang w:eastAsia="en-GB"/>
        </w:rPr>
        <w:t>an increase in staff joining NES</w:t>
      </w:r>
      <w:r w:rsidR="00F26E29" w:rsidRPr="00681A88">
        <w:rPr>
          <w:rFonts w:ascii="Segoe UI" w:eastAsia="Times New Roman" w:hAnsi="Segoe UI" w:cs="Segoe UI"/>
          <w:lang w:eastAsia="en-GB"/>
        </w:rPr>
        <w:t xml:space="preserve"> </w:t>
      </w:r>
      <w:r w:rsidR="00CD6535" w:rsidRPr="00681A88">
        <w:rPr>
          <w:rFonts w:ascii="Segoe UI" w:eastAsia="Times New Roman" w:hAnsi="Segoe UI" w:cs="Segoe UI"/>
          <w:lang w:eastAsia="en-GB"/>
        </w:rPr>
        <w:t>on entry-level pay banding.</w:t>
      </w:r>
      <w:r w:rsidR="00681A88">
        <w:rPr>
          <w:rFonts w:ascii="Segoe UI" w:eastAsia="Times New Roman" w:hAnsi="Segoe UI" w:cs="Segoe UI"/>
          <w:lang w:eastAsia="en-GB"/>
        </w:rPr>
        <w:t xml:space="preserve"> </w:t>
      </w:r>
      <w:r w:rsidR="001C58E4" w:rsidRPr="00681A88">
        <w:rPr>
          <w:rFonts w:ascii="Segoe UI" w:eastAsia="Times New Roman" w:hAnsi="Segoe UI" w:cs="Segoe UI"/>
          <w:lang w:eastAsia="en-GB"/>
        </w:rPr>
        <w:t xml:space="preserve">The latest estimate show that </w:t>
      </w:r>
      <w:r w:rsidR="7CD19B36" w:rsidRPr="00681A88">
        <w:rPr>
          <w:rFonts w:ascii="Segoe UI" w:eastAsia="Times New Roman" w:hAnsi="Segoe UI" w:cs="Segoe UI"/>
          <w:lang w:eastAsia="en-GB"/>
        </w:rPr>
        <w:t>Scotland's</w:t>
      </w:r>
      <w:r w:rsidR="001C58E4" w:rsidRPr="00681A88">
        <w:rPr>
          <w:rFonts w:ascii="Segoe UI" w:eastAsia="Times New Roman" w:hAnsi="Segoe UI" w:cs="Segoe UI"/>
          <w:lang w:eastAsia="en-GB"/>
        </w:rPr>
        <w:t xml:space="preserve"> ethnicity pay gap was estimated to be 10.3% in 2019</w:t>
      </w:r>
      <w:r w:rsidR="00E4636D" w:rsidRPr="00681A88">
        <w:rPr>
          <w:rFonts w:ascii="Segoe UI" w:eastAsia="Times New Roman" w:hAnsi="Segoe UI" w:cs="Segoe UI"/>
          <w:lang w:eastAsia="en-GB"/>
        </w:rPr>
        <w:t>.</w:t>
      </w:r>
      <w:r w:rsidR="00E4636D" w:rsidRPr="00681A88">
        <w:rPr>
          <w:rStyle w:val="FootnoteReference"/>
          <w:rFonts w:ascii="Segoe UI" w:eastAsia="Times New Roman" w:hAnsi="Segoe UI" w:cs="Segoe UI"/>
          <w:lang w:eastAsia="en-GB"/>
        </w:rPr>
        <w:footnoteReference w:id="15"/>
      </w:r>
      <w:r w:rsidR="00C37214" w:rsidRPr="00681A88">
        <w:rPr>
          <w:rFonts w:ascii="Segoe UI" w:eastAsia="Times New Roman" w:hAnsi="Segoe UI" w:cs="Segoe UI"/>
          <w:lang w:eastAsia="en-GB"/>
        </w:rPr>
        <w:t xml:space="preserve"> The Disability pay gap is </w:t>
      </w:r>
      <w:r w:rsidR="00C5109B" w:rsidRPr="00681A88">
        <w:rPr>
          <w:rFonts w:ascii="Segoe UI" w:eastAsia="Times New Roman" w:hAnsi="Segoe UI" w:cs="Segoe UI"/>
          <w:lang w:eastAsia="en-GB"/>
        </w:rPr>
        <w:t>has been calculated to be 16.</w:t>
      </w:r>
      <w:r w:rsidR="00790604" w:rsidRPr="00681A88">
        <w:rPr>
          <w:rFonts w:ascii="Segoe UI" w:eastAsia="Times New Roman" w:hAnsi="Segoe UI" w:cs="Segoe UI"/>
          <w:lang w:eastAsia="en-GB"/>
        </w:rPr>
        <w:t>2% in Scotland in 2019.</w:t>
      </w:r>
      <w:r w:rsidR="00790604" w:rsidRPr="00681A88">
        <w:rPr>
          <w:rStyle w:val="FootnoteReference"/>
          <w:rFonts w:ascii="Segoe UI" w:eastAsia="Times New Roman" w:hAnsi="Segoe UI" w:cs="Segoe UI"/>
          <w:lang w:eastAsia="en-GB"/>
        </w:rPr>
        <w:footnoteReference w:id="16"/>
      </w:r>
      <w:r w:rsidR="00C37214" w:rsidRPr="00681A88">
        <w:rPr>
          <w:rFonts w:ascii="Segoe UI" w:eastAsia="Times New Roman" w:hAnsi="Segoe UI" w:cs="Segoe UI"/>
          <w:lang w:eastAsia="en-GB"/>
        </w:rPr>
        <w:t xml:space="preserve"> </w:t>
      </w:r>
    </w:p>
    <w:p w14:paraId="685927A7" w14:textId="4E389F63" w:rsidR="79E511F9" w:rsidRDefault="2F252B64" w:rsidP="2ADADBF8">
      <w:pPr>
        <w:pStyle w:val="Heading1"/>
        <w:rPr>
          <w:i/>
          <w:iCs/>
        </w:rPr>
      </w:pPr>
      <w:r>
        <w:t>Update on Actions 202</w:t>
      </w:r>
      <w:r w:rsidR="3378643C">
        <w:t>4</w:t>
      </w:r>
      <w:r>
        <w:t xml:space="preserve"> and Recommendations </w:t>
      </w:r>
    </w:p>
    <w:p w14:paraId="74EC24A3" w14:textId="64E04913" w:rsidR="00843DA5" w:rsidRDefault="4D479C37" w:rsidP="2ADADBF8">
      <w:pPr>
        <w:spacing w:line="240" w:lineRule="auto"/>
        <w:rPr>
          <w:rFonts w:ascii="Segoe UI" w:eastAsia="Arial" w:hAnsi="Segoe UI" w:cs="Segoe UI"/>
          <w:sz w:val="24"/>
          <w:szCs w:val="24"/>
        </w:rPr>
      </w:pPr>
      <w:r w:rsidRPr="2ADADBF8">
        <w:rPr>
          <w:rFonts w:ascii="Segoe UI" w:eastAsia="Arial" w:hAnsi="Segoe UI" w:cs="Segoe UI"/>
          <w:sz w:val="24"/>
          <w:szCs w:val="24"/>
        </w:rPr>
        <w:t>E</w:t>
      </w:r>
      <w:r w:rsidR="00812DBE" w:rsidRPr="2ADADBF8">
        <w:rPr>
          <w:rFonts w:ascii="Segoe UI" w:eastAsia="Arial" w:hAnsi="Segoe UI" w:cs="Segoe UI"/>
          <w:sz w:val="24"/>
          <w:szCs w:val="24"/>
        </w:rPr>
        <w:t xml:space="preserve">mployee monitoring is part of wider work </w:t>
      </w:r>
      <w:r w:rsidR="7B344AAD" w:rsidRPr="2ADADBF8">
        <w:rPr>
          <w:rFonts w:ascii="Segoe UI" w:eastAsia="Arial" w:hAnsi="Segoe UI" w:cs="Segoe UI"/>
          <w:sz w:val="24"/>
          <w:szCs w:val="24"/>
        </w:rPr>
        <w:t>at NES</w:t>
      </w:r>
      <w:r w:rsidR="00812DBE" w:rsidRPr="2ADADBF8">
        <w:rPr>
          <w:rFonts w:ascii="Segoe UI" w:eastAsia="Arial" w:hAnsi="Segoe UI" w:cs="Segoe UI"/>
          <w:sz w:val="24"/>
          <w:szCs w:val="24"/>
        </w:rPr>
        <w:t xml:space="preserve"> to pr</w:t>
      </w:r>
      <w:r w:rsidR="009C6164" w:rsidRPr="2ADADBF8">
        <w:rPr>
          <w:rFonts w:ascii="Segoe UI" w:eastAsia="Arial" w:hAnsi="Segoe UI" w:cs="Segoe UI"/>
          <w:sz w:val="24"/>
          <w:szCs w:val="24"/>
        </w:rPr>
        <w:t>ogress equality, tackle discrimination and create an inclusive workplace for our staff.</w:t>
      </w:r>
      <w:r w:rsidR="00173D3D" w:rsidRPr="2ADADBF8">
        <w:rPr>
          <w:rFonts w:ascii="Segoe UI" w:eastAsia="Arial" w:hAnsi="Segoe UI" w:cs="Segoe UI"/>
          <w:sz w:val="24"/>
          <w:szCs w:val="24"/>
        </w:rPr>
        <w:t xml:space="preserve"> </w:t>
      </w:r>
      <w:r w:rsidR="27BAC11B" w:rsidRPr="2ADADBF8">
        <w:rPr>
          <w:rFonts w:ascii="Segoe UI" w:eastAsia="Arial" w:hAnsi="Segoe UI" w:cs="Segoe UI"/>
          <w:sz w:val="24"/>
          <w:szCs w:val="24"/>
        </w:rPr>
        <w:t>This is set out in our Equality, Diversity and Inclusion Strategy for 2025-2029.</w:t>
      </w:r>
    </w:p>
    <w:p w14:paraId="07FFF546" w14:textId="199F4415" w:rsidR="00843DA5" w:rsidRDefault="000B3387" w:rsidP="2ADADBF8">
      <w:pPr>
        <w:spacing w:line="240" w:lineRule="auto"/>
        <w:rPr>
          <w:rFonts w:ascii="Segoe UI" w:eastAsia="Arial" w:hAnsi="Segoe UI" w:cs="Segoe UI"/>
          <w:sz w:val="24"/>
          <w:szCs w:val="24"/>
        </w:rPr>
      </w:pPr>
      <w:r w:rsidRPr="2ADADBF8">
        <w:rPr>
          <w:rFonts w:ascii="Segoe UI" w:eastAsia="Arial" w:hAnsi="Segoe UI" w:cs="Segoe UI"/>
          <w:sz w:val="24"/>
          <w:szCs w:val="24"/>
        </w:rPr>
        <w:t>The following actions were identified in our analysis from last year</w:t>
      </w:r>
      <w:r w:rsidR="0031697A" w:rsidRPr="2ADADBF8">
        <w:rPr>
          <w:rFonts w:ascii="Segoe UI" w:eastAsia="Arial" w:hAnsi="Segoe UI" w:cs="Segoe UI"/>
          <w:sz w:val="24"/>
          <w:szCs w:val="24"/>
        </w:rPr>
        <w:t xml:space="preserve"> and an update is provided</w:t>
      </w:r>
      <w:r w:rsidR="00843DA5" w:rsidRPr="2ADADBF8">
        <w:rPr>
          <w:rFonts w:ascii="Segoe UI" w:eastAsia="Arial" w:hAnsi="Segoe UI" w:cs="Segoe UI"/>
          <w:sz w:val="24"/>
          <w:szCs w:val="24"/>
        </w:rPr>
        <w:t>:</w:t>
      </w:r>
    </w:p>
    <w:tbl>
      <w:tblPr>
        <w:tblStyle w:val="TableGrid"/>
        <w:tblW w:w="0" w:type="auto"/>
        <w:tblLook w:val="04A0" w:firstRow="1" w:lastRow="0" w:firstColumn="1" w:lastColumn="0" w:noHBand="0" w:noVBand="1"/>
      </w:tblPr>
      <w:tblGrid>
        <w:gridCol w:w="4106"/>
        <w:gridCol w:w="2835"/>
        <w:gridCol w:w="2075"/>
      </w:tblGrid>
      <w:tr w:rsidR="00843DA5" w14:paraId="5D93FFD8" w14:textId="77777777" w:rsidTr="26FB53C0">
        <w:tc>
          <w:tcPr>
            <w:tcW w:w="4106" w:type="dxa"/>
          </w:tcPr>
          <w:p w14:paraId="122095AC" w14:textId="6919A45D" w:rsidR="00843DA5" w:rsidRPr="00C31AD1" w:rsidRDefault="00843DA5" w:rsidP="001C2E7B">
            <w:pPr>
              <w:rPr>
                <w:rFonts w:ascii="Segoe UI" w:eastAsia="Arial" w:hAnsi="Segoe UI" w:cs="Segoe UI"/>
                <w:b/>
                <w:bCs/>
                <w:sz w:val="24"/>
                <w:szCs w:val="24"/>
              </w:rPr>
            </w:pPr>
            <w:r w:rsidRPr="00C31AD1">
              <w:rPr>
                <w:rFonts w:ascii="Segoe UI" w:eastAsia="Arial" w:hAnsi="Segoe UI" w:cs="Segoe UI"/>
                <w:b/>
                <w:bCs/>
                <w:sz w:val="24"/>
                <w:szCs w:val="24"/>
              </w:rPr>
              <w:t>Action</w:t>
            </w:r>
            <w:r w:rsidR="4F79A86D" w:rsidRPr="23E306C8">
              <w:rPr>
                <w:rFonts w:ascii="Segoe UI" w:eastAsia="Arial" w:hAnsi="Segoe UI" w:cs="Segoe UI"/>
                <w:b/>
                <w:bCs/>
                <w:sz w:val="24"/>
                <w:szCs w:val="24"/>
              </w:rPr>
              <w:t xml:space="preserve"> 202</w:t>
            </w:r>
            <w:r w:rsidR="002E5C36">
              <w:rPr>
                <w:rFonts w:ascii="Segoe UI" w:eastAsia="Arial" w:hAnsi="Segoe UI" w:cs="Segoe UI"/>
                <w:b/>
                <w:bCs/>
                <w:sz w:val="24"/>
                <w:szCs w:val="24"/>
              </w:rPr>
              <w:t>4</w:t>
            </w:r>
            <w:r w:rsidR="4F79A86D" w:rsidRPr="23E306C8">
              <w:rPr>
                <w:rFonts w:ascii="Segoe UI" w:eastAsia="Arial" w:hAnsi="Segoe UI" w:cs="Segoe UI"/>
                <w:b/>
                <w:bCs/>
                <w:sz w:val="24"/>
                <w:szCs w:val="24"/>
              </w:rPr>
              <w:t>-2</w:t>
            </w:r>
            <w:r w:rsidR="002E5C36">
              <w:rPr>
                <w:rFonts w:ascii="Segoe UI" w:eastAsia="Arial" w:hAnsi="Segoe UI" w:cs="Segoe UI"/>
                <w:b/>
                <w:bCs/>
                <w:sz w:val="24"/>
                <w:szCs w:val="24"/>
              </w:rPr>
              <w:t>5</w:t>
            </w:r>
          </w:p>
        </w:tc>
        <w:tc>
          <w:tcPr>
            <w:tcW w:w="2835" w:type="dxa"/>
          </w:tcPr>
          <w:p w14:paraId="071AAFA5" w14:textId="1D7BBCBB" w:rsidR="00843DA5" w:rsidRPr="00C31AD1" w:rsidRDefault="00843DA5" w:rsidP="001C2E7B">
            <w:pPr>
              <w:rPr>
                <w:rFonts w:ascii="Segoe UI" w:eastAsia="Arial" w:hAnsi="Segoe UI" w:cs="Segoe UI"/>
                <w:b/>
                <w:bCs/>
                <w:sz w:val="24"/>
                <w:szCs w:val="24"/>
              </w:rPr>
            </w:pPr>
            <w:r w:rsidRPr="00C31AD1">
              <w:rPr>
                <w:rFonts w:ascii="Segoe UI" w:eastAsia="Arial" w:hAnsi="Segoe UI" w:cs="Segoe UI"/>
                <w:b/>
                <w:bCs/>
                <w:sz w:val="24"/>
                <w:szCs w:val="24"/>
              </w:rPr>
              <w:t>Progress</w:t>
            </w:r>
          </w:p>
        </w:tc>
        <w:tc>
          <w:tcPr>
            <w:tcW w:w="2075" w:type="dxa"/>
          </w:tcPr>
          <w:p w14:paraId="25D0FD59" w14:textId="41B0BDC0" w:rsidR="00843DA5" w:rsidRPr="00C31AD1" w:rsidRDefault="00843DA5" w:rsidP="001C2E7B">
            <w:pPr>
              <w:rPr>
                <w:rFonts w:ascii="Segoe UI" w:eastAsia="Arial" w:hAnsi="Segoe UI" w:cs="Segoe UI"/>
                <w:b/>
                <w:bCs/>
                <w:sz w:val="24"/>
                <w:szCs w:val="24"/>
              </w:rPr>
            </w:pPr>
            <w:r w:rsidRPr="00C31AD1">
              <w:rPr>
                <w:rFonts w:ascii="Segoe UI" w:eastAsia="Arial" w:hAnsi="Segoe UI" w:cs="Segoe UI"/>
                <w:b/>
                <w:bCs/>
                <w:sz w:val="24"/>
                <w:szCs w:val="24"/>
              </w:rPr>
              <w:t>Continue to 202</w:t>
            </w:r>
            <w:r w:rsidR="00E05912">
              <w:rPr>
                <w:rFonts w:ascii="Segoe UI" w:eastAsia="Arial" w:hAnsi="Segoe UI" w:cs="Segoe UI"/>
                <w:b/>
                <w:bCs/>
                <w:sz w:val="24"/>
                <w:szCs w:val="24"/>
              </w:rPr>
              <w:t>5</w:t>
            </w:r>
            <w:r w:rsidRPr="00C31AD1">
              <w:rPr>
                <w:rFonts w:ascii="Segoe UI" w:eastAsia="Arial" w:hAnsi="Segoe UI" w:cs="Segoe UI"/>
                <w:b/>
                <w:bCs/>
                <w:sz w:val="24"/>
                <w:szCs w:val="24"/>
              </w:rPr>
              <w:t>/</w:t>
            </w:r>
            <w:r w:rsidR="15E5DAEC" w:rsidRPr="45B3A1CB">
              <w:rPr>
                <w:rFonts w:ascii="Segoe UI" w:eastAsia="Arial" w:hAnsi="Segoe UI" w:cs="Segoe UI"/>
                <w:b/>
                <w:bCs/>
                <w:sz w:val="24"/>
                <w:szCs w:val="24"/>
              </w:rPr>
              <w:t>6</w:t>
            </w:r>
          </w:p>
        </w:tc>
      </w:tr>
      <w:tr w:rsidR="00843DA5" w14:paraId="378134E6" w14:textId="77777777" w:rsidTr="26FB53C0">
        <w:tc>
          <w:tcPr>
            <w:tcW w:w="4106" w:type="dxa"/>
          </w:tcPr>
          <w:p w14:paraId="118EEECC" w14:textId="46A346F0" w:rsidR="00843DA5" w:rsidRDefault="12B92299" w:rsidP="26FB53C0">
            <w:pPr>
              <w:pStyle w:val="ListParagraph"/>
              <w:numPr>
                <w:ilvl w:val="0"/>
                <w:numId w:val="33"/>
              </w:numPr>
              <w:rPr>
                <w:rFonts w:ascii="Segoe UI" w:eastAsia="Arial" w:hAnsi="Segoe UI" w:cs="Segoe UI"/>
                <w:sz w:val="24"/>
                <w:szCs w:val="24"/>
              </w:rPr>
            </w:pPr>
            <w:r w:rsidRPr="26FB53C0">
              <w:rPr>
                <w:rFonts w:ascii="Segoe UI" w:eastAsia="Arial" w:hAnsi="Segoe UI" w:cs="Segoe UI"/>
                <w:sz w:val="24"/>
                <w:szCs w:val="24"/>
              </w:rPr>
              <w:t>Deliver a campaign to improve our workforce equality and diversity data following relevant system changes being completed nationally following approval of new monitoring questions. This data will follow through if appointed for new recruits, but we recognise that data may change for staff in post e.g., disabilities may develop over time in the organisation.</w:t>
            </w:r>
          </w:p>
          <w:p w14:paraId="11CAEA5F" w14:textId="5C17B5F5" w:rsidR="00843DA5" w:rsidRDefault="00843DA5" w:rsidP="001C2E7B">
            <w:pPr>
              <w:rPr>
                <w:rFonts w:ascii="Segoe UI" w:eastAsia="Arial" w:hAnsi="Segoe UI" w:cs="Segoe UI"/>
                <w:sz w:val="24"/>
                <w:szCs w:val="24"/>
              </w:rPr>
            </w:pPr>
          </w:p>
        </w:tc>
        <w:tc>
          <w:tcPr>
            <w:tcW w:w="2835" w:type="dxa"/>
          </w:tcPr>
          <w:p w14:paraId="308DFD61" w14:textId="3936F3CE" w:rsidR="00843DA5" w:rsidRDefault="787EC9AE" w:rsidP="26FB53C0">
            <w:pPr>
              <w:rPr>
                <w:rFonts w:ascii="Segoe UI" w:eastAsia="Arial" w:hAnsi="Segoe UI" w:cs="Segoe UI"/>
                <w:sz w:val="24"/>
                <w:szCs w:val="24"/>
              </w:rPr>
            </w:pPr>
            <w:r w:rsidRPr="45B3A1CB">
              <w:rPr>
                <w:rFonts w:ascii="Segoe UI" w:eastAsia="Arial" w:hAnsi="Segoe UI" w:cs="Segoe UI"/>
                <w:sz w:val="24"/>
                <w:szCs w:val="24"/>
              </w:rPr>
              <w:t>C</w:t>
            </w:r>
            <w:r w:rsidR="4AFCDABF" w:rsidRPr="45B3A1CB">
              <w:rPr>
                <w:rFonts w:ascii="Segoe UI" w:eastAsia="Arial" w:hAnsi="Segoe UI" w:cs="Segoe UI"/>
                <w:sz w:val="24"/>
                <w:szCs w:val="24"/>
              </w:rPr>
              <w:t>ommunication</w:t>
            </w:r>
            <w:r w:rsidR="000A7F68">
              <w:rPr>
                <w:rFonts w:ascii="Segoe UI" w:eastAsia="Arial" w:hAnsi="Segoe UI" w:cs="Segoe UI"/>
                <w:sz w:val="24"/>
                <w:szCs w:val="24"/>
              </w:rPr>
              <w:t xml:space="preserve"> was sent to </w:t>
            </w:r>
            <w:r w:rsidR="28E8B0A3" w:rsidRPr="45B3A1CB">
              <w:rPr>
                <w:rFonts w:ascii="Segoe UI" w:eastAsia="Arial" w:hAnsi="Segoe UI" w:cs="Segoe UI"/>
                <w:sz w:val="24"/>
                <w:szCs w:val="24"/>
              </w:rPr>
              <w:t xml:space="preserve">all staff </w:t>
            </w:r>
            <w:r w:rsidR="4AFCDABF" w:rsidRPr="45B3A1CB">
              <w:rPr>
                <w:rFonts w:ascii="Segoe UI" w:eastAsia="Arial" w:hAnsi="Segoe UI" w:cs="Segoe UI"/>
                <w:sz w:val="24"/>
                <w:szCs w:val="24"/>
              </w:rPr>
              <w:t xml:space="preserve">to </w:t>
            </w:r>
            <w:r w:rsidR="498F3E21" w:rsidRPr="45B3A1CB">
              <w:rPr>
                <w:rFonts w:ascii="Segoe UI" w:eastAsia="Arial" w:hAnsi="Segoe UI" w:cs="Segoe UI"/>
                <w:sz w:val="24"/>
                <w:szCs w:val="24"/>
              </w:rPr>
              <w:t xml:space="preserve">encourage </w:t>
            </w:r>
            <w:r w:rsidR="68043E3E" w:rsidRPr="45B3A1CB">
              <w:rPr>
                <w:rFonts w:ascii="Segoe UI" w:eastAsia="Arial" w:hAnsi="Segoe UI" w:cs="Segoe UI"/>
                <w:sz w:val="24"/>
                <w:szCs w:val="24"/>
              </w:rPr>
              <w:t>staff</w:t>
            </w:r>
            <w:r w:rsidR="00581611">
              <w:rPr>
                <w:rFonts w:ascii="Segoe UI" w:eastAsia="Arial" w:hAnsi="Segoe UI" w:cs="Segoe UI"/>
                <w:sz w:val="24"/>
                <w:szCs w:val="24"/>
              </w:rPr>
              <w:t xml:space="preserve"> to update their equality and diversity information on the</w:t>
            </w:r>
            <w:r w:rsidR="003A3760">
              <w:rPr>
                <w:rFonts w:ascii="Segoe UI" w:eastAsia="Arial" w:hAnsi="Segoe UI" w:cs="Segoe UI"/>
                <w:sz w:val="24"/>
                <w:szCs w:val="24"/>
              </w:rPr>
              <w:t xml:space="preserve"> </w:t>
            </w:r>
            <w:r w:rsidR="00F92FBB">
              <w:rPr>
                <w:rFonts w:ascii="Segoe UI" w:eastAsia="Arial" w:hAnsi="Segoe UI" w:cs="Segoe UI"/>
                <w:sz w:val="24"/>
                <w:szCs w:val="24"/>
              </w:rPr>
              <w:t>system</w:t>
            </w:r>
            <w:r w:rsidR="00956687">
              <w:rPr>
                <w:rFonts w:ascii="Segoe UI" w:eastAsia="Arial" w:hAnsi="Segoe UI" w:cs="Segoe UI"/>
                <w:sz w:val="24"/>
                <w:szCs w:val="24"/>
              </w:rPr>
              <w:t xml:space="preserve"> and why this information</w:t>
            </w:r>
            <w:r w:rsidR="00E129D4">
              <w:rPr>
                <w:rFonts w:ascii="Segoe UI" w:eastAsia="Arial" w:hAnsi="Segoe UI" w:cs="Segoe UI"/>
                <w:sz w:val="24"/>
                <w:szCs w:val="24"/>
              </w:rPr>
              <w:t xml:space="preserve"> is asked for</w:t>
            </w:r>
            <w:r w:rsidR="00E05912">
              <w:rPr>
                <w:rFonts w:ascii="Segoe UI" w:eastAsia="Arial" w:hAnsi="Segoe UI" w:cs="Segoe UI"/>
                <w:sz w:val="24"/>
                <w:szCs w:val="24"/>
              </w:rPr>
              <w:t>. This was sent from the Employee Director and Chair of the NES Disability, Long-term conditions, Mental health and Neurodivergence staff network</w:t>
            </w:r>
            <w:r w:rsidR="35BEE8C2" w:rsidRPr="45B3A1CB">
              <w:rPr>
                <w:rFonts w:ascii="Segoe UI" w:eastAsia="Arial" w:hAnsi="Segoe UI" w:cs="Segoe UI"/>
                <w:sz w:val="24"/>
                <w:szCs w:val="24"/>
              </w:rPr>
              <w:t>, recognising the under-reporting on disability in the workforce</w:t>
            </w:r>
            <w:r w:rsidR="00E05912">
              <w:rPr>
                <w:rFonts w:ascii="Segoe UI" w:eastAsia="Arial" w:hAnsi="Segoe UI" w:cs="Segoe UI"/>
                <w:sz w:val="24"/>
                <w:szCs w:val="24"/>
              </w:rPr>
              <w:t>.</w:t>
            </w:r>
          </w:p>
        </w:tc>
        <w:tc>
          <w:tcPr>
            <w:tcW w:w="2075" w:type="dxa"/>
          </w:tcPr>
          <w:p w14:paraId="523E34EC" w14:textId="6DFA3D09" w:rsidR="00843DA5" w:rsidRDefault="00E05912" w:rsidP="001C2E7B">
            <w:pPr>
              <w:rPr>
                <w:rFonts w:ascii="Segoe UI" w:eastAsia="Arial" w:hAnsi="Segoe UI" w:cs="Segoe UI"/>
                <w:sz w:val="24"/>
                <w:szCs w:val="24"/>
              </w:rPr>
            </w:pPr>
            <w:r>
              <w:rPr>
                <w:rFonts w:ascii="Segoe UI" w:eastAsia="Arial" w:hAnsi="Segoe UI" w:cs="Segoe UI"/>
                <w:sz w:val="24"/>
                <w:szCs w:val="24"/>
              </w:rPr>
              <w:t>Yes</w:t>
            </w:r>
          </w:p>
        </w:tc>
      </w:tr>
      <w:tr w:rsidR="00843DA5" w14:paraId="2713314D" w14:textId="77777777" w:rsidTr="26FB53C0">
        <w:tc>
          <w:tcPr>
            <w:tcW w:w="4106" w:type="dxa"/>
          </w:tcPr>
          <w:p w14:paraId="6C98D526" w14:textId="4B102832" w:rsidR="00843DA5" w:rsidRDefault="12B92299" w:rsidP="26FB53C0">
            <w:pPr>
              <w:pStyle w:val="ListParagraph"/>
              <w:numPr>
                <w:ilvl w:val="0"/>
                <w:numId w:val="33"/>
              </w:numPr>
              <w:rPr>
                <w:rFonts w:ascii="Segoe UI" w:eastAsia="Arial" w:hAnsi="Segoe UI" w:cs="Segoe UI"/>
                <w:sz w:val="24"/>
                <w:szCs w:val="24"/>
              </w:rPr>
            </w:pPr>
            <w:r w:rsidRPr="26FB53C0">
              <w:rPr>
                <w:rStyle w:val="cf01"/>
                <w:sz w:val="24"/>
                <w:szCs w:val="24"/>
              </w:rPr>
              <w:t xml:space="preserve">Explore how NES can improve Doctors and Dentists in Training workforce diversity </w:t>
            </w:r>
            <w:r w:rsidRPr="26FB53C0">
              <w:rPr>
                <w:rStyle w:val="cf01"/>
                <w:sz w:val="24"/>
                <w:szCs w:val="24"/>
              </w:rPr>
              <w:lastRenderedPageBreak/>
              <w:t>data (UK national data) via Turas TPM.</w:t>
            </w:r>
          </w:p>
          <w:p w14:paraId="72D73C5C" w14:textId="76509ACF" w:rsidR="00843DA5" w:rsidRDefault="00843DA5" w:rsidP="001C2E7B">
            <w:pPr>
              <w:rPr>
                <w:rFonts w:ascii="Segoe UI" w:eastAsia="Arial" w:hAnsi="Segoe UI" w:cs="Segoe UI"/>
                <w:sz w:val="24"/>
                <w:szCs w:val="24"/>
              </w:rPr>
            </w:pPr>
          </w:p>
        </w:tc>
        <w:tc>
          <w:tcPr>
            <w:tcW w:w="2835" w:type="dxa"/>
          </w:tcPr>
          <w:p w14:paraId="46338956" w14:textId="2EE75FA2" w:rsidR="00843DA5" w:rsidRDefault="008B530D" w:rsidP="001C2E7B">
            <w:pPr>
              <w:rPr>
                <w:rFonts w:ascii="Segoe UI" w:eastAsia="Arial" w:hAnsi="Segoe UI" w:cs="Segoe UI"/>
                <w:sz w:val="24"/>
                <w:szCs w:val="24"/>
              </w:rPr>
            </w:pPr>
            <w:r>
              <w:rPr>
                <w:rFonts w:ascii="Segoe UI" w:eastAsia="Arial" w:hAnsi="Segoe UI" w:cs="Segoe UI"/>
                <w:sz w:val="24"/>
                <w:szCs w:val="24"/>
              </w:rPr>
              <w:lastRenderedPageBreak/>
              <w:t>We have continued</w:t>
            </w:r>
            <w:r w:rsidR="006E0A54">
              <w:rPr>
                <w:rFonts w:ascii="Segoe UI" w:eastAsia="Arial" w:hAnsi="Segoe UI" w:cs="Segoe UI"/>
                <w:sz w:val="24"/>
                <w:szCs w:val="24"/>
              </w:rPr>
              <w:t xml:space="preserve"> to improve the completeness of records</w:t>
            </w:r>
            <w:r w:rsidR="00031FD1">
              <w:rPr>
                <w:rFonts w:ascii="Segoe UI" w:eastAsia="Arial" w:hAnsi="Segoe UI" w:cs="Segoe UI"/>
                <w:sz w:val="24"/>
                <w:szCs w:val="24"/>
              </w:rPr>
              <w:t xml:space="preserve"> </w:t>
            </w:r>
            <w:r w:rsidR="00031FD1">
              <w:rPr>
                <w:rFonts w:ascii="Segoe UI" w:eastAsia="Arial" w:hAnsi="Segoe UI" w:cs="Segoe UI"/>
                <w:sz w:val="24"/>
                <w:szCs w:val="24"/>
              </w:rPr>
              <w:lastRenderedPageBreak/>
              <w:t>with information from the General Medical Council Register</w:t>
            </w:r>
            <w:r w:rsidR="00601549">
              <w:rPr>
                <w:rFonts w:ascii="Segoe UI" w:eastAsia="Arial" w:hAnsi="Segoe UI" w:cs="Segoe UI"/>
                <w:sz w:val="24"/>
                <w:szCs w:val="24"/>
              </w:rPr>
              <w:t xml:space="preserve"> and continue to send information to resident doctors</w:t>
            </w:r>
            <w:r w:rsidR="007F0B75">
              <w:rPr>
                <w:rFonts w:ascii="Segoe UI" w:eastAsia="Arial" w:hAnsi="Segoe UI" w:cs="Segoe UI"/>
                <w:sz w:val="24"/>
                <w:szCs w:val="24"/>
              </w:rPr>
              <w:t xml:space="preserve"> to </w:t>
            </w:r>
            <w:r w:rsidR="00716151">
              <w:rPr>
                <w:rFonts w:ascii="Segoe UI" w:eastAsia="Arial" w:hAnsi="Segoe UI" w:cs="Segoe UI"/>
                <w:sz w:val="24"/>
                <w:szCs w:val="24"/>
              </w:rPr>
              <w:t>explain why this data is asked for and what it is used for.</w:t>
            </w:r>
          </w:p>
        </w:tc>
        <w:tc>
          <w:tcPr>
            <w:tcW w:w="2075" w:type="dxa"/>
          </w:tcPr>
          <w:p w14:paraId="42288215" w14:textId="28FA23B3" w:rsidR="00843DA5" w:rsidRDefault="00716151" w:rsidP="001C2E7B">
            <w:pPr>
              <w:rPr>
                <w:rFonts w:ascii="Segoe UI" w:eastAsia="Arial" w:hAnsi="Segoe UI" w:cs="Segoe UI"/>
                <w:sz w:val="24"/>
                <w:szCs w:val="24"/>
              </w:rPr>
            </w:pPr>
            <w:r>
              <w:rPr>
                <w:rFonts w:ascii="Segoe UI" w:eastAsia="Arial" w:hAnsi="Segoe UI" w:cs="Segoe UI"/>
                <w:sz w:val="24"/>
                <w:szCs w:val="24"/>
              </w:rPr>
              <w:lastRenderedPageBreak/>
              <w:t>Yes.</w:t>
            </w:r>
          </w:p>
        </w:tc>
      </w:tr>
      <w:tr w:rsidR="00843DA5" w14:paraId="1BA9CE86" w14:textId="77777777" w:rsidTr="26FB53C0">
        <w:tc>
          <w:tcPr>
            <w:tcW w:w="4106" w:type="dxa"/>
          </w:tcPr>
          <w:p w14:paraId="40C840EA" w14:textId="345054D9" w:rsidR="00843DA5" w:rsidRDefault="12B92299" w:rsidP="26FB53C0">
            <w:pPr>
              <w:pStyle w:val="ListParagraph"/>
              <w:numPr>
                <w:ilvl w:val="0"/>
                <w:numId w:val="33"/>
              </w:numPr>
              <w:rPr>
                <w:rFonts w:ascii="Segoe UI" w:eastAsia="Arial" w:hAnsi="Segoe UI" w:cs="Segoe UI"/>
                <w:sz w:val="24"/>
                <w:szCs w:val="24"/>
              </w:rPr>
            </w:pPr>
            <w:r w:rsidRPr="26FB53C0">
              <w:rPr>
                <w:rFonts w:ascii="Segoe UI" w:eastAsia="Arial" w:hAnsi="Segoe UI" w:cs="Segoe UI"/>
                <w:sz w:val="24"/>
                <w:szCs w:val="24"/>
              </w:rPr>
              <w:t>Evaluate the uptake of recruitment e-learning modules, continue to promote the ‘bias in recruitment’ resource for panel members and ensure recruiting line managers are trained appropriately.</w:t>
            </w:r>
          </w:p>
          <w:p w14:paraId="2657305D" w14:textId="6A4172FD" w:rsidR="00843DA5" w:rsidRDefault="00843DA5" w:rsidP="001C2E7B">
            <w:pPr>
              <w:rPr>
                <w:rFonts w:ascii="Segoe UI" w:eastAsia="Arial" w:hAnsi="Segoe UI" w:cs="Segoe UI"/>
                <w:sz w:val="24"/>
                <w:szCs w:val="24"/>
              </w:rPr>
            </w:pPr>
          </w:p>
        </w:tc>
        <w:tc>
          <w:tcPr>
            <w:tcW w:w="2835" w:type="dxa"/>
          </w:tcPr>
          <w:p w14:paraId="31ED6F93" w14:textId="11718029" w:rsidR="00843DA5" w:rsidRDefault="005D300D" w:rsidP="001C2E7B">
            <w:pPr>
              <w:rPr>
                <w:rFonts w:ascii="Segoe UI" w:eastAsia="Arial" w:hAnsi="Segoe UI" w:cs="Segoe UI"/>
                <w:sz w:val="24"/>
                <w:szCs w:val="24"/>
              </w:rPr>
            </w:pPr>
            <w:r>
              <w:rPr>
                <w:rFonts w:ascii="Segoe UI" w:eastAsia="Arial" w:hAnsi="Segoe UI" w:cs="Segoe UI"/>
                <w:sz w:val="24"/>
                <w:szCs w:val="24"/>
              </w:rPr>
              <w:t>Since the launch of the NES line manager handbook</w:t>
            </w:r>
            <w:r w:rsidR="000278E0">
              <w:rPr>
                <w:rFonts w:ascii="Segoe UI" w:eastAsia="Arial" w:hAnsi="Segoe UI" w:cs="Segoe UI"/>
                <w:sz w:val="24"/>
                <w:szCs w:val="24"/>
              </w:rPr>
              <w:t xml:space="preserve"> in </w:t>
            </w:r>
            <w:r w:rsidR="00C740B2">
              <w:rPr>
                <w:rFonts w:ascii="Segoe UI" w:eastAsia="Arial" w:hAnsi="Segoe UI" w:cs="Segoe UI"/>
                <w:sz w:val="24"/>
                <w:szCs w:val="24"/>
              </w:rPr>
              <w:t>September 2024, the following visitors have accessed the following pages:</w:t>
            </w:r>
          </w:p>
          <w:p w14:paraId="7CF128D0" w14:textId="1F135FAF" w:rsidR="45B3A1CB" w:rsidRDefault="45B3A1CB" w:rsidP="45B3A1CB">
            <w:pPr>
              <w:rPr>
                <w:rFonts w:ascii="Segoe UI" w:eastAsia="Arial" w:hAnsi="Segoe UI" w:cs="Segoe UI"/>
                <w:sz w:val="24"/>
                <w:szCs w:val="24"/>
              </w:rPr>
            </w:pPr>
          </w:p>
          <w:p w14:paraId="7DEA6941" w14:textId="5C59C2B1" w:rsidR="27835334" w:rsidRDefault="27835334" w:rsidP="45B3A1CB">
            <w:pPr>
              <w:rPr>
                <w:rFonts w:ascii="Segoe UI" w:eastAsia="Arial" w:hAnsi="Segoe UI" w:cs="Segoe UI"/>
                <w:sz w:val="24"/>
                <w:szCs w:val="24"/>
              </w:rPr>
            </w:pPr>
            <w:r w:rsidRPr="45B3A1CB">
              <w:rPr>
                <w:rFonts w:ascii="Segoe UI" w:eastAsia="Arial" w:hAnsi="Segoe UI" w:cs="Segoe UI"/>
                <w:sz w:val="24"/>
                <w:szCs w:val="24"/>
              </w:rPr>
              <w:t xml:space="preserve">Recruiting, </w:t>
            </w:r>
            <w:r w:rsidR="06E356CE" w:rsidRPr="6EE3BF7F">
              <w:rPr>
                <w:rFonts w:ascii="Segoe UI" w:eastAsia="Arial" w:hAnsi="Segoe UI" w:cs="Segoe UI"/>
                <w:sz w:val="24"/>
                <w:szCs w:val="24"/>
              </w:rPr>
              <w:t>onboarding</w:t>
            </w:r>
            <w:r w:rsidRPr="45B3A1CB">
              <w:rPr>
                <w:rFonts w:ascii="Segoe UI" w:eastAsia="Arial" w:hAnsi="Segoe UI" w:cs="Segoe UI"/>
                <w:sz w:val="24"/>
                <w:szCs w:val="24"/>
              </w:rPr>
              <w:t>, movers and leavers introduction – 3845</w:t>
            </w:r>
          </w:p>
          <w:p w14:paraId="4C5E437E" w14:textId="0268E181" w:rsidR="27835334" w:rsidRDefault="27835334" w:rsidP="45B3A1CB">
            <w:pPr>
              <w:rPr>
                <w:rFonts w:ascii="Segoe UI" w:eastAsia="Arial" w:hAnsi="Segoe UI" w:cs="Segoe UI"/>
                <w:sz w:val="24"/>
                <w:szCs w:val="24"/>
              </w:rPr>
            </w:pPr>
            <w:r w:rsidRPr="45B3A1CB">
              <w:rPr>
                <w:rFonts w:ascii="Segoe UI" w:eastAsia="Arial" w:hAnsi="Segoe UI" w:cs="Segoe UI"/>
                <w:sz w:val="24"/>
                <w:szCs w:val="24"/>
              </w:rPr>
              <w:t>Values based recruitment – 165</w:t>
            </w:r>
          </w:p>
          <w:p w14:paraId="292DACAB" w14:textId="3B3C7C78" w:rsidR="27835334" w:rsidRDefault="27835334" w:rsidP="45B3A1CB">
            <w:pPr>
              <w:rPr>
                <w:rFonts w:ascii="Segoe UI" w:eastAsia="Arial" w:hAnsi="Segoe UI" w:cs="Segoe UI"/>
                <w:sz w:val="24"/>
                <w:szCs w:val="24"/>
              </w:rPr>
            </w:pPr>
            <w:r w:rsidRPr="45B3A1CB">
              <w:rPr>
                <w:rFonts w:ascii="Segoe UI" w:eastAsia="Arial" w:hAnsi="Segoe UI" w:cs="Segoe UI"/>
                <w:sz w:val="24"/>
                <w:szCs w:val="24"/>
              </w:rPr>
              <w:t>Onboarding – 129</w:t>
            </w:r>
          </w:p>
          <w:p w14:paraId="420534D1" w14:textId="22D0A26E" w:rsidR="27835334" w:rsidRDefault="27835334" w:rsidP="45B3A1CB">
            <w:pPr>
              <w:rPr>
                <w:rFonts w:ascii="Segoe UI" w:eastAsia="Arial" w:hAnsi="Segoe UI" w:cs="Segoe UI"/>
                <w:sz w:val="24"/>
                <w:szCs w:val="24"/>
              </w:rPr>
            </w:pPr>
            <w:r w:rsidRPr="45B3A1CB">
              <w:rPr>
                <w:rFonts w:ascii="Segoe UI" w:eastAsia="Arial" w:hAnsi="Segoe UI" w:cs="Segoe UI"/>
                <w:sz w:val="24"/>
                <w:szCs w:val="24"/>
              </w:rPr>
              <w:t>Moving within the organisation – 727</w:t>
            </w:r>
          </w:p>
          <w:p w14:paraId="14A9C341" w14:textId="5BC1AA69" w:rsidR="27835334" w:rsidRDefault="27835334" w:rsidP="45B3A1CB">
            <w:pPr>
              <w:rPr>
                <w:rFonts w:ascii="Segoe UI" w:eastAsia="Arial" w:hAnsi="Segoe UI" w:cs="Segoe UI"/>
                <w:sz w:val="24"/>
                <w:szCs w:val="24"/>
              </w:rPr>
            </w:pPr>
            <w:r w:rsidRPr="45B3A1CB">
              <w:rPr>
                <w:rFonts w:ascii="Segoe UI" w:eastAsia="Arial" w:hAnsi="Segoe UI" w:cs="Segoe UI"/>
                <w:sz w:val="24"/>
                <w:szCs w:val="24"/>
              </w:rPr>
              <w:t>Leaving the organisation – 59</w:t>
            </w:r>
          </w:p>
          <w:p w14:paraId="16DA4D0D" w14:textId="52E68F88" w:rsidR="27835334" w:rsidRDefault="27835334" w:rsidP="45B3A1CB">
            <w:pPr>
              <w:rPr>
                <w:rFonts w:ascii="Segoe UI" w:eastAsia="Arial" w:hAnsi="Segoe UI" w:cs="Segoe UI"/>
                <w:sz w:val="24"/>
                <w:szCs w:val="24"/>
              </w:rPr>
            </w:pPr>
            <w:r w:rsidRPr="45B3A1CB">
              <w:rPr>
                <w:rFonts w:ascii="Segoe UI" w:eastAsia="Arial" w:hAnsi="Segoe UI" w:cs="Segoe UI"/>
                <w:sz w:val="24"/>
                <w:szCs w:val="24"/>
              </w:rPr>
              <w:t>Retirement - 290</w:t>
            </w:r>
          </w:p>
          <w:p w14:paraId="30C8412F" w14:textId="2AFD4393" w:rsidR="00C740B2" w:rsidRDefault="00C740B2" w:rsidP="001C2E7B">
            <w:pPr>
              <w:rPr>
                <w:rFonts w:ascii="Segoe UI" w:eastAsia="Arial" w:hAnsi="Segoe UI" w:cs="Segoe UI"/>
                <w:sz w:val="24"/>
                <w:szCs w:val="24"/>
              </w:rPr>
            </w:pPr>
          </w:p>
          <w:p w14:paraId="4C514470" w14:textId="1F2B9F81" w:rsidR="001D2759" w:rsidRDefault="001D2759" w:rsidP="001C2E7B">
            <w:pPr>
              <w:rPr>
                <w:rFonts w:ascii="Segoe UI" w:eastAsia="Arial" w:hAnsi="Segoe UI" w:cs="Segoe UI"/>
                <w:sz w:val="24"/>
                <w:szCs w:val="24"/>
              </w:rPr>
            </w:pPr>
            <w:r>
              <w:rPr>
                <w:rFonts w:ascii="Segoe UI" w:eastAsia="Arial" w:hAnsi="Segoe UI" w:cs="Segoe UI"/>
                <w:sz w:val="24"/>
                <w:szCs w:val="24"/>
              </w:rPr>
              <w:t>The e-learning modules are scheduled for review by ODLL colleagues in partnership with HR</w:t>
            </w:r>
            <w:r w:rsidR="00EB3523">
              <w:rPr>
                <w:rFonts w:ascii="Segoe UI" w:eastAsia="Arial" w:hAnsi="Segoe UI" w:cs="Segoe UI"/>
                <w:sz w:val="24"/>
                <w:szCs w:val="24"/>
              </w:rPr>
              <w:t xml:space="preserve">. </w:t>
            </w:r>
            <w:r w:rsidR="00C538C3">
              <w:rPr>
                <w:rFonts w:ascii="Segoe UI" w:eastAsia="Arial" w:hAnsi="Segoe UI" w:cs="Segoe UI"/>
                <w:sz w:val="24"/>
                <w:szCs w:val="24"/>
              </w:rPr>
              <w:t>Figures show that uptake of the modules has been</w:t>
            </w:r>
            <w:r w:rsidR="0024753D">
              <w:rPr>
                <w:rFonts w:ascii="Segoe UI" w:eastAsia="Arial" w:hAnsi="Segoe UI" w:cs="Segoe UI"/>
                <w:sz w:val="24"/>
                <w:szCs w:val="24"/>
              </w:rPr>
              <w:t xml:space="preserve"> low.</w:t>
            </w:r>
          </w:p>
          <w:p w14:paraId="682DADC9" w14:textId="77777777" w:rsidR="00DA2B75" w:rsidRDefault="00DA2B75" w:rsidP="001C2E7B">
            <w:pPr>
              <w:rPr>
                <w:rFonts w:ascii="Segoe UI" w:eastAsia="Arial" w:hAnsi="Segoe UI" w:cs="Segoe UI"/>
                <w:sz w:val="24"/>
                <w:szCs w:val="24"/>
              </w:rPr>
            </w:pPr>
          </w:p>
          <w:p w14:paraId="79E72E02" w14:textId="6516CCC3" w:rsidR="00843DA5" w:rsidRDefault="00DA2B75" w:rsidP="001C2E7B">
            <w:pPr>
              <w:rPr>
                <w:rFonts w:ascii="Segoe UI" w:eastAsia="Arial" w:hAnsi="Segoe UI" w:cs="Segoe UI"/>
                <w:sz w:val="24"/>
                <w:szCs w:val="24"/>
              </w:rPr>
            </w:pPr>
            <w:r>
              <w:rPr>
                <w:rFonts w:ascii="Segoe UI" w:eastAsia="Arial" w:hAnsi="Segoe UI" w:cs="Segoe UI"/>
                <w:sz w:val="24"/>
                <w:szCs w:val="24"/>
              </w:rPr>
              <w:t>The Equality Team has updated the</w:t>
            </w:r>
            <w:r w:rsidR="00B33D1A">
              <w:rPr>
                <w:rFonts w:ascii="Segoe UI" w:eastAsia="Arial" w:hAnsi="Segoe UI" w:cs="Segoe UI"/>
                <w:sz w:val="24"/>
                <w:szCs w:val="24"/>
              </w:rPr>
              <w:t xml:space="preserve"> ‘Bias in recruitment’ guidance and will continue to promote this via line manager’s network and the Equality, Diversity and Human Rights Hub.</w:t>
            </w:r>
          </w:p>
        </w:tc>
        <w:tc>
          <w:tcPr>
            <w:tcW w:w="2075" w:type="dxa"/>
          </w:tcPr>
          <w:p w14:paraId="34DCF4D8" w14:textId="0259FF02" w:rsidR="00843DA5" w:rsidRDefault="00B33D1A" w:rsidP="001C2E7B">
            <w:pPr>
              <w:rPr>
                <w:rFonts w:ascii="Segoe UI" w:eastAsia="Arial" w:hAnsi="Segoe UI" w:cs="Segoe UI"/>
                <w:sz w:val="24"/>
                <w:szCs w:val="24"/>
              </w:rPr>
            </w:pPr>
            <w:r>
              <w:rPr>
                <w:rFonts w:ascii="Segoe UI" w:eastAsia="Arial" w:hAnsi="Segoe UI" w:cs="Segoe UI"/>
                <w:sz w:val="24"/>
                <w:szCs w:val="24"/>
              </w:rPr>
              <w:t>Yes</w:t>
            </w:r>
          </w:p>
        </w:tc>
      </w:tr>
      <w:tr w:rsidR="00843DA5" w14:paraId="636A284C" w14:textId="77777777" w:rsidTr="26FB53C0">
        <w:tc>
          <w:tcPr>
            <w:tcW w:w="4106" w:type="dxa"/>
          </w:tcPr>
          <w:p w14:paraId="0B88C859" w14:textId="0F89C051" w:rsidR="00843DA5" w:rsidRDefault="12B92299" w:rsidP="26FB53C0">
            <w:pPr>
              <w:pStyle w:val="ListParagraph"/>
              <w:numPr>
                <w:ilvl w:val="0"/>
                <w:numId w:val="33"/>
              </w:numPr>
              <w:rPr>
                <w:rFonts w:ascii="Segoe UI" w:eastAsia="Arial" w:hAnsi="Segoe UI" w:cs="Segoe UI"/>
                <w:sz w:val="24"/>
                <w:szCs w:val="24"/>
              </w:rPr>
            </w:pPr>
            <w:r w:rsidRPr="26FB53C0">
              <w:rPr>
                <w:rFonts w:ascii="Segoe UI" w:eastAsia="Arial" w:hAnsi="Segoe UI" w:cs="Segoe UI"/>
                <w:sz w:val="24"/>
                <w:szCs w:val="24"/>
              </w:rPr>
              <w:lastRenderedPageBreak/>
              <w:t>Continue to report annually on Gender, Disability and Ethnicity pay gap as part of Board strategic KPI reporting.</w:t>
            </w:r>
          </w:p>
          <w:p w14:paraId="5C64AC2A" w14:textId="22D1F8B8" w:rsidR="00843DA5" w:rsidRDefault="00843DA5" w:rsidP="001C2E7B">
            <w:pPr>
              <w:rPr>
                <w:rFonts w:ascii="Segoe UI" w:eastAsia="Arial" w:hAnsi="Segoe UI" w:cs="Segoe UI"/>
                <w:sz w:val="24"/>
                <w:szCs w:val="24"/>
              </w:rPr>
            </w:pPr>
          </w:p>
        </w:tc>
        <w:tc>
          <w:tcPr>
            <w:tcW w:w="2835" w:type="dxa"/>
          </w:tcPr>
          <w:p w14:paraId="1D2DBE06" w14:textId="53DDA479" w:rsidR="00843DA5" w:rsidRDefault="008633ED" w:rsidP="001C2E7B">
            <w:pPr>
              <w:rPr>
                <w:rFonts w:ascii="Segoe UI" w:eastAsia="Arial" w:hAnsi="Segoe UI" w:cs="Segoe UI"/>
                <w:sz w:val="24"/>
                <w:szCs w:val="24"/>
              </w:rPr>
            </w:pPr>
            <w:r>
              <w:rPr>
                <w:rFonts w:ascii="Segoe UI" w:eastAsia="Arial" w:hAnsi="Segoe UI" w:cs="Segoe UI"/>
                <w:sz w:val="24"/>
                <w:szCs w:val="24"/>
              </w:rPr>
              <w:t xml:space="preserve">This </w:t>
            </w:r>
            <w:r w:rsidR="007220C4">
              <w:rPr>
                <w:rFonts w:ascii="Segoe UI" w:eastAsia="Arial" w:hAnsi="Segoe UI" w:cs="Segoe UI"/>
                <w:sz w:val="24"/>
                <w:szCs w:val="24"/>
              </w:rPr>
              <w:t xml:space="preserve">data is </w:t>
            </w:r>
            <w:r w:rsidR="00F21EF2">
              <w:rPr>
                <w:rFonts w:ascii="Segoe UI" w:eastAsia="Arial" w:hAnsi="Segoe UI" w:cs="Segoe UI"/>
                <w:sz w:val="24"/>
                <w:szCs w:val="24"/>
              </w:rPr>
              <w:t>provided to the Board annually</w:t>
            </w:r>
            <w:r w:rsidR="003D69B8">
              <w:rPr>
                <w:rFonts w:ascii="Segoe UI" w:eastAsia="Arial" w:hAnsi="Segoe UI" w:cs="Segoe UI"/>
                <w:sz w:val="24"/>
                <w:szCs w:val="24"/>
              </w:rPr>
              <w:t xml:space="preserve"> and was included in our Equal Pay Statement and Occupational</w:t>
            </w:r>
            <w:r w:rsidR="00004858">
              <w:rPr>
                <w:rFonts w:ascii="Segoe UI" w:eastAsia="Arial" w:hAnsi="Segoe UI" w:cs="Segoe UI"/>
                <w:sz w:val="24"/>
                <w:szCs w:val="24"/>
              </w:rPr>
              <w:t xml:space="preserve"> Segregation report</w:t>
            </w:r>
          </w:p>
        </w:tc>
        <w:tc>
          <w:tcPr>
            <w:tcW w:w="2075" w:type="dxa"/>
          </w:tcPr>
          <w:p w14:paraId="7EDF9BD5" w14:textId="66E016F6" w:rsidR="00843DA5" w:rsidRDefault="00004858" w:rsidP="001C2E7B">
            <w:pPr>
              <w:rPr>
                <w:rFonts w:ascii="Segoe UI" w:eastAsia="Arial" w:hAnsi="Segoe UI" w:cs="Segoe UI"/>
                <w:sz w:val="24"/>
                <w:szCs w:val="24"/>
              </w:rPr>
            </w:pPr>
            <w:r>
              <w:rPr>
                <w:rFonts w:ascii="Segoe UI" w:eastAsia="Arial" w:hAnsi="Segoe UI" w:cs="Segoe UI"/>
                <w:sz w:val="24"/>
                <w:szCs w:val="24"/>
              </w:rPr>
              <w:t>Yes</w:t>
            </w:r>
          </w:p>
        </w:tc>
      </w:tr>
    </w:tbl>
    <w:p w14:paraId="22057A22" w14:textId="5893C78F" w:rsidR="001C2E7B" w:rsidRPr="00B2651B" w:rsidRDefault="001C2E7B" w:rsidP="00434902">
      <w:pPr>
        <w:spacing w:line="240" w:lineRule="auto"/>
        <w:rPr>
          <w:rFonts w:ascii="Segoe UI" w:eastAsia="Arial" w:hAnsi="Segoe UI" w:cs="Segoe UI"/>
          <w:sz w:val="24"/>
          <w:szCs w:val="24"/>
        </w:rPr>
      </w:pPr>
    </w:p>
    <w:p w14:paraId="4F9B32EB" w14:textId="043554D1" w:rsidR="00D91B91" w:rsidRPr="00B2651B" w:rsidRDefault="7278C4F4" w:rsidP="26FB53C0">
      <w:pPr>
        <w:rPr>
          <w:rFonts w:ascii="Segoe UI" w:eastAsia="Arial" w:hAnsi="Segoe UI" w:cs="Segoe UI"/>
          <w:b/>
          <w:bCs/>
          <w:sz w:val="24"/>
          <w:szCs w:val="24"/>
        </w:rPr>
      </w:pPr>
      <w:r w:rsidRPr="26FB53C0">
        <w:rPr>
          <w:rFonts w:ascii="Segoe UI" w:eastAsia="Arial" w:hAnsi="Segoe UI" w:cs="Segoe UI"/>
          <w:b/>
          <w:bCs/>
          <w:sz w:val="24"/>
          <w:szCs w:val="24"/>
        </w:rPr>
        <w:t xml:space="preserve">8.2 </w:t>
      </w:r>
      <w:r w:rsidR="25192F00" w:rsidRPr="26FB53C0">
        <w:rPr>
          <w:rFonts w:ascii="Segoe UI" w:eastAsia="Arial" w:hAnsi="Segoe UI" w:cs="Segoe UI"/>
          <w:b/>
          <w:bCs/>
          <w:sz w:val="24"/>
          <w:szCs w:val="24"/>
        </w:rPr>
        <w:t>Actions for 202</w:t>
      </w:r>
      <w:r w:rsidR="366F4B30" w:rsidRPr="26FB53C0">
        <w:rPr>
          <w:rFonts w:ascii="Segoe UI" w:eastAsia="Arial" w:hAnsi="Segoe UI" w:cs="Segoe UI"/>
          <w:b/>
          <w:bCs/>
          <w:sz w:val="24"/>
          <w:szCs w:val="24"/>
        </w:rPr>
        <w:t>5</w:t>
      </w:r>
      <w:r w:rsidR="25192F00" w:rsidRPr="26FB53C0">
        <w:rPr>
          <w:rFonts w:ascii="Segoe UI" w:eastAsia="Arial" w:hAnsi="Segoe UI" w:cs="Segoe UI"/>
          <w:b/>
          <w:bCs/>
          <w:sz w:val="24"/>
          <w:szCs w:val="24"/>
        </w:rPr>
        <w:t>/</w:t>
      </w:r>
      <w:r w:rsidR="6EEAC20D" w:rsidRPr="26FB53C0">
        <w:rPr>
          <w:rFonts w:ascii="Segoe UI" w:eastAsia="Arial" w:hAnsi="Segoe UI" w:cs="Segoe UI"/>
          <w:b/>
          <w:bCs/>
          <w:sz w:val="24"/>
          <w:szCs w:val="24"/>
        </w:rPr>
        <w:t>6</w:t>
      </w:r>
    </w:p>
    <w:p w14:paraId="166EAA6A" w14:textId="29DCFB0A" w:rsidR="00D87257" w:rsidRDefault="009B5212" w:rsidP="00EF729D">
      <w:pPr>
        <w:pStyle w:val="ListParagraph"/>
        <w:numPr>
          <w:ilvl w:val="0"/>
          <w:numId w:val="39"/>
        </w:numPr>
        <w:rPr>
          <w:rFonts w:ascii="Segoe UI" w:eastAsia="Arial" w:hAnsi="Segoe UI" w:cs="Segoe UI"/>
          <w:sz w:val="24"/>
          <w:szCs w:val="24"/>
        </w:rPr>
      </w:pPr>
      <w:r w:rsidRPr="00E1317E">
        <w:rPr>
          <w:rFonts w:ascii="Segoe UI" w:eastAsia="Arial" w:hAnsi="Segoe UI" w:cs="Segoe UI"/>
          <w:sz w:val="24"/>
          <w:szCs w:val="24"/>
        </w:rPr>
        <w:t>Continue to remind staff about how to update personal details on the system, with a specific focus on disability</w:t>
      </w:r>
      <w:r w:rsidR="00716151">
        <w:rPr>
          <w:rFonts w:ascii="Segoe UI" w:eastAsia="Arial" w:hAnsi="Segoe UI" w:cs="Segoe UI"/>
          <w:sz w:val="24"/>
          <w:szCs w:val="24"/>
        </w:rPr>
        <w:t>, including</w:t>
      </w:r>
      <w:r w:rsidR="00E473DD">
        <w:rPr>
          <w:rFonts w:ascii="Segoe UI" w:eastAsia="Arial" w:hAnsi="Segoe UI" w:cs="Segoe UI"/>
          <w:sz w:val="24"/>
          <w:szCs w:val="24"/>
        </w:rPr>
        <w:t xml:space="preserve"> </w:t>
      </w:r>
      <w:r w:rsidR="001C5D84">
        <w:rPr>
          <w:rFonts w:ascii="Segoe UI" w:eastAsia="Arial" w:hAnsi="Segoe UI" w:cs="Segoe UI"/>
          <w:sz w:val="24"/>
          <w:szCs w:val="24"/>
        </w:rPr>
        <w:t xml:space="preserve">targeted </w:t>
      </w:r>
      <w:r w:rsidR="00E473DD">
        <w:rPr>
          <w:rFonts w:ascii="Segoe UI" w:eastAsia="Arial" w:hAnsi="Segoe UI" w:cs="Segoe UI"/>
          <w:sz w:val="24"/>
          <w:szCs w:val="24"/>
        </w:rPr>
        <w:t>communication to resident doctors</w:t>
      </w:r>
      <w:r w:rsidR="00907CC4">
        <w:rPr>
          <w:rFonts w:ascii="Segoe UI" w:eastAsia="Arial" w:hAnsi="Segoe UI" w:cs="Segoe UI"/>
          <w:sz w:val="24"/>
          <w:szCs w:val="24"/>
        </w:rPr>
        <w:t xml:space="preserve"> which is part of the Addressing Equity in Medical Education Group</w:t>
      </w:r>
      <w:r w:rsidR="00DC7DD7">
        <w:rPr>
          <w:rFonts w:ascii="Segoe UI" w:eastAsia="Arial" w:hAnsi="Segoe UI" w:cs="Segoe UI"/>
          <w:sz w:val="24"/>
          <w:szCs w:val="24"/>
        </w:rPr>
        <w:t>’s work plan</w:t>
      </w:r>
      <w:r w:rsidR="00907CC4">
        <w:rPr>
          <w:rFonts w:ascii="Segoe UI" w:eastAsia="Arial" w:hAnsi="Segoe UI" w:cs="Segoe UI"/>
          <w:sz w:val="24"/>
          <w:szCs w:val="24"/>
        </w:rPr>
        <w:t>.</w:t>
      </w:r>
    </w:p>
    <w:p w14:paraId="4A4EB764" w14:textId="55D639A7" w:rsidR="00EF729D" w:rsidRPr="00E1317E" w:rsidRDefault="00EF729D" w:rsidP="00EF729D">
      <w:pPr>
        <w:pStyle w:val="ListParagraph"/>
        <w:numPr>
          <w:ilvl w:val="0"/>
          <w:numId w:val="39"/>
        </w:numPr>
        <w:rPr>
          <w:rFonts w:ascii="Segoe UI" w:eastAsia="Arial" w:hAnsi="Segoe UI" w:cs="Segoe UI"/>
          <w:sz w:val="24"/>
          <w:szCs w:val="24"/>
        </w:rPr>
      </w:pPr>
      <w:r w:rsidRPr="00E1317E">
        <w:rPr>
          <w:rFonts w:ascii="Segoe UI" w:eastAsia="Arial" w:hAnsi="Segoe UI" w:cs="Segoe UI"/>
          <w:sz w:val="24"/>
          <w:szCs w:val="24"/>
        </w:rPr>
        <w:t>Continue to report annually on Gender, Disability and Ethnicity pay gap as part of Board strategic KPI reporting.</w:t>
      </w:r>
    </w:p>
    <w:p w14:paraId="3462A1A7" w14:textId="33920CC7" w:rsidR="005A3988" w:rsidRDefault="005A3988" w:rsidP="6EE3BF7F">
      <w:pPr>
        <w:pStyle w:val="ListParagraph"/>
        <w:numPr>
          <w:ilvl w:val="0"/>
          <w:numId w:val="39"/>
        </w:numPr>
        <w:rPr>
          <w:rFonts w:ascii="Segoe UI" w:eastAsia="Arial" w:hAnsi="Segoe UI" w:cs="Segoe UI"/>
        </w:rPr>
      </w:pPr>
      <w:r w:rsidRPr="6EE3BF7F">
        <w:rPr>
          <w:rFonts w:ascii="Segoe UI" w:eastAsia="Arial" w:hAnsi="Segoe UI" w:cs="Segoe UI"/>
          <w:sz w:val="24"/>
          <w:szCs w:val="24"/>
        </w:rPr>
        <w:t xml:space="preserve">Improve and monitor the number of panel members and hiring managers utilising the Line Manager handbook and the ‘bias in recruitment’ </w:t>
      </w:r>
      <w:r w:rsidR="02255CFA" w:rsidRPr="6EE3BF7F">
        <w:rPr>
          <w:rFonts w:ascii="Segoe UI" w:eastAsia="Arial" w:hAnsi="Segoe UI" w:cs="Segoe UI"/>
          <w:sz w:val="24"/>
          <w:szCs w:val="24"/>
        </w:rPr>
        <w:t>learning.</w:t>
      </w:r>
    </w:p>
    <w:p w14:paraId="4479EFCC" w14:textId="4A635FE5" w:rsidR="007F1A9D" w:rsidRPr="005A3988" w:rsidRDefault="007F1A9D" w:rsidP="005A3988">
      <w:pPr>
        <w:pStyle w:val="ListParagraph"/>
        <w:numPr>
          <w:ilvl w:val="0"/>
          <w:numId w:val="39"/>
        </w:numPr>
        <w:rPr>
          <w:rFonts w:ascii="Segoe UI" w:eastAsia="Arial" w:hAnsi="Segoe UI" w:cs="Segoe UI"/>
          <w:sz w:val="24"/>
          <w:szCs w:val="24"/>
        </w:rPr>
      </w:pPr>
      <w:r>
        <w:rPr>
          <w:rFonts w:ascii="Segoe UI" w:eastAsia="Arial" w:hAnsi="Segoe UI" w:cs="Segoe UI"/>
          <w:sz w:val="24"/>
          <w:szCs w:val="24"/>
        </w:rPr>
        <w:t>Explore disaggregation of data by protected characteristic for employment related casework</w:t>
      </w:r>
      <w:r w:rsidR="0058715C">
        <w:rPr>
          <w:rFonts w:ascii="Segoe UI" w:eastAsia="Arial" w:hAnsi="Segoe UI" w:cs="Segoe UI"/>
          <w:sz w:val="24"/>
          <w:szCs w:val="24"/>
        </w:rPr>
        <w:t>.</w:t>
      </w:r>
    </w:p>
    <w:p w14:paraId="6FA3A1E4" w14:textId="23FB98B8" w:rsidR="005A3988" w:rsidRPr="00E1317E" w:rsidRDefault="00B266F2" w:rsidP="00477401">
      <w:pPr>
        <w:rPr>
          <w:rFonts w:ascii="Segoe UI" w:eastAsia="Arial" w:hAnsi="Segoe UI" w:cs="Segoe UI"/>
          <w:sz w:val="24"/>
          <w:szCs w:val="24"/>
        </w:rPr>
      </w:pPr>
      <w:r>
        <w:rPr>
          <w:rFonts w:ascii="Segoe UI" w:eastAsia="Arial" w:hAnsi="Segoe UI" w:cs="Segoe UI"/>
          <w:sz w:val="24"/>
          <w:szCs w:val="24"/>
        </w:rPr>
        <w:t xml:space="preserve">Further </w:t>
      </w:r>
      <w:r w:rsidR="00BC7A96">
        <w:rPr>
          <w:rFonts w:ascii="Segoe UI" w:eastAsia="Arial" w:hAnsi="Segoe UI" w:cs="Segoe UI"/>
          <w:sz w:val="24"/>
          <w:szCs w:val="24"/>
        </w:rPr>
        <w:t>actions are</w:t>
      </w:r>
      <w:r w:rsidR="007C6076">
        <w:rPr>
          <w:rFonts w:ascii="Segoe UI" w:eastAsia="Arial" w:hAnsi="Segoe UI" w:cs="Segoe UI"/>
          <w:sz w:val="24"/>
          <w:szCs w:val="24"/>
        </w:rPr>
        <w:t xml:space="preserve"> being progressed in the NES Equality, Diversity and Inclusion Strategy</w:t>
      </w:r>
      <w:r w:rsidR="009A1D67">
        <w:rPr>
          <w:rFonts w:ascii="Segoe UI" w:eastAsia="Arial" w:hAnsi="Segoe UI" w:cs="Segoe UI"/>
          <w:sz w:val="24"/>
          <w:szCs w:val="24"/>
        </w:rPr>
        <w:t xml:space="preserve"> 2025-202</w:t>
      </w:r>
      <w:r w:rsidR="009C5589">
        <w:rPr>
          <w:rFonts w:ascii="Segoe UI" w:eastAsia="Arial" w:hAnsi="Segoe UI" w:cs="Segoe UI"/>
          <w:sz w:val="24"/>
          <w:szCs w:val="24"/>
        </w:rPr>
        <w:t>9</w:t>
      </w:r>
      <w:r w:rsidR="00E348DF">
        <w:rPr>
          <w:rFonts w:ascii="Segoe UI" w:eastAsia="Arial" w:hAnsi="Segoe UI" w:cs="Segoe UI"/>
          <w:sz w:val="24"/>
          <w:szCs w:val="24"/>
        </w:rPr>
        <w:t>, including</w:t>
      </w:r>
      <w:r w:rsidR="009D3B76">
        <w:rPr>
          <w:rFonts w:ascii="Segoe UI" w:eastAsia="Arial" w:hAnsi="Segoe UI" w:cs="Segoe UI"/>
          <w:sz w:val="24"/>
          <w:szCs w:val="24"/>
        </w:rPr>
        <w:t xml:space="preserve"> work toward the Equality Outcome</w:t>
      </w:r>
      <w:r w:rsidR="00477401" w:rsidRPr="00477401">
        <w:rPr>
          <w:rFonts w:ascii="Segoe UI" w:eastAsia="Arial" w:hAnsi="Segoe UI" w:cs="Segoe UI"/>
          <w:sz w:val="24"/>
          <w:szCs w:val="24"/>
        </w:rPr>
        <w:t xml:space="preserve"> to</w:t>
      </w:r>
      <w:r w:rsidR="00477401">
        <w:rPr>
          <w:rFonts w:ascii="Segoe UI" w:eastAsia="Arial" w:hAnsi="Segoe UI" w:cs="Segoe UI"/>
          <w:sz w:val="24"/>
          <w:szCs w:val="24"/>
        </w:rPr>
        <w:t>:</w:t>
      </w:r>
    </w:p>
    <w:p w14:paraId="62CDB2A1" w14:textId="77777777" w:rsidR="00477401" w:rsidRPr="00477401" w:rsidRDefault="00477401" w:rsidP="00477401">
      <w:pPr>
        <w:spacing w:after="0" w:line="240" w:lineRule="auto"/>
        <w:rPr>
          <w:rFonts w:ascii="Segoe UI" w:eastAsia="Arial" w:hAnsi="Segoe UI" w:cs="Segoe UI"/>
          <w:sz w:val="24"/>
          <w:szCs w:val="24"/>
        </w:rPr>
      </w:pPr>
      <w:r w:rsidRPr="00477401">
        <w:rPr>
          <w:rFonts w:ascii="Segoe UI" w:eastAsia="Arial" w:hAnsi="Segoe UI" w:cs="Segoe UI"/>
          <w:sz w:val="24"/>
          <w:szCs w:val="24"/>
        </w:rPr>
        <w:t>By March 2029 the NES workforce will be representative of people from a minority ethnic background, disabled people and younger people to reflect the diversity of the health and social care workforce.</w:t>
      </w:r>
    </w:p>
    <w:p w14:paraId="2A7F6D49" w14:textId="77777777" w:rsidR="00477401" w:rsidRDefault="00477401" w:rsidP="00477401">
      <w:pPr>
        <w:rPr>
          <w:rFonts w:ascii="Segoe UI" w:eastAsia="Arial" w:hAnsi="Segoe UI" w:cs="Segoe UI"/>
          <w:sz w:val="24"/>
          <w:szCs w:val="24"/>
        </w:rPr>
      </w:pPr>
    </w:p>
    <w:p w14:paraId="54DB8D99" w14:textId="0B572DA9" w:rsidR="00477401" w:rsidRDefault="00477401" w:rsidP="00477401">
      <w:pPr>
        <w:rPr>
          <w:rFonts w:ascii="Segoe UI" w:eastAsia="Arial" w:hAnsi="Segoe UI" w:cs="Segoe UI"/>
          <w:sz w:val="24"/>
          <w:szCs w:val="24"/>
        </w:rPr>
      </w:pPr>
      <w:r>
        <w:rPr>
          <w:rFonts w:ascii="Segoe UI" w:eastAsia="Arial" w:hAnsi="Segoe UI" w:cs="Segoe UI"/>
          <w:sz w:val="24"/>
          <w:szCs w:val="24"/>
        </w:rPr>
        <w:t>We will do this by:</w:t>
      </w:r>
    </w:p>
    <w:p w14:paraId="1A225AD2" w14:textId="77777777" w:rsidR="00477401" w:rsidRDefault="00477401" w:rsidP="00477401">
      <w:pPr>
        <w:pStyle w:val="ListParagraph"/>
        <w:numPr>
          <w:ilvl w:val="0"/>
          <w:numId w:val="37"/>
        </w:numPr>
        <w:spacing w:after="0" w:line="240" w:lineRule="auto"/>
        <w:rPr>
          <w:rFonts w:ascii="Segoe UI" w:eastAsia="Arial" w:hAnsi="Segoe UI" w:cs="Segoe UI"/>
          <w:sz w:val="24"/>
          <w:szCs w:val="24"/>
        </w:rPr>
      </w:pPr>
      <w:r w:rsidRPr="003820BA">
        <w:rPr>
          <w:rFonts w:ascii="Segoe UI" w:eastAsia="Arial" w:hAnsi="Segoe UI" w:cs="Segoe UI"/>
          <w:sz w:val="24"/>
          <w:szCs w:val="24"/>
        </w:rPr>
        <w:t>NES will ensure all staff involved in recruitment are trained on inclusive recruitment practices and are aware of bias and how to mitigate it</w:t>
      </w:r>
      <w:r>
        <w:rPr>
          <w:rFonts w:ascii="Segoe UI" w:eastAsia="Arial" w:hAnsi="Segoe UI" w:cs="Segoe UI"/>
          <w:sz w:val="24"/>
          <w:szCs w:val="24"/>
        </w:rPr>
        <w:t>.</w:t>
      </w:r>
    </w:p>
    <w:p w14:paraId="3302DE71" w14:textId="77777777" w:rsidR="00477401" w:rsidRDefault="00477401" w:rsidP="00477401">
      <w:pPr>
        <w:pStyle w:val="ListParagraph"/>
        <w:numPr>
          <w:ilvl w:val="0"/>
          <w:numId w:val="37"/>
        </w:numPr>
        <w:spacing w:after="0" w:line="240" w:lineRule="auto"/>
        <w:rPr>
          <w:rFonts w:ascii="Segoe UI" w:eastAsia="Arial" w:hAnsi="Segoe UI" w:cs="Segoe UI"/>
          <w:sz w:val="24"/>
          <w:szCs w:val="24"/>
        </w:rPr>
      </w:pPr>
      <w:r w:rsidRPr="003820BA">
        <w:rPr>
          <w:rFonts w:ascii="Segoe UI" w:eastAsia="Arial" w:hAnsi="Segoe UI" w:cs="Segoe UI"/>
          <w:sz w:val="24"/>
          <w:szCs w:val="24"/>
        </w:rPr>
        <w:t>Working towards Positive about Disability Leader Status and applying in 2026</w:t>
      </w:r>
      <w:r>
        <w:rPr>
          <w:rFonts w:ascii="Segoe UI" w:eastAsia="Arial" w:hAnsi="Segoe UI" w:cs="Segoe UI"/>
          <w:sz w:val="24"/>
          <w:szCs w:val="24"/>
        </w:rPr>
        <w:t>.</w:t>
      </w:r>
    </w:p>
    <w:p w14:paraId="101C58B7" w14:textId="77777777" w:rsidR="00477401" w:rsidRPr="003820BA" w:rsidRDefault="00477401" w:rsidP="00477401">
      <w:pPr>
        <w:pStyle w:val="ListParagraph"/>
        <w:numPr>
          <w:ilvl w:val="0"/>
          <w:numId w:val="37"/>
        </w:numPr>
        <w:spacing w:after="0" w:line="240" w:lineRule="auto"/>
        <w:rPr>
          <w:rFonts w:ascii="Segoe UI" w:eastAsia="Arial" w:hAnsi="Segoe UI" w:cs="Segoe UI"/>
          <w:sz w:val="24"/>
          <w:szCs w:val="24"/>
        </w:rPr>
      </w:pPr>
      <w:r w:rsidRPr="005A1912">
        <w:rPr>
          <w:rFonts w:ascii="Segoe UI" w:eastAsia="Arial" w:hAnsi="Segoe UI" w:cs="Segoe UI"/>
          <w:sz w:val="24"/>
          <w:szCs w:val="24"/>
        </w:rPr>
        <w:t>Our support for career progression will be reviewed to make recommendations for improved recruitment and retention of ethnic minority, disabled and younger people and applicants</w:t>
      </w:r>
    </w:p>
    <w:p w14:paraId="4EFB4F69" w14:textId="77777777" w:rsidR="00477401" w:rsidRDefault="00477401" w:rsidP="00477401">
      <w:pPr>
        <w:rPr>
          <w:rFonts w:ascii="Segoe UI" w:eastAsia="Arial" w:hAnsi="Segoe UI" w:cs="Segoe UI"/>
          <w:sz w:val="24"/>
          <w:szCs w:val="24"/>
        </w:rPr>
      </w:pPr>
    </w:p>
    <w:p w14:paraId="72A1D659" w14:textId="64A7B44A" w:rsidR="00477401" w:rsidRPr="00477401" w:rsidRDefault="63D09F0E" w:rsidP="00477401">
      <w:pPr>
        <w:rPr>
          <w:rFonts w:ascii="Segoe UI" w:eastAsia="Arial" w:hAnsi="Segoe UI" w:cs="Segoe UI"/>
          <w:sz w:val="24"/>
          <w:szCs w:val="24"/>
        </w:rPr>
      </w:pPr>
      <w:r w:rsidRPr="45B3A1CB">
        <w:rPr>
          <w:rFonts w:ascii="Segoe UI" w:eastAsia="Arial" w:hAnsi="Segoe UI" w:cs="Segoe UI"/>
          <w:sz w:val="24"/>
          <w:szCs w:val="24"/>
        </w:rPr>
        <w:t>The Board is provided with biannual progress reports on NES’s equality, diversity and inclusion strategy</w:t>
      </w:r>
      <w:r w:rsidRPr="1EB655CB">
        <w:rPr>
          <w:rFonts w:ascii="Segoe UI" w:eastAsia="Arial" w:hAnsi="Segoe UI" w:cs="Segoe UI"/>
          <w:sz w:val="24"/>
          <w:szCs w:val="24"/>
        </w:rPr>
        <w:t>.</w:t>
      </w:r>
    </w:p>
    <w:p w14:paraId="71A2A124" w14:textId="77777777" w:rsidR="004D42DF" w:rsidRPr="00E1317E" w:rsidRDefault="004D42DF" w:rsidP="26FB53C0">
      <w:pPr>
        <w:rPr>
          <w:rFonts w:ascii="Segoe UI" w:eastAsia="Arial" w:hAnsi="Segoe UI" w:cs="Segoe UI"/>
          <w:sz w:val="24"/>
          <w:szCs w:val="24"/>
        </w:rPr>
      </w:pPr>
    </w:p>
    <w:p w14:paraId="16B7B245" w14:textId="77777777" w:rsidR="001C2E7B" w:rsidRPr="00D677E9" w:rsidRDefault="001C2E7B" w:rsidP="004C1913">
      <w:pPr>
        <w:spacing w:line="240" w:lineRule="auto"/>
        <w:rPr>
          <w:rFonts w:ascii="Segoe UI" w:eastAsia="Arial" w:hAnsi="Segoe UI" w:cs="Segoe UI"/>
          <w:color w:val="ED7D31" w:themeColor="accent2"/>
          <w:sz w:val="24"/>
          <w:szCs w:val="24"/>
        </w:rPr>
      </w:pPr>
    </w:p>
    <w:p w14:paraId="0E858836" w14:textId="77777777" w:rsidR="004763F2" w:rsidRPr="00D677E9" w:rsidRDefault="004763F2" w:rsidP="001C78DE">
      <w:pPr>
        <w:spacing w:line="240" w:lineRule="auto"/>
        <w:rPr>
          <w:rStyle w:val="normaltextrun1"/>
          <w:rFonts w:ascii="Segoe UI" w:hAnsi="Segoe UI" w:cs="Segoe UI"/>
          <w:iCs/>
          <w:color w:val="ED7D31" w:themeColor="accent2"/>
          <w:sz w:val="24"/>
          <w:szCs w:val="24"/>
        </w:rPr>
        <w:sectPr w:rsidR="004763F2" w:rsidRPr="00D677E9" w:rsidSect="00A17AF5">
          <w:headerReference w:type="default" r:id="rId40"/>
          <w:footerReference w:type="default" r:id="rId41"/>
          <w:footerReference w:type="first" r:id="rId42"/>
          <w:pgSz w:w="11906" w:h="16838"/>
          <w:pgMar w:top="1440" w:right="1440" w:bottom="1440" w:left="1440" w:header="708" w:footer="708" w:gutter="0"/>
          <w:pgNumType w:start="1"/>
          <w:cols w:space="708"/>
          <w:titlePg/>
          <w:docGrid w:linePitch="360"/>
        </w:sectPr>
      </w:pPr>
    </w:p>
    <w:p w14:paraId="175CE9BB" w14:textId="62A2F1AE" w:rsidR="007544E7" w:rsidRPr="00AC3874" w:rsidRDefault="007544E7" w:rsidP="007544E7">
      <w:pPr>
        <w:pStyle w:val="Figure"/>
        <w:rPr>
          <w:szCs w:val="32"/>
        </w:rPr>
      </w:pPr>
      <w:r w:rsidRPr="00AC3874">
        <w:rPr>
          <w:rStyle w:val="normaltextrun1"/>
          <w:iCs/>
        </w:rPr>
        <w:lastRenderedPageBreak/>
        <w:t xml:space="preserve">APPENDIX 1: </w:t>
      </w:r>
      <w:r w:rsidRPr="00AC3874">
        <w:rPr>
          <w:szCs w:val="32"/>
        </w:rPr>
        <w:t>Leavers profile</w:t>
      </w:r>
      <w:r w:rsidR="00E54945" w:rsidRPr="00AC3874">
        <w:rPr>
          <w:szCs w:val="32"/>
        </w:rPr>
        <w:t xml:space="preserve"> (core staff)</w:t>
      </w:r>
      <w:r w:rsidR="00F8615B">
        <w:rPr>
          <w:szCs w:val="32"/>
        </w:rPr>
        <w:t xml:space="preserve"> 2024/25</w:t>
      </w:r>
    </w:p>
    <w:p w14:paraId="2A9547E8" w14:textId="224B8846" w:rsidR="00A427A9" w:rsidRPr="007E4561" w:rsidRDefault="00F8615B" w:rsidP="007E4561">
      <w:pPr>
        <w:spacing w:line="240" w:lineRule="auto"/>
        <w:jc w:val="center"/>
        <w:rPr>
          <w:rStyle w:val="normaltextrun1"/>
          <w:rFonts w:ascii="Segoe UI" w:hAnsi="Segoe UI" w:cs="Segoe UI"/>
          <w:iCs/>
          <w:color w:val="ED7D31" w:themeColor="accent2"/>
          <w:sz w:val="24"/>
          <w:szCs w:val="24"/>
        </w:rPr>
      </w:pPr>
      <w:r w:rsidRPr="00F8615B">
        <w:rPr>
          <w:rStyle w:val="normaltextrun1"/>
          <w:rFonts w:ascii="Segoe UI" w:hAnsi="Segoe UI" w:cs="Segoe UI"/>
          <w:iCs/>
          <w:noProof/>
          <w:color w:val="ED7D31" w:themeColor="accent2"/>
          <w:sz w:val="24"/>
          <w:szCs w:val="24"/>
        </w:rPr>
        <w:drawing>
          <wp:inline distT="0" distB="0" distL="0" distR="0" wp14:anchorId="46B7AC9D" wp14:editId="638ECB4A">
            <wp:extent cx="9811385" cy="5464810"/>
            <wp:effectExtent l="0" t="0" r="0" b="2540"/>
            <wp:docPr id="669106753"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06753" name="Picture 1" descr="A screenshot of a graph"/>
                    <pic:cNvPicPr/>
                  </pic:nvPicPr>
                  <pic:blipFill>
                    <a:blip r:embed="rId43"/>
                    <a:stretch>
                      <a:fillRect/>
                    </a:stretch>
                  </pic:blipFill>
                  <pic:spPr>
                    <a:xfrm>
                      <a:off x="0" y="0"/>
                      <a:ext cx="9811385" cy="5464810"/>
                    </a:xfrm>
                    <a:prstGeom prst="rect">
                      <a:avLst/>
                    </a:prstGeom>
                  </pic:spPr>
                </pic:pic>
              </a:graphicData>
            </a:graphic>
          </wp:inline>
        </w:drawing>
      </w:r>
    </w:p>
    <w:p w14:paraId="14C942C1" w14:textId="77777777" w:rsidR="0026389F" w:rsidRPr="00D677E9" w:rsidRDefault="0026389F" w:rsidP="00140898">
      <w:pPr>
        <w:pStyle w:val="Figure"/>
        <w:rPr>
          <w:rStyle w:val="normaltextrun1"/>
          <w:iCs/>
          <w:color w:val="ED7D31" w:themeColor="accent2"/>
        </w:rPr>
      </w:pPr>
    </w:p>
    <w:p w14:paraId="4ED42DEC" w14:textId="77777777" w:rsidR="0026389F" w:rsidRPr="00D677E9" w:rsidRDefault="0026389F" w:rsidP="00140898">
      <w:pPr>
        <w:pStyle w:val="Figure"/>
        <w:rPr>
          <w:rStyle w:val="normaltextrun1"/>
          <w:iCs/>
          <w:color w:val="ED7D31" w:themeColor="accent2"/>
        </w:rPr>
      </w:pPr>
    </w:p>
    <w:p w14:paraId="095842CF" w14:textId="6DE9DCB9" w:rsidR="001552E1" w:rsidRPr="001552E1" w:rsidRDefault="003D0E27" w:rsidP="001552E1">
      <w:pPr>
        <w:pStyle w:val="Figure"/>
        <w:rPr>
          <w:rStyle w:val="normaltextrun1"/>
          <w:iCs/>
        </w:rPr>
      </w:pPr>
      <w:r w:rsidRPr="001552E1">
        <w:rPr>
          <w:rStyle w:val="normaltextrun1"/>
          <w:iCs/>
        </w:rPr>
        <w:t xml:space="preserve">APPENDIX </w:t>
      </w:r>
      <w:r w:rsidR="00C12D62" w:rsidRPr="001552E1">
        <w:rPr>
          <w:rStyle w:val="normaltextrun1"/>
          <w:iCs/>
        </w:rPr>
        <w:t>2</w:t>
      </w:r>
      <w:r w:rsidRPr="001552E1">
        <w:rPr>
          <w:rStyle w:val="normaltextrun1"/>
          <w:iCs/>
        </w:rPr>
        <w:t>:</w:t>
      </w:r>
      <w:r w:rsidRPr="001552E1">
        <w:rPr>
          <w:szCs w:val="32"/>
        </w:rPr>
        <w:t xml:space="preserve"> </w:t>
      </w:r>
      <w:r w:rsidR="00C12D62" w:rsidRPr="001552E1">
        <w:rPr>
          <w:szCs w:val="32"/>
        </w:rPr>
        <w:t xml:space="preserve">Promotions </w:t>
      </w:r>
      <w:r w:rsidRPr="001552E1">
        <w:rPr>
          <w:szCs w:val="32"/>
        </w:rPr>
        <w:t>profile (core staff)</w:t>
      </w:r>
      <w:r w:rsidR="008324B1">
        <w:rPr>
          <w:szCs w:val="32"/>
        </w:rPr>
        <w:t xml:space="preserve"> 2024/25</w:t>
      </w:r>
    </w:p>
    <w:p w14:paraId="7B25A4E7" w14:textId="47B62F4B" w:rsidR="001552E1" w:rsidRPr="00D677E9" w:rsidRDefault="00B00536" w:rsidP="001552E1">
      <w:pPr>
        <w:pStyle w:val="Figure"/>
        <w:rPr>
          <w:rStyle w:val="normaltextrun1"/>
          <w:iCs/>
          <w:color w:val="ED7D31" w:themeColor="accent2"/>
        </w:rPr>
      </w:pPr>
      <w:r w:rsidRPr="00B00536">
        <w:rPr>
          <w:rStyle w:val="normaltextrun1"/>
          <w:iCs/>
          <w:color w:val="ED7D31" w:themeColor="accent2"/>
        </w:rPr>
        <w:drawing>
          <wp:inline distT="0" distB="0" distL="0" distR="0" wp14:anchorId="334126F0" wp14:editId="77E3F170">
            <wp:extent cx="7324725" cy="5550413"/>
            <wp:effectExtent l="0" t="0" r="0" b="0"/>
            <wp:docPr id="775566922"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566922" name="Picture 1" descr="A screenshot of a graph"/>
                    <pic:cNvPicPr/>
                  </pic:nvPicPr>
                  <pic:blipFill>
                    <a:blip r:embed="rId44"/>
                    <a:stretch>
                      <a:fillRect/>
                    </a:stretch>
                  </pic:blipFill>
                  <pic:spPr>
                    <a:xfrm>
                      <a:off x="0" y="0"/>
                      <a:ext cx="7346928" cy="5567238"/>
                    </a:xfrm>
                    <a:prstGeom prst="rect">
                      <a:avLst/>
                    </a:prstGeom>
                  </pic:spPr>
                </pic:pic>
              </a:graphicData>
            </a:graphic>
          </wp:inline>
        </w:drawing>
      </w:r>
    </w:p>
    <w:p w14:paraId="648C41CA" w14:textId="77777777" w:rsidR="00CE43DD" w:rsidRPr="00D677E9" w:rsidRDefault="00CE43DD" w:rsidP="00CE43DD">
      <w:pPr>
        <w:pStyle w:val="Figure"/>
        <w:rPr>
          <w:rStyle w:val="normaltextrun1"/>
          <w:iCs/>
          <w:color w:val="ED7D31" w:themeColor="accent2"/>
        </w:rPr>
      </w:pPr>
    </w:p>
    <w:p w14:paraId="68759044" w14:textId="370CC82B" w:rsidR="00A02EE3" w:rsidRDefault="00A02EE3" w:rsidP="00CE43DD">
      <w:pPr>
        <w:pStyle w:val="Figure"/>
        <w:rPr>
          <w:rStyle w:val="normaltextrun1"/>
          <w:iCs/>
          <w:color w:val="ED7D31" w:themeColor="accent2"/>
        </w:rPr>
      </w:pPr>
      <w:r w:rsidRPr="001552E1">
        <w:rPr>
          <w:rStyle w:val="normaltextrun1"/>
          <w:iCs/>
        </w:rPr>
        <w:t xml:space="preserve">APPENDIX </w:t>
      </w:r>
      <w:r>
        <w:rPr>
          <w:rStyle w:val="normaltextrun1"/>
          <w:iCs/>
        </w:rPr>
        <w:t>3</w:t>
      </w:r>
      <w:r w:rsidRPr="001552E1">
        <w:rPr>
          <w:rStyle w:val="normaltextrun1"/>
          <w:iCs/>
        </w:rPr>
        <w:t>:</w:t>
      </w:r>
      <w:r w:rsidRPr="001552E1">
        <w:rPr>
          <w:szCs w:val="32"/>
        </w:rPr>
        <w:t xml:space="preserve"> </w:t>
      </w:r>
      <w:r>
        <w:rPr>
          <w:szCs w:val="32"/>
        </w:rPr>
        <w:t>Train</w:t>
      </w:r>
      <w:r w:rsidR="00BB548D">
        <w:rPr>
          <w:szCs w:val="32"/>
        </w:rPr>
        <w:t>in</w:t>
      </w:r>
      <w:r>
        <w:rPr>
          <w:szCs w:val="32"/>
        </w:rPr>
        <w:t xml:space="preserve">g </w:t>
      </w:r>
      <w:r w:rsidR="00BB548D">
        <w:rPr>
          <w:szCs w:val="32"/>
        </w:rPr>
        <w:t xml:space="preserve">completed </w:t>
      </w:r>
      <w:r w:rsidR="00C65303">
        <w:rPr>
          <w:szCs w:val="32"/>
        </w:rPr>
        <w:t>on Turas Lear</w:t>
      </w:r>
      <w:r w:rsidR="008E550C">
        <w:rPr>
          <w:szCs w:val="32"/>
        </w:rPr>
        <w:t>n</w:t>
      </w:r>
      <w:r w:rsidR="00C65303">
        <w:rPr>
          <w:szCs w:val="32"/>
        </w:rPr>
        <w:t xml:space="preserve"> </w:t>
      </w:r>
      <w:r w:rsidR="00E02A37">
        <w:rPr>
          <w:szCs w:val="32"/>
        </w:rPr>
        <w:t xml:space="preserve">application </w:t>
      </w:r>
      <w:r w:rsidRPr="001552E1">
        <w:rPr>
          <w:szCs w:val="32"/>
        </w:rPr>
        <w:t>(core staff)</w:t>
      </w:r>
      <w:r w:rsidR="00312A20">
        <w:rPr>
          <w:szCs w:val="32"/>
        </w:rPr>
        <w:t xml:space="preserve"> 2024/25</w:t>
      </w:r>
    </w:p>
    <w:p w14:paraId="298A4344" w14:textId="5889881F" w:rsidR="00282568" w:rsidRDefault="00311908" w:rsidP="00CE43DD">
      <w:pPr>
        <w:pStyle w:val="Figure"/>
        <w:rPr>
          <w:rStyle w:val="normaltextrun1"/>
          <w:iCs/>
          <w:color w:val="ED7D31" w:themeColor="accent2"/>
        </w:rPr>
      </w:pPr>
      <w:r w:rsidRPr="00311908">
        <w:rPr>
          <w:rStyle w:val="normaltextrun1"/>
          <w:iCs/>
          <w:color w:val="ED7D31" w:themeColor="accent2"/>
        </w:rPr>
        <w:drawing>
          <wp:inline distT="0" distB="0" distL="0" distR="0" wp14:anchorId="2F37ECF2" wp14:editId="38427DA9">
            <wp:extent cx="6305874" cy="4819898"/>
            <wp:effectExtent l="19050" t="19050" r="19050" b="19050"/>
            <wp:docPr id="106647450" name="Picture 1" descr="This image provides the breakdown by protected characteristc for staff who have attended training. It also includes a graph of training by grade and working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47450" name="Picture 1" descr="This image provides the breakdown by protected characteristc for staff who have attended training. It also includes a graph of training by grade and working pattern."/>
                    <pic:cNvPicPr/>
                  </pic:nvPicPr>
                  <pic:blipFill>
                    <a:blip r:embed="rId45"/>
                    <a:stretch>
                      <a:fillRect/>
                    </a:stretch>
                  </pic:blipFill>
                  <pic:spPr>
                    <a:xfrm>
                      <a:off x="0" y="0"/>
                      <a:ext cx="6305874" cy="4819898"/>
                    </a:xfrm>
                    <a:prstGeom prst="rect">
                      <a:avLst/>
                    </a:prstGeom>
                    <a:ln>
                      <a:solidFill>
                        <a:schemeClr val="tx1">
                          <a:lumMod val="50000"/>
                          <a:lumOff val="50000"/>
                        </a:schemeClr>
                      </a:solidFill>
                    </a:ln>
                  </pic:spPr>
                </pic:pic>
              </a:graphicData>
            </a:graphic>
          </wp:inline>
        </w:drawing>
      </w:r>
    </w:p>
    <w:p w14:paraId="1F944169" w14:textId="77777777" w:rsidR="00A02EE3" w:rsidRDefault="00A02EE3" w:rsidP="00CE43DD">
      <w:pPr>
        <w:pStyle w:val="Figure"/>
        <w:rPr>
          <w:rStyle w:val="normaltextrun1"/>
          <w:iCs/>
          <w:color w:val="ED7D31" w:themeColor="accent2"/>
        </w:rPr>
      </w:pPr>
    </w:p>
    <w:p w14:paraId="05D2D3AA" w14:textId="77777777" w:rsidR="00AC06D1" w:rsidRDefault="00AC06D1" w:rsidP="004C44E1">
      <w:pPr>
        <w:pStyle w:val="Figure"/>
        <w:rPr>
          <w:rStyle w:val="normaltextrun1"/>
          <w:iCs/>
        </w:rPr>
      </w:pPr>
    </w:p>
    <w:p w14:paraId="46DCDFE2" w14:textId="77777777" w:rsidR="00AC06D1" w:rsidRDefault="00AC06D1" w:rsidP="004C44E1">
      <w:pPr>
        <w:pStyle w:val="Figure"/>
        <w:rPr>
          <w:rStyle w:val="normaltextrun1"/>
          <w:iCs/>
        </w:rPr>
      </w:pPr>
    </w:p>
    <w:p w14:paraId="011C2D50" w14:textId="77777777" w:rsidR="00AC06D1" w:rsidRDefault="00AC06D1" w:rsidP="004C44E1">
      <w:pPr>
        <w:pStyle w:val="Figure"/>
        <w:rPr>
          <w:rStyle w:val="normaltextrun1"/>
          <w:iCs/>
        </w:rPr>
      </w:pPr>
    </w:p>
    <w:p w14:paraId="59616988" w14:textId="77777777" w:rsidR="00AC06D1" w:rsidRDefault="00AC06D1" w:rsidP="004C44E1">
      <w:pPr>
        <w:pStyle w:val="Figure"/>
        <w:rPr>
          <w:rStyle w:val="normaltextrun1"/>
          <w:iCs/>
        </w:rPr>
      </w:pPr>
    </w:p>
    <w:p w14:paraId="612C98E0" w14:textId="07B09FB9" w:rsidR="004C44E1" w:rsidRDefault="004C44E1" w:rsidP="004C44E1">
      <w:pPr>
        <w:pStyle w:val="Figure"/>
        <w:rPr>
          <w:szCs w:val="32"/>
        </w:rPr>
      </w:pPr>
      <w:r w:rsidRPr="004C44E1">
        <w:rPr>
          <w:rStyle w:val="normaltextrun1"/>
          <w:iCs/>
        </w:rPr>
        <w:t xml:space="preserve">APPENDIX </w:t>
      </w:r>
      <w:r w:rsidR="00B1707D">
        <w:rPr>
          <w:rStyle w:val="normaltextrun1"/>
          <w:iCs/>
        </w:rPr>
        <w:t>4</w:t>
      </w:r>
      <w:r w:rsidRPr="004C44E1">
        <w:rPr>
          <w:rStyle w:val="normaltextrun1"/>
          <w:iCs/>
        </w:rPr>
        <w:t>:</w:t>
      </w:r>
      <w:r w:rsidRPr="004C44E1">
        <w:rPr>
          <w:szCs w:val="32"/>
        </w:rPr>
        <w:t xml:space="preserve"> Recruitment - Candidate profile (core staff)</w:t>
      </w:r>
      <w:r w:rsidR="00AC06D1">
        <w:rPr>
          <w:szCs w:val="32"/>
        </w:rPr>
        <w:t xml:space="preserve"> 2024/25</w:t>
      </w:r>
    </w:p>
    <w:p w14:paraId="555F3F63" w14:textId="55D61CCC" w:rsidR="00AC06D1" w:rsidRDefault="008B6252" w:rsidP="004C44E1">
      <w:pPr>
        <w:pStyle w:val="Figure"/>
        <w:rPr>
          <w:szCs w:val="32"/>
        </w:rPr>
      </w:pPr>
      <w:r w:rsidRPr="008B6252">
        <w:rPr>
          <w:szCs w:val="32"/>
        </w:rPr>
        <w:drawing>
          <wp:inline distT="0" distB="0" distL="0" distR="0" wp14:anchorId="121BA045" wp14:editId="042717ED">
            <wp:extent cx="9753111" cy="5688000"/>
            <wp:effectExtent l="0" t="0" r="635" b="8255"/>
            <wp:docPr id="1017106804" name="Picture 1"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06804" name="Picture 1" descr="A screenshot of a graph"/>
                    <pic:cNvPicPr/>
                  </pic:nvPicPr>
                  <pic:blipFill>
                    <a:blip r:embed="rId46"/>
                    <a:stretch>
                      <a:fillRect/>
                    </a:stretch>
                  </pic:blipFill>
                  <pic:spPr>
                    <a:xfrm>
                      <a:off x="0" y="0"/>
                      <a:ext cx="9753111" cy="5688000"/>
                    </a:xfrm>
                    <a:prstGeom prst="rect">
                      <a:avLst/>
                    </a:prstGeom>
                  </pic:spPr>
                </pic:pic>
              </a:graphicData>
            </a:graphic>
          </wp:inline>
        </w:drawing>
      </w:r>
    </w:p>
    <w:p w14:paraId="463BB6CE" w14:textId="77777777" w:rsidR="00E740D3" w:rsidRPr="00D677E9" w:rsidRDefault="00E740D3" w:rsidP="000860C5">
      <w:pPr>
        <w:pStyle w:val="Figure"/>
        <w:jc w:val="left"/>
        <w:rPr>
          <w:rStyle w:val="normaltextrun1"/>
          <w:iCs/>
          <w:color w:val="ED7D31" w:themeColor="accent2"/>
        </w:rPr>
        <w:sectPr w:rsidR="00E740D3" w:rsidRPr="00D677E9" w:rsidSect="00E1280B">
          <w:headerReference w:type="first" r:id="rId47"/>
          <w:pgSz w:w="16838" w:h="11906" w:orient="landscape"/>
          <w:pgMar w:top="568" w:right="678" w:bottom="568" w:left="709" w:header="709" w:footer="709" w:gutter="0"/>
          <w:cols w:space="708"/>
          <w:titlePg/>
          <w:docGrid w:linePitch="360"/>
        </w:sectPr>
      </w:pPr>
    </w:p>
    <w:p w14:paraId="51F899D9" w14:textId="5C8D15F6" w:rsidR="00E740D3" w:rsidRPr="006E46B0" w:rsidRDefault="00CE5454" w:rsidP="003F246D">
      <w:pPr>
        <w:pStyle w:val="Figure"/>
        <w:rPr>
          <w:rStyle w:val="normaltextrun1"/>
          <w:iCs/>
        </w:rPr>
      </w:pPr>
      <w:r>
        <w:rPr>
          <w:iCs/>
        </w:rPr>
        <w:lastRenderedPageBreak/>
        <mc:AlternateContent>
          <mc:Choice Requires="wps">
            <w:drawing>
              <wp:anchor distT="0" distB="0" distL="114300" distR="114300" simplePos="0" relativeHeight="251658242" behindDoc="0" locked="0" layoutInCell="1" allowOverlap="1" wp14:anchorId="47A003EA" wp14:editId="12A1647B">
                <wp:simplePos x="0" y="0"/>
                <wp:positionH relativeFrom="column">
                  <wp:posOffset>291008</wp:posOffset>
                </wp:positionH>
                <wp:positionV relativeFrom="paragraph">
                  <wp:posOffset>168707</wp:posOffset>
                </wp:positionV>
                <wp:extent cx="6362700" cy="8734349"/>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362700" cy="8734349"/>
                        </a:xfrm>
                        <a:prstGeom prst="rect">
                          <a:avLst/>
                        </a:prstGeom>
                        <a:solidFill>
                          <a:srgbClr val="122B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xmlns:pic="http://schemas.openxmlformats.org/drawingml/2006/picture" xmlns:a14="http://schemas.microsoft.com/office/drawing/2010/main" xmlns:c="http://schemas.openxmlformats.org/drawingml/2006/chart" xmlns:adec="http://schemas.microsoft.com/office/drawing/2017/decorative" xmlns:arto="http://schemas.microsoft.com/office/word/2006/arto">
            <w:pict w14:anchorId="5C2F9F9C">
              <v:rect id="Rectangle 2" style="position:absolute;margin-left:22.9pt;margin-top:13.3pt;width:501pt;height:687.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122b45" stroked="f" strokeweight="1pt" w14:anchorId="7483B7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"/>
            </w:pict>
          </mc:Fallback>
        </mc:AlternateContent>
      </w:r>
      <w:r w:rsidR="00A326BD">
        <w:rPr>
          <w:iCs/>
        </w:rPr>
        <mc:AlternateContent>
          <mc:Choice Requires="wps">
            <w:drawing>
              <wp:anchor distT="0" distB="0" distL="114300" distR="114300" simplePos="0" relativeHeight="251658245" behindDoc="0" locked="0" layoutInCell="1" allowOverlap="1" wp14:anchorId="125324D5" wp14:editId="690E9F42">
                <wp:simplePos x="0" y="0"/>
                <wp:positionH relativeFrom="column">
                  <wp:posOffset>678180</wp:posOffset>
                </wp:positionH>
                <wp:positionV relativeFrom="paragraph">
                  <wp:posOffset>7664450</wp:posOffset>
                </wp:positionV>
                <wp:extent cx="5676900" cy="1219200"/>
                <wp:effectExtent l="0" t="0" r="0" b="0"/>
                <wp:wrapNone/>
                <wp:docPr id="7" name="Rectangle 7"/>
                <wp:cNvGraphicFramePr/>
                <a:graphic xmlns:a="http://schemas.openxmlformats.org/drawingml/2006/main">
                  <a:graphicData uri="http://schemas.microsoft.com/office/word/2010/wordprocessingShape">
                    <wps:wsp>
                      <wps:cNvSpPr/>
                      <wps:spPr>
                        <a:xfrm>
                          <a:off x="0" y="0"/>
                          <a:ext cx="5676900" cy="1219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FAD6F4" w14:textId="3DAB7512" w:rsidR="00A326BD" w:rsidRPr="001C5EE3" w:rsidRDefault="001C5EE3" w:rsidP="00A326BD">
                            <w:pPr>
                              <w:rPr>
                                <w:rFonts w:ascii="Segoe UI" w:hAnsi="Segoe UI" w:cs="Segoe UI"/>
                                <w:b/>
                                <w:bCs/>
                                <w:color w:val="FFFFFF" w:themeColor="background1"/>
                                <w:sz w:val="28"/>
                                <w:szCs w:val="28"/>
                              </w:rPr>
                            </w:pPr>
                            <w:r w:rsidRPr="001C5EE3">
                              <w:rPr>
                                <w:rFonts w:ascii="Segoe UI" w:hAnsi="Segoe UI" w:cs="Segoe UI"/>
                                <w:sz w:val="24"/>
                                <w:szCs w:val="24"/>
                              </w:rPr>
                              <w:t>© NHS Education for www.nes.scot.nhs.uk Scotland [202</w:t>
                            </w:r>
                            <w:r w:rsidR="003A3A09">
                              <w:rPr>
                                <w:rFonts w:ascii="Segoe UI" w:hAnsi="Segoe UI" w:cs="Segoe UI"/>
                                <w:sz w:val="24"/>
                                <w:szCs w:val="24"/>
                              </w:rPr>
                              <w:t>3</w:t>
                            </w:r>
                            <w:r w:rsidRPr="001C5EE3">
                              <w:rPr>
                                <w:rFonts w:ascii="Segoe UI" w:hAnsi="Segoe UI" w:cs="Segoe UI"/>
                                <w:sz w:val="24"/>
                                <w:szCs w:val="24"/>
                              </w:rPr>
                              <w:t>]. You can copy or reproduce the information in this resource for use within NHSScotland and for non-commercial educational purposes. Use of this document for commercial purposes is permitted only with the written permission of 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324D5" id="Rectangle 7" o:spid="_x0000_s1027" style="position:absolute;left:0;text-align:left;margin-left:53.4pt;margin-top:603.5pt;width:447pt;height:9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" filled="f" stroked="f" strokeweight="1pt">
                <v:textbox>
                  <w:txbxContent>
                    <w:p w14:paraId="6DFAD6F4" w14:textId="3DAB7512" w:rsidR="00A326BD" w:rsidRPr="001C5EE3" w:rsidRDefault="001C5EE3" w:rsidP="00A326BD">
                      <w:pPr>
                        <w:rPr>
                          <w:rFonts w:ascii="Segoe UI" w:hAnsi="Segoe UI" w:cs="Segoe UI"/>
                          <w:b/>
                          <w:bCs/>
                          <w:color w:val="FFFFFF" w:themeColor="background1"/>
                          <w:sz w:val="28"/>
                          <w:szCs w:val="28"/>
                        </w:rPr>
                      </w:pPr>
                      <w:r w:rsidRPr="001C5EE3">
                        <w:rPr>
                          <w:rFonts w:ascii="Segoe UI" w:hAnsi="Segoe UI" w:cs="Segoe UI"/>
                          <w:sz w:val="24"/>
                          <w:szCs w:val="24"/>
                        </w:rPr>
                        <w:t>© NHS Education for www.nes.scot.nhs.uk Scotland [202</w:t>
                      </w:r>
                      <w:r w:rsidR="003A3A09">
                        <w:rPr>
                          <w:rFonts w:ascii="Segoe UI" w:hAnsi="Segoe UI" w:cs="Segoe UI"/>
                          <w:sz w:val="24"/>
                          <w:szCs w:val="24"/>
                        </w:rPr>
                        <w:t>3</w:t>
                      </w:r>
                      <w:r w:rsidRPr="001C5EE3">
                        <w:rPr>
                          <w:rFonts w:ascii="Segoe UI" w:hAnsi="Segoe UI" w:cs="Segoe UI"/>
                          <w:sz w:val="24"/>
                          <w:szCs w:val="24"/>
                        </w:rPr>
                        <w:t>]. You can copy or reproduce the information in this resource for use within NHSScotland and for non-commercial educational purposes. Use of this document for commercial purposes is permitted only with the written permission of NES</w:t>
                      </w:r>
                    </w:p>
                  </w:txbxContent>
                </v:textbox>
              </v:rect>
            </w:pict>
          </mc:Fallback>
        </mc:AlternateContent>
      </w:r>
      <w:r w:rsidR="00C84A0F">
        <w:rPr>
          <w:iCs/>
        </w:rPr>
        <mc:AlternateContent>
          <mc:Choice Requires="wps">
            <w:drawing>
              <wp:anchor distT="0" distB="0" distL="114300" distR="114300" simplePos="0" relativeHeight="251658244" behindDoc="0" locked="0" layoutInCell="1" allowOverlap="1" wp14:anchorId="4BD754DE" wp14:editId="09694ADB">
                <wp:simplePos x="0" y="0"/>
                <wp:positionH relativeFrom="column">
                  <wp:posOffset>773430</wp:posOffset>
                </wp:positionH>
                <wp:positionV relativeFrom="paragraph">
                  <wp:posOffset>5740401</wp:posOffset>
                </wp:positionV>
                <wp:extent cx="2581275" cy="1809750"/>
                <wp:effectExtent l="0" t="0" r="0" b="0"/>
                <wp:wrapNone/>
                <wp:docPr id="6" name="Rectangle 6"/>
                <wp:cNvGraphicFramePr/>
                <a:graphic xmlns:a="http://schemas.openxmlformats.org/drawingml/2006/main">
                  <a:graphicData uri="http://schemas.microsoft.com/office/word/2010/wordprocessingShape">
                    <wps:wsp>
                      <wps:cNvSpPr/>
                      <wps:spPr>
                        <a:xfrm>
                          <a:off x="0" y="0"/>
                          <a:ext cx="2581275" cy="1809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E081B4"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NHS Education for Scotland</w:t>
                            </w:r>
                          </w:p>
                          <w:p w14:paraId="0FDC841A"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port 102</w:t>
                            </w:r>
                          </w:p>
                          <w:p w14:paraId="19C48548"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 Port</w:t>
                            </w:r>
                          </w:p>
                          <w:p w14:paraId="2339D899"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dinburgh</w:t>
                            </w:r>
                          </w:p>
                          <w:p w14:paraId="53D6A2E1" w14:textId="7D373D52" w:rsidR="00C84A0F"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H3 9D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754DE" id="Rectangle 6" o:spid="_x0000_s1028" style="position:absolute;left:0;text-align:left;margin-left:60.9pt;margin-top:452pt;width:203.25pt;height:14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" filled="f" stroked="f" strokeweight="1pt">
                <v:textbox>
                  <w:txbxContent>
                    <w:p w14:paraId="10E081B4"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NHS Education for Scotland</w:t>
                      </w:r>
                    </w:p>
                    <w:p w14:paraId="0FDC841A"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port 102</w:t>
                      </w:r>
                    </w:p>
                    <w:p w14:paraId="19C48548"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 Port</w:t>
                      </w:r>
                    </w:p>
                    <w:p w14:paraId="2339D899"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dinburgh</w:t>
                      </w:r>
                    </w:p>
                    <w:p w14:paraId="53D6A2E1" w14:textId="7D373D52" w:rsidR="00C84A0F"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H3 9DN</w:t>
                      </w:r>
                    </w:p>
                  </w:txbxContent>
                </v:textbox>
              </v:rect>
            </w:pict>
          </mc:Fallback>
        </mc:AlternateContent>
      </w:r>
      <w:r w:rsidR="009550CF">
        <w:rPr>
          <w:iCs/>
        </w:rPr>
        <mc:AlternateContent>
          <mc:Choice Requires="wps">
            <w:drawing>
              <wp:anchor distT="0" distB="0" distL="114300" distR="114300" simplePos="0" relativeHeight="251658243" behindDoc="0" locked="0" layoutInCell="1" allowOverlap="1" wp14:anchorId="0121B42C" wp14:editId="5182FD74">
                <wp:simplePos x="0" y="0"/>
                <wp:positionH relativeFrom="column">
                  <wp:posOffset>973455</wp:posOffset>
                </wp:positionH>
                <wp:positionV relativeFrom="paragraph">
                  <wp:posOffset>806450</wp:posOffset>
                </wp:positionV>
                <wp:extent cx="5095875" cy="14668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5095875" cy="14668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165787" w14:textId="60439C30" w:rsidR="009550CF" w:rsidRPr="006B0E7D" w:rsidRDefault="001E19AA" w:rsidP="001E19AA">
                            <w:pPr>
                              <w:jc w:val="center"/>
                              <w:rPr>
                                <w:rFonts w:ascii="Segoe UI" w:hAnsi="Segoe UI" w:cs="Segoe UI"/>
                                <w:color w:val="000000" w:themeColor="text1"/>
                                <w:sz w:val="24"/>
                                <w:szCs w:val="24"/>
                              </w:rPr>
                            </w:pPr>
                            <w:r w:rsidRPr="001E19AA">
                              <w:rPr>
                                <w:rFonts w:ascii="Segoe UI" w:hAnsi="Segoe UI" w:cs="Segoe UI"/>
                                <w:color w:val="000000" w:themeColor="text1"/>
                                <w:sz w:val="24"/>
                                <w:szCs w:val="24"/>
                              </w:rPr>
                              <w:t xml:space="preserve">This resource may be made available, in alternative formats and community languages. Please contact us on </w:t>
                            </w:r>
                            <w:r w:rsidRPr="00C84A0F">
                              <w:rPr>
                                <w:rFonts w:ascii="Segoe UI" w:hAnsi="Segoe UI" w:cs="Segoe UI"/>
                                <w:b/>
                                <w:bCs/>
                                <w:color w:val="000000" w:themeColor="text1"/>
                                <w:sz w:val="24"/>
                                <w:szCs w:val="24"/>
                              </w:rPr>
                              <w:t>0131 656 3200</w:t>
                            </w:r>
                            <w:r w:rsidRPr="001E19AA">
                              <w:rPr>
                                <w:rFonts w:ascii="Segoe UI" w:hAnsi="Segoe UI" w:cs="Segoe UI"/>
                                <w:color w:val="000000" w:themeColor="text1"/>
                                <w:sz w:val="24"/>
                                <w:szCs w:val="24"/>
                              </w:rPr>
                              <w:t xml:space="preserve"> or email </w:t>
                            </w:r>
                            <w:r w:rsidRPr="00C84A0F">
                              <w:rPr>
                                <w:rFonts w:ascii="Segoe UI" w:hAnsi="Segoe UI" w:cs="Segoe UI"/>
                                <w:b/>
                                <w:bCs/>
                                <w:color w:val="000000" w:themeColor="text1"/>
                                <w:sz w:val="24"/>
                                <w:szCs w:val="24"/>
                              </w:rPr>
                              <w:t>altformats@nes.scot.nhs.uk</w:t>
                            </w:r>
                            <w:r w:rsidRPr="001E19AA">
                              <w:rPr>
                                <w:rFonts w:ascii="Segoe UI" w:hAnsi="Segoe UI" w:cs="Segoe UI"/>
                                <w:color w:val="000000" w:themeColor="text1"/>
                                <w:sz w:val="24"/>
                                <w:szCs w:val="24"/>
                              </w:rPr>
                              <w:t xml:space="preserve"> to discuss how we can best meet your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21B42C" id="Rectangle 5" o:spid="_x0000_s1029" style="position:absolute;left:0;text-align:left;margin-left:76.65pt;margin-top:63.5pt;width:401.25pt;height:115.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" fillcolor="white [3212]" strokecolor="#1f3763 [1604]" strokeweight="1pt">
                <v:textbox>
                  <w:txbxContent>
                    <w:p w14:paraId="0C165787" w14:textId="60439C30" w:rsidR="009550CF" w:rsidRPr="006B0E7D" w:rsidRDefault="001E19AA" w:rsidP="001E19AA">
                      <w:pPr>
                        <w:jc w:val="center"/>
                        <w:rPr>
                          <w:rFonts w:ascii="Segoe UI" w:hAnsi="Segoe UI" w:cs="Segoe UI"/>
                          <w:color w:val="000000" w:themeColor="text1"/>
                          <w:sz w:val="24"/>
                          <w:szCs w:val="24"/>
                        </w:rPr>
                      </w:pPr>
                      <w:r w:rsidRPr="001E19AA">
                        <w:rPr>
                          <w:rFonts w:ascii="Segoe UI" w:hAnsi="Segoe UI" w:cs="Segoe UI"/>
                          <w:color w:val="000000" w:themeColor="text1"/>
                          <w:sz w:val="24"/>
                          <w:szCs w:val="24"/>
                        </w:rPr>
                        <w:t xml:space="preserve">This resource may be made available, in alternative formats and community languages. Please contact us on </w:t>
                      </w:r>
                      <w:r w:rsidRPr="00C84A0F">
                        <w:rPr>
                          <w:rFonts w:ascii="Segoe UI" w:hAnsi="Segoe UI" w:cs="Segoe UI"/>
                          <w:b/>
                          <w:bCs/>
                          <w:color w:val="000000" w:themeColor="text1"/>
                          <w:sz w:val="24"/>
                          <w:szCs w:val="24"/>
                        </w:rPr>
                        <w:t>0131 656 3200</w:t>
                      </w:r>
                      <w:r w:rsidRPr="001E19AA">
                        <w:rPr>
                          <w:rFonts w:ascii="Segoe UI" w:hAnsi="Segoe UI" w:cs="Segoe UI"/>
                          <w:color w:val="000000" w:themeColor="text1"/>
                          <w:sz w:val="24"/>
                          <w:szCs w:val="24"/>
                        </w:rPr>
                        <w:t xml:space="preserve"> or email </w:t>
                      </w:r>
                      <w:r w:rsidRPr="00C84A0F">
                        <w:rPr>
                          <w:rFonts w:ascii="Segoe UI" w:hAnsi="Segoe UI" w:cs="Segoe UI"/>
                          <w:b/>
                          <w:bCs/>
                          <w:color w:val="000000" w:themeColor="text1"/>
                          <w:sz w:val="24"/>
                          <w:szCs w:val="24"/>
                        </w:rPr>
                        <w:t>altformats@nes.scot.nhs.uk</w:t>
                      </w:r>
                      <w:r w:rsidRPr="001E19AA">
                        <w:rPr>
                          <w:rFonts w:ascii="Segoe UI" w:hAnsi="Segoe UI" w:cs="Segoe UI"/>
                          <w:color w:val="000000" w:themeColor="text1"/>
                          <w:sz w:val="24"/>
                          <w:szCs w:val="24"/>
                        </w:rPr>
                        <w:t xml:space="preserve"> to discuss how we can best meet your requirements.</w:t>
                      </w:r>
                    </w:p>
                  </w:txbxContent>
                </v:textbox>
              </v:rect>
            </w:pict>
          </mc:Fallback>
        </mc:AlternateContent>
      </w:r>
    </w:p>
    <w:sectPr w:rsidR="00E740D3" w:rsidRPr="006E46B0" w:rsidSect="00E740D3">
      <w:headerReference w:type="first" r:id="rId48"/>
      <w:pgSz w:w="11906" w:h="16838"/>
      <w:pgMar w:top="680" w:right="567" w:bottom="709"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8EC17C" w14:textId="77777777" w:rsidR="000E7AC9" w:rsidRDefault="000E7AC9">
      <w:pPr>
        <w:spacing w:after="0" w:line="240" w:lineRule="auto"/>
      </w:pPr>
      <w:r>
        <w:separator/>
      </w:r>
    </w:p>
  </w:endnote>
  <w:endnote w:type="continuationSeparator" w:id="0">
    <w:p w14:paraId="31853B7B" w14:textId="77777777" w:rsidR="000E7AC9" w:rsidRDefault="000E7AC9">
      <w:pPr>
        <w:spacing w:after="0" w:line="240" w:lineRule="auto"/>
      </w:pPr>
      <w:r>
        <w:continuationSeparator/>
      </w:r>
    </w:p>
  </w:endnote>
  <w:endnote w:type="continuationNotice" w:id="1">
    <w:p w14:paraId="59842D73" w14:textId="77777777" w:rsidR="000E7AC9" w:rsidRDefault="000E7A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sz w:val="24"/>
        <w:szCs w:val="24"/>
      </w:rPr>
      <w:id w:val="427541829"/>
      <w:docPartObj>
        <w:docPartGallery w:val="Page Numbers (Bottom of Page)"/>
        <w:docPartUnique/>
      </w:docPartObj>
    </w:sdtPr>
    <w:sdtEndPr/>
    <w:sdtContent>
      <w:sdt>
        <w:sdtPr>
          <w:rPr>
            <w:rFonts w:ascii="Segoe UI" w:hAnsi="Segoe UI" w:cs="Segoe UI"/>
            <w:sz w:val="24"/>
            <w:szCs w:val="24"/>
          </w:rPr>
          <w:id w:val="-1769616900"/>
          <w:docPartObj>
            <w:docPartGallery w:val="Page Numbers (Top of Page)"/>
            <w:docPartUnique/>
          </w:docPartObj>
        </w:sdtPr>
        <w:sdtEndPr/>
        <w:sdtContent>
          <w:p w14:paraId="29C7C13D" w14:textId="7959FFF7" w:rsidR="00777254" w:rsidRPr="00777254" w:rsidRDefault="00777254">
            <w:pPr>
              <w:pStyle w:val="Footer"/>
              <w:jc w:val="right"/>
              <w:rPr>
                <w:rFonts w:ascii="Segoe UI" w:hAnsi="Segoe UI" w:cs="Segoe UI"/>
                <w:sz w:val="24"/>
                <w:szCs w:val="24"/>
              </w:rPr>
            </w:pPr>
            <w:r w:rsidRPr="00777254">
              <w:rPr>
                <w:rFonts w:ascii="Segoe UI" w:hAnsi="Segoe UI" w:cs="Segoe UI"/>
                <w:sz w:val="24"/>
                <w:szCs w:val="24"/>
              </w:rPr>
              <w:t xml:space="preserve">Page </w:t>
            </w:r>
            <w:r w:rsidRPr="00777254">
              <w:rPr>
                <w:rFonts w:ascii="Segoe UI" w:hAnsi="Segoe UI" w:cs="Segoe UI"/>
                <w:sz w:val="24"/>
                <w:szCs w:val="24"/>
              </w:rPr>
              <w:fldChar w:fldCharType="begin"/>
            </w:r>
            <w:r w:rsidRPr="00777254">
              <w:rPr>
                <w:rFonts w:ascii="Segoe UI" w:hAnsi="Segoe UI" w:cs="Segoe UI"/>
                <w:sz w:val="24"/>
                <w:szCs w:val="24"/>
              </w:rPr>
              <w:instrText xml:space="preserve"> PAGE </w:instrText>
            </w:r>
            <w:r w:rsidRPr="00777254">
              <w:rPr>
                <w:rFonts w:ascii="Segoe UI" w:hAnsi="Segoe UI" w:cs="Segoe UI"/>
                <w:sz w:val="24"/>
                <w:szCs w:val="24"/>
              </w:rPr>
              <w:fldChar w:fldCharType="separate"/>
            </w:r>
            <w:r w:rsidRPr="00777254">
              <w:rPr>
                <w:rFonts w:ascii="Segoe UI" w:hAnsi="Segoe UI" w:cs="Segoe UI"/>
                <w:noProof/>
                <w:sz w:val="24"/>
                <w:szCs w:val="24"/>
              </w:rPr>
              <w:t>2</w:t>
            </w:r>
            <w:r w:rsidRPr="00777254">
              <w:rPr>
                <w:rFonts w:ascii="Segoe UI" w:hAnsi="Segoe UI" w:cs="Segoe UI"/>
                <w:sz w:val="24"/>
                <w:szCs w:val="24"/>
              </w:rPr>
              <w:fldChar w:fldCharType="end"/>
            </w:r>
            <w:r w:rsidRPr="00777254">
              <w:rPr>
                <w:rFonts w:ascii="Segoe UI" w:hAnsi="Segoe UI" w:cs="Segoe UI"/>
                <w:sz w:val="24"/>
                <w:szCs w:val="24"/>
              </w:rPr>
              <w:t xml:space="preserve"> of </w:t>
            </w:r>
            <w:r w:rsidRPr="00777254">
              <w:rPr>
                <w:rFonts w:ascii="Segoe UI" w:hAnsi="Segoe UI" w:cs="Segoe UI"/>
                <w:sz w:val="24"/>
                <w:szCs w:val="24"/>
              </w:rPr>
              <w:fldChar w:fldCharType="begin"/>
            </w:r>
            <w:r w:rsidRPr="00777254">
              <w:rPr>
                <w:rFonts w:ascii="Segoe UI" w:hAnsi="Segoe UI" w:cs="Segoe UI"/>
                <w:sz w:val="24"/>
                <w:szCs w:val="24"/>
              </w:rPr>
              <w:instrText xml:space="preserve"> NUMPAGES  </w:instrText>
            </w:r>
            <w:r w:rsidRPr="00777254">
              <w:rPr>
                <w:rFonts w:ascii="Segoe UI" w:hAnsi="Segoe UI" w:cs="Segoe UI"/>
                <w:sz w:val="24"/>
                <w:szCs w:val="24"/>
              </w:rPr>
              <w:fldChar w:fldCharType="separate"/>
            </w:r>
            <w:r w:rsidRPr="00777254">
              <w:rPr>
                <w:rFonts w:ascii="Segoe UI" w:hAnsi="Segoe UI" w:cs="Segoe UI"/>
                <w:noProof/>
                <w:sz w:val="24"/>
                <w:szCs w:val="24"/>
              </w:rPr>
              <w:t>2</w:t>
            </w:r>
            <w:r w:rsidRPr="00777254">
              <w:rPr>
                <w:rFonts w:ascii="Segoe UI" w:hAnsi="Segoe UI" w:cs="Segoe UI"/>
                <w:sz w:val="24"/>
                <w:szCs w:val="24"/>
              </w:rPr>
              <w:fldChar w:fldCharType="end"/>
            </w:r>
          </w:p>
        </w:sdtContent>
      </w:sdt>
    </w:sdtContent>
  </w:sdt>
  <w:p w14:paraId="250462AF" w14:textId="77777777" w:rsidR="00FB3B27" w:rsidRDefault="00FB3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4EA24" w14:textId="77777777" w:rsidR="00E1280B" w:rsidRPr="00777254" w:rsidRDefault="00E1280B" w:rsidP="00E1280B">
    <w:pPr>
      <w:pStyle w:val="Footer"/>
      <w:jc w:val="right"/>
      <w:rPr>
        <w:rFonts w:ascii="Segoe UI" w:hAnsi="Segoe UI" w:cs="Segoe UI"/>
        <w:sz w:val="24"/>
        <w:szCs w:val="24"/>
      </w:rPr>
    </w:pPr>
    <w:r w:rsidRPr="00777254">
      <w:rPr>
        <w:rFonts w:ascii="Segoe UI" w:hAnsi="Segoe UI" w:cs="Segoe UI"/>
        <w:sz w:val="24"/>
        <w:szCs w:val="24"/>
      </w:rPr>
      <w:t xml:space="preserve">Page </w:t>
    </w:r>
    <w:r w:rsidRPr="00777254">
      <w:rPr>
        <w:rFonts w:ascii="Segoe UI" w:hAnsi="Segoe UI" w:cs="Segoe UI"/>
        <w:sz w:val="24"/>
        <w:szCs w:val="24"/>
      </w:rPr>
      <w:fldChar w:fldCharType="begin"/>
    </w:r>
    <w:r w:rsidRPr="00777254">
      <w:rPr>
        <w:rFonts w:ascii="Segoe UI" w:hAnsi="Segoe UI" w:cs="Segoe UI"/>
        <w:sz w:val="24"/>
        <w:szCs w:val="24"/>
      </w:rPr>
      <w:instrText xml:space="preserve"> PAGE </w:instrText>
    </w:r>
    <w:r w:rsidRPr="00777254">
      <w:rPr>
        <w:rFonts w:ascii="Segoe UI" w:hAnsi="Segoe UI" w:cs="Segoe UI"/>
        <w:sz w:val="24"/>
        <w:szCs w:val="24"/>
      </w:rPr>
      <w:fldChar w:fldCharType="separate"/>
    </w:r>
    <w:r>
      <w:rPr>
        <w:rFonts w:ascii="Segoe UI" w:hAnsi="Segoe UI" w:cs="Segoe UI"/>
        <w:sz w:val="24"/>
        <w:szCs w:val="24"/>
      </w:rPr>
      <w:t>22</w:t>
    </w:r>
    <w:r w:rsidRPr="00777254">
      <w:rPr>
        <w:rFonts w:ascii="Segoe UI" w:hAnsi="Segoe UI" w:cs="Segoe UI"/>
        <w:sz w:val="24"/>
        <w:szCs w:val="24"/>
      </w:rPr>
      <w:fldChar w:fldCharType="end"/>
    </w:r>
    <w:r w:rsidRPr="00777254">
      <w:rPr>
        <w:rFonts w:ascii="Segoe UI" w:hAnsi="Segoe UI" w:cs="Segoe UI"/>
        <w:sz w:val="24"/>
        <w:szCs w:val="24"/>
      </w:rPr>
      <w:t xml:space="preserve"> of </w:t>
    </w:r>
    <w:r w:rsidRPr="00777254">
      <w:rPr>
        <w:rFonts w:ascii="Segoe UI" w:hAnsi="Segoe UI" w:cs="Segoe UI"/>
        <w:sz w:val="24"/>
        <w:szCs w:val="24"/>
      </w:rPr>
      <w:fldChar w:fldCharType="begin"/>
    </w:r>
    <w:r w:rsidRPr="00777254">
      <w:rPr>
        <w:rFonts w:ascii="Segoe UI" w:hAnsi="Segoe UI" w:cs="Segoe UI"/>
        <w:sz w:val="24"/>
        <w:szCs w:val="24"/>
      </w:rPr>
      <w:instrText xml:space="preserve"> NUMPAGES  </w:instrText>
    </w:r>
    <w:r w:rsidRPr="00777254">
      <w:rPr>
        <w:rFonts w:ascii="Segoe UI" w:hAnsi="Segoe UI" w:cs="Segoe UI"/>
        <w:sz w:val="24"/>
        <w:szCs w:val="24"/>
      </w:rPr>
      <w:fldChar w:fldCharType="separate"/>
    </w:r>
    <w:r>
      <w:rPr>
        <w:rFonts w:ascii="Segoe UI" w:hAnsi="Segoe UI" w:cs="Segoe UI"/>
        <w:sz w:val="24"/>
        <w:szCs w:val="24"/>
      </w:rPr>
      <w:t>24</w:t>
    </w:r>
    <w:r w:rsidRPr="00777254">
      <w:rPr>
        <w:rFonts w:ascii="Segoe UI" w:hAnsi="Segoe UI" w:cs="Segoe UI"/>
        <w:sz w:val="24"/>
        <w:szCs w:val="24"/>
      </w:rPr>
      <w:fldChar w:fldCharType="end"/>
    </w:r>
  </w:p>
  <w:p w14:paraId="651B7F29" w14:textId="77777777" w:rsidR="00E1280B" w:rsidRDefault="00E128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4C093" w14:textId="77777777" w:rsidR="000E7AC9" w:rsidRDefault="000E7AC9">
      <w:pPr>
        <w:spacing w:after="0" w:line="240" w:lineRule="auto"/>
      </w:pPr>
      <w:r>
        <w:separator/>
      </w:r>
    </w:p>
  </w:footnote>
  <w:footnote w:type="continuationSeparator" w:id="0">
    <w:p w14:paraId="091CA9B2" w14:textId="77777777" w:rsidR="000E7AC9" w:rsidRDefault="000E7AC9">
      <w:pPr>
        <w:spacing w:after="0" w:line="240" w:lineRule="auto"/>
      </w:pPr>
      <w:r>
        <w:continuationSeparator/>
      </w:r>
    </w:p>
  </w:footnote>
  <w:footnote w:type="continuationNotice" w:id="1">
    <w:p w14:paraId="397555C6" w14:textId="77777777" w:rsidR="000E7AC9" w:rsidRDefault="000E7AC9">
      <w:pPr>
        <w:spacing w:after="0" w:line="240" w:lineRule="auto"/>
      </w:pPr>
    </w:p>
  </w:footnote>
  <w:footnote w:id="2">
    <w:p w14:paraId="2F592764" w14:textId="051C29CA" w:rsidR="00C80440" w:rsidRPr="00771B5D" w:rsidRDefault="00C80440">
      <w:pPr>
        <w:pStyle w:val="FootnoteText"/>
        <w:rPr>
          <w:rFonts w:ascii="Segoe UI" w:hAnsi="Segoe UI" w:cs="Segoe UI"/>
        </w:rPr>
      </w:pPr>
      <w:r w:rsidRPr="00771B5D">
        <w:rPr>
          <w:rStyle w:val="FootnoteReference"/>
          <w:rFonts w:ascii="Segoe UI" w:hAnsi="Segoe UI" w:cs="Segoe UI"/>
          <w:sz w:val="16"/>
          <w:szCs w:val="16"/>
        </w:rPr>
        <w:footnoteRef/>
      </w:r>
      <w:r w:rsidRPr="00771B5D">
        <w:rPr>
          <w:rFonts w:ascii="Segoe UI" w:hAnsi="Segoe UI" w:cs="Segoe UI"/>
          <w:sz w:val="16"/>
          <w:szCs w:val="16"/>
        </w:rPr>
        <w:t xml:space="preserve"> For Data Protection reasons we are not allowed to report on any categories if there are under five staff present in that category</w:t>
      </w:r>
      <w:r w:rsidR="00771B5D" w:rsidRPr="00771B5D">
        <w:rPr>
          <w:rFonts w:ascii="Segoe UI" w:hAnsi="Segoe UI" w:cs="Segoe UI"/>
          <w:sz w:val="16"/>
          <w:szCs w:val="16"/>
        </w:rPr>
        <w:t>.</w:t>
      </w:r>
    </w:p>
  </w:footnote>
  <w:footnote w:id="3">
    <w:p w14:paraId="586DE53C" w14:textId="77777777" w:rsidR="003664CA" w:rsidRPr="00771B5D" w:rsidRDefault="003664CA" w:rsidP="003664CA">
      <w:pPr>
        <w:pStyle w:val="FootnoteText"/>
        <w:rPr>
          <w:rFonts w:ascii="Segoe UI" w:hAnsi="Segoe UI" w:cs="Segoe UI"/>
          <w:sz w:val="16"/>
          <w:szCs w:val="16"/>
        </w:rPr>
      </w:pPr>
      <w:r w:rsidRPr="00771B5D">
        <w:rPr>
          <w:rStyle w:val="FootnoteReference"/>
          <w:rFonts w:ascii="Segoe UI" w:hAnsi="Segoe UI" w:cs="Segoe UI"/>
          <w:sz w:val="16"/>
          <w:szCs w:val="16"/>
        </w:rPr>
        <w:footnoteRef/>
      </w:r>
      <w:r w:rsidRPr="00771B5D">
        <w:rPr>
          <w:rFonts w:ascii="Segoe UI" w:hAnsi="Segoe UI" w:cs="Segoe UI"/>
          <w:sz w:val="16"/>
          <w:szCs w:val="16"/>
        </w:rPr>
        <w:t xml:space="preserve"> We refer to all staff employed by NES who are not employed as Doctors or Dentists in Training and working in NHS Boards as part of their training as core staff. This includes a variety of roles across our organisation.  </w:t>
      </w:r>
    </w:p>
  </w:footnote>
  <w:footnote w:id="4">
    <w:p w14:paraId="38218127" w14:textId="77777777" w:rsidR="00C55D7B" w:rsidRPr="00771B5D" w:rsidRDefault="00C55D7B" w:rsidP="00C55D7B">
      <w:pPr>
        <w:pStyle w:val="FootnoteText"/>
        <w:rPr>
          <w:rFonts w:ascii="Segoe UI" w:hAnsi="Segoe UI" w:cs="Segoe UI"/>
          <w:sz w:val="16"/>
          <w:szCs w:val="16"/>
        </w:rPr>
      </w:pPr>
      <w:r w:rsidRPr="00771B5D">
        <w:rPr>
          <w:rStyle w:val="FootnoteReference"/>
          <w:rFonts w:ascii="Segoe UI" w:hAnsi="Segoe UI" w:cs="Segoe UI"/>
          <w:sz w:val="16"/>
          <w:szCs w:val="16"/>
        </w:rPr>
        <w:footnoteRef/>
      </w:r>
      <w:r w:rsidRPr="00771B5D">
        <w:rPr>
          <w:rFonts w:ascii="Segoe UI" w:hAnsi="Segoe UI" w:cs="Segoe UI"/>
          <w:sz w:val="16"/>
          <w:szCs w:val="16"/>
        </w:rPr>
        <w:t xml:space="preserve"> NES is one of four Lead Employers across NHS Scotland that employ Doctors and Dentists (DDiT) in training. We only include data on those trainees where NES is the employer.</w:t>
      </w:r>
    </w:p>
  </w:footnote>
  <w:footnote w:id="5">
    <w:p w14:paraId="6D7DAD8F" w14:textId="1D0CF08B" w:rsidR="003C67D6" w:rsidRDefault="003C67D6">
      <w:pPr>
        <w:pStyle w:val="FootnoteText"/>
      </w:pPr>
      <w:r>
        <w:rPr>
          <w:rStyle w:val="FootnoteReference"/>
        </w:rPr>
        <w:footnoteRef/>
      </w:r>
      <w:r>
        <w:t xml:space="preserve"> </w:t>
      </w:r>
      <w:hyperlink r:id="rId1" w:history="1">
        <w:r>
          <w:rPr>
            <w:rStyle w:val="Hyperlink"/>
          </w:rPr>
          <w:t>Scotland’s Census 2022 - Ethnic group, national identity, language and religion | Scotland's Census (scotlandscensus.gov.uk)</w:t>
        </w:r>
      </w:hyperlink>
    </w:p>
  </w:footnote>
  <w:footnote w:id="6">
    <w:p w14:paraId="496E92F7" w14:textId="3C56AEC1" w:rsidR="00851E05" w:rsidRDefault="00851E05">
      <w:pPr>
        <w:pStyle w:val="FootnoteText"/>
      </w:pPr>
      <w:r>
        <w:rPr>
          <w:rStyle w:val="FootnoteReference"/>
        </w:rPr>
        <w:footnoteRef/>
      </w:r>
      <w:r>
        <w:t xml:space="preserve"> </w:t>
      </w:r>
      <w:hyperlink r:id="rId2" w:history="1">
        <w:r>
          <w:rPr>
            <w:rStyle w:val="Hyperlink"/>
          </w:rPr>
          <w:t>Anti-racist employment strategy - A Fairer Scotland for All - gov.scot (www.gov.scot)</w:t>
        </w:r>
      </w:hyperlink>
    </w:p>
  </w:footnote>
  <w:footnote w:id="7">
    <w:p w14:paraId="6A3D10B7" w14:textId="13B6A056" w:rsidR="00326330" w:rsidRDefault="00326330">
      <w:pPr>
        <w:pStyle w:val="FootnoteText"/>
      </w:pPr>
      <w:r>
        <w:rPr>
          <w:rStyle w:val="FootnoteReference"/>
        </w:rPr>
        <w:footnoteRef/>
      </w:r>
      <w:r>
        <w:t xml:space="preserve"> </w:t>
      </w:r>
      <w:hyperlink r:id="rId3" w:history="1">
        <w:r w:rsidRPr="00326330">
          <w:rPr>
            <w:rStyle w:val="Hyperlink"/>
          </w:rPr>
          <w:t>NHS Scotland workforce | Turas Data Intelligence</w:t>
        </w:r>
      </w:hyperlink>
    </w:p>
  </w:footnote>
  <w:footnote w:id="8">
    <w:p w14:paraId="4273A686" w14:textId="5C8B555A" w:rsidR="00393C32" w:rsidRDefault="00393C32">
      <w:pPr>
        <w:pStyle w:val="FootnoteText"/>
      </w:pPr>
      <w:r>
        <w:rPr>
          <w:rStyle w:val="FootnoteReference"/>
        </w:rPr>
        <w:footnoteRef/>
      </w:r>
      <w:r>
        <w:t xml:space="preserve"> </w:t>
      </w:r>
      <w:hyperlink r:id="rId4" w:history="1">
        <w:r w:rsidRPr="00393C32">
          <w:rPr>
            <w:rStyle w:val="Hyperlink"/>
          </w:rPr>
          <w:t>Analysis of diversity data and research report November 2024 | Scottish Social Services Workforce Data</w:t>
        </w:r>
      </w:hyperlink>
    </w:p>
  </w:footnote>
  <w:footnote w:id="9">
    <w:p w14:paraId="556CA02D" w14:textId="2C7A4ECA" w:rsidR="00375A4A" w:rsidRDefault="00375A4A">
      <w:pPr>
        <w:pStyle w:val="FootnoteText"/>
      </w:pPr>
      <w:r>
        <w:rPr>
          <w:rStyle w:val="FootnoteReference"/>
        </w:rPr>
        <w:footnoteRef/>
      </w:r>
      <w:r>
        <w:t xml:space="preserve"> </w:t>
      </w:r>
      <w:hyperlink r:id="rId5" w:anchor=":~:text=In%202014%2C%20around%2018%25%20of,of%202021%20(Chart%202a)." w:history="1">
        <w:r w:rsidR="006E0075">
          <w:rPr>
            <w:rStyle w:val="Hyperlink"/>
          </w:rPr>
          <w:t>Guest blog – Disability Employment in Scotland: Initial Findings – SPICe Spotlight | Solas air SPICe (spice-spotlight.scot)</w:t>
        </w:r>
      </w:hyperlink>
    </w:p>
  </w:footnote>
  <w:footnote w:id="10">
    <w:p w14:paraId="42752651" w14:textId="70BCB039" w:rsidR="00F2536D" w:rsidRPr="00901A8E" w:rsidRDefault="00F2536D">
      <w:pPr>
        <w:pStyle w:val="FootnoteText"/>
        <w:rPr>
          <w:rFonts w:ascii="Segoe UI" w:hAnsi="Segoe UI" w:cs="Segoe UI"/>
        </w:rPr>
      </w:pPr>
      <w:r w:rsidRPr="00901A8E">
        <w:rPr>
          <w:rStyle w:val="FootnoteReference"/>
          <w:rFonts w:ascii="Segoe UI" w:hAnsi="Segoe UI" w:cs="Segoe UI"/>
          <w:sz w:val="16"/>
          <w:szCs w:val="16"/>
        </w:rPr>
        <w:footnoteRef/>
      </w:r>
      <w:r w:rsidRPr="00901A8E">
        <w:rPr>
          <w:rFonts w:ascii="Segoe UI" w:hAnsi="Segoe UI" w:cs="Segoe UI"/>
          <w:sz w:val="16"/>
          <w:szCs w:val="16"/>
        </w:rPr>
        <w:t xml:space="preserve"> </w:t>
      </w:r>
      <w:hyperlink r:id="rId6" w:history="1">
        <w:r w:rsidR="00026177" w:rsidRPr="00901A8E">
          <w:rPr>
            <w:rStyle w:val="Hyperlink"/>
            <w:rFonts w:ascii="Segoe UI" w:hAnsi="Segoe UI" w:cs="Segoe UI"/>
            <w:sz w:val="16"/>
            <w:szCs w:val="16"/>
          </w:rPr>
          <w:t>Scotland’s Census – religion, ethnic group, language and national identity results | Scotland's Census (scotlandscensus.gov.uk)</w:t>
        </w:r>
      </w:hyperlink>
    </w:p>
  </w:footnote>
  <w:footnote w:id="11">
    <w:p w14:paraId="27596FB1" w14:textId="33CF18CE" w:rsidR="00A73305" w:rsidRPr="00901A8E" w:rsidRDefault="00A73305">
      <w:pPr>
        <w:pStyle w:val="FootnoteText"/>
        <w:rPr>
          <w:rFonts w:ascii="Segoe UI" w:hAnsi="Segoe UI" w:cs="Segoe UI"/>
        </w:rPr>
      </w:pPr>
      <w:r w:rsidRPr="00901A8E">
        <w:rPr>
          <w:rStyle w:val="FootnoteReference"/>
          <w:rFonts w:ascii="Segoe UI" w:hAnsi="Segoe UI" w:cs="Segoe UI"/>
          <w:sz w:val="16"/>
          <w:szCs w:val="16"/>
        </w:rPr>
        <w:footnoteRef/>
      </w:r>
      <w:r w:rsidRPr="00901A8E">
        <w:rPr>
          <w:rFonts w:ascii="Segoe UI" w:hAnsi="Segoe UI" w:cs="Segoe UI"/>
          <w:sz w:val="16"/>
          <w:szCs w:val="16"/>
        </w:rPr>
        <w:t xml:space="preserve"> </w:t>
      </w:r>
      <w:hyperlink r:id="rId7" w:anchor="section3" w:history="1">
        <w:r w:rsidR="006B37A7" w:rsidRPr="00901A8E">
          <w:rPr>
            <w:rStyle w:val="Hyperlink"/>
            <w:rFonts w:ascii="Segoe UI" w:hAnsi="Segoe UI" w:cs="Segoe UI"/>
            <w:sz w:val="16"/>
            <w:szCs w:val="16"/>
          </w:rPr>
          <w:t>Scotland’s Census 2022 - Sexual orientation and trans status or history | Scotland's Census (scotlandscensus.gov.uk)</w:t>
        </w:r>
      </w:hyperlink>
    </w:p>
  </w:footnote>
  <w:footnote w:id="12">
    <w:p w14:paraId="2A79D093" w14:textId="20F5665B" w:rsidR="001824EF" w:rsidRDefault="001824EF">
      <w:pPr>
        <w:pStyle w:val="FootnoteText"/>
      </w:pPr>
      <w:r>
        <w:rPr>
          <w:rStyle w:val="FootnoteReference"/>
        </w:rPr>
        <w:footnoteRef/>
      </w:r>
      <w:r>
        <w:t xml:space="preserve"> </w:t>
      </w:r>
      <w:hyperlink r:id="rId8" w:history="1">
        <w:r w:rsidR="004D14C9">
          <w:rPr>
            <w:rStyle w:val="Hyperlink"/>
          </w:rPr>
          <w:t>The Equality Act 2010 (Specific Duties) (Scotland) Regulations 2012 (legislation.gov.uk)</w:t>
        </w:r>
      </w:hyperlink>
    </w:p>
  </w:footnote>
  <w:footnote w:id="13">
    <w:p w14:paraId="36AA5C79" w14:textId="3804C1F1" w:rsidR="00F37196" w:rsidRDefault="00F37196">
      <w:pPr>
        <w:pStyle w:val="FootnoteText"/>
      </w:pPr>
      <w:r>
        <w:rPr>
          <w:rStyle w:val="FootnoteReference"/>
        </w:rPr>
        <w:footnoteRef/>
      </w:r>
      <w:r>
        <w:t xml:space="preserve"> </w:t>
      </w:r>
      <w:hyperlink r:id="rId9" w:history="1">
        <w:r w:rsidRPr="00285272">
          <w:rPr>
            <w:rStyle w:val="Hyperlink"/>
          </w:rPr>
          <w:t>https://www.closethegap.org.uk/content/resources/Gender-pay-gap-statistics-paper-2022.pdf</w:t>
        </w:r>
      </w:hyperlink>
    </w:p>
  </w:footnote>
  <w:footnote w:id="14">
    <w:p w14:paraId="1305B5B8" w14:textId="00E07411" w:rsidR="5E90EF6C" w:rsidRDefault="5E90EF6C" w:rsidP="5E90EF6C">
      <w:pPr>
        <w:pStyle w:val="FootnoteText"/>
      </w:pPr>
      <w:r w:rsidRPr="5E90EF6C">
        <w:rPr>
          <w:rStyle w:val="FootnoteReference"/>
        </w:rPr>
        <w:footnoteRef/>
      </w:r>
      <w:r w:rsidR="22BB6E3F">
        <w:t xml:space="preserve"> </w:t>
      </w:r>
      <w:hyperlink r:id="rId10">
        <w:r w:rsidR="22BB6E3F" w:rsidRPr="22BB6E3F">
          <w:rPr>
            <w:rStyle w:val="Hyperlink"/>
          </w:rPr>
          <w:t>Gender pay gap in the UK - Office for National Statistics</w:t>
        </w:r>
      </w:hyperlink>
    </w:p>
  </w:footnote>
  <w:footnote w:id="15">
    <w:p w14:paraId="370B6A8B" w14:textId="276E8714" w:rsidR="00E4636D" w:rsidRDefault="00E4636D">
      <w:pPr>
        <w:pStyle w:val="FootnoteText"/>
      </w:pPr>
      <w:r>
        <w:rPr>
          <w:rStyle w:val="FootnoteReference"/>
        </w:rPr>
        <w:footnoteRef/>
      </w:r>
      <w:r>
        <w:t xml:space="preserve"> </w:t>
      </w:r>
      <w:hyperlink r:id="rId11" w:history="1">
        <w:r w:rsidR="000C4C3E">
          <w:rPr>
            <w:rStyle w:val="Hyperlink"/>
          </w:rPr>
          <w:t>Analysis of Labour Market Outcomes of Scotland’s Minority Ethnic Population (www.gov.scot)</w:t>
        </w:r>
      </w:hyperlink>
    </w:p>
  </w:footnote>
  <w:footnote w:id="16">
    <w:p w14:paraId="3EA3E21A" w14:textId="15D017A7" w:rsidR="00790604" w:rsidRDefault="00790604">
      <w:pPr>
        <w:pStyle w:val="FootnoteText"/>
      </w:pPr>
      <w:r>
        <w:rPr>
          <w:rStyle w:val="FootnoteReference"/>
        </w:rPr>
        <w:footnoteRef/>
      </w:r>
      <w:r>
        <w:t xml:space="preserve"> </w:t>
      </w:r>
      <w:hyperlink r:id="rId12" w:history="1">
        <w:r w:rsidR="00347314">
          <w:rPr>
            <w:rStyle w:val="Hyperlink"/>
          </w:rPr>
          <w:t>Disability Pay Gap - Labour Market Statistics for Scotland by Disability: January to December 2022 - gov.scot (www.gov.sco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88625" w14:textId="52EFF310" w:rsidR="0008261C" w:rsidRPr="006E1044" w:rsidRDefault="00A76BA8">
    <w:pPr>
      <w:pStyle w:val="Header"/>
      <w:rPr>
        <w:rFonts w:ascii="Source Sans Pro" w:hAnsi="Source Sans Pro"/>
        <w:u w:color="6D2883"/>
      </w:rPr>
    </w:pPr>
    <w:r w:rsidRPr="004B5A5F">
      <w:rPr>
        <w:rFonts w:ascii="Source Sans Pro" w:hAnsi="Source Sans Pro"/>
        <w:noProof/>
        <w:u w:color="6D2883"/>
      </w:rPr>
      <mc:AlternateContent>
        <mc:Choice Requires="wps">
          <w:drawing>
            <wp:anchor distT="0" distB="0" distL="114300" distR="114300" simplePos="0" relativeHeight="251658240" behindDoc="0" locked="0" layoutInCell="1" allowOverlap="1" wp14:anchorId="747F63FE" wp14:editId="3FC48BBD">
              <wp:simplePos x="0" y="0"/>
              <wp:positionH relativeFrom="column">
                <wp:posOffset>-86264</wp:posOffset>
              </wp:positionH>
              <wp:positionV relativeFrom="paragraph">
                <wp:posOffset>275039</wp:posOffset>
              </wp:positionV>
              <wp:extent cx="5865962" cy="0"/>
              <wp:effectExtent l="0" t="0" r="0" b="0"/>
              <wp:wrapNone/>
              <wp:docPr id="39" name="Straight Connector 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65962" cy="0"/>
                      </a:xfrm>
                      <a:prstGeom prst="line">
                        <a:avLst/>
                      </a:prstGeom>
                      <a:ln w="12700">
                        <a:solidFill>
                          <a:srgbClr val="6D2883"/>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arto="http://schemas.microsoft.com/office/word/2006/arto">
          <w:pict w14:anchorId="478E1C1E">
            <v:line id="Straight Connector 39" style="position:absolute;z-index:251658240;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6d2883" strokeweight="1pt" from="-6.8pt,21.65pt" to="455.1pt,21.65pt" w14:anchorId="394FCB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">
              <v:stroke joinstyle="miter" dashstyle="3 1"/>
            </v:line>
          </w:pict>
        </mc:Fallback>
      </mc:AlternateContent>
    </w:r>
    <w:r w:rsidR="001C76C6">
      <w:rPr>
        <w:rFonts w:ascii="Source Sans Pro" w:hAnsi="Source Sans Pro"/>
        <w:u w:color="6D2883"/>
      </w:rPr>
      <w:t xml:space="preserve">NHS Education for Scotland </w:t>
    </w:r>
    <w:r w:rsidR="003D0E27" w:rsidRPr="004B5A5F">
      <w:rPr>
        <w:rFonts w:ascii="Source Sans Pro" w:hAnsi="Source Sans Pro"/>
        <w:u w:color="6D2883"/>
      </w:rPr>
      <w:t xml:space="preserve">Equalities Monitoring Report </w:t>
    </w:r>
    <w:r w:rsidR="0008261C" w:rsidRPr="004B5A5F">
      <w:rPr>
        <w:rFonts w:ascii="Source Sans Pro" w:hAnsi="Source Sans Pro"/>
        <w:u w:color="6D2883"/>
      </w:rPr>
      <w:t>20</w:t>
    </w:r>
    <w:r w:rsidR="008C4BC7" w:rsidRPr="004B5A5F">
      <w:rPr>
        <w:rFonts w:ascii="Source Sans Pro" w:hAnsi="Source Sans Pro"/>
        <w:u w:color="6D2883"/>
      </w:rPr>
      <w:t>2</w:t>
    </w:r>
    <w:r w:rsidR="00A67C46">
      <w:rPr>
        <w:rFonts w:ascii="Source Sans Pro" w:hAnsi="Source Sans Pro"/>
        <w:u w:color="6D2883"/>
      </w:rPr>
      <w:t>4</w:t>
    </w:r>
    <w:r w:rsidR="0008261C" w:rsidRPr="004B5A5F">
      <w:rPr>
        <w:rFonts w:ascii="Source Sans Pro" w:hAnsi="Source Sans Pro"/>
        <w:u w:color="6D2883"/>
      </w:rPr>
      <w:t>/2</w:t>
    </w:r>
    <w:r w:rsidR="00A67C46">
      <w:rPr>
        <w:rFonts w:ascii="Source Sans Pro" w:hAnsi="Source Sans Pro"/>
        <w:u w:color="6D2883"/>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D164A" w14:textId="4BD5DEE9" w:rsidR="09D4B384" w:rsidRDefault="09D4B384" w:rsidP="09D4B3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D1BDC" w14:textId="730164B9" w:rsidR="09D4B384" w:rsidRDefault="09D4B384" w:rsidP="09D4B384">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h8BjNRt5" int2:invalidationBookmarkName="" int2:hashCode="N5ozDs5f/JAPL/" int2:id="iQZBM7So">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E3777"/>
    <w:multiLevelType w:val="hybridMultilevel"/>
    <w:tmpl w:val="1A546C3E"/>
    <w:lvl w:ilvl="0" w:tplc="12C2F7FA">
      <w:start w:val="1"/>
      <w:numFmt w:val="bullet"/>
      <w:lvlText w:val=""/>
      <w:lvlJc w:val="left"/>
      <w:pPr>
        <w:ind w:left="720" w:hanging="360"/>
      </w:pPr>
      <w:rPr>
        <w:rFonts w:ascii="Symbol" w:hAnsi="Symbol" w:hint="default"/>
      </w:rPr>
    </w:lvl>
    <w:lvl w:ilvl="1" w:tplc="D5188B4A">
      <w:start w:val="1"/>
      <w:numFmt w:val="bullet"/>
      <w:lvlText w:val="o"/>
      <w:lvlJc w:val="left"/>
      <w:pPr>
        <w:ind w:left="1440" w:hanging="360"/>
      </w:pPr>
      <w:rPr>
        <w:rFonts w:ascii="Courier New" w:hAnsi="Courier New" w:hint="default"/>
      </w:rPr>
    </w:lvl>
    <w:lvl w:ilvl="2" w:tplc="1876E504">
      <w:start w:val="1"/>
      <w:numFmt w:val="bullet"/>
      <w:lvlText w:val=""/>
      <w:lvlJc w:val="left"/>
      <w:pPr>
        <w:ind w:left="2160" w:hanging="360"/>
      </w:pPr>
      <w:rPr>
        <w:rFonts w:ascii="Wingdings" w:hAnsi="Wingdings" w:hint="default"/>
      </w:rPr>
    </w:lvl>
    <w:lvl w:ilvl="3" w:tplc="8E641878">
      <w:start w:val="1"/>
      <w:numFmt w:val="bullet"/>
      <w:lvlText w:val=""/>
      <w:lvlJc w:val="left"/>
      <w:pPr>
        <w:ind w:left="2880" w:hanging="360"/>
      </w:pPr>
      <w:rPr>
        <w:rFonts w:ascii="Symbol" w:hAnsi="Symbol" w:hint="default"/>
      </w:rPr>
    </w:lvl>
    <w:lvl w:ilvl="4" w:tplc="22A47124">
      <w:start w:val="1"/>
      <w:numFmt w:val="bullet"/>
      <w:lvlText w:val="o"/>
      <w:lvlJc w:val="left"/>
      <w:pPr>
        <w:ind w:left="3600" w:hanging="360"/>
      </w:pPr>
      <w:rPr>
        <w:rFonts w:ascii="Courier New" w:hAnsi="Courier New" w:hint="default"/>
      </w:rPr>
    </w:lvl>
    <w:lvl w:ilvl="5" w:tplc="056C5E5C">
      <w:start w:val="1"/>
      <w:numFmt w:val="bullet"/>
      <w:lvlText w:val=""/>
      <w:lvlJc w:val="left"/>
      <w:pPr>
        <w:ind w:left="4320" w:hanging="360"/>
      </w:pPr>
      <w:rPr>
        <w:rFonts w:ascii="Wingdings" w:hAnsi="Wingdings" w:hint="default"/>
      </w:rPr>
    </w:lvl>
    <w:lvl w:ilvl="6" w:tplc="65748E56">
      <w:start w:val="1"/>
      <w:numFmt w:val="bullet"/>
      <w:lvlText w:val=""/>
      <w:lvlJc w:val="left"/>
      <w:pPr>
        <w:ind w:left="5040" w:hanging="360"/>
      </w:pPr>
      <w:rPr>
        <w:rFonts w:ascii="Symbol" w:hAnsi="Symbol" w:hint="default"/>
      </w:rPr>
    </w:lvl>
    <w:lvl w:ilvl="7" w:tplc="F880FA60">
      <w:start w:val="1"/>
      <w:numFmt w:val="bullet"/>
      <w:lvlText w:val="o"/>
      <w:lvlJc w:val="left"/>
      <w:pPr>
        <w:ind w:left="5760" w:hanging="360"/>
      </w:pPr>
      <w:rPr>
        <w:rFonts w:ascii="Courier New" w:hAnsi="Courier New" w:hint="default"/>
      </w:rPr>
    </w:lvl>
    <w:lvl w:ilvl="8" w:tplc="BC8CD1B6">
      <w:start w:val="1"/>
      <w:numFmt w:val="bullet"/>
      <w:lvlText w:val=""/>
      <w:lvlJc w:val="left"/>
      <w:pPr>
        <w:ind w:left="6480" w:hanging="360"/>
      </w:pPr>
      <w:rPr>
        <w:rFonts w:ascii="Wingdings" w:hAnsi="Wingdings" w:hint="default"/>
      </w:rPr>
    </w:lvl>
  </w:abstractNum>
  <w:abstractNum w:abstractNumId="1" w15:restartNumberingAfterBreak="0">
    <w:nsid w:val="053F7E67"/>
    <w:multiLevelType w:val="hybridMultilevel"/>
    <w:tmpl w:val="F64C5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8458B"/>
    <w:multiLevelType w:val="hybridMultilevel"/>
    <w:tmpl w:val="44BC4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C3414F"/>
    <w:multiLevelType w:val="hybridMultilevel"/>
    <w:tmpl w:val="65585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122470"/>
    <w:multiLevelType w:val="multilevel"/>
    <w:tmpl w:val="18281E0C"/>
    <w:lvl w:ilvl="0">
      <w:start w:val="1"/>
      <w:numFmt w:val="decimal"/>
      <w:lvlText w:val="%1."/>
      <w:lvlJc w:val="left"/>
      <w:pPr>
        <w:ind w:left="360" w:hanging="360"/>
      </w:pPr>
    </w:lvl>
    <w:lvl w:ilvl="1">
      <w:start w:val="1"/>
      <w:numFmt w:val="decimal"/>
      <w:pStyle w:val="SubHeading"/>
      <w:lvlText w:val="%1.%2."/>
      <w:lvlJc w:val="left"/>
      <w:pPr>
        <w:ind w:left="114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2FA3BF9"/>
    <w:multiLevelType w:val="hybridMultilevel"/>
    <w:tmpl w:val="0D6C6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342875"/>
    <w:multiLevelType w:val="hybridMultilevel"/>
    <w:tmpl w:val="37F0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491C9B"/>
    <w:multiLevelType w:val="hybridMultilevel"/>
    <w:tmpl w:val="E8F0C7E6"/>
    <w:lvl w:ilvl="0" w:tplc="34A04176">
      <w:start w:val="1"/>
      <w:numFmt w:val="bullet"/>
      <w:lvlText w:val=""/>
      <w:lvlJc w:val="left"/>
      <w:pPr>
        <w:ind w:left="720" w:hanging="360"/>
      </w:pPr>
      <w:rPr>
        <w:rFonts w:ascii="Symbol" w:hAnsi="Symbol" w:hint="default"/>
      </w:rPr>
    </w:lvl>
    <w:lvl w:ilvl="1" w:tplc="9D36D262">
      <w:start w:val="1"/>
      <w:numFmt w:val="bullet"/>
      <w:lvlText w:val="o"/>
      <w:lvlJc w:val="left"/>
      <w:pPr>
        <w:ind w:left="1440" w:hanging="360"/>
      </w:pPr>
      <w:rPr>
        <w:rFonts w:ascii="Courier New" w:hAnsi="Courier New" w:hint="default"/>
      </w:rPr>
    </w:lvl>
    <w:lvl w:ilvl="2" w:tplc="A57AC0A0">
      <w:start w:val="1"/>
      <w:numFmt w:val="bullet"/>
      <w:lvlText w:val=""/>
      <w:lvlJc w:val="left"/>
      <w:pPr>
        <w:ind w:left="2160" w:hanging="360"/>
      </w:pPr>
      <w:rPr>
        <w:rFonts w:ascii="Wingdings" w:hAnsi="Wingdings" w:hint="default"/>
      </w:rPr>
    </w:lvl>
    <w:lvl w:ilvl="3" w:tplc="5C2445B2">
      <w:start w:val="1"/>
      <w:numFmt w:val="bullet"/>
      <w:lvlText w:val=""/>
      <w:lvlJc w:val="left"/>
      <w:pPr>
        <w:ind w:left="2880" w:hanging="360"/>
      </w:pPr>
      <w:rPr>
        <w:rFonts w:ascii="Symbol" w:hAnsi="Symbol" w:hint="default"/>
      </w:rPr>
    </w:lvl>
    <w:lvl w:ilvl="4" w:tplc="2FDA054E">
      <w:start w:val="1"/>
      <w:numFmt w:val="bullet"/>
      <w:lvlText w:val="o"/>
      <w:lvlJc w:val="left"/>
      <w:pPr>
        <w:ind w:left="3600" w:hanging="360"/>
      </w:pPr>
      <w:rPr>
        <w:rFonts w:ascii="Courier New" w:hAnsi="Courier New" w:hint="default"/>
      </w:rPr>
    </w:lvl>
    <w:lvl w:ilvl="5" w:tplc="BF20B70A">
      <w:start w:val="1"/>
      <w:numFmt w:val="bullet"/>
      <w:lvlText w:val=""/>
      <w:lvlJc w:val="left"/>
      <w:pPr>
        <w:ind w:left="4320" w:hanging="360"/>
      </w:pPr>
      <w:rPr>
        <w:rFonts w:ascii="Wingdings" w:hAnsi="Wingdings" w:hint="default"/>
      </w:rPr>
    </w:lvl>
    <w:lvl w:ilvl="6" w:tplc="ADE853E6">
      <w:start w:val="1"/>
      <w:numFmt w:val="bullet"/>
      <w:lvlText w:val=""/>
      <w:lvlJc w:val="left"/>
      <w:pPr>
        <w:ind w:left="5040" w:hanging="360"/>
      </w:pPr>
      <w:rPr>
        <w:rFonts w:ascii="Symbol" w:hAnsi="Symbol" w:hint="default"/>
      </w:rPr>
    </w:lvl>
    <w:lvl w:ilvl="7" w:tplc="F7288648">
      <w:start w:val="1"/>
      <w:numFmt w:val="bullet"/>
      <w:lvlText w:val="o"/>
      <w:lvlJc w:val="left"/>
      <w:pPr>
        <w:ind w:left="5760" w:hanging="360"/>
      </w:pPr>
      <w:rPr>
        <w:rFonts w:ascii="Courier New" w:hAnsi="Courier New" w:hint="default"/>
      </w:rPr>
    </w:lvl>
    <w:lvl w:ilvl="8" w:tplc="DC8EEC66">
      <w:start w:val="1"/>
      <w:numFmt w:val="bullet"/>
      <w:lvlText w:val=""/>
      <w:lvlJc w:val="left"/>
      <w:pPr>
        <w:ind w:left="6480" w:hanging="360"/>
      </w:pPr>
      <w:rPr>
        <w:rFonts w:ascii="Wingdings" w:hAnsi="Wingdings" w:hint="default"/>
      </w:rPr>
    </w:lvl>
  </w:abstractNum>
  <w:abstractNum w:abstractNumId="8" w15:restartNumberingAfterBreak="0">
    <w:nsid w:val="184B1E6A"/>
    <w:multiLevelType w:val="hybridMultilevel"/>
    <w:tmpl w:val="ED5A466C"/>
    <w:lvl w:ilvl="0" w:tplc="2D0A34F0">
      <w:start w:val="1"/>
      <w:numFmt w:val="decimal"/>
      <w:pStyle w:val="Heading"/>
      <w:lvlText w:val="%1."/>
      <w:lvlJc w:val="left"/>
      <w:pPr>
        <w:ind w:left="720" w:hanging="360"/>
      </w:pPr>
      <w:rPr>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6F5E1F"/>
    <w:multiLevelType w:val="hybridMultilevel"/>
    <w:tmpl w:val="11E02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8A2714"/>
    <w:multiLevelType w:val="hybridMultilevel"/>
    <w:tmpl w:val="B83A3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19287B"/>
    <w:multiLevelType w:val="hybridMultilevel"/>
    <w:tmpl w:val="8DB83140"/>
    <w:lvl w:ilvl="0" w:tplc="BC6C0CFE">
      <w:start w:val="1"/>
      <w:numFmt w:val="bullet"/>
      <w:lvlText w:val=""/>
      <w:lvlJc w:val="left"/>
      <w:pPr>
        <w:ind w:left="720" w:hanging="360"/>
      </w:pPr>
      <w:rPr>
        <w:rFonts w:ascii="Wingdings" w:hAnsi="Wingdings" w:hint="default"/>
      </w:rPr>
    </w:lvl>
    <w:lvl w:ilvl="1" w:tplc="BE04515E">
      <w:start w:val="1"/>
      <w:numFmt w:val="bullet"/>
      <w:lvlText w:val="o"/>
      <w:lvlJc w:val="left"/>
      <w:pPr>
        <w:ind w:left="1440" w:hanging="360"/>
      </w:pPr>
      <w:rPr>
        <w:rFonts w:ascii="Courier New" w:hAnsi="Courier New" w:hint="default"/>
      </w:rPr>
    </w:lvl>
    <w:lvl w:ilvl="2" w:tplc="FCD881E0">
      <w:start w:val="1"/>
      <w:numFmt w:val="bullet"/>
      <w:lvlText w:val=""/>
      <w:lvlJc w:val="left"/>
      <w:pPr>
        <w:ind w:left="2160" w:hanging="360"/>
      </w:pPr>
      <w:rPr>
        <w:rFonts w:ascii="Wingdings" w:hAnsi="Wingdings" w:hint="default"/>
      </w:rPr>
    </w:lvl>
    <w:lvl w:ilvl="3" w:tplc="1696C3A6">
      <w:start w:val="1"/>
      <w:numFmt w:val="bullet"/>
      <w:lvlText w:val=""/>
      <w:lvlJc w:val="left"/>
      <w:pPr>
        <w:ind w:left="2880" w:hanging="360"/>
      </w:pPr>
      <w:rPr>
        <w:rFonts w:ascii="Symbol" w:hAnsi="Symbol" w:hint="default"/>
      </w:rPr>
    </w:lvl>
    <w:lvl w:ilvl="4" w:tplc="4D6C8644">
      <w:start w:val="1"/>
      <w:numFmt w:val="bullet"/>
      <w:lvlText w:val="o"/>
      <w:lvlJc w:val="left"/>
      <w:pPr>
        <w:ind w:left="3600" w:hanging="360"/>
      </w:pPr>
      <w:rPr>
        <w:rFonts w:ascii="Courier New" w:hAnsi="Courier New" w:hint="default"/>
      </w:rPr>
    </w:lvl>
    <w:lvl w:ilvl="5" w:tplc="6026FFF8">
      <w:start w:val="1"/>
      <w:numFmt w:val="bullet"/>
      <w:lvlText w:val=""/>
      <w:lvlJc w:val="left"/>
      <w:pPr>
        <w:ind w:left="4320" w:hanging="360"/>
      </w:pPr>
      <w:rPr>
        <w:rFonts w:ascii="Wingdings" w:hAnsi="Wingdings" w:hint="default"/>
      </w:rPr>
    </w:lvl>
    <w:lvl w:ilvl="6" w:tplc="6AFA619E">
      <w:start w:val="1"/>
      <w:numFmt w:val="bullet"/>
      <w:lvlText w:val=""/>
      <w:lvlJc w:val="left"/>
      <w:pPr>
        <w:ind w:left="5040" w:hanging="360"/>
      </w:pPr>
      <w:rPr>
        <w:rFonts w:ascii="Symbol" w:hAnsi="Symbol" w:hint="default"/>
      </w:rPr>
    </w:lvl>
    <w:lvl w:ilvl="7" w:tplc="4E9ABA4A">
      <w:start w:val="1"/>
      <w:numFmt w:val="bullet"/>
      <w:lvlText w:val="o"/>
      <w:lvlJc w:val="left"/>
      <w:pPr>
        <w:ind w:left="5760" w:hanging="360"/>
      </w:pPr>
      <w:rPr>
        <w:rFonts w:ascii="Courier New" w:hAnsi="Courier New" w:hint="default"/>
      </w:rPr>
    </w:lvl>
    <w:lvl w:ilvl="8" w:tplc="42A423C8">
      <w:start w:val="1"/>
      <w:numFmt w:val="bullet"/>
      <w:lvlText w:val=""/>
      <w:lvlJc w:val="left"/>
      <w:pPr>
        <w:ind w:left="6480" w:hanging="360"/>
      </w:pPr>
      <w:rPr>
        <w:rFonts w:ascii="Wingdings" w:hAnsi="Wingdings" w:hint="default"/>
      </w:rPr>
    </w:lvl>
  </w:abstractNum>
  <w:abstractNum w:abstractNumId="12" w15:restartNumberingAfterBreak="0">
    <w:nsid w:val="2D37483B"/>
    <w:multiLevelType w:val="hybridMultilevel"/>
    <w:tmpl w:val="9E20A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E53B21"/>
    <w:multiLevelType w:val="hybridMultilevel"/>
    <w:tmpl w:val="FFFFFFFF"/>
    <w:lvl w:ilvl="0" w:tplc="20281680">
      <w:start w:val="1"/>
      <w:numFmt w:val="bullet"/>
      <w:lvlText w:val=""/>
      <w:lvlJc w:val="left"/>
      <w:pPr>
        <w:ind w:left="720" w:hanging="360"/>
      </w:pPr>
      <w:rPr>
        <w:rFonts w:ascii="Symbol" w:hAnsi="Symbol" w:hint="default"/>
      </w:rPr>
    </w:lvl>
    <w:lvl w:ilvl="1" w:tplc="AA5E6EAC">
      <w:start w:val="1"/>
      <w:numFmt w:val="bullet"/>
      <w:lvlText w:val="o"/>
      <w:lvlJc w:val="left"/>
      <w:pPr>
        <w:ind w:left="1440" w:hanging="360"/>
      </w:pPr>
      <w:rPr>
        <w:rFonts w:ascii="Courier New" w:hAnsi="Courier New" w:hint="default"/>
      </w:rPr>
    </w:lvl>
    <w:lvl w:ilvl="2" w:tplc="28583E2E">
      <w:start w:val="1"/>
      <w:numFmt w:val="bullet"/>
      <w:lvlText w:val=""/>
      <w:lvlJc w:val="left"/>
      <w:pPr>
        <w:ind w:left="2160" w:hanging="360"/>
      </w:pPr>
      <w:rPr>
        <w:rFonts w:ascii="Wingdings" w:hAnsi="Wingdings" w:hint="default"/>
      </w:rPr>
    </w:lvl>
    <w:lvl w:ilvl="3" w:tplc="FFB20BD2">
      <w:start w:val="1"/>
      <w:numFmt w:val="bullet"/>
      <w:lvlText w:val=""/>
      <w:lvlJc w:val="left"/>
      <w:pPr>
        <w:ind w:left="2880" w:hanging="360"/>
      </w:pPr>
      <w:rPr>
        <w:rFonts w:ascii="Symbol" w:hAnsi="Symbol" w:hint="default"/>
      </w:rPr>
    </w:lvl>
    <w:lvl w:ilvl="4" w:tplc="B7ACE334">
      <w:start w:val="1"/>
      <w:numFmt w:val="bullet"/>
      <w:lvlText w:val="o"/>
      <w:lvlJc w:val="left"/>
      <w:pPr>
        <w:ind w:left="3600" w:hanging="360"/>
      </w:pPr>
      <w:rPr>
        <w:rFonts w:ascii="Courier New" w:hAnsi="Courier New" w:hint="default"/>
      </w:rPr>
    </w:lvl>
    <w:lvl w:ilvl="5" w:tplc="DA58E02A">
      <w:start w:val="1"/>
      <w:numFmt w:val="bullet"/>
      <w:lvlText w:val=""/>
      <w:lvlJc w:val="left"/>
      <w:pPr>
        <w:ind w:left="4320" w:hanging="360"/>
      </w:pPr>
      <w:rPr>
        <w:rFonts w:ascii="Wingdings" w:hAnsi="Wingdings" w:hint="default"/>
      </w:rPr>
    </w:lvl>
    <w:lvl w:ilvl="6" w:tplc="62B8AD3A">
      <w:start w:val="1"/>
      <w:numFmt w:val="bullet"/>
      <w:lvlText w:val=""/>
      <w:lvlJc w:val="left"/>
      <w:pPr>
        <w:ind w:left="5040" w:hanging="360"/>
      </w:pPr>
      <w:rPr>
        <w:rFonts w:ascii="Symbol" w:hAnsi="Symbol" w:hint="default"/>
      </w:rPr>
    </w:lvl>
    <w:lvl w:ilvl="7" w:tplc="194A8F98">
      <w:start w:val="1"/>
      <w:numFmt w:val="bullet"/>
      <w:lvlText w:val="o"/>
      <w:lvlJc w:val="left"/>
      <w:pPr>
        <w:ind w:left="5760" w:hanging="360"/>
      </w:pPr>
      <w:rPr>
        <w:rFonts w:ascii="Courier New" w:hAnsi="Courier New" w:hint="default"/>
      </w:rPr>
    </w:lvl>
    <w:lvl w:ilvl="8" w:tplc="65F03328">
      <w:start w:val="1"/>
      <w:numFmt w:val="bullet"/>
      <w:lvlText w:val=""/>
      <w:lvlJc w:val="left"/>
      <w:pPr>
        <w:ind w:left="6480" w:hanging="360"/>
      </w:pPr>
      <w:rPr>
        <w:rFonts w:ascii="Wingdings" w:hAnsi="Wingdings" w:hint="default"/>
      </w:rPr>
    </w:lvl>
  </w:abstractNum>
  <w:abstractNum w:abstractNumId="14" w15:restartNumberingAfterBreak="0">
    <w:nsid w:val="34002A8F"/>
    <w:multiLevelType w:val="hybridMultilevel"/>
    <w:tmpl w:val="2A2E7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8C2517"/>
    <w:multiLevelType w:val="hybridMultilevel"/>
    <w:tmpl w:val="133AD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8E51D8"/>
    <w:multiLevelType w:val="hybridMultilevel"/>
    <w:tmpl w:val="2B42E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A577E8"/>
    <w:multiLevelType w:val="hybridMultilevel"/>
    <w:tmpl w:val="85A6C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B25B92"/>
    <w:multiLevelType w:val="hybridMultilevel"/>
    <w:tmpl w:val="8C24A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660A34"/>
    <w:multiLevelType w:val="hybridMultilevel"/>
    <w:tmpl w:val="0CB4B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A419F4"/>
    <w:multiLevelType w:val="multilevel"/>
    <w:tmpl w:val="18281E0C"/>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E321EBF"/>
    <w:multiLevelType w:val="hybridMultilevel"/>
    <w:tmpl w:val="989AB054"/>
    <w:lvl w:ilvl="0" w:tplc="87320AA4">
      <w:start w:val="1"/>
      <w:numFmt w:val="decimal"/>
      <w:pStyle w:val="Header2"/>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F9133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CE247F"/>
    <w:multiLevelType w:val="multilevel"/>
    <w:tmpl w:val="9850E36A"/>
    <w:lvl w:ilvl="0">
      <w:start w:val="1"/>
      <w:numFmt w:val="decimal"/>
      <w:pStyle w:val="Heading1"/>
      <w:lvlText w:val="%1."/>
      <w:lvlJc w:val="left"/>
      <w:pPr>
        <w:ind w:left="432" w:hanging="432"/>
      </w:pPr>
      <w:rPr>
        <w:rFonts w:ascii="Segoe UI" w:hAnsi="Segoe UI" w:hint="default"/>
        <w:b/>
        <w:i w:val="0"/>
        <w:color w:val="auto"/>
        <w:sz w:val="24"/>
      </w:rPr>
    </w:lvl>
    <w:lvl w:ilvl="1">
      <w:start w:val="1"/>
      <w:numFmt w:val="decimal"/>
      <w:pStyle w:val="Heading2"/>
      <w:lvlText w:val="%1.%2"/>
      <w:lvlJc w:val="left"/>
      <w:pPr>
        <w:ind w:left="576" w:hanging="576"/>
      </w:pPr>
      <w:rPr>
        <w:rFonts w:ascii="Segoe UI" w:hAnsi="Segoe UI" w:hint="default"/>
        <w:b/>
        <w:i w:val="0"/>
        <w:sz w:val="24"/>
      </w:rPr>
    </w:lvl>
    <w:lvl w:ilvl="2">
      <w:start w:val="1"/>
      <w:numFmt w:val="decimal"/>
      <w:pStyle w:val="Heading3"/>
      <w:lvlText w:val="%1.%2.%3"/>
      <w:lvlJc w:val="left"/>
      <w:pPr>
        <w:ind w:left="720" w:hanging="720"/>
      </w:pPr>
      <w:rPr>
        <w:rFonts w:ascii="Segoe UI" w:hAnsi="Segoe UI" w:hint="default"/>
        <w:b/>
        <w:i w:val="0"/>
        <w:sz w:val="2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54EC1FA5"/>
    <w:multiLevelType w:val="multilevel"/>
    <w:tmpl w:val="08090025"/>
    <w:lvl w:ilvl="0">
      <w:start w:val="1"/>
      <w:numFmt w:val="decimal"/>
      <w:lvlText w:val="%1"/>
      <w:lvlJc w:val="left"/>
      <w:pPr>
        <w:ind w:left="432" w:hanging="432"/>
      </w:pPr>
      <w:rPr>
        <w:b/>
        <w:bCs w:val="0"/>
        <w:i w:val="0"/>
        <w:iCs/>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58CC5586"/>
    <w:multiLevelType w:val="hybridMultilevel"/>
    <w:tmpl w:val="7CEAA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554CD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A4D0D96"/>
    <w:multiLevelType w:val="hybridMultilevel"/>
    <w:tmpl w:val="E2E40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2D638A"/>
    <w:multiLevelType w:val="hybridMultilevel"/>
    <w:tmpl w:val="5CB63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AC07F3"/>
    <w:multiLevelType w:val="hybridMultilevel"/>
    <w:tmpl w:val="6C183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85021FF"/>
    <w:multiLevelType w:val="hybridMultilevel"/>
    <w:tmpl w:val="E7C40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BC2ADE"/>
    <w:multiLevelType w:val="hybridMultilevel"/>
    <w:tmpl w:val="7D047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2D5EBD"/>
    <w:multiLevelType w:val="hybridMultilevel"/>
    <w:tmpl w:val="0DE085F4"/>
    <w:lvl w:ilvl="0" w:tplc="7526CF9C">
      <w:start w:val="1"/>
      <w:numFmt w:val="bullet"/>
      <w:lvlText w:val="♦"/>
      <w:lvlJc w:val="left"/>
      <w:pPr>
        <w:ind w:left="720" w:hanging="360"/>
      </w:pPr>
      <w:rPr>
        <w:rFonts w:ascii="Courier New" w:hAnsi="Courier New" w:hint="default"/>
      </w:rPr>
    </w:lvl>
    <w:lvl w:ilvl="1" w:tplc="4A74DCB6">
      <w:start w:val="1"/>
      <w:numFmt w:val="bullet"/>
      <w:lvlText w:val="o"/>
      <w:lvlJc w:val="left"/>
      <w:pPr>
        <w:ind w:left="1440" w:hanging="360"/>
      </w:pPr>
      <w:rPr>
        <w:rFonts w:ascii="Courier New" w:hAnsi="Courier New" w:hint="default"/>
      </w:rPr>
    </w:lvl>
    <w:lvl w:ilvl="2" w:tplc="E716E510">
      <w:start w:val="1"/>
      <w:numFmt w:val="bullet"/>
      <w:lvlText w:val=""/>
      <w:lvlJc w:val="left"/>
      <w:pPr>
        <w:ind w:left="2160" w:hanging="360"/>
      </w:pPr>
      <w:rPr>
        <w:rFonts w:ascii="Wingdings" w:hAnsi="Wingdings" w:hint="default"/>
      </w:rPr>
    </w:lvl>
    <w:lvl w:ilvl="3" w:tplc="3490F340">
      <w:start w:val="1"/>
      <w:numFmt w:val="bullet"/>
      <w:lvlText w:val=""/>
      <w:lvlJc w:val="left"/>
      <w:pPr>
        <w:ind w:left="2880" w:hanging="360"/>
      </w:pPr>
      <w:rPr>
        <w:rFonts w:ascii="Symbol" w:hAnsi="Symbol" w:hint="default"/>
      </w:rPr>
    </w:lvl>
    <w:lvl w:ilvl="4" w:tplc="9D44AC44">
      <w:start w:val="1"/>
      <w:numFmt w:val="bullet"/>
      <w:lvlText w:val="o"/>
      <w:lvlJc w:val="left"/>
      <w:pPr>
        <w:ind w:left="3600" w:hanging="360"/>
      </w:pPr>
      <w:rPr>
        <w:rFonts w:ascii="Courier New" w:hAnsi="Courier New" w:hint="default"/>
      </w:rPr>
    </w:lvl>
    <w:lvl w:ilvl="5" w:tplc="20FA5F10">
      <w:start w:val="1"/>
      <w:numFmt w:val="bullet"/>
      <w:lvlText w:val=""/>
      <w:lvlJc w:val="left"/>
      <w:pPr>
        <w:ind w:left="4320" w:hanging="360"/>
      </w:pPr>
      <w:rPr>
        <w:rFonts w:ascii="Wingdings" w:hAnsi="Wingdings" w:hint="default"/>
      </w:rPr>
    </w:lvl>
    <w:lvl w:ilvl="6" w:tplc="60D0712C">
      <w:start w:val="1"/>
      <w:numFmt w:val="bullet"/>
      <w:lvlText w:val=""/>
      <w:lvlJc w:val="left"/>
      <w:pPr>
        <w:ind w:left="5040" w:hanging="360"/>
      </w:pPr>
      <w:rPr>
        <w:rFonts w:ascii="Symbol" w:hAnsi="Symbol" w:hint="default"/>
      </w:rPr>
    </w:lvl>
    <w:lvl w:ilvl="7" w:tplc="0CD8277E">
      <w:start w:val="1"/>
      <w:numFmt w:val="bullet"/>
      <w:lvlText w:val="o"/>
      <w:lvlJc w:val="left"/>
      <w:pPr>
        <w:ind w:left="5760" w:hanging="360"/>
      </w:pPr>
      <w:rPr>
        <w:rFonts w:ascii="Courier New" w:hAnsi="Courier New" w:hint="default"/>
      </w:rPr>
    </w:lvl>
    <w:lvl w:ilvl="8" w:tplc="9A308B86">
      <w:start w:val="1"/>
      <w:numFmt w:val="bullet"/>
      <w:lvlText w:val=""/>
      <w:lvlJc w:val="left"/>
      <w:pPr>
        <w:ind w:left="6480" w:hanging="360"/>
      </w:pPr>
      <w:rPr>
        <w:rFonts w:ascii="Wingdings" w:hAnsi="Wingdings" w:hint="default"/>
      </w:rPr>
    </w:lvl>
  </w:abstractNum>
  <w:abstractNum w:abstractNumId="33" w15:restartNumberingAfterBreak="0">
    <w:nsid w:val="76C24016"/>
    <w:multiLevelType w:val="hybridMultilevel"/>
    <w:tmpl w:val="B74A125A"/>
    <w:lvl w:ilvl="0" w:tplc="0B70410A">
      <w:start w:val="1"/>
      <w:numFmt w:val="decimal"/>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747083">
    <w:abstractNumId w:val="21"/>
  </w:num>
  <w:num w:numId="2" w16cid:durableId="1875532043">
    <w:abstractNumId w:val="4"/>
  </w:num>
  <w:num w:numId="3" w16cid:durableId="1098603072">
    <w:abstractNumId w:val="2"/>
  </w:num>
  <w:num w:numId="4" w16cid:durableId="46539581">
    <w:abstractNumId w:val="27"/>
  </w:num>
  <w:num w:numId="5" w16cid:durableId="354577430">
    <w:abstractNumId w:val="10"/>
  </w:num>
  <w:num w:numId="6" w16cid:durableId="1091857848">
    <w:abstractNumId w:val="16"/>
  </w:num>
  <w:num w:numId="7" w16cid:durableId="1423601609">
    <w:abstractNumId w:val="30"/>
  </w:num>
  <w:num w:numId="8" w16cid:durableId="1978224667">
    <w:abstractNumId w:val="5"/>
  </w:num>
  <w:num w:numId="9" w16cid:durableId="1166630961">
    <w:abstractNumId w:val="19"/>
  </w:num>
  <w:num w:numId="10" w16cid:durableId="571352466">
    <w:abstractNumId w:val="6"/>
  </w:num>
  <w:num w:numId="11" w16cid:durableId="1846899236">
    <w:abstractNumId w:val="12"/>
  </w:num>
  <w:num w:numId="12" w16cid:durableId="1639217127">
    <w:abstractNumId w:val="9"/>
  </w:num>
  <w:num w:numId="13" w16cid:durableId="2018581869">
    <w:abstractNumId w:val="8"/>
  </w:num>
  <w:num w:numId="14" w16cid:durableId="363752522">
    <w:abstractNumId w:val="33"/>
    <w:lvlOverride w:ilvl="0">
      <w:startOverride w:val="2"/>
    </w:lvlOverride>
  </w:num>
  <w:num w:numId="15" w16cid:durableId="1050374855">
    <w:abstractNumId w:val="24"/>
  </w:num>
  <w:num w:numId="16" w16cid:durableId="2141224423">
    <w:abstractNumId w:val="24"/>
  </w:num>
  <w:num w:numId="17" w16cid:durableId="106855906">
    <w:abstractNumId w:val="33"/>
  </w:num>
  <w:num w:numId="18" w16cid:durableId="1025137772">
    <w:abstractNumId w:val="24"/>
  </w:num>
  <w:num w:numId="19" w16cid:durableId="1890724641">
    <w:abstractNumId w:val="24"/>
  </w:num>
  <w:num w:numId="20" w16cid:durableId="1052654168">
    <w:abstractNumId w:val="24"/>
  </w:num>
  <w:num w:numId="21" w16cid:durableId="263417823">
    <w:abstractNumId w:val="22"/>
  </w:num>
  <w:num w:numId="22" w16cid:durableId="751241830">
    <w:abstractNumId w:val="26"/>
  </w:num>
  <w:num w:numId="23" w16cid:durableId="982152281">
    <w:abstractNumId w:val="24"/>
  </w:num>
  <w:num w:numId="24" w16cid:durableId="1818647696">
    <w:abstractNumId w:val="24"/>
  </w:num>
  <w:num w:numId="25" w16cid:durableId="1536502720">
    <w:abstractNumId w:val="24"/>
  </w:num>
  <w:num w:numId="26" w16cid:durableId="807477329">
    <w:abstractNumId w:val="24"/>
  </w:num>
  <w:num w:numId="27" w16cid:durableId="2128699004">
    <w:abstractNumId w:val="20"/>
  </w:num>
  <w:num w:numId="28" w16cid:durableId="845747804">
    <w:abstractNumId w:val="23"/>
  </w:num>
  <w:num w:numId="29" w16cid:durableId="5325299">
    <w:abstractNumId w:val="23"/>
  </w:num>
  <w:num w:numId="30" w16cid:durableId="774250900">
    <w:abstractNumId w:val="28"/>
  </w:num>
  <w:num w:numId="31" w16cid:durableId="41902695">
    <w:abstractNumId w:val="18"/>
  </w:num>
  <w:num w:numId="32" w16cid:durableId="517282685">
    <w:abstractNumId w:val="15"/>
  </w:num>
  <w:num w:numId="33" w16cid:durableId="484517583">
    <w:abstractNumId w:val="13"/>
  </w:num>
  <w:num w:numId="34" w16cid:durableId="1940484521">
    <w:abstractNumId w:val="17"/>
  </w:num>
  <w:num w:numId="35" w16cid:durableId="1190218952">
    <w:abstractNumId w:val="25"/>
  </w:num>
  <w:num w:numId="36" w16cid:durableId="695154144">
    <w:abstractNumId w:val="1"/>
  </w:num>
  <w:num w:numId="37" w16cid:durableId="1486316751">
    <w:abstractNumId w:val="14"/>
  </w:num>
  <w:num w:numId="38" w16cid:durableId="1415395687">
    <w:abstractNumId w:val="31"/>
  </w:num>
  <w:num w:numId="39" w16cid:durableId="1265915653">
    <w:abstractNumId w:val="3"/>
  </w:num>
  <w:num w:numId="40" w16cid:durableId="1547645797">
    <w:abstractNumId w:val="29"/>
  </w:num>
  <w:num w:numId="41" w16cid:durableId="401804609">
    <w:abstractNumId w:val="0"/>
  </w:num>
  <w:num w:numId="42" w16cid:durableId="318777565">
    <w:abstractNumId w:val="11"/>
  </w:num>
  <w:num w:numId="43" w16cid:durableId="867523297">
    <w:abstractNumId w:val="32"/>
  </w:num>
  <w:num w:numId="44" w16cid:durableId="1857232528">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en-GB" w:vendorID="64" w:dllVersion="0" w:nlCheck="1" w:checkStyle="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I1MjO2NDMyMDFV0lEKTi0uzszPAykwN6sFAAs9X28tAAAA"/>
  </w:docVars>
  <w:rsids>
    <w:rsidRoot w:val="00BD7989"/>
    <w:rsid w:val="0000010B"/>
    <w:rsid w:val="00000269"/>
    <w:rsid w:val="00000504"/>
    <w:rsid w:val="00000572"/>
    <w:rsid w:val="0000098F"/>
    <w:rsid w:val="00000D80"/>
    <w:rsid w:val="00001074"/>
    <w:rsid w:val="000016B2"/>
    <w:rsid w:val="000016EC"/>
    <w:rsid w:val="0000219C"/>
    <w:rsid w:val="000022A3"/>
    <w:rsid w:val="0000281D"/>
    <w:rsid w:val="00002B7A"/>
    <w:rsid w:val="000032F5"/>
    <w:rsid w:val="00003651"/>
    <w:rsid w:val="00003A2B"/>
    <w:rsid w:val="00003D2C"/>
    <w:rsid w:val="00003EAF"/>
    <w:rsid w:val="0000405D"/>
    <w:rsid w:val="0000418A"/>
    <w:rsid w:val="00004858"/>
    <w:rsid w:val="00004DE1"/>
    <w:rsid w:val="0000581B"/>
    <w:rsid w:val="000060ED"/>
    <w:rsid w:val="00006477"/>
    <w:rsid w:val="00006772"/>
    <w:rsid w:val="000069CE"/>
    <w:rsid w:val="00006F54"/>
    <w:rsid w:val="00006F98"/>
    <w:rsid w:val="00006FFC"/>
    <w:rsid w:val="00007D9B"/>
    <w:rsid w:val="00007E3C"/>
    <w:rsid w:val="00007E58"/>
    <w:rsid w:val="0001002E"/>
    <w:rsid w:val="00010258"/>
    <w:rsid w:val="000102C5"/>
    <w:rsid w:val="000103D6"/>
    <w:rsid w:val="00010BDE"/>
    <w:rsid w:val="00011226"/>
    <w:rsid w:val="0001179F"/>
    <w:rsid w:val="0001190F"/>
    <w:rsid w:val="00011FFA"/>
    <w:rsid w:val="00012121"/>
    <w:rsid w:val="00012273"/>
    <w:rsid w:val="00012A53"/>
    <w:rsid w:val="00012D48"/>
    <w:rsid w:val="00012EF4"/>
    <w:rsid w:val="000130C0"/>
    <w:rsid w:val="00013194"/>
    <w:rsid w:val="000136BF"/>
    <w:rsid w:val="000142AC"/>
    <w:rsid w:val="00014F2F"/>
    <w:rsid w:val="0001506D"/>
    <w:rsid w:val="000152EF"/>
    <w:rsid w:val="0001569A"/>
    <w:rsid w:val="000156B8"/>
    <w:rsid w:val="00015803"/>
    <w:rsid w:val="00015869"/>
    <w:rsid w:val="00016B3B"/>
    <w:rsid w:val="00016E8C"/>
    <w:rsid w:val="00016F6A"/>
    <w:rsid w:val="000172C3"/>
    <w:rsid w:val="00017808"/>
    <w:rsid w:val="0001788D"/>
    <w:rsid w:val="00017A21"/>
    <w:rsid w:val="00017EEB"/>
    <w:rsid w:val="000207E8"/>
    <w:rsid w:val="00020C39"/>
    <w:rsid w:val="00020D87"/>
    <w:rsid w:val="000213FB"/>
    <w:rsid w:val="000214B9"/>
    <w:rsid w:val="00021930"/>
    <w:rsid w:val="0002248E"/>
    <w:rsid w:val="000225E7"/>
    <w:rsid w:val="000227DB"/>
    <w:rsid w:val="00022DF7"/>
    <w:rsid w:val="00023B18"/>
    <w:rsid w:val="00023B40"/>
    <w:rsid w:val="00023C74"/>
    <w:rsid w:val="00023F1F"/>
    <w:rsid w:val="0002405B"/>
    <w:rsid w:val="0002490C"/>
    <w:rsid w:val="00025404"/>
    <w:rsid w:val="00025974"/>
    <w:rsid w:val="00025DEF"/>
    <w:rsid w:val="0002609F"/>
    <w:rsid w:val="00026177"/>
    <w:rsid w:val="00026576"/>
    <w:rsid w:val="00026676"/>
    <w:rsid w:val="00026A16"/>
    <w:rsid w:val="00026A49"/>
    <w:rsid w:val="00026CAF"/>
    <w:rsid w:val="00026D50"/>
    <w:rsid w:val="00027492"/>
    <w:rsid w:val="000277CC"/>
    <w:rsid w:val="000278E0"/>
    <w:rsid w:val="00027C31"/>
    <w:rsid w:val="00027D36"/>
    <w:rsid w:val="00030329"/>
    <w:rsid w:val="00030BD2"/>
    <w:rsid w:val="00031119"/>
    <w:rsid w:val="0003160C"/>
    <w:rsid w:val="000318B7"/>
    <w:rsid w:val="00031982"/>
    <w:rsid w:val="00031E24"/>
    <w:rsid w:val="00031FD1"/>
    <w:rsid w:val="00032031"/>
    <w:rsid w:val="0003254B"/>
    <w:rsid w:val="000327E0"/>
    <w:rsid w:val="00032957"/>
    <w:rsid w:val="00032BF6"/>
    <w:rsid w:val="000332FB"/>
    <w:rsid w:val="0003352E"/>
    <w:rsid w:val="00033868"/>
    <w:rsid w:val="000338AB"/>
    <w:rsid w:val="00033AF5"/>
    <w:rsid w:val="00033B6E"/>
    <w:rsid w:val="000343F1"/>
    <w:rsid w:val="000344D2"/>
    <w:rsid w:val="00034587"/>
    <w:rsid w:val="0003469D"/>
    <w:rsid w:val="0003491E"/>
    <w:rsid w:val="00034C27"/>
    <w:rsid w:val="00034E10"/>
    <w:rsid w:val="00034F02"/>
    <w:rsid w:val="00034FDB"/>
    <w:rsid w:val="00035005"/>
    <w:rsid w:val="00035127"/>
    <w:rsid w:val="0003524E"/>
    <w:rsid w:val="00035359"/>
    <w:rsid w:val="00035419"/>
    <w:rsid w:val="00035F25"/>
    <w:rsid w:val="000362D6"/>
    <w:rsid w:val="00036804"/>
    <w:rsid w:val="00036C9F"/>
    <w:rsid w:val="00036EA8"/>
    <w:rsid w:val="00036F6E"/>
    <w:rsid w:val="0003726E"/>
    <w:rsid w:val="00037271"/>
    <w:rsid w:val="000373D2"/>
    <w:rsid w:val="00037F48"/>
    <w:rsid w:val="000400A4"/>
    <w:rsid w:val="000407B1"/>
    <w:rsid w:val="000408C1"/>
    <w:rsid w:val="00040C1E"/>
    <w:rsid w:val="00040DFA"/>
    <w:rsid w:val="00040F06"/>
    <w:rsid w:val="00041055"/>
    <w:rsid w:val="00041589"/>
    <w:rsid w:val="0004158E"/>
    <w:rsid w:val="00041940"/>
    <w:rsid w:val="00041998"/>
    <w:rsid w:val="00041B53"/>
    <w:rsid w:val="00041D6C"/>
    <w:rsid w:val="000420C7"/>
    <w:rsid w:val="0004263D"/>
    <w:rsid w:val="000429AF"/>
    <w:rsid w:val="00042C6A"/>
    <w:rsid w:val="00042D3A"/>
    <w:rsid w:val="00042D48"/>
    <w:rsid w:val="000431B8"/>
    <w:rsid w:val="00043231"/>
    <w:rsid w:val="000435D6"/>
    <w:rsid w:val="00043ACB"/>
    <w:rsid w:val="00043B72"/>
    <w:rsid w:val="00043BE1"/>
    <w:rsid w:val="00043E67"/>
    <w:rsid w:val="00043F9C"/>
    <w:rsid w:val="00044E9D"/>
    <w:rsid w:val="0004564F"/>
    <w:rsid w:val="00045982"/>
    <w:rsid w:val="00045D9E"/>
    <w:rsid w:val="00045DE6"/>
    <w:rsid w:val="00045FA1"/>
    <w:rsid w:val="00046389"/>
    <w:rsid w:val="0004645D"/>
    <w:rsid w:val="00046BA7"/>
    <w:rsid w:val="00047338"/>
    <w:rsid w:val="00047701"/>
    <w:rsid w:val="0004781F"/>
    <w:rsid w:val="00047A01"/>
    <w:rsid w:val="00047BC8"/>
    <w:rsid w:val="00047D5B"/>
    <w:rsid w:val="00050093"/>
    <w:rsid w:val="0005009D"/>
    <w:rsid w:val="0005040F"/>
    <w:rsid w:val="000508DC"/>
    <w:rsid w:val="00050B74"/>
    <w:rsid w:val="00050D36"/>
    <w:rsid w:val="00051446"/>
    <w:rsid w:val="00051998"/>
    <w:rsid w:val="00051BAC"/>
    <w:rsid w:val="00052757"/>
    <w:rsid w:val="000528A2"/>
    <w:rsid w:val="00052D80"/>
    <w:rsid w:val="00052E22"/>
    <w:rsid w:val="00053069"/>
    <w:rsid w:val="00054029"/>
    <w:rsid w:val="000542DE"/>
    <w:rsid w:val="00054341"/>
    <w:rsid w:val="000546CD"/>
    <w:rsid w:val="00054892"/>
    <w:rsid w:val="00055283"/>
    <w:rsid w:val="000553EC"/>
    <w:rsid w:val="00055426"/>
    <w:rsid w:val="000560FA"/>
    <w:rsid w:val="00056308"/>
    <w:rsid w:val="00056843"/>
    <w:rsid w:val="00056ACE"/>
    <w:rsid w:val="00057038"/>
    <w:rsid w:val="00057B76"/>
    <w:rsid w:val="00057F58"/>
    <w:rsid w:val="00057FD3"/>
    <w:rsid w:val="00060954"/>
    <w:rsid w:val="00060A34"/>
    <w:rsid w:val="00060E5E"/>
    <w:rsid w:val="00060F19"/>
    <w:rsid w:val="000615A4"/>
    <w:rsid w:val="00061AD2"/>
    <w:rsid w:val="00061F6A"/>
    <w:rsid w:val="0006270E"/>
    <w:rsid w:val="00062B81"/>
    <w:rsid w:val="00062D32"/>
    <w:rsid w:val="00062E81"/>
    <w:rsid w:val="00063895"/>
    <w:rsid w:val="0006462F"/>
    <w:rsid w:val="00064636"/>
    <w:rsid w:val="0006490F"/>
    <w:rsid w:val="00064FBE"/>
    <w:rsid w:val="0006516B"/>
    <w:rsid w:val="0006576C"/>
    <w:rsid w:val="00065B43"/>
    <w:rsid w:val="00065E73"/>
    <w:rsid w:val="00065EB5"/>
    <w:rsid w:val="0006606E"/>
    <w:rsid w:val="0006666D"/>
    <w:rsid w:val="000666FF"/>
    <w:rsid w:val="00066BAC"/>
    <w:rsid w:val="00066DC7"/>
    <w:rsid w:val="000670F6"/>
    <w:rsid w:val="00067791"/>
    <w:rsid w:val="00067F88"/>
    <w:rsid w:val="000701F1"/>
    <w:rsid w:val="00070507"/>
    <w:rsid w:val="00070857"/>
    <w:rsid w:val="000708BA"/>
    <w:rsid w:val="00070B02"/>
    <w:rsid w:val="00071967"/>
    <w:rsid w:val="00071CF6"/>
    <w:rsid w:val="00071DE9"/>
    <w:rsid w:val="00072410"/>
    <w:rsid w:val="00072D9D"/>
    <w:rsid w:val="00073950"/>
    <w:rsid w:val="000739DB"/>
    <w:rsid w:val="000739F9"/>
    <w:rsid w:val="000743A3"/>
    <w:rsid w:val="00074409"/>
    <w:rsid w:val="00074974"/>
    <w:rsid w:val="00074B9E"/>
    <w:rsid w:val="00074F0C"/>
    <w:rsid w:val="000751BE"/>
    <w:rsid w:val="00075385"/>
    <w:rsid w:val="00075B4A"/>
    <w:rsid w:val="00075F26"/>
    <w:rsid w:val="000760B1"/>
    <w:rsid w:val="00076F23"/>
    <w:rsid w:val="000771B0"/>
    <w:rsid w:val="000771EC"/>
    <w:rsid w:val="0007793D"/>
    <w:rsid w:val="00077C27"/>
    <w:rsid w:val="00077CA2"/>
    <w:rsid w:val="0008013B"/>
    <w:rsid w:val="000801DF"/>
    <w:rsid w:val="000801F3"/>
    <w:rsid w:val="000805A0"/>
    <w:rsid w:val="000807A4"/>
    <w:rsid w:val="00080946"/>
    <w:rsid w:val="00080A63"/>
    <w:rsid w:val="00080C61"/>
    <w:rsid w:val="000810FA"/>
    <w:rsid w:val="0008129A"/>
    <w:rsid w:val="000820A8"/>
    <w:rsid w:val="0008231A"/>
    <w:rsid w:val="0008261C"/>
    <w:rsid w:val="00082A35"/>
    <w:rsid w:val="00082C0A"/>
    <w:rsid w:val="00082CAB"/>
    <w:rsid w:val="00082F60"/>
    <w:rsid w:val="000830C0"/>
    <w:rsid w:val="00083254"/>
    <w:rsid w:val="000838A5"/>
    <w:rsid w:val="00084905"/>
    <w:rsid w:val="00084BA4"/>
    <w:rsid w:val="00084D23"/>
    <w:rsid w:val="00084D5F"/>
    <w:rsid w:val="00085558"/>
    <w:rsid w:val="000857B8"/>
    <w:rsid w:val="00086090"/>
    <w:rsid w:val="000860C5"/>
    <w:rsid w:val="000868E6"/>
    <w:rsid w:val="00087014"/>
    <w:rsid w:val="000870BB"/>
    <w:rsid w:val="000870C9"/>
    <w:rsid w:val="000871A4"/>
    <w:rsid w:val="00087319"/>
    <w:rsid w:val="00087531"/>
    <w:rsid w:val="00087688"/>
    <w:rsid w:val="00087886"/>
    <w:rsid w:val="000878A2"/>
    <w:rsid w:val="00087A66"/>
    <w:rsid w:val="00087C53"/>
    <w:rsid w:val="00087D75"/>
    <w:rsid w:val="00087F8D"/>
    <w:rsid w:val="000900B3"/>
    <w:rsid w:val="00090412"/>
    <w:rsid w:val="000907F3"/>
    <w:rsid w:val="00090BFF"/>
    <w:rsid w:val="000912AA"/>
    <w:rsid w:val="000912C6"/>
    <w:rsid w:val="000913BD"/>
    <w:rsid w:val="00091497"/>
    <w:rsid w:val="000915AC"/>
    <w:rsid w:val="00091947"/>
    <w:rsid w:val="00091D05"/>
    <w:rsid w:val="00091DBD"/>
    <w:rsid w:val="000926B9"/>
    <w:rsid w:val="000928B7"/>
    <w:rsid w:val="0009298D"/>
    <w:rsid w:val="00092EB7"/>
    <w:rsid w:val="00093147"/>
    <w:rsid w:val="000931D6"/>
    <w:rsid w:val="00094234"/>
    <w:rsid w:val="0009477B"/>
    <w:rsid w:val="0009493B"/>
    <w:rsid w:val="000950B2"/>
    <w:rsid w:val="000953C1"/>
    <w:rsid w:val="00095577"/>
    <w:rsid w:val="00095C04"/>
    <w:rsid w:val="00095EE1"/>
    <w:rsid w:val="00096682"/>
    <w:rsid w:val="000968DB"/>
    <w:rsid w:val="000969BC"/>
    <w:rsid w:val="00096B5C"/>
    <w:rsid w:val="00096DEA"/>
    <w:rsid w:val="000973CE"/>
    <w:rsid w:val="00097468"/>
    <w:rsid w:val="000977AD"/>
    <w:rsid w:val="000A0183"/>
    <w:rsid w:val="000A0263"/>
    <w:rsid w:val="000A0715"/>
    <w:rsid w:val="000A0951"/>
    <w:rsid w:val="000A0B0A"/>
    <w:rsid w:val="000A0BA9"/>
    <w:rsid w:val="000A0C60"/>
    <w:rsid w:val="000A1427"/>
    <w:rsid w:val="000A1A2A"/>
    <w:rsid w:val="000A1EB3"/>
    <w:rsid w:val="000A2546"/>
    <w:rsid w:val="000A26D3"/>
    <w:rsid w:val="000A2781"/>
    <w:rsid w:val="000A2AAD"/>
    <w:rsid w:val="000A2B25"/>
    <w:rsid w:val="000A333E"/>
    <w:rsid w:val="000A3595"/>
    <w:rsid w:val="000A4039"/>
    <w:rsid w:val="000A4596"/>
    <w:rsid w:val="000A4EAA"/>
    <w:rsid w:val="000A4F43"/>
    <w:rsid w:val="000A5519"/>
    <w:rsid w:val="000A5717"/>
    <w:rsid w:val="000A5CAC"/>
    <w:rsid w:val="000A5DA2"/>
    <w:rsid w:val="000A5E5B"/>
    <w:rsid w:val="000A5F8F"/>
    <w:rsid w:val="000A6214"/>
    <w:rsid w:val="000A6384"/>
    <w:rsid w:val="000A65E1"/>
    <w:rsid w:val="000A6B7C"/>
    <w:rsid w:val="000A7364"/>
    <w:rsid w:val="000A7AC0"/>
    <w:rsid w:val="000A7D2B"/>
    <w:rsid w:val="000A7DA2"/>
    <w:rsid w:val="000A7E66"/>
    <w:rsid w:val="000A7F68"/>
    <w:rsid w:val="000B04EE"/>
    <w:rsid w:val="000B06AB"/>
    <w:rsid w:val="000B0B47"/>
    <w:rsid w:val="000B0CDC"/>
    <w:rsid w:val="000B10DC"/>
    <w:rsid w:val="000B16A9"/>
    <w:rsid w:val="000B1D4E"/>
    <w:rsid w:val="000B2042"/>
    <w:rsid w:val="000B245F"/>
    <w:rsid w:val="000B29CE"/>
    <w:rsid w:val="000B2F36"/>
    <w:rsid w:val="000B30C6"/>
    <w:rsid w:val="000B3146"/>
    <w:rsid w:val="000B31DA"/>
    <w:rsid w:val="000B321E"/>
    <w:rsid w:val="000B3387"/>
    <w:rsid w:val="000B33DC"/>
    <w:rsid w:val="000B35E7"/>
    <w:rsid w:val="000B3AFA"/>
    <w:rsid w:val="000B3F86"/>
    <w:rsid w:val="000B48D1"/>
    <w:rsid w:val="000B4DBD"/>
    <w:rsid w:val="000B5061"/>
    <w:rsid w:val="000B50A9"/>
    <w:rsid w:val="000B50C9"/>
    <w:rsid w:val="000B50D7"/>
    <w:rsid w:val="000B51F1"/>
    <w:rsid w:val="000B543B"/>
    <w:rsid w:val="000B5896"/>
    <w:rsid w:val="000B5A6F"/>
    <w:rsid w:val="000B5C31"/>
    <w:rsid w:val="000B5DF3"/>
    <w:rsid w:val="000B5EC1"/>
    <w:rsid w:val="000B60B5"/>
    <w:rsid w:val="000B6672"/>
    <w:rsid w:val="000B69C3"/>
    <w:rsid w:val="000B6D38"/>
    <w:rsid w:val="000B700D"/>
    <w:rsid w:val="000B7082"/>
    <w:rsid w:val="000B77AE"/>
    <w:rsid w:val="000B7F6B"/>
    <w:rsid w:val="000C08AF"/>
    <w:rsid w:val="000C0A77"/>
    <w:rsid w:val="000C0B49"/>
    <w:rsid w:val="000C12A2"/>
    <w:rsid w:val="000C1E81"/>
    <w:rsid w:val="000C2B5D"/>
    <w:rsid w:val="000C30BC"/>
    <w:rsid w:val="000C31B0"/>
    <w:rsid w:val="000C320A"/>
    <w:rsid w:val="000C32F8"/>
    <w:rsid w:val="000C330F"/>
    <w:rsid w:val="000C3693"/>
    <w:rsid w:val="000C381E"/>
    <w:rsid w:val="000C3B08"/>
    <w:rsid w:val="000C3C48"/>
    <w:rsid w:val="000C3CE1"/>
    <w:rsid w:val="000C42E4"/>
    <w:rsid w:val="000C453A"/>
    <w:rsid w:val="000C455D"/>
    <w:rsid w:val="000C4981"/>
    <w:rsid w:val="000C4C3E"/>
    <w:rsid w:val="000C4C75"/>
    <w:rsid w:val="000C50A8"/>
    <w:rsid w:val="000C534C"/>
    <w:rsid w:val="000C5363"/>
    <w:rsid w:val="000C5645"/>
    <w:rsid w:val="000C5B80"/>
    <w:rsid w:val="000C5D79"/>
    <w:rsid w:val="000C5F63"/>
    <w:rsid w:val="000C684E"/>
    <w:rsid w:val="000C68FA"/>
    <w:rsid w:val="000C6A78"/>
    <w:rsid w:val="000C6F6E"/>
    <w:rsid w:val="000C71E8"/>
    <w:rsid w:val="000C73BA"/>
    <w:rsid w:val="000C73E7"/>
    <w:rsid w:val="000C7715"/>
    <w:rsid w:val="000C7D6E"/>
    <w:rsid w:val="000C7EF4"/>
    <w:rsid w:val="000D00C6"/>
    <w:rsid w:val="000D040B"/>
    <w:rsid w:val="000D078D"/>
    <w:rsid w:val="000D0951"/>
    <w:rsid w:val="000D0CE6"/>
    <w:rsid w:val="000D0E23"/>
    <w:rsid w:val="000D1022"/>
    <w:rsid w:val="000D10F5"/>
    <w:rsid w:val="000D124D"/>
    <w:rsid w:val="000D1E98"/>
    <w:rsid w:val="000D1FCB"/>
    <w:rsid w:val="000D2299"/>
    <w:rsid w:val="000D261F"/>
    <w:rsid w:val="000D27ED"/>
    <w:rsid w:val="000D2D38"/>
    <w:rsid w:val="000D3262"/>
    <w:rsid w:val="000D3A26"/>
    <w:rsid w:val="000D3C6A"/>
    <w:rsid w:val="000D3CD8"/>
    <w:rsid w:val="000D3D08"/>
    <w:rsid w:val="000D3FFD"/>
    <w:rsid w:val="000D4413"/>
    <w:rsid w:val="000D49A8"/>
    <w:rsid w:val="000D4B64"/>
    <w:rsid w:val="000D4D4B"/>
    <w:rsid w:val="000D5931"/>
    <w:rsid w:val="000D6010"/>
    <w:rsid w:val="000D62DA"/>
    <w:rsid w:val="000D630B"/>
    <w:rsid w:val="000D6728"/>
    <w:rsid w:val="000D6E76"/>
    <w:rsid w:val="000D70E4"/>
    <w:rsid w:val="000D763F"/>
    <w:rsid w:val="000D78B1"/>
    <w:rsid w:val="000D7B43"/>
    <w:rsid w:val="000D7C07"/>
    <w:rsid w:val="000D7E83"/>
    <w:rsid w:val="000D7ED4"/>
    <w:rsid w:val="000E004A"/>
    <w:rsid w:val="000E006E"/>
    <w:rsid w:val="000E0A92"/>
    <w:rsid w:val="000E0CDD"/>
    <w:rsid w:val="000E1001"/>
    <w:rsid w:val="000E1F42"/>
    <w:rsid w:val="000E1FA4"/>
    <w:rsid w:val="000E35CA"/>
    <w:rsid w:val="000E3A4E"/>
    <w:rsid w:val="000E3EAD"/>
    <w:rsid w:val="000E4011"/>
    <w:rsid w:val="000E43C0"/>
    <w:rsid w:val="000E48B9"/>
    <w:rsid w:val="000E4B9E"/>
    <w:rsid w:val="000E4D8C"/>
    <w:rsid w:val="000E5126"/>
    <w:rsid w:val="000E59A3"/>
    <w:rsid w:val="000E59B1"/>
    <w:rsid w:val="000E5C8C"/>
    <w:rsid w:val="000E5FC5"/>
    <w:rsid w:val="000E617F"/>
    <w:rsid w:val="000E65DF"/>
    <w:rsid w:val="000E678D"/>
    <w:rsid w:val="000E6955"/>
    <w:rsid w:val="000E6F6B"/>
    <w:rsid w:val="000E707B"/>
    <w:rsid w:val="000E795D"/>
    <w:rsid w:val="000E79B9"/>
    <w:rsid w:val="000E7AC9"/>
    <w:rsid w:val="000E7F9A"/>
    <w:rsid w:val="000F02B0"/>
    <w:rsid w:val="000F068E"/>
    <w:rsid w:val="000F0752"/>
    <w:rsid w:val="000F0A3E"/>
    <w:rsid w:val="000F0D61"/>
    <w:rsid w:val="000F1859"/>
    <w:rsid w:val="000F1CC0"/>
    <w:rsid w:val="000F21B2"/>
    <w:rsid w:val="000F22C2"/>
    <w:rsid w:val="000F2464"/>
    <w:rsid w:val="000F246C"/>
    <w:rsid w:val="000F2591"/>
    <w:rsid w:val="000F259F"/>
    <w:rsid w:val="000F2BDE"/>
    <w:rsid w:val="000F2E53"/>
    <w:rsid w:val="000F300E"/>
    <w:rsid w:val="000F3265"/>
    <w:rsid w:val="000F3845"/>
    <w:rsid w:val="000F38D6"/>
    <w:rsid w:val="000F3A92"/>
    <w:rsid w:val="000F3B19"/>
    <w:rsid w:val="000F3B50"/>
    <w:rsid w:val="000F424A"/>
    <w:rsid w:val="000F469B"/>
    <w:rsid w:val="000F4D64"/>
    <w:rsid w:val="000F4D7B"/>
    <w:rsid w:val="000F53DE"/>
    <w:rsid w:val="000F5E48"/>
    <w:rsid w:val="000F64CB"/>
    <w:rsid w:val="000F688D"/>
    <w:rsid w:val="000F704D"/>
    <w:rsid w:val="000F7C10"/>
    <w:rsid w:val="000F7ED5"/>
    <w:rsid w:val="000F7F85"/>
    <w:rsid w:val="0010050E"/>
    <w:rsid w:val="00100615"/>
    <w:rsid w:val="001009FA"/>
    <w:rsid w:val="00100A02"/>
    <w:rsid w:val="00100B96"/>
    <w:rsid w:val="00100C52"/>
    <w:rsid w:val="00101013"/>
    <w:rsid w:val="00101220"/>
    <w:rsid w:val="001012EB"/>
    <w:rsid w:val="0010292F"/>
    <w:rsid w:val="001029A9"/>
    <w:rsid w:val="00102E43"/>
    <w:rsid w:val="0010322D"/>
    <w:rsid w:val="001032CE"/>
    <w:rsid w:val="00103529"/>
    <w:rsid w:val="00103BD8"/>
    <w:rsid w:val="00103DE4"/>
    <w:rsid w:val="00103F16"/>
    <w:rsid w:val="0010443E"/>
    <w:rsid w:val="0010475C"/>
    <w:rsid w:val="00104FD2"/>
    <w:rsid w:val="0010537A"/>
    <w:rsid w:val="00105AC2"/>
    <w:rsid w:val="00105D3E"/>
    <w:rsid w:val="00106118"/>
    <w:rsid w:val="001068DE"/>
    <w:rsid w:val="00106936"/>
    <w:rsid w:val="001071C3"/>
    <w:rsid w:val="001075DA"/>
    <w:rsid w:val="0010766F"/>
    <w:rsid w:val="00107CBA"/>
    <w:rsid w:val="00107DB2"/>
    <w:rsid w:val="00107DD8"/>
    <w:rsid w:val="001102E6"/>
    <w:rsid w:val="001104D8"/>
    <w:rsid w:val="001108E3"/>
    <w:rsid w:val="00110B2C"/>
    <w:rsid w:val="001113D2"/>
    <w:rsid w:val="00111500"/>
    <w:rsid w:val="001122C3"/>
    <w:rsid w:val="00112C0E"/>
    <w:rsid w:val="00112F45"/>
    <w:rsid w:val="00113160"/>
    <w:rsid w:val="001131E0"/>
    <w:rsid w:val="001133F1"/>
    <w:rsid w:val="00113B72"/>
    <w:rsid w:val="00113BEE"/>
    <w:rsid w:val="00113D4A"/>
    <w:rsid w:val="00113E66"/>
    <w:rsid w:val="00113F02"/>
    <w:rsid w:val="00114794"/>
    <w:rsid w:val="00114B59"/>
    <w:rsid w:val="00114D84"/>
    <w:rsid w:val="00114E2D"/>
    <w:rsid w:val="00115067"/>
    <w:rsid w:val="00115667"/>
    <w:rsid w:val="00115744"/>
    <w:rsid w:val="001160CE"/>
    <w:rsid w:val="00116F63"/>
    <w:rsid w:val="00117020"/>
    <w:rsid w:val="001170DC"/>
    <w:rsid w:val="001171C0"/>
    <w:rsid w:val="00117211"/>
    <w:rsid w:val="001173F2"/>
    <w:rsid w:val="0011745B"/>
    <w:rsid w:val="00117581"/>
    <w:rsid w:val="0011765C"/>
    <w:rsid w:val="00117BFC"/>
    <w:rsid w:val="00120374"/>
    <w:rsid w:val="0012076D"/>
    <w:rsid w:val="00120CAF"/>
    <w:rsid w:val="00121451"/>
    <w:rsid w:val="0012171A"/>
    <w:rsid w:val="00122819"/>
    <w:rsid w:val="00122C5F"/>
    <w:rsid w:val="00123E95"/>
    <w:rsid w:val="00124105"/>
    <w:rsid w:val="00124157"/>
    <w:rsid w:val="0012426D"/>
    <w:rsid w:val="001244FB"/>
    <w:rsid w:val="00124ABB"/>
    <w:rsid w:val="00124BC2"/>
    <w:rsid w:val="00124D83"/>
    <w:rsid w:val="00125806"/>
    <w:rsid w:val="00125E99"/>
    <w:rsid w:val="00126111"/>
    <w:rsid w:val="0012641E"/>
    <w:rsid w:val="00126442"/>
    <w:rsid w:val="00126645"/>
    <w:rsid w:val="001269DF"/>
    <w:rsid w:val="00126CBC"/>
    <w:rsid w:val="00126EE6"/>
    <w:rsid w:val="00127903"/>
    <w:rsid w:val="00130574"/>
    <w:rsid w:val="00130F9C"/>
    <w:rsid w:val="0013134D"/>
    <w:rsid w:val="00131994"/>
    <w:rsid w:val="00131B98"/>
    <w:rsid w:val="00131DE4"/>
    <w:rsid w:val="00132A43"/>
    <w:rsid w:val="00133434"/>
    <w:rsid w:val="00133BBC"/>
    <w:rsid w:val="00133F5A"/>
    <w:rsid w:val="00133FCB"/>
    <w:rsid w:val="00134192"/>
    <w:rsid w:val="001342E1"/>
    <w:rsid w:val="0013479C"/>
    <w:rsid w:val="00134817"/>
    <w:rsid w:val="00134B63"/>
    <w:rsid w:val="00134EAE"/>
    <w:rsid w:val="00135350"/>
    <w:rsid w:val="0013537E"/>
    <w:rsid w:val="001358C3"/>
    <w:rsid w:val="001359CC"/>
    <w:rsid w:val="00136045"/>
    <w:rsid w:val="001369FB"/>
    <w:rsid w:val="00136C21"/>
    <w:rsid w:val="00136D0A"/>
    <w:rsid w:val="001373A9"/>
    <w:rsid w:val="00137971"/>
    <w:rsid w:val="00137A83"/>
    <w:rsid w:val="001400E3"/>
    <w:rsid w:val="0014030D"/>
    <w:rsid w:val="00140898"/>
    <w:rsid w:val="001408D6"/>
    <w:rsid w:val="00140AE1"/>
    <w:rsid w:val="00140B82"/>
    <w:rsid w:val="00141963"/>
    <w:rsid w:val="00141E8E"/>
    <w:rsid w:val="00141EC9"/>
    <w:rsid w:val="00142342"/>
    <w:rsid w:val="00142669"/>
    <w:rsid w:val="001428EF"/>
    <w:rsid w:val="00142ABB"/>
    <w:rsid w:val="0014392F"/>
    <w:rsid w:val="00143A03"/>
    <w:rsid w:val="00143C6D"/>
    <w:rsid w:val="00144643"/>
    <w:rsid w:val="001448AC"/>
    <w:rsid w:val="001448B4"/>
    <w:rsid w:val="001460A8"/>
    <w:rsid w:val="001461DC"/>
    <w:rsid w:val="001466BE"/>
    <w:rsid w:val="00146A83"/>
    <w:rsid w:val="00147088"/>
    <w:rsid w:val="001478A6"/>
    <w:rsid w:val="00147D53"/>
    <w:rsid w:val="001500D5"/>
    <w:rsid w:val="00150279"/>
    <w:rsid w:val="0015051A"/>
    <w:rsid w:val="001508C6"/>
    <w:rsid w:val="00150990"/>
    <w:rsid w:val="00150A23"/>
    <w:rsid w:val="00150E47"/>
    <w:rsid w:val="00150F0B"/>
    <w:rsid w:val="001511E3"/>
    <w:rsid w:val="001527D1"/>
    <w:rsid w:val="0015284D"/>
    <w:rsid w:val="00152D94"/>
    <w:rsid w:val="00152DEA"/>
    <w:rsid w:val="00152E9D"/>
    <w:rsid w:val="00153982"/>
    <w:rsid w:val="001541C7"/>
    <w:rsid w:val="001548FE"/>
    <w:rsid w:val="00154E73"/>
    <w:rsid w:val="00154F2E"/>
    <w:rsid w:val="00154FC0"/>
    <w:rsid w:val="00155166"/>
    <w:rsid w:val="001552E1"/>
    <w:rsid w:val="00155C0C"/>
    <w:rsid w:val="00155EF0"/>
    <w:rsid w:val="001562C9"/>
    <w:rsid w:val="00156FDC"/>
    <w:rsid w:val="00157CCD"/>
    <w:rsid w:val="00157D0B"/>
    <w:rsid w:val="00157D35"/>
    <w:rsid w:val="00157E53"/>
    <w:rsid w:val="001602DB"/>
    <w:rsid w:val="001607CF"/>
    <w:rsid w:val="00161377"/>
    <w:rsid w:val="00161AE7"/>
    <w:rsid w:val="00161BD9"/>
    <w:rsid w:val="0016266D"/>
    <w:rsid w:val="00162C3D"/>
    <w:rsid w:val="00162C44"/>
    <w:rsid w:val="00162E85"/>
    <w:rsid w:val="00163097"/>
    <w:rsid w:val="00163810"/>
    <w:rsid w:val="0016385C"/>
    <w:rsid w:val="001642E1"/>
    <w:rsid w:val="00164B49"/>
    <w:rsid w:val="0016507E"/>
    <w:rsid w:val="0016525D"/>
    <w:rsid w:val="001654CF"/>
    <w:rsid w:val="0016556D"/>
    <w:rsid w:val="00165624"/>
    <w:rsid w:val="0016563D"/>
    <w:rsid w:val="001656E3"/>
    <w:rsid w:val="00165E39"/>
    <w:rsid w:val="00165F66"/>
    <w:rsid w:val="0016634E"/>
    <w:rsid w:val="0016711B"/>
    <w:rsid w:val="00167BAA"/>
    <w:rsid w:val="00170195"/>
    <w:rsid w:val="0017096B"/>
    <w:rsid w:val="00170E5F"/>
    <w:rsid w:val="001710C9"/>
    <w:rsid w:val="001712EF"/>
    <w:rsid w:val="00171356"/>
    <w:rsid w:val="001716FC"/>
    <w:rsid w:val="00171EC2"/>
    <w:rsid w:val="00171F65"/>
    <w:rsid w:val="001724B9"/>
    <w:rsid w:val="00172B80"/>
    <w:rsid w:val="00172E3B"/>
    <w:rsid w:val="00173222"/>
    <w:rsid w:val="00173B39"/>
    <w:rsid w:val="00173D3D"/>
    <w:rsid w:val="001741E5"/>
    <w:rsid w:val="00174753"/>
    <w:rsid w:val="0017491D"/>
    <w:rsid w:val="00175C21"/>
    <w:rsid w:val="001767A0"/>
    <w:rsid w:val="0017689C"/>
    <w:rsid w:val="001805C4"/>
    <w:rsid w:val="00180683"/>
    <w:rsid w:val="00181175"/>
    <w:rsid w:val="00181341"/>
    <w:rsid w:val="00181AEB"/>
    <w:rsid w:val="00181CB8"/>
    <w:rsid w:val="001824EF"/>
    <w:rsid w:val="001825C6"/>
    <w:rsid w:val="001827C5"/>
    <w:rsid w:val="00182BB2"/>
    <w:rsid w:val="00182F87"/>
    <w:rsid w:val="00183219"/>
    <w:rsid w:val="00183890"/>
    <w:rsid w:val="001838BB"/>
    <w:rsid w:val="00183B60"/>
    <w:rsid w:val="00183C24"/>
    <w:rsid w:val="00183DE8"/>
    <w:rsid w:val="00183ED4"/>
    <w:rsid w:val="00183FB7"/>
    <w:rsid w:val="0018440E"/>
    <w:rsid w:val="00184606"/>
    <w:rsid w:val="00184670"/>
    <w:rsid w:val="00184B31"/>
    <w:rsid w:val="00184B5B"/>
    <w:rsid w:val="00185100"/>
    <w:rsid w:val="00185CFC"/>
    <w:rsid w:val="00185DB9"/>
    <w:rsid w:val="001878D7"/>
    <w:rsid w:val="001901CD"/>
    <w:rsid w:val="00190238"/>
    <w:rsid w:val="001904F0"/>
    <w:rsid w:val="00190B7F"/>
    <w:rsid w:val="00190CAE"/>
    <w:rsid w:val="001910EE"/>
    <w:rsid w:val="00191393"/>
    <w:rsid w:val="00191536"/>
    <w:rsid w:val="0019164C"/>
    <w:rsid w:val="00191CD2"/>
    <w:rsid w:val="00191CEC"/>
    <w:rsid w:val="00191EA5"/>
    <w:rsid w:val="00191F39"/>
    <w:rsid w:val="00191F58"/>
    <w:rsid w:val="00191FD1"/>
    <w:rsid w:val="001926ED"/>
    <w:rsid w:val="0019279F"/>
    <w:rsid w:val="001927C1"/>
    <w:rsid w:val="001928FE"/>
    <w:rsid w:val="00192A90"/>
    <w:rsid w:val="0019360D"/>
    <w:rsid w:val="00193B00"/>
    <w:rsid w:val="00193EA1"/>
    <w:rsid w:val="00193F17"/>
    <w:rsid w:val="00193F9B"/>
    <w:rsid w:val="001942F2"/>
    <w:rsid w:val="001943B2"/>
    <w:rsid w:val="00194404"/>
    <w:rsid w:val="0019448D"/>
    <w:rsid w:val="0019460E"/>
    <w:rsid w:val="001948B7"/>
    <w:rsid w:val="001948B8"/>
    <w:rsid w:val="00194C53"/>
    <w:rsid w:val="00194D0D"/>
    <w:rsid w:val="00194DD3"/>
    <w:rsid w:val="00194F30"/>
    <w:rsid w:val="0019511E"/>
    <w:rsid w:val="00195929"/>
    <w:rsid w:val="00195BE3"/>
    <w:rsid w:val="00195C94"/>
    <w:rsid w:val="00195D89"/>
    <w:rsid w:val="00196F44"/>
    <w:rsid w:val="0019728D"/>
    <w:rsid w:val="00197351"/>
    <w:rsid w:val="001973DA"/>
    <w:rsid w:val="001A01E8"/>
    <w:rsid w:val="001A0BA0"/>
    <w:rsid w:val="001A1094"/>
    <w:rsid w:val="001A12C4"/>
    <w:rsid w:val="001A138C"/>
    <w:rsid w:val="001A1486"/>
    <w:rsid w:val="001A1F19"/>
    <w:rsid w:val="001A21E1"/>
    <w:rsid w:val="001A24DE"/>
    <w:rsid w:val="001A26BC"/>
    <w:rsid w:val="001A2A7B"/>
    <w:rsid w:val="001A2C27"/>
    <w:rsid w:val="001A2FF7"/>
    <w:rsid w:val="001A3612"/>
    <w:rsid w:val="001A37FE"/>
    <w:rsid w:val="001A3AD0"/>
    <w:rsid w:val="001A3D1F"/>
    <w:rsid w:val="001A3D61"/>
    <w:rsid w:val="001A3F50"/>
    <w:rsid w:val="001A40F8"/>
    <w:rsid w:val="001A419F"/>
    <w:rsid w:val="001A41CB"/>
    <w:rsid w:val="001A4204"/>
    <w:rsid w:val="001A43FE"/>
    <w:rsid w:val="001A46FF"/>
    <w:rsid w:val="001A4862"/>
    <w:rsid w:val="001A48C0"/>
    <w:rsid w:val="001A5619"/>
    <w:rsid w:val="001A69AC"/>
    <w:rsid w:val="001A7658"/>
    <w:rsid w:val="001A7865"/>
    <w:rsid w:val="001B0CF6"/>
    <w:rsid w:val="001B13EB"/>
    <w:rsid w:val="001B14EE"/>
    <w:rsid w:val="001B1866"/>
    <w:rsid w:val="001B1C75"/>
    <w:rsid w:val="001B2373"/>
    <w:rsid w:val="001B23C1"/>
    <w:rsid w:val="001B244C"/>
    <w:rsid w:val="001B2916"/>
    <w:rsid w:val="001B2A8C"/>
    <w:rsid w:val="001B2AE9"/>
    <w:rsid w:val="001B3AA3"/>
    <w:rsid w:val="001B444B"/>
    <w:rsid w:val="001B45BB"/>
    <w:rsid w:val="001B4B58"/>
    <w:rsid w:val="001B54D2"/>
    <w:rsid w:val="001B5503"/>
    <w:rsid w:val="001B557E"/>
    <w:rsid w:val="001B62B4"/>
    <w:rsid w:val="001B6302"/>
    <w:rsid w:val="001B6429"/>
    <w:rsid w:val="001B679E"/>
    <w:rsid w:val="001B6B76"/>
    <w:rsid w:val="001B6DCE"/>
    <w:rsid w:val="001C03F7"/>
    <w:rsid w:val="001C0B9C"/>
    <w:rsid w:val="001C0EA8"/>
    <w:rsid w:val="001C1912"/>
    <w:rsid w:val="001C1C7A"/>
    <w:rsid w:val="001C1D61"/>
    <w:rsid w:val="001C1FA0"/>
    <w:rsid w:val="001C2264"/>
    <w:rsid w:val="001C2331"/>
    <w:rsid w:val="001C2E7B"/>
    <w:rsid w:val="001C3496"/>
    <w:rsid w:val="001C3AE6"/>
    <w:rsid w:val="001C3E3C"/>
    <w:rsid w:val="001C4004"/>
    <w:rsid w:val="001C4257"/>
    <w:rsid w:val="001C490F"/>
    <w:rsid w:val="001C4B44"/>
    <w:rsid w:val="001C4BE8"/>
    <w:rsid w:val="001C4C99"/>
    <w:rsid w:val="001C4E7A"/>
    <w:rsid w:val="001C58E4"/>
    <w:rsid w:val="001C59AD"/>
    <w:rsid w:val="001C5D84"/>
    <w:rsid w:val="001C5EE3"/>
    <w:rsid w:val="001C5F32"/>
    <w:rsid w:val="001C5FE6"/>
    <w:rsid w:val="001C6178"/>
    <w:rsid w:val="001C61D1"/>
    <w:rsid w:val="001C67B0"/>
    <w:rsid w:val="001C68A5"/>
    <w:rsid w:val="001C6BC4"/>
    <w:rsid w:val="001C7090"/>
    <w:rsid w:val="001C731C"/>
    <w:rsid w:val="001C7514"/>
    <w:rsid w:val="001C76C6"/>
    <w:rsid w:val="001C78DE"/>
    <w:rsid w:val="001C79B8"/>
    <w:rsid w:val="001C7A00"/>
    <w:rsid w:val="001C7DAE"/>
    <w:rsid w:val="001C7F0C"/>
    <w:rsid w:val="001D020D"/>
    <w:rsid w:val="001D08BE"/>
    <w:rsid w:val="001D0EF1"/>
    <w:rsid w:val="001D15FB"/>
    <w:rsid w:val="001D177C"/>
    <w:rsid w:val="001D1937"/>
    <w:rsid w:val="001D23CB"/>
    <w:rsid w:val="001D2759"/>
    <w:rsid w:val="001D2DE2"/>
    <w:rsid w:val="001D3145"/>
    <w:rsid w:val="001D37F1"/>
    <w:rsid w:val="001D3FEC"/>
    <w:rsid w:val="001D4A81"/>
    <w:rsid w:val="001D4EEA"/>
    <w:rsid w:val="001D5342"/>
    <w:rsid w:val="001D55AD"/>
    <w:rsid w:val="001D5813"/>
    <w:rsid w:val="001D5882"/>
    <w:rsid w:val="001D596B"/>
    <w:rsid w:val="001D5D40"/>
    <w:rsid w:val="001D5F89"/>
    <w:rsid w:val="001D5FCB"/>
    <w:rsid w:val="001D61BD"/>
    <w:rsid w:val="001D6862"/>
    <w:rsid w:val="001D6FD6"/>
    <w:rsid w:val="001D7863"/>
    <w:rsid w:val="001D7B1E"/>
    <w:rsid w:val="001D7B39"/>
    <w:rsid w:val="001D7EEF"/>
    <w:rsid w:val="001E0314"/>
    <w:rsid w:val="001E0BD1"/>
    <w:rsid w:val="001E0CCA"/>
    <w:rsid w:val="001E0F5E"/>
    <w:rsid w:val="001E110D"/>
    <w:rsid w:val="001E12E7"/>
    <w:rsid w:val="001E1805"/>
    <w:rsid w:val="001E19AA"/>
    <w:rsid w:val="001E1E80"/>
    <w:rsid w:val="001E2211"/>
    <w:rsid w:val="001E2590"/>
    <w:rsid w:val="001E3231"/>
    <w:rsid w:val="001E345D"/>
    <w:rsid w:val="001E34EE"/>
    <w:rsid w:val="001E35B2"/>
    <w:rsid w:val="001E36B8"/>
    <w:rsid w:val="001E3713"/>
    <w:rsid w:val="001E38B0"/>
    <w:rsid w:val="001E3A2D"/>
    <w:rsid w:val="001E4709"/>
    <w:rsid w:val="001E4BFB"/>
    <w:rsid w:val="001E4EE6"/>
    <w:rsid w:val="001E5371"/>
    <w:rsid w:val="001E5496"/>
    <w:rsid w:val="001E5520"/>
    <w:rsid w:val="001E5883"/>
    <w:rsid w:val="001E5B35"/>
    <w:rsid w:val="001E60F6"/>
    <w:rsid w:val="001E6260"/>
    <w:rsid w:val="001E6366"/>
    <w:rsid w:val="001E64EB"/>
    <w:rsid w:val="001E67C5"/>
    <w:rsid w:val="001E6CB8"/>
    <w:rsid w:val="001E7088"/>
    <w:rsid w:val="001E7D5E"/>
    <w:rsid w:val="001E7F70"/>
    <w:rsid w:val="001F00BF"/>
    <w:rsid w:val="001F015B"/>
    <w:rsid w:val="001F01F7"/>
    <w:rsid w:val="001F06B0"/>
    <w:rsid w:val="001F06C3"/>
    <w:rsid w:val="001F06CD"/>
    <w:rsid w:val="001F136E"/>
    <w:rsid w:val="001F14A8"/>
    <w:rsid w:val="001F173A"/>
    <w:rsid w:val="001F280D"/>
    <w:rsid w:val="001F281A"/>
    <w:rsid w:val="001F2855"/>
    <w:rsid w:val="001F289A"/>
    <w:rsid w:val="001F29B4"/>
    <w:rsid w:val="001F2A2F"/>
    <w:rsid w:val="001F2E7F"/>
    <w:rsid w:val="001F31FA"/>
    <w:rsid w:val="001F32D5"/>
    <w:rsid w:val="001F3519"/>
    <w:rsid w:val="001F35B3"/>
    <w:rsid w:val="001F3EB8"/>
    <w:rsid w:val="001F3FEF"/>
    <w:rsid w:val="001F40EE"/>
    <w:rsid w:val="001F48EB"/>
    <w:rsid w:val="001F48EF"/>
    <w:rsid w:val="001F4A0E"/>
    <w:rsid w:val="001F4B18"/>
    <w:rsid w:val="001F4B59"/>
    <w:rsid w:val="001F5030"/>
    <w:rsid w:val="001F587B"/>
    <w:rsid w:val="001F5A96"/>
    <w:rsid w:val="001F5BE9"/>
    <w:rsid w:val="001F5F32"/>
    <w:rsid w:val="001F60D0"/>
    <w:rsid w:val="001F6243"/>
    <w:rsid w:val="001F6B36"/>
    <w:rsid w:val="001F7533"/>
    <w:rsid w:val="001F7A59"/>
    <w:rsid w:val="001F7AFF"/>
    <w:rsid w:val="001F7DC7"/>
    <w:rsid w:val="00200403"/>
    <w:rsid w:val="00200508"/>
    <w:rsid w:val="00200C5D"/>
    <w:rsid w:val="0020116E"/>
    <w:rsid w:val="002014DD"/>
    <w:rsid w:val="002015B6"/>
    <w:rsid w:val="00201855"/>
    <w:rsid w:val="00201A07"/>
    <w:rsid w:val="00201A72"/>
    <w:rsid w:val="00201CE5"/>
    <w:rsid w:val="00201FD7"/>
    <w:rsid w:val="002021D7"/>
    <w:rsid w:val="0020266E"/>
    <w:rsid w:val="00202A97"/>
    <w:rsid w:val="002033C2"/>
    <w:rsid w:val="002039A6"/>
    <w:rsid w:val="00204069"/>
    <w:rsid w:val="0020433E"/>
    <w:rsid w:val="0020434A"/>
    <w:rsid w:val="002044E6"/>
    <w:rsid w:val="002045A0"/>
    <w:rsid w:val="00204744"/>
    <w:rsid w:val="002048D4"/>
    <w:rsid w:val="0020540D"/>
    <w:rsid w:val="0020549E"/>
    <w:rsid w:val="002056A4"/>
    <w:rsid w:val="00205DC5"/>
    <w:rsid w:val="002063BD"/>
    <w:rsid w:val="002066DD"/>
    <w:rsid w:val="00206768"/>
    <w:rsid w:val="00206814"/>
    <w:rsid w:val="002068B0"/>
    <w:rsid w:val="00206FB4"/>
    <w:rsid w:val="00207265"/>
    <w:rsid w:val="002072E6"/>
    <w:rsid w:val="0020730B"/>
    <w:rsid w:val="002076E9"/>
    <w:rsid w:val="0020793C"/>
    <w:rsid w:val="00210263"/>
    <w:rsid w:val="002106CE"/>
    <w:rsid w:val="00210D38"/>
    <w:rsid w:val="00210E35"/>
    <w:rsid w:val="0021118F"/>
    <w:rsid w:val="0021119D"/>
    <w:rsid w:val="00211820"/>
    <w:rsid w:val="00211A4D"/>
    <w:rsid w:val="00211A7C"/>
    <w:rsid w:val="00211B01"/>
    <w:rsid w:val="00211C12"/>
    <w:rsid w:val="00211EAF"/>
    <w:rsid w:val="002122CB"/>
    <w:rsid w:val="00212596"/>
    <w:rsid w:val="0021288B"/>
    <w:rsid w:val="00212E88"/>
    <w:rsid w:val="00212FE6"/>
    <w:rsid w:val="002137C8"/>
    <w:rsid w:val="00213DD1"/>
    <w:rsid w:val="00214181"/>
    <w:rsid w:val="00214BA7"/>
    <w:rsid w:val="00214E15"/>
    <w:rsid w:val="00215A15"/>
    <w:rsid w:val="00215DAB"/>
    <w:rsid w:val="0021639C"/>
    <w:rsid w:val="002165F4"/>
    <w:rsid w:val="00216BD7"/>
    <w:rsid w:val="00217540"/>
    <w:rsid w:val="00220041"/>
    <w:rsid w:val="002221F2"/>
    <w:rsid w:val="00222AB2"/>
    <w:rsid w:val="00222C30"/>
    <w:rsid w:val="0022332F"/>
    <w:rsid w:val="00223687"/>
    <w:rsid w:val="00223C0E"/>
    <w:rsid w:val="00223C35"/>
    <w:rsid w:val="00223DD5"/>
    <w:rsid w:val="00223E9F"/>
    <w:rsid w:val="00223EE9"/>
    <w:rsid w:val="00224788"/>
    <w:rsid w:val="002248F7"/>
    <w:rsid w:val="00224B81"/>
    <w:rsid w:val="00224DF9"/>
    <w:rsid w:val="00224FC9"/>
    <w:rsid w:val="00225152"/>
    <w:rsid w:val="00225609"/>
    <w:rsid w:val="00225ABD"/>
    <w:rsid w:val="00225AF8"/>
    <w:rsid w:val="00225C40"/>
    <w:rsid w:val="00225F89"/>
    <w:rsid w:val="00226372"/>
    <w:rsid w:val="0022756F"/>
    <w:rsid w:val="00227AE6"/>
    <w:rsid w:val="00230107"/>
    <w:rsid w:val="002307CC"/>
    <w:rsid w:val="002309AD"/>
    <w:rsid w:val="00231555"/>
    <w:rsid w:val="00231AC1"/>
    <w:rsid w:val="0023269B"/>
    <w:rsid w:val="00232742"/>
    <w:rsid w:val="0023290D"/>
    <w:rsid w:val="00232C1A"/>
    <w:rsid w:val="00233106"/>
    <w:rsid w:val="00233B87"/>
    <w:rsid w:val="00233E9A"/>
    <w:rsid w:val="00234BCB"/>
    <w:rsid w:val="00234D33"/>
    <w:rsid w:val="00234EAC"/>
    <w:rsid w:val="002352A8"/>
    <w:rsid w:val="002356ED"/>
    <w:rsid w:val="00235A0B"/>
    <w:rsid w:val="00236444"/>
    <w:rsid w:val="0023697D"/>
    <w:rsid w:val="00236A6C"/>
    <w:rsid w:val="00236DE6"/>
    <w:rsid w:val="00236F5C"/>
    <w:rsid w:val="00237243"/>
    <w:rsid w:val="002372EB"/>
    <w:rsid w:val="002375C4"/>
    <w:rsid w:val="002402A4"/>
    <w:rsid w:val="00240340"/>
    <w:rsid w:val="00240679"/>
    <w:rsid w:val="002406EB"/>
    <w:rsid w:val="002409F8"/>
    <w:rsid w:val="00240AEE"/>
    <w:rsid w:val="00240B62"/>
    <w:rsid w:val="00240DB3"/>
    <w:rsid w:val="00241327"/>
    <w:rsid w:val="002415A5"/>
    <w:rsid w:val="00241B28"/>
    <w:rsid w:val="00241ED1"/>
    <w:rsid w:val="002422B6"/>
    <w:rsid w:val="002424F0"/>
    <w:rsid w:val="00242635"/>
    <w:rsid w:val="00242F6D"/>
    <w:rsid w:val="00243067"/>
    <w:rsid w:val="00243721"/>
    <w:rsid w:val="00243AB3"/>
    <w:rsid w:val="00243D05"/>
    <w:rsid w:val="00243E50"/>
    <w:rsid w:val="00244672"/>
    <w:rsid w:val="00244A7F"/>
    <w:rsid w:val="00244DE5"/>
    <w:rsid w:val="002452FD"/>
    <w:rsid w:val="00245437"/>
    <w:rsid w:val="002458DE"/>
    <w:rsid w:val="00245FB5"/>
    <w:rsid w:val="002464C8"/>
    <w:rsid w:val="00246583"/>
    <w:rsid w:val="00246BBF"/>
    <w:rsid w:val="00246D19"/>
    <w:rsid w:val="00246E02"/>
    <w:rsid w:val="0024706F"/>
    <w:rsid w:val="0024753D"/>
    <w:rsid w:val="002479F3"/>
    <w:rsid w:val="00247A87"/>
    <w:rsid w:val="00247E00"/>
    <w:rsid w:val="00250565"/>
    <w:rsid w:val="0025062F"/>
    <w:rsid w:val="0025088C"/>
    <w:rsid w:val="00250C68"/>
    <w:rsid w:val="00251048"/>
    <w:rsid w:val="002511E0"/>
    <w:rsid w:val="00251399"/>
    <w:rsid w:val="00251D0D"/>
    <w:rsid w:val="002521E8"/>
    <w:rsid w:val="00252539"/>
    <w:rsid w:val="00252B99"/>
    <w:rsid w:val="00252EE7"/>
    <w:rsid w:val="00253395"/>
    <w:rsid w:val="002537BC"/>
    <w:rsid w:val="00253F4A"/>
    <w:rsid w:val="00254238"/>
    <w:rsid w:val="00254686"/>
    <w:rsid w:val="00254D6B"/>
    <w:rsid w:val="00254E5E"/>
    <w:rsid w:val="002551E8"/>
    <w:rsid w:val="0025562F"/>
    <w:rsid w:val="002556D3"/>
    <w:rsid w:val="002556D6"/>
    <w:rsid w:val="002568E2"/>
    <w:rsid w:val="00256918"/>
    <w:rsid w:val="00256B34"/>
    <w:rsid w:val="00256EFD"/>
    <w:rsid w:val="00257753"/>
    <w:rsid w:val="0026054E"/>
    <w:rsid w:val="00260EFC"/>
    <w:rsid w:val="00260F0E"/>
    <w:rsid w:val="00260FFA"/>
    <w:rsid w:val="002616E5"/>
    <w:rsid w:val="002618EE"/>
    <w:rsid w:val="00261C13"/>
    <w:rsid w:val="00261D4B"/>
    <w:rsid w:val="00262771"/>
    <w:rsid w:val="00262BA8"/>
    <w:rsid w:val="00262F5D"/>
    <w:rsid w:val="00262FF6"/>
    <w:rsid w:val="002630AC"/>
    <w:rsid w:val="00263268"/>
    <w:rsid w:val="0026367A"/>
    <w:rsid w:val="0026374E"/>
    <w:rsid w:val="0026389F"/>
    <w:rsid w:val="0026471E"/>
    <w:rsid w:val="00264DC2"/>
    <w:rsid w:val="00264E36"/>
    <w:rsid w:val="00264F63"/>
    <w:rsid w:val="00265716"/>
    <w:rsid w:val="0026582F"/>
    <w:rsid w:val="00265915"/>
    <w:rsid w:val="00265B06"/>
    <w:rsid w:val="00265BB4"/>
    <w:rsid w:val="00266003"/>
    <w:rsid w:val="00266148"/>
    <w:rsid w:val="00266273"/>
    <w:rsid w:val="002662FA"/>
    <w:rsid w:val="00266524"/>
    <w:rsid w:val="00266542"/>
    <w:rsid w:val="002666E7"/>
    <w:rsid w:val="00266999"/>
    <w:rsid w:val="00266AA8"/>
    <w:rsid w:val="00266C2A"/>
    <w:rsid w:val="002672FF"/>
    <w:rsid w:val="00267331"/>
    <w:rsid w:val="002677BB"/>
    <w:rsid w:val="0026784D"/>
    <w:rsid w:val="002702FB"/>
    <w:rsid w:val="0027031A"/>
    <w:rsid w:val="002703B7"/>
    <w:rsid w:val="0027088B"/>
    <w:rsid w:val="00270892"/>
    <w:rsid w:val="00270A8E"/>
    <w:rsid w:val="00270BA7"/>
    <w:rsid w:val="00270D12"/>
    <w:rsid w:val="00270EAE"/>
    <w:rsid w:val="00271EED"/>
    <w:rsid w:val="00272003"/>
    <w:rsid w:val="00272596"/>
    <w:rsid w:val="00272856"/>
    <w:rsid w:val="00272C20"/>
    <w:rsid w:val="00273342"/>
    <w:rsid w:val="00273669"/>
    <w:rsid w:val="0027366B"/>
    <w:rsid w:val="002739BC"/>
    <w:rsid w:val="00273FA5"/>
    <w:rsid w:val="00273FEB"/>
    <w:rsid w:val="002741DD"/>
    <w:rsid w:val="002748C6"/>
    <w:rsid w:val="00274AE0"/>
    <w:rsid w:val="00274B72"/>
    <w:rsid w:val="00274B7C"/>
    <w:rsid w:val="00274DF2"/>
    <w:rsid w:val="00274FA8"/>
    <w:rsid w:val="002752C2"/>
    <w:rsid w:val="002754E9"/>
    <w:rsid w:val="00275E2F"/>
    <w:rsid w:val="0027619F"/>
    <w:rsid w:val="00276F18"/>
    <w:rsid w:val="00276F6E"/>
    <w:rsid w:val="0027725D"/>
    <w:rsid w:val="00277281"/>
    <w:rsid w:val="00277658"/>
    <w:rsid w:val="00277A7F"/>
    <w:rsid w:val="00280073"/>
    <w:rsid w:val="0028027F"/>
    <w:rsid w:val="002802DA"/>
    <w:rsid w:val="00280387"/>
    <w:rsid w:val="00280549"/>
    <w:rsid w:val="00280852"/>
    <w:rsid w:val="00280D2F"/>
    <w:rsid w:val="002813AA"/>
    <w:rsid w:val="00281868"/>
    <w:rsid w:val="00281EFB"/>
    <w:rsid w:val="00282568"/>
    <w:rsid w:val="00282576"/>
    <w:rsid w:val="00282909"/>
    <w:rsid w:val="00282980"/>
    <w:rsid w:val="00282CDF"/>
    <w:rsid w:val="00283519"/>
    <w:rsid w:val="00283685"/>
    <w:rsid w:val="002838C2"/>
    <w:rsid w:val="00283A58"/>
    <w:rsid w:val="00283CD9"/>
    <w:rsid w:val="00284ABF"/>
    <w:rsid w:val="00285272"/>
    <w:rsid w:val="0028585C"/>
    <w:rsid w:val="00286B2B"/>
    <w:rsid w:val="00287071"/>
    <w:rsid w:val="00287427"/>
    <w:rsid w:val="00287FC6"/>
    <w:rsid w:val="002903A6"/>
    <w:rsid w:val="00290CB0"/>
    <w:rsid w:val="00290D44"/>
    <w:rsid w:val="00290DE2"/>
    <w:rsid w:val="002911BC"/>
    <w:rsid w:val="00291657"/>
    <w:rsid w:val="00291931"/>
    <w:rsid w:val="002919FE"/>
    <w:rsid w:val="00291C9D"/>
    <w:rsid w:val="002921CD"/>
    <w:rsid w:val="00292565"/>
    <w:rsid w:val="0029291F"/>
    <w:rsid w:val="00292A18"/>
    <w:rsid w:val="00292AD8"/>
    <w:rsid w:val="0029321D"/>
    <w:rsid w:val="00293241"/>
    <w:rsid w:val="00293291"/>
    <w:rsid w:val="00293566"/>
    <w:rsid w:val="00294A08"/>
    <w:rsid w:val="00295048"/>
    <w:rsid w:val="002958F9"/>
    <w:rsid w:val="00295A1C"/>
    <w:rsid w:val="00295C83"/>
    <w:rsid w:val="00295DD8"/>
    <w:rsid w:val="00295E7D"/>
    <w:rsid w:val="00295F26"/>
    <w:rsid w:val="00296859"/>
    <w:rsid w:val="00296CA8"/>
    <w:rsid w:val="0029734E"/>
    <w:rsid w:val="00297756"/>
    <w:rsid w:val="0029778C"/>
    <w:rsid w:val="00297A8F"/>
    <w:rsid w:val="00297C62"/>
    <w:rsid w:val="00297D34"/>
    <w:rsid w:val="002A01C3"/>
    <w:rsid w:val="002A0B82"/>
    <w:rsid w:val="002A0DD9"/>
    <w:rsid w:val="002A0DF9"/>
    <w:rsid w:val="002A0FC9"/>
    <w:rsid w:val="002A140F"/>
    <w:rsid w:val="002A14CC"/>
    <w:rsid w:val="002A1B7D"/>
    <w:rsid w:val="002A2349"/>
    <w:rsid w:val="002A2712"/>
    <w:rsid w:val="002A30EB"/>
    <w:rsid w:val="002A38EC"/>
    <w:rsid w:val="002A3E76"/>
    <w:rsid w:val="002A448D"/>
    <w:rsid w:val="002A49BD"/>
    <w:rsid w:val="002A4E69"/>
    <w:rsid w:val="002A503B"/>
    <w:rsid w:val="002A5402"/>
    <w:rsid w:val="002A5444"/>
    <w:rsid w:val="002A55C3"/>
    <w:rsid w:val="002A56BB"/>
    <w:rsid w:val="002A56BD"/>
    <w:rsid w:val="002A5FBA"/>
    <w:rsid w:val="002A6030"/>
    <w:rsid w:val="002A60A5"/>
    <w:rsid w:val="002A62CE"/>
    <w:rsid w:val="002A6632"/>
    <w:rsid w:val="002A6D41"/>
    <w:rsid w:val="002A7201"/>
    <w:rsid w:val="002A78F8"/>
    <w:rsid w:val="002A7BFC"/>
    <w:rsid w:val="002A7D8B"/>
    <w:rsid w:val="002B006E"/>
    <w:rsid w:val="002B0178"/>
    <w:rsid w:val="002B021C"/>
    <w:rsid w:val="002B07A5"/>
    <w:rsid w:val="002B07BF"/>
    <w:rsid w:val="002B09EE"/>
    <w:rsid w:val="002B0F7E"/>
    <w:rsid w:val="002B1155"/>
    <w:rsid w:val="002B1280"/>
    <w:rsid w:val="002B176C"/>
    <w:rsid w:val="002B1D65"/>
    <w:rsid w:val="002B208A"/>
    <w:rsid w:val="002B23FC"/>
    <w:rsid w:val="002B24DE"/>
    <w:rsid w:val="002B250E"/>
    <w:rsid w:val="002B2C09"/>
    <w:rsid w:val="002B2FAB"/>
    <w:rsid w:val="002B31C9"/>
    <w:rsid w:val="002B3C06"/>
    <w:rsid w:val="002B3FC6"/>
    <w:rsid w:val="002B424C"/>
    <w:rsid w:val="002B42BB"/>
    <w:rsid w:val="002B42F4"/>
    <w:rsid w:val="002B43FF"/>
    <w:rsid w:val="002B44FC"/>
    <w:rsid w:val="002B466F"/>
    <w:rsid w:val="002B46AF"/>
    <w:rsid w:val="002B4865"/>
    <w:rsid w:val="002B4A13"/>
    <w:rsid w:val="002B4B65"/>
    <w:rsid w:val="002B4DE3"/>
    <w:rsid w:val="002B5235"/>
    <w:rsid w:val="002B59A4"/>
    <w:rsid w:val="002B59A5"/>
    <w:rsid w:val="002B5DCC"/>
    <w:rsid w:val="002B5E3B"/>
    <w:rsid w:val="002B6045"/>
    <w:rsid w:val="002B6057"/>
    <w:rsid w:val="002B6107"/>
    <w:rsid w:val="002B6C5E"/>
    <w:rsid w:val="002B74E7"/>
    <w:rsid w:val="002B7816"/>
    <w:rsid w:val="002B7A7C"/>
    <w:rsid w:val="002B7D5C"/>
    <w:rsid w:val="002C0731"/>
    <w:rsid w:val="002C08A0"/>
    <w:rsid w:val="002C091B"/>
    <w:rsid w:val="002C092B"/>
    <w:rsid w:val="002C0F04"/>
    <w:rsid w:val="002C15A4"/>
    <w:rsid w:val="002C1878"/>
    <w:rsid w:val="002C18BC"/>
    <w:rsid w:val="002C2013"/>
    <w:rsid w:val="002C314B"/>
    <w:rsid w:val="002C386A"/>
    <w:rsid w:val="002C395E"/>
    <w:rsid w:val="002C3CD1"/>
    <w:rsid w:val="002C425D"/>
    <w:rsid w:val="002C5052"/>
    <w:rsid w:val="002C5122"/>
    <w:rsid w:val="002C525B"/>
    <w:rsid w:val="002C5816"/>
    <w:rsid w:val="002C5898"/>
    <w:rsid w:val="002C5C2B"/>
    <w:rsid w:val="002C62F6"/>
    <w:rsid w:val="002C639A"/>
    <w:rsid w:val="002C65CD"/>
    <w:rsid w:val="002C6D19"/>
    <w:rsid w:val="002C7111"/>
    <w:rsid w:val="002C7296"/>
    <w:rsid w:val="002C7581"/>
    <w:rsid w:val="002C7790"/>
    <w:rsid w:val="002C7E56"/>
    <w:rsid w:val="002D0086"/>
    <w:rsid w:val="002D04A3"/>
    <w:rsid w:val="002D062C"/>
    <w:rsid w:val="002D12B1"/>
    <w:rsid w:val="002D218D"/>
    <w:rsid w:val="002D23AC"/>
    <w:rsid w:val="002D283E"/>
    <w:rsid w:val="002D2881"/>
    <w:rsid w:val="002D28DC"/>
    <w:rsid w:val="002D2A50"/>
    <w:rsid w:val="002D2C4A"/>
    <w:rsid w:val="002D3A9C"/>
    <w:rsid w:val="002D3D8B"/>
    <w:rsid w:val="002D40C3"/>
    <w:rsid w:val="002D4600"/>
    <w:rsid w:val="002D493F"/>
    <w:rsid w:val="002D5337"/>
    <w:rsid w:val="002D5505"/>
    <w:rsid w:val="002D551F"/>
    <w:rsid w:val="002D5A28"/>
    <w:rsid w:val="002D5ADA"/>
    <w:rsid w:val="002D63DC"/>
    <w:rsid w:val="002D6449"/>
    <w:rsid w:val="002D6D23"/>
    <w:rsid w:val="002D7AB0"/>
    <w:rsid w:val="002D7B45"/>
    <w:rsid w:val="002D7B68"/>
    <w:rsid w:val="002D7BCD"/>
    <w:rsid w:val="002E0425"/>
    <w:rsid w:val="002E0729"/>
    <w:rsid w:val="002E0730"/>
    <w:rsid w:val="002E09F2"/>
    <w:rsid w:val="002E0B9F"/>
    <w:rsid w:val="002E1B03"/>
    <w:rsid w:val="002E1EEC"/>
    <w:rsid w:val="002E1F75"/>
    <w:rsid w:val="002E287F"/>
    <w:rsid w:val="002E2F5E"/>
    <w:rsid w:val="002E2FD0"/>
    <w:rsid w:val="002E3BC6"/>
    <w:rsid w:val="002E4592"/>
    <w:rsid w:val="002E4FE7"/>
    <w:rsid w:val="002E51D5"/>
    <w:rsid w:val="002E5C36"/>
    <w:rsid w:val="002E619D"/>
    <w:rsid w:val="002E6639"/>
    <w:rsid w:val="002E6E83"/>
    <w:rsid w:val="002E7052"/>
    <w:rsid w:val="002E7065"/>
    <w:rsid w:val="002E7B45"/>
    <w:rsid w:val="002E7D54"/>
    <w:rsid w:val="002F0018"/>
    <w:rsid w:val="002F02B9"/>
    <w:rsid w:val="002F0438"/>
    <w:rsid w:val="002F08ED"/>
    <w:rsid w:val="002F1497"/>
    <w:rsid w:val="002F1B2C"/>
    <w:rsid w:val="002F1C6A"/>
    <w:rsid w:val="002F1F73"/>
    <w:rsid w:val="002F2057"/>
    <w:rsid w:val="002F21A3"/>
    <w:rsid w:val="002F22A1"/>
    <w:rsid w:val="002F2382"/>
    <w:rsid w:val="002F2575"/>
    <w:rsid w:val="002F3631"/>
    <w:rsid w:val="002F3820"/>
    <w:rsid w:val="002F3AFF"/>
    <w:rsid w:val="002F4789"/>
    <w:rsid w:val="002F4DFE"/>
    <w:rsid w:val="002F5A10"/>
    <w:rsid w:val="002F5C11"/>
    <w:rsid w:val="002F618D"/>
    <w:rsid w:val="002F61D9"/>
    <w:rsid w:val="002F636C"/>
    <w:rsid w:val="002F643F"/>
    <w:rsid w:val="002F691C"/>
    <w:rsid w:val="002F6A01"/>
    <w:rsid w:val="002F6A1B"/>
    <w:rsid w:val="002F73E2"/>
    <w:rsid w:val="002F78F4"/>
    <w:rsid w:val="002F79B1"/>
    <w:rsid w:val="002F7FAD"/>
    <w:rsid w:val="00300491"/>
    <w:rsid w:val="00300662"/>
    <w:rsid w:val="003007AC"/>
    <w:rsid w:val="00300DAC"/>
    <w:rsid w:val="00300EEF"/>
    <w:rsid w:val="003011E8"/>
    <w:rsid w:val="0030142E"/>
    <w:rsid w:val="00301577"/>
    <w:rsid w:val="00301E80"/>
    <w:rsid w:val="00302784"/>
    <w:rsid w:val="00303188"/>
    <w:rsid w:val="003031C1"/>
    <w:rsid w:val="0030342A"/>
    <w:rsid w:val="00303B44"/>
    <w:rsid w:val="00303CF9"/>
    <w:rsid w:val="00303D35"/>
    <w:rsid w:val="003041B9"/>
    <w:rsid w:val="00304503"/>
    <w:rsid w:val="003045DE"/>
    <w:rsid w:val="00304731"/>
    <w:rsid w:val="00304932"/>
    <w:rsid w:val="00304AA7"/>
    <w:rsid w:val="00304B21"/>
    <w:rsid w:val="003050BF"/>
    <w:rsid w:val="0030512C"/>
    <w:rsid w:val="003051BE"/>
    <w:rsid w:val="0030560A"/>
    <w:rsid w:val="00305668"/>
    <w:rsid w:val="0030572A"/>
    <w:rsid w:val="00305E6A"/>
    <w:rsid w:val="00306151"/>
    <w:rsid w:val="00306230"/>
    <w:rsid w:val="003064A8"/>
    <w:rsid w:val="00306908"/>
    <w:rsid w:val="00306A86"/>
    <w:rsid w:val="00306C1C"/>
    <w:rsid w:val="00306D20"/>
    <w:rsid w:val="003071E7"/>
    <w:rsid w:val="00307204"/>
    <w:rsid w:val="003073C3"/>
    <w:rsid w:val="00307550"/>
    <w:rsid w:val="0030A292"/>
    <w:rsid w:val="00310215"/>
    <w:rsid w:val="003102F3"/>
    <w:rsid w:val="00310CE0"/>
    <w:rsid w:val="00311027"/>
    <w:rsid w:val="00311191"/>
    <w:rsid w:val="003113C2"/>
    <w:rsid w:val="00311423"/>
    <w:rsid w:val="00311908"/>
    <w:rsid w:val="00311CB8"/>
    <w:rsid w:val="00311E46"/>
    <w:rsid w:val="00311E7D"/>
    <w:rsid w:val="0031247B"/>
    <w:rsid w:val="003124A2"/>
    <w:rsid w:val="003127D2"/>
    <w:rsid w:val="0031287D"/>
    <w:rsid w:val="00312A20"/>
    <w:rsid w:val="00312D47"/>
    <w:rsid w:val="00313127"/>
    <w:rsid w:val="0031336C"/>
    <w:rsid w:val="003133D3"/>
    <w:rsid w:val="00313982"/>
    <w:rsid w:val="00313F33"/>
    <w:rsid w:val="00314109"/>
    <w:rsid w:val="00314171"/>
    <w:rsid w:val="003142C6"/>
    <w:rsid w:val="00315390"/>
    <w:rsid w:val="003158D3"/>
    <w:rsid w:val="0031636F"/>
    <w:rsid w:val="00316627"/>
    <w:rsid w:val="00316851"/>
    <w:rsid w:val="0031685F"/>
    <w:rsid w:val="0031697A"/>
    <w:rsid w:val="00316AC4"/>
    <w:rsid w:val="00316B42"/>
    <w:rsid w:val="00316ECE"/>
    <w:rsid w:val="00317154"/>
    <w:rsid w:val="0031762D"/>
    <w:rsid w:val="00317B2F"/>
    <w:rsid w:val="003202FF"/>
    <w:rsid w:val="003205B5"/>
    <w:rsid w:val="00320865"/>
    <w:rsid w:val="00320BFE"/>
    <w:rsid w:val="00320E16"/>
    <w:rsid w:val="0032117D"/>
    <w:rsid w:val="00321806"/>
    <w:rsid w:val="00321E25"/>
    <w:rsid w:val="00322335"/>
    <w:rsid w:val="0032235D"/>
    <w:rsid w:val="00322AC2"/>
    <w:rsid w:val="00322F31"/>
    <w:rsid w:val="00323193"/>
    <w:rsid w:val="003234A9"/>
    <w:rsid w:val="0032363D"/>
    <w:rsid w:val="00323B1E"/>
    <w:rsid w:val="0032429C"/>
    <w:rsid w:val="00324496"/>
    <w:rsid w:val="0032467A"/>
    <w:rsid w:val="00324777"/>
    <w:rsid w:val="0032511B"/>
    <w:rsid w:val="003256CB"/>
    <w:rsid w:val="00325932"/>
    <w:rsid w:val="003260C0"/>
    <w:rsid w:val="00326330"/>
    <w:rsid w:val="003265DB"/>
    <w:rsid w:val="00326664"/>
    <w:rsid w:val="00326796"/>
    <w:rsid w:val="00326BFC"/>
    <w:rsid w:val="003275D2"/>
    <w:rsid w:val="003276B7"/>
    <w:rsid w:val="00327AF7"/>
    <w:rsid w:val="00327C6D"/>
    <w:rsid w:val="00327D2F"/>
    <w:rsid w:val="003307FB"/>
    <w:rsid w:val="00330CFA"/>
    <w:rsid w:val="00331346"/>
    <w:rsid w:val="0033188F"/>
    <w:rsid w:val="00331BFB"/>
    <w:rsid w:val="0033229D"/>
    <w:rsid w:val="00332670"/>
    <w:rsid w:val="00332819"/>
    <w:rsid w:val="00332B20"/>
    <w:rsid w:val="00332F0B"/>
    <w:rsid w:val="003332DB"/>
    <w:rsid w:val="0033342C"/>
    <w:rsid w:val="003335A6"/>
    <w:rsid w:val="003335CB"/>
    <w:rsid w:val="00333707"/>
    <w:rsid w:val="00333BD9"/>
    <w:rsid w:val="00333E4C"/>
    <w:rsid w:val="003344F2"/>
    <w:rsid w:val="003345F4"/>
    <w:rsid w:val="00334ED5"/>
    <w:rsid w:val="003350D2"/>
    <w:rsid w:val="00335364"/>
    <w:rsid w:val="003353B0"/>
    <w:rsid w:val="00335825"/>
    <w:rsid w:val="00335A79"/>
    <w:rsid w:val="00335F0C"/>
    <w:rsid w:val="003363E5"/>
    <w:rsid w:val="00336609"/>
    <w:rsid w:val="00336DF2"/>
    <w:rsid w:val="00336F61"/>
    <w:rsid w:val="003370B1"/>
    <w:rsid w:val="003371AA"/>
    <w:rsid w:val="003371CA"/>
    <w:rsid w:val="00337515"/>
    <w:rsid w:val="00337553"/>
    <w:rsid w:val="0033755D"/>
    <w:rsid w:val="003376F5"/>
    <w:rsid w:val="0033773F"/>
    <w:rsid w:val="0033790E"/>
    <w:rsid w:val="003401EC"/>
    <w:rsid w:val="00340382"/>
    <w:rsid w:val="003409F4"/>
    <w:rsid w:val="00340FE3"/>
    <w:rsid w:val="0034130C"/>
    <w:rsid w:val="00341389"/>
    <w:rsid w:val="003413FA"/>
    <w:rsid w:val="003417F1"/>
    <w:rsid w:val="0034188E"/>
    <w:rsid w:val="0034196E"/>
    <w:rsid w:val="003419D7"/>
    <w:rsid w:val="00341AFC"/>
    <w:rsid w:val="00341B2F"/>
    <w:rsid w:val="00341D94"/>
    <w:rsid w:val="00341DEF"/>
    <w:rsid w:val="00341DF4"/>
    <w:rsid w:val="00341E72"/>
    <w:rsid w:val="00341F18"/>
    <w:rsid w:val="003426FD"/>
    <w:rsid w:val="003428A1"/>
    <w:rsid w:val="003428F4"/>
    <w:rsid w:val="00342B77"/>
    <w:rsid w:val="00342B89"/>
    <w:rsid w:val="003430E8"/>
    <w:rsid w:val="0034389A"/>
    <w:rsid w:val="0034395B"/>
    <w:rsid w:val="00343E19"/>
    <w:rsid w:val="0034427D"/>
    <w:rsid w:val="0034475E"/>
    <w:rsid w:val="003447E2"/>
    <w:rsid w:val="003448F4"/>
    <w:rsid w:val="00344BB3"/>
    <w:rsid w:val="0034530D"/>
    <w:rsid w:val="00345456"/>
    <w:rsid w:val="00345B2D"/>
    <w:rsid w:val="003464EE"/>
    <w:rsid w:val="003465A0"/>
    <w:rsid w:val="00346644"/>
    <w:rsid w:val="0034665B"/>
    <w:rsid w:val="00346747"/>
    <w:rsid w:val="00346B52"/>
    <w:rsid w:val="0034727E"/>
    <w:rsid w:val="00347314"/>
    <w:rsid w:val="00347CEE"/>
    <w:rsid w:val="003507CF"/>
    <w:rsid w:val="00350C49"/>
    <w:rsid w:val="00350EEE"/>
    <w:rsid w:val="00351092"/>
    <w:rsid w:val="00351562"/>
    <w:rsid w:val="00351578"/>
    <w:rsid w:val="00351CBE"/>
    <w:rsid w:val="00351DAE"/>
    <w:rsid w:val="00351EE3"/>
    <w:rsid w:val="003522BD"/>
    <w:rsid w:val="003525DE"/>
    <w:rsid w:val="00352E0C"/>
    <w:rsid w:val="00352ECB"/>
    <w:rsid w:val="003537DC"/>
    <w:rsid w:val="00354501"/>
    <w:rsid w:val="0035487E"/>
    <w:rsid w:val="00355D8D"/>
    <w:rsid w:val="00356424"/>
    <w:rsid w:val="003564BC"/>
    <w:rsid w:val="00356602"/>
    <w:rsid w:val="00356920"/>
    <w:rsid w:val="00356CCC"/>
    <w:rsid w:val="00356CE7"/>
    <w:rsid w:val="00357290"/>
    <w:rsid w:val="003575F1"/>
    <w:rsid w:val="0035767A"/>
    <w:rsid w:val="00357C07"/>
    <w:rsid w:val="00357DAD"/>
    <w:rsid w:val="00357FAD"/>
    <w:rsid w:val="003604A5"/>
    <w:rsid w:val="003605BF"/>
    <w:rsid w:val="00360844"/>
    <w:rsid w:val="00360BFE"/>
    <w:rsid w:val="00360D57"/>
    <w:rsid w:val="00360DED"/>
    <w:rsid w:val="00361215"/>
    <w:rsid w:val="003613C8"/>
    <w:rsid w:val="0036251F"/>
    <w:rsid w:val="00362683"/>
    <w:rsid w:val="0036277D"/>
    <w:rsid w:val="00362781"/>
    <w:rsid w:val="00362987"/>
    <w:rsid w:val="00362AFF"/>
    <w:rsid w:val="00362C76"/>
    <w:rsid w:val="00363105"/>
    <w:rsid w:val="00363A91"/>
    <w:rsid w:val="00363CDD"/>
    <w:rsid w:val="00363F2B"/>
    <w:rsid w:val="00364127"/>
    <w:rsid w:val="003642AB"/>
    <w:rsid w:val="00364609"/>
    <w:rsid w:val="0036561C"/>
    <w:rsid w:val="0036585F"/>
    <w:rsid w:val="00365961"/>
    <w:rsid w:val="00365972"/>
    <w:rsid w:val="003661EE"/>
    <w:rsid w:val="003664CA"/>
    <w:rsid w:val="0036651D"/>
    <w:rsid w:val="00366567"/>
    <w:rsid w:val="003666A0"/>
    <w:rsid w:val="003669DC"/>
    <w:rsid w:val="00366C11"/>
    <w:rsid w:val="003673DD"/>
    <w:rsid w:val="00367E17"/>
    <w:rsid w:val="0037009F"/>
    <w:rsid w:val="003700A7"/>
    <w:rsid w:val="0037026F"/>
    <w:rsid w:val="00370466"/>
    <w:rsid w:val="00370535"/>
    <w:rsid w:val="00370D48"/>
    <w:rsid w:val="00370DD5"/>
    <w:rsid w:val="00371445"/>
    <w:rsid w:val="00371CFD"/>
    <w:rsid w:val="00371F81"/>
    <w:rsid w:val="00372816"/>
    <w:rsid w:val="00372C28"/>
    <w:rsid w:val="003731EA"/>
    <w:rsid w:val="003734E1"/>
    <w:rsid w:val="003735E6"/>
    <w:rsid w:val="003737E0"/>
    <w:rsid w:val="00373AA7"/>
    <w:rsid w:val="00373B93"/>
    <w:rsid w:val="00373F80"/>
    <w:rsid w:val="003742BE"/>
    <w:rsid w:val="00374C03"/>
    <w:rsid w:val="00374DF4"/>
    <w:rsid w:val="0037596F"/>
    <w:rsid w:val="00375A4A"/>
    <w:rsid w:val="00375C0D"/>
    <w:rsid w:val="003766A1"/>
    <w:rsid w:val="00376B33"/>
    <w:rsid w:val="00376D69"/>
    <w:rsid w:val="00376FC0"/>
    <w:rsid w:val="0037717C"/>
    <w:rsid w:val="0037780F"/>
    <w:rsid w:val="0037790A"/>
    <w:rsid w:val="00377971"/>
    <w:rsid w:val="00377B94"/>
    <w:rsid w:val="00377C1E"/>
    <w:rsid w:val="003800C9"/>
    <w:rsid w:val="00380287"/>
    <w:rsid w:val="003807C8"/>
    <w:rsid w:val="003807EC"/>
    <w:rsid w:val="003808EA"/>
    <w:rsid w:val="00381041"/>
    <w:rsid w:val="003820BA"/>
    <w:rsid w:val="003823D0"/>
    <w:rsid w:val="003824E4"/>
    <w:rsid w:val="00382808"/>
    <w:rsid w:val="00382921"/>
    <w:rsid w:val="00382C5F"/>
    <w:rsid w:val="00382FF7"/>
    <w:rsid w:val="00383168"/>
    <w:rsid w:val="003832FF"/>
    <w:rsid w:val="0038330B"/>
    <w:rsid w:val="00383381"/>
    <w:rsid w:val="00383A0D"/>
    <w:rsid w:val="00383A1B"/>
    <w:rsid w:val="00383B38"/>
    <w:rsid w:val="00383FE0"/>
    <w:rsid w:val="00383FF6"/>
    <w:rsid w:val="00384747"/>
    <w:rsid w:val="003848F9"/>
    <w:rsid w:val="00384991"/>
    <w:rsid w:val="00385121"/>
    <w:rsid w:val="00385268"/>
    <w:rsid w:val="00385326"/>
    <w:rsid w:val="00385529"/>
    <w:rsid w:val="00385542"/>
    <w:rsid w:val="00385676"/>
    <w:rsid w:val="00385940"/>
    <w:rsid w:val="003859E7"/>
    <w:rsid w:val="00385E1C"/>
    <w:rsid w:val="00385F7C"/>
    <w:rsid w:val="0038633D"/>
    <w:rsid w:val="00386460"/>
    <w:rsid w:val="003865F4"/>
    <w:rsid w:val="00386602"/>
    <w:rsid w:val="0038662D"/>
    <w:rsid w:val="00386A1C"/>
    <w:rsid w:val="00386C3B"/>
    <w:rsid w:val="00387B5F"/>
    <w:rsid w:val="00387D98"/>
    <w:rsid w:val="0039043F"/>
    <w:rsid w:val="00390D4B"/>
    <w:rsid w:val="003917B1"/>
    <w:rsid w:val="00391933"/>
    <w:rsid w:val="00391DD3"/>
    <w:rsid w:val="00391FF0"/>
    <w:rsid w:val="0039210C"/>
    <w:rsid w:val="003921F0"/>
    <w:rsid w:val="00392613"/>
    <w:rsid w:val="003926F9"/>
    <w:rsid w:val="00392905"/>
    <w:rsid w:val="00392D91"/>
    <w:rsid w:val="003931DE"/>
    <w:rsid w:val="003932B5"/>
    <w:rsid w:val="00393C32"/>
    <w:rsid w:val="00393C61"/>
    <w:rsid w:val="00394531"/>
    <w:rsid w:val="00394A6C"/>
    <w:rsid w:val="00394AE2"/>
    <w:rsid w:val="003951E3"/>
    <w:rsid w:val="003956C5"/>
    <w:rsid w:val="00395F75"/>
    <w:rsid w:val="00395F96"/>
    <w:rsid w:val="00396026"/>
    <w:rsid w:val="0039664C"/>
    <w:rsid w:val="00396821"/>
    <w:rsid w:val="00396D7E"/>
    <w:rsid w:val="00396E2A"/>
    <w:rsid w:val="00396F67"/>
    <w:rsid w:val="003A0231"/>
    <w:rsid w:val="003A0507"/>
    <w:rsid w:val="003A0A19"/>
    <w:rsid w:val="003A101D"/>
    <w:rsid w:val="003A1726"/>
    <w:rsid w:val="003A1958"/>
    <w:rsid w:val="003A1B04"/>
    <w:rsid w:val="003A1C5C"/>
    <w:rsid w:val="003A1DCB"/>
    <w:rsid w:val="003A2025"/>
    <w:rsid w:val="003A20A4"/>
    <w:rsid w:val="003A20C3"/>
    <w:rsid w:val="003A2768"/>
    <w:rsid w:val="003A2781"/>
    <w:rsid w:val="003A2C59"/>
    <w:rsid w:val="003A2E9E"/>
    <w:rsid w:val="003A34B4"/>
    <w:rsid w:val="003A3714"/>
    <w:rsid w:val="003A3760"/>
    <w:rsid w:val="003A3A09"/>
    <w:rsid w:val="003A3A0F"/>
    <w:rsid w:val="003A3BAB"/>
    <w:rsid w:val="003A3DD3"/>
    <w:rsid w:val="003A40D4"/>
    <w:rsid w:val="003A49C0"/>
    <w:rsid w:val="003A4CE2"/>
    <w:rsid w:val="003A5072"/>
    <w:rsid w:val="003A533C"/>
    <w:rsid w:val="003A5C01"/>
    <w:rsid w:val="003A5F2F"/>
    <w:rsid w:val="003A6606"/>
    <w:rsid w:val="003A6CF4"/>
    <w:rsid w:val="003A70BE"/>
    <w:rsid w:val="003A7181"/>
    <w:rsid w:val="003A77C0"/>
    <w:rsid w:val="003A7928"/>
    <w:rsid w:val="003A7B4E"/>
    <w:rsid w:val="003A7B64"/>
    <w:rsid w:val="003B02AD"/>
    <w:rsid w:val="003B032B"/>
    <w:rsid w:val="003B04CB"/>
    <w:rsid w:val="003B04D4"/>
    <w:rsid w:val="003B0611"/>
    <w:rsid w:val="003B0681"/>
    <w:rsid w:val="003B0CA8"/>
    <w:rsid w:val="003B0F05"/>
    <w:rsid w:val="003B0F0E"/>
    <w:rsid w:val="003B1BD3"/>
    <w:rsid w:val="003B2198"/>
    <w:rsid w:val="003B27FB"/>
    <w:rsid w:val="003B3039"/>
    <w:rsid w:val="003B303B"/>
    <w:rsid w:val="003B3CBA"/>
    <w:rsid w:val="003B3CE7"/>
    <w:rsid w:val="003B3D62"/>
    <w:rsid w:val="003B3FC4"/>
    <w:rsid w:val="003B445E"/>
    <w:rsid w:val="003B44B7"/>
    <w:rsid w:val="003B494E"/>
    <w:rsid w:val="003B4AB6"/>
    <w:rsid w:val="003B4B36"/>
    <w:rsid w:val="003B5158"/>
    <w:rsid w:val="003B540A"/>
    <w:rsid w:val="003B55EF"/>
    <w:rsid w:val="003B6073"/>
    <w:rsid w:val="003B643B"/>
    <w:rsid w:val="003B6C4C"/>
    <w:rsid w:val="003B729D"/>
    <w:rsid w:val="003B7829"/>
    <w:rsid w:val="003B7959"/>
    <w:rsid w:val="003B7B02"/>
    <w:rsid w:val="003C0131"/>
    <w:rsid w:val="003C0255"/>
    <w:rsid w:val="003C029D"/>
    <w:rsid w:val="003C0D1B"/>
    <w:rsid w:val="003C0E6A"/>
    <w:rsid w:val="003C0EE2"/>
    <w:rsid w:val="003C15C5"/>
    <w:rsid w:val="003C17A4"/>
    <w:rsid w:val="003C2220"/>
    <w:rsid w:val="003C256B"/>
    <w:rsid w:val="003C2D44"/>
    <w:rsid w:val="003C2EE4"/>
    <w:rsid w:val="003C2EEF"/>
    <w:rsid w:val="003C34FA"/>
    <w:rsid w:val="003C3EFA"/>
    <w:rsid w:val="003C4067"/>
    <w:rsid w:val="003C414A"/>
    <w:rsid w:val="003C48AE"/>
    <w:rsid w:val="003C4A3D"/>
    <w:rsid w:val="003C59F4"/>
    <w:rsid w:val="003C6081"/>
    <w:rsid w:val="003C66D3"/>
    <w:rsid w:val="003C67D6"/>
    <w:rsid w:val="003C6D55"/>
    <w:rsid w:val="003C7379"/>
    <w:rsid w:val="003C76FE"/>
    <w:rsid w:val="003C7877"/>
    <w:rsid w:val="003C7A20"/>
    <w:rsid w:val="003C7E7A"/>
    <w:rsid w:val="003D0305"/>
    <w:rsid w:val="003D0E27"/>
    <w:rsid w:val="003D109C"/>
    <w:rsid w:val="003D1362"/>
    <w:rsid w:val="003D189A"/>
    <w:rsid w:val="003D25DB"/>
    <w:rsid w:val="003D2617"/>
    <w:rsid w:val="003D2B1B"/>
    <w:rsid w:val="003D30B9"/>
    <w:rsid w:val="003D3800"/>
    <w:rsid w:val="003D387F"/>
    <w:rsid w:val="003D3949"/>
    <w:rsid w:val="003D39DA"/>
    <w:rsid w:val="003D3C8B"/>
    <w:rsid w:val="003D3CFD"/>
    <w:rsid w:val="003D3DCC"/>
    <w:rsid w:val="003D3E2A"/>
    <w:rsid w:val="003D3F0F"/>
    <w:rsid w:val="003D40F3"/>
    <w:rsid w:val="003D442C"/>
    <w:rsid w:val="003D45EB"/>
    <w:rsid w:val="003D477C"/>
    <w:rsid w:val="003D4E95"/>
    <w:rsid w:val="003D5590"/>
    <w:rsid w:val="003D5B43"/>
    <w:rsid w:val="003D6392"/>
    <w:rsid w:val="003D69B8"/>
    <w:rsid w:val="003D6C4B"/>
    <w:rsid w:val="003D6CF7"/>
    <w:rsid w:val="003D6D80"/>
    <w:rsid w:val="003D75D8"/>
    <w:rsid w:val="003D7A02"/>
    <w:rsid w:val="003D7CBA"/>
    <w:rsid w:val="003D7E8A"/>
    <w:rsid w:val="003E00DC"/>
    <w:rsid w:val="003E0480"/>
    <w:rsid w:val="003E05A4"/>
    <w:rsid w:val="003E0FA1"/>
    <w:rsid w:val="003E0FDE"/>
    <w:rsid w:val="003E158A"/>
    <w:rsid w:val="003E1EE6"/>
    <w:rsid w:val="003E22EE"/>
    <w:rsid w:val="003E29CA"/>
    <w:rsid w:val="003E2CBD"/>
    <w:rsid w:val="003E2D4B"/>
    <w:rsid w:val="003E319B"/>
    <w:rsid w:val="003E33EB"/>
    <w:rsid w:val="003E3984"/>
    <w:rsid w:val="003E415C"/>
    <w:rsid w:val="003E4415"/>
    <w:rsid w:val="003E44F3"/>
    <w:rsid w:val="003E46B7"/>
    <w:rsid w:val="003E4FEB"/>
    <w:rsid w:val="003E5921"/>
    <w:rsid w:val="003E5A47"/>
    <w:rsid w:val="003E5BB1"/>
    <w:rsid w:val="003E5C1E"/>
    <w:rsid w:val="003E5EF8"/>
    <w:rsid w:val="003E6185"/>
    <w:rsid w:val="003E62C8"/>
    <w:rsid w:val="003E6335"/>
    <w:rsid w:val="003E64BB"/>
    <w:rsid w:val="003E681A"/>
    <w:rsid w:val="003E68AE"/>
    <w:rsid w:val="003E6932"/>
    <w:rsid w:val="003E6981"/>
    <w:rsid w:val="003E70CF"/>
    <w:rsid w:val="003E745F"/>
    <w:rsid w:val="003E74BA"/>
    <w:rsid w:val="003E74E3"/>
    <w:rsid w:val="003E7762"/>
    <w:rsid w:val="003E77DD"/>
    <w:rsid w:val="003E7AEB"/>
    <w:rsid w:val="003E7C0A"/>
    <w:rsid w:val="003E7C91"/>
    <w:rsid w:val="003E7E2F"/>
    <w:rsid w:val="003E7FAA"/>
    <w:rsid w:val="003F02C5"/>
    <w:rsid w:val="003F061B"/>
    <w:rsid w:val="003F0CCB"/>
    <w:rsid w:val="003F0E78"/>
    <w:rsid w:val="003F1170"/>
    <w:rsid w:val="003F129B"/>
    <w:rsid w:val="003F1B8C"/>
    <w:rsid w:val="003F2067"/>
    <w:rsid w:val="003F246D"/>
    <w:rsid w:val="003F2594"/>
    <w:rsid w:val="003F2620"/>
    <w:rsid w:val="003F26F2"/>
    <w:rsid w:val="003F28B8"/>
    <w:rsid w:val="003F2AE3"/>
    <w:rsid w:val="003F2C62"/>
    <w:rsid w:val="003F3183"/>
    <w:rsid w:val="003F3279"/>
    <w:rsid w:val="003F3571"/>
    <w:rsid w:val="003F37F5"/>
    <w:rsid w:val="003F3B6A"/>
    <w:rsid w:val="003F3BFD"/>
    <w:rsid w:val="003F3E88"/>
    <w:rsid w:val="003F4744"/>
    <w:rsid w:val="003F49C6"/>
    <w:rsid w:val="003F4AF8"/>
    <w:rsid w:val="003F4FC7"/>
    <w:rsid w:val="003F52DF"/>
    <w:rsid w:val="003F5575"/>
    <w:rsid w:val="003F5E7B"/>
    <w:rsid w:val="003F5EBD"/>
    <w:rsid w:val="003F6C4C"/>
    <w:rsid w:val="003F6F5E"/>
    <w:rsid w:val="003F720D"/>
    <w:rsid w:val="003F727C"/>
    <w:rsid w:val="003F7322"/>
    <w:rsid w:val="003F73E2"/>
    <w:rsid w:val="003F7523"/>
    <w:rsid w:val="003F768D"/>
    <w:rsid w:val="003F7958"/>
    <w:rsid w:val="003F7F8D"/>
    <w:rsid w:val="0040037F"/>
    <w:rsid w:val="004004AD"/>
    <w:rsid w:val="004005A9"/>
    <w:rsid w:val="00400699"/>
    <w:rsid w:val="00400968"/>
    <w:rsid w:val="00400CC1"/>
    <w:rsid w:val="00401008"/>
    <w:rsid w:val="00401AAA"/>
    <w:rsid w:val="004031EC"/>
    <w:rsid w:val="00403365"/>
    <w:rsid w:val="0040346D"/>
    <w:rsid w:val="00403DE2"/>
    <w:rsid w:val="004050E4"/>
    <w:rsid w:val="00405956"/>
    <w:rsid w:val="00405AD2"/>
    <w:rsid w:val="00405B34"/>
    <w:rsid w:val="00406D92"/>
    <w:rsid w:val="00407046"/>
    <w:rsid w:val="004070F1"/>
    <w:rsid w:val="00407547"/>
    <w:rsid w:val="00407621"/>
    <w:rsid w:val="004078AE"/>
    <w:rsid w:val="00407E56"/>
    <w:rsid w:val="004116D2"/>
    <w:rsid w:val="00411D7B"/>
    <w:rsid w:val="00411F7A"/>
    <w:rsid w:val="004122E0"/>
    <w:rsid w:val="00412510"/>
    <w:rsid w:val="004125FF"/>
    <w:rsid w:val="004126CB"/>
    <w:rsid w:val="00412851"/>
    <w:rsid w:val="00412B02"/>
    <w:rsid w:val="0041320F"/>
    <w:rsid w:val="004137DE"/>
    <w:rsid w:val="00413919"/>
    <w:rsid w:val="0041396D"/>
    <w:rsid w:val="0041402B"/>
    <w:rsid w:val="00414204"/>
    <w:rsid w:val="0041437B"/>
    <w:rsid w:val="00414605"/>
    <w:rsid w:val="0041496A"/>
    <w:rsid w:val="00414B66"/>
    <w:rsid w:val="00415B14"/>
    <w:rsid w:val="00415C07"/>
    <w:rsid w:val="004162DA"/>
    <w:rsid w:val="004164BF"/>
    <w:rsid w:val="004169CF"/>
    <w:rsid w:val="00416E3A"/>
    <w:rsid w:val="00417082"/>
    <w:rsid w:val="004171B6"/>
    <w:rsid w:val="00417594"/>
    <w:rsid w:val="00417757"/>
    <w:rsid w:val="00417859"/>
    <w:rsid w:val="00417B57"/>
    <w:rsid w:val="00417D43"/>
    <w:rsid w:val="00420147"/>
    <w:rsid w:val="00420469"/>
    <w:rsid w:val="00420733"/>
    <w:rsid w:val="00420CF2"/>
    <w:rsid w:val="00420DFA"/>
    <w:rsid w:val="00421381"/>
    <w:rsid w:val="0042164E"/>
    <w:rsid w:val="004217A2"/>
    <w:rsid w:val="00421909"/>
    <w:rsid w:val="00421B00"/>
    <w:rsid w:val="004220BD"/>
    <w:rsid w:val="0042210E"/>
    <w:rsid w:val="00422121"/>
    <w:rsid w:val="00422244"/>
    <w:rsid w:val="00422393"/>
    <w:rsid w:val="00422538"/>
    <w:rsid w:val="004225A6"/>
    <w:rsid w:val="004227E9"/>
    <w:rsid w:val="004232E0"/>
    <w:rsid w:val="00423700"/>
    <w:rsid w:val="00423800"/>
    <w:rsid w:val="00423B10"/>
    <w:rsid w:val="00423E64"/>
    <w:rsid w:val="00425027"/>
    <w:rsid w:val="0042541D"/>
    <w:rsid w:val="0042557C"/>
    <w:rsid w:val="004259B7"/>
    <w:rsid w:val="00425B7A"/>
    <w:rsid w:val="00425C92"/>
    <w:rsid w:val="00425F3E"/>
    <w:rsid w:val="00426943"/>
    <w:rsid w:val="00426F21"/>
    <w:rsid w:val="00426F6E"/>
    <w:rsid w:val="004278D9"/>
    <w:rsid w:val="004279C8"/>
    <w:rsid w:val="00427A1D"/>
    <w:rsid w:val="00427FE8"/>
    <w:rsid w:val="00430329"/>
    <w:rsid w:val="00430A20"/>
    <w:rsid w:val="00431162"/>
    <w:rsid w:val="00431595"/>
    <w:rsid w:val="00431A4A"/>
    <w:rsid w:val="0043208A"/>
    <w:rsid w:val="00432111"/>
    <w:rsid w:val="00432614"/>
    <w:rsid w:val="00432E06"/>
    <w:rsid w:val="00432EB7"/>
    <w:rsid w:val="0043344E"/>
    <w:rsid w:val="004335FF"/>
    <w:rsid w:val="00433A14"/>
    <w:rsid w:val="004346A6"/>
    <w:rsid w:val="00434902"/>
    <w:rsid w:val="00434CF1"/>
    <w:rsid w:val="0043528A"/>
    <w:rsid w:val="00435954"/>
    <w:rsid w:val="004360E2"/>
    <w:rsid w:val="00436534"/>
    <w:rsid w:val="00436655"/>
    <w:rsid w:val="00436712"/>
    <w:rsid w:val="00436FDB"/>
    <w:rsid w:val="004370B6"/>
    <w:rsid w:val="00437688"/>
    <w:rsid w:val="00437862"/>
    <w:rsid w:val="004378F8"/>
    <w:rsid w:val="00437B9B"/>
    <w:rsid w:val="00440032"/>
    <w:rsid w:val="00440128"/>
    <w:rsid w:val="00440182"/>
    <w:rsid w:val="0044027A"/>
    <w:rsid w:val="004405EF"/>
    <w:rsid w:val="004406D4"/>
    <w:rsid w:val="0044088C"/>
    <w:rsid w:val="00440E80"/>
    <w:rsid w:val="0044112C"/>
    <w:rsid w:val="004421AD"/>
    <w:rsid w:val="004422BD"/>
    <w:rsid w:val="00442C12"/>
    <w:rsid w:val="00442DEC"/>
    <w:rsid w:val="004442FE"/>
    <w:rsid w:val="00444912"/>
    <w:rsid w:val="00445808"/>
    <w:rsid w:val="00445920"/>
    <w:rsid w:val="00445A23"/>
    <w:rsid w:val="00445C24"/>
    <w:rsid w:val="00445C59"/>
    <w:rsid w:val="00446032"/>
    <w:rsid w:val="0044608A"/>
    <w:rsid w:val="00446B41"/>
    <w:rsid w:val="004474C3"/>
    <w:rsid w:val="0044751D"/>
    <w:rsid w:val="00447699"/>
    <w:rsid w:val="0044792D"/>
    <w:rsid w:val="00450042"/>
    <w:rsid w:val="004501FF"/>
    <w:rsid w:val="00450469"/>
    <w:rsid w:val="00450A6E"/>
    <w:rsid w:val="00450BBF"/>
    <w:rsid w:val="0045104D"/>
    <w:rsid w:val="0045138E"/>
    <w:rsid w:val="00451395"/>
    <w:rsid w:val="00451559"/>
    <w:rsid w:val="004515D8"/>
    <w:rsid w:val="004516A0"/>
    <w:rsid w:val="00451ABB"/>
    <w:rsid w:val="00451B57"/>
    <w:rsid w:val="00451BEE"/>
    <w:rsid w:val="00451E66"/>
    <w:rsid w:val="00453270"/>
    <w:rsid w:val="004539BA"/>
    <w:rsid w:val="0045420D"/>
    <w:rsid w:val="004544B9"/>
    <w:rsid w:val="00456255"/>
    <w:rsid w:val="004562FF"/>
    <w:rsid w:val="0045632F"/>
    <w:rsid w:val="00456521"/>
    <w:rsid w:val="0045663A"/>
    <w:rsid w:val="004569FC"/>
    <w:rsid w:val="00456A23"/>
    <w:rsid w:val="00456CFB"/>
    <w:rsid w:val="00457023"/>
    <w:rsid w:val="004570FD"/>
    <w:rsid w:val="00457146"/>
    <w:rsid w:val="00457296"/>
    <w:rsid w:val="004572BC"/>
    <w:rsid w:val="00457D24"/>
    <w:rsid w:val="00460702"/>
    <w:rsid w:val="004607EA"/>
    <w:rsid w:val="004609DD"/>
    <w:rsid w:val="0046166E"/>
    <w:rsid w:val="004616CF"/>
    <w:rsid w:val="00461D9C"/>
    <w:rsid w:val="00461F21"/>
    <w:rsid w:val="004621A7"/>
    <w:rsid w:val="00462452"/>
    <w:rsid w:val="00462E14"/>
    <w:rsid w:val="00462E2E"/>
    <w:rsid w:val="004630F8"/>
    <w:rsid w:val="00463182"/>
    <w:rsid w:val="004631A1"/>
    <w:rsid w:val="004632B0"/>
    <w:rsid w:val="004632EA"/>
    <w:rsid w:val="004633BF"/>
    <w:rsid w:val="00463452"/>
    <w:rsid w:val="00463A81"/>
    <w:rsid w:val="00463B76"/>
    <w:rsid w:val="00463FD0"/>
    <w:rsid w:val="0046411E"/>
    <w:rsid w:val="004645A0"/>
    <w:rsid w:val="00464CC0"/>
    <w:rsid w:val="00464F76"/>
    <w:rsid w:val="0046530A"/>
    <w:rsid w:val="00465402"/>
    <w:rsid w:val="004662EB"/>
    <w:rsid w:val="0046687D"/>
    <w:rsid w:val="00466B49"/>
    <w:rsid w:val="0046730D"/>
    <w:rsid w:val="004676E1"/>
    <w:rsid w:val="00467830"/>
    <w:rsid w:val="00467BA2"/>
    <w:rsid w:val="00467D99"/>
    <w:rsid w:val="00470336"/>
    <w:rsid w:val="004708A9"/>
    <w:rsid w:val="004708DC"/>
    <w:rsid w:val="00471DB8"/>
    <w:rsid w:val="0047271F"/>
    <w:rsid w:val="004729D7"/>
    <w:rsid w:val="00473EB5"/>
    <w:rsid w:val="0047473A"/>
    <w:rsid w:val="0047473E"/>
    <w:rsid w:val="0047517E"/>
    <w:rsid w:val="00475216"/>
    <w:rsid w:val="00475EA0"/>
    <w:rsid w:val="00476196"/>
    <w:rsid w:val="004763F2"/>
    <w:rsid w:val="00476955"/>
    <w:rsid w:val="00476A0F"/>
    <w:rsid w:val="00476C89"/>
    <w:rsid w:val="00476F36"/>
    <w:rsid w:val="00477401"/>
    <w:rsid w:val="0047756F"/>
    <w:rsid w:val="00477674"/>
    <w:rsid w:val="00477C98"/>
    <w:rsid w:val="004801D4"/>
    <w:rsid w:val="004804AD"/>
    <w:rsid w:val="004808FB"/>
    <w:rsid w:val="00480961"/>
    <w:rsid w:val="00480C71"/>
    <w:rsid w:val="00480E44"/>
    <w:rsid w:val="004818A7"/>
    <w:rsid w:val="004818ED"/>
    <w:rsid w:val="00481974"/>
    <w:rsid w:val="00481C35"/>
    <w:rsid w:val="00481C85"/>
    <w:rsid w:val="00481FA8"/>
    <w:rsid w:val="0048219A"/>
    <w:rsid w:val="004821B5"/>
    <w:rsid w:val="0048253E"/>
    <w:rsid w:val="00482668"/>
    <w:rsid w:val="00483447"/>
    <w:rsid w:val="00483529"/>
    <w:rsid w:val="00483826"/>
    <w:rsid w:val="004839F2"/>
    <w:rsid w:val="00483B0C"/>
    <w:rsid w:val="0048420C"/>
    <w:rsid w:val="00484272"/>
    <w:rsid w:val="0048456E"/>
    <w:rsid w:val="004858D7"/>
    <w:rsid w:val="00485ABB"/>
    <w:rsid w:val="00485C35"/>
    <w:rsid w:val="00485E0F"/>
    <w:rsid w:val="004862FE"/>
    <w:rsid w:val="0048671B"/>
    <w:rsid w:val="00487375"/>
    <w:rsid w:val="00487526"/>
    <w:rsid w:val="00487668"/>
    <w:rsid w:val="00487797"/>
    <w:rsid w:val="0048788A"/>
    <w:rsid w:val="00487972"/>
    <w:rsid w:val="00487B48"/>
    <w:rsid w:val="00487BAF"/>
    <w:rsid w:val="00490190"/>
    <w:rsid w:val="004906B8"/>
    <w:rsid w:val="0049083D"/>
    <w:rsid w:val="00490979"/>
    <w:rsid w:val="00490A2A"/>
    <w:rsid w:val="00490C08"/>
    <w:rsid w:val="00490EE8"/>
    <w:rsid w:val="004910A7"/>
    <w:rsid w:val="00491433"/>
    <w:rsid w:val="00492473"/>
    <w:rsid w:val="004924B1"/>
    <w:rsid w:val="0049295F"/>
    <w:rsid w:val="004933FB"/>
    <w:rsid w:val="004935F5"/>
    <w:rsid w:val="0049362C"/>
    <w:rsid w:val="00493818"/>
    <w:rsid w:val="00493835"/>
    <w:rsid w:val="00493978"/>
    <w:rsid w:val="00493D6F"/>
    <w:rsid w:val="0049473B"/>
    <w:rsid w:val="00494CA1"/>
    <w:rsid w:val="00495B8B"/>
    <w:rsid w:val="00495E0B"/>
    <w:rsid w:val="0049626A"/>
    <w:rsid w:val="004965D6"/>
    <w:rsid w:val="00497CCA"/>
    <w:rsid w:val="00497D54"/>
    <w:rsid w:val="00497E49"/>
    <w:rsid w:val="00497E9C"/>
    <w:rsid w:val="004A0133"/>
    <w:rsid w:val="004A01EC"/>
    <w:rsid w:val="004A0AF7"/>
    <w:rsid w:val="004A0B3C"/>
    <w:rsid w:val="004A1327"/>
    <w:rsid w:val="004A15E8"/>
    <w:rsid w:val="004A194A"/>
    <w:rsid w:val="004A1A23"/>
    <w:rsid w:val="004A1EA4"/>
    <w:rsid w:val="004A23CB"/>
    <w:rsid w:val="004A2406"/>
    <w:rsid w:val="004A2528"/>
    <w:rsid w:val="004A2573"/>
    <w:rsid w:val="004A2646"/>
    <w:rsid w:val="004A266C"/>
    <w:rsid w:val="004A28D0"/>
    <w:rsid w:val="004A2ED0"/>
    <w:rsid w:val="004A353A"/>
    <w:rsid w:val="004A3860"/>
    <w:rsid w:val="004A3ACE"/>
    <w:rsid w:val="004A3DF8"/>
    <w:rsid w:val="004A3E9A"/>
    <w:rsid w:val="004A400D"/>
    <w:rsid w:val="004A41EF"/>
    <w:rsid w:val="004A4232"/>
    <w:rsid w:val="004A4283"/>
    <w:rsid w:val="004A42CA"/>
    <w:rsid w:val="004A4432"/>
    <w:rsid w:val="004A45D1"/>
    <w:rsid w:val="004A4601"/>
    <w:rsid w:val="004A4A69"/>
    <w:rsid w:val="004A4B10"/>
    <w:rsid w:val="004A4CE7"/>
    <w:rsid w:val="004A53E5"/>
    <w:rsid w:val="004A57DB"/>
    <w:rsid w:val="004A5C06"/>
    <w:rsid w:val="004A5F3E"/>
    <w:rsid w:val="004A6094"/>
    <w:rsid w:val="004A60D6"/>
    <w:rsid w:val="004A6780"/>
    <w:rsid w:val="004A69E3"/>
    <w:rsid w:val="004A72CA"/>
    <w:rsid w:val="004A7454"/>
    <w:rsid w:val="004A77D9"/>
    <w:rsid w:val="004A7E92"/>
    <w:rsid w:val="004B0144"/>
    <w:rsid w:val="004B0764"/>
    <w:rsid w:val="004B0F98"/>
    <w:rsid w:val="004B15F7"/>
    <w:rsid w:val="004B165B"/>
    <w:rsid w:val="004B1855"/>
    <w:rsid w:val="004B1D01"/>
    <w:rsid w:val="004B1EE3"/>
    <w:rsid w:val="004B2225"/>
    <w:rsid w:val="004B232C"/>
    <w:rsid w:val="004B234C"/>
    <w:rsid w:val="004B2350"/>
    <w:rsid w:val="004B24BF"/>
    <w:rsid w:val="004B2845"/>
    <w:rsid w:val="004B2918"/>
    <w:rsid w:val="004B2D9A"/>
    <w:rsid w:val="004B2F08"/>
    <w:rsid w:val="004B3DB8"/>
    <w:rsid w:val="004B3DD7"/>
    <w:rsid w:val="004B49FD"/>
    <w:rsid w:val="004B4EB8"/>
    <w:rsid w:val="004B4F4C"/>
    <w:rsid w:val="004B50D3"/>
    <w:rsid w:val="004B54D1"/>
    <w:rsid w:val="004B5A5F"/>
    <w:rsid w:val="004B6927"/>
    <w:rsid w:val="004B6A6A"/>
    <w:rsid w:val="004B6A94"/>
    <w:rsid w:val="004B6EE8"/>
    <w:rsid w:val="004B754D"/>
    <w:rsid w:val="004B77A8"/>
    <w:rsid w:val="004B7A3B"/>
    <w:rsid w:val="004B7E36"/>
    <w:rsid w:val="004B7E4E"/>
    <w:rsid w:val="004C045F"/>
    <w:rsid w:val="004C0903"/>
    <w:rsid w:val="004C1185"/>
    <w:rsid w:val="004C1589"/>
    <w:rsid w:val="004C1913"/>
    <w:rsid w:val="004C1BDE"/>
    <w:rsid w:val="004C2375"/>
    <w:rsid w:val="004C249F"/>
    <w:rsid w:val="004C2669"/>
    <w:rsid w:val="004C275E"/>
    <w:rsid w:val="004C2C96"/>
    <w:rsid w:val="004C2D5A"/>
    <w:rsid w:val="004C341A"/>
    <w:rsid w:val="004C3716"/>
    <w:rsid w:val="004C413A"/>
    <w:rsid w:val="004C44E1"/>
    <w:rsid w:val="004C4728"/>
    <w:rsid w:val="004C4CCF"/>
    <w:rsid w:val="004C559B"/>
    <w:rsid w:val="004C5D0B"/>
    <w:rsid w:val="004C627C"/>
    <w:rsid w:val="004C68B3"/>
    <w:rsid w:val="004C6B11"/>
    <w:rsid w:val="004C6E7A"/>
    <w:rsid w:val="004C7134"/>
    <w:rsid w:val="004C7294"/>
    <w:rsid w:val="004C7327"/>
    <w:rsid w:val="004C74FE"/>
    <w:rsid w:val="004C7594"/>
    <w:rsid w:val="004C7BD3"/>
    <w:rsid w:val="004C7D56"/>
    <w:rsid w:val="004C7DE9"/>
    <w:rsid w:val="004D039C"/>
    <w:rsid w:val="004D1097"/>
    <w:rsid w:val="004D1393"/>
    <w:rsid w:val="004D14C9"/>
    <w:rsid w:val="004D161B"/>
    <w:rsid w:val="004D16B3"/>
    <w:rsid w:val="004D1878"/>
    <w:rsid w:val="004D1884"/>
    <w:rsid w:val="004D1BAC"/>
    <w:rsid w:val="004D249B"/>
    <w:rsid w:val="004D24C6"/>
    <w:rsid w:val="004D29E0"/>
    <w:rsid w:val="004D33D0"/>
    <w:rsid w:val="004D348F"/>
    <w:rsid w:val="004D36A9"/>
    <w:rsid w:val="004D3B60"/>
    <w:rsid w:val="004D3BCD"/>
    <w:rsid w:val="004D3E92"/>
    <w:rsid w:val="004D3F64"/>
    <w:rsid w:val="004D40C3"/>
    <w:rsid w:val="004D4107"/>
    <w:rsid w:val="004D42DF"/>
    <w:rsid w:val="004D4B2C"/>
    <w:rsid w:val="004D4C5F"/>
    <w:rsid w:val="004D4D37"/>
    <w:rsid w:val="004D52DB"/>
    <w:rsid w:val="004D67AF"/>
    <w:rsid w:val="004D6CA6"/>
    <w:rsid w:val="004D6F27"/>
    <w:rsid w:val="004D714A"/>
    <w:rsid w:val="004D7A18"/>
    <w:rsid w:val="004E0221"/>
    <w:rsid w:val="004E0463"/>
    <w:rsid w:val="004E047E"/>
    <w:rsid w:val="004E0657"/>
    <w:rsid w:val="004E0D30"/>
    <w:rsid w:val="004E0F61"/>
    <w:rsid w:val="004E0F63"/>
    <w:rsid w:val="004E124E"/>
    <w:rsid w:val="004E14A0"/>
    <w:rsid w:val="004E14D3"/>
    <w:rsid w:val="004E175B"/>
    <w:rsid w:val="004E19AE"/>
    <w:rsid w:val="004E1DF4"/>
    <w:rsid w:val="004E1FD8"/>
    <w:rsid w:val="004E2775"/>
    <w:rsid w:val="004E2C58"/>
    <w:rsid w:val="004E301D"/>
    <w:rsid w:val="004E316E"/>
    <w:rsid w:val="004E3230"/>
    <w:rsid w:val="004E3455"/>
    <w:rsid w:val="004E3711"/>
    <w:rsid w:val="004E3764"/>
    <w:rsid w:val="004E3A86"/>
    <w:rsid w:val="004E3AE4"/>
    <w:rsid w:val="004E3C81"/>
    <w:rsid w:val="004E4094"/>
    <w:rsid w:val="004E4377"/>
    <w:rsid w:val="004E45A8"/>
    <w:rsid w:val="004E46C7"/>
    <w:rsid w:val="004E48CA"/>
    <w:rsid w:val="004E4BCA"/>
    <w:rsid w:val="004E4F73"/>
    <w:rsid w:val="004E52F3"/>
    <w:rsid w:val="004E544D"/>
    <w:rsid w:val="004E561F"/>
    <w:rsid w:val="004E56DD"/>
    <w:rsid w:val="004E575D"/>
    <w:rsid w:val="004E57EE"/>
    <w:rsid w:val="004E596C"/>
    <w:rsid w:val="004E5C5D"/>
    <w:rsid w:val="004E5FCA"/>
    <w:rsid w:val="004E60FE"/>
    <w:rsid w:val="004E63F9"/>
    <w:rsid w:val="004E6508"/>
    <w:rsid w:val="004E7775"/>
    <w:rsid w:val="004E7B9C"/>
    <w:rsid w:val="004E7EB7"/>
    <w:rsid w:val="004F0226"/>
    <w:rsid w:val="004F05F2"/>
    <w:rsid w:val="004F0798"/>
    <w:rsid w:val="004F096E"/>
    <w:rsid w:val="004F0FFD"/>
    <w:rsid w:val="004F1343"/>
    <w:rsid w:val="004F1C84"/>
    <w:rsid w:val="004F1C98"/>
    <w:rsid w:val="004F1CBD"/>
    <w:rsid w:val="004F2069"/>
    <w:rsid w:val="004F2B0B"/>
    <w:rsid w:val="004F2B6A"/>
    <w:rsid w:val="004F2EFF"/>
    <w:rsid w:val="004F3EB0"/>
    <w:rsid w:val="004F47EC"/>
    <w:rsid w:val="004F4B55"/>
    <w:rsid w:val="004F4BA5"/>
    <w:rsid w:val="004F5009"/>
    <w:rsid w:val="004F59C8"/>
    <w:rsid w:val="004F5C98"/>
    <w:rsid w:val="004F5F89"/>
    <w:rsid w:val="004F63D6"/>
    <w:rsid w:val="004F6A93"/>
    <w:rsid w:val="004F70F2"/>
    <w:rsid w:val="004F73B7"/>
    <w:rsid w:val="004F7726"/>
    <w:rsid w:val="004F7A17"/>
    <w:rsid w:val="004F7CE5"/>
    <w:rsid w:val="004F7F74"/>
    <w:rsid w:val="00500DA2"/>
    <w:rsid w:val="00500F31"/>
    <w:rsid w:val="00501231"/>
    <w:rsid w:val="005019D0"/>
    <w:rsid w:val="00501ABA"/>
    <w:rsid w:val="00501F1E"/>
    <w:rsid w:val="00502533"/>
    <w:rsid w:val="005026DC"/>
    <w:rsid w:val="00502755"/>
    <w:rsid w:val="00502A4C"/>
    <w:rsid w:val="00502A54"/>
    <w:rsid w:val="00502D7A"/>
    <w:rsid w:val="00503237"/>
    <w:rsid w:val="005033C7"/>
    <w:rsid w:val="0050357B"/>
    <w:rsid w:val="00503722"/>
    <w:rsid w:val="00503C82"/>
    <w:rsid w:val="005042DA"/>
    <w:rsid w:val="0050497C"/>
    <w:rsid w:val="00504DA3"/>
    <w:rsid w:val="00504FF7"/>
    <w:rsid w:val="005051C2"/>
    <w:rsid w:val="00505B40"/>
    <w:rsid w:val="00505D15"/>
    <w:rsid w:val="0050607D"/>
    <w:rsid w:val="005061B0"/>
    <w:rsid w:val="00506503"/>
    <w:rsid w:val="00506923"/>
    <w:rsid w:val="00506EFD"/>
    <w:rsid w:val="00507289"/>
    <w:rsid w:val="00507433"/>
    <w:rsid w:val="00507B01"/>
    <w:rsid w:val="00507C36"/>
    <w:rsid w:val="00507D74"/>
    <w:rsid w:val="005101C4"/>
    <w:rsid w:val="005103C1"/>
    <w:rsid w:val="0051045F"/>
    <w:rsid w:val="00510464"/>
    <w:rsid w:val="005107FE"/>
    <w:rsid w:val="00510E15"/>
    <w:rsid w:val="00511332"/>
    <w:rsid w:val="00511610"/>
    <w:rsid w:val="00511C46"/>
    <w:rsid w:val="00512062"/>
    <w:rsid w:val="00512557"/>
    <w:rsid w:val="0051271C"/>
    <w:rsid w:val="005127C6"/>
    <w:rsid w:val="00513401"/>
    <w:rsid w:val="005135CA"/>
    <w:rsid w:val="00513C59"/>
    <w:rsid w:val="00513CDB"/>
    <w:rsid w:val="00513D12"/>
    <w:rsid w:val="00513D28"/>
    <w:rsid w:val="00513DEE"/>
    <w:rsid w:val="0051425E"/>
    <w:rsid w:val="00514EDC"/>
    <w:rsid w:val="0051533B"/>
    <w:rsid w:val="005157B1"/>
    <w:rsid w:val="00515DAA"/>
    <w:rsid w:val="00516A87"/>
    <w:rsid w:val="00517005"/>
    <w:rsid w:val="00517B07"/>
    <w:rsid w:val="00517E05"/>
    <w:rsid w:val="00520CC4"/>
    <w:rsid w:val="00520F5B"/>
    <w:rsid w:val="0052111E"/>
    <w:rsid w:val="005213EE"/>
    <w:rsid w:val="00522239"/>
    <w:rsid w:val="00522A9E"/>
    <w:rsid w:val="00522B41"/>
    <w:rsid w:val="005232DC"/>
    <w:rsid w:val="00523610"/>
    <w:rsid w:val="00523B6F"/>
    <w:rsid w:val="00523EFA"/>
    <w:rsid w:val="00524ADA"/>
    <w:rsid w:val="00524CBA"/>
    <w:rsid w:val="00524CE5"/>
    <w:rsid w:val="00525174"/>
    <w:rsid w:val="005253D1"/>
    <w:rsid w:val="0052546E"/>
    <w:rsid w:val="00525471"/>
    <w:rsid w:val="00525734"/>
    <w:rsid w:val="00525A6F"/>
    <w:rsid w:val="00525B5F"/>
    <w:rsid w:val="00525B85"/>
    <w:rsid w:val="00525BC5"/>
    <w:rsid w:val="00525E1A"/>
    <w:rsid w:val="00526C9B"/>
    <w:rsid w:val="00526C9C"/>
    <w:rsid w:val="00526E14"/>
    <w:rsid w:val="0052782C"/>
    <w:rsid w:val="005278D8"/>
    <w:rsid w:val="00527AD5"/>
    <w:rsid w:val="00527D02"/>
    <w:rsid w:val="00527E13"/>
    <w:rsid w:val="0053049D"/>
    <w:rsid w:val="005306AE"/>
    <w:rsid w:val="005306CF"/>
    <w:rsid w:val="00530767"/>
    <w:rsid w:val="00530E4B"/>
    <w:rsid w:val="00531676"/>
    <w:rsid w:val="005319DA"/>
    <w:rsid w:val="00532469"/>
    <w:rsid w:val="00532F45"/>
    <w:rsid w:val="00532F4E"/>
    <w:rsid w:val="00533108"/>
    <w:rsid w:val="00533185"/>
    <w:rsid w:val="0053321D"/>
    <w:rsid w:val="00533CD1"/>
    <w:rsid w:val="005342DF"/>
    <w:rsid w:val="0053431C"/>
    <w:rsid w:val="00534886"/>
    <w:rsid w:val="00535094"/>
    <w:rsid w:val="00535372"/>
    <w:rsid w:val="00536379"/>
    <w:rsid w:val="00536B44"/>
    <w:rsid w:val="00536BC0"/>
    <w:rsid w:val="00537398"/>
    <w:rsid w:val="00537486"/>
    <w:rsid w:val="0053755C"/>
    <w:rsid w:val="005375B8"/>
    <w:rsid w:val="00537A40"/>
    <w:rsid w:val="00537B5E"/>
    <w:rsid w:val="00537C5C"/>
    <w:rsid w:val="00537D8D"/>
    <w:rsid w:val="00540B10"/>
    <w:rsid w:val="00540BE0"/>
    <w:rsid w:val="005410DD"/>
    <w:rsid w:val="0054165C"/>
    <w:rsid w:val="00541C1D"/>
    <w:rsid w:val="00541D41"/>
    <w:rsid w:val="00541E1D"/>
    <w:rsid w:val="00541E91"/>
    <w:rsid w:val="00542170"/>
    <w:rsid w:val="0054228E"/>
    <w:rsid w:val="005422AE"/>
    <w:rsid w:val="00542689"/>
    <w:rsid w:val="00542BF1"/>
    <w:rsid w:val="00543001"/>
    <w:rsid w:val="00543027"/>
    <w:rsid w:val="0054303D"/>
    <w:rsid w:val="0054355A"/>
    <w:rsid w:val="00543ABC"/>
    <w:rsid w:val="00544660"/>
    <w:rsid w:val="00544BB8"/>
    <w:rsid w:val="005456FC"/>
    <w:rsid w:val="00545896"/>
    <w:rsid w:val="005458CC"/>
    <w:rsid w:val="005458DB"/>
    <w:rsid w:val="00545ABC"/>
    <w:rsid w:val="00545E0B"/>
    <w:rsid w:val="00545F91"/>
    <w:rsid w:val="00545FA3"/>
    <w:rsid w:val="00546108"/>
    <w:rsid w:val="00546195"/>
    <w:rsid w:val="0054620E"/>
    <w:rsid w:val="00546BB1"/>
    <w:rsid w:val="00546E01"/>
    <w:rsid w:val="00547046"/>
    <w:rsid w:val="005471C3"/>
    <w:rsid w:val="00547C98"/>
    <w:rsid w:val="00547D77"/>
    <w:rsid w:val="0054FE91"/>
    <w:rsid w:val="0055023D"/>
    <w:rsid w:val="00550258"/>
    <w:rsid w:val="00550659"/>
    <w:rsid w:val="00550FDF"/>
    <w:rsid w:val="00551225"/>
    <w:rsid w:val="00551D5E"/>
    <w:rsid w:val="00551E51"/>
    <w:rsid w:val="00551F03"/>
    <w:rsid w:val="005521D8"/>
    <w:rsid w:val="005532C6"/>
    <w:rsid w:val="00553DF7"/>
    <w:rsid w:val="00553ED4"/>
    <w:rsid w:val="00553FD0"/>
    <w:rsid w:val="005543BC"/>
    <w:rsid w:val="00554589"/>
    <w:rsid w:val="00554653"/>
    <w:rsid w:val="00554828"/>
    <w:rsid w:val="00554BB2"/>
    <w:rsid w:val="00554C10"/>
    <w:rsid w:val="005553FB"/>
    <w:rsid w:val="00555B8C"/>
    <w:rsid w:val="0055652F"/>
    <w:rsid w:val="005565C2"/>
    <w:rsid w:val="00556799"/>
    <w:rsid w:val="005567B2"/>
    <w:rsid w:val="00556CDB"/>
    <w:rsid w:val="00556DCC"/>
    <w:rsid w:val="00557588"/>
    <w:rsid w:val="00557744"/>
    <w:rsid w:val="00560070"/>
    <w:rsid w:val="00560363"/>
    <w:rsid w:val="00560486"/>
    <w:rsid w:val="005607B0"/>
    <w:rsid w:val="00560FC0"/>
    <w:rsid w:val="005611DE"/>
    <w:rsid w:val="005615C5"/>
    <w:rsid w:val="00561776"/>
    <w:rsid w:val="00561F11"/>
    <w:rsid w:val="00562191"/>
    <w:rsid w:val="00562DD8"/>
    <w:rsid w:val="00563044"/>
    <w:rsid w:val="005632F3"/>
    <w:rsid w:val="005635E6"/>
    <w:rsid w:val="00563CA3"/>
    <w:rsid w:val="005645A9"/>
    <w:rsid w:val="00565077"/>
    <w:rsid w:val="005665FC"/>
    <w:rsid w:val="00566A1F"/>
    <w:rsid w:val="0056770C"/>
    <w:rsid w:val="005677C1"/>
    <w:rsid w:val="00567B0F"/>
    <w:rsid w:val="00567BD0"/>
    <w:rsid w:val="0057045F"/>
    <w:rsid w:val="00570617"/>
    <w:rsid w:val="00570A36"/>
    <w:rsid w:val="00571040"/>
    <w:rsid w:val="00572059"/>
    <w:rsid w:val="005721B4"/>
    <w:rsid w:val="00572F7A"/>
    <w:rsid w:val="00573544"/>
    <w:rsid w:val="0057365B"/>
    <w:rsid w:val="005738D1"/>
    <w:rsid w:val="0057415C"/>
    <w:rsid w:val="005743D6"/>
    <w:rsid w:val="005743E8"/>
    <w:rsid w:val="0057461B"/>
    <w:rsid w:val="00574799"/>
    <w:rsid w:val="00574B60"/>
    <w:rsid w:val="00574BD3"/>
    <w:rsid w:val="00574E12"/>
    <w:rsid w:val="00574F00"/>
    <w:rsid w:val="0057594B"/>
    <w:rsid w:val="00575E17"/>
    <w:rsid w:val="00575EF2"/>
    <w:rsid w:val="005760F5"/>
    <w:rsid w:val="00576142"/>
    <w:rsid w:val="00576288"/>
    <w:rsid w:val="0057643B"/>
    <w:rsid w:val="00576514"/>
    <w:rsid w:val="0057699C"/>
    <w:rsid w:val="00576D2A"/>
    <w:rsid w:val="005770B9"/>
    <w:rsid w:val="005772C5"/>
    <w:rsid w:val="005774F8"/>
    <w:rsid w:val="00577645"/>
    <w:rsid w:val="005776E9"/>
    <w:rsid w:val="00577EC2"/>
    <w:rsid w:val="00577ECB"/>
    <w:rsid w:val="00580295"/>
    <w:rsid w:val="0058082D"/>
    <w:rsid w:val="00580C46"/>
    <w:rsid w:val="00581174"/>
    <w:rsid w:val="0058148C"/>
    <w:rsid w:val="00581611"/>
    <w:rsid w:val="005819A3"/>
    <w:rsid w:val="00581BE4"/>
    <w:rsid w:val="0058227E"/>
    <w:rsid w:val="005823B2"/>
    <w:rsid w:val="0058240E"/>
    <w:rsid w:val="00582454"/>
    <w:rsid w:val="00582A54"/>
    <w:rsid w:val="00582B15"/>
    <w:rsid w:val="00582D26"/>
    <w:rsid w:val="00582FFB"/>
    <w:rsid w:val="00583087"/>
    <w:rsid w:val="005830AC"/>
    <w:rsid w:val="00583259"/>
    <w:rsid w:val="005837D9"/>
    <w:rsid w:val="00583B82"/>
    <w:rsid w:val="00583CE8"/>
    <w:rsid w:val="00583DA2"/>
    <w:rsid w:val="005840E6"/>
    <w:rsid w:val="0058476F"/>
    <w:rsid w:val="00585A0B"/>
    <w:rsid w:val="00585E3D"/>
    <w:rsid w:val="0058636A"/>
    <w:rsid w:val="005864CE"/>
    <w:rsid w:val="005864EA"/>
    <w:rsid w:val="00586592"/>
    <w:rsid w:val="00586708"/>
    <w:rsid w:val="00586911"/>
    <w:rsid w:val="00587016"/>
    <w:rsid w:val="0058715C"/>
    <w:rsid w:val="005875C2"/>
    <w:rsid w:val="00587663"/>
    <w:rsid w:val="0058769B"/>
    <w:rsid w:val="00587AB4"/>
    <w:rsid w:val="00587F52"/>
    <w:rsid w:val="0059061B"/>
    <w:rsid w:val="005906FF"/>
    <w:rsid w:val="00590788"/>
    <w:rsid w:val="005908BC"/>
    <w:rsid w:val="00590945"/>
    <w:rsid w:val="00590A2A"/>
    <w:rsid w:val="00590F9B"/>
    <w:rsid w:val="0059166C"/>
    <w:rsid w:val="00591768"/>
    <w:rsid w:val="005925FE"/>
    <w:rsid w:val="00592F49"/>
    <w:rsid w:val="00592F7D"/>
    <w:rsid w:val="00593051"/>
    <w:rsid w:val="0059305D"/>
    <w:rsid w:val="005932E6"/>
    <w:rsid w:val="0059336F"/>
    <w:rsid w:val="00593C80"/>
    <w:rsid w:val="0059450E"/>
    <w:rsid w:val="005945E9"/>
    <w:rsid w:val="00594E42"/>
    <w:rsid w:val="005951FF"/>
    <w:rsid w:val="005952E5"/>
    <w:rsid w:val="00595C35"/>
    <w:rsid w:val="00595E7E"/>
    <w:rsid w:val="00595F05"/>
    <w:rsid w:val="0059617F"/>
    <w:rsid w:val="0059641D"/>
    <w:rsid w:val="00596597"/>
    <w:rsid w:val="005966FE"/>
    <w:rsid w:val="00596C14"/>
    <w:rsid w:val="00597518"/>
    <w:rsid w:val="00597E2D"/>
    <w:rsid w:val="005A049A"/>
    <w:rsid w:val="005A0516"/>
    <w:rsid w:val="005A0567"/>
    <w:rsid w:val="005A06E2"/>
    <w:rsid w:val="005A0789"/>
    <w:rsid w:val="005A0F3D"/>
    <w:rsid w:val="005A1081"/>
    <w:rsid w:val="005A13E9"/>
    <w:rsid w:val="005A1912"/>
    <w:rsid w:val="005A2240"/>
    <w:rsid w:val="005A22E1"/>
    <w:rsid w:val="005A2E26"/>
    <w:rsid w:val="005A3988"/>
    <w:rsid w:val="005A3AA4"/>
    <w:rsid w:val="005A3EBE"/>
    <w:rsid w:val="005A49AC"/>
    <w:rsid w:val="005A4E6A"/>
    <w:rsid w:val="005A505F"/>
    <w:rsid w:val="005A5202"/>
    <w:rsid w:val="005A52DF"/>
    <w:rsid w:val="005A537C"/>
    <w:rsid w:val="005A58A3"/>
    <w:rsid w:val="005A5A57"/>
    <w:rsid w:val="005A5B46"/>
    <w:rsid w:val="005A6187"/>
    <w:rsid w:val="005A6BBA"/>
    <w:rsid w:val="005A6DC0"/>
    <w:rsid w:val="005A6F9C"/>
    <w:rsid w:val="005A7184"/>
    <w:rsid w:val="005A75B6"/>
    <w:rsid w:val="005A7CC0"/>
    <w:rsid w:val="005B08D1"/>
    <w:rsid w:val="005B0E73"/>
    <w:rsid w:val="005B17E1"/>
    <w:rsid w:val="005B1C3B"/>
    <w:rsid w:val="005B20B4"/>
    <w:rsid w:val="005B2200"/>
    <w:rsid w:val="005B2203"/>
    <w:rsid w:val="005B23B6"/>
    <w:rsid w:val="005B2814"/>
    <w:rsid w:val="005B3071"/>
    <w:rsid w:val="005B31F2"/>
    <w:rsid w:val="005B398E"/>
    <w:rsid w:val="005B3A99"/>
    <w:rsid w:val="005B3BE1"/>
    <w:rsid w:val="005B3D68"/>
    <w:rsid w:val="005B3EB4"/>
    <w:rsid w:val="005B4744"/>
    <w:rsid w:val="005B4C80"/>
    <w:rsid w:val="005B4C9B"/>
    <w:rsid w:val="005B50DA"/>
    <w:rsid w:val="005B5E0B"/>
    <w:rsid w:val="005B626E"/>
    <w:rsid w:val="005B6293"/>
    <w:rsid w:val="005B6401"/>
    <w:rsid w:val="005B64E8"/>
    <w:rsid w:val="005B7FB1"/>
    <w:rsid w:val="005C01C9"/>
    <w:rsid w:val="005C01F1"/>
    <w:rsid w:val="005C02F4"/>
    <w:rsid w:val="005C0A24"/>
    <w:rsid w:val="005C0AFF"/>
    <w:rsid w:val="005C1282"/>
    <w:rsid w:val="005C13E9"/>
    <w:rsid w:val="005C1BDF"/>
    <w:rsid w:val="005C1BF5"/>
    <w:rsid w:val="005C1DD6"/>
    <w:rsid w:val="005C2156"/>
    <w:rsid w:val="005C2466"/>
    <w:rsid w:val="005C24B0"/>
    <w:rsid w:val="005C29A3"/>
    <w:rsid w:val="005C3544"/>
    <w:rsid w:val="005C40BF"/>
    <w:rsid w:val="005C42D6"/>
    <w:rsid w:val="005C4805"/>
    <w:rsid w:val="005C4B08"/>
    <w:rsid w:val="005C4BBF"/>
    <w:rsid w:val="005C5279"/>
    <w:rsid w:val="005C55B7"/>
    <w:rsid w:val="005C5EBF"/>
    <w:rsid w:val="005C6614"/>
    <w:rsid w:val="005C6BE9"/>
    <w:rsid w:val="005C6D53"/>
    <w:rsid w:val="005C7039"/>
    <w:rsid w:val="005C7146"/>
    <w:rsid w:val="005C782E"/>
    <w:rsid w:val="005C7E26"/>
    <w:rsid w:val="005C7EC8"/>
    <w:rsid w:val="005D0106"/>
    <w:rsid w:val="005D057A"/>
    <w:rsid w:val="005D0904"/>
    <w:rsid w:val="005D0E42"/>
    <w:rsid w:val="005D103C"/>
    <w:rsid w:val="005D117F"/>
    <w:rsid w:val="005D12D9"/>
    <w:rsid w:val="005D1371"/>
    <w:rsid w:val="005D14A0"/>
    <w:rsid w:val="005D1A4F"/>
    <w:rsid w:val="005D2CE2"/>
    <w:rsid w:val="005D2DD2"/>
    <w:rsid w:val="005D2EF3"/>
    <w:rsid w:val="005D300D"/>
    <w:rsid w:val="005D3188"/>
    <w:rsid w:val="005D31C7"/>
    <w:rsid w:val="005D517D"/>
    <w:rsid w:val="005D51C7"/>
    <w:rsid w:val="005D5216"/>
    <w:rsid w:val="005D52E3"/>
    <w:rsid w:val="005D5B3C"/>
    <w:rsid w:val="005D5FB4"/>
    <w:rsid w:val="005D6306"/>
    <w:rsid w:val="005D6351"/>
    <w:rsid w:val="005D656D"/>
    <w:rsid w:val="005D67D7"/>
    <w:rsid w:val="005D6BD8"/>
    <w:rsid w:val="005D6E17"/>
    <w:rsid w:val="005D7397"/>
    <w:rsid w:val="005D74D3"/>
    <w:rsid w:val="005D7769"/>
    <w:rsid w:val="005D776D"/>
    <w:rsid w:val="005D7FE8"/>
    <w:rsid w:val="005E000E"/>
    <w:rsid w:val="005E0085"/>
    <w:rsid w:val="005E071B"/>
    <w:rsid w:val="005E1223"/>
    <w:rsid w:val="005E12AA"/>
    <w:rsid w:val="005E12CE"/>
    <w:rsid w:val="005E1376"/>
    <w:rsid w:val="005E1656"/>
    <w:rsid w:val="005E16B3"/>
    <w:rsid w:val="005E1820"/>
    <w:rsid w:val="005E1C8D"/>
    <w:rsid w:val="005E224B"/>
    <w:rsid w:val="005E27E8"/>
    <w:rsid w:val="005E2CB1"/>
    <w:rsid w:val="005E2EAD"/>
    <w:rsid w:val="005E2F1C"/>
    <w:rsid w:val="005E3C60"/>
    <w:rsid w:val="005E3D96"/>
    <w:rsid w:val="005E4169"/>
    <w:rsid w:val="005E465E"/>
    <w:rsid w:val="005E4CA2"/>
    <w:rsid w:val="005E4E91"/>
    <w:rsid w:val="005E58A1"/>
    <w:rsid w:val="005E5D29"/>
    <w:rsid w:val="005E6295"/>
    <w:rsid w:val="005E6B72"/>
    <w:rsid w:val="005E6DD7"/>
    <w:rsid w:val="005E6F43"/>
    <w:rsid w:val="005E7CA8"/>
    <w:rsid w:val="005F00A7"/>
    <w:rsid w:val="005F06E5"/>
    <w:rsid w:val="005F097D"/>
    <w:rsid w:val="005F0BF3"/>
    <w:rsid w:val="005F10F8"/>
    <w:rsid w:val="005F11DE"/>
    <w:rsid w:val="005F16F4"/>
    <w:rsid w:val="005F1A43"/>
    <w:rsid w:val="005F1B8B"/>
    <w:rsid w:val="005F1C16"/>
    <w:rsid w:val="005F1C1F"/>
    <w:rsid w:val="005F2150"/>
    <w:rsid w:val="005F2225"/>
    <w:rsid w:val="005F227A"/>
    <w:rsid w:val="005F2821"/>
    <w:rsid w:val="005F2C94"/>
    <w:rsid w:val="005F2DAF"/>
    <w:rsid w:val="005F31C2"/>
    <w:rsid w:val="005F3CA5"/>
    <w:rsid w:val="005F41C3"/>
    <w:rsid w:val="005F476C"/>
    <w:rsid w:val="005F4DCB"/>
    <w:rsid w:val="005F5067"/>
    <w:rsid w:val="005F51B9"/>
    <w:rsid w:val="005F559C"/>
    <w:rsid w:val="005F5C0F"/>
    <w:rsid w:val="005F63FC"/>
    <w:rsid w:val="005F66DE"/>
    <w:rsid w:val="005F688A"/>
    <w:rsid w:val="005F68B6"/>
    <w:rsid w:val="005F69F9"/>
    <w:rsid w:val="005F6C28"/>
    <w:rsid w:val="005F726F"/>
    <w:rsid w:val="005F7CC4"/>
    <w:rsid w:val="00600267"/>
    <w:rsid w:val="00600491"/>
    <w:rsid w:val="006005E7"/>
    <w:rsid w:val="006009B9"/>
    <w:rsid w:val="00600CCC"/>
    <w:rsid w:val="006011C9"/>
    <w:rsid w:val="00601280"/>
    <w:rsid w:val="006014C4"/>
    <w:rsid w:val="00601549"/>
    <w:rsid w:val="00601996"/>
    <w:rsid w:val="00601E86"/>
    <w:rsid w:val="00601FC5"/>
    <w:rsid w:val="00602756"/>
    <w:rsid w:val="00602864"/>
    <w:rsid w:val="00603D01"/>
    <w:rsid w:val="00603F52"/>
    <w:rsid w:val="0060467F"/>
    <w:rsid w:val="006049E0"/>
    <w:rsid w:val="006049EA"/>
    <w:rsid w:val="006050D3"/>
    <w:rsid w:val="0060511D"/>
    <w:rsid w:val="0060550C"/>
    <w:rsid w:val="00605694"/>
    <w:rsid w:val="006056C1"/>
    <w:rsid w:val="00605750"/>
    <w:rsid w:val="0060590B"/>
    <w:rsid w:val="0060598B"/>
    <w:rsid w:val="00605F02"/>
    <w:rsid w:val="00606E67"/>
    <w:rsid w:val="0060711E"/>
    <w:rsid w:val="00607670"/>
    <w:rsid w:val="006079F8"/>
    <w:rsid w:val="006104B6"/>
    <w:rsid w:val="0061079E"/>
    <w:rsid w:val="00610920"/>
    <w:rsid w:val="00610A32"/>
    <w:rsid w:val="00610D81"/>
    <w:rsid w:val="00610DB8"/>
    <w:rsid w:val="00611254"/>
    <w:rsid w:val="00611382"/>
    <w:rsid w:val="0061185D"/>
    <w:rsid w:val="00611B80"/>
    <w:rsid w:val="00611D47"/>
    <w:rsid w:val="00611E57"/>
    <w:rsid w:val="00612079"/>
    <w:rsid w:val="006123D0"/>
    <w:rsid w:val="0061319A"/>
    <w:rsid w:val="00613427"/>
    <w:rsid w:val="00613CDC"/>
    <w:rsid w:val="00613FE6"/>
    <w:rsid w:val="00614215"/>
    <w:rsid w:val="006143A8"/>
    <w:rsid w:val="00614711"/>
    <w:rsid w:val="00614846"/>
    <w:rsid w:val="006148FA"/>
    <w:rsid w:val="00614BD8"/>
    <w:rsid w:val="0061500E"/>
    <w:rsid w:val="00615675"/>
    <w:rsid w:val="006157F8"/>
    <w:rsid w:val="00615B38"/>
    <w:rsid w:val="00615D1A"/>
    <w:rsid w:val="00616649"/>
    <w:rsid w:val="0061699D"/>
    <w:rsid w:val="00616A56"/>
    <w:rsid w:val="00616D13"/>
    <w:rsid w:val="00616F82"/>
    <w:rsid w:val="00617104"/>
    <w:rsid w:val="00620167"/>
    <w:rsid w:val="006202B0"/>
    <w:rsid w:val="00620504"/>
    <w:rsid w:val="00620A61"/>
    <w:rsid w:val="00620FF9"/>
    <w:rsid w:val="0062116B"/>
    <w:rsid w:val="00621563"/>
    <w:rsid w:val="006222BA"/>
    <w:rsid w:val="0062273F"/>
    <w:rsid w:val="00623E6F"/>
    <w:rsid w:val="00623EB5"/>
    <w:rsid w:val="006245F2"/>
    <w:rsid w:val="006247BD"/>
    <w:rsid w:val="00625018"/>
    <w:rsid w:val="006253EF"/>
    <w:rsid w:val="00625C27"/>
    <w:rsid w:val="00626087"/>
    <w:rsid w:val="0062673F"/>
    <w:rsid w:val="006267F7"/>
    <w:rsid w:val="00626A62"/>
    <w:rsid w:val="00626F4D"/>
    <w:rsid w:val="00627CDC"/>
    <w:rsid w:val="00627DE3"/>
    <w:rsid w:val="00627F2B"/>
    <w:rsid w:val="00630B49"/>
    <w:rsid w:val="00630B4B"/>
    <w:rsid w:val="006313A3"/>
    <w:rsid w:val="006314F0"/>
    <w:rsid w:val="0063180D"/>
    <w:rsid w:val="00631AA6"/>
    <w:rsid w:val="00631D85"/>
    <w:rsid w:val="00632002"/>
    <w:rsid w:val="00632111"/>
    <w:rsid w:val="0063283C"/>
    <w:rsid w:val="00632A88"/>
    <w:rsid w:val="006335CD"/>
    <w:rsid w:val="00633ABA"/>
    <w:rsid w:val="006342D6"/>
    <w:rsid w:val="00634607"/>
    <w:rsid w:val="00634931"/>
    <w:rsid w:val="00635135"/>
    <w:rsid w:val="0063577A"/>
    <w:rsid w:val="006357E7"/>
    <w:rsid w:val="0063580A"/>
    <w:rsid w:val="006359DB"/>
    <w:rsid w:val="006366FC"/>
    <w:rsid w:val="0063671B"/>
    <w:rsid w:val="00636890"/>
    <w:rsid w:val="00636BC4"/>
    <w:rsid w:val="00636D47"/>
    <w:rsid w:val="00636EE3"/>
    <w:rsid w:val="00637201"/>
    <w:rsid w:val="00637981"/>
    <w:rsid w:val="00637A84"/>
    <w:rsid w:val="00637C0F"/>
    <w:rsid w:val="006409DA"/>
    <w:rsid w:val="00640CBF"/>
    <w:rsid w:val="00640D1B"/>
    <w:rsid w:val="006414CF"/>
    <w:rsid w:val="006418D4"/>
    <w:rsid w:val="00641DEA"/>
    <w:rsid w:val="00641FFA"/>
    <w:rsid w:val="006421D2"/>
    <w:rsid w:val="00642399"/>
    <w:rsid w:val="0064270F"/>
    <w:rsid w:val="006428FA"/>
    <w:rsid w:val="006432D0"/>
    <w:rsid w:val="006434C3"/>
    <w:rsid w:val="00644005"/>
    <w:rsid w:val="006442F4"/>
    <w:rsid w:val="006453BE"/>
    <w:rsid w:val="006453DF"/>
    <w:rsid w:val="00645468"/>
    <w:rsid w:val="006459A2"/>
    <w:rsid w:val="00645DF0"/>
    <w:rsid w:val="006466A5"/>
    <w:rsid w:val="006468A4"/>
    <w:rsid w:val="00646FA0"/>
    <w:rsid w:val="0064762C"/>
    <w:rsid w:val="0064778C"/>
    <w:rsid w:val="0065055D"/>
    <w:rsid w:val="00650861"/>
    <w:rsid w:val="00650928"/>
    <w:rsid w:val="006509A3"/>
    <w:rsid w:val="00651026"/>
    <w:rsid w:val="00651256"/>
    <w:rsid w:val="00651262"/>
    <w:rsid w:val="006512EC"/>
    <w:rsid w:val="00651BA7"/>
    <w:rsid w:val="00651E86"/>
    <w:rsid w:val="00651F29"/>
    <w:rsid w:val="00652A65"/>
    <w:rsid w:val="006532DF"/>
    <w:rsid w:val="006534EF"/>
    <w:rsid w:val="00653500"/>
    <w:rsid w:val="0065363E"/>
    <w:rsid w:val="0065377C"/>
    <w:rsid w:val="006537D6"/>
    <w:rsid w:val="00653F08"/>
    <w:rsid w:val="006545F4"/>
    <w:rsid w:val="0065464C"/>
    <w:rsid w:val="006546DA"/>
    <w:rsid w:val="006548BE"/>
    <w:rsid w:val="00654AF1"/>
    <w:rsid w:val="0065501B"/>
    <w:rsid w:val="00655024"/>
    <w:rsid w:val="00655054"/>
    <w:rsid w:val="006554F0"/>
    <w:rsid w:val="006560AD"/>
    <w:rsid w:val="006560DE"/>
    <w:rsid w:val="0065654C"/>
    <w:rsid w:val="006567AD"/>
    <w:rsid w:val="006567C0"/>
    <w:rsid w:val="00656CC2"/>
    <w:rsid w:val="00656D43"/>
    <w:rsid w:val="00656F41"/>
    <w:rsid w:val="00657079"/>
    <w:rsid w:val="006572C9"/>
    <w:rsid w:val="00657A55"/>
    <w:rsid w:val="00657CEF"/>
    <w:rsid w:val="00660441"/>
    <w:rsid w:val="00660542"/>
    <w:rsid w:val="00660715"/>
    <w:rsid w:val="00660B70"/>
    <w:rsid w:val="00660CFD"/>
    <w:rsid w:val="0066123A"/>
    <w:rsid w:val="006612D1"/>
    <w:rsid w:val="006615E4"/>
    <w:rsid w:val="006616BA"/>
    <w:rsid w:val="0066204A"/>
    <w:rsid w:val="006620D9"/>
    <w:rsid w:val="006622B8"/>
    <w:rsid w:val="006626F9"/>
    <w:rsid w:val="00662A35"/>
    <w:rsid w:val="00662A44"/>
    <w:rsid w:val="006630B0"/>
    <w:rsid w:val="00663640"/>
    <w:rsid w:val="006636F2"/>
    <w:rsid w:val="00663B79"/>
    <w:rsid w:val="00663C27"/>
    <w:rsid w:val="006645BC"/>
    <w:rsid w:val="0066462C"/>
    <w:rsid w:val="00664774"/>
    <w:rsid w:val="00664A7A"/>
    <w:rsid w:val="00665572"/>
    <w:rsid w:val="00665A18"/>
    <w:rsid w:val="00665D14"/>
    <w:rsid w:val="00666435"/>
    <w:rsid w:val="00666881"/>
    <w:rsid w:val="00666983"/>
    <w:rsid w:val="00666C19"/>
    <w:rsid w:val="00666CF0"/>
    <w:rsid w:val="00666D44"/>
    <w:rsid w:val="00667136"/>
    <w:rsid w:val="0066716C"/>
    <w:rsid w:val="0066730D"/>
    <w:rsid w:val="00667634"/>
    <w:rsid w:val="006676D5"/>
    <w:rsid w:val="006677AE"/>
    <w:rsid w:val="00667A3C"/>
    <w:rsid w:val="00670370"/>
    <w:rsid w:val="0067080B"/>
    <w:rsid w:val="00670A0A"/>
    <w:rsid w:val="00670F8A"/>
    <w:rsid w:val="00670FBA"/>
    <w:rsid w:val="0067123A"/>
    <w:rsid w:val="00671AB6"/>
    <w:rsid w:val="00671F91"/>
    <w:rsid w:val="0067210A"/>
    <w:rsid w:val="006722CF"/>
    <w:rsid w:val="006722D7"/>
    <w:rsid w:val="00672822"/>
    <w:rsid w:val="00672C32"/>
    <w:rsid w:val="00673379"/>
    <w:rsid w:val="006737E0"/>
    <w:rsid w:val="00673ADE"/>
    <w:rsid w:val="00673AE6"/>
    <w:rsid w:val="00673B6C"/>
    <w:rsid w:val="0067485D"/>
    <w:rsid w:val="00674E25"/>
    <w:rsid w:val="006750D1"/>
    <w:rsid w:val="00675879"/>
    <w:rsid w:val="00675C95"/>
    <w:rsid w:val="00676649"/>
    <w:rsid w:val="00676933"/>
    <w:rsid w:val="00676BC9"/>
    <w:rsid w:val="00676CC9"/>
    <w:rsid w:val="0067721D"/>
    <w:rsid w:val="00677A14"/>
    <w:rsid w:val="00677C1E"/>
    <w:rsid w:val="00677E73"/>
    <w:rsid w:val="0068023D"/>
    <w:rsid w:val="0068095B"/>
    <w:rsid w:val="00680C12"/>
    <w:rsid w:val="00681A88"/>
    <w:rsid w:val="00681AAC"/>
    <w:rsid w:val="00681D95"/>
    <w:rsid w:val="00681E65"/>
    <w:rsid w:val="00681F74"/>
    <w:rsid w:val="00681FA6"/>
    <w:rsid w:val="00682202"/>
    <w:rsid w:val="00682368"/>
    <w:rsid w:val="00682EB6"/>
    <w:rsid w:val="00682F59"/>
    <w:rsid w:val="00683176"/>
    <w:rsid w:val="006836D1"/>
    <w:rsid w:val="00683C17"/>
    <w:rsid w:val="00683D30"/>
    <w:rsid w:val="00683F74"/>
    <w:rsid w:val="00684024"/>
    <w:rsid w:val="00684136"/>
    <w:rsid w:val="006860B6"/>
    <w:rsid w:val="00686314"/>
    <w:rsid w:val="00686391"/>
    <w:rsid w:val="00686851"/>
    <w:rsid w:val="00686CD4"/>
    <w:rsid w:val="00686EEC"/>
    <w:rsid w:val="0069049F"/>
    <w:rsid w:val="00690707"/>
    <w:rsid w:val="0069085A"/>
    <w:rsid w:val="00690C5E"/>
    <w:rsid w:val="00690E51"/>
    <w:rsid w:val="0069102D"/>
    <w:rsid w:val="00691786"/>
    <w:rsid w:val="00691D16"/>
    <w:rsid w:val="00691D4F"/>
    <w:rsid w:val="00691F3A"/>
    <w:rsid w:val="0069201D"/>
    <w:rsid w:val="0069335D"/>
    <w:rsid w:val="006933BE"/>
    <w:rsid w:val="006933EB"/>
    <w:rsid w:val="006934C5"/>
    <w:rsid w:val="00693639"/>
    <w:rsid w:val="00693716"/>
    <w:rsid w:val="006937E2"/>
    <w:rsid w:val="006941D7"/>
    <w:rsid w:val="006943A0"/>
    <w:rsid w:val="006947F0"/>
    <w:rsid w:val="0069493B"/>
    <w:rsid w:val="006949C6"/>
    <w:rsid w:val="00696131"/>
    <w:rsid w:val="00696198"/>
    <w:rsid w:val="006963F4"/>
    <w:rsid w:val="006966FD"/>
    <w:rsid w:val="00696857"/>
    <w:rsid w:val="00696860"/>
    <w:rsid w:val="00696AC1"/>
    <w:rsid w:val="0069703B"/>
    <w:rsid w:val="00697BFE"/>
    <w:rsid w:val="00697C56"/>
    <w:rsid w:val="006A0811"/>
    <w:rsid w:val="006A0B2B"/>
    <w:rsid w:val="006A0B3D"/>
    <w:rsid w:val="006A0D00"/>
    <w:rsid w:val="006A139E"/>
    <w:rsid w:val="006A155D"/>
    <w:rsid w:val="006A1631"/>
    <w:rsid w:val="006A1E9D"/>
    <w:rsid w:val="006A2002"/>
    <w:rsid w:val="006A2054"/>
    <w:rsid w:val="006A2385"/>
    <w:rsid w:val="006A2EF2"/>
    <w:rsid w:val="006A3A76"/>
    <w:rsid w:val="006A3BD1"/>
    <w:rsid w:val="006A3D44"/>
    <w:rsid w:val="006A3DEE"/>
    <w:rsid w:val="006A4722"/>
    <w:rsid w:val="006A4883"/>
    <w:rsid w:val="006A49D9"/>
    <w:rsid w:val="006A4A70"/>
    <w:rsid w:val="006A52F3"/>
    <w:rsid w:val="006A52FD"/>
    <w:rsid w:val="006A5A20"/>
    <w:rsid w:val="006A5FE7"/>
    <w:rsid w:val="006A6005"/>
    <w:rsid w:val="006A6631"/>
    <w:rsid w:val="006A6656"/>
    <w:rsid w:val="006A677B"/>
    <w:rsid w:val="006A6AE0"/>
    <w:rsid w:val="006A6E9B"/>
    <w:rsid w:val="006A708A"/>
    <w:rsid w:val="006A7221"/>
    <w:rsid w:val="006B0E7D"/>
    <w:rsid w:val="006B0E99"/>
    <w:rsid w:val="006B192C"/>
    <w:rsid w:val="006B19A3"/>
    <w:rsid w:val="006B1AA8"/>
    <w:rsid w:val="006B1CBB"/>
    <w:rsid w:val="006B22BA"/>
    <w:rsid w:val="006B2764"/>
    <w:rsid w:val="006B2BDF"/>
    <w:rsid w:val="006B2D51"/>
    <w:rsid w:val="006B2FD3"/>
    <w:rsid w:val="006B317C"/>
    <w:rsid w:val="006B37A7"/>
    <w:rsid w:val="006B3A3F"/>
    <w:rsid w:val="006B4260"/>
    <w:rsid w:val="006B454B"/>
    <w:rsid w:val="006B5129"/>
    <w:rsid w:val="006B5A3F"/>
    <w:rsid w:val="006B6141"/>
    <w:rsid w:val="006B620F"/>
    <w:rsid w:val="006B62CF"/>
    <w:rsid w:val="006B6C73"/>
    <w:rsid w:val="006B7603"/>
    <w:rsid w:val="006B78B0"/>
    <w:rsid w:val="006C06B4"/>
    <w:rsid w:val="006C0B3A"/>
    <w:rsid w:val="006C0CA9"/>
    <w:rsid w:val="006C1382"/>
    <w:rsid w:val="006C1827"/>
    <w:rsid w:val="006C2346"/>
    <w:rsid w:val="006C23B5"/>
    <w:rsid w:val="006C2CF1"/>
    <w:rsid w:val="006C3116"/>
    <w:rsid w:val="006C38ED"/>
    <w:rsid w:val="006C3943"/>
    <w:rsid w:val="006C3DD6"/>
    <w:rsid w:val="006C4304"/>
    <w:rsid w:val="006C44CB"/>
    <w:rsid w:val="006C4B3C"/>
    <w:rsid w:val="006C4B7E"/>
    <w:rsid w:val="006C4CB9"/>
    <w:rsid w:val="006C59D7"/>
    <w:rsid w:val="006C644D"/>
    <w:rsid w:val="006C6704"/>
    <w:rsid w:val="006C72E9"/>
    <w:rsid w:val="006C74A6"/>
    <w:rsid w:val="006C76F6"/>
    <w:rsid w:val="006C79E3"/>
    <w:rsid w:val="006C7A8C"/>
    <w:rsid w:val="006D02BE"/>
    <w:rsid w:val="006D0B68"/>
    <w:rsid w:val="006D103C"/>
    <w:rsid w:val="006D1227"/>
    <w:rsid w:val="006D1966"/>
    <w:rsid w:val="006D26E4"/>
    <w:rsid w:val="006D2803"/>
    <w:rsid w:val="006D3210"/>
    <w:rsid w:val="006D3690"/>
    <w:rsid w:val="006D371F"/>
    <w:rsid w:val="006D3C08"/>
    <w:rsid w:val="006D4068"/>
    <w:rsid w:val="006D41BB"/>
    <w:rsid w:val="006D478F"/>
    <w:rsid w:val="006D4889"/>
    <w:rsid w:val="006D4931"/>
    <w:rsid w:val="006D4B02"/>
    <w:rsid w:val="006D5284"/>
    <w:rsid w:val="006D53B6"/>
    <w:rsid w:val="006D56FE"/>
    <w:rsid w:val="006D570B"/>
    <w:rsid w:val="006D5757"/>
    <w:rsid w:val="006D5B0B"/>
    <w:rsid w:val="006D5D20"/>
    <w:rsid w:val="006D7C68"/>
    <w:rsid w:val="006D7F7F"/>
    <w:rsid w:val="006E0075"/>
    <w:rsid w:val="006E0325"/>
    <w:rsid w:val="006E087A"/>
    <w:rsid w:val="006E0A54"/>
    <w:rsid w:val="006E0B7B"/>
    <w:rsid w:val="006E0CFA"/>
    <w:rsid w:val="006E1044"/>
    <w:rsid w:val="006E14CB"/>
    <w:rsid w:val="006E1E89"/>
    <w:rsid w:val="006E1EB3"/>
    <w:rsid w:val="006E23FB"/>
    <w:rsid w:val="006E2549"/>
    <w:rsid w:val="006E2754"/>
    <w:rsid w:val="006E303F"/>
    <w:rsid w:val="006E325F"/>
    <w:rsid w:val="006E35AB"/>
    <w:rsid w:val="006E38B3"/>
    <w:rsid w:val="006E39EE"/>
    <w:rsid w:val="006E3C75"/>
    <w:rsid w:val="006E3EC1"/>
    <w:rsid w:val="006E4067"/>
    <w:rsid w:val="006E40EB"/>
    <w:rsid w:val="006E46B0"/>
    <w:rsid w:val="006E50ED"/>
    <w:rsid w:val="006E51CB"/>
    <w:rsid w:val="006E51EE"/>
    <w:rsid w:val="006E58A2"/>
    <w:rsid w:val="006E59D9"/>
    <w:rsid w:val="006E5D5F"/>
    <w:rsid w:val="006E60FC"/>
    <w:rsid w:val="006E6279"/>
    <w:rsid w:val="006E6432"/>
    <w:rsid w:val="006E6BE2"/>
    <w:rsid w:val="006E6C2D"/>
    <w:rsid w:val="006E7114"/>
    <w:rsid w:val="006E71D8"/>
    <w:rsid w:val="006E77CD"/>
    <w:rsid w:val="006E7A63"/>
    <w:rsid w:val="006E7BFF"/>
    <w:rsid w:val="006E7DB3"/>
    <w:rsid w:val="006F0484"/>
    <w:rsid w:val="006F0776"/>
    <w:rsid w:val="006F09EF"/>
    <w:rsid w:val="006F0A41"/>
    <w:rsid w:val="006F0BA8"/>
    <w:rsid w:val="006F0BB8"/>
    <w:rsid w:val="006F0C78"/>
    <w:rsid w:val="006F0E6A"/>
    <w:rsid w:val="006F103A"/>
    <w:rsid w:val="006F120A"/>
    <w:rsid w:val="006F1886"/>
    <w:rsid w:val="006F1888"/>
    <w:rsid w:val="006F19A5"/>
    <w:rsid w:val="006F1B73"/>
    <w:rsid w:val="006F1D77"/>
    <w:rsid w:val="006F20EE"/>
    <w:rsid w:val="006F2C62"/>
    <w:rsid w:val="006F2CD2"/>
    <w:rsid w:val="006F2E62"/>
    <w:rsid w:val="006F2EF4"/>
    <w:rsid w:val="006F2F32"/>
    <w:rsid w:val="006F3204"/>
    <w:rsid w:val="006F351A"/>
    <w:rsid w:val="006F3705"/>
    <w:rsid w:val="006F408B"/>
    <w:rsid w:val="006F40E6"/>
    <w:rsid w:val="006F42E9"/>
    <w:rsid w:val="006F4663"/>
    <w:rsid w:val="006F4BFC"/>
    <w:rsid w:val="006F4DDE"/>
    <w:rsid w:val="006F54C3"/>
    <w:rsid w:val="006F5AE4"/>
    <w:rsid w:val="006F5E20"/>
    <w:rsid w:val="006F60CC"/>
    <w:rsid w:val="006F621E"/>
    <w:rsid w:val="006F6265"/>
    <w:rsid w:val="006F62D1"/>
    <w:rsid w:val="006F64B0"/>
    <w:rsid w:val="006F66B7"/>
    <w:rsid w:val="006F6D0B"/>
    <w:rsid w:val="006F706E"/>
    <w:rsid w:val="006F714C"/>
    <w:rsid w:val="006F7201"/>
    <w:rsid w:val="006F7252"/>
    <w:rsid w:val="006F7266"/>
    <w:rsid w:val="006F7B5D"/>
    <w:rsid w:val="006F7C5B"/>
    <w:rsid w:val="0070078A"/>
    <w:rsid w:val="00700C89"/>
    <w:rsid w:val="007019DF"/>
    <w:rsid w:val="00701B63"/>
    <w:rsid w:val="00701D2A"/>
    <w:rsid w:val="00702432"/>
    <w:rsid w:val="0070283F"/>
    <w:rsid w:val="00702F50"/>
    <w:rsid w:val="0070310A"/>
    <w:rsid w:val="007033E9"/>
    <w:rsid w:val="00703983"/>
    <w:rsid w:val="00704460"/>
    <w:rsid w:val="00704511"/>
    <w:rsid w:val="00704B72"/>
    <w:rsid w:val="00704E27"/>
    <w:rsid w:val="00704EA1"/>
    <w:rsid w:val="00704FF7"/>
    <w:rsid w:val="007050A5"/>
    <w:rsid w:val="00705368"/>
    <w:rsid w:val="007053A8"/>
    <w:rsid w:val="00705478"/>
    <w:rsid w:val="00705E00"/>
    <w:rsid w:val="00705E8E"/>
    <w:rsid w:val="00706156"/>
    <w:rsid w:val="00706291"/>
    <w:rsid w:val="00706535"/>
    <w:rsid w:val="00706562"/>
    <w:rsid w:val="007077A4"/>
    <w:rsid w:val="007077F9"/>
    <w:rsid w:val="00707927"/>
    <w:rsid w:val="00707CBE"/>
    <w:rsid w:val="00707FEA"/>
    <w:rsid w:val="00710093"/>
    <w:rsid w:val="007103A6"/>
    <w:rsid w:val="007105BA"/>
    <w:rsid w:val="00710971"/>
    <w:rsid w:val="00710976"/>
    <w:rsid w:val="00710BC4"/>
    <w:rsid w:val="00711181"/>
    <w:rsid w:val="00711927"/>
    <w:rsid w:val="00711A09"/>
    <w:rsid w:val="00711A9C"/>
    <w:rsid w:val="00711BFF"/>
    <w:rsid w:val="00712551"/>
    <w:rsid w:val="0071258B"/>
    <w:rsid w:val="00712D5D"/>
    <w:rsid w:val="00712DC8"/>
    <w:rsid w:val="007131CD"/>
    <w:rsid w:val="0071414D"/>
    <w:rsid w:val="007142B0"/>
    <w:rsid w:val="00715B33"/>
    <w:rsid w:val="00715CD0"/>
    <w:rsid w:val="00715F45"/>
    <w:rsid w:val="00716151"/>
    <w:rsid w:val="00716195"/>
    <w:rsid w:val="007164F2"/>
    <w:rsid w:val="0071655B"/>
    <w:rsid w:val="00716B3C"/>
    <w:rsid w:val="00717051"/>
    <w:rsid w:val="007171D6"/>
    <w:rsid w:val="00717261"/>
    <w:rsid w:val="00717575"/>
    <w:rsid w:val="0071760E"/>
    <w:rsid w:val="00717735"/>
    <w:rsid w:val="00717840"/>
    <w:rsid w:val="0071794C"/>
    <w:rsid w:val="00717E4B"/>
    <w:rsid w:val="00717E79"/>
    <w:rsid w:val="00720BE0"/>
    <w:rsid w:val="00720C52"/>
    <w:rsid w:val="00720ECD"/>
    <w:rsid w:val="00721A21"/>
    <w:rsid w:val="00721A6E"/>
    <w:rsid w:val="007220C4"/>
    <w:rsid w:val="0072267A"/>
    <w:rsid w:val="00722A45"/>
    <w:rsid w:val="007236A6"/>
    <w:rsid w:val="00723948"/>
    <w:rsid w:val="00723A40"/>
    <w:rsid w:val="00723C6E"/>
    <w:rsid w:val="00724A6E"/>
    <w:rsid w:val="00724D1C"/>
    <w:rsid w:val="007252F3"/>
    <w:rsid w:val="007255B0"/>
    <w:rsid w:val="007256F2"/>
    <w:rsid w:val="007258E1"/>
    <w:rsid w:val="00725C92"/>
    <w:rsid w:val="00725F27"/>
    <w:rsid w:val="00725F82"/>
    <w:rsid w:val="00726B0B"/>
    <w:rsid w:val="00726D6B"/>
    <w:rsid w:val="00726E1E"/>
    <w:rsid w:val="00727A4C"/>
    <w:rsid w:val="00727CD9"/>
    <w:rsid w:val="00727D7E"/>
    <w:rsid w:val="00730964"/>
    <w:rsid w:val="00730CA7"/>
    <w:rsid w:val="00730EBD"/>
    <w:rsid w:val="00731233"/>
    <w:rsid w:val="0073148C"/>
    <w:rsid w:val="007319C0"/>
    <w:rsid w:val="00731A07"/>
    <w:rsid w:val="007320BF"/>
    <w:rsid w:val="007323A0"/>
    <w:rsid w:val="007329F0"/>
    <w:rsid w:val="00734AA9"/>
    <w:rsid w:val="00735450"/>
    <w:rsid w:val="007361F5"/>
    <w:rsid w:val="00736929"/>
    <w:rsid w:val="00736AB0"/>
    <w:rsid w:val="00736CB8"/>
    <w:rsid w:val="00736E76"/>
    <w:rsid w:val="00736F0D"/>
    <w:rsid w:val="00737682"/>
    <w:rsid w:val="00737743"/>
    <w:rsid w:val="007379CD"/>
    <w:rsid w:val="00737A66"/>
    <w:rsid w:val="00737C8D"/>
    <w:rsid w:val="00737DF1"/>
    <w:rsid w:val="00737F73"/>
    <w:rsid w:val="00737FC4"/>
    <w:rsid w:val="00740155"/>
    <w:rsid w:val="00740A6B"/>
    <w:rsid w:val="00740A82"/>
    <w:rsid w:val="00740E45"/>
    <w:rsid w:val="007412B3"/>
    <w:rsid w:val="00741375"/>
    <w:rsid w:val="00741647"/>
    <w:rsid w:val="0074166F"/>
    <w:rsid w:val="007419AF"/>
    <w:rsid w:val="00741A10"/>
    <w:rsid w:val="00741FC8"/>
    <w:rsid w:val="0074219D"/>
    <w:rsid w:val="007426A8"/>
    <w:rsid w:val="007428A0"/>
    <w:rsid w:val="00742B1E"/>
    <w:rsid w:val="00742E08"/>
    <w:rsid w:val="007431AB"/>
    <w:rsid w:val="00743416"/>
    <w:rsid w:val="00743451"/>
    <w:rsid w:val="00743597"/>
    <w:rsid w:val="0074360E"/>
    <w:rsid w:val="00743F39"/>
    <w:rsid w:val="00744873"/>
    <w:rsid w:val="0074499E"/>
    <w:rsid w:val="0074599D"/>
    <w:rsid w:val="00745B87"/>
    <w:rsid w:val="00745BB6"/>
    <w:rsid w:val="00745CB9"/>
    <w:rsid w:val="00745EA1"/>
    <w:rsid w:val="00745F2A"/>
    <w:rsid w:val="00745F36"/>
    <w:rsid w:val="007462C5"/>
    <w:rsid w:val="00746A36"/>
    <w:rsid w:val="00746D9B"/>
    <w:rsid w:val="00747C0E"/>
    <w:rsid w:val="00747C6F"/>
    <w:rsid w:val="00747F11"/>
    <w:rsid w:val="00747F1D"/>
    <w:rsid w:val="00750187"/>
    <w:rsid w:val="00750863"/>
    <w:rsid w:val="00750880"/>
    <w:rsid w:val="007509C5"/>
    <w:rsid w:val="00750DE9"/>
    <w:rsid w:val="007510F7"/>
    <w:rsid w:val="0075144A"/>
    <w:rsid w:val="00751A48"/>
    <w:rsid w:val="00751D1A"/>
    <w:rsid w:val="00752426"/>
    <w:rsid w:val="00752521"/>
    <w:rsid w:val="0075291F"/>
    <w:rsid w:val="007529F8"/>
    <w:rsid w:val="00752AB0"/>
    <w:rsid w:val="00752B0C"/>
    <w:rsid w:val="00753216"/>
    <w:rsid w:val="00754219"/>
    <w:rsid w:val="007544E7"/>
    <w:rsid w:val="007546D9"/>
    <w:rsid w:val="00754828"/>
    <w:rsid w:val="00754CE0"/>
    <w:rsid w:val="00754E95"/>
    <w:rsid w:val="00755003"/>
    <w:rsid w:val="007552CB"/>
    <w:rsid w:val="007555F4"/>
    <w:rsid w:val="00756241"/>
    <w:rsid w:val="007562EC"/>
    <w:rsid w:val="00756694"/>
    <w:rsid w:val="0075673F"/>
    <w:rsid w:val="00756BC5"/>
    <w:rsid w:val="007575E7"/>
    <w:rsid w:val="00757E09"/>
    <w:rsid w:val="00757EFB"/>
    <w:rsid w:val="0076032D"/>
    <w:rsid w:val="007612E0"/>
    <w:rsid w:val="007614D8"/>
    <w:rsid w:val="00761A04"/>
    <w:rsid w:val="0076212F"/>
    <w:rsid w:val="00762216"/>
    <w:rsid w:val="007622B4"/>
    <w:rsid w:val="00762B06"/>
    <w:rsid w:val="00763829"/>
    <w:rsid w:val="00763889"/>
    <w:rsid w:val="00763DB0"/>
    <w:rsid w:val="0076446B"/>
    <w:rsid w:val="007644D5"/>
    <w:rsid w:val="00764A05"/>
    <w:rsid w:val="00764ADB"/>
    <w:rsid w:val="00764C9D"/>
    <w:rsid w:val="007652A7"/>
    <w:rsid w:val="00765872"/>
    <w:rsid w:val="00765B19"/>
    <w:rsid w:val="00765BD9"/>
    <w:rsid w:val="00765C2A"/>
    <w:rsid w:val="00765FAE"/>
    <w:rsid w:val="00766162"/>
    <w:rsid w:val="0076652B"/>
    <w:rsid w:val="007670D6"/>
    <w:rsid w:val="00767CA4"/>
    <w:rsid w:val="00767F14"/>
    <w:rsid w:val="0077036D"/>
    <w:rsid w:val="00770642"/>
    <w:rsid w:val="00770D1F"/>
    <w:rsid w:val="0077102A"/>
    <w:rsid w:val="007711BF"/>
    <w:rsid w:val="0077143B"/>
    <w:rsid w:val="007714F1"/>
    <w:rsid w:val="00771B5D"/>
    <w:rsid w:val="0077200D"/>
    <w:rsid w:val="00772133"/>
    <w:rsid w:val="00772ABB"/>
    <w:rsid w:val="00772C37"/>
    <w:rsid w:val="00773D0E"/>
    <w:rsid w:val="0077415F"/>
    <w:rsid w:val="0077450B"/>
    <w:rsid w:val="00774612"/>
    <w:rsid w:val="00774F58"/>
    <w:rsid w:val="0077523F"/>
    <w:rsid w:val="0077588E"/>
    <w:rsid w:val="00775F5F"/>
    <w:rsid w:val="0077600F"/>
    <w:rsid w:val="00776235"/>
    <w:rsid w:val="00777207"/>
    <w:rsid w:val="00777254"/>
    <w:rsid w:val="007802B2"/>
    <w:rsid w:val="007802F8"/>
    <w:rsid w:val="00780555"/>
    <w:rsid w:val="00780859"/>
    <w:rsid w:val="00780B47"/>
    <w:rsid w:val="00780B92"/>
    <w:rsid w:val="00780D6F"/>
    <w:rsid w:val="00780D93"/>
    <w:rsid w:val="007814B2"/>
    <w:rsid w:val="00781B9F"/>
    <w:rsid w:val="00781BF3"/>
    <w:rsid w:val="00781C5B"/>
    <w:rsid w:val="00781DB8"/>
    <w:rsid w:val="007820C9"/>
    <w:rsid w:val="00783099"/>
    <w:rsid w:val="007833B5"/>
    <w:rsid w:val="0078359D"/>
    <w:rsid w:val="007839A6"/>
    <w:rsid w:val="00783DDF"/>
    <w:rsid w:val="00784621"/>
    <w:rsid w:val="0078499F"/>
    <w:rsid w:val="007850B2"/>
    <w:rsid w:val="00785187"/>
    <w:rsid w:val="00785664"/>
    <w:rsid w:val="00785D0B"/>
    <w:rsid w:val="00785F13"/>
    <w:rsid w:val="00785F96"/>
    <w:rsid w:val="0078636A"/>
    <w:rsid w:val="00786394"/>
    <w:rsid w:val="00786615"/>
    <w:rsid w:val="007867A3"/>
    <w:rsid w:val="00786CEC"/>
    <w:rsid w:val="00786D46"/>
    <w:rsid w:val="00787622"/>
    <w:rsid w:val="00787A12"/>
    <w:rsid w:val="00787ACB"/>
    <w:rsid w:val="00787BC1"/>
    <w:rsid w:val="00787C71"/>
    <w:rsid w:val="00787CD9"/>
    <w:rsid w:val="007903BB"/>
    <w:rsid w:val="00790604"/>
    <w:rsid w:val="00790C41"/>
    <w:rsid w:val="00790C7E"/>
    <w:rsid w:val="00790EA7"/>
    <w:rsid w:val="007912BD"/>
    <w:rsid w:val="00791431"/>
    <w:rsid w:val="0079149E"/>
    <w:rsid w:val="007919E0"/>
    <w:rsid w:val="00791A05"/>
    <w:rsid w:val="00791CD0"/>
    <w:rsid w:val="00791E1E"/>
    <w:rsid w:val="00791FA8"/>
    <w:rsid w:val="00791FCB"/>
    <w:rsid w:val="00791FD6"/>
    <w:rsid w:val="007922F5"/>
    <w:rsid w:val="00792371"/>
    <w:rsid w:val="007923C6"/>
    <w:rsid w:val="00792410"/>
    <w:rsid w:val="00792417"/>
    <w:rsid w:val="007924F1"/>
    <w:rsid w:val="007924FD"/>
    <w:rsid w:val="0079250B"/>
    <w:rsid w:val="00792C1F"/>
    <w:rsid w:val="00792D0C"/>
    <w:rsid w:val="00792E79"/>
    <w:rsid w:val="00793085"/>
    <w:rsid w:val="00793141"/>
    <w:rsid w:val="0079317A"/>
    <w:rsid w:val="007932BF"/>
    <w:rsid w:val="007934E9"/>
    <w:rsid w:val="00793676"/>
    <w:rsid w:val="00793994"/>
    <w:rsid w:val="00793A8E"/>
    <w:rsid w:val="00793D8D"/>
    <w:rsid w:val="00793DEF"/>
    <w:rsid w:val="00793F22"/>
    <w:rsid w:val="00793FFE"/>
    <w:rsid w:val="0079403D"/>
    <w:rsid w:val="0079411A"/>
    <w:rsid w:val="007943BB"/>
    <w:rsid w:val="00794427"/>
    <w:rsid w:val="00794834"/>
    <w:rsid w:val="00794BA5"/>
    <w:rsid w:val="00794E62"/>
    <w:rsid w:val="0079526F"/>
    <w:rsid w:val="00795BFE"/>
    <w:rsid w:val="00795E83"/>
    <w:rsid w:val="00796512"/>
    <w:rsid w:val="007968E8"/>
    <w:rsid w:val="00796CFA"/>
    <w:rsid w:val="00797016"/>
    <w:rsid w:val="00797723"/>
    <w:rsid w:val="007A0013"/>
    <w:rsid w:val="007A01C7"/>
    <w:rsid w:val="007A034C"/>
    <w:rsid w:val="007A0EAC"/>
    <w:rsid w:val="007A10E4"/>
    <w:rsid w:val="007A1444"/>
    <w:rsid w:val="007A1863"/>
    <w:rsid w:val="007A1B76"/>
    <w:rsid w:val="007A1B97"/>
    <w:rsid w:val="007A1BCA"/>
    <w:rsid w:val="007A2805"/>
    <w:rsid w:val="007A2A90"/>
    <w:rsid w:val="007A2C9C"/>
    <w:rsid w:val="007A2FAB"/>
    <w:rsid w:val="007A35A2"/>
    <w:rsid w:val="007A36AC"/>
    <w:rsid w:val="007A3841"/>
    <w:rsid w:val="007A392B"/>
    <w:rsid w:val="007A42A8"/>
    <w:rsid w:val="007A431F"/>
    <w:rsid w:val="007A4390"/>
    <w:rsid w:val="007A4789"/>
    <w:rsid w:val="007A4E88"/>
    <w:rsid w:val="007A4F33"/>
    <w:rsid w:val="007A5514"/>
    <w:rsid w:val="007A58E1"/>
    <w:rsid w:val="007A61FB"/>
    <w:rsid w:val="007A701E"/>
    <w:rsid w:val="007A72DA"/>
    <w:rsid w:val="007A7789"/>
    <w:rsid w:val="007A794B"/>
    <w:rsid w:val="007A79A4"/>
    <w:rsid w:val="007A7B24"/>
    <w:rsid w:val="007A7F8F"/>
    <w:rsid w:val="007B02B8"/>
    <w:rsid w:val="007B0A18"/>
    <w:rsid w:val="007B0BE5"/>
    <w:rsid w:val="007B12CA"/>
    <w:rsid w:val="007B1AF9"/>
    <w:rsid w:val="007B2087"/>
    <w:rsid w:val="007B271A"/>
    <w:rsid w:val="007B2F4D"/>
    <w:rsid w:val="007B301C"/>
    <w:rsid w:val="007B3021"/>
    <w:rsid w:val="007B352F"/>
    <w:rsid w:val="007B36BC"/>
    <w:rsid w:val="007B36EE"/>
    <w:rsid w:val="007B3871"/>
    <w:rsid w:val="007B3927"/>
    <w:rsid w:val="007B39E1"/>
    <w:rsid w:val="007B452C"/>
    <w:rsid w:val="007B4B0C"/>
    <w:rsid w:val="007B51AB"/>
    <w:rsid w:val="007B52B8"/>
    <w:rsid w:val="007B5C7F"/>
    <w:rsid w:val="007B729E"/>
    <w:rsid w:val="007B75EC"/>
    <w:rsid w:val="007B785F"/>
    <w:rsid w:val="007B78A5"/>
    <w:rsid w:val="007B79E1"/>
    <w:rsid w:val="007B79FD"/>
    <w:rsid w:val="007B7D50"/>
    <w:rsid w:val="007C0554"/>
    <w:rsid w:val="007C060A"/>
    <w:rsid w:val="007C06C7"/>
    <w:rsid w:val="007C0BD6"/>
    <w:rsid w:val="007C0DB2"/>
    <w:rsid w:val="007C0DE6"/>
    <w:rsid w:val="007C0EDB"/>
    <w:rsid w:val="007C1230"/>
    <w:rsid w:val="007C2521"/>
    <w:rsid w:val="007C296D"/>
    <w:rsid w:val="007C2E10"/>
    <w:rsid w:val="007C31D1"/>
    <w:rsid w:val="007C31DF"/>
    <w:rsid w:val="007C3324"/>
    <w:rsid w:val="007C35E6"/>
    <w:rsid w:val="007C3C27"/>
    <w:rsid w:val="007C3D88"/>
    <w:rsid w:val="007C4052"/>
    <w:rsid w:val="007C41E5"/>
    <w:rsid w:val="007C43FA"/>
    <w:rsid w:val="007C4425"/>
    <w:rsid w:val="007C4667"/>
    <w:rsid w:val="007C4A59"/>
    <w:rsid w:val="007C4BD0"/>
    <w:rsid w:val="007C5581"/>
    <w:rsid w:val="007C56BE"/>
    <w:rsid w:val="007C5948"/>
    <w:rsid w:val="007C5A50"/>
    <w:rsid w:val="007C5FB6"/>
    <w:rsid w:val="007C6076"/>
    <w:rsid w:val="007C6097"/>
    <w:rsid w:val="007C6419"/>
    <w:rsid w:val="007C70D7"/>
    <w:rsid w:val="007C7249"/>
    <w:rsid w:val="007C7876"/>
    <w:rsid w:val="007D00FE"/>
    <w:rsid w:val="007D03D2"/>
    <w:rsid w:val="007D08A1"/>
    <w:rsid w:val="007D0991"/>
    <w:rsid w:val="007D0A6E"/>
    <w:rsid w:val="007D0B15"/>
    <w:rsid w:val="007D0B25"/>
    <w:rsid w:val="007D0E1D"/>
    <w:rsid w:val="007D0FE5"/>
    <w:rsid w:val="007D1213"/>
    <w:rsid w:val="007D12C4"/>
    <w:rsid w:val="007D1C43"/>
    <w:rsid w:val="007D2BB1"/>
    <w:rsid w:val="007D2C9B"/>
    <w:rsid w:val="007D30C4"/>
    <w:rsid w:val="007D3222"/>
    <w:rsid w:val="007D357C"/>
    <w:rsid w:val="007D370F"/>
    <w:rsid w:val="007D3E79"/>
    <w:rsid w:val="007D41D2"/>
    <w:rsid w:val="007D4423"/>
    <w:rsid w:val="007D456E"/>
    <w:rsid w:val="007D47F1"/>
    <w:rsid w:val="007D4C90"/>
    <w:rsid w:val="007D4E47"/>
    <w:rsid w:val="007D501B"/>
    <w:rsid w:val="007D534E"/>
    <w:rsid w:val="007D5355"/>
    <w:rsid w:val="007D53E8"/>
    <w:rsid w:val="007D6783"/>
    <w:rsid w:val="007D68FB"/>
    <w:rsid w:val="007D6C19"/>
    <w:rsid w:val="007D6C90"/>
    <w:rsid w:val="007D6F61"/>
    <w:rsid w:val="007D70FD"/>
    <w:rsid w:val="007D713C"/>
    <w:rsid w:val="007D76CC"/>
    <w:rsid w:val="007D7A5B"/>
    <w:rsid w:val="007D7B42"/>
    <w:rsid w:val="007E016F"/>
    <w:rsid w:val="007E0764"/>
    <w:rsid w:val="007E093B"/>
    <w:rsid w:val="007E0E82"/>
    <w:rsid w:val="007E12B6"/>
    <w:rsid w:val="007E15BE"/>
    <w:rsid w:val="007E17B7"/>
    <w:rsid w:val="007E1A7E"/>
    <w:rsid w:val="007E217A"/>
    <w:rsid w:val="007E21E4"/>
    <w:rsid w:val="007E240C"/>
    <w:rsid w:val="007E3016"/>
    <w:rsid w:val="007E3295"/>
    <w:rsid w:val="007E38B6"/>
    <w:rsid w:val="007E3A58"/>
    <w:rsid w:val="007E3CE9"/>
    <w:rsid w:val="007E3F34"/>
    <w:rsid w:val="007E42CB"/>
    <w:rsid w:val="007E4561"/>
    <w:rsid w:val="007E565A"/>
    <w:rsid w:val="007E592F"/>
    <w:rsid w:val="007E5BD8"/>
    <w:rsid w:val="007E5C31"/>
    <w:rsid w:val="007E5E88"/>
    <w:rsid w:val="007E6A82"/>
    <w:rsid w:val="007E6BE2"/>
    <w:rsid w:val="007E7516"/>
    <w:rsid w:val="007E7A3B"/>
    <w:rsid w:val="007E7A3D"/>
    <w:rsid w:val="007E7CA4"/>
    <w:rsid w:val="007E7D6C"/>
    <w:rsid w:val="007F0232"/>
    <w:rsid w:val="007F0427"/>
    <w:rsid w:val="007F05F0"/>
    <w:rsid w:val="007F0930"/>
    <w:rsid w:val="007F0B75"/>
    <w:rsid w:val="007F18BA"/>
    <w:rsid w:val="007F1A9D"/>
    <w:rsid w:val="007F201E"/>
    <w:rsid w:val="007F20A5"/>
    <w:rsid w:val="007F20F4"/>
    <w:rsid w:val="007F2109"/>
    <w:rsid w:val="007F24BA"/>
    <w:rsid w:val="007F28EA"/>
    <w:rsid w:val="007F32E1"/>
    <w:rsid w:val="007F3320"/>
    <w:rsid w:val="007F3922"/>
    <w:rsid w:val="007F393A"/>
    <w:rsid w:val="007F3B52"/>
    <w:rsid w:val="007F3BF9"/>
    <w:rsid w:val="007F3C01"/>
    <w:rsid w:val="007F3FD4"/>
    <w:rsid w:val="007F47A1"/>
    <w:rsid w:val="007F485F"/>
    <w:rsid w:val="007F4BDF"/>
    <w:rsid w:val="007F4ECB"/>
    <w:rsid w:val="007F5648"/>
    <w:rsid w:val="007F56A3"/>
    <w:rsid w:val="007F5B1C"/>
    <w:rsid w:val="007F60DB"/>
    <w:rsid w:val="007F64D3"/>
    <w:rsid w:val="007F69BE"/>
    <w:rsid w:val="007F6A26"/>
    <w:rsid w:val="007F717A"/>
    <w:rsid w:val="007F743B"/>
    <w:rsid w:val="007F7638"/>
    <w:rsid w:val="007F7A22"/>
    <w:rsid w:val="007F7A28"/>
    <w:rsid w:val="007F7B2F"/>
    <w:rsid w:val="007F7D30"/>
    <w:rsid w:val="0080002F"/>
    <w:rsid w:val="00800096"/>
    <w:rsid w:val="008000F6"/>
    <w:rsid w:val="00800108"/>
    <w:rsid w:val="0080018E"/>
    <w:rsid w:val="00800602"/>
    <w:rsid w:val="00800B95"/>
    <w:rsid w:val="00800F33"/>
    <w:rsid w:val="00801183"/>
    <w:rsid w:val="0080161D"/>
    <w:rsid w:val="008018D9"/>
    <w:rsid w:val="00801D50"/>
    <w:rsid w:val="00802498"/>
    <w:rsid w:val="00802D05"/>
    <w:rsid w:val="0080330A"/>
    <w:rsid w:val="00803571"/>
    <w:rsid w:val="008038E8"/>
    <w:rsid w:val="00803DA3"/>
    <w:rsid w:val="00803DA9"/>
    <w:rsid w:val="00803F13"/>
    <w:rsid w:val="00804050"/>
    <w:rsid w:val="00804499"/>
    <w:rsid w:val="008046B8"/>
    <w:rsid w:val="0080487A"/>
    <w:rsid w:val="00804EEC"/>
    <w:rsid w:val="00805550"/>
    <w:rsid w:val="00805635"/>
    <w:rsid w:val="00805A61"/>
    <w:rsid w:val="00806858"/>
    <w:rsid w:val="00806BC3"/>
    <w:rsid w:val="00807114"/>
    <w:rsid w:val="00807313"/>
    <w:rsid w:val="008075DF"/>
    <w:rsid w:val="00807CA7"/>
    <w:rsid w:val="00807E35"/>
    <w:rsid w:val="00810487"/>
    <w:rsid w:val="00810498"/>
    <w:rsid w:val="00810499"/>
    <w:rsid w:val="0081064E"/>
    <w:rsid w:val="00810BFE"/>
    <w:rsid w:val="00810C9B"/>
    <w:rsid w:val="008110CA"/>
    <w:rsid w:val="00811407"/>
    <w:rsid w:val="008117ED"/>
    <w:rsid w:val="00811ACA"/>
    <w:rsid w:val="00812488"/>
    <w:rsid w:val="008125C5"/>
    <w:rsid w:val="0081269F"/>
    <w:rsid w:val="00812982"/>
    <w:rsid w:val="00812CDC"/>
    <w:rsid w:val="00812DBE"/>
    <w:rsid w:val="00812DF9"/>
    <w:rsid w:val="00812EF0"/>
    <w:rsid w:val="00813450"/>
    <w:rsid w:val="0081350A"/>
    <w:rsid w:val="00813895"/>
    <w:rsid w:val="00813E9E"/>
    <w:rsid w:val="00814108"/>
    <w:rsid w:val="008142FA"/>
    <w:rsid w:val="008148A8"/>
    <w:rsid w:val="008149BD"/>
    <w:rsid w:val="00814D8D"/>
    <w:rsid w:val="00814FB5"/>
    <w:rsid w:val="00815ADA"/>
    <w:rsid w:val="00815D42"/>
    <w:rsid w:val="00816119"/>
    <w:rsid w:val="00816817"/>
    <w:rsid w:val="008169E4"/>
    <w:rsid w:val="00816C0F"/>
    <w:rsid w:val="00817861"/>
    <w:rsid w:val="008178A2"/>
    <w:rsid w:val="00817AAE"/>
    <w:rsid w:val="00817ADC"/>
    <w:rsid w:val="00817C47"/>
    <w:rsid w:val="008203CD"/>
    <w:rsid w:val="00820539"/>
    <w:rsid w:val="0082067A"/>
    <w:rsid w:val="008208E1"/>
    <w:rsid w:val="00820C3D"/>
    <w:rsid w:val="00821AF0"/>
    <w:rsid w:val="00821CE2"/>
    <w:rsid w:val="00821CFA"/>
    <w:rsid w:val="00821F2A"/>
    <w:rsid w:val="00822119"/>
    <w:rsid w:val="0082230E"/>
    <w:rsid w:val="0082269A"/>
    <w:rsid w:val="00822814"/>
    <w:rsid w:val="00822931"/>
    <w:rsid w:val="00822E54"/>
    <w:rsid w:val="008233A7"/>
    <w:rsid w:val="0082396B"/>
    <w:rsid w:val="00823E76"/>
    <w:rsid w:val="008242FB"/>
    <w:rsid w:val="00824A11"/>
    <w:rsid w:val="00824D7D"/>
    <w:rsid w:val="00825C5F"/>
    <w:rsid w:val="00826C9C"/>
    <w:rsid w:val="00826D42"/>
    <w:rsid w:val="00827070"/>
    <w:rsid w:val="008274AA"/>
    <w:rsid w:val="008274B5"/>
    <w:rsid w:val="00827699"/>
    <w:rsid w:val="00827749"/>
    <w:rsid w:val="008303FC"/>
    <w:rsid w:val="0083044A"/>
    <w:rsid w:val="008319E8"/>
    <w:rsid w:val="00831BF5"/>
    <w:rsid w:val="00831EE8"/>
    <w:rsid w:val="008324B1"/>
    <w:rsid w:val="008327CF"/>
    <w:rsid w:val="008330FA"/>
    <w:rsid w:val="0083319A"/>
    <w:rsid w:val="0083396D"/>
    <w:rsid w:val="00833980"/>
    <w:rsid w:val="00833F09"/>
    <w:rsid w:val="00834226"/>
    <w:rsid w:val="0083431B"/>
    <w:rsid w:val="00834447"/>
    <w:rsid w:val="008345C6"/>
    <w:rsid w:val="00834824"/>
    <w:rsid w:val="00834E47"/>
    <w:rsid w:val="0083513E"/>
    <w:rsid w:val="0083530C"/>
    <w:rsid w:val="00835AF9"/>
    <w:rsid w:val="00835C67"/>
    <w:rsid w:val="00835D88"/>
    <w:rsid w:val="008366C1"/>
    <w:rsid w:val="008370F6"/>
    <w:rsid w:val="00837132"/>
    <w:rsid w:val="00840022"/>
    <w:rsid w:val="00840553"/>
    <w:rsid w:val="00840834"/>
    <w:rsid w:val="00840BF2"/>
    <w:rsid w:val="00840C6D"/>
    <w:rsid w:val="00841151"/>
    <w:rsid w:val="008411FF"/>
    <w:rsid w:val="00841790"/>
    <w:rsid w:val="008423BF"/>
    <w:rsid w:val="00842BD1"/>
    <w:rsid w:val="00843010"/>
    <w:rsid w:val="00843828"/>
    <w:rsid w:val="00843A27"/>
    <w:rsid w:val="00843A5E"/>
    <w:rsid w:val="00843B4A"/>
    <w:rsid w:val="00843DA5"/>
    <w:rsid w:val="00843F39"/>
    <w:rsid w:val="00844859"/>
    <w:rsid w:val="00844B1F"/>
    <w:rsid w:val="00844E78"/>
    <w:rsid w:val="00845333"/>
    <w:rsid w:val="00845D0C"/>
    <w:rsid w:val="00846C0C"/>
    <w:rsid w:val="00847012"/>
    <w:rsid w:val="0084702B"/>
    <w:rsid w:val="00847902"/>
    <w:rsid w:val="00847AFC"/>
    <w:rsid w:val="00847B28"/>
    <w:rsid w:val="00847E61"/>
    <w:rsid w:val="008500FA"/>
    <w:rsid w:val="00850FAE"/>
    <w:rsid w:val="008513E1"/>
    <w:rsid w:val="0085145F"/>
    <w:rsid w:val="008517EC"/>
    <w:rsid w:val="00851977"/>
    <w:rsid w:val="00851B77"/>
    <w:rsid w:val="00851B8F"/>
    <w:rsid w:val="00851D2D"/>
    <w:rsid w:val="00851E05"/>
    <w:rsid w:val="0085279F"/>
    <w:rsid w:val="00852EB9"/>
    <w:rsid w:val="008534E6"/>
    <w:rsid w:val="008536C3"/>
    <w:rsid w:val="008539FF"/>
    <w:rsid w:val="00853AFA"/>
    <w:rsid w:val="00853EE9"/>
    <w:rsid w:val="008544E5"/>
    <w:rsid w:val="0085463C"/>
    <w:rsid w:val="008546F1"/>
    <w:rsid w:val="00854A35"/>
    <w:rsid w:val="00855312"/>
    <w:rsid w:val="008555C1"/>
    <w:rsid w:val="00856792"/>
    <w:rsid w:val="00856AFE"/>
    <w:rsid w:val="008573FC"/>
    <w:rsid w:val="00857589"/>
    <w:rsid w:val="008578F6"/>
    <w:rsid w:val="00857A67"/>
    <w:rsid w:val="00857CB1"/>
    <w:rsid w:val="00857D62"/>
    <w:rsid w:val="0086023A"/>
    <w:rsid w:val="00860248"/>
    <w:rsid w:val="00860AC5"/>
    <w:rsid w:val="00860E49"/>
    <w:rsid w:val="008613E4"/>
    <w:rsid w:val="008616A3"/>
    <w:rsid w:val="008618C5"/>
    <w:rsid w:val="008622DF"/>
    <w:rsid w:val="00862314"/>
    <w:rsid w:val="00862684"/>
    <w:rsid w:val="00862876"/>
    <w:rsid w:val="00862CA3"/>
    <w:rsid w:val="00862F90"/>
    <w:rsid w:val="008633ED"/>
    <w:rsid w:val="00863688"/>
    <w:rsid w:val="0086380A"/>
    <w:rsid w:val="00863B76"/>
    <w:rsid w:val="00863B8B"/>
    <w:rsid w:val="00864127"/>
    <w:rsid w:val="008641C2"/>
    <w:rsid w:val="0086469B"/>
    <w:rsid w:val="008646FB"/>
    <w:rsid w:val="008647F6"/>
    <w:rsid w:val="00864EB7"/>
    <w:rsid w:val="008652E6"/>
    <w:rsid w:val="008663C0"/>
    <w:rsid w:val="00866678"/>
    <w:rsid w:val="00866D1B"/>
    <w:rsid w:val="00867091"/>
    <w:rsid w:val="0086763B"/>
    <w:rsid w:val="008679F9"/>
    <w:rsid w:val="00867BDE"/>
    <w:rsid w:val="00867C97"/>
    <w:rsid w:val="00867E80"/>
    <w:rsid w:val="00870030"/>
    <w:rsid w:val="00870A08"/>
    <w:rsid w:val="008717D5"/>
    <w:rsid w:val="00871A93"/>
    <w:rsid w:val="00871DB1"/>
    <w:rsid w:val="00871F26"/>
    <w:rsid w:val="0087231C"/>
    <w:rsid w:val="008723AB"/>
    <w:rsid w:val="00872412"/>
    <w:rsid w:val="008724C1"/>
    <w:rsid w:val="008725C0"/>
    <w:rsid w:val="00872B4E"/>
    <w:rsid w:val="00872E57"/>
    <w:rsid w:val="00872F0D"/>
    <w:rsid w:val="00872F0F"/>
    <w:rsid w:val="008731B1"/>
    <w:rsid w:val="008734FA"/>
    <w:rsid w:val="00873797"/>
    <w:rsid w:val="00873941"/>
    <w:rsid w:val="00873B8E"/>
    <w:rsid w:val="008742BD"/>
    <w:rsid w:val="00874BEF"/>
    <w:rsid w:val="008753D7"/>
    <w:rsid w:val="00875472"/>
    <w:rsid w:val="00876420"/>
    <w:rsid w:val="008767CF"/>
    <w:rsid w:val="00876EDB"/>
    <w:rsid w:val="00876F4D"/>
    <w:rsid w:val="00876FDC"/>
    <w:rsid w:val="008770ED"/>
    <w:rsid w:val="00877CC3"/>
    <w:rsid w:val="00880128"/>
    <w:rsid w:val="00880263"/>
    <w:rsid w:val="00880511"/>
    <w:rsid w:val="00880549"/>
    <w:rsid w:val="00880682"/>
    <w:rsid w:val="00880CDA"/>
    <w:rsid w:val="008814AC"/>
    <w:rsid w:val="008816E2"/>
    <w:rsid w:val="00881A57"/>
    <w:rsid w:val="0088211C"/>
    <w:rsid w:val="00882297"/>
    <w:rsid w:val="00882619"/>
    <w:rsid w:val="00883035"/>
    <w:rsid w:val="008830B1"/>
    <w:rsid w:val="00883480"/>
    <w:rsid w:val="00883ABC"/>
    <w:rsid w:val="00883DA0"/>
    <w:rsid w:val="00883E5E"/>
    <w:rsid w:val="008849DF"/>
    <w:rsid w:val="00884CB0"/>
    <w:rsid w:val="008851BF"/>
    <w:rsid w:val="008856CC"/>
    <w:rsid w:val="0088595B"/>
    <w:rsid w:val="00885B81"/>
    <w:rsid w:val="00885CAB"/>
    <w:rsid w:val="00885D7C"/>
    <w:rsid w:val="0088635D"/>
    <w:rsid w:val="008867A1"/>
    <w:rsid w:val="00886859"/>
    <w:rsid w:val="0088692B"/>
    <w:rsid w:val="00886EFF"/>
    <w:rsid w:val="008875EF"/>
    <w:rsid w:val="0088778C"/>
    <w:rsid w:val="00887A6D"/>
    <w:rsid w:val="00887C12"/>
    <w:rsid w:val="00890185"/>
    <w:rsid w:val="00890715"/>
    <w:rsid w:val="00891126"/>
    <w:rsid w:val="0089123A"/>
    <w:rsid w:val="00891643"/>
    <w:rsid w:val="0089175E"/>
    <w:rsid w:val="00891777"/>
    <w:rsid w:val="00891C36"/>
    <w:rsid w:val="00891C79"/>
    <w:rsid w:val="00891F35"/>
    <w:rsid w:val="0089225E"/>
    <w:rsid w:val="00892C6E"/>
    <w:rsid w:val="00892D5C"/>
    <w:rsid w:val="00892FD6"/>
    <w:rsid w:val="00893480"/>
    <w:rsid w:val="00894265"/>
    <w:rsid w:val="0089437E"/>
    <w:rsid w:val="00894500"/>
    <w:rsid w:val="00894887"/>
    <w:rsid w:val="00894BAD"/>
    <w:rsid w:val="00894DC4"/>
    <w:rsid w:val="00894FB0"/>
    <w:rsid w:val="008959A4"/>
    <w:rsid w:val="00895AE9"/>
    <w:rsid w:val="00896154"/>
    <w:rsid w:val="00896393"/>
    <w:rsid w:val="0089640E"/>
    <w:rsid w:val="0089658A"/>
    <w:rsid w:val="008966B6"/>
    <w:rsid w:val="00896C1E"/>
    <w:rsid w:val="008971E6"/>
    <w:rsid w:val="008979F9"/>
    <w:rsid w:val="008A01C8"/>
    <w:rsid w:val="008A0717"/>
    <w:rsid w:val="008A0BE3"/>
    <w:rsid w:val="008A0D24"/>
    <w:rsid w:val="008A0D75"/>
    <w:rsid w:val="008A1CD8"/>
    <w:rsid w:val="008A1D28"/>
    <w:rsid w:val="008A1E51"/>
    <w:rsid w:val="008A2361"/>
    <w:rsid w:val="008A2588"/>
    <w:rsid w:val="008A2C9E"/>
    <w:rsid w:val="008A2E04"/>
    <w:rsid w:val="008A2F97"/>
    <w:rsid w:val="008A3C2F"/>
    <w:rsid w:val="008A4472"/>
    <w:rsid w:val="008A4AC9"/>
    <w:rsid w:val="008A4E86"/>
    <w:rsid w:val="008A526C"/>
    <w:rsid w:val="008A573A"/>
    <w:rsid w:val="008A5A25"/>
    <w:rsid w:val="008A5AE3"/>
    <w:rsid w:val="008A6BD8"/>
    <w:rsid w:val="008A6DDB"/>
    <w:rsid w:val="008A6ECB"/>
    <w:rsid w:val="008A70BD"/>
    <w:rsid w:val="008A7204"/>
    <w:rsid w:val="008A7344"/>
    <w:rsid w:val="008B049F"/>
    <w:rsid w:val="008B0791"/>
    <w:rsid w:val="008B0B22"/>
    <w:rsid w:val="008B0B8B"/>
    <w:rsid w:val="008B11C6"/>
    <w:rsid w:val="008B124F"/>
    <w:rsid w:val="008B1489"/>
    <w:rsid w:val="008B1A24"/>
    <w:rsid w:val="008B1B03"/>
    <w:rsid w:val="008B1ED5"/>
    <w:rsid w:val="008B1FD2"/>
    <w:rsid w:val="008B225A"/>
    <w:rsid w:val="008B2ABB"/>
    <w:rsid w:val="008B2B6F"/>
    <w:rsid w:val="008B303C"/>
    <w:rsid w:val="008B309A"/>
    <w:rsid w:val="008B47CA"/>
    <w:rsid w:val="008B4A6B"/>
    <w:rsid w:val="008B4BFA"/>
    <w:rsid w:val="008B530D"/>
    <w:rsid w:val="008B5939"/>
    <w:rsid w:val="008B5C37"/>
    <w:rsid w:val="008B5D13"/>
    <w:rsid w:val="008B6252"/>
    <w:rsid w:val="008B66BB"/>
    <w:rsid w:val="008B68EB"/>
    <w:rsid w:val="008B69F3"/>
    <w:rsid w:val="008B6BCD"/>
    <w:rsid w:val="008B72FD"/>
    <w:rsid w:val="008B7460"/>
    <w:rsid w:val="008B7480"/>
    <w:rsid w:val="008B7709"/>
    <w:rsid w:val="008B778B"/>
    <w:rsid w:val="008B7920"/>
    <w:rsid w:val="008B7FBC"/>
    <w:rsid w:val="008C0034"/>
    <w:rsid w:val="008C007B"/>
    <w:rsid w:val="008C035B"/>
    <w:rsid w:val="008C1614"/>
    <w:rsid w:val="008C17D1"/>
    <w:rsid w:val="008C185A"/>
    <w:rsid w:val="008C1AD4"/>
    <w:rsid w:val="008C1B19"/>
    <w:rsid w:val="008C1DA8"/>
    <w:rsid w:val="008C2530"/>
    <w:rsid w:val="008C2E23"/>
    <w:rsid w:val="008C2F5B"/>
    <w:rsid w:val="008C3B02"/>
    <w:rsid w:val="008C3D02"/>
    <w:rsid w:val="008C449B"/>
    <w:rsid w:val="008C4619"/>
    <w:rsid w:val="008C4946"/>
    <w:rsid w:val="008C4B1C"/>
    <w:rsid w:val="008C4BC7"/>
    <w:rsid w:val="008C4CAE"/>
    <w:rsid w:val="008C5463"/>
    <w:rsid w:val="008C5D28"/>
    <w:rsid w:val="008C5E11"/>
    <w:rsid w:val="008C6394"/>
    <w:rsid w:val="008C6DF6"/>
    <w:rsid w:val="008C716B"/>
    <w:rsid w:val="008C74D2"/>
    <w:rsid w:val="008C76FF"/>
    <w:rsid w:val="008C7BB2"/>
    <w:rsid w:val="008D017E"/>
    <w:rsid w:val="008D074F"/>
    <w:rsid w:val="008D07B0"/>
    <w:rsid w:val="008D0A3A"/>
    <w:rsid w:val="008D0A61"/>
    <w:rsid w:val="008D0D13"/>
    <w:rsid w:val="008D1108"/>
    <w:rsid w:val="008D15D3"/>
    <w:rsid w:val="008D1753"/>
    <w:rsid w:val="008D1AEF"/>
    <w:rsid w:val="008D23C7"/>
    <w:rsid w:val="008D2AD4"/>
    <w:rsid w:val="008D2B88"/>
    <w:rsid w:val="008D2C7C"/>
    <w:rsid w:val="008D2E16"/>
    <w:rsid w:val="008D3634"/>
    <w:rsid w:val="008D3818"/>
    <w:rsid w:val="008D3B2F"/>
    <w:rsid w:val="008D3B82"/>
    <w:rsid w:val="008D3EAE"/>
    <w:rsid w:val="008D3FA7"/>
    <w:rsid w:val="008D4269"/>
    <w:rsid w:val="008D4839"/>
    <w:rsid w:val="008D49FB"/>
    <w:rsid w:val="008D4CD4"/>
    <w:rsid w:val="008D692B"/>
    <w:rsid w:val="008D6B16"/>
    <w:rsid w:val="008D7253"/>
    <w:rsid w:val="008D75A5"/>
    <w:rsid w:val="008D79C0"/>
    <w:rsid w:val="008D7B1A"/>
    <w:rsid w:val="008D7B8B"/>
    <w:rsid w:val="008D7BBF"/>
    <w:rsid w:val="008D7BC6"/>
    <w:rsid w:val="008DF224"/>
    <w:rsid w:val="008E0540"/>
    <w:rsid w:val="008E0583"/>
    <w:rsid w:val="008E0603"/>
    <w:rsid w:val="008E0A5A"/>
    <w:rsid w:val="008E0EBB"/>
    <w:rsid w:val="008E0FC0"/>
    <w:rsid w:val="008E1882"/>
    <w:rsid w:val="008E1989"/>
    <w:rsid w:val="008E1AA0"/>
    <w:rsid w:val="008E292C"/>
    <w:rsid w:val="008E2B7A"/>
    <w:rsid w:val="008E2EDE"/>
    <w:rsid w:val="008E2F5A"/>
    <w:rsid w:val="008E3756"/>
    <w:rsid w:val="008E38BA"/>
    <w:rsid w:val="008E38E7"/>
    <w:rsid w:val="008E3C69"/>
    <w:rsid w:val="008E3F05"/>
    <w:rsid w:val="008E42A4"/>
    <w:rsid w:val="008E477A"/>
    <w:rsid w:val="008E4788"/>
    <w:rsid w:val="008E4923"/>
    <w:rsid w:val="008E5410"/>
    <w:rsid w:val="008E550C"/>
    <w:rsid w:val="008E5945"/>
    <w:rsid w:val="008E5A06"/>
    <w:rsid w:val="008E5BCC"/>
    <w:rsid w:val="008E5CAA"/>
    <w:rsid w:val="008E5E15"/>
    <w:rsid w:val="008E65CF"/>
    <w:rsid w:val="008E66D8"/>
    <w:rsid w:val="008E6915"/>
    <w:rsid w:val="008E69C7"/>
    <w:rsid w:val="008E6DF6"/>
    <w:rsid w:val="008E6F09"/>
    <w:rsid w:val="008E7017"/>
    <w:rsid w:val="008E711D"/>
    <w:rsid w:val="008E7721"/>
    <w:rsid w:val="008E779A"/>
    <w:rsid w:val="008E7889"/>
    <w:rsid w:val="008E7B7B"/>
    <w:rsid w:val="008F093F"/>
    <w:rsid w:val="008F0AB0"/>
    <w:rsid w:val="008F0AD5"/>
    <w:rsid w:val="008F0BA8"/>
    <w:rsid w:val="008F0D83"/>
    <w:rsid w:val="008F10B8"/>
    <w:rsid w:val="008F12CF"/>
    <w:rsid w:val="008F1C75"/>
    <w:rsid w:val="008F1CBC"/>
    <w:rsid w:val="008F1D1E"/>
    <w:rsid w:val="008F1EB6"/>
    <w:rsid w:val="008F24C9"/>
    <w:rsid w:val="008F2B7A"/>
    <w:rsid w:val="008F2EAC"/>
    <w:rsid w:val="008F2F5D"/>
    <w:rsid w:val="008F3CAF"/>
    <w:rsid w:val="008F3DA2"/>
    <w:rsid w:val="008F3DED"/>
    <w:rsid w:val="008F42BF"/>
    <w:rsid w:val="008F42E4"/>
    <w:rsid w:val="008F4594"/>
    <w:rsid w:val="008F49E7"/>
    <w:rsid w:val="008F5081"/>
    <w:rsid w:val="008F51CA"/>
    <w:rsid w:val="008F5423"/>
    <w:rsid w:val="008F558E"/>
    <w:rsid w:val="008F5B69"/>
    <w:rsid w:val="008F5F49"/>
    <w:rsid w:val="008F61C3"/>
    <w:rsid w:val="008F6469"/>
    <w:rsid w:val="008F65BE"/>
    <w:rsid w:val="008F691F"/>
    <w:rsid w:val="008F6A10"/>
    <w:rsid w:val="008F6BE3"/>
    <w:rsid w:val="008F6E43"/>
    <w:rsid w:val="008F71CB"/>
    <w:rsid w:val="008F761E"/>
    <w:rsid w:val="008F7CF1"/>
    <w:rsid w:val="008F7DAC"/>
    <w:rsid w:val="008F7F2D"/>
    <w:rsid w:val="0090095C"/>
    <w:rsid w:val="00901A8E"/>
    <w:rsid w:val="00901E2B"/>
    <w:rsid w:val="009028BA"/>
    <w:rsid w:val="00902B42"/>
    <w:rsid w:val="00902CEF"/>
    <w:rsid w:val="00902F18"/>
    <w:rsid w:val="00903D4F"/>
    <w:rsid w:val="00904160"/>
    <w:rsid w:val="009049F9"/>
    <w:rsid w:val="0090527C"/>
    <w:rsid w:val="009052B2"/>
    <w:rsid w:val="00905449"/>
    <w:rsid w:val="00905517"/>
    <w:rsid w:val="009056D8"/>
    <w:rsid w:val="00905725"/>
    <w:rsid w:val="00905750"/>
    <w:rsid w:val="0090580E"/>
    <w:rsid w:val="00905BB0"/>
    <w:rsid w:val="00905F37"/>
    <w:rsid w:val="0090603C"/>
    <w:rsid w:val="0090619D"/>
    <w:rsid w:val="0090653C"/>
    <w:rsid w:val="009065BD"/>
    <w:rsid w:val="0090691A"/>
    <w:rsid w:val="009073C0"/>
    <w:rsid w:val="00907414"/>
    <w:rsid w:val="009079E6"/>
    <w:rsid w:val="00907B72"/>
    <w:rsid w:val="00907CC4"/>
    <w:rsid w:val="0091038F"/>
    <w:rsid w:val="009107E2"/>
    <w:rsid w:val="00910B5F"/>
    <w:rsid w:val="00910CD6"/>
    <w:rsid w:val="00911362"/>
    <w:rsid w:val="009114CE"/>
    <w:rsid w:val="009119C1"/>
    <w:rsid w:val="00911DF0"/>
    <w:rsid w:val="0091261D"/>
    <w:rsid w:val="009126CD"/>
    <w:rsid w:val="00912EC0"/>
    <w:rsid w:val="00913326"/>
    <w:rsid w:val="00913995"/>
    <w:rsid w:val="00913CEB"/>
    <w:rsid w:val="00914056"/>
    <w:rsid w:val="00914198"/>
    <w:rsid w:val="00914541"/>
    <w:rsid w:val="00914D77"/>
    <w:rsid w:val="00914ED7"/>
    <w:rsid w:val="00914FF6"/>
    <w:rsid w:val="00915496"/>
    <w:rsid w:val="009159CE"/>
    <w:rsid w:val="00915D8E"/>
    <w:rsid w:val="00915DDD"/>
    <w:rsid w:val="009164AE"/>
    <w:rsid w:val="00916A9F"/>
    <w:rsid w:val="00916B63"/>
    <w:rsid w:val="00916CCD"/>
    <w:rsid w:val="00916D61"/>
    <w:rsid w:val="00916EC3"/>
    <w:rsid w:val="00917020"/>
    <w:rsid w:val="0091764A"/>
    <w:rsid w:val="00917B87"/>
    <w:rsid w:val="00917CA2"/>
    <w:rsid w:val="00920040"/>
    <w:rsid w:val="0092063C"/>
    <w:rsid w:val="00920821"/>
    <w:rsid w:val="009208A5"/>
    <w:rsid w:val="00920B26"/>
    <w:rsid w:val="00921AB4"/>
    <w:rsid w:val="00921B49"/>
    <w:rsid w:val="00921E59"/>
    <w:rsid w:val="00921F59"/>
    <w:rsid w:val="0092232E"/>
    <w:rsid w:val="00922819"/>
    <w:rsid w:val="0092292F"/>
    <w:rsid w:val="00922970"/>
    <w:rsid w:val="00922A6E"/>
    <w:rsid w:val="00922A73"/>
    <w:rsid w:val="00922B47"/>
    <w:rsid w:val="00922CDA"/>
    <w:rsid w:val="00923204"/>
    <w:rsid w:val="00923A6F"/>
    <w:rsid w:val="00923C13"/>
    <w:rsid w:val="00923DEB"/>
    <w:rsid w:val="00923FF5"/>
    <w:rsid w:val="0092405E"/>
    <w:rsid w:val="00924E22"/>
    <w:rsid w:val="00924E7F"/>
    <w:rsid w:val="00925741"/>
    <w:rsid w:val="00925829"/>
    <w:rsid w:val="00925B3A"/>
    <w:rsid w:val="00925BCA"/>
    <w:rsid w:val="00925E6B"/>
    <w:rsid w:val="009263B9"/>
    <w:rsid w:val="00927488"/>
    <w:rsid w:val="00927947"/>
    <w:rsid w:val="00927D3E"/>
    <w:rsid w:val="0093098C"/>
    <w:rsid w:val="0093148D"/>
    <w:rsid w:val="0093159D"/>
    <w:rsid w:val="009315EB"/>
    <w:rsid w:val="00931633"/>
    <w:rsid w:val="00931ED8"/>
    <w:rsid w:val="0093255E"/>
    <w:rsid w:val="009327F8"/>
    <w:rsid w:val="00932A2D"/>
    <w:rsid w:val="00932EDA"/>
    <w:rsid w:val="00933086"/>
    <w:rsid w:val="0093386B"/>
    <w:rsid w:val="00933C1E"/>
    <w:rsid w:val="00934559"/>
    <w:rsid w:val="00935300"/>
    <w:rsid w:val="009353D8"/>
    <w:rsid w:val="00935564"/>
    <w:rsid w:val="009356EF"/>
    <w:rsid w:val="00935E83"/>
    <w:rsid w:val="00935FDB"/>
    <w:rsid w:val="009363C2"/>
    <w:rsid w:val="009373EF"/>
    <w:rsid w:val="009376E5"/>
    <w:rsid w:val="00937708"/>
    <w:rsid w:val="009377F7"/>
    <w:rsid w:val="00940250"/>
    <w:rsid w:val="009405FB"/>
    <w:rsid w:val="0094065B"/>
    <w:rsid w:val="00940B4B"/>
    <w:rsid w:val="00940FC7"/>
    <w:rsid w:val="00941BB4"/>
    <w:rsid w:val="00941E19"/>
    <w:rsid w:val="00941EAF"/>
    <w:rsid w:val="0094219C"/>
    <w:rsid w:val="009427DA"/>
    <w:rsid w:val="00942A84"/>
    <w:rsid w:val="00942C50"/>
    <w:rsid w:val="00942E62"/>
    <w:rsid w:val="009435E9"/>
    <w:rsid w:val="00943718"/>
    <w:rsid w:val="0094395B"/>
    <w:rsid w:val="00944450"/>
    <w:rsid w:val="009446E3"/>
    <w:rsid w:val="00944A8A"/>
    <w:rsid w:val="00944C31"/>
    <w:rsid w:val="00944FB0"/>
    <w:rsid w:val="0094517E"/>
    <w:rsid w:val="0094629F"/>
    <w:rsid w:val="009468E1"/>
    <w:rsid w:val="00946EDD"/>
    <w:rsid w:val="00947075"/>
    <w:rsid w:val="00947A41"/>
    <w:rsid w:val="009501B2"/>
    <w:rsid w:val="009509C1"/>
    <w:rsid w:val="00951031"/>
    <w:rsid w:val="009513D5"/>
    <w:rsid w:val="009514CC"/>
    <w:rsid w:val="0095250A"/>
    <w:rsid w:val="00952859"/>
    <w:rsid w:val="00952C3B"/>
    <w:rsid w:val="00952EDB"/>
    <w:rsid w:val="0095316C"/>
    <w:rsid w:val="00953341"/>
    <w:rsid w:val="009538D0"/>
    <w:rsid w:val="00954EB1"/>
    <w:rsid w:val="009550CF"/>
    <w:rsid w:val="009556CA"/>
    <w:rsid w:val="00955761"/>
    <w:rsid w:val="00955918"/>
    <w:rsid w:val="00955A61"/>
    <w:rsid w:val="00955B6A"/>
    <w:rsid w:val="009561C6"/>
    <w:rsid w:val="0095631C"/>
    <w:rsid w:val="00956687"/>
    <w:rsid w:val="009566ED"/>
    <w:rsid w:val="00956ACD"/>
    <w:rsid w:val="00956C58"/>
    <w:rsid w:val="0095701B"/>
    <w:rsid w:val="00957A58"/>
    <w:rsid w:val="00957D93"/>
    <w:rsid w:val="00957E6B"/>
    <w:rsid w:val="009604DE"/>
    <w:rsid w:val="00960CC8"/>
    <w:rsid w:val="00960DCA"/>
    <w:rsid w:val="00961107"/>
    <w:rsid w:val="00961256"/>
    <w:rsid w:val="0096130C"/>
    <w:rsid w:val="009613D0"/>
    <w:rsid w:val="00961785"/>
    <w:rsid w:val="009617A6"/>
    <w:rsid w:val="00961976"/>
    <w:rsid w:val="00961CB8"/>
    <w:rsid w:val="0096255F"/>
    <w:rsid w:val="009626CD"/>
    <w:rsid w:val="00962967"/>
    <w:rsid w:val="00962F68"/>
    <w:rsid w:val="009633C2"/>
    <w:rsid w:val="009633F0"/>
    <w:rsid w:val="0096340A"/>
    <w:rsid w:val="00963B68"/>
    <w:rsid w:val="00963F0D"/>
    <w:rsid w:val="00964126"/>
    <w:rsid w:val="0096448E"/>
    <w:rsid w:val="00964832"/>
    <w:rsid w:val="009649D1"/>
    <w:rsid w:val="00964E51"/>
    <w:rsid w:val="009651F1"/>
    <w:rsid w:val="0096575E"/>
    <w:rsid w:val="00965BCC"/>
    <w:rsid w:val="00965C35"/>
    <w:rsid w:val="00966527"/>
    <w:rsid w:val="009666ED"/>
    <w:rsid w:val="009667E5"/>
    <w:rsid w:val="00966A82"/>
    <w:rsid w:val="00966C10"/>
    <w:rsid w:val="00966F58"/>
    <w:rsid w:val="0096767F"/>
    <w:rsid w:val="0096776D"/>
    <w:rsid w:val="00967B9A"/>
    <w:rsid w:val="00967BFB"/>
    <w:rsid w:val="009709DA"/>
    <w:rsid w:val="00970D8C"/>
    <w:rsid w:val="00970E15"/>
    <w:rsid w:val="00971288"/>
    <w:rsid w:val="009714D2"/>
    <w:rsid w:val="0097173E"/>
    <w:rsid w:val="00972371"/>
    <w:rsid w:val="009727B6"/>
    <w:rsid w:val="0097290C"/>
    <w:rsid w:val="00972B0C"/>
    <w:rsid w:val="00972F15"/>
    <w:rsid w:val="00972FD4"/>
    <w:rsid w:val="009730EB"/>
    <w:rsid w:val="0097368B"/>
    <w:rsid w:val="009738D7"/>
    <w:rsid w:val="00974166"/>
    <w:rsid w:val="0097426F"/>
    <w:rsid w:val="00974D07"/>
    <w:rsid w:val="0097520F"/>
    <w:rsid w:val="0097555E"/>
    <w:rsid w:val="00975832"/>
    <w:rsid w:val="00975E73"/>
    <w:rsid w:val="00976218"/>
    <w:rsid w:val="00976D6A"/>
    <w:rsid w:val="0097701E"/>
    <w:rsid w:val="009771F3"/>
    <w:rsid w:val="00977C82"/>
    <w:rsid w:val="00977DB3"/>
    <w:rsid w:val="00977E16"/>
    <w:rsid w:val="00977E22"/>
    <w:rsid w:val="00977F88"/>
    <w:rsid w:val="00980291"/>
    <w:rsid w:val="0098040E"/>
    <w:rsid w:val="00980415"/>
    <w:rsid w:val="00980C22"/>
    <w:rsid w:val="00980CBB"/>
    <w:rsid w:val="00980D5C"/>
    <w:rsid w:val="00980F94"/>
    <w:rsid w:val="00980FB6"/>
    <w:rsid w:val="00981136"/>
    <w:rsid w:val="009819A5"/>
    <w:rsid w:val="00982144"/>
    <w:rsid w:val="009828B4"/>
    <w:rsid w:val="009829EF"/>
    <w:rsid w:val="00982EBF"/>
    <w:rsid w:val="009836EA"/>
    <w:rsid w:val="00983734"/>
    <w:rsid w:val="0098384B"/>
    <w:rsid w:val="00984725"/>
    <w:rsid w:val="0098524A"/>
    <w:rsid w:val="0098552E"/>
    <w:rsid w:val="00985AB6"/>
    <w:rsid w:val="00985FE3"/>
    <w:rsid w:val="00986811"/>
    <w:rsid w:val="00986B6A"/>
    <w:rsid w:val="00986BBB"/>
    <w:rsid w:val="00986EC4"/>
    <w:rsid w:val="00986F3A"/>
    <w:rsid w:val="009872B9"/>
    <w:rsid w:val="00987BD2"/>
    <w:rsid w:val="00990195"/>
    <w:rsid w:val="00990837"/>
    <w:rsid w:val="00990AF9"/>
    <w:rsid w:val="00990C4B"/>
    <w:rsid w:val="009913BA"/>
    <w:rsid w:val="00991A99"/>
    <w:rsid w:val="00991F14"/>
    <w:rsid w:val="00992343"/>
    <w:rsid w:val="0099295A"/>
    <w:rsid w:val="009936AC"/>
    <w:rsid w:val="009938B8"/>
    <w:rsid w:val="00993943"/>
    <w:rsid w:val="009940CB"/>
    <w:rsid w:val="009940DD"/>
    <w:rsid w:val="009940E7"/>
    <w:rsid w:val="009942F7"/>
    <w:rsid w:val="00994A09"/>
    <w:rsid w:val="00994A93"/>
    <w:rsid w:val="00994E8B"/>
    <w:rsid w:val="009950B4"/>
    <w:rsid w:val="00995168"/>
    <w:rsid w:val="00995AED"/>
    <w:rsid w:val="00995C25"/>
    <w:rsid w:val="00995E41"/>
    <w:rsid w:val="00995F5D"/>
    <w:rsid w:val="0099612E"/>
    <w:rsid w:val="009962BE"/>
    <w:rsid w:val="00997463"/>
    <w:rsid w:val="00997496"/>
    <w:rsid w:val="00997696"/>
    <w:rsid w:val="009979FE"/>
    <w:rsid w:val="00997CE1"/>
    <w:rsid w:val="009A0343"/>
    <w:rsid w:val="009A0701"/>
    <w:rsid w:val="009A0A23"/>
    <w:rsid w:val="009A0BAF"/>
    <w:rsid w:val="009A0F1E"/>
    <w:rsid w:val="009A1354"/>
    <w:rsid w:val="009A14D4"/>
    <w:rsid w:val="009A16E5"/>
    <w:rsid w:val="009A17D2"/>
    <w:rsid w:val="009A1D67"/>
    <w:rsid w:val="009A201A"/>
    <w:rsid w:val="009A223B"/>
    <w:rsid w:val="009A26B9"/>
    <w:rsid w:val="009A2851"/>
    <w:rsid w:val="009A2E8A"/>
    <w:rsid w:val="009A3886"/>
    <w:rsid w:val="009A3A4E"/>
    <w:rsid w:val="009A43CD"/>
    <w:rsid w:val="009A5693"/>
    <w:rsid w:val="009A5906"/>
    <w:rsid w:val="009A5AF0"/>
    <w:rsid w:val="009A5CFA"/>
    <w:rsid w:val="009A6433"/>
    <w:rsid w:val="009A66E2"/>
    <w:rsid w:val="009A6728"/>
    <w:rsid w:val="009A6743"/>
    <w:rsid w:val="009A6767"/>
    <w:rsid w:val="009A6BCE"/>
    <w:rsid w:val="009A7019"/>
    <w:rsid w:val="009A73F0"/>
    <w:rsid w:val="009A7561"/>
    <w:rsid w:val="009A76ED"/>
    <w:rsid w:val="009A792C"/>
    <w:rsid w:val="009A7AEE"/>
    <w:rsid w:val="009A7BF8"/>
    <w:rsid w:val="009B012A"/>
    <w:rsid w:val="009B03F4"/>
    <w:rsid w:val="009B056C"/>
    <w:rsid w:val="009B05F0"/>
    <w:rsid w:val="009B086F"/>
    <w:rsid w:val="009B0907"/>
    <w:rsid w:val="009B0B1B"/>
    <w:rsid w:val="009B0CCD"/>
    <w:rsid w:val="009B1162"/>
    <w:rsid w:val="009B18D1"/>
    <w:rsid w:val="009B1AB9"/>
    <w:rsid w:val="009B2315"/>
    <w:rsid w:val="009B2360"/>
    <w:rsid w:val="009B247C"/>
    <w:rsid w:val="009B2513"/>
    <w:rsid w:val="009B3179"/>
    <w:rsid w:val="009B3381"/>
    <w:rsid w:val="009B3584"/>
    <w:rsid w:val="009B3B8C"/>
    <w:rsid w:val="009B3D59"/>
    <w:rsid w:val="009B4113"/>
    <w:rsid w:val="009B4C9E"/>
    <w:rsid w:val="009B4DDC"/>
    <w:rsid w:val="009B5212"/>
    <w:rsid w:val="009B53D7"/>
    <w:rsid w:val="009B5951"/>
    <w:rsid w:val="009B5BAB"/>
    <w:rsid w:val="009B654B"/>
    <w:rsid w:val="009B6AC5"/>
    <w:rsid w:val="009B6DEB"/>
    <w:rsid w:val="009B710E"/>
    <w:rsid w:val="009B720F"/>
    <w:rsid w:val="009B73A2"/>
    <w:rsid w:val="009B74DD"/>
    <w:rsid w:val="009C0124"/>
    <w:rsid w:val="009C0192"/>
    <w:rsid w:val="009C0627"/>
    <w:rsid w:val="009C0D18"/>
    <w:rsid w:val="009C10D2"/>
    <w:rsid w:val="009C118B"/>
    <w:rsid w:val="009C1CBB"/>
    <w:rsid w:val="009C23ED"/>
    <w:rsid w:val="009C25BC"/>
    <w:rsid w:val="009C26BA"/>
    <w:rsid w:val="009C2AB8"/>
    <w:rsid w:val="009C2B27"/>
    <w:rsid w:val="009C2B6E"/>
    <w:rsid w:val="009C2C6B"/>
    <w:rsid w:val="009C35EB"/>
    <w:rsid w:val="009C386A"/>
    <w:rsid w:val="009C3E2B"/>
    <w:rsid w:val="009C42AC"/>
    <w:rsid w:val="009C4F6D"/>
    <w:rsid w:val="009C552D"/>
    <w:rsid w:val="009C5589"/>
    <w:rsid w:val="009C56FC"/>
    <w:rsid w:val="009C5854"/>
    <w:rsid w:val="009C5C98"/>
    <w:rsid w:val="009C5E74"/>
    <w:rsid w:val="009C6164"/>
    <w:rsid w:val="009C63DF"/>
    <w:rsid w:val="009C6BA3"/>
    <w:rsid w:val="009C6BC6"/>
    <w:rsid w:val="009C6ED3"/>
    <w:rsid w:val="009C7095"/>
    <w:rsid w:val="009C713D"/>
    <w:rsid w:val="009C7AAB"/>
    <w:rsid w:val="009C7B88"/>
    <w:rsid w:val="009C7C3F"/>
    <w:rsid w:val="009D0138"/>
    <w:rsid w:val="009D0173"/>
    <w:rsid w:val="009D086B"/>
    <w:rsid w:val="009D0FC6"/>
    <w:rsid w:val="009D1130"/>
    <w:rsid w:val="009D11C2"/>
    <w:rsid w:val="009D20CF"/>
    <w:rsid w:val="009D246E"/>
    <w:rsid w:val="009D268B"/>
    <w:rsid w:val="009D26AD"/>
    <w:rsid w:val="009D294F"/>
    <w:rsid w:val="009D3153"/>
    <w:rsid w:val="009D33D8"/>
    <w:rsid w:val="009D3884"/>
    <w:rsid w:val="009D39D5"/>
    <w:rsid w:val="009D3B2F"/>
    <w:rsid w:val="009D3B76"/>
    <w:rsid w:val="009D3C65"/>
    <w:rsid w:val="009D4233"/>
    <w:rsid w:val="009D51E0"/>
    <w:rsid w:val="009D54D7"/>
    <w:rsid w:val="009D578E"/>
    <w:rsid w:val="009D5CCC"/>
    <w:rsid w:val="009D60DC"/>
    <w:rsid w:val="009D62B8"/>
    <w:rsid w:val="009D684F"/>
    <w:rsid w:val="009D6868"/>
    <w:rsid w:val="009D6FBF"/>
    <w:rsid w:val="009D7049"/>
    <w:rsid w:val="009E0191"/>
    <w:rsid w:val="009E019E"/>
    <w:rsid w:val="009E025B"/>
    <w:rsid w:val="009E0270"/>
    <w:rsid w:val="009E07C3"/>
    <w:rsid w:val="009E0D9A"/>
    <w:rsid w:val="009E0F70"/>
    <w:rsid w:val="009E146F"/>
    <w:rsid w:val="009E1557"/>
    <w:rsid w:val="009E15DA"/>
    <w:rsid w:val="009E17B7"/>
    <w:rsid w:val="009E180F"/>
    <w:rsid w:val="009E1A99"/>
    <w:rsid w:val="009E1B3B"/>
    <w:rsid w:val="009E22DA"/>
    <w:rsid w:val="009E2468"/>
    <w:rsid w:val="009E2514"/>
    <w:rsid w:val="009E2F15"/>
    <w:rsid w:val="009E349C"/>
    <w:rsid w:val="009E3519"/>
    <w:rsid w:val="009E35E1"/>
    <w:rsid w:val="009E450F"/>
    <w:rsid w:val="009E49E9"/>
    <w:rsid w:val="009E4A96"/>
    <w:rsid w:val="009E52F9"/>
    <w:rsid w:val="009E575B"/>
    <w:rsid w:val="009E5A8A"/>
    <w:rsid w:val="009E5B05"/>
    <w:rsid w:val="009E5B0D"/>
    <w:rsid w:val="009E5FED"/>
    <w:rsid w:val="009E60C8"/>
    <w:rsid w:val="009E6107"/>
    <w:rsid w:val="009E6D46"/>
    <w:rsid w:val="009E7395"/>
    <w:rsid w:val="009E77ED"/>
    <w:rsid w:val="009F076D"/>
    <w:rsid w:val="009F0FB7"/>
    <w:rsid w:val="009F1028"/>
    <w:rsid w:val="009F12C7"/>
    <w:rsid w:val="009F1335"/>
    <w:rsid w:val="009F171C"/>
    <w:rsid w:val="009F1B9A"/>
    <w:rsid w:val="009F1DB6"/>
    <w:rsid w:val="009F224C"/>
    <w:rsid w:val="009F2764"/>
    <w:rsid w:val="009F2B7D"/>
    <w:rsid w:val="009F3144"/>
    <w:rsid w:val="009F35A9"/>
    <w:rsid w:val="009F365D"/>
    <w:rsid w:val="009F3C6C"/>
    <w:rsid w:val="009F3F58"/>
    <w:rsid w:val="009F4036"/>
    <w:rsid w:val="009F42B3"/>
    <w:rsid w:val="009F42C4"/>
    <w:rsid w:val="009F4633"/>
    <w:rsid w:val="009F4C4A"/>
    <w:rsid w:val="009F4E67"/>
    <w:rsid w:val="009F516E"/>
    <w:rsid w:val="009F5417"/>
    <w:rsid w:val="009F56E1"/>
    <w:rsid w:val="009F597D"/>
    <w:rsid w:val="009F5AF9"/>
    <w:rsid w:val="009F5B54"/>
    <w:rsid w:val="009F5D04"/>
    <w:rsid w:val="009F5D54"/>
    <w:rsid w:val="009F621D"/>
    <w:rsid w:val="009F694F"/>
    <w:rsid w:val="009F6A4E"/>
    <w:rsid w:val="009F6B63"/>
    <w:rsid w:val="009F6B9E"/>
    <w:rsid w:val="009F7A8C"/>
    <w:rsid w:val="00A00092"/>
    <w:rsid w:val="00A00234"/>
    <w:rsid w:val="00A004F3"/>
    <w:rsid w:val="00A00837"/>
    <w:rsid w:val="00A00AC7"/>
    <w:rsid w:val="00A00B7C"/>
    <w:rsid w:val="00A00C66"/>
    <w:rsid w:val="00A00DF0"/>
    <w:rsid w:val="00A0158E"/>
    <w:rsid w:val="00A01906"/>
    <w:rsid w:val="00A01D48"/>
    <w:rsid w:val="00A024AD"/>
    <w:rsid w:val="00A024BF"/>
    <w:rsid w:val="00A024DA"/>
    <w:rsid w:val="00A02B00"/>
    <w:rsid w:val="00A02C68"/>
    <w:rsid w:val="00A02EE3"/>
    <w:rsid w:val="00A03269"/>
    <w:rsid w:val="00A03787"/>
    <w:rsid w:val="00A038E9"/>
    <w:rsid w:val="00A038FE"/>
    <w:rsid w:val="00A04133"/>
    <w:rsid w:val="00A041C3"/>
    <w:rsid w:val="00A043C1"/>
    <w:rsid w:val="00A04983"/>
    <w:rsid w:val="00A050B3"/>
    <w:rsid w:val="00A05357"/>
    <w:rsid w:val="00A053D3"/>
    <w:rsid w:val="00A056BD"/>
    <w:rsid w:val="00A05856"/>
    <w:rsid w:val="00A07096"/>
    <w:rsid w:val="00A072F8"/>
    <w:rsid w:val="00A0752A"/>
    <w:rsid w:val="00A077AB"/>
    <w:rsid w:val="00A07924"/>
    <w:rsid w:val="00A07B77"/>
    <w:rsid w:val="00A07DAA"/>
    <w:rsid w:val="00A07E63"/>
    <w:rsid w:val="00A10256"/>
    <w:rsid w:val="00A10A2A"/>
    <w:rsid w:val="00A11533"/>
    <w:rsid w:val="00A121A0"/>
    <w:rsid w:val="00A12276"/>
    <w:rsid w:val="00A12332"/>
    <w:rsid w:val="00A12BB5"/>
    <w:rsid w:val="00A12D30"/>
    <w:rsid w:val="00A13278"/>
    <w:rsid w:val="00A13540"/>
    <w:rsid w:val="00A1359D"/>
    <w:rsid w:val="00A135C8"/>
    <w:rsid w:val="00A138A7"/>
    <w:rsid w:val="00A139A0"/>
    <w:rsid w:val="00A13ABC"/>
    <w:rsid w:val="00A13F4F"/>
    <w:rsid w:val="00A147ED"/>
    <w:rsid w:val="00A1515F"/>
    <w:rsid w:val="00A153A2"/>
    <w:rsid w:val="00A15588"/>
    <w:rsid w:val="00A15817"/>
    <w:rsid w:val="00A16050"/>
    <w:rsid w:val="00A16337"/>
    <w:rsid w:val="00A163C0"/>
    <w:rsid w:val="00A163CD"/>
    <w:rsid w:val="00A164F8"/>
    <w:rsid w:val="00A16759"/>
    <w:rsid w:val="00A16903"/>
    <w:rsid w:val="00A16A42"/>
    <w:rsid w:val="00A16C4E"/>
    <w:rsid w:val="00A16C95"/>
    <w:rsid w:val="00A16CB0"/>
    <w:rsid w:val="00A16FC5"/>
    <w:rsid w:val="00A17172"/>
    <w:rsid w:val="00A179B4"/>
    <w:rsid w:val="00A17A67"/>
    <w:rsid w:val="00A17ABA"/>
    <w:rsid w:val="00A17AF5"/>
    <w:rsid w:val="00A17C91"/>
    <w:rsid w:val="00A17E78"/>
    <w:rsid w:val="00A201AC"/>
    <w:rsid w:val="00A202C5"/>
    <w:rsid w:val="00A2047D"/>
    <w:rsid w:val="00A20EBC"/>
    <w:rsid w:val="00A21018"/>
    <w:rsid w:val="00A219C0"/>
    <w:rsid w:val="00A225E0"/>
    <w:rsid w:val="00A227B6"/>
    <w:rsid w:val="00A22939"/>
    <w:rsid w:val="00A23155"/>
    <w:rsid w:val="00A23A99"/>
    <w:rsid w:val="00A24021"/>
    <w:rsid w:val="00A24A96"/>
    <w:rsid w:val="00A24CF6"/>
    <w:rsid w:val="00A25575"/>
    <w:rsid w:val="00A2559B"/>
    <w:rsid w:val="00A259C0"/>
    <w:rsid w:val="00A25A47"/>
    <w:rsid w:val="00A25D32"/>
    <w:rsid w:val="00A260DA"/>
    <w:rsid w:val="00A261FE"/>
    <w:rsid w:val="00A262E2"/>
    <w:rsid w:val="00A26496"/>
    <w:rsid w:val="00A2649F"/>
    <w:rsid w:val="00A265A5"/>
    <w:rsid w:val="00A26A2A"/>
    <w:rsid w:val="00A26EC0"/>
    <w:rsid w:val="00A27398"/>
    <w:rsid w:val="00A273CF"/>
    <w:rsid w:val="00A27B50"/>
    <w:rsid w:val="00A27CBA"/>
    <w:rsid w:val="00A30085"/>
    <w:rsid w:val="00A300A8"/>
    <w:rsid w:val="00A30246"/>
    <w:rsid w:val="00A302C4"/>
    <w:rsid w:val="00A3071A"/>
    <w:rsid w:val="00A30A19"/>
    <w:rsid w:val="00A30ADF"/>
    <w:rsid w:val="00A30D62"/>
    <w:rsid w:val="00A30F81"/>
    <w:rsid w:val="00A31173"/>
    <w:rsid w:val="00A314E3"/>
    <w:rsid w:val="00A316BD"/>
    <w:rsid w:val="00A31732"/>
    <w:rsid w:val="00A3223B"/>
    <w:rsid w:val="00A326B8"/>
    <w:rsid w:val="00A326BD"/>
    <w:rsid w:val="00A32C04"/>
    <w:rsid w:val="00A32DDE"/>
    <w:rsid w:val="00A33382"/>
    <w:rsid w:val="00A3349B"/>
    <w:rsid w:val="00A33B6A"/>
    <w:rsid w:val="00A33B86"/>
    <w:rsid w:val="00A34779"/>
    <w:rsid w:val="00A34CD4"/>
    <w:rsid w:val="00A35025"/>
    <w:rsid w:val="00A352A7"/>
    <w:rsid w:val="00A353DE"/>
    <w:rsid w:val="00A35423"/>
    <w:rsid w:val="00A35CAE"/>
    <w:rsid w:val="00A35EE2"/>
    <w:rsid w:val="00A35F48"/>
    <w:rsid w:val="00A35F66"/>
    <w:rsid w:val="00A36007"/>
    <w:rsid w:val="00A364A7"/>
    <w:rsid w:val="00A36674"/>
    <w:rsid w:val="00A368DC"/>
    <w:rsid w:val="00A36908"/>
    <w:rsid w:val="00A36CB9"/>
    <w:rsid w:val="00A36CCE"/>
    <w:rsid w:val="00A3708C"/>
    <w:rsid w:val="00A3711A"/>
    <w:rsid w:val="00A3719C"/>
    <w:rsid w:val="00A37767"/>
    <w:rsid w:val="00A37AD3"/>
    <w:rsid w:val="00A4046E"/>
    <w:rsid w:val="00A404A0"/>
    <w:rsid w:val="00A40AD7"/>
    <w:rsid w:val="00A40CD3"/>
    <w:rsid w:val="00A40D01"/>
    <w:rsid w:val="00A40FA0"/>
    <w:rsid w:val="00A42050"/>
    <w:rsid w:val="00A4261C"/>
    <w:rsid w:val="00A426CE"/>
    <w:rsid w:val="00A427A9"/>
    <w:rsid w:val="00A42B5E"/>
    <w:rsid w:val="00A42CCF"/>
    <w:rsid w:val="00A42FA3"/>
    <w:rsid w:val="00A437A8"/>
    <w:rsid w:val="00A439E1"/>
    <w:rsid w:val="00A43A93"/>
    <w:rsid w:val="00A43A94"/>
    <w:rsid w:val="00A44636"/>
    <w:rsid w:val="00A44DF1"/>
    <w:rsid w:val="00A44E87"/>
    <w:rsid w:val="00A4519F"/>
    <w:rsid w:val="00A451C6"/>
    <w:rsid w:val="00A45237"/>
    <w:rsid w:val="00A4533E"/>
    <w:rsid w:val="00A45467"/>
    <w:rsid w:val="00A45A24"/>
    <w:rsid w:val="00A45D16"/>
    <w:rsid w:val="00A46045"/>
    <w:rsid w:val="00A46180"/>
    <w:rsid w:val="00A4721A"/>
    <w:rsid w:val="00A472FB"/>
    <w:rsid w:val="00A473A0"/>
    <w:rsid w:val="00A50143"/>
    <w:rsid w:val="00A5033B"/>
    <w:rsid w:val="00A50617"/>
    <w:rsid w:val="00A50D37"/>
    <w:rsid w:val="00A51098"/>
    <w:rsid w:val="00A51294"/>
    <w:rsid w:val="00A51A6C"/>
    <w:rsid w:val="00A52052"/>
    <w:rsid w:val="00A52446"/>
    <w:rsid w:val="00A524A9"/>
    <w:rsid w:val="00A52C6E"/>
    <w:rsid w:val="00A52E69"/>
    <w:rsid w:val="00A539BC"/>
    <w:rsid w:val="00A53CCA"/>
    <w:rsid w:val="00A53CF0"/>
    <w:rsid w:val="00A54BD6"/>
    <w:rsid w:val="00A54C3C"/>
    <w:rsid w:val="00A54E59"/>
    <w:rsid w:val="00A55496"/>
    <w:rsid w:val="00A5556D"/>
    <w:rsid w:val="00A56534"/>
    <w:rsid w:val="00A56965"/>
    <w:rsid w:val="00A569B4"/>
    <w:rsid w:val="00A56B12"/>
    <w:rsid w:val="00A56D88"/>
    <w:rsid w:val="00A5733D"/>
    <w:rsid w:val="00A57E2C"/>
    <w:rsid w:val="00A57E6B"/>
    <w:rsid w:val="00A602C8"/>
    <w:rsid w:val="00A603AF"/>
    <w:rsid w:val="00A6045C"/>
    <w:rsid w:val="00A60528"/>
    <w:rsid w:val="00A6074A"/>
    <w:rsid w:val="00A60E9C"/>
    <w:rsid w:val="00A61009"/>
    <w:rsid w:val="00A61D19"/>
    <w:rsid w:val="00A62507"/>
    <w:rsid w:val="00A62898"/>
    <w:rsid w:val="00A62CA5"/>
    <w:rsid w:val="00A63404"/>
    <w:rsid w:val="00A63496"/>
    <w:rsid w:val="00A6376A"/>
    <w:rsid w:val="00A643A2"/>
    <w:rsid w:val="00A644EF"/>
    <w:rsid w:val="00A64DC0"/>
    <w:rsid w:val="00A64E76"/>
    <w:rsid w:val="00A64E8F"/>
    <w:rsid w:val="00A650FD"/>
    <w:rsid w:val="00A65452"/>
    <w:rsid w:val="00A658B6"/>
    <w:rsid w:val="00A66196"/>
    <w:rsid w:val="00A66285"/>
    <w:rsid w:val="00A667B3"/>
    <w:rsid w:val="00A667E6"/>
    <w:rsid w:val="00A6682A"/>
    <w:rsid w:val="00A66FCF"/>
    <w:rsid w:val="00A677B5"/>
    <w:rsid w:val="00A67C46"/>
    <w:rsid w:val="00A70008"/>
    <w:rsid w:val="00A700B6"/>
    <w:rsid w:val="00A701E9"/>
    <w:rsid w:val="00A70396"/>
    <w:rsid w:val="00A7047B"/>
    <w:rsid w:val="00A7054A"/>
    <w:rsid w:val="00A70E98"/>
    <w:rsid w:val="00A70EF9"/>
    <w:rsid w:val="00A713B8"/>
    <w:rsid w:val="00A713E6"/>
    <w:rsid w:val="00A71626"/>
    <w:rsid w:val="00A718FE"/>
    <w:rsid w:val="00A719DB"/>
    <w:rsid w:val="00A71AB7"/>
    <w:rsid w:val="00A71C67"/>
    <w:rsid w:val="00A71EBC"/>
    <w:rsid w:val="00A72533"/>
    <w:rsid w:val="00A729E3"/>
    <w:rsid w:val="00A72A94"/>
    <w:rsid w:val="00A72AEC"/>
    <w:rsid w:val="00A72E79"/>
    <w:rsid w:val="00A7314A"/>
    <w:rsid w:val="00A73305"/>
    <w:rsid w:val="00A73317"/>
    <w:rsid w:val="00A73CDD"/>
    <w:rsid w:val="00A73D5E"/>
    <w:rsid w:val="00A73DD1"/>
    <w:rsid w:val="00A73E04"/>
    <w:rsid w:val="00A74062"/>
    <w:rsid w:val="00A740C5"/>
    <w:rsid w:val="00A743E5"/>
    <w:rsid w:val="00A74818"/>
    <w:rsid w:val="00A74C48"/>
    <w:rsid w:val="00A75016"/>
    <w:rsid w:val="00A7513A"/>
    <w:rsid w:val="00A757A3"/>
    <w:rsid w:val="00A75823"/>
    <w:rsid w:val="00A75E98"/>
    <w:rsid w:val="00A764C7"/>
    <w:rsid w:val="00A764EA"/>
    <w:rsid w:val="00A76549"/>
    <w:rsid w:val="00A76869"/>
    <w:rsid w:val="00A76BA8"/>
    <w:rsid w:val="00A77012"/>
    <w:rsid w:val="00A771B0"/>
    <w:rsid w:val="00A77531"/>
    <w:rsid w:val="00A77646"/>
    <w:rsid w:val="00A77693"/>
    <w:rsid w:val="00A779FD"/>
    <w:rsid w:val="00A77BBE"/>
    <w:rsid w:val="00A8011C"/>
    <w:rsid w:val="00A801CC"/>
    <w:rsid w:val="00A80390"/>
    <w:rsid w:val="00A80A7E"/>
    <w:rsid w:val="00A80DA8"/>
    <w:rsid w:val="00A81460"/>
    <w:rsid w:val="00A815C1"/>
    <w:rsid w:val="00A81BDD"/>
    <w:rsid w:val="00A81FB1"/>
    <w:rsid w:val="00A8216C"/>
    <w:rsid w:val="00A822C8"/>
    <w:rsid w:val="00A82774"/>
    <w:rsid w:val="00A82C6B"/>
    <w:rsid w:val="00A8309E"/>
    <w:rsid w:val="00A83248"/>
    <w:rsid w:val="00A837A8"/>
    <w:rsid w:val="00A839AA"/>
    <w:rsid w:val="00A83ABD"/>
    <w:rsid w:val="00A83AC5"/>
    <w:rsid w:val="00A83D2C"/>
    <w:rsid w:val="00A83D61"/>
    <w:rsid w:val="00A83F27"/>
    <w:rsid w:val="00A8423F"/>
    <w:rsid w:val="00A8468C"/>
    <w:rsid w:val="00A84C38"/>
    <w:rsid w:val="00A85012"/>
    <w:rsid w:val="00A8520B"/>
    <w:rsid w:val="00A8588D"/>
    <w:rsid w:val="00A85B02"/>
    <w:rsid w:val="00A86686"/>
    <w:rsid w:val="00A87471"/>
    <w:rsid w:val="00A87991"/>
    <w:rsid w:val="00A879A9"/>
    <w:rsid w:val="00A90148"/>
    <w:rsid w:val="00A9038F"/>
    <w:rsid w:val="00A90554"/>
    <w:rsid w:val="00A90791"/>
    <w:rsid w:val="00A90B0D"/>
    <w:rsid w:val="00A90BC2"/>
    <w:rsid w:val="00A90C4D"/>
    <w:rsid w:val="00A90F91"/>
    <w:rsid w:val="00A91499"/>
    <w:rsid w:val="00A91E5B"/>
    <w:rsid w:val="00A92107"/>
    <w:rsid w:val="00A92481"/>
    <w:rsid w:val="00A92506"/>
    <w:rsid w:val="00A92551"/>
    <w:rsid w:val="00A92F6F"/>
    <w:rsid w:val="00A9373B"/>
    <w:rsid w:val="00A93A3A"/>
    <w:rsid w:val="00A93BD5"/>
    <w:rsid w:val="00A93F95"/>
    <w:rsid w:val="00A9411D"/>
    <w:rsid w:val="00A94668"/>
    <w:rsid w:val="00A94ACF"/>
    <w:rsid w:val="00A94B55"/>
    <w:rsid w:val="00A94CB5"/>
    <w:rsid w:val="00A950C5"/>
    <w:rsid w:val="00A9518C"/>
    <w:rsid w:val="00A9575E"/>
    <w:rsid w:val="00A959D1"/>
    <w:rsid w:val="00A95D31"/>
    <w:rsid w:val="00A960D1"/>
    <w:rsid w:val="00A960F2"/>
    <w:rsid w:val="00A9655B"/>
    <w:rsid w:val="00A97232"/>
    <w:rsid w:val="00A97295"/>
    <w:rsid w:val="00A976D5"/>
    <w:rsid w:val="00A978CD"/>
    <w:rsid w:val="00A979FA"/>
    <w:rsid w:val="00A97AD0"/>
    <w:rsid w:val="00A97C09"/>
    <w:rsid w:val="00A97D65"/>
    <w:rsid w:val="00AA01DD"/>
    <w:rsid w:val="00AA0449"/>
    <w:rsid w:val="00AA0477"/>
    <w:rsid w:val="00AA0CD6"/>
    <w:rsid w:val="00AA0F72"/>
    <w:rsid w:val="00AA0FAC"/>
    <w:rsid w:val="00AA0FCA"/>
    <w:rsid w:val="00AA1054"/>
    <w:rsid w:val="00AA1305"/>
    <w:rsid w:val="00AA1801"/>
    <w:rsid w:val="00AA1AE3"/>
    <w:rsid w:val="00AA29DE"/>
    <w:rsid w:val="00AA2C4B"/>
    <w:rsid w:val="00AA338E"/>
    <w:rsid w:val="00AA3694"/>
    <w:rsid w:val="00AA3F0B"/>
    <w:rsid w:val="00AA414D"/>
    <w:rsid w:val="00AA4623"/>
    <w:rsid w:val="00AA4E3B"/>
    <w:rsid w:val="00AA5164"/>
    <w:rsid w:val="00AA567C"/>
    <w:rsid w:val="00AA5EA9"/>
    <w:rsid w:val="00AA5FF1"/>
    <w:rsid w:val="00AA60E9"/>
    <w:rsid w:val="00AA6362"/>
    <w:rsid w:val="00AA6683"/>
    <w:rsid w:val="00AA6753"/>
    <w:rsid w:val="00AA7130"/>
    <w:rsid w:val="00AA72B3"/>
    <w:rsid w:val="00AA7488"/>
    <w:rsid w:val="00AA79AB"/>
    <w:rsid w:val="00AA7FBE"/>
    <w:rsid w:val="00AB01C1"/>
    <w:rsid w:val="00AB0403"/>
    <w:rsid w:val="00AB081E"/>
    <w:rsid w:val="00AB1A83"/>
    <w:rsid w:val="00AB1DA6"/>
    <w:rsid w:val="00AB1DF0"/>
    <w:rsid w:val="00AB2157"/>
    <w:rsid w:val="00AB28DC"/>
    <w:rsid w:val="00AB2A0E"/>
    <w:rsid w:val="00AB2B98"/>
    <w:rsid w:val="00AB2C57"/>
    <w:rsid w:val="00AB2CD4"/>
    <w:rsid w:val="00AB2CD8"/>
    <w:rsid w:val="00AB3033"/>
    <w:rsid w:val="00AB363C"/>
    <w:rsid w:val="00AB3728"/>
    <w:rsid w:val="00AB37E3"/>
    <w:rsid w:val="00AB3E7B"/>
    <w:rsid w:val="00AB3F5F"/>
    <w:rsid w:val="00AB42CF"/>
    <w:rsid w:val="00AB44E0"/>
    <w:rsid w:val="00AB45DE"/>
    <w:rsid w:val="00AB4E15"/>
    <w:rsid w:val="00AB527B"/>
    <w:rsid w:val="00AB57CC"/>
    <w:rsid w:val="00AB5A56"/>
    <w:rsid w:val="00AB5B8E"/>
    <w:rsid w:val="00AB66C5"/>
    <w:rsid w:val="00AB6C59"/>
    <w:rsid w:val="00AB6CA0"/>
    <w:rsid w:val="00AB7111"/>
    <w:rsid w:val="00AB735E"/>
    <w:rsid w:val="00AB74F8"/>
    <w:rsid w:val="00AB789F"/>
    <w:rsid w:val="00AB7E6C"/>
    <w:rsid w:val="00AC0630"/>
    <w:rsid w:val="00AC06D1"/>
    <w:rsid w:val="00AC0BCC"/>
    <w:rsid w:val="00AC0CB2"/>
    <w:rsid w:val="00AC0DAB"/>
    <w:rsid w:val="00AC0DAC"/>
    <w:rsid w:val="00AC0E7C"/>
    <w:rsid w:val="00AC175D"/>
    <w:rsid w:val="00AC1B05"/>
    <w:rsid w:val="00AC1FB5"/>
    <w:rsid w:val="00AC2104"/>
    <w:rsid w:val="00AC2467"/>
    <w:rsid w:val="00AC30C1"/>
    <w:rsid w:val="00AC30DB"/>
    <w:rsid w:val="00AC3195"/>
    <w:rsid w:val="00AC356A"/>
    <w:rsid w:val="00AC3762"/>
    <w:rsid w:val="00AC3874"/>
    <w:rsid w:val="00AC398F"/>
    <w:rsid w:val="00AC3A43"/>
    <w:rsid w:val="00AC3E1E"/>
    <w:rsid w:val="00AC4A2E"/>
    <w:rsid w:val="00AC4C58"/>
    <w:rsid w:val="00AC4E02"/>
    <w:rsid w:val="00AC52DF"/>
    <w:rsid w:val="00AC598E"/>
    <w:rsid w:val="00AC5A12"/>
    <w:rsid w:val="00AC5A65"/>
    <w:rsid w:val="00AC5B69"/>
    <w:rsid w:val="00AC5E1E"/>
    <w:rsid w:val="00AC6152"/>
    <w:rsid w:val="00AC659C"/>
    <w:rsid w:val="00AC6719"/>
    <w:rsid w:val="00AC6987"/>
    <w:rsid w:val="00AC6D74"/>
    <w:rsid w:val="00AC6EC1"/>
    <w:rsid w:val="00AC76B0"/>
    <w:rsid w:val="00AC7806"/>
    <w:rsid w:val="00AC7884"/>
    <w:rsid w:val="00AC7C74"/>
    <w:rsid w:val="00AC7F93"/>
    <w:rsid w:val="00AD0841"/>
    <w:rsid w:val="00AD092D"/>
    <w:rsid w:val="00AD0DB1"/>
    <w:rsid w:val="00AD14D0"/>
    <w:rsid w:val="00AD1541"/>
    <w:rsid w:val="00AD172F"/>
    <w:rsid w:val="00AD17A1"/>
    <w:rsid w:val="00AD18B4"/>
    <w:rsid w:val="00AD18C2"/>
    <w:rsid w:val="00AD1B1C"/>
    <w:rsid w:val="00AD1DD0"/>
    <w:rsid w:val="00AD246E"/>
    <w:rsid w:val="00AD2890"/>
    <w:rsid w:val="00AD29F1"/>
    <w:rsid w:val="00AD2DD7"/>
    <w:rsid w:val="00AD2F18"/>
    <w:rsid w:val="00AD31EC"/>
    <w:rsid w:val="00AD3719"/>
    <w:rsid w:val="00AD387D"/>
    <w:rsid w:val="00AD3C5F"/>
    <w:rsid w:val="00AD3DB0"/>
    <w:rsid w:val="00AD3F52"/>
    <w:rsid w:val="00AD457F"/>
    <w:rsid w:val="00AD4A7D"/>
    <w:rsid w:val="00AD4BDB"/>
    <w:rsid w:val="00AD4E74"/>
    <w:rsid w:val="00AD4F27"/>
    <w:rsid w:val="00AD4F96"/>
    <w:rsid w:val="00AD59FE"/>
    <w:rsid w:val="00AD65D9"/>
    <w:rsid w:val="00AD662B"/>
    <w:rsid w:val="00AD7308"/>
    <w:rsid w:val="00AD74F8"/>
    <w:rsid w:val="00AD7D85"/>
    <w:rsid w:val="00AD7DE8"/>
    <w:rsid w:val="00AE0167"/>
    <w:rsid w:val="00AE027C"/>
    <w:rsid w:val="00AE05CF"/>
    <w:rsid w:val="00AE0B3D"/>
    <w:rsid w:val="00AE0D4B"/>
    <w:rsid w:val="00AE145C"/>
    <w:rsid w:val="00AE19F6"/>
    <w:rsid w:val="00AE2515"/>
    <w:rsid w:val="00AE2B6C"/>
    <w:rsid w:val="00AE301A"/>
    <w:rsid w:val="00AE34EB"/>
    <w:rsid w:val="00AE3D13"/>
    <w:rsid w:val="00AE51E4"/>
    <w:rsid w:val="00AE5777"/>
    <w:rsid w:val="00AE5A34"/>
    <w:rsid w:val="00AE5C6B"/>
    <w:rsid w:val="00AE61A8"/>
    <w:rsid w:val="00AE65AC"/>
    <w:rsid w:val="00AE6704"/>
    <w:rsid w:val="00AE774B"/>
    <w:rsid w:val="00AF0B00"/>
    <w:rsid w:val="00AF0F12"/>
    <w:rsid w:val="00AF17F5"/>
    <w:rsid w:val="00AF19E4"/>
    <w:rsid w:val="00AF1A90"/>
    <w:rsid w:val="00AF1AC6"/>
    <w:rsid w:val="00AF1EEE"/>
    <w:rsid w:val="00AF1F20"/>
    <w:rsid w:val="00AF2AAD"/>
    <w:rsid w:val="00AF33EB"/>
    <w:rsid w:val="00AF36C5"/>
    <w:rsid w:val="00AF36CF"/>
    <w:rsid w:val="00AF3750"/>
    <w:rsid w:val="00AF38DE"/>
    <w:rsid w:val="00AF39D6"/>
    <w:rsid w:val="00AF3E3B"/>
    <w:rsid w:val="00AF3F5A"/>
    <w:rsid w:val="00AF41C1"/>
    <w:rsid w:val="00AF49D8"/>
    <w:rsid w:val="00AF4F93"/>
    <w:rsid w:val="00AF5833"/>
    <w:rsid w:val="00AF5BE7"/>
    <w:rsid w:val="00AF6181"/>
    <w:rsid w:val="00AF6DFE"/>
    <w:rsid w:val="00AF6EE8"/>
    <w:rsid w:val="00AF708C"/>
    <w:rsid w:val="00AF73F7"/>
    <w:rsid w:val="00AF746C"/>
    <w:rsid w:val="00AF755F"/>
    <w:rsid w:val="00AF78CE"/>
    <w:rsid w:val="00AF7A94"/>
    <w:rsid w:val="00AF7BE6"/>
    <w:rsid w:val="00B0019B"/>
    <w:rsid w:val="00B003AC"/>
    <w:rsid w:val="00B00536"/>
    <w:rsid w:val="00B00707"/>
    <w:rsid w:val="00B00B8A"/>
    <w:rsid w:val="00B00F93"/>
    <w:rsid w:val="00B00FC5"/>
    <w:rsid w:val="00B00FF6"/>
    <w:rsid w:val="00B014D3"/>
    <w:rsid w:val="00B01920"/>
    <w:rsid w:val="00B020C2"/>
    <w:rsid w:val="00B02290"/>
    <w:rsid w:val="00B02317"/>
    <w:rsid w:val="00B02380"/>
    <w:rsid w:val="00B0346A"/>
    <w:rsid w:val="00B0353F"/>
    <w:rsid w:val="00B03A0E"/>
    <w:rsid w:val="00B03C7F"/>
    <w:rsid w:val="00B0434A"/>
    <w:rsid w:val="00B04615"/>
    <w:rsid w:val="00B047F5"/>
    <w:rsid w:val="00B04BC9"/>
    <w:rsid w:val="00B04C1D"/>
    <w:rsid w:val="00B04C7C"/>
    <w:rsid w:val="00B04E07"/>
    <w:rsid w:val="00B050FD"/>
    <w:rsid w:val="00B0539C"/>
    <w:rsid w:val="00B05892"/>
    <w:rsid w:val="00B059EB"/>
    <w:rsid w:val="00B05B3B"/>
    <w:rsid w:val="00B05B99"/>
    <w:rsid w:val="00B05DB4"/>
    <w:rsid w:val="00B07697"/>
    <w:rsid w:val="00B07C1A"/>
    <w:rsid w:val="00B10596"/>
    <w:rsid w:val="00B108B1"/>
    <w:rsid w:val="00B108DA"/>
    <w:rsid w:val="00B1115A"/>
    <w:rsid w:val="00B11371"/>
    <w:rsid w:val="00B11BA6"/>
    <w:rsid w:val="00B12188"/>
    <w:rsid w:val="00B12345"/>
    <w:rsid w:val="00B12624"/>
    <w:rsid w:val="00B12B24"/>
    <w:rsid w:val="00B12B9E"/>
    <w:rsid w:val="00B131F9"/>
    <w:rsid w:val="00B13303"/>
    <w:rsid w:val="00B13326"/>
    <w:rsid w:val="00B1340C"/>
    <w:rsid w:val="00B1380E"/>
    <w:rsid w:val="00B1397E"/>
    <w:rsid w:val="00B14395"/>
    <w:rsid w:val="00B14496"/>
    <w:rsid w:val="00B14624"/>
    <w:rsid w:val="00B1479A"/>
    <w:rsid w:val="00B14955"/>
    <w:rsid w:val="00B14AAC"/>
    <w:rsid w:val="00B14D67"/>
    <w:rsid w:val="00B14D6A"/>
    <w:rsid w:val="00B1509B"/>
    <w:rsid w:val="00B151D1"/>
    <w:rsid w:val="00B1664E"/>
    <w:rsid w:val="00B16DF0"/>
    <w:rsid w:val="00B1707D"/>
    <w:rsid w:val="00B17094"/>
    <w:rsid w:val="00B17604"/>
    <w:rsid w:val="00B179DD"/>
    <w:rsid w:val="00B17C83"/>
    <w:rsid w:val="00B20123"/>
    <w:rsid w:val="00B20B9B"/>
    <w:rsid w:val="00B20C07"/>
    <w:rsid w:val="00B211BE"/>
    <w:rsid w:val="00B2131C"/>
    <w:rsid w:val="00B21A97"/>
    <w:rsid w:val="00B21C92"/>
    <w:rsid w:val="00B22098"/>
    <w:rsid w:val="00B223C0"/>
    <w:rsid w:val="00B223F3"/>
    <w:rsid w:val="00B22502"/>
    <w:rsid w:val="00B2280A"/>
    <w:rsid w:val="00B22914"/>
    <w:rsid w:val="00B22B22"/>
    <w:rsid w:val="00B22B35"/>
    <w:rsid w:val="00B22EB0"/>
    <w:rsid w:val="00B2303C"/>
    <w:rsid w:val="00B23C6D"/>
    <w:rsid w:val="00B244E7"/>
    <w:rsid w:val="00B249FC"/>
    <w:rsid w:val="00B24DF1"/>
    <w:rsid w:val="00B24FCC"/>
    <w:rsid w:val="00B25FC4"/>
    <w:rsid w:val="00B2644D"/>
    <w:rsid w:val="00B2651B"/>
    <w:rsid w:val="00B266F2"/>
    <w:rsid w:val="00B26734"/>
    <w:rsid w:val="00B26EC0"/>
    <w:rsid w:val="00B26F14"/>
    <w:rsid w:val="00B273D7"/>
    <w:rsid w:val="00B273FC"/>
    <w:rsid w:val="00B27716"/>
    <w:rsid w:val="00B30140"/>
    <w:rsid w:val="00B301A9"/>
    <w:rsid w:val="00B30288"/>
    <w:rsid w:val="00B30D5A"/>
    <w:rsid w:val="00B30E7A"/>
    <w:rsid w:val="00B30F6E"/>
    <w:rsid w:val="00B310E5"/>
    <w:rsid w:val="00B31149"/>
    <w:rsid w:val="00B3128C"/>
    <w:rsid w:val="00B31705"/>
    <w:rsid w:val="00B318A8"/>
    <w:rsid w:val="00B31959"/>
    <w:rsid w:val="00B31A18"/>
    <w:rsid w:val="00B31A24"/>
    <w:rsid w:val="00B31A60"/>
    <w:rsid w:val="00B320E8"/>
    <w:rsid w:val="00B32160"/>
    <w:rsid w:val="00B326CF"/>
    <w:rsid w:val="00B32773"/>
    <w:rsid w:val="00B327D5"/>
    <w:rsid w:val="00B32B6C"/>
    <w:rsid w:val="00B33360"/>
    <w:rsid w:val="00B33422"/>
    <w:rsid w:val="00B33D1A"/>
    <w:rsid w:val="00B34088"/>
    <w:rsid w:val="00B340EA"/>
    <w:rsid w:val="00B354C1"/>
    <w:rsid w:val="00B35563"/>
    <w:rsid w:val="00B35751"/>
    <w:rsid w:val="00B35F4B"/>
    <w:rsid w:val="00B3628E"/>
    <w:rsid w:val="00B36982"/>
    <w:rsid w:val="00B36E27"/>
    <w:rsid w:val="00B370F0"/>
    <w:rsid w:val="00B3737D"/>
    <w:rsid w:val="00B404C2"/>
    <w:rsid w:val="00B4071E"/>
    <w:rsid w:val="00B40867"/>
    <w:rsid w:val="00B40F0F"/>
    <w:rsid w:val="00B41418"/>
    <w:rsid w:val="00B41467"/>
    <w:rsid w:val="00B41923"/>
    <w:rsid w:val="00B419A0"/>
    <w:rsid w:val="00B41C4E"/>
    <w:rsid w:val="00B41E07"/>
    <w:rsid w:val="00B42115"/>
    <w:rsid w:val="00B4306E"/>
    <w:rsid w:val="00B4315E"/>
    <w:rsid w:val="00B433D5"/>
    <w:rsid w:val="00B4358C"/>
    <w:rsid w:val="00B4365E"/>
    <w:rsid w:val="00B4392A"/>
    <w:rsid w:val="00B43D73"/>
    <w:rsid w:val="00B43E7E"/>
    <w:rsid w:val="00B440DE"/>
    <w:rsid w:val="00B44EBB"/>
    <w:rsid w:val="00B44FC1"/>
    <w:rsid w:val="00B4518A"/>
    <w:rsid w:val="00B45643"/>
    <w:rsid w:val="00B456F0"/>
    <w:rsid w:val="00B45DBB"/>
    <w:rsid w:val="00B4628D"/>
    <w:rsid w:val="00B4720A"/>
    <w:rsid w:val="00B47259"/>
    <w:rsid w:val="00B47726"/>
    <w:rsid w:val="00B4777A"/>
    <w:rsid w:val="00B4798E"/>
    <w:rsid w:val="00B47C19"/>
    <w:rsid w:val="00B47D20"/>
    <w:rsid w:val="00B47FE5"/>
    <w:rsid w:val="00B5002A"/>
    <w:rsid w:val="00B5069A"/>
    <w:rsid w:val="00B509D2"/>
    <w:rsid w:val="00B50C4F"/>
    <w:rsid w:val="00B50FB2"/>
    <w:rsid w:val="00B51094"/>
    <w:rsid w:val="00B512BF"/>
    <w:rsid w:val="00B518F0"/>
    <w:rsid w:val="00B51925"/>
    <w:rsid w:val="00B51A2A"/>
    <w:rsid w:val="00B51B5D"/>
    <w:rsid w:val="00B51B81"/>
    <w:rsid w:val="00B51DB0"/>
    <w:rsid w:val="00B51DD4"/>
    <w:rsid w:val="00B51ECD"/>
    <w:rsid w:val="00B52019"/>
    <w:rsid w:val="00B52797"/>
    <w:rsid w:val="00B52C25"/>
    <w:rsid w:val="00B52EE3"/>
    <w:rsid w:val="00B53100"/>
    <w:rsid w:val="00B53381"/>
    <w:rsid w:val="00B5401C"/>
    <w:rsid w:val="00B54569"/>
    <w:rsid w:val="00B547AE"/>
    <w:rsid w:val="00B54CF9"/>
    <w:rsid w:val="00B552D3"/>
    <w:rsid w:val="00B564AA"/>
    <w:rsid w:val="00B56820"/>
    <w:rsid w:val="00B56A6B"/>
    <w:rsid w:val="00B56B01"/>
    <w:rsid w:val="00B56B7C"/>
    <w:rsid w:val="00B571FC"/>
    <w:rsid w:val="00B57289"/>
    <w:rsid w:val="00B573BA"/>
    <w:rsid w:val="00B57C1C"/>
    <w:rsid w:val="00B57E27"/>
    <w:rsid w:val="00B6040A"/>
    <w:rsid w:val="00B6080F"/>
    <w:rsid w:val="00B60E6A"/>
    <w:rsid w:val="00B6162F"/>
    <w:rsid w:val="00B616BE"/>
    <w:rsid w:val="00B61807"/>
    <w:rsid w:val="00B61863"/>
    <w:rsid w:val="00B6195D"/>
    <w:rsid w:val="00B61D39"/>
    <w:rsid w:val="00B62647"/>
    <w:rsid w:val="00B6285A"/>
    <w:rsid w:val="00B62E4F"/>
    <w:rsid w:val="00B6334B"/>
    <w:rsid w:val="00B638E1"/>
    <w:rsid w:val="00B63B3E"/>
    <w:rsid w:val="00B640FE"/>
    <w:rsid w:val="00B6416A"/>
    <w:rsid w:val="00B645C8"/>
    <w:rsid w:val="00B64930"/>
    <w:rsid w:val="00B64E5C"/>
    <w:rsid w:val="00B64E81"/>
    <w:rsid w:val="00B6520C"/>
    <w:rsid w:val="00B6522D"/>
    <w:rsid w:val="00B65662"/>
    <w:rsid w:val="00B659CB"/>
    <w:rsid w:val="00B65D66"/>
    <w:rsid w:val="00B65DFA"/>
    <w:rsid w:val="00B660FF"/>
    <w:rsid w:val="00B66100"/>
    <w:rsid w:val="00B66601"/>
    <w:rsid w:val="00B668B6"/>
    <w:rsid w:val="00B7009F"/>
    <w:rsid w:val="00B70AA2"/>
    <w:rsid w:val="00B71826"/>
    <w:rsid w:val="00B71E06"/>
    <w:rsid w:val="00B72079"/>
    <w:rsid w:val="00B72159"/>
    <w:rsid w:val="00B72527"/>
    <w:rsid w:val="00B7261A"/>
    <w:rsid w:val="00B7266A"/>
    <w:rsid w:val="00B7272B"/>
    <w:rsid w:val="00B7274F"/>
    <w:rsid w:val="00B7293A"/>
    <w:rsid w:val="00B72B51"/>
    <w:rsid w:val="00B72DFE"/>
    <w:rsid w:val="00B73307"/>
    <w:rsid w:val="00B73534"/>
    <w:rsid w:val="00B73BAC"/>
    <w:rsid w:val="00B73C3E"/>
    <w:rsid w:val="00B73F32"/>
    <w:rsid w:val="00B74467"/>
    <w:rsid w:val="00B74768"/>
    <w:rsid w:val="00B74E8B"/>
    <w:rsid w:val="00B75BFE"/>
    <w:rsid w:val="00B75E6A"/>
    <w:rsid w:val="00B75E78"/>
    <w:rsid w:val="00B76307"/>
    <w:rsid w:val="00B76397"/>
    <w:rsid w:val="00B76A62"/>
    <w:rsid w:val="00B76B5D"/>
    <w:rsid w:val="00B76F2E"/>
    <w:rsid w:val="00B7754C"/>
    <w:rsid w:val="00B77AC5"/>
    <w:rsid w:val="00B77C0C"/>
    <w:rsid w:val="00B77DAF"/>
    <w:rsid w:val="00B77F08"/>
    <w:rsid w:val="00B80273"/>
    <w:rsid w:val="00B8080E"/>
    <w:rsid w:val="00B818BE"/>
    <w:rsid w:val="00B81E27"/>
    <w:rsid w:val="00B81EA9"/>
    <w:rsid w:val="00B821F9"/>
    <w:rsid w:val="00B82597"/>
    <w:rsid w:val="00B82ACD"/>
    <w:rsid w:val="00B82B45"/>
    <w:rsid w:val="00B82D3E"/>
    <w:rsid w:val="00B835BE"/>
    <w:rsid w:val="00B8374A"/>
    <w:rsid w:val="00B8375F"/>
    <w:rsid w:val="00B83D67"/>
    <w:rsid w:val="00B84498"/>
    <w:rsid w:val="00B84628"/>
    <w:rsid w:val="00B848FD"/>
    <w:rsid w:val="00B84CCD"/>
    <w:rsid w:val="00B84DF9"/>
    <w:rsid w:val="00B84EAA"/>
    <w:rsid w:val="00B85298"/>
    <w:rsid w:val="00B858A6"/>
    <w:rsid w:val="00B85AC5"/>
    <w:rsid w:val="00B85CB9"/>
    <w:rsid w:val="00B8629E"/>
    <w:rsid w:val="00B863D5"/>
    <w:rsid w:val="00B86DC9"/>
    <w:rsid w:val="00B87175"/>
    <w:rsid w:val="00B87250"/>
    <w:rsid w:val="00B874EA"/>
    <w:rsid w:val="00B87536"/>
    <w:rsid w:val="00B879A4"/>
    <w:rsid w:val="00B87B37"/>
    <w:rsid w:val="00B87BE1"/>
    <w:rsid w:val="00B87E0D"/>
    <w:rsid w:val="00B90B45"/>
    <w:rsid w:val="00B90F35"/>
    <w:rsid w:val="00B91184"/>
    <w:rsid w:val="00B912D2"/>
    <w:rsid w:val="00B91626"/>
    <w:rsid w:val="00B92403"/>
    <w:rsid w:val="00B92A55"/>
    <w:rsid w:val="00B92F2E"/>
    <w:rsid w:val="00B93129"/>
    <w:rsid w:val="00B93141"/>
    <w:rsid w:val="00B9339A"/>
    <w:rsid w:val="00B937C3"/>
    <w:rsid w:val="00B93E55"/>
    <w:rsid w:val="00B93E69"/>
    <w:rsid w:val="00B9475C"/>
    <w:rsid w:val="00B948A2"/>
    <w:rsid w:val="00B950C2"/>
    <w:rsid w:val="00B950CD"/>
    <w:rsid w:val="00B9550A"/>
    <w:rsid w:val="00B95940"/>
    <w:rsid w:val="00B95DAF"/>
    <w:rsid w:val="00B9623F"/>
    <w:rsid w:val="00B9681E"/>
    <w:rsid w:val="00B969D4"/>
    <w:rsid w:val="00B96DB1"/>
    <w:rsid w:val="00B97274"/>
    <w:rsid w:val="00B9774A"/>
    <w:rsid w:val="00B97A50"/>
    <w:rsid w:val="00BA001B"/>
    <w:rsid w:val="00BA032C"/>
    <w:rsid w:val="00BA0B5D"/>
    <w:rsid w:val="00BA1262"/>
    <w:rsid w:val="00BA1313"/>
    <w:rsid w:val="00BA132D"/>
    <w:rsid w:val="00BA142C"/>
    <w:rsid w:val="00BA17BB"/>
    <w:rsid w:val="00BA183C"/>
    <w:rsid w:val="00BA184F"/>
    <w:rsid w:val="00BA19BE"/>
    <w:rsid w:val="00BA1A39"/>
    <w:rsid w:val="00BA1AF8"/>
    <w:rsid w:val="00BA1BDB"/>
    <w:rsid w:val="00BA22F2"/>
    <w:rsid w:val="00BA2952"/>
    <w:rsid w:val="00BA2B76"/>
    <w:rsid w:val="00BA31E4"/>
    <w:rsid w:val="00BA320E"/>
    <w:rsid w:val="00BA3BD0"/>
    <w:rsid w:val="00BA4E00"/>
    <w:rsid w:val="00BA5123"/>
    <w:rsid w:val="00BA5B27"/>
    <w:rsid w:val="00BA608E"/>
    <w:rsid w:val="00BA65C8"/>
    <w:rsid w:val="00BA6745"/>
    <w:rsid w:val="00BA6D2C"/>
    <w:rsid w:val="00BA72C6"/>
    <w:rsid w:val="00BA7DB2"/>
    <w:rsid w:val="00BB025D"/>
    <w:rsid w:val="00BB0399"/>
    <w:rsid w:val="00BB0C82"/>
    <w:rsid w:val="00BB0DDD"/>
    <w:rsid w:val="00BB0E8D"/>
    <w:rsid w:val="00BB13D0"/>
    <w:rsid w:val="00BB14BD"/>
    <w:rsid w:val="00BB1C0A"/>
    <w:rsid w:val="00BB1FD2"/>
    <w:rsid w:val="00BB2050"/>
    <w:rsid w:val="00BB22D5"/>
    <w:rsid w:val="00BB2467"/>
    <w:rsid w:val="00BB25D6"/>
    <w:rsid w:val="00BB2E97"/>
    <w:rsid w:val="00BB34E4"/>
    <w:rsid w:val="00BB3E3D"/>
    <w:rsid w:val="00BB3FDF"/>
    <w:rsid w:val="00BB427D"/>
    <w:rsid w:val="00BB4434"/>
    <w:rsid w:val="00BB4461"/>
    <w:rsid w:val="00BB4B57"/>
    <w:rsid w:val="00BB548D"/>
    <w:rsid w:val="00BB5D83"/>
    <w:rsid w:val="00BB69DF"/>
    <w:rsid w:val="00BB6A29"/>
    <w:rsid w:val="00BB71B5"/>
    <w:rsid w:val="00BB7891"/>
    <w:rsid w:val="00BB789C"/>
    <w:rsid w:val="00BB7928"/>
    <w:rsid w:val="00BB7B9C"/>
    <w:rsid w:val="00BB7CA6"/>
    <w:rsid w:val="00BB7FBF"/>
    <w:rsid w:val="00BC0099"/>
    <w:rsid w:val="00BC061F"/>
    <w:rsid w:val="00BC0925"/>
    <w:rsid w:val="00BC0A6E"/>
    <w:rsid w:val="00BC11E9"/>
    <w:rsid w:val="00BC14AC"/>
    <w:rsid w:val="00BC16DC"/>
    <w:rsid w:val="00BC1A44"/>
    <w:rsid w:val="00BC1AB8"/>
    <w:rsid w:val="00BC1C0D"/>
    <w:rsid w:val="00BC1D7D"/>
    <w:rsid w:val="00BC1EBE"/>
    <w:rsid w:val="00BC1FF4"/>
    <w:rsid w:val="00BC2049"/>
    <w:rsid w:val="00BC2071"/>
    <w:rsid w:val="00BC219E"/>
    <w:rsid w:val="00BC3133"/>
    <w:rsid w:val="00BC332D"/>
    <w:rsid w:val="00BC3698"/>
    <w:rsid w:val="00BC3993"/>
    <w:rsid w:val="00BC3CF7"/>
    <w:rsid w:val="00BC3E64"/>
    <w:rsid w:val="00BC408F"/>
    <w:rsid w:val="00BC40A5"/>
    <w:rsid w:val="00BC43A5"/>
    <w:rsid w:val="00BC564A"/>
    <w:rsid w:val="00BC596B"/>
    <w:rsid w:val="00BC64A2"/>
    <w:rsid w:val="00BC6802"/>
    <w:rsid w:val="00BC683B"/>
    <w:rsid w:val="00BC6C7F"/>
    <w:rsid w:val="00BC7126"/>
    <w:rsid w:val="00BC7206"/>
    <w:rsid w:val="00BC77A0"/>
    <w:rsid w:val="00BC7A96"/>
    <w:rsid w:val="00BC7CBC"/>
    <w:rsid w:val="00BD04D0"/>
    <w:rsid w:val="00BD06B0"/>
    <w:rsid w:val="00BD0ED5"/>
    <w:rsid w:val="00BD0F63"/>
    <w:rsid w:val="00BD150A"/>
    <w:rsid w:val="00BD1AD6"/>
    <w:rsid w:val="00BD1C7F"/>
    <w:rsid w:val="00BD2AB2"/>
    <w:rsid w:val="00BD2E97"/>
    <w:rsid w:val="00BD3B71"/>
    <w:rsid w:val="00BD3BF9"/>
    <w:rsid w:val="00BD442F"/>
    <w:rsid w:val="00BD4463"/>
    <w:rsid w:val="00BD45D6"/>
    <w:rsid w:val="00BD4866"/>
    <w:rsid w:val="00BD4FE1"/>
    <w:rsid w:val="00BD509E"/>
    <w:rsid w:val="00BD55B9"/>
    <w:rsid w:val="00BD57E6"/>
    <w:rsid w:val="00BD5A0D"/>
    <w:rsid w:val="00BD5CAC"/>
    <w:rsid w:val="00BD5D04"/>
    <w:rsid w:val="00BD68D2"/>
    <w:rsid w:val="00BD69AC"/>
    <w:rsid w:val="00BD6A66"/>
    <w:rsid w:val="00BD7989"/>
    <w:rsid w:val="00BD7D2D"/>
    <w:rsid w:val="00BD7D7D"/>
    <w:rsid w:val="00BD7D7F"/>
    <w:rsid w:val="00BE01E9"/>
    <w:rsid w:val="00BE027E"/>
    <w:rsid w:val="00BE0CDE"/>
    <w:rsid w:val="00BE0E47"/>
    <w:rsid w:val="00BE103B"/>
    <w:rsid w:val="00BE153F"/>
    <w:rsid w:val="00BE158E"/>
    <w:rsid w:val="00BE17A9"/>
    <w:rsid w:val="00BE19D9"/>
    <w:rsid w:val="00BE1B47"/>
    <w:rsid w:val="00BE1D55"/>
    <w:rsid w:val="00BE1EAB"/>
    <w:rsid w:val="00BE2972"/>
    <w:rsid w:val="00BE2999"/>
    <w:rsid w:val="00BE2B0E"/>
    <w:rsid w:val="00BE3055"/>
    <w:rsid w:val="00BE3478"/>
    <w:rsid w:val="00BE38B6"/>
    <w:rsid w:val="00BE461A"/>
    <w:rsid w:val="00BE4649"/>
    <w:rsid w:val="00BE4689"/>
    <w:rsid w:val="00BE4960"/>
    <w:rsid w:val="00BE4BBC"/>
    <w:rsid w:val="00BE526B"/>
    <w:rsid w:val="00BE548E"/>
    <w:rsid w:val="00BE5C7E"/>
    <w:rsid w:val="00BE5E28"/>
    <w:rsid w:val="00BE647F"/>
    <w:rsid w:val="00BE65EE"/>
    <w:rsid w:val="00BE66E5"/>
    <w:rsid w:val="00BE69F9"/>
    <w:rsid w:val="00BE6BD8"/>
    <w:rsid w:val="00BE7174"/>
    <w:rsid w:val="00BE719A"/>
    <w:rsid w:val="00BE72D4"/>
    <w:rsid w:val="00BE7304"/>
    <w:rsid w:val="00BE741D"/>
    <w:rsid w:val="00BE755F"/>
    <w:rsid w:val="00BE7643"/>
    <w:rsid w:val="00BE7805"/>
    <w:rsid w:val="00BE7B7D"/>
    <w:rsid w:val="00BE7DB4"/>
    <w:rsid w:val="00BE7F13"/>
    <w:rsid w:val="00BF01E0"/>
    <w:rsid w:val="00BF0452"/>
    <w:rsid w:val="00BF0B77"/>
    <w:rsid w:val="00BF138E"/>
    <w:rsid w:val="00BF14D5"/>
    <w:rsid w:val="00BF1F09"/>
    <w:rsid w:val="00BF2B73"/>
    <w:rsid w:val="00BF3757"/>
    <w:rsid w:val="00BF3B6D"/>
    <w:rsid w:val="00BF3E71"/>
    <w:rsid w:val="00BF3EAD"/>
    <w:rsid w:val="00BF3F2A"/>
    <w:rsid w:val="00BF4734"/>
    <w:rsid w:val="00BF4D03"/>
    <w:rsid w:val="00BF514E"/>
    <w:rsid w:val="00BF523F"/>
    <w:rsid w:val="00BF569B"/>
    <w:rsid w:val="00BF5BB5"/>
    <w:rsid w:val="00BF5E3C"/>
    <w:rsid w:val="00BF6391"/>
    <w:rsid w:val="00BF65C3"/>
    <w:rsid w:val="00BF67A6"/>
    <w:rsid w:val="00BF695F"/>
    <w:rsid w:val="00BF6DF3"/>
    <w:rsid w:val="00BF6F61"/>
    <w:rsid w:val="00BF7066"/>
    <w:rsid w:val="00BF744E"/>
    <w:rsid w:val="00BF79EC"/>
    <w:rsid w:val="00BF7BD8"/>
    <w:rsid w:val="00BF7F27"/>
    <w:rsid w:val="00C004FE"/>
    <w:rsid w:val="00C006E4"/>
    <w:rsid w:val="00C008F4"/>
    <w:rsid w:val="00C00939"/>
    <w:rsid w:val="00C009BF"/>
    <w:rsid w:val="00C0128F"/>
    <w:rsid w:val="00C01290"/>
    <w:rsid w:val="00C01F29"/>
    <w:rsid w:val="00C0245D"/>
    <w:rsid w:val="00C039DA"/>
    <w:rsid w:val="00C03A3C"/>
    <w:rsid w:val="00C049C6"/>
    <w:rsid w:val="00C04FC0"/>
    <w:rsid w:val="00C057A1"/>
    <w:rsid w:val="00C058AF"/>
    <w:rsid w:val="00C05DDA"/>
    <w:rsid w:val="00C05EB8"/>
    <w:rsid w:val="00C0640B"/>
    <w:rsid w:val="00C067DB"/>
    <w:rsid w:val="00C06807"/>
    <w:rsid w:val="00C069AD"/>
    <w:rsid w:val="00C06D8D"/>
    <w:rsid w:val="00C06DB2"/>
    <w:rsid w:val="00C06F46"/>
    <w:rsid w:val="00C07EC4"/>
    <w:rsid w:val="00C10063"/>
    <w:rsid w:val="00C104BF"/>
    <w:rsid w:val="00C1059E"/>
    <w:rsid w:val="00C10B09"/>
    <w:rsid w:val="00C10E91"/>
    <w:rsid w:val="00C1167E"/>
    <w:rsid w:val="00C11BB8"/>
    <w:rsid w:val="00C11FA8"/>
    <w:rsid w:val="00C12122"/>
    <w:rsid w:val="00C129F9"/>
    <w:rsid w:val="00C12AFE"/>
    <w:rsid w:val="00C12D07"/>
    <w:rsid w:val="00C12D55"/>
    <w:rsid w:val="00C12D62"/>
    <w:rsid w:val="00C13543"/>
    <w:rsid w:val="00C13593"/>
    <w:rsid w:val="00C136DF"/>
    <w:rsid w:val="00C138DD"/>
    <w:rsid w:val="00C13972"/>
    <w:rsid w:val="00C1415D"/>
    <w:rsid w:val="00C1434E"/>
    <w:rsid w:val="00C14374"/>
    <w:rsid w:val="00C143FA"/>
    <w:rsid w:val="00C144A2"/>
    <w:rsid w:val="00C14689"/>
    <w:rsid w:val="00C14B31"/>
    <w:rsid w:val="00C14CE6"/>
    <w:rsid w:val="00C14FDD"/>
    <w:rsid w:val="00C152B3"/>
    <w:rsid w:val="00C15489"/>
    <w:rsid w:val="00C1557F"/>
    <w:rsid w:val="00C15635"/>
    <w:rsid w:val="00C15AF5"/>
    <w:rsid w:val="00C1605B"/>
    <w:rsid w:val="00C16087"/>
    <w:rsid w:val="00C167AD"/>
    <w:rsid w:val="00C16CD5"/>
    <w:rsid w:val="00C16E39"/>
    <w:rsid w:val="00C1745D"/>
    <w:rsid w:val="00C17F91"/>
    <w:rsid w:val="00C20181"/>
    <w:rsid w:val="00C20B88"/>
    <w:rsid w:val="00C20CB7"/>
    <w:rsid w:val="00C20E06"/>
    <w:rsid w:val="00C21481"/>
    <w:rsid w:val="00C21830"/>
    <w:rsid w:val="00C21A87"/>
    <w:rsid w:val="00C22AEB"/>
    <w:rsid w:val="00C22B0A"/>
    <w:rsid w:val="00C22C31"/>
    <w:rsid w:val="00C22E35"/>
    <w:rsid w:val="00C22E85"/>
    <w:rsid w:val="00C238F3"/>
    <w:rsid w:val="00C23CF4"/>
    <w:rsid w:val="00C23DDC"/>
    <w:rsid w:val="00C23E07"/>
    <w:rsid w:val="00C23ED2"/>
    <w:rsid w:val="00C23FB0"/>
    <w:rsid w:val="00C24415"/>
    <w:rsid w:val="00C24621"/>
    <w:rsid w:val="00C24B5A"/>
    <w:rsid w:val="00C24EDE"/>
    <w:rsid w:val="00C24EF5"/>
    <w:rsid w:val="00C25076"/>
    <w:rsid w:val="00C25E91"/>
    <w:rsid w:val="00C2609D"/>
    <w:rsid w:val="00C26AC2"/>
    <w:rsid w:val="00C26FA4"/>
    <w:rsid w:val="00C27038"/>
    <w:rsid w:val="00C272F8"/>
    <w:rsid w:val="00C2749C"/>
    <w:rsid w:val="00C279B8"/>
    <w:rsid w:val="00C3026F"/>
    <w:rsid w:val="00C302E5"/>
    <w:rsid w:val="00C30623"/>
    <w:rsid w:val="00C3062B"/>
    <w:rsid w:val="00C30C46"/>
    <w:rsid w:val="00C313A6"/>
    <w:rsid w:val="00C314A6"/>
    <w:rsid w:val="00C31AD1"/>
    <w:rsid w:val="00C31EF1"/>
    <w:rsid w:val="00C3209D"/>
    <w:rsid w:val="00C32123"/>
    <w:rsid w:val="00C3230A"/>
    <w:rsid w:val="00C32414"/>
    <w:rsid w:val="00C32B88"/>
    <w:rsid w:val="00C32D37"/>
    <w:rsid w:val="00C32D4D"/>
    <w:rsid w:val="00C32F31"/>
    <w:rsid w:val="00C3332E"/>
    <w:rsid w:val="00C33609"/>
    <w:rsid w:val="00C3361C"/>
    <w:rsid w:val="00C337CD"/>
    <w:rsid w:val="00C339A7"/>
    <w:rsid w:val="00C340D4"/>
    <w:rsid w:val="00C3486A"/>
    <w:rsid w:val="00C34F13"/>
    <w:rsid w:val="00C3540E"/>
    <w:rsid w:val="00C35B04"/>
    <w:rsid w:val="00C35CA4"/>
    <w:rsid w:val="00C35CD6"/>
    <w:rsid w:val="00C3619B"/>
    <w:rsid w:val="00C365BA"/>
    <w:rsid w:val="00C36666"/>
    <w:rsid w:val="00C3684A"/>
    <w:rsid w:val="00C368B1"/>
    <w:rsid w:val="00C36FAC"/>
    <w:rsid w:val="00C37214"/>
    <w:rsid w:val="00C40121"/>
    <w:rsid w:val="00C40643"/>
    <w:rsid w:val="00C40C87"/>
    <w:rsid w:val="00C40EA4"/>
    <w:rsid w:val="00C40FCB"/>
    <w:rsid w:val="00C41007"/>
    <w:rsid w:val="00C418A8"/>
    <w:rsid w:val="00C4193E"/>
    <w:rsid w:val="00C41B36"/>
    <w:rsid w:val="00C41CE1"/>
    <w:rsid w:val="00C41FB5"/>
    <w:rsid w:val="00C4207D"/>
    <w:rsid w:val="00C427CF"/>
    <w:rsid w:val="00C429FD"/>
    <w:rsid w:val="00C42BB0"/>
    <w:rsid w:val="00C42EF1"/>
    <w:rsid w:val="00C43A78"/>
    <w:rsid w:val="00C43BC4"/>
    <w:rsid w:val="00C43D0C"/>
    <w:rsid w:val="00C43DE3"/>
    <w:rsid w:val="00C43E20"/>
    <w:rsid w:val="00C441EA"/>
    <w:rsid w:val="00C45090"/>
    <w:rsid w:val="00C45271"/>
    <w:rsid w:val="00C4567D"/>
    <w:rsid w:val="00C457D4"/>
    <w:rsid w:val="00C45C83"/>
    <w:rsid w:val="00C46030"/>
    <w:rsid w:val="00C4650A"/>
    <w:rsid w:val="00C4653A"/>
    <w:rsid w:val="00C465AF"/>
    <w:rsid w:val="00C465BB"/>
    <w:rsid w:val="00C465D4"/>
    <w:rsid w:val="00C47118"/>
    <w:rsid w:val="00C471E3"/>
    <w:rsid w:val="00C475BF"/>
    <w:rsid w:val="00C47736"/>
    <w:rsid w:val="00C47841"/>
    <w:rsid w:val="00C47D9C"/>
    <w:rsid w:val="00C50328"/>
    <w:rsid w:val="00C503F3"/>
    <w:rsid w:val="00C5066A"/>
    <w:rsid w:val="00C508B7"/>
    <w:rsid w:val="00C50C05"/>
    <w:rsid w:val="00C50DF1"/>
    <w:rsid w:val="00C50E86"/>
    <w:rsid w:val="00C5109B"/>
    <w:rsid w:val="00C514F8"/>
    <w:rsid w:val="00C524E4"/>
    <w:rsid w:val="00C52E5C"/>
    <w:rsid w:val="00C52E80"/>
    <w:rsid w:val="00C533E4"/>
    <w:rsid w:val="00C538C3"/>
    <w:rsid w:val="00C53C72"/>
    <w:rsid w:val="00C53F19"/>
    <w:rsid w:val="00C54394"/>
    <w:rsid w:val="00C5463D"/>
    <w:rsid w:val="00C54714"/>
    <w:rsid w:val="00C54ED5"/>
    <w:rsid w:val="00C54F17"/>
    <w:rsid w:val="00C55CBF"/>
    <w:rsid w:val="00C55D7B"/>
    <w:rsid w:val="00C55F44"/>
    <w:rsid w:val="00C56B02"/>
    <w:rsid w:val="00C57AB2"/>
    <w:rsid w:val="00C57DF8"/>
    <w:rsid w:val="00C57EEB"/>
    <w:rsid w:val="00C60163"/>
    <w:rsid w:val="00C60428"/>
    <w:rsid w:val="00C60EB9"/>
    <w:rsid w:val="00C60EDB"/>
    <w:rsid w:val="00C60F7F"/>
    <w:rsid w:val="00C6131B"/>
    <w:rsid w:val="00C61D0D"/>
    <w:rsid w:val="00C61E98"/>
    <w:rsid w:val="00C62387"/>
    <w:rsid w:val="00C62682"/>
    <w:rsid w:val="00C62CC5"/>
    <w:rsid w:val="00C62FA9"/>
    <w:rsid w:val="00C63078"/>
    <w:rsid w:val="00C63A01"/>
    <w:rsid w:val="00C63B31"/>
    <w:rsid w:val="00C63F0A"/>
    <w:rsid w:val="00C64621"/>
    <w:rsid w:val="00C6481E"/>
    <w:rsid w:val="00C64A95"/>
    <w:rsid w:val="00C64E70"/>
    <w:rsid w:val="00C64EB4"/>
    <w:rsid w:val="00C64F42"/>
    <w:rsid w:val="00C65303"/>
    <w:rsid w:val="00C65C29"/>
    <w:rsid w:val="00C65EB1"/>
    <w:rsid w:val="00C66400"/>
    <w:rsid w:val="00C664DD"/>
    <w:rsid w:val="00C66507"/>
    <w:rsid w:val="00C66A06"/>
    <w:rsid w:val="00C66A4C"/>
    <w:rsid w:val="00C675A5"/>
    <w:rsid w:val="00C6788E"/>
    <w:rsid w:val="00C67E60"/>
    <w:rsid w:val="00C703C0"/>
    <w:rsid w:val="00C7134A"/>
    <w:rsid w:val="00C71B0F"/>
    <w:rsid w:val="00C71FAC"/>
    <w:rsid w:val="00C72017"/>
    <w:rsid w:val="00C720D3"/>
    <w:rsid w:val="00C720FE"/>
    <w:rsid w:val="00C72269"/>
    <w:rsid w:val="00C7271D"/>
    <w:rsid w:val="00C72943"/>
    <w:rsid w:val="00C72C8D"/>
    <w:rsid w:val="00C73201"/>
    <w:rsid w:val="00C7343B"/>
    <w:rsid w:val="00C735A1"/>
    <w:rsid w:val="00C73A38"/>
    <w:rsid w:val="00C73E0D"/>
    <w:rsid w:val="00C73EDA"/>
    <w:rsid w:val="00C740B2"/>
    <w:rsid w:val="00C742C9"/>
    <w:rsid w:val="00C7491E"/>
    <w:rsid w:val="00C74C0E"/>
    <w:rsid w:val="00C74D2C"/>
    <w:rsid w:val="00C7516E"/>
    <w:rsid w:val="00C7552F"/>
    <w:rsid w:val="00C756EC"/>
    <w:rsid w:val="00C75B90"/>
    <w:rsid w:val="00C75CBC"/>
    <w:rsid w:val="00C764FB"/>
    <w:rsid w:val="00C7689B"/>
    <w:rsid w:val="00C76A39"/>
    <w:rsid w:val="00C76B08"/>
    <w:rsid w:val="00C76ED0"/>
    <w:rsid w:val="00C771BC"/>
    <w:rsid w:val="00C77484"/>
    <w:rsid w:val="00C77926"/>
    <w:rsid w:val="00C77F6A"/>
    <w:rsid w:val="00C80313"/>
    <w:rsid w:val="00C80337"/>
    <w:rsid w:val="00C80339"/>
    <w:rsid w:val="00C80440"/>
    <w:rsid w:val="00C809CF"/>
    <w:rsid w:val="00C80B7B"/>
    <w:rsid w:val="00C81498"/>
    <w:rsid w:val="00C815DE"/>
    <w:rsid w:val="00C82186"/>
    <w:rsid w:val="00C824BD"/>
    <w:rsid w:val="00C8282C"/>
    <w:rsid w:val="00C82A6D"/>
    <w:rsid w:val="00C82F48"/>
    <w:rsid w:val="00C83141"/>
    <w:rsid w:val="00C8352C"/>
    <w:rsid w:val="00C83CF2"/>
    <w:rsid w:val="00C84A0F"/>
    <w:rsid w:val="00C84A7A"/>
    <w:rsid w:val="00C85015"/>
    <w:rsid w:val="00C8502C"/>
    <w:rsid w:val="00C85305"/>
    <w:rsid w:val="00C85AA0"/>
    <w:rsid w:val="00C86022"/>
    <w:rsid w:val="00C86499"/>
    <w:rsid w:val="00C866AA"/>
    <w:rsid w:val="00C87239"/>
    <w:rsid w:val="00C875B8"/>
    <w:rsid w:val="00C87AA9"/>
    <w:rsid w:val="00C87C88"/>
    <w:rsid w:val="00C87ECF"/>
    <w:rsid w:val="00C90025"/>
    <w:rsid w:val="00C9009D"/>
    <w:rsid w:val="00C903E2"/>
    <w:rsid w:val="00C906AB"/>
    <w:rsid w:val="00C90746"/>
    <w:rsid w:val="00C915BB"/>
    <w:rsid w:val="00C91A32"/>
    <w:rsid w:val="00C91B88"/>
    <w:rsid w:val="00C91BCB"/>
    <w:rsid w:val="00C91E6D"/>
    <w:rsid w:val="00C91F70"/>
    <w:rsid w:val="00C924A2"/>
    <w:rsid w:val="00C924D2"/>
    <w:rsid w:val="00C927EF"/>
    <w:rsid w:val="00C92E25"/>
    <w:rsid w:val="00C92E4B"/>
    <w:rsid w:val="00C92EF7"/>
    <w:rsid w:val="00C931F7"/>
    <w:rsid w:val="00C93367"/>
    <w:rsid w:val="00C9358F"/>
    <w:rsid w:val="00C93AC7"/>
    <w:rsid w:val="00C93B8C"/>
    <w:rsid w:val="00C94199"/>
    <w:rsid w:val="00C94291"/>
    <w:rsid w:val="00C942A3"/>
    <w:rsid w:val="00C9437D"/>
    <w:rsid w:val="00C946F3"/>
    <w:rsid w:val="00C94747"/>
    <w:rsid w:val="00C94A73"/>
    <w:rsid w:val="00C94E59"/>
    <w:rsid w:val="00C9549D"/>
    <w:rsid w:val="00C955E3"/>
    <w:rsid w:val="00C957AA"/>
    <w:rsid w:val="00C95AD6"/>
    <w:rsid w:val="00C96FED"/>
    <w:rsid w:val="00C97002"/>
    <w:rsid w:val="00C97AC5"/>
    <w:rsid w:val="00C97CDE"/>
    <w:rsid w:val="00C97E7E"/>
    <w:rsid w:val="00C97F12"/>
    <w:rsid w:val="00C97F72"/>
    <w:rsid w:val="00CA0046"/>
    <w:rsid w:val="00CA0740"/>
    <w:rsid w:val="00CA0BD3"/>
    <w:rsid w:val="00CA1508"/>
    <w:rsid w:val="00CA182F"/>
    <w:rsid w:val="00CA1CA2"/>
    <w:rsid w:val="00CA1F08"/>
    <w:rsid w:val="00CA2035"/>
    <w:rsid w:val="00CA233B"/>
    <w:rsid w:val="00CA24A5"/>
    <w:rsid w:val="00CA2681"/>
    <w:rsid w:val="00CA29F2"/>
    <w:rsid w:val="00CA2E35"/>
    <w:rsid w:val="00CA31A7"/>
    <w:rsid w:val="00CA3325"/>
    <w:rsid w:val="00CA3D50"/>
    <w:rsid w:val="00CA3FF4"/>
    <w:rsid w:val="00CA4171"/>
    <w:rsid w:val="00CA42A2"/>
    <w:rsid w:val="00CA43C1"/>
    <w:rsid w:val="00CA44FF"/>
    <w:rsid w:val="00CA45C8"/>
    <w:rsid w:val="00CA508D"/>
    <w:rsid w:val="00CA560B"/>
    <w:rsid w:val="00CA58B4"/>
    <w:rsid w:val="00CA5BC1"/>
    <w:rsid w:val="00CA5D9E"/>
    <w:rsid w:val="00CA60F6"/>
    <w:rsid w:val="00CA610E"/>
    <w:rsid w:val="00CA6833"/>
    <w:rsid w:val="00CA68BF"/>
    <w:rsid w:val="00CA6CD3"/>
    <w:rsid w:val="00CA76C4"/>
    <w:rsid w:val="00CA792A"/>
    <w:rsid w:val="00CA7C07"/>
    <w:rsid w:val="00CA7C29"/>
    <w:rsid w:val="00CB0303"/>
    <w:rsid w:val="00CB053B"/>
    <w:rsid w:val="00CB0A46"/>
    <w:rsid w:val="00CB0AA0"/>
    <w:rsid w:val="00CB0D76"/>
    <w:rsid w:val="00CB0EC8"/>
    <w:rsid w:val="00CB111E"/>
    <w:rsid w:val="00CB12B7"/>
    <w:rsid w:val="00CB131C"/>
    <w:rsid w:val="00CB1CA7"/>
    <w:rsid w:val="00CB23B7"/>
    <w:rsid w:val="00CB25BC"/>
    <w:rsid w:val="00CB2AD5"/>
    <w:rsid w:val="00CB2DEC"/>
    <w:rsid w:val="00CB2E5A"/>
    <w:rsid w:val="00CB30A3"/>
    <w:rsid w:val="00CB3139"/>
    <w:rsid w:val="00CB3301"/>
    <w:rsid w:val="00CB343D"/>
    <w:rsid w:val="00CB3FE3"/>
    <w:rsid w:val="00CB4426"/>
    <w:rsid w:val="00CB4A9D"/>
    <w:rsid w:val="00CB4ADF"/>
    <w:rsid w:val="00CB4AFB"/>
    <w:rsid w:val="00CB4B4F"/>
    <w:rsid w:val="00CB5117"/>
    <w:rsid w:val="00CB52F0"/>
    <w:rsid w:val="00CB592F"/>
    <w:rsid w:val="00CB5972"/>
    <w:rsid w:val="00CB5B2D"/>
    <w:rsid w:val="00CB660D"/>
    <w:rsid w:val="00CB6E09"/>
    <w:rsid w:val="00CB731F"/>
    <w:rsid w:val="00CB767D"/>
    <w:rsid w:val="00CB78CF"/>
    <w:rsid w:val="00CB7988"/>
    <w:rsid w:val="00CB7994"/>
    <w:rsid w:val="00CB7F94"/>
    <w:rsid w:val="00CC015C"/>
    <w:rsid w:val="00CC0532"/>
    <w:rsid w:val="00CC0DD7"/>
    <w:rsid w:val="00CC0ECF"/>
    <w:rsid w:val="00CC1FC2"/>
    <w:rsid w:val="00CC1FD9"/>
    <w:rsid w:val="00CC2405"/>
    <w:rsid w:val="00CC2639"/>
    <w:rsid w:val="00CC2776"/>
    <w:rsid w:val="00CC3734"/>
    <w:rsid w:val="00CC3D6E"/>
    <w:rsid w:val="00CC3E68"/>
    <w:rsid w:val="00CC3EAF"/>
    <w:rsid w:val="00CC44ED"/>
    <w:rsid w:val="00CC563E"/>
    <w:rsid w:val="00CC5957"/>
    <w:rsid w:val="00CC62BC"/>
    <w:rsid w:val="00CC69DC"/>
    <w:rsid w:val="00CC6EEF"/>
    <w:rsid w:val="00CC70AE"/>
    <w:rsid w:val="00CC7CE3"/>
    <w:rsid w:val="00CD001B"/>
    <w:rsid w:val="00CD00BA"/>
    <w:rsid w:val="00CD0170"/>
    <w:rsid w:val="00CD04BB"/>
    <w:rsid w:val="00CD06A3"/>
    <w:rsid w:val="00CD0E39"/>
    <w:rsid w:val="00CD15F6"/>
    <w:rsid w:val="00CD1DC9"/>
    <w:rsid w:val="00CD1F7F"/>
    <w:rsid w:val="00CD2788"/>
    <w:rsid w:val="00CD2C06"/>
    <w:rsid w:val="00CD2D8E"/>
    <w:rsid w:val="00CD2DF8"/>
    <w:rsid w:val="00CD31D3"/>
    <w:rsid w:val="00CD31E5"/>
    <w:rsid w:val="00CD36EB"/>
    <w:rsid w:val="00CD3A13"/>
    <w:rsid w:val="00CD3AC4"/>
    <w:rsid w:val="00CD3ACA"/>
    <w:rsid w:val="00CD3EC0"/>
    <w:rsid w:val="00CD3F76"/>
    <w:rsid w:val="00CD45E9"/>
    <w:rsid w:val="00CD4772"/>
    <w:rsid w:val="00CD478F"/>
    <w:rsid w:val="00CD48D4"/>
    <w:rsid w:val="00CD4CB8"/>
    <w:rsid w:val="00CD60FF"/>
    <w:rsid w:val="00CD62A1"/>
    <w:rsid w:val="00CD6535"/>
    <w:rsid w:val="00CD660B"/>
    <w:rsid w:val="00CD6696"/>
    <w:rsid w:val="00CD66DF"/>
    <w:rsid w:val="00CD694B"/>
    <w:rsid w:val="00CD7367"/>
    <w:rsid w:val="00CD75F4"/>
    <w:rsid w:val="00CD771F"/>
    <w:rsid w:val="00CD7DE6"/>
    <w:rsid w:val="00CE0171"/>
    <w:rsid w:val="00CE044D"/>
    <w:rsid w:val="00CE0638"/>
    <w:rsid w:val="00CE06F6"/>
    <w:rsid w:val="00CE140E"/>
    <w:rsid w:val="00CE18C3"/>
    <w:rsid w:val="00CE1BFB"/>
    <w:rsid w:val="00CE1FB3"/>
    <w:rsid w:val="00CE20A9"/>
    <w:rsid w:val="00CE2323"/>
    <w:rsid w:val="00CE289F"/>
    <w:rsid w:val="00CE2B43"/>
    <w:rsid w:val="00CE2C14"/>
    <w:rsid w:val="00CE32AC"/>
    <w:rsid w:val="00CE3925"/>
    <w:rsid w:val="00CE3E70"/>
    <w:rsid w:val="00CE3E72"/>
    <w:rsid w:val="00CE43DD"/>
    <w:rsid w:val="00CE5021"/>
    <w:rsid w:val="00CE5454"/>
    <w:rsid w:val="00CE559D"/>
    <w:rsid w:val="00CE5856"/>
    <w:rsid w:val="00CE610D"/>
    <w:rsid w:val="00CE6611"/>
    <w:rsid w:val="00CE6A6D"/>
    <w:rsid w:val="00CE6B42"/>
    <w:rsid w:val="00CE6E0F"/>
    <w:rsid w:val="00CE7007"/>
    <w:rsid w:val="00CE768C"/>
    <w:rsid w:val="00CE7B23"/>
    <w:rsid w:val="00CE7C83"/>
    <w:rsid w:val="00CE7D2B"/>
    <w:rsid w:val="00CE7D2F"/>
    <w:rsid w:val="00CE7E69"/>
    <w:rsid w:val="00CF0250"/>
    <w:rsid w:val="00CF096D"/>
    <w:rsid w:val="00CF09E7"/>
    <w:rsid w:val="00CF0CF3"/>
    <w:rsid w:val="00CF1977"/>
    <w:rsid w:val="00CF1A6B"/>
    <w:rsid w:val="00CF2185"/>
    <w:rsid w:val="00CF32B7"/>
    <w:rsid w:val="00CF334B"/>
    <w:rsid w:val="00CF36AA"/>
    <w:rsid w:val="00CF3EE0"/>
    <w:rsid w:val="00CF4242"/>
    <w:rsid w:val="00CF4535"/>
    <w:rsid w:val="00CF46C3"/>
    <w:rsid w:val="00CF4FE7"/>
    <w:rsid w:val="00CF593E"/>
    <w:rsid w:val="00CF5D26"/>
    <w:rsid w:val="00CF67A8"/>
    <w:rsid w:val="00CF6815"/>
    <w:rsid w:val="00CF6995"/>
    <w:rsid w:val="00CF6D05"/>
    <w:rsid w:val="00CF6D18"/>
    <w:rsid w:val="00CF73B3"/>
    <w:rsid w:val="00CF753B"/>
    <w:rsid w:val="00CF7775"/>
    <w:rsid w:val="00CF7AD5"/>
    <w:rsid w:val="00CF7C40"/>
    <w:rsid w:val="00D002E4"/>
    <w:rsid w:val="00D0050A"/>
    <w:rsid w:val="00D00666"/>
    <w:rsid w:val="00D007AF"/>
    <w:rsid w:val="00D00A63"/>
    <w:rsid w:val="00D00F11"/>
    <w:rsid w:val="00D00FBA"/>
    <w:rsid w:val="00D00FF7"/>
    <w:rsid w:val="00D0138B"/>
    <w:rsid w:val="00D01873"/>
    <w:rsid w:val="00D01897"/>
    <w:rsid w:val="00D018D4"/>
    <w:rsid w:val="00D0195F"/>
    <w:rsid w:val="00D01DDA"/>
    <w:rsid w:val="00D022CF"/>
    <w:rsid w:val="00D02302"/>
    <w:rsid w:val="00D02689"/>
    <w:rsid w:val="00D026AE"/>
    <w:rsid w:val="00D026CF"/>
    <w:rsid w:val="00D028EC"/>
    <w:rsid w:val="00D02D00"/>
    <w:rsid w:val="00D02D68"/>
    <w:rsid w:val="00D03530"/>
    <w:rsid w:val="00D037C2"/>
    <w:rsid w:val="00D0497B"/>
    <w:rsid w:val="00D04A06"/>
    <w:rsid w:val="00D04A30"/>
    <w:rsid w:val="00D04CBB"/>
    <w:rsid w:val="00D0511E"/>
    <w:rsid w:val="00D05133"/>
    <w:rsid w:val="00D05683"/>
    <w:rsid w:val="00D0592E"/>
    <w:rsid w:val="00D05988"/>
    <w:rsid w:val="00D05EEE"/>
    <w:rsid w:val="00D06275"/>
    <w:rsid w:val="00D0695E"/>
    <w:rsid w:val="00D069EB"/>
    <w:rsid w:val="00D06FFA"/>
    <w:rsid w:val="00D072AC"/>
    <w:rsid w:val="00D07305"/>
    <w:rsid w:val="00D10E88"/>
    <w:rsid w:val="00D10FB1"/>
    <w:rsid w:val="00D11147"/>
    <w:rsid w:val="00D114B8"/>
    <w:rsid w:val="00D11BA4"/>
    <w:rsid w:val="00D11DC1"/>
    <w:rsid w:val="00D120BF"/>
    <w:rsid w:val="00D12351"/>
    <w:rsid w:val="00D123EC"/>
    <w:rsid w:val="00D129BC"/>
    <w:rsid w:val="00D12AF7"/>
    <w:rsid w:val="00D132A5"/>
    <w:rsid w:val="00D137AA"/>
    <w:rsid w:val="00D13895"/>
    <w:rsid w:val="00D13AF0"/>
    <w:rsid w:val="00D13FC3"/>
    <w:rsid w:val="00D14015"/>
    <w:rsid w:val="00D14053"/>
    <w:rsid w:val="00D148D0"/>
    <w:rsid w:val="00D1496C"/>
    <w:rsid w:val="00D14994"/>
    <w:rsid w:val="00D14BE9"/>
    <w:rsid w:val="00D14E85"/>
    <w:rsid w:val="00D1512B"/>
    <w:rsid w:val="00D15193"/>
    <w:rsid w:val="00D157F0"/>
    <w:rsid w:val="00D15EFB"/>
    <w:rsid w:val="00D163DE"/>
    <w:rsid w:val="00D16867"/>
    <w:rsid w:val="00D1696E"/>
    <w:rsid w:val="00D16A32"/>
    <w:rsid w:val="00D170FE"/>
    <w:rsid w:val="00D171E4"/>
    <w:rsid w:val="00D17223"/>
    <w:rsid w:val="00D1771F"/>
    <w:rsid w:val="00D178FF"/>
    <w:rsid w:val="00D17C26"/>
    <w:rsid w:val="00D17CA9"/>
    <w:rsid w:val="00D203BE"/>
    <w:rsid w:val="00D2056A"/>
    <w:rsid w:val="00D20BE4"/>
    <w:rsid w:val="00D20D7F"/>
    <w:rsid w:val="00D20EDE"/>
    <w:rsid w:val="00D21079"/>
    <w:rsid w:val="00D21322"/>
    <w:rsid w:val="00D216DF"/>
    <w:rsid w:val="00D21C4F"/>
    <w:rsid w:val="00D22102"/>
    <w:rsid w:val="00D2279A"/>
    <w:rsid w:val="00D22ABB"/>
    <w:rsid w:val="00D22B76"/>
    <w:rsid w:val="00D22D33"/>
    <w:rsid w:val="00D22E34"/>
    <w:rsid w:val="00D2325E"/>
    <w:rsid w:val="00D232B2"/>
    <w:rsid w:val="00D232BA"/>
    <w:rsid w:val="00D233D8"/>
    <w:rsid w:val="00D2358E"/>
    <w:rsid w:val="00D239C7"/>
    <w:rsid w:val="00D240ED"/>
    <w:rsid w:val="00D24443"/>
    <w:rsid w:val="00D24542"/>
    <w:rsid w:val="00D247B3"/>
    <w:rsid w:val="00D24DFC"/>
    <w:rsid w:val="00D24EF3"/>
    <w:rsid w:val="00D252E9"/>
    <w:rsid w:val="00D2531B"/>
    <w:rsid w:val="00D2565D"/>
    <w:rsid w:val="00D260C9"/>
    <w:rsid w:val="00D26482"/>
    <w:rsid w:val="00D26D50"/>
    <w:rsid w:val="00D27151"/>
    <w:rsid w:val="00D27A80"/>
    <w:rsid w:val="00D306F7"/>
    <w:rsid w:val="00D307D7"/>
    <w:rsid w:val="00D3197E"/>
    <w:rsid w:val="00D31B2D"/>
    <w:rsid w:val="00D3205E"/>
    <w:rsid w:val="00D32664"/>
    <w:rsid w:val="00D32BD8"/>
    <w:rsid w:val="00D334C1"/>
    <w:rsid w:val="00D33B29"/>
    <w:rsid w:val="00D33B6E"/>
    <w:rsid w:val="00D33BF9"/>
    <w:rsid w:val="00D341F7"/>
    <w:rsid w:val="00D34436"/>
    <w:rsid w:val="00D34C36"/>
    <w:rsid w:val="00D35253"/>
    <w:rsid w:val="00D35569"/>
    <w:rsid w:val="00D35B2A"/>
    <w:rsid w:val="00D361A4"/>
    <w:rsid w:val="00D362D3"/>
    <w:rsid w:val="00D36A14"/>
    <w:rsid w:val="00D36A44"/>
    <w:rsid w:val="00D36D53"/>
    <w:rsid w:val="00D37ED9"/>
    <w:rsid w:val="00D40045"/>
    <w:rsid w:val="00D40E87"/>
    <w:rsid w:val="00D4106E"/>
    <w:rsid w:val="00D4180E"/>
    <w:rsid w:val="00D41CDA"/>
    <w:rsid w:val="00D42A84"/>
    <w:rsid w:val="00D42A98"/>
    <w:rsid w:val="00D431B0"/>
    <w:rsid w:val="00D43343"/>
    <w:rsid w:val="00D4336B"/>
    <w:rsid w:val="00D43953"/>
    <w:rsid w:val="00D43B3B"/>
    <w:rsid w:val="00D43D44"/>
    <w:rsid w:val="00D43F40"/>
    <w:rsid w:val="00D44112"/>
    <w:rsid w:val="00D441CD"/>
    <w:rsid w:val="00D44450"/>
    <w:rsid w:val="00D44657"/>
    <w:rsid w:val="00D4472E"/>
    <w:rsid w:val="00D44A13"/>
    <w:rsid w:val="00D451EB"/>
    <w:rsid w:val="00D45251"/>
    <w:rsid w:val="00D45275"/>
    <w:rsid w:val="00D4545A"/>
    <w:rsid w:val="00D4569F"/>
    <w:rsid w:val="00D46225"/>
    <w:rsid w:val="00D462E2"/>
    <w:rsid w:val="00D4634F"/>
    <w:rsid w:val="00D46B00"/>
    <w:rsid w:val="00D46D09"/>
    <w:rsid w:val="00D47367"/>
    <w:rsid w:val="00D47425"/>
    <w:rsid w:val="00D475E4"/>
    <w:rsid w:val="00D47CB1"/>
    <w:rsid w:val="00D4E8E6"/>
    <w:rsid w:val="00D50A8F"/>
    <w:rsid w:val="00D50BFA"/>
    <w:rsid w:val="00D51094"/>
    <w:rsid w:val="00D510D0"/>
    <w:rsid w:val="00D5164C"/>
    <w:rsid w:val="00D5173A"/>
    <w:rsid w:val="00D51923"/>
    <w:rsid w:val="00D52531"/>
    <w:rsid w:val="00D52C99"/>
    <w:rsid w:val="00D533F2"/>
    <w:rsid w:val="00D53507"/>
    <w:rsid w:val="00D53799"/>
    <w:rsid w:val="00D53A84"/>
    <w:rsid w:val="00D53B7A"/>
    <w:rsid w:val="00D541DC"/>
    <w:rsid w:val="00D54352"/>
    <w:rsid w:val="00D54CCC"/>
    <w:rsid w:val="00D54ED3"/>
    <w:rsid w:val="00D553C1"/>
    <w:rsid w:val="00D56011"/>
    <w:rsid w:val="00D56018"/>
    <w:rsid w:val="00D5701B"/>
    <w:rsid w:val="00D57031"/>
    <w:rsid w:val="00D57377"/>
    <w:rsid w:val="00D57931"/>
    <w:rsid w:val="00D57A0E"/>
    <w:rsid w:val="00D57FF2"/>
    <w:rsid w:val="00D6072F"/>
    <w:rsid w:val="00D60B29"/>
    <w:rsid w:val="00D60D35"/>
    <w:rsid w:val="00D60DC9"/>
    <w:rsid w:val="00D610AE"/>
    <w:rsid w:val="00D6115C"/>
    <w:rsid w:val="00D61372"/>
    <w:rsid w:val="00D61913"/>
    <w:rsid w:val="00D62521"/>
    <w:rsid w:val="00D62C23"/>
    <w:rsid w:val="00D631DC"/>
    <w:rsid w:val="00D638DF"/>
    <w:rsid w:val="00D639FF"/>
    <w:rsid w:val="00D63AA3"/>
    <w:rsid w:val="00D63D9E"/>
    <w:rsid w:val="00D643E4"/>
    <w:rsid w:val="00D64550"/>
    <w:rsid w:val="00D64680"/>
    <w:rsid w:val="00D65A30"/>
    <w:rsid w:val="00D65CE7"/>
    <w:rsid w:val="00D65DAC"/>
    <w:rsid w:val="00D65E4E"/>
    <w:rsid w:val="00D66079"/>
    <w:rsid w:val="00D6635A"/>
    <w:rsid w:val="00D663AD"/>
    <w:rsid w:val="00D66B1A"/>
    <w:rsid w:val="00D67142"/>
    <w:rsid w:val="00D677E9"/>
    <w:rsid w:val="00D6784B"/>
    <w:rsid w:val="00D6790C"/>
    <w:rsid w:val="00D67A45"/>
    <w:rsid w:val="00D67B9A"/>
    <w:rsid w:val="00D70022"/>
    <w:rsid w:val="00D700CB"/>
    <w:rsid w:val="00D700F5"/>
    <w:rsid w:val="00D701A9"/>
    <w:rsid w:val="00D70216"/>
    <w:rsid w:val="00D702A5"/>
    <w:rsid w:val="00D70C5D"/>
    <w:rsid w:val="00D70EAA"/>
    <w:rsid w:val="00D71640"/>
    <w:rsid w:val="00D718F0"/>
    <w:rsid w:val="00D72132"/>
    <w:rsid w:val="00D72417"/>
    <w:rsid w:val="00D72A3B"/>
    <w:rsid w:val="00D72CF2"/>
    <w:rsid w:val="00D72EA2"/>
    <w:rsid w:val="00D737DC"/>
    <w:rsid w:val="00D73E6C"/>
    <w:rsid w:val="00D73F5C"/>
    <w:rsid w:val="00D74064"/>
    <w:rsid w:val="00D7413B"/>
    <w:rsid w:val="00D741F6"/>
    <w:rsid w:val="00D7457A"/>
    <w:rsid w:val="00D74A01"/>
    <w:rsid w:val="00D74EE6"/>
    <w:rsid w:val="00D75076"/>
    <w:rsid w:val="00D750AC"/>
    <w:rsid w:val="00D75231"/>
    <w:rsid w:val="00D75C12"/>
    <w:rsid w:val="00D75CF8"/>
    <w:rsid w:val="00D760C7"/>
    <w:rsid w:val="00D76256"/>
    <w:rsid w:val="00D76751"/>
    <w:rsid w:val="00D7680B"/>
    <w:rsid w:val="00D76BD7"/>
    <w:rsid w:val="00D76EE4"/>
    <w:rsid w:val="00D773CE"/>
    <w:rsid w:val="00D77639"/>
    <w:rsid w:val="00D77799"/>
    <w:rsid w:val="00D77934"/>
    <w:rsid w:val="00D77B05"/>
    <w:rsid w:val="00D77ECF"/>
    <w:rsid w:val="00D8050F"/>
    <w:rsid w:val="00D806DF"/>
    <w:rsid w:val="00D8090C"/>
    <w:rsid w:val="00D80B63"/>
    <w:rsid w:val="00D80C77"/>
    <w:rsid w:val="00D813A1"/>
    <w:rsid w:val="00D813A6"/>
    <w:rsid w:val="00D815FE"/>
    <w:rsid w:val="00D81CD5"/>
    <w:rsid w:val="00D81EF0"/>
    <w:rsid w:val="00D82215"/>
    <w:rsid w:val="00D82CE9"/>
    <w:rsid w:val="00D82DB0"/>
    <w:rsid w:val="00D82F20"/>
    <w:rsid w:val="00D832A1"/>
    <w:rsid w:val="00D83963"/>
    <w:rsid w:val="00D83DAF"/>
    <w:rsid w:val="00D8432C"/>
    <w:rsid w:val="00D84CE5"/>
    <w:rsid w:val="00D85059"/>
    <w:rsid w:val="00D8545A"/>
    <w:rsid w:val="00D858DA"/>
    <w:rsid w:val="00D86171"/>
    <w:rsid w:val="00D86556"/>
    <w:rsid w:val="00D866C5"/>
    <w:rsid w:val="00D86C82"/>
    <w:rsid w:val="00D86EBD"/>
    <w:rsid w:val="00D87257"/>
    <w:rsid w:val="00D90044"/>
    <w:rsid w:val="00D900D9"/>
    <w:rsid w:val="00D906A3"/>
    <w:rsid w:val="00D90B8F"/>
    <w:rsid w:val="00D90CBB"/>
    <w:rsid w:val="00D90CDC"/>
    <w:rsid w:val="00D9134A"/>
    <w:rsid w:val="00D91810"/>
    <w:rsid w:val="00D91B91"/>
    <w:rsid w:val="00D91E91"/>
    <w:rsid w:val="00D92492"/>
    <w:rsid w:val="00D92906"/>
    <w:rsid w:val="00D92A92"/>
    <w:rsid w:val="00D92E51"/>
    <w:rsid w:val="00D92F7A"/>
    <w:rsid w:val="00D933C2"/>
    <w:rsid w:val="00D93765"/>
    <w:rsid w:val="00D93A43"/>
    <w:rsid w:val="00D93B84"/>
    <w:rsid w:val="00D93E97"/>
    <w:rsid w:val="00D943E7"/>
    <w:rsid w:val="00D9451B"/>
    <w:rsid w:val="00D948F1"/>
    <w:rsid w:val="00D95223"/>
    <w:rsid w:val="00D95226"/>
    <w:rsid w:val="00D9527F"/>
    <w:rsid w:val="00D95469"/>
    <w:rsid w:val="00D95520"/>
    <w:rsid w:val="00D95560"/>
    <w:rsid w:val="00D95A55"/>
    <w:rsid w:val="00D964D4"/>
    <w:rsid w:val="00D967AA"/>
    <w:rsid w:val="00D967EA"/>
    <w:rsid w:val="00D96A9C"/>
    <w:rsid w:val="00D96B3B"/>
    <w:rsid w:val="00D96C47"/>
    <w:rsid w:val="00D96DF3"/>
    <w:rsid w:val="00D96FA7"/>
    <w:rsid w:val="00D9719E"/>
    <w:rsid w:val="00D974A6"/>
    <w:rsid w:val="00D9779E"/>
    <w:rsid w:val="00D97EDC"/>
    <w:rsid w:val="00D97F96"/>
    <w:rsid w:val="00DA0355"/>
    <w:rsid w:val="00DA0D35"/>
    <w:rsid w:val="00DA139E"/>
    <w:rsid w:val="00DA1BD7"/>
    <w:rsid w:val="00DA21BB"/>
    <w:rsid w:val="00DA2840"/>
    <w:rsid w:val="00DA2874"/>
    <w:rsid w:val="00DA2993"/>
    <w:rsid w:val="00DA2B75"/>
    <w:rsid w:val="00DA2FB0"/>
    <w:rsid w:val="00DA2FC6"/>
    <w:rsid w:val="00DA3051"/>
    <w:rsid w:val="00DA38CB"/>
    <w:rsid w:val="00DA3C3F"/>
    <w:rsid w:val="00DA40D4"/>
    <w:rsid w:val="00DA42B1"/>
    <w:rsid w:val="00DA4550"/>
    <w:rsid w:val="00DA4766"/>
    <w:rsid w:val="00DA51E7"/>
    <w:rsid w:val="00DA539D"/>
    <w:rsid w:val="00DA53C4"/>
    <w:rsid w:val="00DA54BA"/>
    <w:rsid w:val="00DA594F"/>
    <w:rsid w:val="00DA615C"/>
    <w:rsid w:val="00DA63A7"/>
    <w:rsid w:val="00DA63C6"/>
    <w:rsid w:val="00DA6AE4"/>
    <w:rsid w:val="00DA6B7F"/>
    <w:rsid w:val="00DA753D"/>
    <w:rsid w:val="00DA779E"/>
    <w:rsid w:val="00DA77C3"/>
    <w:rsid w:val="00DA7855"/>
    <w:rsid w:val="00DB0475"/>
    <w:rsid w:val="00DB0933"/>
    <w:rsid w:val="00DB0A49"/>
    <w:rsid w:val="00DB0C7F"/>
    <w:rsid w:val="00DB0E76"/>
    <w:rsid w:val="00DB0F95"/>
    <w:rsid w:val="00DB13E4"/>
    <w:rsid w:val="00DB174D"/>
    <w:rsid w:val="00DB19A4"/>
    <w:rsid w:val="00DB219A"/>
    <w:rsid w:val="00DB2399"/>
    <w:rsid w:val="00DB2A03"/>
    <w:rsid w:val="00DB2A2C"/>
    <w:rsid w:val="00DB3570"/>
    <w:rsid w:val="00DB3885"/>
    <w:rsid w:val="00DB3A98"/>
    <w:rsid w:val="00DB3D39"/>
    <w:rsid w:val="00DB3DF5"/>
    <w:rsid w:val="00DB3F3C"/>
    <w:rsid w:val="00DB409C"/>
    <w:rsid w:val="00DB4255"/>
    <w:rsid w:val="00DB4479"/>
    <w:rsid w:val="00DB4652"/>
    <w:rsid w:val="00DB5D03"/>
    <w:rsid w:val="00DB64E6"/>
    <w:rsid w:val="00DB664D"/>
    <w:rsid w:val="00DB69BB"/>
    <w:rsid w:val="00DB69D5"/>
    <w:rsid w:val="00DB6EBB"/>
    <w:rsid w:val="00DB7919"/>
    <w:rsid w:val="00DB7DED"/>
    <w:rsid w:val="00DB7E76"/>
    <w:rsid w:val="00DC068B"/>
    <w:rsid w:val="00DC0AD0"/>
    <w:rsid w:val="00DC0C3A"/>
    <w:rsid w:val="00DC1377"/>
    <w:rsid w:val="00DC1B65"/>
    <w:rsid w:val="00DC1DE7"/>
    <w:rsid w:val="00DC20EC"/>
    <w:rsid w:val="00DC23CA"/>
    <w:rsid w:val="00DC23F9"/>
    <w:rsid w:val="00DC2770"/>
    <w:rsid w:val="00DC2931"/>
    <w:rsid w:val="00DC2CAC"/>
    <w:rsid w:val="00DC2F77"/>
    <w:rsid w:val="00DC3012"/>
    <w:rsid w:val="00DC38EE"/>
    <w:rsid w:val="00DC3B6F"/>
    <w:rsid w:val="00DC40F1"/>
    <w:rsid w:val="00DC41CE"/>
    <w:rsid w:val="00DC4278"/>
    <w:rsid w:val="00DC4538"/>
    <w:rsid w:val="00DC4E3D"/>
    <w:rsid w:val="00DC5442"/>
    <w:rsid w:val="00DC5ABA"/>
    <w:rsid w:val="00DC5AE0"/>
    <w:rsid w:val="00DC6856"/>
    <w:rsid w:val="00DC68E0"/>
    <w:rsid w:val="00DC77BB"/>
    <w:rsid w:val="00DC7DD7"/>
    <w:rsid w:val="00DC7E0A"/>
    <w:rsid w:val="00DD020B"/>
    <w:rsid w:val="00DD11DD"/>
    <w:rsid w:val="00DD1934"/>
    <w:rsid w:val="00DD1D47"/>
    <w:rsid w:val="00DD1F09"/>
    <w:rsid w:val="00DD2105"/>
    <w:rsid w:val="00DD24E5"/>
    <w:rsid w:val="00DD2506"/>
    <w:rsid w:val="00DD286F"/>
    <w:rsid w:val="00DD309A"/>
    <w:rsid w:val="00DD31A7"/>
    <w:rsid w:val="00DD31D7"/>
    <w:rsid w:val="00DD3E79"/>
    <w:rsid w:val="00DD44E6"/>
    <w:rsid w:val="00DD46CB"/>
    <w:rsid w:val="00DD46EB"/>
    <w:rsid w:val="00DD4758"/>
    <w:rsid w:val="00DD4F44"/>
    <w:rsid w:val="00DD53A8"/>
    <w:rsid w:val="00DD55D2"/>
    <w:rsid w:val="00DD5737"/>
    <w:rsid w:val="00DD60A6"/>
    <w:rsid w:val="00DD62F2"/>
    <w:rsid w:val="00DD65CF"/>
    <w:rsid w:val="00DD65E0"/>
    <w:rsid w:val="00DD677A"/>
    <w:rsid w:val="00DD6844"/>
    <w:rsid w:val="00DD6D47"/>
    <w:rsid w:val="00DD6EB4"/>
    <w:rsid w:val="00DD73F9"/>
    <w:rsid w:val="00DD74DC"/>
    <w:rsid w:val="00DD7919"/>
    <w:rsid w:val="00DD7D62"/>
    <w:rsid w:val="00DD7FDB"/>
    <w:rsid w:val="00DE0033"/>
    <w:rsid w:val="00DE0622"/>
    <w:rsid w:val="00DE0796"/>
    <w:rsid w:val="00DE0ACA"/>
    <w:rsid w:val="00DE0C8D"/>
    <w:rsid w:val="00DE11B2"/>
    <w:rsid w:val="00DE12E6"/>
    <w:rsid w:val="00DE1535"/>
    <w:rsid w:val="00DE178B"/>
    <w:rsid w:val="00DE18A7"/>
    <w:rsid w:val="00DE1F5E"/>
    <w:rsid w:val="00DE291E"/>
    <w:rsid w:val="00DE2AA0"/>
    <w:rsid w:val="00DE2B3C"/>
    <w:rsid w:val="00DE2D94"/>
    <w:rsid w:val="00DE2E49"/>
    <w:rsid w:val="00DE2E4B"/>
    <w:rsid w:val="00DE34EA"/>
    <w:rsid w:val="00DE3B2E"/>
    <w:rsid w:val="00DE3FEA"/>
    <w:rsid w:val="00DE3FF6"/>
    <w:rsid w:val="00DE460E"/>
    <w:rsid w:val="00DE46F0"/>
    <w:rsid w:val="00DE49C4"/>
    <w:rsid w:val="00DE4CC8"/>
    <w:rsid w:val="00DE4D6C"/>
    <w:rsid w:val="00DE55E0"/>
    <w:rsid w:val="00DE57DF"/>
    <w:rsid w:val="00DE595B"/>
    <w:rsid w:val="00DE5A11"/>
    <w:rsid w:val="00DE5B12"/>
    <w:rsid w:val="00DE5C0B"/>
    <w:rsid w:val="00DE5F3D"/>
    <w:rsid w:val="00DE7000"/>
    <w:rsid w:val="00DE717E"/>
    <w:rsid w:val="00DE725F"/>
    <w:rsid w:val="00DE76DF"/>
    <w:rsid w:val="00DE77BE"/>
    <w:rsid w:val="00DE780D"/>
    <w:rsid w:val="00DE7B24"/>
    <w:rsid w:val="00DE7C2C"/>
    <w:rsid w:val="00DE7D6F"/>
    <w:rsid w:val="00DF033A"/>
    <w:rsid w:val="00DF10D6"/>
    <w:rsid w:val="00DF11D4"/>
    <w:rsid w:val="00DF12BC"/>
    <w:rsid w:val="00DF16B3"/>
    <w:rsid w:val="00DF2BDC"/>
    <w:rsid w:val="00DF2C2A"/>
    <w:rsid w:val="00DF3853"/>
    <w:rsid w:val="00DF3C07"/>
    <w:rsid w:val="00DF3D55"/>
    <w:rsid w:val="00DF3F05"/>
    <w:rsid w:val="00DF3FE7"/>
    <w:rsid w:val="00DF4165"/>
    <w:rsid w:val="00DF4DCC"/>
    <w:rsid w:val="00DF55F1"/>
    <w:rsid w:val="00DF5B8F"/>
    <w:rsid w:val="00DF5ED8"/>
    <w:rsid w:val="00DF61E4"/>
    <w:rsid w:val="00DF61FC"/>
    <w:rsid w:val="00DF6242"/>
    <w:rsid w:val="00DF6249"/>
    <w:rsid w:val="00DF6445"/>
    <w:rsid w:val="00DF6548"/>
    <w:rsid w:val="00DF6598"/>
    <w:rsid w:val="00DF6645"/>
    <w:rsid w:val="00DF6948"/>
    <w:rsid w:val="00DF6B2F"/>
    <w:rsid w:val="00DF6C90"/>
    <w:rsid w:val="00DF7069"/>
    <w:rsid w:val="00DF74BB"/>
    <w:rsid w:val="00DF77AC"/>
    <w:rsid w:val="00DF7850"/>
    <w:rsid w:val="00DF7C67"/>
    <w:rsid w:val="00DF7F67"/>
    <w:rsid w:val="00E00246"/>
    <w:rsid w:val="00E00728"/>
    <w:rsid w:val="00E0080E"/>
    <w:rsid w:val="00E01250"/>
    <w:rsid w:val="00E015EB"/>
    <w:rsid w:val="00E01C15"/>
    <w:rsid w:val="00E01CDF"/>
    <w:rsid w:val="00E01E23"/>
    <w:rsid w:val="00E020CE"/>
    <w:rsid w:val="00E023FB"/>
    <w:rsid w:val="00E02A37"/>
    <w:rsid w:val="00E030AA"/>
    <w:rsid w:val="00E033BA"/>
    <w:rsid w:val="00E038A5"/>
    <w:rsid w:val="00E03F05"/>
    <w:rsid w:val="00E04B50"/>
    <w:rsid w:val="00E0554B"/>
    <w:rsid w:val="00E05912"/>
    <w:rsid w:val="00E06091"/>
    <w:rsid w:val="00E06167"/>
    <w:rsid w:val="00E0655A"/>
    <w:rsid w:val="00E0716A"/>
    <w:rsid w:val="00E0728E"/>
    <w:rsid w:val="00E073DC"/>
    <w:rsid w:val="00E079CF"/>
    <w:rsid w:val="00E07C81"/>
    <w:rsid w:val="00E1009A"/>
    <w:rsid w:val="00E100A4"/>
    <w:rsid w:val="00E1011C"/>
    <w:rsid w:val="00E103F0"/>
    <w:rsid w:val="00E105C1"/>
    <w:rsid w:val="00E106AB"/>
    <w:rsid w:val="00E1074C"/>
    <w:rsid w:val="00E10BD6"/>
    <w:rsid w:val="00E10EFE"/>
    <w:rsid w:val="00E1150A"/>
    <w:rsid w:val="00E11800"/>
    <w:rsid w:val="00E11D06"/>
    <w:rsid w:val="00E11D20"/>
    <w:rsid w:val="00E1212A"/>
    <w:rsid w:val="00E121D2"/>
    <w:rsid w:val="00E125CD"/>
    <w:rsid w:val="00E1280B"/>
    <w:rsid w:val="00E129D4"/>
    <w:rsid w:val="00E12B1E"/>
    <w:rsid w:val="00E12D9E"/>
    <w:rsid w:val="00E1317E"/>
    <w:rsid w:val="00E132A4"/>
    <w:rsid w:val="00E13870"/>
    <w:rsid w:val="00E139A1"/>
    <w:rsid w:val="00E14013"/>
    <w:rsid w:val="00E140C6"/>
    <w:rsid w:val="00E1469A"/>
    <w:rsid w:val="00E14B75"/>
    <w:rsid w:val="00E1537E"/>
    <w:rsid w:val="00E15DD2"/>
    <w:rsid w:val="00E1608F"/>
    <w:rsid w:val="00E1636B"/>
    <w:rsid w:val="00E163F8"/>
    <w:rsid w:val="00E165D8"/>
    <w:rsid w:val="00E1681E"/>
    <w:rsid w:val="00E1698E"/>
    <w:rsid w:val="00E16C2C"/>
    <w:rsid w:val="00E17671"/>
    <w:rsid w:val="00E17776"/>
    <w:rsid w:val="00E177DD"/>
    <w:rsid w:val="00E17983"/>
    <w:rsid w:val="00E2004C"/>
    <w:rsid w:val="00E2021E"/>
    <w:rsid w:val="00E20254"/>
    <w:rsid w:val="00E20875"/>
    <w:rsid w:val="00E2088F"/>
    <w:rsid w:val="00E20AB3"/>
    <w:rsid w:val="00E20D17"/>
    <w:rsid w:val="00E20D3E"/>
    <w:rsid w:val="00E21055"/>
    <w:rsid w:val="00E21574"/>
    <w:rsid w:val="00E21CFA"/>
    <w:rsid w:val="00E220DE"/>
    <w:rsid w:val="00E22205"/>
    <w:rsid w:val="00E2265A"/>
    <w:rsid w:val="00E228DD"/>
    <w:rsid w:val="00E23669"/>
    <w:rsid w:val="00E23929"/>
    <w:rsid w:val="00E23B8E"/>
    <w:rsid w:val="00E23C8A"/>
    <w:rsid w:val="00E24436"/>
    <w:rsid w:val="00E24492"/>
    <w:rsid w:val="00E24645"/>
    <w:rsid w:val="00E24653"/>
    <w:rsid w:val="00E24803"/>
    <w:rsid w:val="00E24F7E"/>
    <w:rsid w:val="00E254E9"/>
    <w:rsid w:val="00E2558B"/>
    <w:rsid w:val="00E25EFE"/>
    <w:rsid w:val="00E25F89"/>
    <w:rsid w:val="00E25FB5"/>
    <w:rsid w:val="00E26256"/>
    <w:rsid w:val="00E262C8"/>
    <w:rsid w:val="00E264D2"/>
    <w:rsid w:val="00E265FE"/>
    <w:rsid w:val="00E270CE"/>
    <w:rsid w:val="00E27455"/>
    <w:rsid w:val="00E275F1"/>
    <w:rsid w:val="00E276FE"/>
    <w:rsid w:val="00E27A35"/>
    <w:rsid w:val="00E27C03"/>
    <w:rsid w:val="00E27CF5"/>
    <w:rsid w:val="00E30486"/>
    <w:rsid w:val="00E30A61"/>
    <w:rsid w:val="00E316BF"/>
    <w:rsid w:val="00E318BF"/>
    <w:rsid w:val="00E320F2"/>
    <w:rsid w:val="00E3262A"/>
    <w:rsid w:val="00E32D53"/>
    <w:rsid w:val="00E332E0"/>
    <w:rsid w:val="00E33BD2"/>
    <w:rsid w:val="00E341A4"/>
    <w:rsid w:val="00E343BA"/>
    <w:rsid w:val="00E34852"/>
    <w:rsid w:val="00E348DF"/>
    <w:rsid w:val="00E34940"/>
    <w:rsid w:val="00E357A0"/>
    <w:rsid w:val="00E35FE7"/>
    <w:rsid w:val="00E3635E"/>
    <w:rsid w:val="00E3648A"/>
    <w:rsid w:val="00E36915"/>
    <w:rsid w:val="00E36A90"/>
    <w:rsid w:val="00E37086"/>
    <w:rsid w:val="00E37672"/>
    <w:rsid w:val="00E3771D"/>
    <w:rsid w:val="00E37756"/>
    <w:rsid w:val="00E379DE"/>
    <w:rsid w:val="00E40353"/>
    <w:rsid w:val="00E40BAA"/>
    <w:rsid w:val="00E41294"/>
    <w:rsid w:val="00E416B8"/>
    <w:rsid w:val="00E41F97"/>
    <w:rsid w:val="00E42192"/>
    <w:rsid w:val="00E4224D"/>
    <w:rsid w:val="00E42F3C"/>
    <w:rsid w:val="00E439FF"/>
    <w:rsid w:val="00E43FAC"/>
    <w:rsid w:val="00E44801"/>
    <w:rsid w:val="00E450F6"/>
    <w:rsid w:val="00E45A06"/>
    <w:rsid w:val="00E45B88"/>
    <w:rsid w:val="00E462FB"/>
    <w:rsid w:val="00E4636D"/>
    <w:rsid w:val="00E46603"/>
    <w:rsid w:val="00E46974"/>
    <w:rsid w:val="00E47084"/>
    <w:rsid w:val="00E471AC"/>
    <w:rsid w:val="00E473DD"/>
    <w:rsid w:val="00E47842"/>
    <w:rsid w:val="00E47CA7"/>
    <w:rsid w:val="00E508B9"/>
    <w:rsid w:val="00E50FBF"/>
    <w:rsid w:val="00E51000"/>
    <w:rsid w:val="00E510D7"/>
    <w:rsid w:val="00E518ED"/>
    <w:rsid w:val="00E519E4"/>
    <w:rsid w:val="00E51CF0"/>
    <w:rsid w:val="00E51F2A"/>
    <w:rsid w:val="00E5215C"/>
    <w:rsid w:val="00E5215D"/>
    <w:rsid w:val="00E52520"/>
    <w:rsid w:val="00E52DB4"/>
    <w:rsid w:val="00E5322A"/>
    <w:rsid w:val="00E5371B"/>
    <w:rsid w:val="00E5394B"/>
    <w:rsid w:val="00E53A20"/>
    <w:rsid w:val="00E53E7C"/>
    <w:rsid w:val="00E541D4"/>
    <w:rsid w:val="00E542DA"/>
    <w:rsid w:val="00E54945"/>
    <w:rsid w:val="00E54D9E"/>
    <w:rsid w:val="00E54E9E"/>
    <w:rsid w:val="00E5522E"/>
    <w:rsid w:val="00E5543A"/>
    <w:rsid w:val="00E557D9"/>
    <w:rsid w:val="00E558B5"/>
    <w:rsid w:val="00E55925"/>
    <w:rsid w:val="00E55B2C"/>
    <w:rsid w:val="00E55B68"/>
    <w:rsid w:val="00E561D7"/>
    <w:rsid w:val="00E5642C"/>
    <w:rsid w:val="00E5663D"/>
    <w:rsid w:val="00E56707"/>
    <w:rsid w:val="00E56726"/>
    <w:rsid w:val="00E56759"/>
    <w:rsid w:val="00E57145"/>
    <w:rsid w:val="00E57207"/>
    <w:rsid w:val="00E57361"/>
    <w:rsid w:val="00E57425"/>
    <w:rsid w:val="00E57B94"/>
    <w:rsid w:val="00E60230"/>
    <w:rsid w:val="00E60263"/>
    <w:rsid w:val="00E60473"/>
    <w:rsid w:val="00E616CC"/>
    <w:rsid w:val="00E61888"/>
    <w:rsid w:val="00E61C13"/>
    <w:rsid w:val="00E61F4B"/>
    <w:rsid w:val="00E621CD"/>
    <w:rsid w:val="00E6228B"/>
    <w:rsid w:val="00E628C8"/>
    <w:rsid w:val="00E6298A"/>
    <w:rsid w:val="00E62CE7"/>
    <w:rsid w:val="00E6300A"/>
    <w:rsid w:val="00E636AB"/>
    <w:rsid w:val="00E636F8"/>
    <w:rsid w:val="00E63A09"/>
    <w:rsid w:val="00E63A83"/>
    <w:rsid w:val="00E63FE1"/>
    <w:rsid w:val="00E644D1"/>
    <w:rsid w:val="00E646E3"/>
    <w:rsid w:val="00E64C3A"/>
    <w:rsid w:val="00E64E6B"/>
    <w:rsid w:val="00E65EDC"/>
    <w:rsid w:val="00E664A8"/>
    <w:rsid w:val="00E6689A"/>
    <w:rsid w:val="00E66BE6"/>
    <w:rsid w:val="00E67792"/>
    <w:rsid w:val="00E7047A"/>
    <w:rsid w:val="00E70B7D"/>
    <w:rsid w:val="00E70B81"/>
    <w:rsid w:val="00E70BF1"/>
    <w:rsid w:val="00E70D2F"/>
    <w:rsid w:val="00E71188"/>
    <w:rsid w:val="00E711A0"/>
    <w:rsid w:val="00E71400"/>
    <w:rsid w:val="00E72101"/>
    <w:rsid w:val="00E7330F"/>
    <w:rsid w:val="00E73A5E"/>
    <w:rsid w:val="00E73C0E"/>
    <w:rsid w:val="00E73DDC"/>
    <w:rsid w:val="00E740D3"/>
    <w:rsid w:val="00E7486E"/>
    <w:rsid w:val="00E74924"/>
    <w:rsid w:val="00E74DBF"/>
    <w:rsid w:val="00E75569"/>
    <w:rsid w:val="00E75699"/>
    <w:rsid w:val="00E7610C"/>
    <w:rsid w:val="00E76423"/>
    <w:rsid w:val="00E768DF"/>
    <w:rsid w:val="00E76F53"/>
    <w:rsid w:val="00E772F1"/>
    <w:rsid w:val="00E77BC6"/>
    <w:rsid w:val="00E80537"/>
    <w:rsid w:val="00E805F5"/>
    <w:rsid w:val="00E80745"/>
    <w:rsid w:val="00E8097A"/>
    <w:rsid w:val="00E80F40"/>
    <w:rsid w:val="00E8104A"/>
    <w:rsid w:val="00E812A0"/>
    <w:rsid w:val="00E817D5"/>
    <w:rsid w:val="00E81B4C"/>
    <w:rsid w:val="00E81D04"/>
    <w:rsid w:val="00E81E00"/>
    <w:rsid w:val="00E81E1C"/>
    <w:rsid w:val="00E82179"/>
    <w:rsid w:val="00E82500"/>
    <w:rsid w:val="00E82D6D"/>
    <w:rsid w:val="00E83261"/>
    <w:rsid w:val="00E832A7"/>
    <w:rsid w:val="00E835C8"/>
    <w:rsid w:val="00E83892"/>
    <w:rsid w:val="00E83B54"/>
    <w:rsid w:val="00E83FD3"/>
    <w:rsid w:val="00E84E36"/>
    <w:rsid w:val="00E85507"/>
    <w:rsid w:val="00E85A5D"/>
    <w:rsid w:val="00E85AF0"/>
    <w:rsid w:val="00E862CE"/>
    <w:rsid w:val="00E866B9"/>
    <w:rsid w:val="00E86E1F"/>
    <w:rsid w:val="00E86E5C"/>
    <w:rsid w:val="00E87176"/>
    <w:rsid w:val="00E87374"/>
    <w:rsid w:val="00E877AD"/>
    <w:rsid w:val="00E87C7D"/>
    <w:rsid w:val="00E9003D"/>
    <w:rsid w:val="00E902E4"/>
    <w:rsid w:val="00E91905"/>
    <w:rsid w:val="00E92118"/>
    <w:rsid w:val="00E92C8B"/>
    <w:rsid w:val="00E92F2B"/>
    <w:rsid w:val="00E93100"/>
    <w:rsid w:val="00E93302"/>
    <w:rsid w:val="00E9344B"/>
    <w:rsid w:val="00E93741"/>
    <w:rsid w:val="00E93CBA"/>
    <w:rsid w:val="00E944C1"/>
    <w:rsid w:val="00E94796"/>
    <w:rsid w:val="00E94B51"/>
    <w:rsid w:val="00E952DC"/>
    <w:rsid w:val="00E95317"/>
    <w:rsid w:val="00E9532F"/>
    <w:rsid w:val="00E95609"/>
    <w:rsid w:val="00E95BA2"/>
    <w:rsid w:val="00E963CD"/>
    <w:rsid w:val="00E9668B"/>
    <w:rsid w:val="00E96E32"/>
    <w:rsid w:val="00E96E70"/>
    <w:rsid w:val="00E976DD"/>
    <w:rsid w:val="00E97BDA"/>
    <w:rsid w:val="00E97C17"/>
    <w:rsid w:val="00EA0247"/>
    <w:rsid w:val="00EA0476"/>
    <w:rsid w:val="00EA049E"/>
    <w:rsid w:val="00EA075B"/>
    <w:rsid w:val="00EA0780"/>
    <w:rsid w:val="00EA15D0"/>
    <w:rsid w:val="00EA189C"/>
    <w:rsid w:val="00EA19AC"/>
    <w:rsid w:val="00EA1B9D"/>
    <w:rsid w:val="00EA1BA4"/>
    <w:rsid w:val="00EA20EB"/>
    <w:rsid w:val="00EA2585"/>
    <w:rsid w:val="00EA261B"/>
    <w:rsid w:val="00EA2781"/>
    <w:rsid w:val="00EA2CC8"/>
    <w:rsid w:val="00EA33C4"/>
    <w:rsid w:val="00EA399A"/>
    <w:rsid w:val="00EA3AA9"/>
    <w:rsid w:val="00EA3CA4"/>
    <w:rsid w:val="00EA3E94"/>
    <w:rsid w:val="00EA413C"/>
    <w:rsid w:val="00EA437F"/>
    <w:rsid w:val="00EA4AF7"/>
    <w:rsid w:val="00EA4CC3"/>
    <w:rsid w:val="00EA526C"/>
    <w:rsid w:val="00EA56DF"/>
    <w:rsid w:val="00EA6228"/>
    <w:rsid w:val="00EA6257"/>
    <w:rsid w:val="00EA648F"/>
    <w:rsid w:val="00EA663B"/>
    <w:rsid w:val="00EA6965"/>
    <w:rsid w:val="00EA6C37"/>
    <w:rsid w:val="00EA71C7"/>
    <w:rsid w:val="00EA75F9"/>
    <w:rsid w:val="00EA7699"/>
    <w:rsid w:val="00EA7D46"/>
    <w:rsid w:val="00EA7F4C"/>
    <w:rsid w:val="00EB055A"/>
    <w:rsid w:val="00EB06F0"/>
    <w:rsid w:val="00EB0D2D"/>
    <w:rsid w:val="00EB1BF9"/>
    <w:rsid w:val="00EB1EC6"/>
    <w:rsid w:val="00EB2198"/>
    <w:rsid w:val="00EB22DA"/>
    <w:rsid w:val="00EB240F"/>
    <w:rsid w:val="00EB2512"/>
    <w:rsid w:val="00EB260F"/>
    <w:rsid w:val="00EB28F4"/>
    <w:rsid w:val="00EB2F30"/>
    <w:rsid w:val="00EB3081"/>
    <w:rsid w:val="00EB3523"/>
    <w:rsid w:val="00EB373F"/>
    <w:rsid w:val="00EB378E"/>
    <w:rsid w:val="00EB3DA9"/>
    <w:rsid w:val="00EB405C"/>
    <w:rsid w:val="00EB5251"/>
    <w:rsid w:val="00EB5BC2"/>
    <w:rsid w:val="00EB5C24"/>
    <w:rsid w:val="00EB60FB"/>
    <w:rsid w:val="00EB6461"/>
    <w:rsid w:val="00EB64A5"/>
    <w:rsid w:val="00EB65FC"/>
    <w:rsid w:val="00EB699F"/>
    <w:rsid w:val="00EB6B1A"/>
    <w:rsid w:val="00EB6F6D"/>
    <w:rsid w:val="00EB773A"/>
    <w:rsid w:val="00EB7751"/>
    <w:rsid w:val="00EB77AC"/>
    <w:rsid w:val="00EB7807"/>
    <w:rsid w:val="00EC007C"/>
    <w:rsid w:val="00EC0C48"/>
    <w:rsid w:val="00EC10A3"/>
    <w:rsid w:val="00EC1121"/>
    <w:rsid w:val="00EC1199"/>
    <w:rsid w:val="00EC1530"/>
    <w:rsid w:val="00EC1648"/>
    <w:rsid w:val="00EC22DD"/>
    <w:rsid w:val="00EC26CC"/>
    <w:rsid w:val="00EC2757"/>
    <w:rsid w:val="00EC279F"/>
    <w:rsid w:val="00EC2A26"/>
    <w:rsid w:val="00EC2B4F"/>
    <w:rsid w:val="00EC34D8"/>
    <w:rsid w:val="00EC38DC"/>
    <w:rsid w:val="00EC3ED3"/>
    <w:rsid w:val="00EC3F19"/>
    <w:rsid w:val="00EC42CA"/>
    <w:rsid w:val="00EC4652"/>
    <w:rsid w:val="00EC4811"/>
    <w:rsid w:val="00EC5081"/>
    <w:rsid w:val="00EC5EB9"/>
    <w:rsid w:val="00EC6966"/>
    <w:rsid w:val="00EC6DAA"/>
    <w:rsid w:val="00EC6ED0"/>
    <w:rsid w:val="00EC719E"/>
    <w:rsid w:val="00EC72B3"/>
    <w:rsid w:val="00EC72EE"/>
    <w:rsid w:val="00EC7614"/>
    <w:rsid w:val="00EC796D"/>
    <w:rsid w:val="00EC7ADA"/>
    <w:rsid w:val="00EC7AE5"/>
    <w:rsid w:val="00EC7D67"/>
    <w:rsid w:val="00EC7DBF"/>
    <w:rsid w:val="00ED03B8"/>
    <w:rsid w:val="00ED04EC"/>
    <w:rsid w:val="00ED0C6F"/>
    <w:rsid w:val="00ED0F1B"/>
    <w:rsid w:val="00ED15F6"/>
    <w:rsid w:val="00ED1785"/>
    <w:rsid w:val="00ED23DC"/>
    <w:rsid w:val="00ED2664"/>
    <w:rsid w:val="00ED2BD8"/>
    <w:rsid w:val="00ED2BD9"/>
    <w:rsid w:val="00ED3374"/>
    <w:rsid w:val="00ED36D1"/>
    <w:rsid w:val="00ED36E4"/>
    <w:rsid w:val="00ED4128"/>
    <w:rsid w:val="00ED47E8"/>
    <w:rsid w:val="00ED48CA"/>
    <w:rsid w:val="00ED4BC5"/>
    <w:rsid w:val="00ED4D17"/>
    <w:rsid w:val="00ED5192"/>
    <w:rsid w:val="00ED5490"/>
    <w:rsid w:val="00ED5AE9"/>
    <w:rsid w:val="00ED5EB3"/>
    <w:rsid w:val="00ED609D"/>
    <w:rsid w:val="00ED6138"/>
    <w:rsid w:val="00ED673A"/>
    <w:rsid w:val="00ED6D70"/>
    <w:rsid w:val="00ED7318"/>
    <w:rsid w:val="00ED7D6E"/>
    <w:rsid w:val="00ED7FA1"/>
    <w:rsid w:val="00EE022F"/>
    <w:rsid w:val="00EE09BB"/>
    <w:rsid w:val="00EE1B40"/>
    <w:rsid w:val="00EE1D53"/>
    <w:rsid w:val="00EE29BA"/>
    <w:rsid w:val="00EE311F"/>
    <w:rsid w:val="00EE33A4"/>
    <w:rsid w:val="00EE33E6"/>
    <w:rsid w:val="00EE3419"/>
    <w:rsid w:val="00EE3485"/>
    <w:rsid w:val="00EE36BB"/>
    <w:rsid w:val="00EE3D57"/>
    <w:rsid w:val="00EE3E84"/>
    <w:rsid w:val="00EE410D"/>
    <w:rsid w:val="00EE4ADE"/>
    <w:rsid w:val="00EE4B71"/>
    <w:rsid w:val="00EE4BF1"/>
    <w:rsid w:val="00EE4D8E"/>
    <w:rsid w:val="00EE4F6E"/>
    <w:rsid w:val="00EE52C8"/>
    <w:rsid w:val="00EE54B2"/>
    <w:rsid w:val="00EE5E0F"/>
    <w:rsid w:val="00EE6439"/>
    <w:rsid w:val="00EE664A"/>
    <w:rsid w:val="00EE673D"/>
    <w:rsid w:val="00EE67C8"/>
    <w:rsid w:val="00EE682E"/>
    <w:rsid w:val="00EE6F16"/>
    <w:rsid w:val="00EE706B"/>
    <w:rsid w:val="00EE77E9"/>
    <w:rsid w:val="00EE77F1"/>
    <w:rsid w:val="00EE7BDA"/>
    <w:rsid w:val="00EF0235"/>
    <w:rsid w:val="00EF02B5"/>
    <w:rsid w:val="00EF0B61"/>
    <w:rsid w:val="00EF0B83"/>
    <w:rsid w:val="00EF0F15"/>
    <w:rsid w:val="00EF10C4"/>
    <w:rsid w:val="00EF175F"/>
    <w:rsid w:val="00EF1865"/>
    <w:rsid w:val="00EF1B15"/>
    <w:rsid w:val="00EF2FA4"/>
    <w:rsid w:val="00EF3588"/>
    <w:rsid w:val="00EF36E9"/>
    <w:rsid w:val="00EF3A3D"/>
    <w:rsid w:val="00EF42D5"/>
    <w:rsid w:val="00EF464A"/>
    <w:rsid w:val="00EF4726"/>
    <w:rsid w:val="00EF4B1E"/>
    <w:rsid w:val="00EF4EA1"/>
    <w:rsid w:val="00EF527E"/>
    <w:rsid w:val="00EF56D9"/>
    <w:rsid w:val="00EF57AA"/>
    <w:rsid w:val="00EF5A10"/>
    <w:rsid w:val="00EF5B00"/>
    <w:rsid w:val="00EF5E1B"/>
    <w:rsid w:val="00EF5F0C"/>
    <w:rsid w:val="00EF612A"/>
    <w:rsid w:val="00EF6657"/>
    <w:rsid w:val="00EF6AAC"/>
    <w:rsid w:val="00EF6B6F"/>
    <w:rsid w:val="00EF6F7F"/>
    <w:rsid w:val="00EF7011"/>
    <w:rsid w:val="00EF729D"/>
    <w:rsid w:val="00EF7348"/>
    <w:rsid w:val="00EF79BE"/>
    <w:rsid w:val="00EF7F27"/>
    <w:rsid w:val="00F00091"/>
    <w:rsid w:val="00F00115"/>
    <w:rsid w:val="00F00213"/>
    <w:rsid w:val="00F00813"/>
    <w:rsid w:val="00F00D9E"/>
    <w:rsid w:val="00F00DD6"/>
    <w:rsid w:val="00F00F89"/>
    <w:rsid w:val="00F010D1"/>
    <w:rsid w:val="00F0121C"/>
    <w:rsid w:val="00F01424"/>
    <w:rsid w:val="00F0173C"/>
    <w:rsid w:val="00F017CD"/>
    <w:rsid w:val="00F01B5E"/>
    <w:rsid w:val="00F0240D"/>
    <w:rsid w:val="00F028A5"/>
    <w:rsid w:val="00F02B04"/>
    <w:rsid w:val="00F03704"/>
    <w:rsid w:val="00F03CCC"/>
    <w:rsid w:val="00F04259"/>
    <w:rsid w:val="00F0433C"/>
    <w:rsid w:val="00F04364"/>
    <w:rsid w:val="00F0473C"/>
    <w:rsid w:val="00F04A38"/>
    <w:rsid w:val="00F04A4E"/>
    <w:rsid w:val="00F04D40"/>
    <w:rsid w:val="00F04F6C"/>
    <w:rsid w:val="00F052C0"/>
    <w:rsid w:val="00F05641"/>
    <w:rsid w:val="00F05A33"/>
    <w:rsid w:val="00F05AD9"/>
    <w:rsid w:val="00F05F96"/>
    <w:rsid w:val="00F064C4"/>
    <w:rsid w:val="00F0670B"/>
    <w:rsid w:val="00F06774"/>
    <w:rsid w:val="00F06CAD"/>
    <w:rsid w:val="00F0775F"/>
    <w:rsid w:val="00F07966"/>
    <w:rsid w:val="00F07AE2"/>
    <w:rsid w:val="00F07BCE"/>
    <w:rsid w:val="00F07D24"/>
    <w:rsid w:val="00F100F8"/>
    <w:rsid w:val="00F102BE"/>
    <w:rsid w:val="00F10370"/>
    <w:rsid w:val="00F10419"/>
    <w:rsid w:val="00F10761"/>
    <w:rsid w:val="00F10B54"/>
    <w:rsid w:val="00F10C4B"/>
    <w:rsid w:val="00F10EA8"/>
    <w:rsid w:val="00F11261"/>
    <w:rsid w:val="00F11334"/>
    <w:rsid w:val="00F11788"/>
    <w:rsid w:val="00F11AD3"/>
    <w:rsid w:val="00F11C8B"/>
    <w:rsid w:val="00F11DDD"/>
    <w:rsid w:val="00F11E70"/>
    <w:rsid w:val="00F1225A"/>
    <w:rsid w:val="00F123AD"/>
    <w:rsid w:val="00F12649"/>
    <w:rsid w:val="00F1282E"/>
    <w:rsid w:val="00F12862"/>
    <w:rsid w:val="00F12B63"/>
    <w:rsid w:val="00F12CBE"/>
    <w:rsid w:val="00F12E45"/>
    <w:rsid w:val="00F13395"/>
    <w:rsid w:val="00F133CB"/>
    <w:rsid w:val="00F136DC"/>
    <w:rsid w:val="00F13AA2"/>
    <w:rsid w:val="00F13C7B"/>
    <w:rsid w:val="00F13EC5"/>
    <w:rsid w:val="00F14236"/>
    <w:rsid w:val="00F1439D"/>
    <w:rsid w:val="00F145B9"/>
    <w:rsid w:val="00F14B8B"/>
    <w:rsid w:val="00F14BC6"/>
    <w:rsid w:val="00F14CB8"/>
    <w:rsid w:val="00F15452"/>
    <w:rsid w:val="00F1554E"/>
    <w:rsid w:val="00F15635"/>
    <w:rsid w:val="00F156FC"/>
    <w:rsid w:val="00F15AE6"/>
    <w:rsid w:val="00F15BDC"/>
    <w:rsid w:val="00F163EF"/>
    <w:rsid w:val="00F16683"/>
    <w:rsid w:val="00F167B7"/>
    <w:rsid w:val="00F16DEF"/>
    <w:rsid w:val="00F170CB"/>
    <w:rsid w:val="00F17373"/>
    <w:rsid w:val="00F1777F"/>
    <w:rsid w:val="00F17A33"/>
    <w:rsid w:val="00F17CF9"/>
    <w:rsid w:val="00F20509"/>
    <w:rsid w:val="00F206AE"/>
    <w:rsid w:val="00F214CF"/>
    <w:rsid w:val="00F21589"/>
    <w:rsid w:val="00F21AB9"/>
    <w:rsid w:val="00F21ADD"/>
    <w:rsid w:val="00F21EF2"/>
    <w:rsid w:val="00F21F7C"/>
    <w:rsid w:val="00F2227C"/>
    <w:rsid w:val="00F227DD"/>
    <w:rsid w:val="00F2283E"/>
    <w:rsid w:val="00F2292D"/>
    <w:rsid w:val="00F22BF7"/>
    <w:rsid w:val="00F22FDB"/>
    <w:rsid w:val="00F23007"/>
    <w:rsid w:val="00F23044"/>
    <w:rsid w:val="00F2314D"/>
    <w:rsid w:val="00F236B5"/>
    <w:rsid w:val="00F238C2"/>
    <w:rsid w:val="00F2394A"/>
    <w:rsid w:val="00F23A9B"/>
    <w:rsid w:val="00F23AE1"/>
    <w:rsid w:val="00F23B49"/>
    <w:rsid w:val="00F2427A"/>
    <w:rsid w:val="00F2441D"/>
    <w:rsid w:val="00F24886"/>
    <w:rsid w:val="00F249F1"/>
    <w:rsid w:val="00F24E50"/>
    <w:rsid w:val="00F24FFB"/>
    <w:rsid w:val="00F2536D"/>
    <w:rsid w:val="00F25B84"/>
    <w:rsid w:val="00F25D25"/>
    <w:rsid w:val="00F2608A"/>
    <w:rsid w:val="00F2638A"/>
    <w:rsid w:val="00F2670F"/>
    <w:rsid w:val="00F2689A"/>
    <w:rsid w:val="00F26C75"/>
    <w:rsid w:val="00F26E29"/>
    <w:rsid w:val="00F275A1"/>
    <w:rsid w:val="00F279D5"/>
    <w:rsid w:val="00F27C05"/>
    <w:rsid w:val="00F27C6C"/>
    <w:rsid w:val="00F30057"/>
    <w:rsid w:val="00F30747"/>
    <w:rsid w:val="00F30A6A"/>
    <w:rsid w:val="00F311F6"/>
    <w:rsid w:val="00F315FE"/>
    <w:rsid w:val="00F31B67"/>
    <w:rsid w:val="00F31C8D"/>
    <w:rsid w:val="00F31DA6"/>
    <w:rsid w:val="00F329CE"/>
    <w:rsid w:val="00F32CB2"/>
    <w:rsid w:val="00F32CE3"/>
    <w:rsid w:val="00F33264"/>
    <w:rsid w:val="00F33384"/>
    <w:rsid w:val="00F337F4"/>
    <w:rsid w:val="00F339BF"/>
    <w:rsid w:val="00F34615"/>
    <w:rsid w:val="00F34860"/>
    <w:rsid w:val="00F34A40"/>
    <w:rsid w:val="00F351E2"/>
    <w:rsid w:val="00F35923"/>
    <w:rsid w:val="00F35B1D"/>
    <w:rsid w:val="00F364D1"/>
    <w:rsid w:val="00F36D20"/>
    <w:rsid w:val="00F36E7D"/>
    <w:rsid w:val="00F36ED6"/>
    <w:rsid w:val="00F370CC"/>
    <w:rsid w:val="00F37196"/>
    <w:rsid w:val="00F3748D"/>
    <w:rsid w:val="00F37870"/>
    <w:rsid w:val="00F37F0C"/>
    <w:rsid w:val="00F40534"/>
    <w:rsid w:val="00F411CB"/>
    <w:rsid w:val="00F416D5"/>
    <w:rsid w:val="00F417C8"/>
    <w:rsid w:val="00F41835"/>
    <w:rsid w:val="00F41F27"/>
    <w:rsid w:val="00F433FC"/>
    <w:rsid w:val="00F44062"/>
    <w:rsid w:val="00F44267"/>
    <w:rsid w:val="00F44274"/>
    <w:rsid w:val="00F44885"/>
    <w:rsid w:val="00F44C57"/>
    <w:rsid w:val="00F44E46"/>
    <w:rsid w:val="00F452E9"/>
    <w:rsid w:val="00F4594E"/>
    <w:rsid w:val="00F45981"/>
    <w:rsid w:val="00F4653E"/>
    <w:rsid w:val="00F471DA"/>
    <w:rsid w:val="00F4771E"/>
    <w:rsid w:val="00F50AE4"/>
    <w:rsid w:val="00F50BA3"/>
    <w:rsid w:val="00F51152"/>
    <w:rsid w:val="00F514ED"/>
    <w:rsid w:val="00F51732"/>
    <w:rsid w:val="00F518B9"/>
    <w:rsid w:val="00F51F7A"/>
    <w:rsid w:val="00F52039"/>
    <w:rsid w:val="00F52281"/>
    <w:rsid w:val="00F52C1E"/>
    <w:rsid w:val="00F52CF9"/>
    <w:rsid w:val="00F53076"/>
    <w:rsid w:val="00F532B8"/>
    <w:rsid w:val="00F534B6"/>
    <w:rsid w:val="00F5398E"/>
    <w:rsid w:val="00F53C9C"/>
    <w:rsid w:val="00F5472A"/>
    <w:rsid w:val="00F5476F"/>
    <w:rsid w:val="00F54E67"/>
    <w:rsid w:val="00F55585"/>
    <w:rsid w:val="00F55647"/>
    <w:rsid w:val="00F55927"/>
    <w:rsid w:val="00F55CAA"/>
    <w:rsid w:val="00F55D87"/>
    <w:rsid w:val="00F561FD"/>
    <w:rsid w:val="00F571F3"/>
    <w:rsid w:val="00F575B1"/>
    <w:rsid w:val="00F60089"/>
    <w:rsid w:val="00F600B4"/>
    <w:rsid w:val="00F610B5"/>
    <w:rsid w:val="00F61C4A"/>
    <w:rsid w:val="00F61C72"/>
    <w:rsid w:val="00F61E0A"/>
    <w:rsid w:val="00F62521"/>
    <w:rsid w:val="00F626AC"/>
    <w:rsid w:val="00F62D52"/>
    <w:rsid w:val="00F63022"/>
    <w:rsid w:val="00F632E5"/>
    <w:rsid w:val="00F644FE"/>
    <w:rsid w:val="00F64593"/>
    <w:rsid w:val="00F64D8B"/>
    <w:rsid w:val="00F64DBD"/>
    <w:rsid w:val="00F64E4F"/>
    <w:rsid w:val="00F64E86"/>
    <w:rsid w:val="00F64EF0"/>
    <w:rsid w:val="00F65037"/>
    <w:rsid w:val="00F65183"/>
    <w:rsid w:val="00F65416"/>
    <w:rsid w:val="00F65915"/>
    <w:rsid w:val="00F65E12"/>
    <w:rsid w:val="00F65FAF"/>
    <w:rsid w:val="00F66177"/>
    <w:rsid w:val="00F663F7"/>
    <w:rsid w:val="00F66641"/>
    <w:rsid w:val="00F666C9"/>
    <w:rsid w:val="00F66B00"/>
    <w:rsid w:val="00F66B67"/>
    <w:rsid w:val="00F66D5D"/>
    <w:rsid w:val="00F66E25"/>
    <w:rsid w:val="00F6788F"/>
    <w:rsid w:val="00F6792B"/>
    <w:rsid w:val="00F7020F"/>
    <w:rsid w:val="00F70244"/>
    <w:rsid w:val="00F702D1"/>
    <w:rsid w:val="00F705CF"/>
    <w:rsid w:val="00F70C9F"/>
    <w:rsid w:val="00F710BA"/>
    <w:rsid w:val="00F71274"/>
    <w:rsid w:val="00F71460"/>
    <w:rsid w:val="00F7191C"/>
    <w:rsid w:val="00F71C0E"/>
    <w:rsid w:val="00F71C83"/>
    <w:rsid w:val="00F724D8"/>
    <w:rsid w:val="00F72703"/>
    <w:rsid w:val="00F7282B"/>
    <w:rsid w:val="00F72D22"/>
    <w:rsid w:val="00F72D29"/>
    <w:rsid w:val="00F72FE7"/>
    <w:rsid w:val="00F73020"/>
    <w:rsid w:val="00F733D8"/>
    <w:rsid w:val="00F73A62"/>
    <w:rsid w:val="00F742F3"/>
    <w:rsid w:val="00F74440"/>
    <w:rsid w:val="00F7468E"/>
    <w:rsid w:val="00F74904"/>
    <w:rsid w:val="00F74DAD"/>
    <w:rsid w:val="00F75102"/>
    <w:rsid w:val="00F75213"/>
    <w:rsid w:val="00F755C7"/>
    <w:rsid w:val="00F75785"/>
    <w:rsid w:val="00F75F04"/>
    <w:rsid w:val="00F7619C"/>
    <w:rsid w:val="00F765B4"/>
    <w:rsid w:val="00F765DF"/>
    <w:rsid w:val="00F7698C"/>
    <w:rsid w:val="00F771A0"/>
    <w:rsid w:val="00F77E2B"/>
    <w:rsid w:val="00F77F7B"/>
    <w:rsid w:val="00F80602"/>
    <w:rsid w:val="00F80646"/>
    <w:rsid w:val="00F80A81"/>
    <w:rsid w:val="00F80AFB"/>
    <w:rsid w:val="00F81008"/>
    <w:rsid w:val="00F81246"/>
    <w:rsid w:val="00F81723"/>
    <w:rsid w:val="00F819D3"/>
    <w:rsid w:val="00F819E6"/>
    <w:rsid w:val="00F81B7F"/>
    <w:rsid w:val="00F81F8D"/>
    <w:rsid w:val="00F824EE"/>
    <w:rsid w:val="00F82765"/>
    <w:rsid w:val="00F8282B"/>
    <w:rsid w:val="00F83453"/>
    <w:rsid w:val="00F83B3D"/>
    <w:rsid w:val="00F83FE4"/>
    <w:rsid w:val="00F8415E"/>
    <w:rsid w:val="00F84722"/>
    <w:rsid w:val="00F847BB"/>
    <w:rsid w:val="00F849C9"/>
    <w:rsid w:val="00F84A09"/>
    <w:rsid w:val="00F84EAE"/>
    <w:rsid w:val="00F85BBE"/>
    <w:rsid w:val="00F85C8A"/>
    <w:rsid w:val="00F85E91"/>
    <w:rsid w:val="00F8615B"/>
    <w:rsid w:val="00F868CC"/>
    <w:rsid w:val="00F86EC4"/>
    <w:rsid w:val="00F87263"/>
    <w:rsid w:val="00F87376"/>
    <w:rsid w:val="00F875FA"/>
    <w:rsid w:val="00F87FE9"/>
    <w:rsid w:val="00F901B4"/>
    <w:rsid w:val="00F9040E"/>
    <w:rsid w:val="00F90A4B"/>
    <w:rsid w:val="00F90BC5"/>
    <w:rsid w:val="00F90DF0"/>
    <w:rsid w:val="00F910CB"/>
    <w:rsid w:val="00F91101"/>
    <w:rsid w:val="00F918B2"/>
    <w:rsid w:val="00F91CDA"/>
    <w:rsid w:val="00F92000"/>
    <w:rsid w:val="00F925DB"/>
    <w:rsid w:val="00F92A14"/>
    <w:rsid w:val="00F92E86"/>
    <w:rsid w:val="00F92F93"/>
    <w:rsid w:val="00F92FBB"/>
    <w:rsid w:val="00F93349"/>
    <w:rsid w:val="00F9397A"/>
    <w:rsid w:val="00F93983"/>
    <w:rsid w:val="00F93B52"/>
    <w:rsid w:val="00F94191"/>
    <w:rsid w:val="00F9468E"/>
    <w:rsid w:val="00F94862"/>
    <w:rsid w:val="00F948AC"/>
    <w:rsid w:val="00F9496E"/>
    <w:rsid w:val="00F94BA0"/>
    <w:rsid w:val="00F94C37"/>
    <w:rsid w:val="00F94D83"/>
    <w:rsid w:val="00F94D94"/>
    <w:rsid w:val="00F94DFE"/>
    <w:rsid w:val="00F94FA6"/>
    <w:rsid w:val="00F95236"/>
    <w:rsid w:val="00F95E61"/>
    <w:rsid w:val="00F97147"/>
    <w:rsid w:val="00F972C2"/>
    <w:rsid w:val="00F973A2"/>
    <w:rsid w:val="00F975BA"/>
    <w:rsid w:val="00F97CF9"/>
    <w:rsid w:val="00F97D16"/>
    <w:rsid w:val="00FA0164"/>
    <w:rsid w:val="00FA0295"/>
    <w:rsid w:val="00FA0E71"/>
    <w:rsid w:val="00FA1812"/>
    <w:rsid w:val="00FA1966"/>
    <w:rsid w:val="00FA1ACB"/>
    <w:rsid w:val="00FA20B7"/>
    <w:rsid w:val="00FA2432"/>
    <w:rsid w:val="00FA2CCB"/>
    <w:rsid w:val="00FA355B"/>
    <w:rsid w:val="00FA368A"/>
    <w:rsid w:val="00FA3938"/>
    <w:rsid w:val="00FA39EA"/>
    <w:rsid w:val="00FA4512"/>
    <w:rsid w:val="00FA47BD"/>
    <w:rsid w:val="00FA4D86"/>
    <w:rsid w:val="00FA4EE7"/>
    <w:rsid w:val="00FA4F34"/>
    <w:rsid w:val="00FA5197"/>
    <w:rsid w:val="00FA6376"/>
    <w:rsid w:val="00FA63DA"/>
    <w:rsid w:val="00FA6684"/>
    <w:rsid w:val="00FA69E6"/>
    <w:rsid w:val="00FA6BD6"/>
    <w:rsid w:val="00FA6BDC"/>
    <w:rsid w:val="00FA6E3D"/>
    <w:rsid w:val="00FA7531"/>
    <w:rsid w:val="00FA78CF"/>
    <w:rsid w:val="00FA7C2C"/>
    <w:rsid w:val="00FB043F"/>
    <w:rsid w:val="00FB081D"/>
    <w:rsid w:val="00FB129E"/>
    <w:rsid w:val="00FB13FA"/>
    <w:rsid w:val="00FB1477"/>
    <w:rsid w:val="00FB14CA"/>
    <w:rsid w:val="00FB170B"/>
    <w:rsid w:val="00FB1732"/>
    <w:rsid w:val="00FB190B"/>
    <w:rsid w:val="00FB1CB3"/>
    <w:rsid w:val="00FB1E80"/>
    <w:rsid w:val="00FB1F98"/>
    <w:rsid w:val="00FB22BD"/>
    <w:rsid w:val="00FB2503"/>
    <w:rsid w:val="00FB2532"/>
    <w:rsid w:val="00FB253D"/>
    <w:rsid w:val="00FB2704"/>
    <w:rsid w:val="00FB2774"/>
    <w:rsid w:val="00FB29E9"/>
    <w:rsid w:val="00FB2A0A"/>
    <w:rsid w:val="00FB2ABC"/>
    <w:rsid w:val="00FB2FE1"/>
    <w:rsid w:val="00FB3269"/>
    <w:rsid w:val="00FB3940"/>
    <w:rsid w:val="00FB3B27"/>
    <w:rsid w:val="00FB498E"/>
    <w:rsid w:val="00FB4AE6"/>
    <w:rsid w:val="00FB4B5F"/>
    <w:rsid w:val="00FB5299"/>
    <w:rsid w:val="00FB548A"/>
    <w:rsid w:val="00FB5C72"/>
    <w:rsid w:val="00FB5DF6"/>
    <w:rsid w:val="00FB5F55"/>
    <w:rsid w:val="00FB6015"/>
    <w:rsid w:val="00FB653D"/>
    <w:rsid w:val="00FB6D06"/>
    <w:rsid w:val="00FB75F3"/>
    <w:rsid w:val="00FB7649"/>
    <w:rsid w:val="00FC04A0"/>
    <w:rsid w:val="00FC0A75"/>
    <w:rsid w:val="00FC0C36"/>
    <w:rsid w:val="00FC0D77"/>
    <w:rsid w:val="00FC111C"/>
    <w:rsid w:val="00FC128F"/>
    <w:rsid w:val="00FC133E"/>
    <w:rsid w:val="00FC1485"/>
    <w:rsid w:val="00FC1927"/>
    <w:rsid w:val="00FC1B67"/>
    <w:rsid w:val="00FC1E0C"/>
    <w:rsid w:val="00FC1F92"/>
    <w:rsid w:val="00FC2176"/>
    <w:rsid w:val="00FC2F4F"/>
    <w:rsid w:val="00FC31CE"/>
    <w:rsid w:val="00FC340E"/>
    <w:rsid w:val="00FC35B1"/>
    <w:rsid w:val="00FC3705"/>
    <w:rsid w:val="00FC4593"/>
    <w:rsid w:val="00FC48B4"/>
    <w:rsid w:val="00FC4CB9"/>
    <w:rsid w:val="00FC502B"/>
    <w:rsid w:val="00FC50AD"/>
    <w:rsid w:val="00FC5120"/>
    <w:rsid w:val="00FC53D3"/>
    <w:rsid w:val="00FC5436"/>
    <w:rsid w:val="00FC66DC"/>
    <w:rsid w:val="00FC6F25"/>
    <w:rsid w:val="00FD037F"/>
    <w:rsid w:val="00FD0B08"/>
    <w:rsid w:val="00FD1174"/>
    <w:rsid w:val="00FD1277"/>
    <w:rsid w:val="00FD16B0"/>
    <w:rsid w:val="00FD3030"/>
    <w:rsid w:val="00FD360F"/>
    <w:rsid w:val="00FD3A24"/>
    <w:rsid w:val="00FD3C26"/>
    <w:rsid w:val="00FD3D01"/>
    <w:rsid w:val="00FD4421"/>
    <w:rsid w:val="00FD4634"/>
    <w:rsid w:val="00FD46BF"/>
    <w:rsid w:val="00FD47B5"/>
    <w:rsid w:val="00FD4989"/>
    <w:rsid w:val="00FD4995"/>
    <w:rsid w:val="00FD4996"/>
    <w:rsid w:val="00FD4EEE"/>
    <w:rsid w:val="00FD5552"/>
    <w:rsid w:val="00FD57EC"/>
    <w:rsid w:val="00FD5C96"/>
    <w:rsid w:val="00FD672F"/>
    <w:rsid w:val="00FD690A"/>
    <w:rsid w:val="00FD6973"/>
    <w:rsid w:val="00FD6978"/>
    <w:rsid w:val="00FD6E6D"/>
    <w:rsid w:val="00FD6F77"/>
    <w:rsid w:val="00FD7343"/>
    <w:rsid w:val="00FD7399"/>
    <w:rsid w:val="00FD7500"/>
    <w:rsid w:val="00FD7531"/>
    <w:rsid w:val="00FE0024"/>
    <w:rsid w:val="00FE04FC"/>
    <w:rsid w:val="00FE072C"/>
    <w:rsid w:val="00FE0735"/>
    <w:rsid w:val="00FE0B75"/>
    <w:rsid w:val="00FE1892"/>
    <w:rsid w:val="00FE1AD7"/>
    <w:rsid w:val="00FE1ADA"/>
    <w:rsid w:val="00FE2366"/>
    <w:rsid w:val="00FE28B9"/>
    <w:rsid w:val="00FE3447"/>
    <w:rsid w:val="00FE3521"/>
    <w:rsid w:val="00FE357B"/>
    <w:rsid w:val="00FE35F3"/>
    <w:rsid w:val="00FE377E"/>
    <w:rsid w:val="00FE398D"/>
    <w:rsid w:val="00FE3BDB"/>
    <w:rsid w:val="00FE3C6D"/>
    <w:rsid w:val="00FE3E66"/>
    <w:rsid w:val="00FE3FB9"/>
    <w:rsid w:val="00FE4634"/>
    <w:rsid w:val="00FE47ED"/>
    <w:rsid w:val="00FE4871"/>
    <w:rsid w:val="00FE4A02"/>
    <w:rsid w:val="00FE4A69"/>
    <w:rsid w:val="00FE4E26"/>
    <w:rsid w:val="00FE51FE"/>
    <w:rsid w:val="00FE542F"/>
    <w:rsid w:val="00FE545E"/>
    <w:rsid w:val="00FE637D"/>
    <w:rsid w:val="00FE64EC"/>
    <w:rsid w:val="00FE71C9"/>
    <w:rsid w:val="00FE7397"/>
    <w:rsid w:val="00FE7514"/>
    <w:rsid w:val="00FE7F68"/>
    <w:rsid w:val="00FF11D4"/>
    <w:rsid w:val="00FF15AA"/>
    <w:rsid w:val="00FF16F5"/>
    <w:rsid w:val="00FF1A15"/>
    <w:rsid w:val="00FF1B13"/>
    <w:rsid w:val="00FF1BB7"/>
    <w:rsid w:val="00FF1F0C"/>
    <w:rsid w:val="00FF2140"/>
    <w:rsid w:val="00FF21B4"/>
    <w:rsid w:val="00FF2608"/>
    <w:rsid w:val="00FF28A1"/>
    <w:rsid w:val="00FF2C52"/>
    <w:rsid w:val="00FF3453"/>
    <w:rsid w:val="00FF4076"/>
    <w:rsid w:val="00FF43A5"/>
    <w:rsid w:val="00FF4642"/>
    <w:rsid w:val="00FF4690"/>
    <w:rsid w:val="00FF4897"/>
    <w:rsid w:val="00FF4934"/>
    <w:rsid w:val="00FF4B38"/>
    <w:rsid w:val="00FF4E53"/>
    <w:rsid w:val="00FF4F62"/>
    <w:rsid w:val="00FF562E"/>
    <w:rsid w:val="00FF5A9A"/>
    <w:rsid w:val="00FF5CC9"/>
    <w:rsid w:val="00FF6207"/>
    <w:rsid w:val="00FF62B6"/>
    <w:rsid w:val="00FF67C5"/>
    <w:rsid w:val="00FF687A"/>
    <w:rsid w:val="00FF6A16"/>
    <w:rsid w:val="00FF6BA9"/>
    <w:rsid w:val="00FF6CC7"/>
    <w:rsid w:val="00FF6F92"/>
    <w:rsid w:val="00FF6FA6"/>
    <w:rsid w:val="00FF7CBB"/>
    <w:rsid w:val="00FF7F50"/>
    <w:rsid w:val="010201B8"/>
    <w:rsid w:val="010632B2"/>
    <w:rsid w:val="011CE856"/>
    <w:rsid w:val="0122F564"/>
    <w:rsid w:val="012679B2"/>
    <w:rsid w:val="01A44799"/>
    <w:rsid w:val="01B8DA91"/>
    <w:rsid w:val="01EE11EC"/>
    <w:rsid w:val="01FA4B8D"/>
    <w:rsid w:val="01FAB7BB"/>
    <w:rsid w:val="020A2FF8"/>
    <w:rsid w:val="021D150C"/>
    <w:rsid w:val="02255CFA"/>
    <w:rsid w:val="023194E7"/>
    <w:rsid w:val="02504606"/>
    <w:rsid w:val="0280CD09"/>
    <w:rsid w:val="02B2F5EC"/>
    <w:rsid w:val="02CAD596"/>
    <w:rsid w:val="03368F01"/>
    <w:rsid w:val="034FEDFE"/>
    <w:rsid w:val="03654816"/>
    <w:rsid w:val="0392D313"/>
    <w:rsid w:val="03D2CAD5"/>
    <w:rsid w:val="03E742EF"/>
    <w:rsid w:val="03F08C80"/>
    <w:rsid w:val="040260F9"/>
    <w:rsid w:val="04063A87"/>
    <w:rsid w:val="040F126E"/>
    <w:rsid w:val="04163DF3"/>
    <w:rsid w:val="0424BF8C"/>
    <w:rsid w:val="044400A8"/>
    <w:rsid w:val="048B1040"/>
    <w:rsid w:val="049BD035"/>
    <w:rsid w:val="04F6669D"/>
    <w:rsid w:val="0531725C"/>
    <w:rsid w:val="0536AC41"/>
    <w:rsid w:val="055F5BA1"/>
    <w:rsid w:val="056BD16D"/>
    <w:rsid w:val="056EE57F"/>
    <w:rsid w:val="058784F1"/>
    <w:rsid w:val="05B87F0B"/>
    <w:rsid w:val="05BBFA24"/>
    <w:rsid w:val="05DE9922"/>
    <w:rsid w:val="05EC688C"/>
    <w:rsid w:val="062CC904"/>
    <w:rsid w:val="062FB376"/>
    <w:rsid w:val="06497D36"/>
    <w:rsid w:val="064D63AD"/>
    <w:rsid w:val="0653C895"/>
    <w:rsid w:val="06599802"/>
    <w:rsid w:val="065D3E71"/>
    <w:rsid w:val="06C51D26"/>
    <w:rsid w:val="06E2004B"/>
    <w:rsid w:val="06E356CE"/>
    <w:rsid w:val="06F3A159"/>
    <w:rsid w:val="06FBF347"/>
    <w:rsid w:val="0767BB8D"/>
    <w:rsid w:val="077437D9"/>
    <w:rsid w:val="07BBF784"/>
    <w:rsid w:val="07D1C97B"/>
    <w:rsid w:val="07DFF172"/>
    <w:rsid w:val="07E06F41"/>
    <w:rsid w:val="07FFF4F2"/>
    <w:rsid w:val="08388EDB"/>
    <w:rsid w:val="083D6844"/>
    <w:rsid w:val="084C2E09"/>
    <w:rsid w:val="084C8274"/>
    <w:rsid w:val="08623C84"/>
    <w:rsid w:val="0892323F"/>
    <w:rsid w:val="08AE307F"/>
    <w:rsid w:val="08D600CA"/>
    <w:rsid w:val="0916A568"/>
    <w:rsid w:val="092533E1"/>
    <w:rsid w:val="096A2878"/>
    <w:rsid w:val="098AE70C"/>
    <w:rsid w:val="0990E869"/>
    <w:rsid w:val="09ACB25E"/>
    <w:rsid w:val="09BD947E"/>
    <w:rsid w:val="09D18F7B"/>
    <w:rsid w:val="09D4B384"/>
    <w:rsid w:val="09E9ADB9"/>
    <w:rsid w:val="09F47669"/>
    <w:rsid w:val="0A01C50C"/>
    <w:rsid w:val="0A03F4E7"/>
    <w:rsid w:val="0A3FD50A"/>
    <w:rsid w:val="0A989844"/>
    <w:rsid w:val="0A9F918F"/>
    <w:rsid w:val="0AA36895"/>
    <w:rsid w:val="0AB9B6B0"/>
    <w:rsid w:val="0AC64172"/>
    <w:rsid w:val="0AF7B7D3"/>
    <w:rsid w:val="0B214704"/>
    <w:rsid w:val="0B3FB272"/>
    <w:rsid w:val="0BA267E3"/>
    <w:rsid w:val="0BADF3F3"/>
    <w:rsid w:val="0BB501D2"/>
    <w:rsid w:val="0BBC6E65"/>
    <w:rsid w:val="0BDD63E8"/>
    <w:rsid w:val="0BE4CD39"/>
    <w:rsid w:val="0BF98B6D"/>
    <w:rsid w:val="0C102D74"/>
    <w:rsid w:val="0C4A29BE"/>
    <w:rsid w:val="0C675092"/>
    <w:rsid w:val="0C74F830"/>
    <w:rsid w:val="0C750A00"/>
    <w:rsid w:val="0C75650C"/>
    <w:rsid w:val="0C8E5289"/>
    <w:rsid w:val="0C91DF7A"/>
    <w:rsid w:val="0CADE419"/>
    <w:rsid w:val="0CC396CE"/>
    <w:rsid w:val="0D05DBC4"/>
    <w:rsid w:val="0D18EC0E"/>
    <w:rsid w:val="0D3E6731"/>
    <w:rsid w:val="0D72A00C"/>
    <w:rsid w:val="0D77303F"/>
    <w:rsid w:val="0D8C2407"/>
    <w:rsid w:val="0DA68204"/>
    <w:rsid w:val="0DED6783"/>
    <w:rsid w:val="0DF5B783"/>
    <w:rsid w:val="0E331E0C"/>
    <w:rsid w:val="0E3804B4"/>
    <w:rsid w:val="0E55E748"/>
    <w:rsid w:val="0E560CC8"/>
    <w:rsid w:val="0E5EC171"/>
    <w:rsid w:val="0E6F1CBC"/>
    <w:rsid w:val="0E7049BB"/>
    <w:rsid w:val="0E769826"/>
    <w:rsid w:val="0E7B9D82"/>
    <w:rsid w:val="0E870BBA"/>
    <w:rsid w:val="0E9327E5"/>
    <w:rsid w:val="0E9FF399"/>
    <w:rsid w:val="0EAF5728"/>
    <w:rsid w:val="0EE43A74"/>
    <w:rsid w:val="0EE86200"/>
    <w:rsid w:val="0F0430D2"/>
    <w:rsid w:val="0F3DE96D"/>
    <w:rsid w:val="0F3E979E"/>
    <w:rsid w:val="0F5D0E89"/>
    <w:rsid w:val="0F7004E1"/>
    <w:rsid w:val="0F7BA16E"/>
    <w:rsid w:val="0F95B1D2"/>
    <w:rsid w:val="0FBECC98"/>
    <w:rsid w:val="0FC46CEB"/>
    <w:rsid w:val="0FD3DAF2"/>
    <w:rsid w:val="0FE23E4C"/>
    <w:rsid w:val="0FE5DE98"/>
    <w:rsid w:val="0FF0E56D"/>
    <w:rsid w:val="10114127"/>
    <w:rsid w:val="105D495D"/>
    <w:rsid w:val="10647CFE"/>
    <w:rsid w:val="108696F3"/>
    <w:rsid w:val="10DE676A"/>
    <w:rsid w:val="10E8AABC"/>
    <w:rsid w:val="10F23597"/>
    <w:rsid w:val="11018472"/>
    <w:rsid w:val="110AB33E"/>
    <w:rsid w:val="111D79DD"/>
    <w:rsid w:val="113AC5B7"/>
    <w:rsid w:val="114585C0"/>
    <w:rsid w:val="11479AEE"/>
    <w:rsid w:val="114F9B1F"/>
    <w:rsid w:val="11664FA6"/>
    <w:rsid w:val="11A03C01"/>
    <w:rsid w:val="11AA2654"/>
    <w:rsid w:val="11BA3257"/>
    <w:rsid w:val="11CE9536"/>
    <w:rsid w:val="12045ACD"/>
    <w:rsid w:val="1219A35B"/>
    <w:rsid w:val="1228B5F9"/>
    <w:rsid w:val="1253FE3F"/>
    <w:rsid w:val="1254201F"/>
    <w:rsid w:val="125D2B20"/>
    <w:rsid w:val="1271F6AE"/>
    <w:rsid w:val="12747975"/>
    <w:rsid w:val="12937CB6"/>
    <w:rsid w:val="129D2140"/>
    <w:rsid w:val="12AD7CC0"/>
    <w:rsid w:val="12B192EA"/>
    <w:rsid w:val="12B53705"/>
    <w:rsid w:val="12B92299"/>
    <w:rsid w:val="12BFF092"/>
    <w:rsid w:val="12D415A6"/>
    <w:rsid w:val="1349BE85"/>
    <w:rsid w:val="1364F025"/>
    <w:rsid w:val="1396D1FE"/>
    <w:rsid w:val="1396E121"/>
    <w:rsid w:val="13A3430C"/>
    <w:rsid w:val="13CD0C9D"/>
    <w:rsid w:val="13F4FC96"/>
    <w:rsid w:val="140E4A38"/>
    <w:rsid w:val="141C78E1"/>
    <w:rsid w:val="142108A3"/>
    <w:rsid w:val="14246B18"/>
    <w:rsid w:val="142A5BDE"/>
    <w:rsid w:val="142C88A1"/>
    <w:rsid w:val="143E8F65"/>
    <w:rsid w:val="144167EC"/>
    <w:rsid w:val="144E1532"/>
    <w:rsid w:val="146800CE"/>
    <w:rsid w:val="146CB601"/>
    <w:rsid w:val="146D32F8"/>
    <w:rsid w:val="1496156B"/>
    <w:rsid w:val="14A61B2C"/>
    <w:rsid w:val="14C44E72"/>
    <w:rsid w:val="14D8B35B"/>
    <w:rsid w:val="14FAB1D0"/>
    <w:rsid w:val="150C4B55"/>
    <w:rsid w:val="152D91BD"/>
    <w:rsid w:val="153D82BF"/>
    <w:rsid w:val="1576DA26"/>
    <w:rsid w:val="1589544D"/>
    <w:rsid w:val="158FD478"/>
    <w:rsid w:val="159193C4"/>
    <w:rsid w:val="15A24BF7"/>
    <w:rsid w:val="15E5DAEC"/>
    <w:rsid w:val="16075772"/>
    <w:rsid w:val="1624C106"/>
    <w:rsid w:val="163ED962"/>
    <w:rsid w:val="1653B3B4"/>
    <w:rsid w:val="16643B10"/>
    <w:rsid w:val="166883A2"/>
    <w:rsid w:val="166CA2CF"/>
    <w:rsid w:val="166CBC56"/>
    <w:rsid w:val="16AAEEF4"/>
    <w:rsid w:val="16B583BD"/>
    <w:rsid w:val="16BA3418"/>
    <w:rsid w:val="16C1BE40"/>
    <w:rsid w:val="16CD53EE"/>
    <w:rsid w:val="170B58FD"/>
    <w:rsid w:val="171D0FCF"/>
    <w:rsid w:val="173B2775"/>
    <w:rsid w:val="1754D79C"/>
    <w:rsid w:val="17580B0A"/>
    <w:rsid w:val="176C381E"/>
    <w:rsid w:val="1790D9EB"/>
    <w:rsid w:val="1797DB6B"/>
    <w:rsid w:val="17B22CD1"/>
    <w:rsid w:val="17BFE130"/>
    <w:rsid w:val="17D84357"/>
    <w:rsid w:val="17FE04BC"/>
    <w:rsid w:val="180E1B64"/>
    <w:rsid w:val="1815DF55"/>
    <w:rsid w:val="1824D052"/>
    <w:rsid w:val="182990C4"/>
    <w:rsid w:val="183D674E"/>
    <w:rsid w:val="1885C743"/>
    <w:rsid w:val="18986EDF"/>
    <w:rsid w:val="18C66C8B"/>
    <w:rsid w:val="18F0A6F3"/>
    <w:rsid w:val="191F4F40"/>
    <w:rsid w:val="192277B7"/>
    <w:rsid w:val="192F9A91"/>
    <w:rsid w:val="1948FF14"/>
    <w:rsid w:val="194A1377"/>
    <w:rsid w:val="194F9123"/>
    <w:rsid w:val="195148A2"/>
    <w:rsid w:val="1957D511"/>
    <w:rsid w:val="19646F26"/>
    <w:rsid w:val="19654E54"/>
    <w:rsid w:val="1983C0C8"/>
    <w:rsid w:val="199BF51D"/>
    <w:rsid w:val="19CFF526"/>
    <w:rsid w:val="19FB1A97"/>
    <w:rsid w:val="1A224CD6"/>
    <w:rsid w:val="1A2F6D66"/>
    <w:rsid w:val="1A57AA62"/>
    <w:rsid w:val="1A8601A9"/>
    <w:rsid w:val="1A968CB8"/>
    <w:rsid w:val="1AA15AAA"/>
    <w:rsid w:val="1ABCA327"/>
    <w:rsid w:val="1ABE3628"/>
    <w:rsid w:val="1AD73EA3"/>
    <w:rsid w:val="1AE23527"/>
    <w:rsid w:val="1AEB39FF"/>
    <w:rsid w:val="1B01B418"/>
    <w:rsid w:val="1B23234C"/>
    <w:rsid w:val="1B2834D7"/>
    <w:rsid w:val="1B73C069"/>
    <w:rsid w:val="1B855487"/>
    <w:rsid w:val="1B8AC389"/>
    <w:rsid w:val="1B9DBD8E"/>
    <w:rsid w:val="1BC2D6E9"/>
    <w:rsid w:val="1BE1F1E6"/>
    <w:rsid w:val="1BE946EC"/>
    <w:rsid w:val="1C099AFF"/>
    <w:rsid w:val="1C59D1B7"/>
    <w:rsid w:val="1CA8917D"/>
    <w:rsid w:val="1CABFC9C"/>
    <w:rsid w:val="1CD2581D"/>
    <w:rsid w:val="1CD82298"/>
    <w:rsid w:val="1CE77443"/>
    <w:rsid w:val="1CF76BF6"/>
    <w:rsid w:val="1CFB49EB"/>
    <w:rsid w:val="1D1195F1"/>
    <w:rsid w:val="1D1FC565"/>
    <w:rsid w:val="1D3C0459"/>
    <w:rsid w:val="1D6A566A"/>
    <w:rsid w:val="1D6D5F54"/>
    <w:rsid w:val="1D81A28A"/>
    <w:rsid w:val="1DC171D6"/>
    <w:rsid w:val="1DC1826D"/>
    <w:rsid w:val="1E0BCD71"/>
    <w:rsid w:val="1E0E2878"/>
    <w:rsid w:val="1E11D236"/>
    <w:rsid w:val="1E24E0E5"/>
    <w:rsid w:val="1E30ACC5"/>
    <w:rsid w:val="1E449136"/>
    <w:rsid w:val="1E4B04EF"/>
    <w:rsid w:val="1E6370A1"/>
    <w:rsid w:val="1E827B2C"/>
    <w:rsid w:val="1EB655CB"/>
    <w:rsid w:val="1EC99434"/>
    <w:rsid w:val="1ECF2570"/>
    <w:rsid w:val="1EF72BEB"/>
    <w:rsid w:val="1EFE674A"/>
    <w:rsid w:val="1F15D145"/>
    <w:rsid w:val="1F220B0D"/>
    <w:rsid w:val="1F3EE375"/>
    <w:rsid w:val="1F433DBA"/>
    <w:rsid w:val="1F47125F"/>
    <w:rsid w:val="1F846E59"/>
    <w:rsid w:val="1FA82A17"/>
    <w:rsid w:val="1FAE1E66"/>
    <w:rsid w:val="1FBD2190"/>
    <w:rsid w:val="1FCB89D8"/>
    <w:rsid w:val="1FCBA118"/>
    <w:rsid w:val="20056C3F"/>
    <w:rsid w:val="201E681A"/>
    <w:rsid w:val="201EB688"/>
    <w:rsid w:val="2020DCD5"/>
    <w:rsid w:val="20378DD9"/>
    <w:rsid w:val="2051FAE8"/>
    <w:rsid w:val="205616D5"/>
    <w:rsid w:val="20693CF0"/>
    <w:rsid w:val="2075DC63"/>
    <w:rsid w:val="209CE7D7"/>
    <w:rsid w:val="20A21792"/>
    <w:rsid w:val="20ACCBCE"/>
    <w:rsid w:val="2121FF7C"/>
    <w:rsid w:val="2141539E"/>
    <w:rsid w:val="214CB331"/>
    <w:rsid w:val="216406D7"/>
    <w:rsid w:val="21739381"/>
    <w:rsid w:val="21859F75"/>
    <w:rsid w:val="21AC5949"/>
    <w:rsid w:val="21C0C045"/>
    <w:rsid w:val="21D9845D"/>
    <w:rsid w:val="21D9F648"/>
    <w:rsid w:val="21FC8E91"/>
    <w:rsid w:val="22366C20"/>
    <w:rsid w:val="2245B503"/>
    <w:rsid w:val="227A2E00"/>
    <w:rsid w:val="227ECF46"/>
    <w:rsid w:val="22BB6E3F"/>
    <w:rsid w:val="22F5B795"/>
    <w:rsid w:val="230FC0BC"/>
    <w:rsid w:val="23126916"/>
    <w:rsid w:val="232FB407"/>
    <w:rsid w:val="23531997"/>
    <w:rsid w:val="235EA405"/>
    <w:rsid w:val="23670F3F"/>
    <w:rsid w:val="236C3CDC"/>
    <w:rsid w:val="236E0344"/>
    <w:rsid w:val="23747663"/>
    <w:rsid w:val="2377892E"/>
    <w:rsid w:val="237BB163"/>
    <w:rsid w:val="23A098B2"/>
    <w:rsid w:val="23A44CE1"/>
    <w:rsid w:val="23E306C8"/>
    <w:rsid w:val="241C2608"/>
    <w:rsid w:val="241CFC69"/>
    <w:rsid w:val="24320DF3"/>
    <w:rsid w:val="2450E171"/>
    <w:rsid w:val="245B159B"/>
    <w:rsid w:val="247D251B"/>
    <w:rsid w:val="2497A451"/>
    <w:rsid w:val="24D5F59A"/>
    <w:rsid w:val="24D73023"/>
    <w:rsid w:val="24DAA001"/>
    <w:rsid w:val="24E2D933"/>
    <w:rsid w:val="24E5A1DA"/>
    <w:rsid w:val="24F53CF9"/>
    <w:rsid w:val="25192F00"/>
    <w:rsid w:val="25278D93"/>
    <w:rsid w:val="25341BED"/>
    <w:rsid w:val="25378167"/>
    <w:rsid w:val="253815F7"/>
    <w:rsid w:val="2548998D"/>
    <w:rsid w:val="254DB440"/>
    <w:rsid w:val="2561F1E6"/>
    <w:rsid w:val="25BD6964"/>
    <w:rsid w:val="25C58C03"/>
    <w:rsid w:val="25E8E983"/>
    <w:rsid w:val="26151E71"/>
    <w:rsid w:val="2621EFF6"/>
    <w:rsid w:val="2629EDF7"/>
    <w:rsid w:val="2699F604"/>
    <w:rsid w:val="26FA25BB"/>
    <w:rsid w:val="26FB53C0"/>
    <w:rsid w:val="2715846A"/>
    <w:rsid w:val="2725899F"/>
    <w:rsid w:val="273CED07"/>
    <w:rsid w:val="273FFDA4"/>
    <w:rsid w:val="27497181"/>
    <w:rsid w:val="274CA8F0"/>
    <w:rsid w:val="274DB0D8"/>
    <w:rsid w:val="27524568"/>
    <w:rsid w:val="277FC550"/>
    <w:rsid w:val="27835334"/>
    <w:rsid w:val="27A8D7CF"/>
    <w:rsid w:val="27B56411"/>
    <w:rsid w:val="27BAC11B"/>
    <w:rsid w:val="27BC9B69"/>
    <w:rsid w:val="27C4B1B6"/>
    <w:rsid w:val="27CE4F85"/>
    <w:rsid w:val="27FD343E"/>
    <w:rsid w:val="285ED240"/>
    <w:rsid w:val="28775801"/>
    <w:rsid w:val="28976D23"/>
    <w:rsid w:val="289FE90F"/>
    <w:rsid w:val="28AD69EF"/>
    <w:rsid w:val="28E8B0A3"/>
    <w:rsid w:val="28F8B9D2"/>
    <w:rsid w:val="290003FA"/>
    <w:rsid w:val="2906D71C"/>
    <w:rsid w:val="29405A78"/>
    <w:rsid w:val="2972E11F"/>
    <w:rsid w:val="29893D16"/>
    <w:rsid w:val="29AA57F7"/>
    <w:rsid w:val="29B23557"/>
    <w:rsid w:val="29C902D7"/>
    <w:rsid w:val="29FAD31A"/>
    <w:rsid w:val="2A0C0BFE"/>
    <w:rsid w:val="2A378774"/>
    <w:rsid w:val="2A3B4ECC"/>
    <w:rsid w:val="2A767257"/>
    <w:rsid w:val="2A7A25B6"/>
    <w:rsid w:val="2A7F1696"/>
    <w:rsid w:val="2A8BF81E"/>
    <w:rsid w:val="2ABB820E"/>
    <w:rsid w:val="2ACFF6DC"/>
    <w:rsid w:val="2ADADBF8"/>
    <w:rsid w:val="2AFB4F93"/>
    <w:rsid w:val="2AFD5575"/>
    <w:rsid w:val="2B0C61D2"/>
    <w:rsid w:val="2B3F1D6A"/>
    <w:rsid w:val="2B584709"/>
    <w:rsid w:val="2B5D5C1D"/>
    <w:rsid w:val="2B60C729"/>
    <w:rsid w:val="2B946CB6"/>
    <w:rsid w:val="2B998AFD"/>
    <w:rsid w:val="2B9AD2A2"/>
    <w:rsid w:val="2BBB5103"/>
    <w:rsid w:val="2BC9B8C5"/>
    <w:rsid w:val="2BDAB8BA"/>
    <w:rsid w:val="2BF17A2F"/>
    <w:rsid w:val="2C0C8B2A"/>
    <w:rsid w:val="2C1105C2"/>
    <w:rsid w:val="2C1A4FE3"/>
    <w:rsid w:val="2C24FB44"/>
    <w:rsid w:val="2C26DD52"/>
    <w:rsid w:val="2C3376E7"/>
    <w:rsid w:val="2C533779"/>
    <w:rsid w:val="2C766D6E"/>
    <w:rsid w:val="2C782D59"/>
    <w:rsid w:val="2CE079B7"/>
    <w:rsid w:val="2CE5429B"/>
    <w:rsid w:val="2CEC6608"/>
    <w:rsid w:val="2CEEBBCC"/>
    <w:rsid w:val="2CFA5364"/>
    <w:rsid w:val="2D2580D1"/>
    <w:rsid w:val="2D2DD6A8"/>
    <w:rsid w:val="2D317183"/>
    <w:rsid w:val="2D422D10"/>
    <w:rsid w:val="2D566628"/>
    <w:rsid w:val="2D5DC9E3"/>
    <w:rsid w:val="2D6E8A2B"/>
    <w:rsid w:val="2D78B936"/>
    <w:rsid w:val="2D92F60E"/>
    <w:rsid w:val="2DE203EF"/>
    <w:rsid w:val="2E451A92"/>
    <w:rsid w:val="2E578F73"/>
    <w:rsid w:val="2E5D9581"/>
    <w:rsid w:val="2E676B7B"/>
    <w:rsid w:val="2E6F3268"/>
    <w:rsid w:val="2E8D71EC"/>
    <w:rsid w:val="2EC64DDF"/>
    <w:rsid w:val="2ED2B7D0"/>
    <w:rsid w:val="2F04BB96"/>
    <w:rsid w:val="2F252B64"/>
    <w:rsid w:val="2F27A79E"/>
    <w:rsid w:val="2F3AEA76"/>
    <w:rsid w:val="2F5211D3"/>
    <w:rsid w:val="2F5AF430"/>
    <w:rsid w:val="2F6AC4FD"/>
    <w:rsid w:val="2F9E1FF1"/>
    <w:rsid w:val="2FD5834F"/>
    <w:rsid w:val="2FD8165D"/>
    <w:rsid w:val="2FEB6C68"/>
    <w:rsid w:val="2FECEF75"/>
    <w:rsid w:val="3010CE5D"/>
    <w:rsid w:val="3022E975"/>
    <w:rsid w:val="30488317"/>
    <w:rsid w:val="304A0668"/>
    <w:rsid w:val="30558968"/>
    <w:rsid w:val="30816859"/>
    <w:rsid w:val="30BC8AA9"/>
    <w:rsid w:val="30DF6AEA"/>
    <w:rsid w:val="30F2A42F"/>
    <w:rsid w:val="3106CC21"/>
    <w:rsid w:val="3149AC88"/>
    <w:rsid w:val="3155E4CC"/>
    <w:rsid w:val="316B16DA"/>
    <w:rsid w:val="3179FF04"/>
    <w:rsid w:val="318E770E"/>
    <w:rsid w:val="31916D90"/>
    <w:rsid w:val="31D23469"/>
    <w:rsid w:val="3203E502"/>
    <w:rsid w:val="320F800D"/>
    <w:rsid w:val="32215BA6"/>
    <w:rsid w:val="324CE324"/>
    <w:rsid w:val="32550603"/>
    <w:rsid w:val="3286624B"/>
    <w:rsid w:val="32BAA870"/>
    <w:rsid w:val="32C18C62"/>
    <w:rsid w:val="32CFCF0B"/>
    <w:rsid w:val="32D2C3DC"/>
    <w:rsid w:val="32D7608E"/>
    <w:rsid w:val="32F1D5E6"/>
    <w:rsid w:val="331C4E32"/>
    <w:rsid w:val="3326D88E"/>
    <w:rsid w:val="33590BBD"/>
    <w:rsid w:val="3378643C"/>
    <w:rsid w:val="339CEF91"/>
    <w:rsid w:val="33B5317B"/>
    <w:rsid w:val="33B6697E"/>
    <w:rsid w:val="33C3948C"/>
    <w:rsid w:val="33DDD63A"/>
    <w:rsid w:val="33DF457C"/>
    <w:rsid w:val="33E131EA"/>
    <w:rsid w:val="33E5DA05"/>
    <w:rsid w:val="34139655"/>
    <w:rsid w:val="3436B923"/>
    <w:rsid w:val="343E1AC5"/>
    <w:rsid w:val="34758E33"/>
    <w:rsid w:val="347C0CC6"/>
    <w:rsid w:val="3495A09C"/>
    <w:rsid w:val="34996F75"/>
    <w:rsid w:val="34A5A78B"/>
    <w:rsid w:val="34C4E72C"/>
    <w:rsid w:val="34CA2246"/>
    <w:rsid w:val="34E244C6"/>
    <w:rsid w:val="34F4C136"/>
    <w:rsid w:val="34F509E3"/>
    <w:rsid w:val="34FBB599"/>
    <w:rsid w:val="35020B5B"/>
    <w:rsid w:val="350471A4"/>
    <w:rsid w:val="35190774"/>
    <w:rsid w:val="35415C7C"/>
    <w:rsid w:val="355DD2F8"/>
    <w:rsid w:val="355F2672"/>
    <w:rsid w:val="3562340E"/>
    <w:rsid w:val="357C9012"/>
    <w:rsid w:val="358A5C5E"/>
    <w:rsid w:val="35BEE8C2"/>
    <w:rsid w:val="35C4346F"/>
    <w:rsid w:val="35E3B524"/>
    <w:rsid w:val="35F400D2"/>
    <w:rsid w:val="36162C1E"/>
    <w:rsid w:val="3637CD44"/>
    <w:rsid w:val="364F8071"/>
    <w:rsid w:val="365C026F"/>
    <w:rsid w:val="3660B8A5"/>
    <w:rsid w:val="366F4B30"/>
    <w:rsid w:val="36815E0D"/>
    <w:rsid w:val="3687BC41"/>
    <w:rsid w:val="36914ECA"/>
    <w:rsid w:val="36A2833F"/>
    <w:rsid w:val="36F66F14"/>
    <w:rsid w:val="371C4B8C"/>
    <w:rsid w:val="372A2C26"/>
    <w:rsid w:val="372DBF14"/>
    <w:rsid w:val="373146F3"/>
    <w:rsid w:val="3733E591"/>
    <w:rsid w:val="37468BDC"/>
    <w:rsid w:val="37506718"/>
    <w:rsid w:val="37661F69"/>
    <w:rsid w:val="37690EE6"/>
    <w:rsid w:val="378A22A1"/>
    <w:rsid w:val="37DA35B8"/>
    <w:rsid w:val="37E84E72"/>
    <w:rsid w:val="38240774"/>
    <w:rsid w:val="38390D89"/>
    <w:rsid w:val="38429D6A"/>
    <w:rsid w:val="384F3182"/>
    <w:rsid w:val="38525679"/>
    <w:rsid w:val="385ECDAC"/>
    <w:rsid w:val="387506C4"/>
    <w:rsid w:val="387F872A"/>
    <w:rsid w:val="38839408"/>
    <w:rsid w:val="389E83AA"/>
    <w:rsid w:val="38B94DEA"/>
    <w:rsid w:val="38C7DC6A"/>
    <w:rsid w:val="38CD0AEA"/>
    <w:rsid w:val="38F4C2C1"/>
    <w:rsid w:val="390A0F7E"/>
    <w:rsid w:val="390F7BD3"/>
    <w:rsid w:val="3928FCA3"/>
    <w:rsid w:val="392ECF93"/>
    <w:rsid w:val="3935D577"/>
    <w:rsid w:val="39404C76"/>
    <w:rsid w:val="3942882B"/>
    <w:rsid w:val="3962D61A"/>
    <w:rsid w:val="39984358"/>
    <w:rsid w:val="399B8574"/>
    <w:rsid w:val="399F1647"/>
    <w:rsid w:val="39AF9DFB"/>
    <w:rsid w:val="39C4B0B2"/>
    <w:rsid w:val="39C8D28D"/>
    <w:rsid w:val="39E38833"/>
    <w:rsid w:val="39F3C0F2"/>
    <w:rsid w:val="3A01909F"/>
    <w:rsid w:val="3A0CDB47"/>
    <w:rsid w:val="3A18C1D1"/>
    <w:rsid w:val="3A22B8F2"/>
    <w:rsid w:val="3A376267"/>
    <w:rsid w:val="3A38037F"/>
    <w:rsid w:val="3A4BE1BC"/>
    <w:rsid w:val="3A51E8DC"/>
    <w:rsid w:val="3A57E1FE"/>
    <w:rsid w:val="3A5DEF51"/>
    <w:rsid w:val="3A9504FA"/>
    <w:rsid w:val="3AA51044"/>
    <w:rsid w:val="3AC613CA"/>
    <w:rsid w:val="3AED38B7"/>
    <w:rsid w:val="3B0C67BA"/>
    <w:rsid w:val="3B31C61E"/>
    <w:rsid w:val="3B399328"/>
    <w:rsid w:val="3B4DEE2A"/>
    <w:rsid w:val="3B7111ED"/>
    <w:rsid w:val="3B7F614A"/>
    <w:rsid w:val="3BA25B7E"/>
    <w:rsid w:val="3BBAB57D"/>
    <w:rsid w:val="3BC5642D"/>
    <w:rsid w:val="3BD28E36"/>
    <w:rsid w:val="3BD8941D"/>
    <w:rsid w:val="3BE00E29"/>
    <w:rsid w:val="3C1A63D2"/>
    <w:rsid w:val="3C30CD89"/>
    <w:rsid w:val="3C3A3429"/>
    <w:rsid w:val="3C3B02E1"/>
    <w:rsid w:val="3C544DDC"/>
    <w:rsid w:val="3C5E555E"/>
    <w:rsid w:val="3C78AC1B"/>
    <w:rsid w:val="3CBEA0F0"/>
    <w:rsid w:val="3CC276A3"/>
    <w:rsid w:val="3CC9916F"/>
    <w:rsid w:val="3CCD3E71"/>
    <w:rsid w:val="3CDFD3D3"/>
    <w:rsid w:val="3D229555"/>
    <w:rsid w:val="3D356C5D"/>
    <w:rsid w:val="3D3F0697"/>
    <w:rsid w:val="3D6ACE29"/>
    <w:rsid w:val="3D6FD10B"/>
    <w:rsid w:val="3D8311FE"/>
    <w:rsid w:val="3D86A582"/>
    <w:rsid w:val="3D8E23F3"/>
    <w:rsid w:val="3D9EABA3"/>
    <w:rsid w:val="3DBD9641"/>
    <w:rsid w:val="3DCF0EBC"/>
    <w:rsid w:val="3DD80DCD"/>
    <w:rsid w:val="3DD891B8"/>
    <w:rsid w:val="3DFA4AD7"/>
    <w:rsid w:val="3E0D0080"/>
    <w:rsid w:val="3E1B75B1"/>
    <w:rsid w:val="3E3C4F68"/>
    <w:rsid w:val="3E8016FD"/>
    <w:rsid w:val="3EAD1437"/>
    <w:rsid w:val="3EC2BADA"/>
    <w:rsid w:val="3EE0CD45"/>
    <w:rsid w:val="3EFABF29"/>
    <w:rsid w:val="3F1C130C"/>
    <w:rsid w:val="3F2A19F3"/>
    <w:rsid w:val="3F2BF835"/>
    <w:rsid w:val="3F45A338"/>
    <w:rsid w:val="3F7F7D31"/>
    <w:rsid w:val="3F80E49D"/>
    <w:rsid w:val="3F82EB80"/>
    <w:rsid w:val="3F8A1256"/>
    <w:rsid w:val="3F8BEE9E"/>
    <w:rsid w:val="3F94CCDC"/>
    <w:rsid w:val="3F97AB4A"/>
    <w:rsid w:val="3FA5B10E"/>
    <w:rsid w:val="3FA99BB7"/>
    <w:rsid w:val="3FE7F695"/>
    <w:rsid w:val="3FF28E6A"/>
    <w:rsid w:val="3FF4E0D1"/>
    <w:rsid w:val="3FFECDFE"/>
    <w:rsid w:val="4004B8B6"/>
    <w:rsid w:val="401F6AAB"/>
    <w:rsid w:val="404B2D64"/>
    <w:rsid w:val="4057E152"/>
    <w:rsid w:val="4071C44E"/>
    <w:rsid w:val="408FDC0A"/>
    <w:rsid w:val="4090B0A3"/>
    <w:rsid w:val="409AA940"/>
    <w:rsid w:val="40B75E25"/>
    <w:rsid w:val="40BBFA36"/>
    <w:rsid w:val="40BEFFB2"/>
    <w:rsid w:val="41060829"/>
    <w:rsid w:val="41236E8A"/>
    <w:rsid w:val="412A613C"/>
    <w:rsid w:val="41493B91"/>
    <w:rsid w:val="414A1F90"/>
    <w:rsid w:val="41600599"/>
    <w:rsid w:val="416D33ED"/>
    <w:rsid w:val="41BE3C13"/>
    <w:rsid w:val="41C85C3D"/>
    <w:rsid w:val="41FF8F04"/>
    <w:rsid w:val="420410C5"/>
    <w:rsid w:val="42120540"/>
    <w:rsid w:val="42312DB7"/>
    <w:rsid w:val="423C85F8"/>
    <w:rsid w:val="424B9295"/>
    <w:rsid w:val="42852DFB"/>
    <w:rsid w:val="42860A75"/>
    <w:rsid w:val="429F7C39"/>
    <w:rsid w:val="42E800B9"/>
    <w:rsid w:val="42FFEC51"/>
    <w:rsid w:val="43077355"/>
    <w:rsid w:val="43176441"/>
    <w:rsid w:val="432BDD46"/>
    <w:rsid w:val="43778057"/>
    <w:rsid w:val="439D6569"/>
    <w:rsid w:val="43EE891A"/>
    <w:rsid w:val="440109FC"/>
    <w:rsid w:val="440E9C18"/>
    <w:rsid w:val="44204A61"/>
    <w:rsid w:val="4434449D"/>
    <w:rsid w:val="443AB643"/>
    <w:rsid w:val="4460D5A2"/>
    <w:rsid w:val="4477DD3D"/>
    <w:rsid w:val="4495F80C"/>
    <w:rsid w:val="44B1A46E"/>
    <w:rsid w:val="44E3BB3B"/>
    <w:rsid w:val="44F1B6CD"/>
    <w:rsid w:val="44F1D178"/>
    <w:rsid w:val="452236AF"/>
    <w:rsid w:val="455EA100"/>
    <w:rsid w:val="456E2C13"/>
    <w:rsid w:val="4572CDBB"/>
    <w:rsid w:val="45835A35"/>
    <w:rsid w:val="45897D60"/>
    <w:rsid w:val="45AABA09"/>
    <w:rsid w:val="45B3A1CB"/>
    <w:rsid w:val="45DCA79F"/>
    <w:rsid w:val="45DF3FD9"/>
    <w:rsid w:val="45E44C2C"/>
    <w:rsid w:val="461A3B6B"/>
    <w:rsid w:val="4626842D"/>
    <w:rsid w:val="4631AD85"/>
    <w:rsid w:val="46546A71"/>
    <w:rsid w:val="4661BB47"/>
    <w:rsid w:val="46637701"/>
    <w:rsid w:val="467BD03E"/>
    <w:rsid w:val="467EF546"/>
    <w:rsid w:val="46857E5A"/>
    <w:rsid w:val="469C24D2"/>
    <w:rsid w:val="46C5273D"/>
    <w:rsid w:val="46CE5564"/>
    <w:rsid w:val="46D083F1"/>
    <w:rsid w:val="46D1A3CB"/>
    <w:rsid w:val="46E54C39"/>
    <w:rsid w:val="46F4CF0A"/>
    <w:rsid w:val="4710B555"/>
    <w:rsid w:val="471579EA"/>
    <w:rsid w:val="47171D04"/>
    <w:rsid w:val="4721EDD8"/>
    <w:rsid w:val="4737DD00"/>
    <w:rsid w:val="474FA45F"/>
    <w:rsid w:val="47502080"/>
    <w:rsid w:val="475E89B2"/>
    <w:rsid w:val="4771D225"/>
    <w:rsid w:val="477AA415"/>
    <w:rsid w:val="479F060C"/>
    <w:rsid w:val="47A25767"/>
    <w:rsid w:val="47C0F2FD"/>
    <w:rsid w:val="47F70EC7"/>
    <w:rsid w:val="47FAB95D"/>
    <w:rsid w:val="4806648E"/>
    <w:rsid w:val="4835DBCA"/>
    <w:rsid w:val="48423913"/>
    <w:rsid w:val="486035C7"/>
    <w:rsid w:val="487546D4"/>
    <w:rsid w:val="4885BFAA"/>
    <w:rsid w:val="48B96309"/>
    <w:rsid w:val="48C64102"/>
    <w:rsid w:val="48D373F4"/>
    <w:rsid w:val="490E4F88"/>
    <w:rsid w:val="4910C81E"/>
    <w:rsid w:val="49175004"/>
    <w:rsid w:val="49306D0A"/>
    <w:rsid w:val="49400A49"/>
    <w:rsid w:val="497912C2"/>
    <w:rsid w:val="497B5609"/>
    <w:rsid w:val="49819AD1"/>
    <w:rsid w:val="4988187B"/>
    <w:rsid w:val="498E2C9C"/>
    <w:rsid w:val="498F3E21"/>
    <w:rsid w:val="49985B98"/>
    <w:rsid w:val="49A95A26"/>
    <w:rsid w:val="49C5687A"/>
    <w:rsid w:val="49F459CD"/>
    <w:rsid w:val="49FF0E41"/>
    <w:rsid w:val="4A121C0E"/>
    <w:rsid w:val="4A4DC9B7"/>
    <w:rsid w:val="4A4E0765"/>
    <w:rsid w:val="4A536636"/>
    <w:rsid w:val="4A59C0C6"/>
    <w:rsid w:val="4A5F8850"/>
    <w:rsid w:val="4A99D72C"/>
    <w:rsid w:val="4AADD002"/>
    <w:rsid w:val="4AD22565"/>
    <w:rsid w:val="4AE8A2FA"/>
    <w:rsid w:val="4AFA19EF"/>
    <w:rsid w:val="4AFCDABF"/>
    <w:rsid w:val="4AFD71DF"/>
    <w:rsid w:val="4B3C1C63"/>
    <w:rsid w:val="4B49683A"/>
    <w:rsid w:val="4B4A215E"/>
    <w:rsid w:val="4B6951E0"/>
    <w:rsid w:val="4B85F7EC"/>
    <w:rsid w:val="4B8B791D"/>
    <w:rsid w:val="4BA1EBCF"/>
    <w:rsid w:val="4BCD4D5E"/>
    <w:rsid w:val="4BD1D1FB"/>
    <w:rsid w:val="4BDD338A"/>
    <w:rsid w:val="4BDE7D6F"/>
    <w:rsid w:val="4BDF4F16"/>
    <w:rsid w:val="4BF22947"/>
    <w:rsid w:val="4BF4C4BA"/>
    <w:rsid w:val="4BF9C578"/>
    <w:rsid w:val="4C039B5F"/>
    <w:rsid w:val="4C0D4DC9"/>
    <w:rsid w:val="4C1115FA"/>
    <w:rsid w:val="4C1EF63F"/>
    <w:rsid w:val="4C35F3B4"/>
    <w:rsid w:val="4C4BD694"/>
    <w:rsid w:val="4C534C2A"/>
    <w:rsid w:val="4C78245B"/>
    <w:rsid w:val="4C87579D"/>
    <w:rsid w:val="4C880A7D"/>
    <w:rsid w:val="4C90B901"/>
    <w:rsid w:val="4C9DE174"/>
    <w:rsid w:val="4CACFD55"/>
    <w:rsid w:val="4CB03730"/>
    <w:rsid w:val="4CB16724"/>
    <w:rsid w:val="4CE2DB01"/>
    <w:rsid w:val="4CFFABF7"/>
    <w:rsid w:val="4D13CBE3"/>
    <w:rsid w:val="4D1AB8B8"/>
    <w:rsid w:val="4D2508BB"/>
    <w:rsid w:val="4D2F145E"/>
    <w:rsid w:val="4D479C37"/>
    <w:rsid w:val="4D5DEF3E"/>
    <w:rsid w:val="4D6F51A4"/>
    <w:rsid w:val="4D7383DC"/>
    <w:rsid w:val="4D83BFCC"/>
    <w:rsid w:val="4D90796A"/>
    <w:rsid w:val="4D93A0D9"/>
    <w:rsid w:val="4D9CFFAE"/>
    <w:rsid w:val="4DF4AE98"/>
    <w:rsid w:val="4E1B6212"/>
    <w:rsid w:val="4E47C5CE"/>
    <w:rsid w:val="4E51F78C"/>
    <w:rsid w:val="4E58C986"/>
    <w:rsid w:val="4E5EE349"/>
    <w:rsid w:val="4E9369FF"/>
    <w:rsid w:val="4EADE1A1"/>
    <w:rsid w:val="4EB16A60"/>
    <w:rsid w:val="4ED298CF"/>
    <w:rsid w:val="4EF083B3"/>
    <w:rsid w:val="4EFC5BCC"/>
    <w:rsid w:val="4F0B0D4E"/>
    <w:rsid w:val="4F230C08"/>
    <w:rsid w:val="4F23F649"/>
    <w:rsid w:val="4F741206"/>
    <w:rsid w:val="4F79A86D"/>
    <w:rsid w:val="4F7F8B16"/>
    <w:rsid w:val="4F9F0730"/>
    <w:rsid w:val="4FC24275"/>
    <w:rsid w:val="4FC51DC1"/>
    <w:rsid w:val="4FF47559"/>
    <w:rsid w:val="4FF48050"/>
    <w:rsid w:val="4FFEE6AB"/>
    <w:rsid w:val="5001A8E4"/>
    <w:rsid w:val="50066A3A"/>
    <w:rsid w:val="5037D300"/>
    <w:rsid w:val="505EADCD"/>
    <w:rsid w:val="5063D465"/>
    <w:rsid w:val="5080BD0C"/>
    <w:rsid w:val="5085A19C"/>
    <w:rsid w:val="50886C15"/>
    <w:rsid w:val="509AAC00"/>
    <w:rsid w:val="5141EC11"/>
    <w:rsid w:val="51774228"/>
    <w:rsid w:val="518001F5"/>
    <w:rsid w:val="5183FF04"/>
    <w:rsid w:val="5185B0E8"/>
    <w:rsid w:val="51CFFDD1"/>
    <w:rsid w:val="51D5CE61"/>
    <w:rsid w:val="51FF8BBD"/>
    <w:rsid w:val="52172764"/>
    <w:rsid w:val="522683CB"/>
    <w:rsid w:val="52339B32"/>
    <w:rsid w:val="5243F6AA"/>
    <w:rsid w:val="5247416F"/>
    <w:rsid w:val="525DBAC5"/>
    <w:rsid w:val="526DA254"/>
    <w:rsid w:val="528F5B14"/>
    <w:rsid w:val="529E942C"/>
    <w:rsid w:val="52A53538"/>
    <w:rsid w:val="52C2028F"/>
    <w:rsid w:val="52D11D8E"/>
    <w:rsid w:val="52EBE1DF"/>
    <w:rsid w:val="53363C92"/>
    <w:rsid w:val="534CE8B0"/>
    <w:rsid w:val="536F5401"/>
    <w:rsid w:val="5387ED3D"/>
    <w:rsid w:val="539DB0B9"/>
    <w:rsid w:val="53C17B4F"/>
    <w:rsid w:val="541A6F00"/>
    <w:rsid w:val="543E1E0C"/>
    <w:rsid w:val="5458731F"/>
    <w:rsid w:val="548C4CA8"/>
    <w:rsid w:val="54E5EB1B"/>
    <w:rsid w:val="54FA0D04"/>
    <w:rsid w:val="55025308"/>
    <w:rsid w:val="550331E7"/>
    <w:rsid w:val="55269CD9"/>
    <w:rsid w:val="5556BB15"/>
    <w:rsid w:val="55573EEE"/>
    <w:rsid w:val="556B3BF4"/>
    <w:rsid w:val="557B9E96"/>
    <w:rsid w:val="55857EB6"/>
    <w:rsid w:val="558BE6C2"/>
    <w:rsid w:val="55F018E3"/>
    <w:rsid w:val="56225F1C"/>
    <w:rsid w:val="564EDCC0"/>
    <w:rsid w:val="565D0971"/>
    <w:rsid w:val="566A444B"/>
    <w:rsid w:val="567476B2"/>
    <w:rsid w:val="56884961"/>
    <w:rsid w:val="56B3AB2B"/>
    <w:rsid w:val="56B4E9B3"/>
    <w:rsid w:val="56BC399C"/>
    <w:rsid w:val="56C79925"/>
    <w:rsid w:val="56CE9E68"/>
    <w:rsid w:val="56CF32CD"/>
    <w:rsid w:val="57323474"/>
    <w:rsid w:val="573FAE8B"/>
    <w:rsid w:val="574BC484"/>
    <w:rsid w:val="5771466E"/>
    <w:rsid w:val="577E9708"/>
    <w:rsid w:val="5796C1DB"/>
    <w:rsid w:val="57B2982B"/>
    <w:rsid w:val="57B76EAA"/>
    <w:rsid w:val="57C476CA"/>
    <w:rsid w:val="57D774EE"/>
    <w:rsid w:val="5822DBE2"/>
    <w:rsid w:val="5824DB42"/>
    <w:rsid w:val="5827E1B2"/>
    <w:rsid w:val="583B14B6"/>
    <w:rsid w:val="585789CD"/>
    <w:rsid w:val="58651EBA"/>
    <w:rsid w:val="586AD1F6"/>
    <w:rsid w:val="587B9E47"/>
    <w:rsid w:val="588B3D6B"/>
    <w:rsid w:val="588E28DF"/>
    <w:rsid w:val="588ED5E9"/>
    <w:rsid w:val="5910E2C3"/>
    <w:rsid w:val="5916B6B9"/>
    <w:rsid w:val="5917F855"/>
    <w:rsid w:val="5931036A"/>
    <w:rsid w:val="595C39E7"/>
    <w:rsid w:val="59689063"/>
    <w:rsid w:val="5974F3CF"/>
    <w:rsid w:val="59A060DC"/>
    <w:rsid w:val="59B4CD1D"/>
    <w:rsid w:val="5A02D362"/>
    <w:rsid w:val="5A0C54EF"/>
    <w:rsid w:val="5A0D0720"/>
    <w:rsid w:val="5A0DFBF6"/>
    <w:rsid w:val="5A40055D"/>
    <w:rsid w:val="5A4197C4"/>
    <w:rsid w:val="5A481A63"/>
    <w:rsid w:val="5A55267B"/>
    <w:rsid w:val="5A64934B"/>
    <w:rsid w:val="5A652CD3"/>
    <w:rsid w:val="5A66ABBD"/>
    <w:rsid w:val="5AB2EFDF"/>
    <w:rsid w:val="5ACDF476"/>
    <w:rsid w:val="5AD03FC7"/>
    <w:rsid w:val="5AE8D0EC"/>
    <w:rsid w:val="5B006DDA"/>
    <w:rsid w:val="5B1141F7"/>
    <w:rsid w:val="5B1BA79F"/>
    <w:rsid w:val="5B25FD43"/>
    <w:rsid w:val="5B35C8B5"/>
    <w:rsid w:val="5B640230"/>
    <w:rsid w:val="5B64E474"/>
    <w:rsid w:val="5B820FC8"/>
    <w:rsid w:val="5B8522AB"/>
    <w:rsid w:val="5BA40A10"/>
    <w:rsid w:val="5BCCC4FB"/>
    <w:rsid w:val="5C0CB38C"/>
    <w:rsid w:val="5C0FF58D"/>
    <w:rsid w:val="5C275777"/>
    <w:rsid w:val="5C7C4005"/>
    <w:rsid w:val="5C85146F"/>
    <w:rsid w:val="5C8C7613"/>
    <w:rsid w:val="5C9D7D93"/>
    <w:rsid w:val="5CB58B0C"/>
    <w:rsid w:val="5CCA4EBB"/>
    <w:rsid w:val="5D1488A6"/>
    <w:rsid w:val="5D18F70F"/>
    <w:rsid w:val="5D3FDA71"/>
    <w:rsid w:val="5D5B6E00"/>
    <w:rsid w:val="5D8A53F4"/>
    <w:rsid w:val="5D91FAFC"/>
    <w:rsid w:val="5D94F7EC"/>
    <w:rsid w:val="5D999E76"/>
    <w:rsid w:val="5D9ABEB0"/>
    <w:rsid w:val="5DA79A9B"/>
    <w:rsid w:val="5DCFD334"/>
    <w:rsid w:val="5E217DFB"/>
    <w:rsid w:val="5E26C16B"/>
    <w:rsid w:val="5E27B20A"/>
    <w:rsid w:val="5E323C85"/>
    <w:rsid w:val="5E343CDF"/>
    <w:rsid w:val="5E34AB3E"/>
    <w:rsid w:val="5E43AA36"/>
    <w:rsid w:val="5E5874B2"/>
    <w:rsid w:val="5E5A563E"/>
    <w:rsid w:val="5E90EF6C"/>
    <w:rsid w:val="5EB63F17"/>
    <w:rsid w:val="5EC145F2"/>
    <w:rsid w:val="5EC61361"/>
    <w:rsid w:val="5EC9F0CA"/>
    <w:rsid w:val="5EDBAAD2"/>
    <w:rsid w:val="5EF70D4F"/>
    <w:rsid w:val="5F0B06E7"/>
    <w:rsid w:val="5F31D860"/>
    <w:rsid w:val="5F42A78E"/>
    <w:rsid w:val="5F447CAF"/>
    <w:rsid w:val="5F49CBA0"/>
    <w:rsid w:val="5F800131"/>
    <w:rsid w:val="5F9B76EE"/>
    <w:rsid w:val="5FC704A4"/>
    <w:rsid w:val="5FC78CD6"/>
    <w:rsid w:val="60120520"/>
    <w:rsid w:val="6025883B"/>
    <w:rsid w:val="605E01D2"/>
    <w:rsid w:val="606161D7"/>
    <w:rsid w:val="60628A49"/>
    <w:rsid w:val="606B9E13"/>
    <w:rsid w:val="6077DBFA"/>
    <w:rsid w:val="60BF22AA"/>
    <w:rsid w:val="60D8CF50"/>
    <w:rsid w:val="60DA59FB"/>
    <w:rsid w:val="60DC20E0"/>
    <w:rsid w:val="60E253DE"/>
    <w:rsid w:val="60FBD550"/>
    <w:rsid w:val="610A2D88"/>
    <w:rsid w:val="612AEFA5"/>
    <w:rsid w:val="613ED541"/>
    <w:rsid w:val="6192F25E"/>
    <w:rsid w:val="61D0A881"/>
    <w:rsid w:val="6212AB1E"/>
    <w:rsid w:val="6213E49E"/>
    <w:rsid w:val="6217EC7A"/>
    <w:rsid w:val="621A130E"/>
    <w:rsid w:val="621E7E67"/>
    <w:rsid w:val="621F0A27"/>
    <w:rsid w:val="62268781"/>
    <w:rsid w:val="6226C6E9"/>
    <w:rsid w:val="6226F4AF"/>
    <w:rsid w:val="62347BFD"/>
    <w:rsid w:val="62368EAF"/>
    <w:rsid w:val="627FF22E"/>
    <w:rsid w:val="629462AA"/>
    <w:rsid w:val="62A270D5"/>
    <w:rsid w:val="62A92296"/>
    <w:rsid w:val="62B1D8E0"/>
    <w:rsid w:val="62BE4876"/>
    <w:rsid w:val="63370BE0"/>
    <w:rsid w:val="6352325A"/>
    <w:rsid w:val="63579CF0"/>
    <w:rsid w:val="63687EB8"/>
    <w:rsid w:val="636B86AE"/>
    <w:rsid w:val="63861213"/>
    <w:rsid w:val="638DA796"/>
    <w:rsid w:val="63C3AB97"/>
    <w:rsid w:val="63C6F95E"/>
    <w:rsid w:val="63D09F0E"/>
    <w:rsid w:val="64179C55"/>
    <w:rsid w:val="645957C6"/>
    <w:rsid w:val="645DFC7B"/>
    <w:rsid w:val="64619DA1"/>
    <w:rsid w:val="646699C2"/>
    <w:rsid w:val="647339A5"/>
    <w:rsid w:val="64DC9FEA"/>
    <w:rsid w:val="6511BFB9"/>
    <w:rsid w:val="6512F365"/>
    <w:rsid w:val="651F0A0D"/>
    <w:rsid w:val="65548DA8"/>
    <w:rsid w:val="65742F89"/>
    <w:rsid w:val="6575EC8A"/>
    <w:rsid w:val="6576CD5A"/>
    <w:rsid w:val="657BDDC3"/>
    <w:rsid w:val="659358C5"/>
    <w:rsid w:val="65DDF5D2"/>
    <w:rsid w:val="65E50535"/>
    <w:rsid w:val="6629A35D"/>
    <w:rsid w:val="6644F7DD"/>
    <w:rsid w:val="667CFEB6"/>
    <w:rsid w:val="66A61EA4"/>
    <w:rsid w:val="66EE462D"/>
    <w:rsid w:val="67345D1C"/>
    <w:rsid w:val="6749CEEE"/>
    <w:rsid w:val="67689032"/>
    <w:rsid w:val="676CA559"/>
    <w:rsid w:val="67979CEA"/>
    <w:rsid w:val="67CB0C0D"/>
    <w:rsid w:val="67D06B3F"/>
    <w:rsid w:val="68043E3E"/>
    <w:rsid w:val="68111C68"/>
    <w:rsid w:val="681332E7"/>
    <w:rsid w:val="68A80D23"/>
    <w:rsid w:val="68B0295D"/>
    <w:rsid w:val="68B7B1D6"/>
    <w:rsid w:val="68FBAAEB"/>
    <w:rsid w:val="6901FA12"/>
    <w:rsid w:val="694276EF"/>
    <w:rsid w:val="694C7BDE"/>
    <w:rsid w:val="69504FA3"/>
    <w:rsid w:val="6953BC0E"/>
    <w:rsid w:val="695BC28F"/>
    <w:rsid w:val="69882DD4"/>
    <w:rsid w:val="698D4338"/>
    <w:rsid w:val="699057E0"/>
    <w:rsid w:val="699DDC06"/>
    <w:rsid w:val="69B4DA26"/>
    <w:rsid w:val="69CE3B6D"/>
    <w:rsid w:val="6A25E6EF"/>
    <w:rsid w:val="6A28942D"/>
    <w:rsid w:val="6A2C0FC4"/>
    <w:rsid w:val="6A3446F5"/>
    <w:rsid w:val="6A42B075"/>
    <w:rsid w:val="6A4709D4"/>
    <w:rsid w:val="6A6F8BF5"/>
    <w:rsid w:val="6AA817D1"/>
    <w:rsid w:val="6AD0E0D2"/>
    <w:rsid w:val="6AD79207"/>
    <w:rsid w:val="6AEBA933"/>
    <w:rsid w:val="6AEE397C"/>
    <w:rsid w:val="6AFB5AFC"/>
    <w:rsid w:val="6B021142"/>
    <w:rsid w:val="6B0FF55D"/>
    <w:rsid w:val="6B15AE10"/>
    <w:rsid w:val="6B27EE7B"/>
    <w:rsid w:val="6B3DC79C"/>
    <w:rsid w:val="6B4963E4"/>
    <w:rsid w:val="6B8E7D67"/>
    <w:rsid w:val="6B93E900"/>
    <w:rsid w:val="6BA06904"/>
    <w:rsid w:val="6BB6A4F2"/>
    <w:rsid w:val="6BBEA54F"/>
    <w:rsid w:val="6BC1B750"/>
    <w:rsid w:val="6BF68867"/>
    <w:rsid w:val="6BFA1A05"/>
    <w:rsid w:val="6C0F9940"/>
    <w:rsid w:val="6C172EA1"/>
    <w:rsid w:val="6C3BA903"/>
    <w:rsid w:val="6C5C0520"/>
    <w:rsid w:val="6C61A4B2"/>
    <w:rsid w:val="6C6EE9CB"/>
    <w:rsid w:val="6C841FE2"/>
    <w:rsid w:val="6C9085D9"/>
    <w:rsid w:val="6C9D76C4"/>
    <w:rsid w:val="6CA917B9"/>
    <w:rsid w:val="6CD2A92E"/>
    <w:rsid w:val="6CDBF25B"/>
    <w:rsid w:val="6CF663F7"/>
    <w:rsid w:val="6CF7CE58"/>
    <w:rsid w:val="6D13BE45"/>
    <w:rsid w:val="6D22B122"/>
    <w:rsid w:val="6D3C221E"/>
    <w:rsid w:val="6D538A56"/>
    <w:rsid w:val="6D5D87B1"/>
    <w:rsid w:val="6D96A3DB"/>
    <w:rsid w:val="6DA1475A"/>
    <w:rsid w:val="6DC82FFC"/>
    <w:rsid w:val="6DF0AC1A"/>
    <w:rsid w:val="6DFD60C0"/>
    <w:rsid w:val="6E02F08C"/>
    <w:rsid w:val="6E1CCE2B"/>
    <w:rsid w:val="6E31549C"/>
    <w:rsid w:val="6EB7DD57"/>
    <w:rsid w:val="6EB870C3"/>
    <w:rsid w:val="6EE0AF70"/>
    <w:rsid w:val="6EE3BF7F"/>
    <w:rsid w:val="6EE5F17C"/>
    <w:rsid w:val="6EEAC20D"/>
    <w:rsid w:val="6F264D8A"/>
    <w:rsid w:val="6F4C555C"/>
    <w:rsid w:val="6F78CD81"/>
    <w:rsid w:val="6F82F78D"/>
    <w:rsid w:val="6F839D6C"/>
    <w:rsid w:val="6F8D7BA8"/>
    <w:rsid w:val="6FBD63ED"/>
    <w:rsid w:val="6FE1D89D"/>
    <w:rsid w:val="6FEB915E"/>
    <w:rsid w:val="6FF16B22"/>
    <w:rsid w:val="70051073"/>
    <w:rsid w:val="702ABDC3"/>
    <w:rsid w:val="7033F15A"/>
    <w:rsid w:val="704798E0"/>
    <w:rsid w:val="704E11EF"/>
    <w:rsid w:val="704E38C1"/>
    <w:rsid w:val="7081C1DD"/>
    <w:rsid w:val="7085A4AB"/>
    <w:rsid w:val="70922806"/>
    <w:rsid w:val="70BB7946"/>
    <w:rsid w:val="70C8D981"/>
    <w:rsid w:val="70CB639A"/>
    <w:rsid w:val="70E7C0B2"/>
    <w:rsid w:val="71089335"/>
    <w:rsid w:val="7109209B"/>
    <w:rsid w:val="7110B5E6"/>
    <w:rsid w:val="7123B2D4"/>
    <w:rsid w:val="71479966"/>
    <w:rsid w:val="717FB5D2"/>
    <w:rsid w:val="7192844F"/>
    <w:rsid w:val="71954E93"/>
    <w:rsid w:val="719B34BC"/>
    <w:rsid w:val="71A6CF68"/>
    <w:rsid w:val="71C8AAE9"/>
    <w:rsid w:val="71CAD895"/>
    <w:rsid w:val="71DC5842"/>
    <w:rsid w:val="71EBA4B3"/>
    <w:rsid w:val="71EE6DBC"/>
    <w:rsid w:val="71FA00B5"/>
    <w:rsid w:val="721ED917"/>
    <w:rsid w:val="722D6EB0"/>
    <w:rsid w:val="7233C5BD"/>
    <w:rsid w:val="723A31D7"/>
    <w:rsid w:val="7267E525"/>
    <w:rsid w:val="7278C4F4"/>
    <w:rsid w:val="7299FAC8"/>
    <w:rsid w:val="72BAC487"/>
    <w:rsid w:val="72C528FE"/>
    <w:rsid w:val="72DA8490"/>
    <w:rsid w:val="7350261F"/>
    <w:rsid w:val="735CEB85"/>
    <w:rsid w:val="735DB4D3"/>
    <w:rsid w:val="736D24B7"/>
    <w:rsid w:val="7378DF41"/>
    <w:rsid w:val="737E3E94"/>
    <w:rsid w:val="739686E5"/>
    <w:rsid w:val="73ABB39D"/>
    <w:rsid w:val="73D916A5"/>
    <w:rsid w:val="73D95489"/>
    <w:rsid w:val="7444BA7C"/>
    <w:rsid w:val="74806559"/>
    <w:rsid w:val="748F3EE0"/>
    <w:rsid w:val="74BAA18F"/>
    <w:rsid w:val="74E92532"/>
    <w:rsid w:val="74F3E1EE"/>
    <w:rsid w:val="75476870"/>
    <w:rsid w:val="7585030E"/>
    <w:rsid w:val="7592B68F"/>
    <w:rsid w:val="75957A8E"/>
    <w:rsid w:val="759F8A96"/>
    <w:rsid w:val="75B8E0C5"/>
    <w:rsid w:val="75BB1A63"/>
    <w:rsid w:val="75CB295E"/>
    <w:rsid w:val="75D41ECF"/>
    <w:rsid w:val="75DB9B97"/>
    <w:rsid w:val="75DD21ED"/>
    <w:rsid w:val="75F380D1"/>
    <w:rsid w:val="76057A30"/>
    <w:rsid w:val="7626E77D"/>
    <w:rsid w:val="76531DB9"/>
    <w:rsid w:val="765C5C89"/>
    <w:rsid w:val="765CE01A"/>
    <w:rsid w:val="768EBE2C"/>
    <w:rsid w:val="76955282"/>
    <w:rsid w:val="76A4C060"/>
    <w:rsid w:val="76A83695"/>
    <w:rsid w:val="76CECE56"/>
    <w:rsid w:val="76D09A12"/>
    <w:rsid w:val="76D7958E"/>
    <w:rsid w:val="76EE7E73"/>
    <w:rsid w:val="7706362A"/>
    <w:rsid w:val="771907EB"/>
    <w:rsid w:val="771D952E"/>
    <w:rsid w:val="772BCB46"/>
    <w:rsid w:val="77411D24"/>
    <w:rsid w:val="77466AF7"/>
    <w:rsid w:val="77AC1AF2"/>
    <w:rsid w:val="77B4E855"/>
    <w:rsid w:val="77C7EA8E"/>
    <w:rsid w:val="77CBC709"/>
    <w:rsid w:val="77DB8BA8"/>
    <w:rsid w:val="7806D754"/>
    <w:rsid w:val="7811295E"/>
    <w:rsid w:val="78208D3F"/>
    <w:rsid w:val="783AFDA9"/>
    <w:rsid w:val="784D94F0"/>
    <w:rsid w:val="78551375"/>
    <w:rsid w:val="785C54FC"/>
    <w:rsid w:val="787EC9AE"/>
    <w:rsid w:val="78914571"/>
    <w:rsid w:val="7891E6BE"/>
    <w:rsid w:val="78A25CA9"/>
    <w:rsid w:val="78AA47A9"/>
    <w:rsid w:val="78CC8ED4"/>
    <w:rsid w:val="78CF32EB"/>
    <w:rsid w:val="78D010D9"/>
    <w:rsid w:val="78EEF18A"/>
    <w:rsid w:val="78F076CC"/>
    <w:rsid w:val="7910376D"/>
    <w:rsid w:val="793EA958"/>
    <w:rsid w:val="79484716"/>
    <w:rsid w:val="7951A678"/>
    <w:rsid w:val="7982A38E"/>
    <w:rsid w:val="79E511F9"/>
    <w:rsid w:val="7A03438D"/>
    <w:rsid w:val="7A086D24"/>
    <w:rsid w:val="7A1D976E"/>
    <w:rsid w:val="7A20FD91"/>
    <w:rsid w:val="7A31E5D0"/>
    <w:rsid w:val="7A395B22"/>
    <w:rsid w:val="7A3E9C01"/>
    <w:rsid w:val="7A633855"/>
    <w:rsid w:val="7ABDF2D4"/>
    <w:rsid w:val="7AF93BF0"/>
    <w:rsid w:val="7AFE6117"/>
    <w:rsid w:val="7B06D512"/>
    <w:rsid w:val="7B13DC3A"/>
    <w:rsid w:val="7B2BFD58"/>
    <w:rsid w:val="7B3354F9"/>
    <w:rsid w:val="7B344AAD"/>
    <w:rsid w:val="7B3CE186"/>
    <w:rsid w:val="7B405385"/>
    <w:rsid w:val="7B887C31"/>
    <w:rsid w:val="7BC48B61"/>
    <w:rsid w:val="7BEE39CD"/>
    <w:rsid w:val="7C0216ED"/>
    <w:rsid w:val="7C10AC8F"/>
    <w:rsid w:val="7C14BC95"/>
    <w:rsid w:val="7C17F7E4"/>
    <w:rsid w:val="7C266D95"/>
    <w:rsid w:val="7C51FF41"/>
    <w:rsid w:val="7C544258"/>
    <w:rsid w:val="7C6503F1"/>
    <w:rsid w:val="7C9583E1"/>
    <w:rsid w:val="7C9EE4E3"/>
    <w:rsid w:val="7C9F4D63"/>
    <w:rsid w:val="7CAEB043"/>
    <w:rsid w:val="7CC3D28B"/>
    <w:rsid w:val="7CC90E59"/>
    <w:rsid w:val="7CCB9E0D"/>
    <w:rsid w:val="7CD19B36"/>
    <w:rsid w:val="7CF245C4"/>
    <w:rsid w:val="7D18B444"/>
    <w:rsid w:val="7D1FCC57"/>
    <w:rsid w:val="7D2DB231"/>
    <w:rsid w:val="7D31DD4C"/>
    <w:rsid w:val="7D6DC173"/>
    <w:rsid w:val="7DA5343F"/>
    <w:rsid w:val="7DAADEB4"/>
    <w:rsid w:val="7DBA04C2"/>
    <w:rsid w:val="7DBF3D29"/>
    <w:rsid w:val="7DD47C8C"/>
    <w:rsid w:val="7DE9F712"/>
    <w:rsid w:val="7DF2657A"/>
    <w:rsid w:val="7E2F22AF"/>
    <w:rsid w:val="7E32CA54"/>
    <w:rsid w:val="7E40A7CB"/>
    <w:rsid w:val="7E528C56"/>
    <w:rsid w:val="7E639090"/>
    <w:rsid w:val="7E68AD8E"/>
    <w:rsid w:val="7E96F789"/>
    <w:rsid w:val="7E981D59"/>
    <w:rsid w:val="7EBB2259"/>
    <w:rsid w:val="7EBC3A65"/>
    <w:rsid w:val="7ECDADAD"/>
    <w:rsid w:val="7ED5D4E1"/>
    <w:rsid w:val="7EE1A3FD"/>
    <w:rsid w:val="7EE4D65F"/>
    <w:rsid w:val="7EEB3A73"/>
    <w:rsid w:val="7F06DA8C"/>
    <w:rsid w:val="7F1D1A5D"/>
    <w:rsid w:val="7F20CCC8"/>
    <w:rsid w:val="7F340617"/>
    <w:rsid w:val="7F3FDD45"/>
    <w:rsid w:val="7F818A3C"/>
    <w:rsid w:val="7F8B0B59"/>
    <w:rsid w:val="7FB336A8"/>
    <w:rsid w:val="7FD2EB47"/>
    <w:rsid w:val="7FE40E79"/>
    <w:rsid w:val="7FEB43F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462A56"/>
  <w15:chartTrackingRefBased/>
  <w15:docId w15:val="{6EC01643-1116-4D60-A91C-BCEBADCB3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554"/>
  </w:style>
  <w:style w:type="paragraph" w:styleId="Heading1">
    <w:name w:val="heading 1"/>
    <w:basedOn w:val="Normal"/>
    <w:next w:val="Normal"/>
    <w:link w:val="Heading1Char"/>
    <w:autoRedefine/>
    <w:uiPriority w:val="9"/>
    <w:qFormat/>
    <w:rsid w:val="000760B1"/>
    <w:pPr>
      <w:keepNext/>
      <w:keepLines/>
      <w:numPr>
        <w:numId w:val="28"/>
      </w:numPr>
      <w:spacing w:before="240" w:after="0"/>
      <w:outlineLvl w:val="0"/>
    </w:pPr>
    <w:rPr>
      <w:rFonts w:ascii="Segoe UI" w:eastAsiaTheme="majorEastAsia" w:hAnsi="Segoe UI" w:cstheme="majorBidi"/>
      <w:b/>
      <w:sz w:val="24"/>
      <w:szCs w:val="32"/>
    </w:rPr>
  </w:style>
  <w:style w:type="paragraph" w:styleId="Heading2">
    <w:name w:val="heading 2"/>
    <w:basedOn w:val="Normal"/>
    <w:next w:val="Normal"/>
    <w:link w:val="Heading2Char"/>
    <w:uiPriority w:val="9"/>
    <w:unhideWhenUsed/>
    <w:qFormat/>
    <w:rsid w:val="00F00DD6"/>
    <w:pPr>
      <w:keepNext/>
      <w:keepLines/>
      <w:numPr>
        <w:ilvl w:val="1"/>
        <w:numId w:val="28"/>
      </w:numPr>
      <w:spacing w:before="40" w:after="0"/>
      <w:outlineLvl w:val="1"/>
    </w:pPr>
    <w:rPr>
      <w:rFonts w:ascii="Segoe UI" w:eastAsiaTheme="majorEastAsia" w:hAnsi="Segoe UI" w:cstheme="majorBidi"/>
      <w:b/>
      <w:sz w:val="24"/>
      <w:szCs w:val="26"/>
    </w:rPr>
  </w:style>
  <w:style w:type="paragraph" w:styleId="Heading3">
    <w:name w:val="heading 3"/>
    <w:basedOn w:val="Normal"/>
    <w:next w:val="Normal"/>
    <w:link w:val="Heading3Char"/>
    <w:uiPriority w:val="9"/>
    <w:semiHidden/>
    <w:unhideWhenUsed/>
    <w:qFormat/>
    <w:rsid w:val="00C54394"/>
    <w:pPr>
      <w:keepNext/>
      <w:keepLines/>
      <w:numPr>
        <w:ilvl w:val="2"/>
        <w:numId w:val="28"/>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54394"/>
    <w:pPr>
      <w:keepNext/>
      <w:keepLines/>
      <w:numPr>
        <w:ilvl w:val="3"/>
        <w:numId w:val="2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54394"/>
    <w:pPr>
      <w:keepNext/>
      <w:keepLines/>
      <w:numPr>
        <w:ilvl w:val="4"/>
        <w:numId w:val="2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54394"/>
    <w:pPr>
      <w:keepNext/>
      <w:keepLines/>
      <w:numPr>
        <w:ilvl w:val="5"/>
        <w:numId w:val="2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54394"/>
    <w:pPr>
      <w:keepNext/>
      <w:keepLines/>
      <w:numPr>
        <w:ilvl w:val="6"/>
        <w:numId w:val="2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54394"/>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54394"/>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D7989"/>
    <w:pPr>
      <w:spacing w:after="0" w:line="240" w:lineRule="auto"/>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rsid w:val="00BD7989"/>
  </w:style>
  <w:style w:type="character" w:customStyle="1" w:styleId="eop">
    <w:name w:val="eop"/>
    <w:basedOn w:val="DefaultParagraphFont"/>
    <w:rsid w:val="00BD7989"/>
  </w:style>
  <w:style w:type="paragraph" w:styleId="Header">
    <w:name w:val="header"/>
    <w:basedOn w:val="Normal"/>
    <w:link w:val="HeaderChar"/>
    <w:uiPriority w:val="99"/>
    <w:unhideWhenUsed/>
    <w:rsid w:val="00BD79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7989"/>
  </w:style>
  <w:style w:type="paragraph" w:styleId="Footer">
    <w:name w:val="footer"/>
    <w:basedOn w:val="Normal"/>
    <w:link w:val="FooterChar"/>
    <w:uiPriority w:val="99"/>
    <w:unhideWhenUsed/>
    <w:rsid w:val="00BD79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7989"/>
  </w:style>
  <w:style w:type="character" w:customStyle="1" w:styleId="contextualspellingandgrammarerror">
    <w:name w:val="contextualspellingandgrammarerror"/>
    <w:basedOn w:val="DefaultParagraphFont"/>
    <w:rsid w:val="00766162"/>
  </w:style>
  <w:style w:type="paragraph" w:styleId="ListParagraph">
    <w:name w:val="List Paragraph"/>
    <w:basedOn w:val="Normal"/>
    <w:uiPriority w:val="34"/>
    <w:qFormat/>
    <w:rsid w:val="007F3FD4"/>
    <w:pPr>
      <w:ind w:left="720"/>
      <w:contextualSpacing/>
    </w:pPr>
  </w:style>
  <w:style w:type="character" w:customStyle="1" w:styleId="spellingerror">
    <w:name w:val="spellingerror"/>
    <w:basedOn w:val="DefaultParagraphFont"/>
    <w:rsid w:val="00B1115A"/>
  </w:style>
  <w:style w:type="character" w:customStyle="1" w:styleId="advancedproofingissue">
    <w:name w:val="advancedproofingissue"/>
    <w:basedOn w:val="DefaultParagraphFont"/>
    <w:rsid w:val="00B1115A"/>
  </w:style>
  <w:style w:type="paragraph" w:styleId="BalloonText">
    <w:name w:val="Balloon Text"/>
    <w:basedOn w:val="Normal"/>
    <w:link w:val="BalloonTextChar"/>
    <w:uiPriority w:val="99"/>
    <w:semiHidden/>
    <w:unhideWhenUsed/>
    <w:rsid w:val="000B51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1F1"/>
    <w:rPr>
      <w:rFonts w:ascii="Segoe UI" w:hAnsi="Segoe UI" w:cs="Segoe UI"/>
      <w:sz w:val="18"/>
      <w:szCs w:val="18"/>
    </w:rPr>
  </w:style>
  <w:style w:type="character" w:styleId="CommentReference">
    <w:name w:val="annotation reference"/>
    <w:basedOn w:val="DefaultParagraphFont"/>
    <w:uiPriority w:val="99"/>
    <w:semiHidden/>
    <w:unhideWhenUsed/>
    <w:rsid w:val="000B51F1"/>
    <w:rPr>
      <w:sz w:val="16"/>
      <w:szCs w:val="16"/>
    </w:rPr>
  </w:style>
  <w:style w:type="paragraph" w:styleId="CommentText">
    <w:name w:val="annotation text"/>
    <w:basedOn w:val="Normal"/>
    <w:link w:val="CommentTextChar"/>
    <w:uiPriority w:val="99"/>
    <w:unhideWhenUsed/>
    <w:rsid w:val="000B51F1"/>
    <w:pPr>
      <w:spacing w:line="240" w:lineRule="auto"/>
    </w:pPr>
    <w:rPr>
      <w:sz w:val="20"/>
      <w:szCs w:val="20"/>
    </w:rPr>
  </w:style>
  <w:style w:type="character" w:customStyle="1" w:styleId="CommentTextChar">
    <w:name w:val="Comment Text Char"/>
    <w:basedOn w:val="DefaultParagraphFont"/>
    <w:link w:val="CommentText"/>
    <w:uiPriority w:val="99"/>
    <w:rsid w:val="000B51F1"/>
    <w:rPr>
      <w:sz w:val="20"/>
      <w:szCs w:val="20"/>
    </w:rPr>
  </w:style>
  <w:style w:type="paragraph" w:styleId="CommentSubject">
    <w:name w:val="annotation subject"/>
    <w:basedOn w:val="CommentText"/>
    <w:next w:val="CommentText"/>
    <w:link w:val="CommentSubjectChar"/>
    <w:uiPriority w:val="99"/>
    <w:semiHidden/>
    <w:unhideWhenUsed/>
    <w:rsid w:val="000B51F1"/>
    <w:rPr>
      <w:b/>
      <w:bCs/>
    </w:rPr>
  </w:style>
  <w:style w:type="character" w:customStyle="1" w:styleId="CommentSubjectChar">
    <w:name w:val="Comment Subject Char"/>
    <w:basedOn w:val="CommentTextChar"/>
    <w:link w:val="CommentSubject"/>
    <w:uiPriority w:val="99"/>
    <w:semiHidden/>
    <w:rsid w:val="000B51F1"/>
    <w:rPr>
      <w:b/>
      <w:bCs/>
      <w:sz w:val="20"/>
      <w:szCs w:val="20"/>
    </w:rPr>
  </w:style>
  <w:style w:type="paragraph" w:styleId="Revision">
    <w:name w:val="Revision"/>
    <w:hidden/>
    <w:uiPriority w:val="99"/>
    <w:semiHidden/>
    <w:rsid w:val="004078AE"/>
    <w:pPr>
      <w:spacing w:after="0" w:line="240" w:lineRule="auto"/>
    </w:pPr>
  </w:style>
  <w:style w:type="paragraph" w:styleId="FootnoteText">
    <w:name w:val="footnote text"/>
    <w:basedOn w:val="Normal"/>
    <w:link w:val="FootnoteTextChar"/>
    <w:uiPriority w:val="99"/>
    <w:semiHidden/>
    <w:unhideWhenUsed/>
    <w:rsid w:val="008F12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12CF"/>
    <w:rPr>
      <w:sz w:val="20"/>
      <w:szCs w:val="20"/>
    </w:rPr>
  </w:style>
  <w:style w:type="character" w:styleId="FootnoteReference">
    <w:name w:val="footnote reference"/>
    <w:basedOn w:val="DefaultParagraphFont"/>
    <w:uiPriority w:val="99"/>
    <w:semiHidden/>
    <w:unhideWhenUsed/>
    <w:rsid w:val="008F12CF"/>
    <w:rPr>
      <w:vertAlign w:val="superscript"/>
    </w:rPr>
  </w:style>
  <w:style w:type="character" w:styleId="Hyperlink">
    <w:name w:val="Hyperlink"/>
    <w:basedOn w:val="DefaultParagraphFont"/>
    <w:uiPriority w:val="99"/>
    <w:unhideWhenUsed/>
    <w:rsid w:val="008F12CF"/>
    <w:rPr>
      <w:color w:val="0563C1" w:themeColor="hyperlink"/>
      <w:u w:val="single"/>
    </w:rPr>
  </w:style>
  <w:style w:type="character" w:styleId="UnresolvedMention">
    <w:name w:val="Unresolved Mention"/>
    <w:basedOn w:val="DefaultParagraphFont"/>
    <w:uiPriority w:val="99"/>
    <w:unhideWhenUsed/>
    <w:rsid w:val="008F12CF"/>
    <w:rPr>
      <w:color w:val="605E5C"/>
      <w:shd w:val="clear" w:color="auto" w:fill="E1DFDD"/>
    </w:rPr>
  </w:style>
  <w:style w:type="table" w:styleId="TableGrid">
    <w:name w:val="Table Grid"/>
    <w:basedOn w:val="TableNormal"/>
    <w:uiPriority w:val="39"/>
    <w:rsid w:val="00DB3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70AA2"/>
    <w:rPr>
      <w:color w:val="2B579A"/>
      <w:shd w:val="clear" w:color="auto" w:fill="E1DFDD"/>
    </w:rPr>
  </w:style>
  <w:style w:type="character" w:styleId="FollowedHyperlink">
    <w:name w:val="FollowedHyperlink"/>
    <w:basedOn w:val="DefaultParagraphFont"/>
    <w:uiPriority w:val="99"/>
    <w:semiHidden/>
    <w:unhideWhenUsed/>
    <w:rsid w:val="00E9668B"/>
    <w:rPr>
      <w:color w:val="954F72" w:themeColor="followedHyperlink"/>
      <w:u w:val="single"/>
    </w:rPr>
  </w:style>
  <w:style w:type="paragraph" w:customStyle="1" w:styleId="Heading">
    <w:name w:val="Heading"/>
    <w:basedOn w:val="Normal"/>
    <w:link w:val="HeadingChar"/>
    <w:autoRedefine/>
    <w:qFormat/>
    <w:rsid w:val="00A45D16"/>
    <w:pPr>
      <w:numPr>
        <w:numId w:val="13"/>
      </w:numPr>
      <w:spacing w:after="0" w:line="240" w:lineRule="auto"/>
      <w:ind w:left="360"/>
    </w:pPr>
    <w:rPr>
      <w:rFonts w:ascii="Segoe UI" w:eastAsia="Arial" w:hAnsi="Segoe UI" w:cs="Segoe UI"/>
      <w:b/>
      <w:sz w:val="24"/>
    </w:rPr>
  </w:style>
  <w:style w:type="paragraph" w:customStyle="1" w:styleId="Header2">
    <w:name w:val="Header2"/>
    <w:basedOn w:val="Normal"/>
    <w:link w:val="Header2Char"/>
    <w:qFormat/>
    <w:rsid w:val="00F75785"/>
    <w:pPr>
      <w:numPr>
        <w:numId w:val="1"/>
      </w:numPr>
      <w:spacing w:line="240" w:lineRule="auto"/>
    </w:pPr>
    <w:rPr>
      <w:rFonts w:ascii="Segoe UI" w:eastAsia="Arial" w:hAnsi="Segoe UI" w:cs="Segoe UI"/>
      <w:b/>
      <w:bCs/>
      <w:sz w:val="24"/>
      <w:szCs w:val="24"/>
    </w:rPr>
  </w:style>
  <w:style w:type="character" w:customStyle="1" w:styleId="HeadingChar">
    <w:name w:val="Heading Char"/>
    <w:basedOn w:val="DefaultParagraphFont"/>
    <w:link w:val="Heading"/>
    <w:rsid w:val="00A45D16"/>
    <w:rPr>
      <w:rFonts w:ascii="Segoe UI" w:eastAsia="Arial" w:hAnsi="Segoe UI" w:cs="Segoe UI"/>
      <w:b/>
      <w:sz w:val="24"/>
    </w:rPr>
  </w:style>
  <w:style w:type="paragraph" w:customStyle="1" w:styleId="SubHeading">
    <w:name w:val="Sub Heading"/>
    <w:basedOn w:val="Heading"/>
    <w:link w:val="SubHeadingChar"/>
    <w:qFormat/>
    <w:rsid w:val="00280073"/>
    <w:pPr>
      <w:numPr>
        <w:ilvl w:val="1"/>
        <w:numId w:val="2"/>
      </w:numPr>
      <w:spacing w:after="40"/>
      <w:ind w:left="432"/>
    </w:pPr>
  </w:style>
  <w:style w:type="character" w:customStyle="1" w:styleId="Header2Char">
    <w:name w:val="Header2 Char"/>
    <w:basedOn w:val="DefaultParagraphFont"/>
    <w:link w:val="Header2"/>
    <w:rsid w:val="00F75785"/>
    <w:rPr>
      <w:rFonts w:ascii="Segoe UI" w:eastAsia="Arial" w:hAnsi="Segoe UI" w:cs="Segoe UI"/>
      <w:b/>
      <w:bCs/>
      <w:sz w:val="24"/>
      <w:szCs w:val="24"/>
    </w:rPr>
  </w:style>
  <w:style w:type="character" w:customStyle="1" w:styleId="SubHeadingChar">
    <w:name w:val="Sub Heading Char"/>
    <w:basedOn w:val="HeadingChar"/>
    <w:link w:val="SubHeading"/>
    <w:rsid w:val="00280073"/>
    <w:rPr>
      <w:rFonts w:ascii="Segoe UI" w:eastAsia="Arial" w:hAnsi="Segoe UI" w:cs="Segoe UI"/>
      <w:b/>
      <w:sz w:val="24"/>
    </w:rPr>
  </w:style>
  <w:style w:type="paragraph" w:customStyle="1" w:styleId="Figure">
    <w:name w:val="Figure"/>
    <w:basedOn w:val="Normal"/>
    <w:link w:val="FigureChar"/>
    <w:qFormat/>
    <w:rsid w:val="0026389F"/>
    <w:pPr>
      <w:spacing w:after="0" w:line="240" w:lineRule="auto"/>
      <w:jc w:val="center"/>
    </w:pPr>
    <w:rPr>
      <w:rFonts w:ascii="Segoe UI" w:eastAsia="Arial" w:hAnsi="Segoe UI" w:cs="Segoe UI"/>
      <w:b/>
      <w:bCs/>
      <w:noProof/>
      <w:sz w:val="24"/>
      <w:szCs w:val="24"/>
    </w:rPr>
  </w:style>
  <w:style w:type="character" w:customStyle="1" w:styleId="FigureChar">
    <w:name w:val="Figure Char"/>
    <w:basedOn w:val="DefaultParagraphFont"/>
    <w:link w:val="Figure"/>
    <w:rsid w:val="0026389F"/>
    <w:rPr>
      <w:rFonts w:ascii="Segoe UI" w:eastAsia="Arial" w:hAnsi="Segoe UI" w:cs="Segoe UI"/>
      <w:b/>
      <w:bCs/>
      <w:noProof/>
      <w:sz w:val="24"/>
      <w:szCs w:val="24"/>
    </w:rPr>
  </w:style>
  <w:style w:type="paragraph" w:styleId="EndnoteText">
    <w:name w:val="endnote text"/>
    <w:basedOn w:val="Normal"/>
    <w:link w:val="EndnoteTextChar"/>
    <w:uiPriority w:val="99"/>
    <w:semiHidden/>
    <w:unhideWhenUsed/>
    <w:rsid w:val="009126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126CD"/>
    <w:rPr>
      <w:sz w:val="20"/>
      <w:szCs w:val="20"/>
    </w:rPr>
  </w:style>
  <w:style w:type="character" w:styleId="EndnoteReference">
    <w:name w:val="endnote reference"/>
    <w:basedOn w:val="DefaultParagraphFont"/>
    <w:uiPriority w:val="99"/>
    <w:semiHidden/>
    <w:unhideWhenUsed/>
    <w:rsid w:val="009126CD"/>
    <w:rPr>
      <w:vertAlign w:val="superscript"/>
    </w:rPr>
  </w:style>
  <w:style w:type="character" w:customStyle="1" w:styleId="Heading1Char">
    <w:name w:val="Heading 1 Char"/>
    <w:basedOn w:val="DefaultParagraphFont"/>
    <w:link w:val="Heading1"/>
    <w:uiPriority w:val="9"/>
    <w:rsid w:val="000760B1"/>
    <w:rPr>
      <w:rFonts w:ascii="Segoe UI" w:eastAsiaTheme="majorEastAsia" w:hAnsi="Segoe UI" w:cstheme="majorBidi"/>
      <w:b/>
      <w:sz w:val="24"/>
      <w:szCs w:val="32"/>
    </w:rPr>
  </w:style>
  <w:style w:type="paragraph" w:styleId="TOCHeading">
    <w:name w:val="TOC Heading"/>
    <w:basedOn w:val="Heading1"/>
    <w:next w:val="Normal"/>
    <w:uiPriority w:val="39"/>
    <w:unhideWhenUsed/>
    <w:qFormat/>
    <w:rsid w:val="001C3E3C"/>
    <w:pPr>
      <w:outlineLvl w:val="9"/>
    </w:pPr>
    <w:rPr>
      <w:lang w:val="en-US"/>
    </w:rPr>
  </w:style>
  <w:style w:type="character" w:customStyle="1" w:styleId="Heading2Char">
    <w:name w:val="Heading 2 Char"/>
    <w:basedOn w:val="DefaultParagraphFont"/>
    <w:link w:val="Heading2"/>
    <w:uiPriority w:val="9"/>
    <w:rsid w:val="00F00DD6"/>
    <w:rPr>
      <w:rFonts w:ascii="Segoe UI" w:eastAsiaTheme="majorEastAsia" w:hAnsi="Segoe UI" w:cstheme="majorBidi"/>
      <w:b/>
      <w:sz w:val="24"/>
      <w:szCs w:val="26"/>
    </w:rPr>
  </w:style>
  <w:style w:type="character" w:customStyle="1" w:styleId="Heading3Char">
    <w:name w:val="Heading 3 Char"/>
    <w:basedOn w:val="DefaultParagraphFont"/>
    <w:link w:val="Heading3"/>
    <w:uiPriority w:val="9"/>
    <w:semiHidden/>
    <w:rsid w:val="00C5439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5439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5439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5439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5439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543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54394"/>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610DB8"/>
    <w:pPr>
      <w:spacing w:after="100"/>
    </w:pPr>
    <w:rPr>
      <w:rFonts w:ascii="Segoe UI" w:hAnsi="Segoe UI"/>
      <w:sz w:val="24"/>
    </w:rPr>
  </w:style>
  <w:style w:type="paragraph" w:styleId="TOC2">
    <w:name w:val="toc 2"/>
    <w:basedOn w:val="Normal"/>
    <w:next w:val="Normal"/>
    <w:autoRedefine/>
    <w:uiPriority w:val="39"/>
    <w:unhideWhenUsed/>
    <w:rsid w:val="00610DB8"/>
    <w:pPr>
      <w:spacing w:after="100"/>
      <w:ind w:left="220"/>
    </w:pPr>
    <w:rPr>
      <w:rFonts w:ascii="Segoe UI" w:hAnsi="Segoe UI"/>
      <w:sz w:val="24"/>
    </w:rPr>
  </w:style>
  <w:style w:type="paragraph" w:customStyle="1" w:styleId="pf0">
    <w:name w:val="pf0"/>
    <w:basedOn w:val="Normal"/>
    <w:rsid w:val="00B5279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B5279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98697">
      <w:bodyDiv w:val="1"/>
      <w:marLeft w:val="0"/>
      <w:marRight w:val="0"/>
      <w:marTop w:val="0"/>
      <w:marBottom w:val="0"/>
      <w:divBdr>
        <w:top w:val="none" w:sz="0" w:space="0" w:color="auto"/>
        <w:left w:val="none" w:sz="0" w:space="0" w:color="auto"/>
        <w:bottom w:val="none" w:sz="0" w:space="0" w:color="auto"/>
        <w:right w:val="none" w:sz="0" w:space="0" w:color="auto"/>
      </w:divBdr>
    </w:div>
    <w:div w:id="105513059">
      <w:bodyDiv w:val="1"/>
      <w:marLeft w:val="0"/>
      <w:marRight w:val="0"/>
      <w:marTop w:val="0"/>
      <w:marBottom w:val="0"/>
      <w:divBdr>
        <w:top w:val="none" w:sz="0" w:space="0" w:color="auto"/>
        <w:left w:val="none" w:sz="0" w:space="0" w:color="auto"/>
        <w:bottom w:val="none" w:sz="0" w:space="0" w:color="auto"/>
        <w:right w:val="none" w:sz="0" w:space="0" w:color="auto"/>
      </w:divBdr>
    </w:div>
    <w:div w:id="133840158">
      <w:bodyDiv w:val="1"/>
      <w:marLeft w:val="0"/>
      <w:marRight w:val="0"/>
      <w:marTop w:val="0"/>
      <w:marBottom w:val="0"/>
      <w:divBdr>
        <w:top w:val="none" w:sz="0" w:space="0" w:color="auto"/>
        <w:left w:val="none" w:sz="0" w:space="0" w:color="auto"/>
        <w:bottom w:val="none" w:sz="0" w:space="0" w:color="auto"/>
        <w:right w:val="none" w:sz="0" w:space="0" w:color="auto"/>
      </w:divBdr>
    </w:div>
    <w:div w:id="155460040">
      <w:bodyDiv w:val="1"/>
      <w:marLeft w:val="0"/>
      <w:marRight w:val="0"/>
      <w:marTop w:val="0"/>
      <w:marBottom w:val="0"/>
      <w:divBdr>
        <w:top w:val="none" w:sz="0" w:space="0" w:color="auto"/>
        <w:left w:val="none" w:sz="0" w:space="0" w:color="auto"/>
        <w:bottom w:val="none" w:sz="0" w:space="0" w:color="auto"/>
        <w:right w:val="none" w:sz="0" w:space="0" w:color="auto"/>
      </w:divBdr>
    </w:div>
    <w:div w:id="233516097">
      <w:bodyDiv w:val="1"/>
      <w:marLeft w:val="0"/>
      <w:marRight w:val="0"/>
      <w:marTop w:val="0"/>
      <w:marBottom w:val="0"/>
      <w:divBdr>
        <w:top w:val="none" w:sz="0" w:space="0" w:color="auto"/>
        <w:left w:val="none" w:sz="0" w:space="0" w:color="auto"/>
        <w:bottom w:val="none" w:sz="0" w:space="0" w:color="auto"/>
        <w:right w:val="none" w:sz="0" w:space="0" w:color="auto"/>
      </w:divBdr>
    </w:div>
    <w:div w:id="243733167">
      <w:bodyDiv w:val="1"/>
      <w:marLeft w:val="0"/>
      <w:marRight w:val="0"/>
      <w:marTop w:val="0"/>
      <w:marBottom w:val="0"/>
      <w:divBdr>
        <w:top w:val="none" w:sz="0" w:space="0" w:color="auto"/>
        <w:left w:val="none" w:sz="0" w:space="0" w:color="auto"/>
        <w:bottom w:val="none" w:sz="0" w:space="0" w:color="auto"/>
        <w:right w:val="none" w:sz="0" w:space="0" w:color="auto"/>
      </w:divBdr>
    </w:div>
    <w:div w:id="318656884">
      <w:bodyDiv w:val="1"/>
      <w:marLeft w:val="0"/>
      <w:marRight w:val="0"/>
      <w:marTop w:val="0"/>
      <w:marBottom w:val="0"/>
      <w:divBdr>
        <w:top w:val="none" w:sz="0" w:space="0" w:color="auto"/>
        <w:left w:val="none" w:sz="0" w:space="0" w:color="auto"/>
        <w:bottom w:val="none" w:sz="0" w:space="0" w:color="auto"/>
        <w:right w:val="none" w:sz="0" w:space="0" w:color="auto"/>
      </w:divBdr>
      <w:divsChild>
        <w:div w:id="693456291">
          <w:marLeft w:val="0"/>
          <w:marRight w:val="0"/>
          <w:marTop w:val="0"/>
          <w:marBottom w:val="0"/>
          <w:divBdr>
            <w:top w:val="none" w:sz="0" w:space="0" w:color="auto"/>
            <w:left w:val="none" w:sz="0" w:space="0" w:color="auto"/>
            <w:bottom w:val="none" w:sz="0" w:space="0" w:color="auto"/>
            <w:right w:val="none" w:sz="0" w:space="0" w:color="auto"/>
          </w:divBdr>
          <w:divsChild>
            <w:div w:id="1029379338">
              <w:marLeft w:val="0"/>
              <w:marRight w:val="0"/>
              <w:marTop w:val="0"/>
              <w:marBottom w:val="0"/>
              <w:divBdr>
                <w:top w:val="none" w:sz="0" w:space="0" w:color="auto"/>
                <w:left w:val="none" w:sz="0" w:space="0" w:color="auto"/>
                <w:bottom w:val="none" w:sz="0" w:space="0" w:color="auto"/>
                <w:right w:val="none" w:sz="0" w:space="0" w:color="auto"/>
              </w:divBdr>
              <w:divsChild>
                <w:div w:id="1100105234">
                  <w:marLeft w:val="0"/>
                  <w:marRight w:val="0"/>
                  <w:marTop w:val="0"/>
                  <w:marBottom w:val="0"/>
                  <w:divBdr>
                    <w:top w:val="none" w:sz="0" w:space="0" w:color="auto"/>
                    <w:left w:val="none" w:sz="0" w:space="0" w:color="auto"/>
                    <w:bottom w:val="none" w:sz="0" w:space="0" w:color="auto"/>
                    <w:right w:val="none" w:sz="0" w:space="0" w:color="auto"/>
                  </w:divBdr>
                  <w:divsChild>
                    <w:div w:id="290131430">
                      <w:marLeft w:val="0"/>
                      <w:marRight w:val="0"/>
                      <w:marTop w:val="0"/>
                      <w:marBottom w:val="0"/>
                      <w:divBdr>
                        <w:top w:val="none" w:sz="0" w:space="0" w:color="auto"/>
                        <w:left w:val="none" w:sz="0" w:space="0" w:color="auto"/>
                        <w:bottom w:val="none" w:sz="0" w:space="0" w:color="auto"/>
                        <w:right w:val="none" w:sz="0" w:space="0" w:color="auto"/>
                      </w:divBdr>
                      <w:divsChild>
                        <w:div w:id="1523394580">
                          <w:marLeft w:val="0"/>
                          <w:marRight w:val="0"/>
                          <w:marTop w:val="0"/>
                          <w:marBottom w:val="0"/>
                          <w:divBdr>
                            <w:top w:val="none" w:sz="0" w:space="0" w:color="auto"/>
                            <w:left w:val="none" w:sz="0" w:space="0" w:color="auto"/>
                            <w:bottom w:val="none" w:sz="0" w:space="0" w:color="auto"/>
                            <w:right w:val="none" w:sz="0" w:space="0" w:color="auto"/>
                          </w:divBdr>
                          <w:divsChild>
                            <w:div w:id="1606839806">
                              <w:marLeft w:val="0"/>
                              <w:marRight w:val="0"/>
                              <w:marTop w:val="0"/>
                              <w:marBottom w:val="0"/>
                              <w:divBdr>
                                <w:top w:val="none" w:sz="0" w:space="0" w:color="auto"/>
                                <w:left w:val="none" w:sz="0" w:space="0" w:color="auto"/>
                                <w:bottom w:val="none" w:sz="0" w:space="0" w:color="auto"/>
                                <w:right w:val="none" w:sz="0" w:space="0" w:color="auto"/>
                              </w:divBdr>
                              <w:divsChild>
                                <w:div w:id="195312286">
                                  <w:marLeft w:val="0"/>
                                  <w:marRight w:val="0"/>
                                  <w:marTop w:val="0"/>
                                  <w:marBottom w:val="0"/>
                                  <w:divBdr>
                                    <w:top w:val="none" w:sz="0" w:space="0" w:color="auto"/>
                                    <w:left w:val="none" w:sz="0" w:space="0" w:color="auto"/>
                                    <w:bottom w:val="none" w:sz="0" w:space="0" w:color="auto"/>
                                    <w:right w:val="none" w:sz="0" w:space="0" w:color="auto"/>
                                  </w:divBdr>
                                  <w:divsChild>
                                    <w:div w:id="717777884">
                                      <w:marLeft w:val="0"/>
                                      <w:marRight w:val="0"/>
                                      <w:marTop w:val="0"/>
                                      <w:marBottom w:val="0"/>
                                      <w:divBdr>
                                        <w:top w:val="none" w:sz="0" w:space="0" w:color="auto"/>
                                        <w:left w:val="none" w:sz="0" w:space="0" w:color="auto"/>
                                        <w:bottom w:val="none" w:sz="0" w:space="0" w:color="auto"/>
                                        <w:right w:val="none" w:sz="0" w:space="0" w:color="auto"/>
                                      </w:divBdr>
                                      <w:divsChild>
                                        <w:div w:id="494034735">
                                          <w:marLeft w:val="0"/>
                                          <w:marRight w:val="0"/>
                                          <w:marTop w:val="0"/>
                                          <w:marBottom w:val="0"/>
                                          <w:divBdr>
                                            <w:top w:val="none" w:sz="0" w:space="0" w:color="auto"/>
                                            <w:left w:val="none" w:sz="0" w:space="0" w:color="auto"/>
                                            <w:bottom w:val="none" w:sz="0" w:space="0" w:color="auto"/>
                                            <w:right w:val="none" w:sz="0" w:space="0" w:color="auto"/>
                                          </w:divBdr>
                                          <w:divsChild>
                                            <w:div w:id="1599827006">
                                              <w:marLeft w:val="0"/>
                                              <w:marRight w:val="0"/>
                                              <w:marTop w:val="0"/>
                                              <w:marBottom w:val="0"/>
                                              <w:divBdr>
                                                <w:top w:val="none" w:sz="0" w:space="0" w:color="auto"/>
                                                <w:left w:val="none" w:sz="0" w:space="0" w:color="auto"/>
                                                <w:bottom w:val="none" w:sz="0" w:space="0" w:color="auto"/>
                                                <w:right w:val="none" w:sz="0" w:space="0" w:color="auto"/>
                                              </w:divBdr>
                                              <w:divsChild>
                                                <w:div w:id="792207678">
                                                  <w:marLeft w:val="0"/>
                                                  <w:marRight w:val="0"/>
                                                  <w:marTop w:val="0"/>
                                                  <w:marBottom w:val="0"/>
                                                  <w:divBdr>
                                                    <w:top w:val="none" w:sz="0" w:space="0" w:color="auto"/>
                                                    <w:left w:val="none" w:sz="0" w:space="0" w:color="auto"/>
                                                    <w:bottom w:val="none" w:sz="0" w:space="0" w:color="auto"/>
                                                    <w:right w:val="none" w:sz="0" w:space="0" w:color="auto"/>
                                                  </w:divBdr>
                                                  <w:divsChild>
                                                    <w:div w:id="1551646322">
                                                      <w:marLeft w:val="0"/>
                                                      <w:marRight w:val="0"/>
                                                      <w:marTop w:val="0"/>
                                                      <w:marBottom w:val="0"/>
                                                      <w:divBdr>
                                                        <w:top w:val="single" w:sz="6" w:space="0" w:color="ABABAB"/>
                                                        <w:left w:val="single" w:sz="6" w:space="0" w:color="ABABAB"/>
                                                        <w:bottom w:val="none" w:sz="0" w:space="0" w:color="auto"/>
                                                        <w:right w:val="single" w:sz="6" w:space="0" w:color="ABABAB"/>
                                                      </w:divBdr>
                                                      <w:divsChild>
                                                        <w:div w:id="676157021">
                                                          <w:marLeft w:val="0"/>
                                                          <w:marRight w:val="0"/>
                                                          <w:marTop w:val="0"/>
                                                          <w:marBottom w:val="0"/>
                                                          <w:divBdr>
                                                            <w:top w:val="none" w:sz="0" w:space="0" w:color="auto"/>
                                                            <w:left w:val="none" w:sz="0" w:space="0" w:color="auto"/>
                                                            <w:bottom w:val="none" w:sz="0" w:space="0" w:color="auto"/>
                                                            <w:right w:val="none" w:sz="0" w:space="0" w:color="auto"/>
                                                          </w:divBdr>
                                                          <w:divsChild>
                                                            <w:div w:id="874124871">
                                                              <w:marLeft w:val="0"/>
                                                              <w:marRight w:val="0"/>
                                                              <w:marTop w:val="0"/>
                                                              <w:marBottom w:val="0"/>
                                                              <w:divBdr>
                                                                <w:top w:val="none" w:sz="0" w:space="0" w:color="auto"/>
                                                                <w:left w:val="none" w:sz="0" w:space="0" w:color="auto"/>
                                                                <w:bottom w:val="none" w:sz="0" w:space="0" w:color="auto"/>
                                                                <w:right w:val="none" w:sz="0" w:space="0" w:color="auto"/>
                                                              </w:divBdr>
                                                              <w:divsChild>
                                                                <w:div w:id="1896623859">
                                                                  <w:marLeft w:val="0"/>
                                                                  <w:marRight w:val="0"/>
                                                                  <w:marTop w:val="0"/>
                                                                  <w:marBottom w:val="0"/>
                                                                  <w:divBdr>
                                                                    <w:top w:val="none" w:sz="0" w:space="0" w:color="auto"/>
                                                                    <w:left w:val="none" w:sz="0" w:space="0" w:color="auto"/>
                                                                    <w:bottom w:val="none" w:sz="0" w:space="0" w:color="auto"/>
                                                                    <w:right w:val="none" w:sz="0" w:space="0" w:color="auto"/>
                                                                  </w:divBdr>
                                                                  <w:divsChild>
                                                                    <w:div w:id="2074549133">
                                                                      <w:marLeft w:val="0"/>
                                                                      <w:marRight w:val="0"/>
                                                                      <w:marTop w:val="0"/>
                                                                      <w:marBottom w:val="0"/>
                                                                      <w:divBdr>
                                                                        <w:top w:val="none" w:sz="0" w:space="0" w:color="auto"/>
                                                                        <w:left w:val="none" w:sz="0" w:space="0" w:color="auto"/>
                                                                        <w:bottom w:val="none" w:sz="0" w:space="0" w:color="auto"/>
                                                                        <w:right w:val="none" w:sz="0" w:space="0" w:color="auto"/>
                                                                      </w:divBdr>
                                                                      <w:divsChild>
                                                                        <w:div w:id="1836799779">
                                                                          <w:marLeft w:val="0"/>
                                                                          <w:marRight w:val="0"/>
                                                                          <w:marTop w:val="0"/>
                                                                          <w:marBottom w:val="0"/>
                                                                          <w:divBdr>
                                                                            <w:top w:val="none" w:sz="0" w:space="0" w:color="auto"/>
                                                                            <w:left w:val="none" w:sz="0" w:space="0" w:color="auto"/>
                                                                            <w:bottom w:val="none" w:sz="0" w:space="0" w:color="auto"/>
                                                                            <w:right w:val="none" w:sz="0" w:space="0" w:color="auto"/>
                                                                          </w:divBdr>
                                                                          <w:divsChild>
                                                                            <w:div w:id="77144232">
                                                                              <w:marLeft w:val="0"/>
                                                                              <w:marRight w:val="0"/>
                                                                              <w:marTop w:val="0"/>
                                                                              <w:marBottom w:val="0"/>
                                                                              <w:divBdr>
                                                                                <w:top w:val="none" w:sz="0" w:space="0" w:color="auto"/>
                                                                                <w:left w:val="none" w:sz="0" w:space="0" w:color="auto"/>
                                                                                <w:bottom w:val="none" w:sz="0" w:space="0" w:color="auto"/>
                                                                                <w:right w:val="none" w:sz="0" w:space="0" w:color="auto"/>
                                                                              </w:divBdr>
                                                                              <w:divsChild>
                                                                                <w:div w:id="640229519">
                                                                                  <w:marLeft w:val="0"/>
                                                                                  <w:marRight w:val="0"/>
                                                                                  <w:marTop w:val="0"/>
                                                                                  <w:marBottom w:val="0"/>
                                                                                  <w:divBdr>
                                                                                    <w:top w:val="none" w:sz="0" w:space="0" w:color="auto"/>
                                                                                    <w:left w:val="none" w:sz="0" w:space="0" w:color="auto"/>
                                                                                    <w:bottom w:val="none" w:sz="0" w:space="0" w:color="auto"/>
                                                                                    <w:right w:val="none" w:sz="0" w:space="0" w:color="auto"/>
                                                                                  </w:divBdr>
                                                                                </w:div>
                                                                                <w:div w:id="643389172">
                                                                                  <w:marLeft w:val="0"/>
                                                                                  <w:marRight w:val="0"/>
                                                                                  <w:marTop w:val="0"/>
                                                                                  <w:marBottom w:val="0"/>
                                                                                  <w:divBdr>
                                                                                    <w:top w:val="none" w:sz="0" w:space="0" w:color="auto"/>
                                                                                    <w:left w:val="none" w:sz="0" w:space="0" w:color="auto"/>
                                                                                    <w:bottom w:val="none" w:sz="0" w:space="0" w:color="auto"/>
                                                                                    <w:right w:val="none" w:sz="0" w:space="0" w:color="auto"/>
                                                                                  </w:divBdr>
                                                                                </w:div>
                                                                                <w:div w:id="1046834233">
                                                                                  <w:marLeft w:val="0"/>
                                                                                  <w:marRight w:val="0"/>
                                                                                  <w:marTop w:val="0"/>
                                                                                  <w:marBottom w:val="0"/>
                                                                                  <w:divBdr>
                                                                                    <w:top w:val="none" w:sz="0" w:space="0" w:color="auto"/>
                                                                                    <w:left w:val="none" w:sz="0" w:space="0" w:color="auto"/>
                                                                                    <w:bottom w:val="none" w:sz="0" w:space="0" w:color="auto"/>
                                                                                    <w:right w:val="none" w:sz="0" w:space="0" w:color="auto"/>
                                                                                  </w:divBdr>
                                                                                </w:div>
                                                                                <w:div w:id="1363746943">
                                                                                  <w:marLeft w:val="0"/>
                                                                                  <w:marRight w:val="0"/>
                                                                                  <w:marTop w:val="0"/>
                                                                                  <w:marBottom w:val="0"/>
                                                                                  <w:divBdr>
                                                                                    <w:top w:val="none" w:sz="0" w:space="0" w:color="auto"/>
                                                                                    <w:left w:val="none" w:sz="0" w:space="0" w:color="auto"/>
                                                                                    <w:bottom w:val="none" w:sz="0" w:space="0" w:color="auto"/>
                                                                                    <w:right w:val="none" w:sz="0" w:space="0" w:color="auto"/>
                                                                                  </w:divBdr>
                                                                                </w:div>
                                                                                <w:div w:id="1524200364">
                                                                                  <w:marLeft w:val="0"/>
                                                                                  <w:marRight w:val="0"/>
                                                                                  <w:marTop w:val="0"/>
                                                                                  <w:marBottom w:val="0"/>
                                                                                  <w:divBdr>
                                                                                    <w:top w:val="none" w:sz="0" w:space="0" w:color="auto"/>
                                                                                    <w:left w:val="none" w:sz="0" w:space="0" w:color="auto"/>
                                                                                    <w:bottom w:val="none" w:sz="0" w:space="0" w:color="auto"/>
                                                                                    <w:right w:val="none" w:sz="0" w:space="0" w:color="auto"/>
                                                                                  </w:divBdr>
                                                                                </w:div>
                                                                                <w:div w:id="1571967781">
                                                                                  <w:marLeft w:val="0"/>
                                                                                  <w:marRight w:val="0"/>
                                                                                  <w:marTop w:val="0"/>
                                                                                  <w:marBottom w:val="0"/>
                                                                                  <w:divBdr>
                                                                                    <w:top w:val="none" w:sz="0" w:space="0" w:color="auto"/>
                                                                                    <w:left w:val="none" w:sz="0" w:space="0" w:color="auto"/>
                                                                                    <w:bottom w:val="none" w:sz="0" w:space="0" w:color="auto"/>
                                                                                    <w:right w:val="none" w:sz="0" w:space="0" w:color="auto"/>
                                                                                  </w:divBdr>
                                                                                </w:div>
                                                                                <w:div w:id="1857495206">
                                                                                  <w:marLeft w:val="0"/>
                                                                                  <w:marRight w:val="0"/>
                                                                                  <w:marTop w:val="0"/>
                                                                                  <w:marBottom w:val="0"/>
                                                                                  <w:divBdr>
                                                                                    <w:top w:val="none" w:sz="0" w:space="0" w:color="auto"/>
                                                                                    <w:left w:val="none" w:sz="0" w:space="0" w:color="auto"/>
                                                                                    <w:bottom w:val="none" w:sz="0" w:space="0" w:color="auto"/>
                                                                                    <w:right w:val="none" w:sz="0" w:space="0" w:color="auto"/>
                                                                                  </w:divBdr>
                                                                                </w:div>
                                                                                <w:div w:id="201656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1936924">
      <w:bodyDiv w:val="1"/>
      <w:marLeft w:val="0"/>
      <w:marRight w:val="0"/>
      <w:marTop w:val="0"/>
      <w:marBottom w:val="0"/>
      <w:divBdr>
        <w:top w:val="none" w:sz="0" w:space="0" w:color="auto"/>
        <w:left w:val="none" w:sz="0" w:space="0" w:color="auto"/>
        <w:bottom w:val="none" w:sz="0" w:space="0" w:color="auto"/>
        <w:right w:val="none" w:sz="0" w:space="0" w:color="auto"/>
      </w:divBdr>
    </w:div>
    <w:div w:id="335039156">
      <w:bodyDiv w:val="1"/>
      <w:marLeft w:val="0"/>
      <w:marRight w:val="0"/>
      <w:marTop w:val="0"/>
      <w:marBottom w:val="0"/>
      <w:divBdr>
        <w:top w:val="none" w:sz="0" w:space="0" w:color="auto"/>
        <w:left w:val="none" w:sz="0" w:space="0" w:color="auto"/>
        <w:bottom w:val="none" w:sz="0" w:space="0" w:color="auto"/>
        <w:right w:val="none" w:sz="0" w:space="0" w:color="auto"/>
      </w:divBdr>
    </w:div>
    <w:div w:id="391924688">
      <w:bodyDiv w:val="1"/>
      <w:marLeft w:val="0"/>
      <w:marRight w:val="0"/>
      <w:marTop w:val="0"/>
      <w:marBottom w:val="0"/>
      <w:divBdr>
        <w:top w:val="none" w:sz="0" w:space="0" w:color="auto"/>
        <w:left w:val="none" w:sz="0" w:space="0" w:color="auto"/>
        <w:bottom w:val="none" w:sz="0" w:space="0" w:color="auto"/>
        <w:right w:val="none" w:sz="0" w:space="0" w:color="auto"/>
      </w:divBdr>
    </w:div>
    <w:div w:id="395200754">
      <w:bodyDiv w:val="1"/>
      <w:marLeft w:val="0"/>
      <w:marRight w:val="0"/>
      <w:marTop w:val="0"/>
      <w:marBottom w:val="0"/>
      <w:divBdr>
        <w:top w:val="none" w:sz="0" w:space="0" w:color="auto"/>
        <w:left w:val="none" w:sz="0" w:space="0" w:color="auto"/>
        <w:bottom w:val="none" w:sz="0" w:space="0" w:color="auto"/>
        <w:right w:val="none" w:sz="0" w:space="0" w:color="auto"/>
      </w:divBdr>
    </w:div>
    <w:div w:id="519196359">
      <w:bodyDiv w:val="1"/>
      <w:marLeft w:val="0"/>
      <w:marRight w:val="0"/>
      <w:marTop w:val="0"/>
      <w:marBottom w:val="0"/>
      <w:divBdr>
        <w:top w:val="none" w:sz="0" w:space="0" w:color="auto"/>
        <w:left w:val="none" w:sz="0" w:space="0" w:color="auto"/>
        <w:bottom w:val="none" w:sz="0" w:space="0" w:color="auto"/>
        <w:right w:val="none" w:sz="0" w:space="0" w:color="auto"/>
      </w:divBdr>
    </w:div>
    <w:div w:id="534388298">
      <w:bodyDiv w:val="1"/>
      <w:marLeft w:val="0"/>
      <w:marRight w:val="0"/>
      <w:marTop w:val="0"/>
      <w:marBottom w:val="0"/>
      <w:divBdr>
        <w:top w:val="none" w:sz="0" w:space="0" w:color="auto"/>
        <w:left w:val="none" w:sz="0" w:space="0" w:color="auto"/>
        <w:bottom w:val="none" w:sz="0" w:space="0" w:color="auto"/>
        <w:right w:val="none" w:sz="0" w:space="0" w:color="auto"/>
      </w:divBdr>
    </w:div>
    <w:div w:id="642852653">
      <w:bodyDiv w:val="1"/>
      <w:marLeft w:val="0"/>
      <w:marRight w:val="0"/>
      <w:marTop w:val="0"/>
      <w:marBottom w:val="0"/>
      <w:divBdr>
        <w:top w:val="none" w:sz="0" w:space="0" w:color="auto"/>
        <w:left w:val="none" w:sz="0" w:space="0" w:color="auto"/>
        <w:bottom w:val="none" w:sz="0" w:space="0" w:color="auto"/>
        <w:right w:val="none" w:sz="0" w:space="0" w:color="auto"/>
      </w:divBdr>
    </w:div>
    <w:div w:id="708530605">
      <w:bodyDiv w:val="1"/>
      <w:marLeft w:val="0"/>
      <w:marRight w:val="0"/>
      <w:marTop w:val="0"/>
      <w:marBottom w:val="0"/>
      <w:divBdr>
        <w:top w:val="none" w:sz="0" w:space="0" w:color="auto"/>
        <w:left w:val="none" w:sz="0" w:space="0" w:color="auto"/>
        <w:bottom w:val="none" w:sz="0" w:space="0" w:color="auto"/>
        <w:right w:val="none" w:sz="0" w:space="0" w:color="auto"/>
      </w:divBdr>
    </w:div>
    <w:div w:id="759330137">
      <w:bodyDiv w:val="1"/>
      <w:marLeft w:val="0"/>
      <w:marRight w:val="0"/>
      <w:marTop w:val="0"/>
      <w:marBottom w:val="0"/>
      <w:divBdr>
        <w:top w:val="none" w:sz="0" w:space="0" w:color="auto"/>
        <w:left w:val="none" w:sz="0" w:space="0" w:color="auto"/>
        <w:bottom w:val="none" w:sz="0" w:space="0" w:color="auto"/>
        <w:right w:val="none" w:sz="0" w:space="0" w:color="auto"/>
      </w:divBdr>
    </w:div>
    <w:div w:id="762335676">
      <w:bodyDiv w:val="1"/>
      <w:marLeft w:val="0"/>
      <w:marRight w:val="0"/>
      <w:marTop w:val="0"/>
      <w:marBottom w:val="0"/>
      <w:divBdr>
        <w:top w:val="none" w:sz="0" w:space="0" w:color="auto"/>
        <w:left w:val="none" w:sz="0" w:space="0" w:color="auto"/>
        <w:bottom w:val="none" w:sz="0" w:space="0" w:color="auto"/>
        <w:right w:val="none" w:sz="0" w:space="0" w:color="auto"/>
      </w:divBdr>
    </w:div>
    <w:div w:id="800733713">
      <w:bodyDiv w:val="1"/>
      <w:marLeft w:val="0"/>
      <w:marRight w:val="0"/>
      <w:marTop w:val="0"/>
      <w:marBottom w:val="0"/>
      <w:divBdr>
        <w:top w:val="none" w:sz="0" w:space="0" w:color="auto"/>
        <w:left w:val="none" w:sz="0" w:space="0" w:color="auto"/>
        <w:bottom w:val="none" w:sz="0" w:space="0" w:color="auto"/>
        <w:right w:val="none" w:sz="0" w:space="0" w:color="auto"/>
      </w:divBdr>
    </w:div>
    <w:div w:id="916279586">
      <w:bodyDiv w:val="1"/>
      <w:marLeft w:val="0"/>
      <w:marRight w:val="0"/>
      <w:marTop w:val="0"/>
      <w:marBottom w:val="0"/>
      <w:divBdr>
        <w:top w:val="none" w:sz="0" w:space="0" w:color="auto"/>
        <w:left w:val="none" w:sz="0" w:space="0" w:color="auto"/>
        <w:bottom w:val="none" w:sz="0" w:space="0" w:color="auto"/>
        <w:right w:val="none" w:sz="0" w:space="0" w:color="auto"/>
      </w:divBdr>
    </w:div>
    <w:div w:id="1007367778">
      <w:bodyDiv w:val="1"/>
      <w:marLeft w:val="0"/>
      <w:marRight w:val="0"/>
      <w:marTop w:val="0"/>
      <w:marBottom w:val="0"/>
      <w:divBdr>
        <w:top w:val="none" w:sz="0" w:space="0" w:color="auto"/>
        <w:left w:val="none" w:sz="0" w:space="0" w:color="auto"/>
        <w:bottom w:val="none" w:sz="0" w:space="0" w:color="auto"/>
        <w:right w:val="none" w:sz="0" w:space="0" w:color="auto"/>
      </w:divBdr>
    </w:div>
    <w:div w:id="1047946381">
      <w:bodyDiv w:val="1"/>
      <w:marLeft w:val="0"/>
      <w:marRight w:val="0"/>
      <w:marTop w:val="0"/>
      <w:marBottom w:val="0"/>
      <w:divBdr>
        <w:top w:val="none" w:sz="0" w:space="0" w:color="auto"/>
        <w:left w:val="none" w:sz="0" w:space="0" w:color="auto"/>
        <w:bottom w:val="none" w:sz="0" w:space="0" w:color="auto"/>
        <w:right w:val="none" w:sz="0" w:space="0" w:color="auto"/>
      </w:divBdr>
    </w:div>
    <w:div w:id="1180582907">
      <w:bodyDiv w:val="1"/>
      <w:marLeft w:val="0"/>
      <w:marRight w:val="0"/>
      <w:marTop w:val="0"/>
      <w:marBottom w:val="0"/>
      <w:divBdr>
        <w:top w:val="none" w:sz="0" w:space="0" w:color="auto"/>
        <w:left w:val="none" w:sz="0" w:space="0" w:color="auto"/>
        <w:bottom w:val="none" w:sz="0" w:space="0" w:color="auto"/>
        <w:right w:val="none" w:sz="0" w:space="0" w:color="auto"/>
      </w:divBdr>
    </w:div>
    <w:div w:id="1253970346">
      <w:bodyDiv w:val="1"/>
      <w:marLeft w:val="0"/>
      <w:marRight w:val="0"/>
      <w:marTop w:val="0"/>
      <w:marBottom w:val="0"/>
      <w:divBdr>
        <w:top w:val="none" w:sz="0" w:space="0" w:color="auto"/>
        <w:left w:val="none" w:sz="0" w:space="0" w:color="auto"/>
        <w:bottom w:val="none" w:sz="0" w:space="0" w:color="auto"/>
        <w:right w:val="none" w:sz="0" w:space="0" w:color="auto"/>
      </w:divBdr>
    </w:div>
    <w:div w:id="1282951915">
      <w:bodyDiv w:val="1"/>
      <w:marLeft w:val="0"/>
      <w:marRight w:val="0"/>
      <w:marTop w:val="0"/>
      <w:marBottom w:val="0"/>
      <w:divBdr>
        <w:top w:val="none" w:sz="0" w:space="0" w:color="auto"/>
        <w:left w:val="none" w:sz="0" w:space="0" w:color="auto"/>
        <w:bottom w:val="none" w:sz="0" w:space="0" w:color="auto"/>
        <w:right w:val="none" w:sz="0" w:space="0" w:color="auto"/>
      </w:divBdr>
    </w:div>
    <w:div w:id="1300648417">
      <w:bodyDiv w:val="1"/>
      <w:marLeft w:val="0"/>
      <w:marRight w:val="0"/>
      <w:marTop w:val="0"/>
      <w:marBottom w:val="0"/>
      <w:divBdr>
        <w:top w:val="none" w:sz="0" w:space="0" w:color="auto"/>
        <w:left w:val="none" w:sz="0" w:space="0" w:color="auto"/>
        <w:bottom w:val="none" w:sz="0" w:space="0" w:color="auto"/>
        <w:right w:val="none" w:sz="0" w:space="0" w:color="auto"/>
      </w:divBdr>
      <w:divsChild>
        <w:div w:id="394084255">
          <w:marLeft w:val="0"/>
          <w:marRight w:val="0"/>
          <w:marTop w:val="0"/>
          <w:marBottom w:val="0"/>
          <w:divBdr>
            <w:top w:val="none" w:sz="0" w:space="0" w:color="auto"/>
            <w:left w:val="none" w:sz="0" w:space="0" w:color="auto"/>
            <w:bottom w:val="none" w:sz="0" w:space="0" w:color="auto"/>
            <w:right w:val="none" w:sz="0" w:space="0" w:color="auto"/>
          </w:divBdr>
          <w:divsChild>
            <w:div w:id="1403992772">
              <w:marLeft w:val="0"/>
              <w:marRight w:val="0"/>
              <w:marTop w:val="0"/>
              <w:marBottom w:val="0"/>
              <w:divBdr>
                <w:top w:val="none" w:sz="0" w:space="0" w:color="auto"/>
                <w:left w:val="none" w:sz="0" w:space="0" w:color="auto"/>
                <w:bottom w:val="none" w:sz="0" w:space="0" w:color="auto"/>
                <w:right w:val="none" w:sz="0" w:space="0" w:color="auto"/>
              </w:divBdr>
              <w:divsChild>
                <w:div w:id="1545944314">
                  <w:marLeft w:val="0"/>
                  <w:marRight w:val="0"/>
                  <w:marTop w:val="0"/>
                  <w:marBottom w:val="0"/>
                  <w:divBdr>
                    <w:top w:val="none" w:sz="0" w:space="0" w:color="auto"/>
                    <w:left w:val="none" w:sz="0" w:space="0" w:color="auto"/>
                    <w:bottom w:val="none" w:sz="0" w:space="0" w:color="auto"/>
                    <w:right w:val="none" w:sz="0" w:space="0" w:color="auto"/>
                  </w:divBdr>
                  <w:divsChild>
                    <w:div w:id="110981490">
                      <w:marLeft w:val="0"/>
                      <w:marRight w:val="0"/>
                      <w:marTop w:val="0"/>
                      <w:marBottom w:val="0"/>
                      <w:divBdr>
                        <w:top w:val="none" w:sz="0" w:space="0" w:color="auto"/>
                        <w:left w:val="none" w:sz="0" w:space="0" w:color="auto"/>
                        <w:bottom w:val="none" w:sz="0" w:space="0" w:color="auto"/>
                        <w:right w:val="none" w:sz="0" w:space="0" w:color="auto"/>
                      </w:divBdr>
                      <w:divsChild>
                        <w:div w:id="1040204665">
                          <w:marLeft w:val="0"/>
                          <w:marRight w:val="0"/>
                          <w:marTop w:val="0"/>
                          <w:marBottom w:val="0"/>
                          <w:divBdr>
                            <w:top w:val="none" w:sz="0" w:space="0" w:color="auto"/>
                            <w:left w:val="none" w:sz="0" w:space="0" w:color="auto"/>
                            <w:bottom w:val="none" w:sz="0" w:space="0" w:color="auto"/>
                            <w:right w:val="none" w:sz="0" w:space="0" w:color="auto"/>
                          </w:divBdr>
                          <w:divsChild>
                            <w:div w:id="921837381">
                              <w:marLeft w:val="0"/>
                              <w:marRight w:val="0"/>
                              <w:marTop w:val="0"/>
                              <w:marBottom w:val="0"/>
                              <w:divBdr>
                                <w:top w:val="none" w:sz="0" w:space="0" w:color="auto"/>
                                <w:left w:val="none" w:sz="0" w:space="0" w:color="auto"/>
                                <w:bottom w:val="none" w:sz="0" w:space="0" w:color="auto"/>
                                <w:right w:val="none" w:sz="0" w:space="0" w:color="auto"/>
                              </w:divBdr>
                              <w:divsChild>
                                <w:div w:id="431509351">
                                  <w:marLeft w:val="0"/>
                                  <w:marRight w:val="0"/>
                                  <w:marTop w:val="0"/>
                                  <w:marBottom w:val="0"/>
                                  <w:divBdr>
                                    <w:top w:val="none" w:sz="0" w:space="0" w:color="auto"/>
                                    <w:left w:val="none" w:sz="0" w:space="0" w:color="auto"/>
                                    <w:bottom w:val="none" w:sz="0" w:space="0" w:color="auto"/>
                                    <w:right w:val="none" w:sz="0" w:space="0" w:color="auto"/>
                                  </w:divBdr>
                                  <w:divsChild>
                                    <w:div w:id="1647124006">
                                      <w:marLeft w:val="0"/>
                                      <w:marRight w:val="0"/>
                                      <w:marTop w:val="0"/>
                                      <w:marBottom w:val="0"/>
                                      <w:divBdr>
                                        <w:top w:val="none" w:sz="0" w:space="0" w:color="auto"/>
                                        <w:left w:val="none" w:sz="0" w:space="0" w:color="auto"/>
                                        <w:bottom w:val="none" w:sz="0" w:space="0" w:color="auto"/>
                                        <w:right w:val="none" w:sz="0" w:space="0" w:color="auto"/>
                                      </w:divBdr>
                                      <w:divsChild>
                                        <w:div w:id="910505500">
                                          <w:marLeft w:val="0"/>
                                          <w:marRight w:val="0"/>
                                          <w:marTop w:val="0"/>
                                          <w:marBottom w:val="0"/>
                                          <w:divBdr>
                                            <w:top w:val="none" w:sz="0" w:space="0" w:color="auto"/>
                                            <w:left w:val="none" w:sz="0" w:space="0" w:color="auto"/>
                                            <w:bottom w:val="none" w:sz="0" w:space="0" w:color="auto"/>
                                            <w:right w:val="none" w:sz="0" w:space="0" w:color="auto"/>
                                          </w:divBdr>
                                          <w:divsChild>
                                            <w:div w:id="697044414">
                                              <w:marLeft w:val="0"/>
                                              <w:marRight w:val="0"/>
                                              <w:marTop w:val="0"/>
                                              <w:marBottom w:val="0"/>
                                              <w:divBdr>
                                                <w:top w:val="none" w:sz="0" w:space="0" w:color="auto"/>
                                                <w:left w:val="none" w:sz="0" w:space="0" w:color="auto"/>
                                                <w:bottom w:val="none" w:sz="0" w:space="0" w:color="auto"/>
                                                <w:right w:val="none" w:sz="0" w:space="0" w:color="auto"/>
                                              </w:divBdr>
                                              <w:divsChild>
                                                <w:div w:id="585307288">
                                                  <w:marLeft w:val="0"/>
                                                  <w:marRight w:val="0"/>
                                                  <w:marTop w:val="0"/>
                                                  <w:marBottom w:val="0"/>
                                                  <w:divBdr>
                                                    <w:top w:val="none" w:sz="0" w:space="0" w:color="auto"/>
                                                    <w:left w:val="none" w:sz="0" w:space="0" w:color="auto"/>
                                                    <w:bottom w:val="none" w:sz="0" w:space="0" w:color="auto"/>
                                                    <w:right w:val="none" w:sz="0" w:space="0" w:color="auto"/>
                                                  </w:divBdr>
                                                  <w:divsChild>
                                                    <w:div w:id="2021152705">
                                                      <w:marLeft w:val="0"/>
                                                      <w:marRight w:val="0"/>
                                                      <w:marTop w:val="0"/>
                                                      <w:marBottom w:val="0"/>
                                                      <w:divBdr>
                                                        <w:top w:val="single" w:sz="6" w:space="0" w:color="ABABAB"/>
                                                        <w:left w:val="single" w:sz="6" w:space="0" w:color="ABABAB"/>
                                                        <w:bottom w:val="none" w:sz="0" w:space="0" w:color="auto"/>
                                                        <w:right w:val="single" w:sz="6" w:space="0" w:color="ABABAB"/>
                                                      </w:divBdr>
                                                      <w:divsChild>
                                                        <w:div w:id="780300202">
                                                          <w:marLeft w:val="0"/>
                                                          <w:marRight w:val="0"/>
                                                          <w:marTop w:val="0"/>
                                                          <w:marBottom w:val="0"/>
                                                          <w:divBdr>
                                                            <w:top w:val="none" w:sz="0" w:space="0" w:color="auto"/>
                                                            <w:left w:val="none" w:sz="0" w:space="0" w:color="auto"/>
                                                            <w:bottom w:val="none" w:sz="0" w:space="0" w:color="auto"/>
                                                            <w:right w:val="none" w:sz="0" w:space="0" w:color="auto"/>
                                                          </w:divBdr>
                                                          <w:divsChild>
                                                            <w:div w:id="465584537">
                                                              <w:marLeft w:val="0"/>
                                                              <w:marRight w:val="0"/>
                                                              <w:marTop w:val="0"/>
                                                              <w:marBottom w:val="0"/>
                                                              <w:divBdr>
                                                                <w:top w:val="none" w:sz="0" w:space="0" w:color="auto"/>
                                                                <w:left w:val="none" w:sz="0" w:space="0" w:color="auto"/>
                                                                <w:bottom w:val="none" w:sz="0" w:space="0" w:color="auto"/>
                                                                <w:right w:val="none" w:sz="0" w:space="0" w:color="auto"/>
                                                              </w:divBdr>
                                                              <w:divsChild>
                                                                <w:div w:id="593865">
                                                                  <w:marLeft w:val="0"/>
                                                                  <w:marRight w:val="0"/>
                                                                  <w:marTop w:val="0"/>
                                                                  <w:marBottom w:val="0"/>
                                                                  <w:divBdr>
                                                                    <w:top w:val="none" w:sz="0" w:space="0" w:color="auto"/>
                                                                    <w:left w:val="none" w:sz="0" w:space="0" w:color="auto"/>
                                                                    <w:bottom w:val="none" w:sz="0" w:space="0" w:color="auto"/>
                                                                    <w:right w:val="none" w:sz="0" w:space="0" w:color="auto"/>
                                                                  </w:divBdr>
                                                                  <w:divsChild>
                                                                    <w:div w:id="141164771">
                                                                      <w:marLeft w:val="0"/>
                                                                      <w:marRight w:val="0"/>
                                                                      <w:marTop w:val="0"/>
                                                                      <w:marBottom w:val="0"/>
                                                                      <w:divBdr>
                                                                        <w:top w:val="none" w:sz="0" w:space="0" w:color="auto"/>
                                                                        <w:left w:val="none" w:sz="0" w:space="0" w:color="auto"/>
                                                                        <w:bottom w:val="none" w:sz="0" w:space="0" w:color="auto"/>
                                                                        <w:right w:val="none" w:sz="0" w:space="0" w:color="auto"/>
                                                                      </w:divBdr>
                                                                      <w:divsChild>
                                                                        <w:div w:id="1361734577">
                                                                          <w:marLeft w:val="0"/>
                                                                          <w:marRight w:val="0"/>
                                                                          <w:marTop w:val="0"/>
                                                                          <w:marBottom w:val="0"/>
                                                                          <w:divBdr>
                                                                            <w:top w:val="none" w:sz="0" w:space="0" w:color="auto"/>
                                                                            <w:left w:val="none" w:sz="0" w:space="0" w:color="auto"/>
                                                                            <w:bottom w:val="none" w:sz="0" w:space="0" w:color="auto"/>
                                                                            <w:right w:val="none" w:sz="0" w:space="0" w:color="auto"/>
                                                                          </w:divBdr>
                                                                          <w:divsChild>
                                                                            <w:div w:id="2036273836">
                                                                              <w:marLeft w:val="0"/>
                                                                              <w:marRight w:val="0"/>
                                                                              <w:marTop w:val="0"/>
                                                                              <w:marBottom w:val="0"/>
                                                                              <w:divBdr>
                                                                                <w:top w:val="none" w:sz="0" w:space="0" w:color="auto"/>
                                                                                <w:left w:val="none" w:sz="0" w:space="0" w:color="auto"/>
                                                                                <w:bottom w:val="none" w:sz="0" w:space="0" w:color="auto"/>
                                                                                <w:right w:val="none" w:sz="0" w:space="0" w:color="auto"/>
                                                                              </w:divBdr>
                                                                              <w:divsChild>
                                                                                <w:div w:id="36514430">
                                                                                  <w:marLeft w:val="0"/>
                                                                                  <w:marRight w:val="0"/>
                                                                                  <w:marTop w:val="0"/>
                                                                                  <w:marBottom w:val="0"/>
                                                                                  <w:divBdr>
                                                                                    <w:top w:val="none" w:sz="0" w:space="0" w:color="auto"/>
                                                                                    <w:left w:val="none" w:sz="0" w:space="0" w:color="auto"/>
                                                                                    <w:bottom w:val="none" w:sz="0" w:space="0" w:color="auto"/>
                                                                                    <w:right w:val="none" w:sz="0" w:space="0" w:color="auto"/>
                                                                                  </w:divBdr>
                                                                                </w:div>
                                                                                <w:div w:id="266811776">
                                                                                  <w:marLeft w:val="0"/>
                                                                                  <w:marRight w:val="0"/>
                                                                                  <w:marTop w:val="0"/>
                                                                                  <w:marBottom w:val="0"/>
                                                                                  <w:divBdr>
                                                                                    <w:top w:val="none" w:sz="0" w:space="0" w:color="auto"/>
                                                                                    <w:left w:val="none" w:sz="0" w:space="0" w:color="auto"/>
                                                                                    <w:bottom w:val="none" w:sz="0" w:space="0" w:color="auto"/>
                                                                                    <w:right w:val="none" w:sz="0" w:space="0" w:color="auto"/>
                                                                                  </w:divBdr>
                                                                                </w:div>
                                                                                <w:div w:id="395055523">
                                                                                  <w:marLeft w:val="0"/>
                                                                                  <w:marRight w:val="0"/>
                                                                                  <w:marTop w:val="0"/>
                                                                                  <w:marBottom w:val="0"/>
                                                                                  <w:divBdr>
                                                                                    <w:top w:val="none" w:sz="0" w:space="0" w:color="auto"/>
                                                                                    <w:left w:val="none" w:sz="0" w:space="0" w:color="auto"/>
                                                                                    <w:bottom w:val="none" w:sz="0" w:space="0" w:color="auto"/>
                                                                                    <w:right w:val="none" w:sz="0" w:space="0" w:color="auto"/>
                                                                                  </w:divBdr>
                                                                                </w:div>
                                                                                <w:div w:id="648441295">
                                                                                  <w:marLeft w:val="0"/>
                                                                                  <w:marRight w:val="0"/>
                                                                                  <w:marTop w:val="0"/>
                                                                                  <w:marBottom w:val="0"/>
                                                                                  <w:divBdr>
                                                                                    <w:top w:val="none" w:sz="0" w:space="0" w:color="auto"/>
                                                                                    <w:left w:val="none" w:sz="0" w:space="0" w:color="auto"/>
                                                                                    <w:bottom w:val="none" w:sz="0" w:space="0" w:color="auto"/>
                                                                                    <w:right w:val="none" w:sz="0" w:space="0" w:color="auto"/>
                                                                                  </w:divBdr>
                                                                                </w:div>
                                                                                <w:div w:id="716247240">
                                                                                  <w:marLeft w:val="0"/>
                                                                                  <w:marRight w:val="0"/>
                                                                                  <w:marTop w:val="0"/>
                                                                                  <w:marBottom w:val="0"/>
                                                                                  <w:divBdr>
                                                                                    <w:top w:val="none" w:sz="0" w:space="0" w:color="auto"/>
                                                                                    <w:left w:val="none" w:sz="0" w:space="0" w:color="auto"/>
                                                                                    <w:bottom w:val="none" w:sz="0" w:space="0" w:color="auto"/>
                                                                                    <w:right w:val="none" w:sz="0" w:space="0" w:color="auto"/>
                                                                                  </w:divBdr>
                                                                                </w:div>
                                                                                <w:div w:id="822967762">
                                                                                  <w:marLeft w:val="0"/>
                                                                                  <w:marRight w:val="0"/>
                                                                                  <w:marTop w:val="0"/>
                                                                                  <w:marBottom w:val="0"/>
                                                                                  <w:divBdr>
                                                                                    <w:top w:val="none" w:sz="0" w:space="0" w:color="auto"/>
                                                                                    <w:left w:val="none" w:sz="0" w:space="0" w:color="auto"/>
                                                                                    <w:bottom w:val="none" w:sz="0" w:space="0" w:color="auto"/>
                                                                                    <w:right w:val="none" w:sz="0" w:space="0" w:color="auto"/>
                                                                                  </w:divBdr>
                                                                                </w:div>
                                                                                <w:div w:id="950479534">
                                                                                  <w:marLeft w:val="0"/>
                                                                                  <w:marRight w:val="0"/>
                                                                                  <w:marTop w:val="0"/>
                                                                                  <w:marBottom w:val="0"/>
                                                                                  <w:divBdr>
                                                                                    <w:top w:val="none" w:sz="0" w:space="0" w:color="auto"/>
                                                                                    <w:left w:val="none" w:sz="0" w:space="0" w:color="auto"/>
                                                                                    <w:bottom w:val="none" w:sz="0" w:space="0" w:color="auto"/>
                                                                                    <w:right w:val="none" w:sz="0" w:space="0" w:color="auto"/>
                                                                                  </w:divBdr>
                                                                                </w:div>
                                                                                <w:div w:id="15528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3579290">
      <w:bodyDiv w:val="1"/>
      <w:marLeft w:val="0"/>
      <w:marRight w:val="0"/>
      <w:marTop w:val="0"/>
      <w:marBottom w:val="0"/>
      <w:divBdr>
        <w:top w:val="none" w:sz="0" w:space="0" w:color="auto"/>
        <w:left w:val="none" w:sz="0" w:space="0" w:color="auto"/>
        <w:bottom w:val="none" w:sz="0" w:space="0" w:color="auto"/>
        <w:right w:val="none" w:sz="0" w:space="0" w:color="auto"/>
      </w:divBdr>
    </w:div>
    <w:div w:id="1422991254">
      <w:bodyDiv w:val="1"/>
      <w:marLeft w:val="0"/>
      <w:marRight w:val="0"/>
      <w:marTop w:val="0"/>
      <w:marBottom w:val="0"/>
      <w:divBdr>
        <w:top w:val="none" w:sz="0" w:space="0" w:color="auto"/>
        <w:left w:val="none" w:sz="0" w:space="0" w:color="auto"/>
        <w:bottom w:val="none" w:sz="0" w:space="0" w:color="auto"/>
        <w:right w:val="none" w:sz="0" w:space="0" w:color="auto"/>
      </w:divBdr>
    </w:div>
    <w:div w:id="1426417516">
      <w:bodyDiv w:val="1"/>
      <w:marLeft w:val="0"/>
      <w:marRight w:val="0"/>
      <w:marTop w:val="0"/>
      <w:marBottom w:val="0"/>
      <w:divBdr>
        <w:top w:val="none" w:sz="0" w:space="0" w:color="auto"/>
        <w:left w:val="none" w:sz="0" w:space="0" w:color="auto"/>
        <w:bottom w:val="none" w:sz="0" w:space="0" w:color="auto"/>
        <w:right w:val="none" w:sz="0" w:space="0" w:color="auto"/>
      </w:divBdr>
    </w:div>
    <w:div w:id="1493717703">
      <w:bodyDiv w:val="1"/>
      <w:marLeft w:val="0"/>
      <w:marRight w:val="0"/>
      <w:marTop w:val="0"/>
      <w:marBottom w:val="0"/>
      <w:divBdr>
        <w:top w:val="none" w:sz="0" w:space="0" w:color="auto"/>
        <w:left w:val="none" w:sz="0" w:space="0" w:color="auto"/>
        <w:bottom w:val="none" w:sz="0" w:space="0" w:color="auto"/>
        <w:right w:val="none" w:sz="0" w:space="0" w:color="auto"/>
      </w:divBdr>
    </w:div>
    <w:div w:id="1509828562">
      <w:bodyDiv w:val="1"/>
      <w:marLeft w:val="0"/>
      <w:marRight w:val="0"/>
      <w:marTop w:val="0"/>
      <w:marBottom w:val="0"/>
      <w:divBdr>
        <w:top w:val="none" w:sz="0" w:space="0" w:color="auto"/>
        <w:left w:val="none" w:sz="0" w:space="0" w:color="auto"/>
        <w:bottom w:val="none" w:sz="0" w:space="0" w:color="auto"/>
        <w:right w:val="none" w:sz="0" w:space="0" w:color="auto"/>
      </w:divBdr>
    </w:div>
    <w:div w:id="1541043896">
      <w:bodyDiv w:val="1"/>
      <w:marLeft w:val="0"/>
      <w:marRight w:val="0"/>
      <w:marTop w:val="0"/>
      <w:marBottom w:val="0"/>
      <w:divBdr>
        <w:top w:val="none" w:sz="0" w:space="0" w:color="auto"/>
        <w:left w:val="none" w:sz="0" w:space="0" w:color="auto"/>
        <w:bottom w:val="none" w:sz="0" w:space="0" w:color="auto"/>
        <w:right w:val="none" w:sz="0" w:space="0" w:color="auto"/>
      </w:divBdr>
    </w:div>
    <w:div w:id="1602105626">
      <w:bodyDiv w:val="1"/>
      <w:marLeft w:val="0"/>
      <w:marRight w:val="0"/>
      <w:marTop w:val="0"/>
      <w:marBottom w:val="0"/>
      <w:divBdr>
        <w:top w:val="none" w:sz="0" w:space="0" w:color="auto"/>
        <w:left w:val="none" w:sz="0" w:space="0" w:color="auto"/>
        <w:bottom w:val="none" w:sz="0" w:space="0" w:color="auto"/>
        <w:right w:val="none" w:sz="0" w:space="0" w:color="auto"/>
      </w:divBdr>
    </w:div>
    <w:div w:id="1606185639">
      <w:bodyDiv w:val="1"/>
      <w:marLeft w:val="0"/>
      <w:marRight w:val="0"/>
      <w:marTop w:val="0"/>
      <w:marBottom w:val="0"/>
      <w:divBdr>
        <w:top w:val="none" w:sz="0" w:space="0" w:color="auto"/>
        <w:left w:val="none" w:sz="0" w:space="0" w:color="auto"/>
        <w:bottom w:val="none" w:sz="0" w:space="0" w:color="auto"/>
        <w:right w:val="none" w:sz="0" w:space="0" w:color="auto"/>
      </w:divBdr>
    </w:div>
    <w:div w:id="1616014054">
      <w:bodyDiv w:val="1"/>
      <w:marLeft w:val="0"/>
      <w:marRight w:val="0"/>
      <w:marTop w:val="0"/>
      <w:marBottom w:val="0"/>
      <w:divBdr>
        <w:top w:val="none" w:sz="0" w:space="0" w:color="auto"/>
        <w:left w:val="none" w:sz="0" w:space="0" w:color="auto"/>
        <w:bottom w:val="none" w:sz="0" w:space="0" w:color="auto"/>
        <w:right w:val="none" w:sz="0" w:space="0" w:color="auto"/>
      </w:divBdr>
    </w:div>
    <w:div w:id="1619605220">
      <w:bodyDiv w:val="1"/>
      <w:marLeft w:val="0"/>
      <w:marRight w:val="0"/>
      <w:marTop w:val="0"/>
      <w:marBottom w:val="0"/>
      <w:divBdr>
        <w:top w:val="none" w:sz="0" w:space="0" w:color="auto"/>
        <w:left w:val="none" w:sz="0" w:space="0" w:color="auto"/>
        <w:bottom w:val="none" w:sz="0" w:space="0" w:color="auto"/>
        <w:right w:val="none" w:sz="0" w:space="0" w:color="auto"/>
      </w:divBdr>
    </w:div>
    <w:div w:id="1644969860">
      <w:bodyDiv w:val="1"/>
      <w:marLeft w:val="0"/>
      <w:marRight w:val="0"/>
      <w:marTop w:val="0"/>
      <w:marBottom w:val="0"/>
      <w:divBdr>
        <w:top w:val="none" w:sz="0" w:space="0" w:color="auto"/>
        <w:left w:val="none" w:sz="0" w:space="0" w:color="auto"/>
        <w:bottom w:val="none" w:sz="0" w:space="0" w:color="auto"/>
        <w:right w:val="none" w:sz="0" w:space="0" w:color="auto"/>
      </w:divBdr>
    </w:div>
    <w:div w:id="1743940899">
      <w:bodyDiv w:val="1"/>
      <w:marLeft w:val="0"/>
      <w:marRight w:val="0"/>
      <w:marTop w:val="0"/>
      <w:marBottom w:val="0"/>
      <w:divBdr>
        <w:top w:val="none" w:sz="0" w:space="0" w:color="auto"/>
        <w:left w:val="none" w:sz="0" w:space="0" w:color="auto"/>
        <w:bottom w:val="none" w:sz="0" w:space="0" w:color="auto"/>
        <w:right w:val="none" w:sz="0" w:space="0" w:color="auto"/>
      </w:divBdr>
    </w:div>
    <w:div w:id="1746338542">
      <w:bodyDiv w:val="1"/>
      <w:marLeft w:val="0"/>
      <w:marRight w:val="0"/>
      <w:marTop w:val="0"/>
      <w:marBottom w:val="0"/>
      <w:divBdr>
        <w:top w:val="none" w:sz="0" w:space="0" w:color="auto"/>
        <w:left w:val="none" w:sz="0" w:space="0" w:color="auto"/>
        <w:bottom w:val="none" w:sz="0" w:space="0" w:color="auto"/>
        <w:right w:val="none" w:sz="0" w:space="0" w:color="auto"/>
      </w:divBdr>
      <w:divsChild>
        <w:div w:id="1463304923">
          <w:marLeft w:val="0"/>
          <w:marRight w:val="0"/>
          <w:marTop w:val="0"/>
          <w:marBottom w:val="0"/>
          <w:divBdr>
            <w:top w:val="none" w:sz="0" w:space="0" w:color="auto"/>
            <w:left w:val="none" w:sz="0" w:space="0" w:color="auto"/>
            <w:bottom w:val="none" w:sz="0" w:space="0" w:color="auto"/>
            <w:right w:val="none" w:sz="0" w:space="0" w:color="auto"/>
          </w:divBdr>
          <w:divsChild>
            <w:div w:id="946153534">
              <w:marLeft w:val="0"/>
              <w:marRight w:val="0"/>
              <w:marTop w:val="0"/>
              <w:marBottom w:val="0"/>
              <w:divBdr>
                <w:top w:val="none" w:sz="0" w:space="0" w:color="auto"/>
                <w:left w:val="none" w:sz="0" w:space="0" w:color="auto"/>
                <w:bottom w:val="none" w:sz="0" w:space="0" w:color="auto"/>
                <w:right w:val="none" w:sz="0" w:space="0" w:color="auto"/>
              </w:divBdr>
              <w:divsChild>
                <w:div w:id="1422139913">
                  <w:marLeft w:val="0"/>
                  <w:marRight w:val="0"/>
                  <w:marTop w:val="0"/>
                  <w:marBottom w:val="0"/>
                  <w:divBdr>
                    <w:top w:val="none" w:sz="0" w:space="0" w:color="auto"/>
                    <w:left w:val="none" w:sz="0" w:space="0" w:color="auto"/>
                    <w:bottom w:val="none" w:sz="0" w:space="0" w:color="auto"/>
                    <w:right w:val="none" w:sz="0" w:space="0" w:color="auto"/>
                  </w:divBdr>
                  <w:divsChild>
                    <w:div w:id="1607233886">
                      <w:marLeft w:val="0"/>
                      <w:marRight w:val="0"/>
                      <w:marTop w:val="0"/>
                      <w:marBottom w:val="0"/>
                      <w:divBdr>
                        <w:top w:val="none" w:sz="0" w:space="0" w:color="auto"/>
                        <w:left w:val="none" w:sz="0" w:space="0" w:color="auto"/>
                        <w:bottom w:val="none" w:sz="0" w:space="0" w:color="auto"/>
                        <w:right w:val="none" w:sz="0" w:space="0" w:color="auto"/>
                      </w:divBdr>
                      <w:divsChild>
                        <w:div w:id="67773475">
                          <w:marLeft w:val="0"/>
                          <w:marRight w:val="0"/>
                          <w:marTop w:val="0"/>
                          <w:marBottom w:val="0"/>
                          <w:divBdr>
                            <w:top w:val="none" w:sz="0" w:space="0" w:color="auto"/>
                            <w:left w:val="none" w:sz="0" w:space="0" w:color="auto"/>
                            <w:bottom w:val="none" w:sz="0" w:space="0" w:color="auto"/>
                            <w:right w:val="none" w:sz="0" w:space="0" w:color="auto"/>
                          </w:divBdr>
                          <w:divsChild>
                            <w:div w:id="248924352">
                              <w:marLeft w:val="0"/>
                              <w:marRight w:val="0"/>
                              <w:marTop w:val="0"/>
                              <w:marBottom w:val="0"/>
                              <w:divBdr>
                                <w:top w:val="none" w:sz="0" w:space="0" w:color="auto"/>
                                <w:left w:val="none" w:sz="0" w:space="0" w:color="auto"/>
                                <w:bottom w:val="none" w:sz="0" w:space="0" w:color="auto"/>
                                <w:right w:val="none" w:sz="0" w:space="0" w:color="auto"/>
                              </w:divBdr>
                              <w:divsChild>
                                <w:div w:id="7488470">
                                  <w:marLeft w:val="0"/>
                                  <w:marRight w:val="0"/>
                                  <w:marTop w:val="0"/>
                                  <w:marBottom w:val="0"/>
                                  <w:divBdr>
                                    <w:top w:val="none" w:sz="0" w:space="0" w:color="auto"/>
                                    <w:left w:val="none" w:sz="0" w:space="0" w:color="auto"/>
                                    <w:bottom w:val="none" w:sz="0" w:space="0" w:color="auto"/>
                                    <w:right w:val="none" w:sz="0" w:space="0" w:color="auto"/>
                                  </w:divBdr>
                                  <w:divsChild>
                                    <w:div w:id="1641034522">
                                      <w:marLeft w:val="0"/>
                                      <w:marRight w:val="0"/>
                                      <w:marTop w:val="0"/>
                                      <w:marBottom w:val="0"/>
                                      <w:divBdr>
                                        <w:top w:val="none" w:sz="0" w:space="0" w:color="auto"/>
                                        <w:left w:val="none" w:sz="0" w:space="0" w:color="auto"/>
                                        <w:bottom w:val="none" w:sz="0" w:space="0" w:color="auto"/>
                                        <w:right w:val="none" w:sz="0" w:space="0" w:color="auto"/>
                                      </w:divBdr>
                                      <w:divsChild>
                                        <w:div w:id="1055854182">
                                          <w:marLeft w:val="0"/>
                                          <w:marRight w:val="0"/>
                                          <w:marTop w:val="0"/>
                                          <w:marBottom w:val="0"/>
                                          <w:divBdr>
                                            <w:top w:val="none" w:sz="0" w:space="0" w:color="auto"/>
                                            <w:left w:val="none" w:sz="0" w:space="0" w:color="auto"/>
                                            <w:bottom w:val="none" w:sz="0" w:space="0" w:color="auto"/>
                                            <w:right w:val="none" w:sz="0" w:space="0" w:color="auto"/>
                                          </w:divBdr>
                                          <w:divsChild>
                                            <w:div w:id="649675188">
                                              <w:marLeft w:val="0"/>
                                              <w:marRight w:val="0"/>
                                              <w:marTop w:val="0"/>
                                              <w:marBottom w:val="0"/>
                                              <w:divBdr>
                                                <w:top w:val="none" w:sz="0" w:space="0" w:color="auto"/>
                                                <w:left w:val="none" w:sz="0" w:space="0" w:color="auto"/>
                                                <w:bottom w:val="none" w:sz="0" w:space="0" w:color="auto"/>
                                                <w:right w:val="none" w:sz="0" w:space="0" w:color="auto"/>
                                              </w:divBdr>
                                              <w:divsChild>
                                                <w:div w:id="925726389">
                                                  <w:marLeft w:val="0"/>
                                                  <w:marRight w:val="0"/>
                                                  <w:marTop w:val="0"/>
                                                  <w:marBottom w:val="0"/>
                                                  <w:divBdr>
                                                    <w:top w:val="none" w:sz="0" w:space="0" w:color="auto"/>
                                                    <w:left w:val="none" w:sz="0" w:space="0" w:color="auto"/>
                                                    <w:bottom w:val="none" w:sz="0" w:space="0" w:color="auto"/>
                                                    <w:right w:val="none" w:sz="0" w:space="0" w:color="auto"/>
                                                  </w:divBdr>
                                                  <w:divsChild>
                                                    <w:div w:id="1352489748">
                                                      <w:marLeft w:val="0"/>
                                                      <w:marRight w:val="0"/>
                                                      <w:marTop w:val="0"/>
                                                      <w:marBottom w:val="0"/>
                                                      <w:divBdr>
                                                        <w:top w:val="single" w:sz="6" w:space="0" w:color="ABABAB"/>
                                                        <w:left w:val="single" w:sz="6" w:space="0" w:color="ABABAB"/>
                                                        <w:bottom w:val="none" w:sz="0" w:space="0" w:color="auto"/>
                                                        <w:right w:val="single" w:sz="6" w:space="0" w:color="ABABAB"/>
                                                      </w:divBdr>
                                                      <w:divsChild>
                                                        <w:div w:id="949893523">
                                                          <w:marLeft w:val="0"/>
                                                          <w:marRight w:val="0"/>
                                                          <w:marTop w:val="0"/>
                                                          <w:marBottom w:val="0"/>
                                                          <w:divBdr>
                                                            <w:top w:val="none" w:sz="0" w:space="0" w:color="auto"/>
                                                            <w:left w:val="none" w:sz="0" w:space="0" w:color="auto"/>
                                                            <w:bottom w:val="none" w:sz="0" w:space="0" w:color="auto"/>
                                                            <w:right w:val="none" w:sz="0" w:space="0" w:color="auto"/>
                                                          </w:divBdr>
                                                          <w:divsChild>
                                                            <w:div w:id="1334995166">
                                                              <w:marLeft w:val="0"/>
                                                              <w:marRight w:val="0"/>
                                                              <w:marTop w:val="0"/>
                                                              <w:marBottom w:val="0"/>
                                                              <w:divBdr>
                                                                <w:top w:val="none" w:sz="0" w:space="0" w:color="auto"/>
                                                                <w:left w:val="none" w:sz="0" w:space="0" w:color="auto"/>
                                                                <w:bottom w:val="none" w:sz="0" w:space="0" w:color="auto"/>
                                                                <w:right w:val="none" w:sz="0" w:space="0" w:color="auto"/>
                                                              </w:divBdr>
                                                              <w:divsChild>
                                                                <w:div w:id="116988848">
                                                                  <w:marLeft w:val="0"/>
                                                                  <w:marRight w:val="0"/>
                                                                  <w:marTop w:val="0"/>
                                                                  <w:marBottom w:val="0"/>
                                                                  <w:divBdr>
                                                                    <w:top w:val="none" w:sz="0" w:space="0" w:color="auto"/>
                                                                    <w:left w:val="none" w:sz="0" w:space="0" w:color="auto"/>
                                                                    <w:bottom w:val="none" w:sz="0" w:space="0" w:color="auto"/>
                                                                    <w:right w:val="none" w:sz="0" w:space="0" w:color="auto"/>
                                                                  </w:divBdr>
                                                                  <w:divsChild>
                                                                    <w:div w:id="94640030">
                                                                      <w:marLeft w:val="0"/>
                                                                      <w:marRight w:val="0"/>
                                                                      <w:marTop w:val="0"/>
                                                                      <w:marBottom w:val="0"/>
                                                                      <w:divBdr>
                                                                        <w:top w:val="none" w:sz="0" w:space="0" w:color="auto"/>
                                                                        <w:left w:val="none" w:sz="0" w:space="0" w:color="auto"/>
                                                                        <w:bottom w:val="none" w:sz="0" w:space="0" w:color="auto"/>
                                                                        <w:right w:val="none" w:sz="0" w:space="0" w:color="auto"/>
                                                                      </w:divBdr>
                                                                      <w:divsChild>
                                                                        <w:div w:id="942690420">
                                                                          <w:marLeft w:val="0"/>
                                                                          <w:marRight w:val="0"/>
                                                                          <w:marTop w:val="0"/>
                                                                          <w:marBottom w:val="0"/>
                                                                          <w:divBdr>
                                                                            <w:top w:val="none" w:sz="0" w:space="0" w:color="auto"/>
                                                                            <w:left w:val="none" w:sz="0" w:space="0" w:color="auto"/>
                                                                            <w:bottom w:val="none" w:sz="0" w:space="0" w:color="auto"/>
                                                                            <w:right w:val="none" w:sz="0" w:space="0" w:color="auto"/>
                                                                          </w:divBdr>
                                                                          <w:divsChild>
                                                                            <w:div w:id="826868738">
                                                                              <w:marLeft w:val="0"/>
                                                                              <w:marRight w:val="0"/>
                                                                              <w:marTop w:val="0"/>
                                                                              <w:marBottom w:val="0"/>
                                                                              <w:divBdr>
                                                                                <w:top w:val="none" w:sz="0" w:space="0" w:color="auto"/>
                                                                                <w:left w:val="none" w:sz="0" w:space="0" w:color="auto"/>
                                                                                <w:bottom w:val="none" w:sz="0" w:space="0" w:color="auto"/>
                                                                                <w:right w:val="none" w:sz="0" w:space="0" w:color="auto"/>
                                                                              </w:divBdr>
                                                                              <w:divsChild>
                                                                                <w:div w:id="387611932">
                                                                                  <w:marLeft w:val="0"/>
                                                                                  <w:marRight w:val="0"/>
                                                                                  <w:marTop w:val="0"/>
                                                                                  <w:marBottom w:val="0"/>
                                                                                  <w:divBdr>
                                                                                    <w:top w:val="none" w:sz="0" w:space="0" w:color="auto"/>
                                                                                    <w:left w:val="none" w:sz="0" w:space="0" w:color="auto"/>
                                                                                    <w:bottom w:val="none" w:sz="0" w:space="0" w:color="auto"/>
                                                                                    <w:right w:val="none" w:sz="0" w:space="0" w:color="auto"/>
                                                                                  </w:divBdr>
                                                                                </w:div>
                                                                                <w:div w:id="418252935">
                                                                                  <w:marLeft w:val="0"/>
                                                                                  <w:marRight w:val="0"/>
                                                                                  <w:marTop w:val="0"/>
                                                                                  <w:marBottom w:val="0"/>
                                                                                  <w:divBdr>
                                                                                    <w:top w:val="none" w:sz="0" w:space="0" w:color="auto"/>
                                                                                    <w:left w:val="none" w:sz="0" w:space="0" w:color="auto"/>
                                                                                    <w:bottom w:val="none" w:sz="0" w:space="0" w:color="auto"/>
                                                                                    <w:right w:val="none" w:sz="0" w:space="0" w:color="auto"/>
                                                                                  </w:divBdr>
                                                                                </w:div>
                                                                                <w:div w:id="799999731">
                                                                                  <w:marLeft w:val="0"/>
                                                                                  <w:marRight w:val="0"/>
                                                                                  <w:marTop w:val="0"/>
                                                                                  <w:marBottom w:val="0"/>
                                                                                  <w:divBdr>
                                                                                    <w:top w:val="none" w:sz="0" w:space="0" w:color="auto"/>
                                                                                    <w:left w:val="none" w:sz="0" w:space="0" w:color="auto"/>
                                                                                    <w:bottom w:val="none" w:sz="0" w:space="0" w:color="auto"/>
                                                                                    <w:right w:val="none" w:sz="0" w:space="0" w:color="auto"/>
                                                                                  </w:divBdr>
                                                                                </w:div>
                                                                                <w:div w:id="1071466056">
                                                                                  <w:marLeft w:val="0"/>
                                                                                  <w:marRight w:val="0"/>
                                                                                  <w:marTop w:val="0"/>
                                                                                  <w:marBottom w:val="0"/>
                                                                                  <w:divBdr>
                                                                                    <w:top w:val="none" w:sz="0" w:space="0" w:color="auto"/>
                                                                                    <w:left w:val="none" w:sz="0" w:space="0" w:color="auto"/>
                                                                                    <w:bottom w:val="none" w:sz="0" w:space="0" w:color="auto"/>
                                                                                    <w:right w:val="none" w:sz="0" w:space="0" w:color="auto"/>
                                                                                  </w:divBdr>
                                                                                </w:div>
                                                                                <w:div w:id="1242833874">
                                                                                  <w:marLeft w:val="0"/>
                                                                                  <w:marRight w:val="0"/>
                                                                                  <w:marTop w:val="0"/>
                                                                                  <w:marBottom w:val="0"/>
                                                                                  <w:divBdr>
                                                                                    <w:top w:val="none" w:sz="0" w:space="0" w:color="auto"/>
                                                                                    <w:left w:val="none" w:sz="0" w:space="0" w:color="auto"/>
                                                                                    <w:bottom w:val="none" w:sz="0" w:space="0" w:color="auto"/>
                                                                                    <w:right w:val="none" w:sz="0" w:space="0" w:color="auto"/>
                                                                                  </w:divBdr>
                                                                                </w:div>
                                                                                <w:div w:id="169850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9595386">
      <w:bodyDiv w:val="1"/>
      <w:marLeft w:val="0"/>
      <w:marRight w:val="0"/>
      <w:marTop w:val="0"/>
      <w:marBottom w:val="0"/>
      <w:divBdr>
        <w:top w:val="none" w:sz="0" w:space="0" w:color="auto"/>
        <w:left w:val="none" w:sz="0" w:space="0" w:color="auto"/>
        <w:bottom w:val="none" w:sz="0" w:space="0" w:color="auto"/>
        <w:right w:val="none" w:sz="0" w:space="0" w:color="auto"/>
      </w:divBdr>
    </w:div>
    <w:div w:id="1850673677">
      <w:bodyDiv w:val="1"/>
      <w:marLeft w:val="0"/>
      <w:marRight w:val="0"/>
      <w:marTop w:val="0"/>
      <w:marBottom w:val="0"/>
      <w:divBdr>
        <w:top w:val="none" w:sz="0" w:space="0" w:color="auto"/>
        <w:left w:val="none" w:sz="0" w:space="0" w:color="auto"/>
        <w:bottom w:val="none" w:sz="0" w:space="0" w:color="auto"/>
        <w:right w:val="none" w:sz="0" w:space="0" w:color="auto"/>
      </w:divBdr>
    </w:div>
    <w:div w:id="1890996650">
      <w:bodyDiv w:val="1"/>
      <w:marLeft w:val="0"/>
      <w:marRight w:val="0"/>
      <w:marTop w:val="0"/>
      <w:marBottom w:val="0"/>
      <w:divBdr>
        <w:top w:val="none" w:sz="0" w:space="0" w:color="auto"/>
        <w:left w:val="none" w:sz="0" w:space="0" w:color="auto"/>
        <w:bottom w:val="none" w:sz="0" w:space="0" w:color="auto"/>
        <w:right w:val="none" w:sz="0" w:space="0" w:color="auto"/>
      </w:divBdr>
    </w:div>
    <w:div w:id="2017226857">
      <w:bodyDiv w:val="1"/>
      <w:marLeft w:val="0"/>
      <w:marRight w:val="0"/>
      <w:marTop w:val="0"/>
      <w:marBottom w:val="0"/>
      <w:divBdr>
        <w:top w:val="none" w:sz="0" w:space="0" w:color="auto"/>
        <w:left w:val="none" w:sz="0" w:space="0" w:color="auto"/>
        <w:bottom w:val="none" w:sz="0" w:space="0" w:color="auto"/>
        <w:right w:val="none" w:sz="0" w:space="0" w:color="auto"/>
      </w:divBdr>
    </w:div>
    <w:div w:id="2047831002">
      <w:bodyDiv w:val="1"/>
      <w:marLeft w:val="0"/>
      <w:marRight w:val="0"/>
      <w:marTop w:val="0"/>
      <w:marBottom w:val="0"/>
      <w:divBdr>
        <w:top w:val="none" w:sz="0" w:space="0" w:color="auto"/>
        <w:left w:val="none" w:sz="0" w:space="0" w:color="auto"/>
        <w:bottom w:val="none" w:sz="0" w:space="0" w:color="auto"/>
        <w:right w:val="none" w:sz="0" w:space="0" w:color="auto"/>
      </w:divBdr>
    </w:div>
    <w:div w:id="2071613843">
      <w:bodyDiv w:val="1"/>
      <w:marLeft w:val="0"/>
      <w:marRight w:val="0"/>
      <w:marTop w:val="0"/>
      <w:marBottom w:val="0"/>
      <w:divBdr>
        <w:top w:val="none" w:sz="0" w:space="0" w:color="auto"/>
        <w:left w:val="none" w:sz="0" w:space="0" w:color="auto"/>
        <w:bottom w:val="none" w:sz="0" w:space="0" w:color="auto"/>
        <w:right w:val="none" w:sz="0" w:space="0" w:color="auto"/>
      </w:divBdr>
      <w:divsChild>
        <w:div w:id="222565614">
          <w:marLeft w:val="0"/>
          <w:marRight w:val="0"/>
          <w:marTop w:val="0"/>
          <w:marBottom w:val="0"/>
          <w:divBdr>
            <w:top w:val="none" w:sz="0" w:space="0" w:color="auto"/>
            <w:left w:val="none" w:sz="0" w:space="0" w:color="auto"/>
            <w:bottom w:val="none" w:sz="0" w:space="0" w:color="auto"/>
            <w:right w:val="none" w:sz="0" w:space="0" w:color="auto"/>
          </w:divBdr>
          <w:divsChild>
            <w:div w:id="994067538">
              <w:marLeft w:val="0"/>
              <w:marRight w:val="0"/>
              <w:marTop w:val="0"/>
              <w:marBottom w:val="0"/>
              <w:divBdr>
                <w:top w:val="none" w:sz="0" w:space="0" w:color="auto"/>
                <w:left w:val="none" w:sz="0" w:space="0" w:color="auto"/>
                <w:bottom w:val="none" w:sz="0" w:space="0" w:color="auto"/>
                <w:right w:val="none" w:sz="0" w:space="0" w:color="auto"/>
              </w:divBdr>
              <w:divsChild>
                <w:div w:id="4064374">
                  <w:marLeft w:val="0"/>
                  <w:marRight w:val="0"/>
                  <w:marTop w:val="0"/>
                  <w:marBottom w:val="0"/>
                  <w:divBdr>
                    <w:top w:val="none" w:sz="0" w:space="0" w:color="auto"/>
                    <w:left w:val="none" w:sz="0" w:space="0" w:color="auto"/>
                    <w:bottom w:val="none" w:sz="0" w:space="0" w:color="auto"/>
                    <w:right w:val="none" w:sz="0" w:space="0" w:color="auto"/>
                  </w:divBdr>
                  <w:divsChild>
                    <w:div w:id="1827890403">
                      <w:marLeft w:val="0"/>
                      <w:marRight w:val="0"/>
                      <w:marTop w:val="0"/>
                      <w:marBottom w:val="0"/>
                      <w:divBdr>
                        <w:top w:val="none" w:sz="0" w:space="0" w:color="auto"/>
                        <w:left w:val="none" w:sz="0" w:space="0" w:color="auto"/>
                        <w:bottom w:val="none" w:sz="0" w:space="0" w:color="auto"/>
                        <w:right w:val="none" w:sz="0" w:space="0" w:color="auto"/>
                      </w:divBdr>
                      <w:divsChild>
                        <w:div w:id="1573616945">
                          <w:marLeft w:val="0"/>
                          <w:marRight w:val="0"/>
                          <w:marTop w:val="0"/>
                          <w:marBottom w:val="0"/>
                          <w:divBdr>
                            <w:top w:val="none" w:sz="0" w:space="0" w:color="auto"/>
                            <w:left w:val="none" w:sz="0" w:space="0" w:color="auto"/>
                            <w:bottom w:val="none" w:sz="0" w:space="0" w:color="auto"/>
                            <w:right w:val="none" w:sz="0" w:space="0" w:color="auto"/>
                          </w:divBdr>
                          <w:divsChild>
                            <w:div w:id="584653234">
                              <w:marLeft w:val="0"/>
                              <w:marRight w:val="0"/>
                              <w:marTop w:val="0"/>
                              <w:marBottom w:val="0"/>
                              <w:divBdr>
                                <w:top w:val="none" w:sz="0" w:space="0" w:color="auto"/>
                                <w:left w:val="none" w:sz="0" w:space="0" w:color="auto"/>
                                <w:bottom w:val="none" w:sz="0" w:space="0" w:color="auto"/>
                                <w:right w:val="none" w:sz="0" w:space="0" w:color="auto"/>
                              </w:divBdr>
                              <w:divsChild>
                                <w:div w:id="1914124743">
                                  <w:marLeft w:val="0"/>
                                  <w:marRight w:val="0"/>
                                  <w:marTop w:val="0"/>
                                  <w:marBottom w:val="0"/>
                                  <w:divBdr>
                                    <w:top w:val="none" w:sz="0" w:space="0" w:color="auto"/>
                                    <w:left w:val="none" w:sz="0" w:space="0" w:color="auto"/>
                                    <w:bottom w:val="none" w:sz="0" w:space="0" w:color="auto"/>
                                    <w:right w:val="none" w:sz="0" w:space="0" w:color="auto"/>
                                  </w:divBdr>
                                  <w:divsChild>
                                    <w:div w:id="2140494504">
                                      <w:marLeft w:val="0"/>
                                      <w:marRight w:val="0"/>
                                      <w:marTop w:val="0"/>
                                      <w:marBottom w:val="0"/>
                                      <w:divBdr>
                                        <w:top w:val="none" w:sz="0" w:space="0" w:color="auto"/>
                                        <w:left w:val="none" w:sz="0" w:space="0" w:color="auto"/>
                                        <w:bottom w:val="none" w:sz="0" w:space="0" w:color="auto"/>
                                        <w:right w:val="none" w:sz="0" w:space="0" w:color="auto"/>
                                      </w:divBdr>
                                      <w:divsChild>
                                        <w:div w:id="665014888">
                                          <w:marLeft w:val="0"/>
                                          <w:marRight w:val="0"/>
                                          <w:marTop w:val="0"/>
                                          <w:marBottom w:val="0"/>
                                          <w:divBdr>
                                            <w:top w:val="none" w:sz="0" w:space="0" w:color="auto"/>
                                            <w:left w:val="none" w:sz="0" w:space="0" w:color="auto"/>
                                            <w:bottom w:val="none" w:sz="0" w:space="0" w:color="auto"/>
                                            <w:right w:val="none" w:sz="0" w:space="0" w:color="auto"/>
                                          </w:divBdr>
                                          <w:divsChild>
                                            <w:div w:id="90247584">
                                              <w:marLeft w:val="0"/>
                                              <w:marRight w:val="0"/>
                                              <w:marTop w:val="0"/>
                                              <w:marBottom w:val="0"/>
                                              <w:divBdr>
                                                <w:top w:val="none" w:sz="0" w:space="0" w:color="auto"/>
                                                <w:left w:val="none" w:sz="0" w:space="0" w:color="auto"/>
                                                <w:bottom w:val="none" w:sz="0" w:space="0" w:color="auto"/>
                                                <w:right w:val="none" w:sz="0" w:space="0" w:color="auto"/>
                                              </w:divBdr>
                                              <w:divsChild>
                                                <w:div w:id="639578876">
                                                  <w:marLeft w:val="0"/>
                                                  <w:marRight w:val="0"/>
                                                  <w:marTop w:val="0"/>
                                                  <w:marBottom w:val="0"/>
                                                  <w:divBdr>
                                                    <w:top w:val="none" w:sz="0" w:space="0" w:color="auto"/>
                                                    <w:left w:val="none" w:sz="0" w:space="0" w:color="auto"/>
                                                    <w:bottom w:val="none" w:sz="0" w:space="0" w:color="auto"/>
                                                    <w:right w:val="none" w:sz="0" w:space="0" w:color="auto"/>
                                                  </w:divBdr>
                                                  <w:divsChild>
                                                    <w:div w:id="1800419510">
                                                      <w:marLeft w:val="0"/>
                                                      <w:marRight w:val="0"/>
                                                      <w:marTop w:val="0"/>
                                                      <w:marBottom w:val="0"/>
                                                      <w:divBdr>
                                                        <w:top w:val="single" w:sz="6" w:space="0" w:color="ABABAB"/>
                                                        <w:left w:val="single" w:sz="6" w:space="0" w:color="ABABAB"/>
                                                        <w:bottom w:val="none" w:sz="0" w:space="0" w:color="auto"/>
                                                        <w:right w:val="single" w:sz="6" w:space="0" w:color="ABABAB"/>
                                                      </w:divBdr>
                                                      <w:divsChild>
                                                        <w:div w:id="873466713">
                                                          <w:marLeft w:val="0"/>
                                                          <w:marRight w:val="0"/>
                                                          <w:marTop w:val="0"/>
                                                          <w:marBottom w:val="0"/>
                                                          <w:divBdr>
                                                            <w:top w:val="none" w:sz="0" w:space="0" w:color="auto"/>
                                                            <w:left w:val="none" w:sz="0" w:space="0" w:color="auto"/>
                                                            <w:bottom w:val="none" w:sz="0" w:space="0" w:color="auto"/>
                                                            <w:right w:val="none" w:sz="0" w:space="0" w:color="auto"/>
                                                          </w:divBdr>
                                                          <w:divsChild>
                                                            <w:div w:id="1634477220">
                                                              <w:marLeft w:val="0"/>
                                                              <w:marRight w:val="0"/>
                                                              <w:marTop w:val="0"/>
                                                              <w:marBottom w:val="0"/>
                                                              <w:divBdr>
                                                                <w:top w:val="none" w:sz="0" w:space="0" w:color="auto"/>
                                                                <w:left w:val="none" w:sz="0" w:space="0" w:color="auto"/>
                                                                <w:bottom w:val="none" w:sz="0" w:space="0" w:color="auto"/>
                                                                <w:right w:val="none" w:sz="0" w:space="0" w:color="auto"/>
                                                              </w:divBdr>
                                                              <w:divsChild>
                                                                <w:div w:id="1754399513">
                                                                  <w:marLeft w:val="0"/>
                                                                  <w:marRight w:val="0"/>
                                                                  <w:marTop w:val="0"/>
                                                                  <w:marBottom w:val="0"/>
                                                                  <w:divBdr>
                                                                    <w:top w:val="none" w:sz="0" w:space="0" w:color="auto"/>
                                                                    <w:left w:val="none" w:sz="0" w:space="0" w:color="auto"/>
                                                                    <w:bottom w:val="none" w:sz="0" w:space="0" w:color="auto"/>
                                                                    <w:right w:val="none" w:sz="0" w:space="0" w:color="auto"/>
                                                                  </w:divBdr>
                                                                  <w:divsChild>
                                                                    <w:div w:id="77096082">
                                                                      <w:marLeft w:val="0"/>
                                                                      <w:marRight w:val="0"/>
                                                                      <w:marTop w:val="0"/>
                                                                      <w:marBottom w:val="0"/>
                                                                      <w:divBdr>
                                                                        <w:top w:val="none" w:sz="0" w:space="0" w:color="auto"/>
                                                                        <w:left w:val="none" w:sz="0" w:space="0" w:color="auto"/>
                                                                        <w:bottom w:val="none" w:sz="0" w:space="0" w:color="auto"/>
                                                                        <w:right w:val="none" w:sz="0" w:space="0" w:color="auto"/>
                                                                      </w:divBdr>
                                                                      <w:divsChild>
                                                                        <w:div w:id="10185992">
                                                                          <w:marLeft w:val="0"/>
                                                                          <w:marRight w:val="0"/>
                                                                          <w:marTop w:val="0"/>
                                                                          <w:marBottom w:val="0"/>
                                                                          <w:divBdr>
                                                                            <w:top w:val="none" w:sz="0" w:space="0" w:color="auto"/>
                                                                            <w:left w:val="none" w:sz="0" w:space="0" w:color="auto"/>
                                                                            <w:bottom w:val="none" w:sz="0" w:space="0" w:color="auto"/>
                                                                            <w:right w:val="none" w:sz="0" w:space="0" w:color="auto"/>
                                                                          </w:divBdr>
                                                                          <w:divsChild>
                                                                            <w:div w:id="1810586363">
                                                                              <w:marLeft w:val="0"/>
                                                                              <w:marRight w:val="0"/>
                                                                              <w:marTop w:val="0"/>
                                                                              <w:marBottom w:val="0"/>
                                                                              <w:divBdr>
                                                                                <w:top w:val="none" w:sz="0" w:space="0" w:color="auto"/>
                                                                                <w:left w:val="none" w:sz="0" w:space="0" w:color="auto"/>
                                                                                <w:bottom w:val="none" w:sz="0" w:space="0" w:color="auto"/>
                                                                                <w:right w:val="none" w:sz="0" w:space="0" w:color="auto"/>
                                                                              </w:divBdr>
                                                                              <w:divsChild>
                                                                                <w:div w:id="291601256">
                                                                                  <w:marLeft w:val="0"/>
                                                                                  <w:marRight w:val="0"/>
                                                                                  <w:marTop w:val="0"/>
                                                                                  <w:marBottom w:val="0"/>
                                                                                  <w:divBdr>
                                                                                    <w:top w:val="none" w:sz="0" w:space="0" w:color="auto"/>
                                                                                    <w:left w:val="none" w:sz="0" w:space="0" w:color="auto"/>
                                                                                    <w:bottom w:val="none" w:sz="0" w:space="0" w:color="auto"/>
                                                                                    <w:right w:val="none" w:sz="0" w:space="0" w:color="auto"/>
                                                                                  </w:divBdr>
                                                                                </w:div>
                                                                                <w:div w:id="437264282">
                                                                                  <w:marLeft w:val="0"/>
                                                                                  <w:marRight w:val="0"/>
                                                                                  <w:marTop w:val="0"/>
                                                                                  <w:marBottom w:val="0"/>
                                                                                  <w:divBdr>
                                                                                    <w:top w:val="none" w:sz="0" w:space="0" w:color="auto"/>
                                                                                    <w:left w:val="none" w:sz="0" w:space="0" w:color="auto"/>
                                                                                    <w:bottom w:val="none" w:sz="0" w:space="0" w:color="auto"/>
                                                                                    <w:right w:val="none" w:sz="0" w:space="0" w:color="auto"/>
                                                                                  </w:divBdr>
                                                                                </w:div>
                                                                                <w:div w:id="496114862">
                                                                                  <w:marLeft w:val="0"/>
                                                                                  <w:marRight w:val="0"/>
                                                                                  <w:marTop w:val="0"/>
                                                                                  <w:marBottom w:val="0"/>
                                                                                  <w:divBdr>
                                                                                    <w:top w:val="none" w:sz="0" w:space="0" w:color="auto"/>
                                                                                    <w:left w:val="none" w:sz="0" w:space="0" w:color="auto"/>
                                                                                    <w:bottom w:val="none" w:sz="0" w:space="0" w:color="auto"/>
                                                                                    <w:right w:val="none" w:sz="0" w:space="0" w:color="auto"/>
                                                                                  </w:divBdr>
                                                                                </w:div>
                                                                                <w:div w:id="556013106">
                                                                                  <w:marLeft w:val="0"/>
                                                                                  <w:marRight w:val="0"/>
                                                                                  <w:marTop w:val="0"/>
                                                                                  <w:marBottom w:val="0"/>
                                                                                  <w:divBdr>
                                                                                    <w:top w:val="none" w:sz="0" w:space="0" w:color="auto"/>
                                                                                    <w:left w:val="none" w:sz="0" w:space="0" w:color="auto"/>
                                                                                    <w:bottom w:val="none" w:sz="0" w:space="0" w:color="auto"/>
                                                                                    <w:right w:val="none" w:sz="0" w:space="0" w:color="auto"/>
                                                                                  </w:divBdr>
                                                                                </w:div>
                                                                                <w:div w:id="644546983">
                                                                                  <w:marLeft w:val="0"/>
                                                                                  <w:marRight w:val="0"/>
                                                                                  <w:marTop w:val="0"/>
                                                                                  <w:marBottom w:val="0"/>
                                                                                  <w:divBdr>
                                                                                    <w:top w:val="none" w:sz="0" w:space="0" w:color="auto"/>
                                                                                    <w:left w:val="none" w:sz="0" w:space="0" w:color="auto"/>
                                                                                    <w:bottom w:val="none" w:sz="0" w:space="0" w:color="auto"/>
                                                                                    <w:right w:val="none" w:sz="0" w:space="0" w:color="auto"/>
                                                                                  </w:divBdr>
                                                                                </w:div>
                                                                                <w:div w:id="668678692">
                                                                                  <w:marLeft w:val="0"/>
                                                                                  <w:marRight w:val="0"/>
                                                                                  <w:marTop w:val="0"/>
                                                                                  <w:marBottom w:val="0"/>
                                                                                  <w:divBdr>
                                                                                    <w:top w:val="none" w:sz="0" w:space="0" w:color="auto"/>
                                                                                    <w:left w:val="none" w:sz="0" w:space="0" w:color="auto"/>
                                                                                    <w:bottom w:val="none" w:sz="0" w:space="0" w:color="auto"/>
                                                                                    <w:right w:val="none" w:sz="0" w:space="0" w:color="auto"/>
                                                                                  </w:divBdr>
                                                                                </w:div>
                                                                                <w:div w:id="740103678">
                                                                                  <w:marLeft w:val="0"/>
                                                                                  <w:marRight w:val="0"/>
                                                                                  <w:marTop w:val="0"/>
                                                                                  <w:marBottom w:val="0"/>
                                                                                  <w:divBdr>
                                                                                    <w:top w:val="none" w:sz="0" w:space="0" w:color="auto"/>
                                                                                    <w:left w:val="none" w:sz="0" w:space="0" w:color="auto"/>
                                                                                    <w:bottom w:val="none" w:sz="0" w:space="0" w:color="auto"/>
                                                                                    <w:right w:val="none" w:sz="0" w:space="0" w:color="auto"/>
                                                                                  </w:divBdr>
                                                                                </w:div>
                                                                                <w:div w:id="868763706">
                                                                                  <w:marLeft w:val="0"/>
                                                                                  <w:marRight w:val="0"/>
                                                                                  <w:marTop w:val="0"/>
                                                                                  <w:marBottom w:val="0"/>
                                                                                  <w:divBdr>
                                                                                    <w:top w:val="none" w:sz="0" w:space="0" w:color="auto"/>
                                                                                    <w:left w:val="none" w:sz="0" w:space="0" w:color="auto"/>
                                                                                    <w:bottom w:val="none" w:sz="0" w:space="0" w:color="auto"/>
                                                                                    <w:right w:val="none" w:sz="0" w:space="0" w:color="auto"/>
                                                                                  </w:divBdr>
                                                                                </w:div>
                                                                                <w:div w:id="988049463">
                                                                                  <w:marLeft w:val="0"/>
                                                                                  <w:marRight w:val="0"/>
                                                                                  <w:marTop w:val="0"/>
                                                                                  <w:marBottom w:val="0"/>
                                                                                  <w:divBdr>
                                                                                    <w:top w:val="none" w:sz="0" w:space="0" w:color="auto"/>
                                                                                    <w:left w:val="none" w:sz="0" w:space="0" w:color="auto"/>
                                                                                    <w:bottom w:val="none" w:sz="0" w:space="0" w:color="auto"/>
                                                                                    <w:right w:val="none" w:sz="0" w:space="0" w:color="auto"/>
                                                                                  </w:divBdr>
                                                                                </w:div>
                                                                                <w:div w:id="1000498865">
                                                                                  <w:marLeft w:val="0"/>
                                                                                  <w:marRight w:val="0"/>
                                                                                  <w:marTop w:val="0"/>
                                                                                  <w:marBottom w:val="0"/>
                                                                                  <w:divBdr>
                                                                                    <w:top w:val="none" w:sz="0" w:space="0" w:color="auto"/>
                                                                                    <w:left w:val="none" w:sz="0" w:space="0" w:color="auto"/>
                                                                                    <w:bottom w:val="none" w:sz="0" w:space="0" w:color="auto"/>
                                                                                    <w:right w:val="none" w:sz="0" w:space="0" w:color="auto"/>
                                                                                  </w:divBdr>
                                                                                </w:div>
                                                                                <w:div w:id="1044645212">
                                                                                  <w:marLeft w:val="0"/>
                                                                                  <w:marRight w:val="0"/>
                                                                                  <w:marTop w:val="0"/>
                                                                                  <w:marBottom w:val="0"/>
                                                                                  <w:divBdr>
                                                                                    <w:top w:val="none" w:sz="0" w:space="0" w:color="auto"/>
                                                                                    <w:left w:val="none" w:sz="0" w:space="0" w:color="auto"/>
                                                                                    <w:bottom w:val="none" w:sz="0" w:space="0" w:color="auto"/>
                                                                                    <w:right w:val="none" w:sz="0" w:space="0" w:color="auto"/>
                                                                                  </w:divBdr>
                                                                                </w:div>
                                                                                <w:div w:id="1137726872">
                                                                                  <w:marLeft w:val="0"/>
                                                                                  <w:marRight w:val="0"/>
                                                                                  <w:marTop w:val="0"/>
                                                                                  <w:marBottom w:val="0"/>
                                                                                  <w:divBdr>
                                                                                    <w:top w:val="none" w:sz="0" w:space="0" w:color="auto"/>
                                                                                    <w:left w:val="none" w:sz="0" w:space="0" w:color="auto"/>
                                                                                    <w:bottom w:val="none" w:sz="0" w:space="0" w:color="auto"/>
                                                                                    <w:right w:val="none" w:sz="0" w:space="0" w:color="auto"/>
                                                                                  </w:divBdr>
                                                                                </w:div>
                                                                                <w:div w:id="1177234630">
                                                                                  <w:marLeft w:val="0"/>
                                                                                  <w:marRight w:val="0"/>
                                                                                  <w:marTop w:val="0"/>
                                                                                  <w:marBottom w:val="0"/>
                                                                                  <w:divBdr>
                                                                                    <w:top w:val="none" w:sz="0" w:space="0" w:color="auto"/>
                                                                                    <w:left w:val="none" w:sz="0" w:space="0" w:color="auto"/>
                                                                                    <w:bottom w:val="none" w:sz="0" w:space="0" w:color="auto"/>
                                                                                    <w:right w:val="none" w:sz="0" w:space="0" w:color="auto"/>
                                                                                  </w:divBdr>
                                                                                </w:div>
                                                                                <w:div w:id="1183662770">
                                                                                  <w:marLeft w:val="0"/>
                                                                                  <w:marRight w:val="0"/>
                                                                                  <w:marTop w:val="0"/>
                                                                                  <w:marBottom w:val="0"/>
                                                                                  <w:divBdr>
                                                                                    <w:top w:val="none" w:sz="0" w:space="0" w:color="auto"/>
                                                                                    <w:left w:val="none" w:sz="0" w:space="0" w:color="auto"/>
                                                                                    <w:bottom w:val="none" w:sz="0" w:space="0" w:color="auto"/>
                                                                                    <w:right w:val="none" w:sz="0" w:space="0" w:color="auto"/>
                                                                                  </w:divBdr>
                                                                                </w:div>
                                                                                <w:div w:id="1230263768">
                                                                                  <w:marLeft w:val="0"/>
                                                                                  <w:marRight w:val="0"/>
                                                                                  <w:marTop w:val="0"/>
                                                                                  <w:marBottom w:val="0"/>
                                                                                  <w:divBdr>
                                                                                    <w:top w:val="none" w:sz="0" w:space="0" w:color="auto"/>
                                                                                    <w:left w:val="none" w:sz="0" w:space="0" w:color="auto"/>
                                                                                    <w:bottom w:val="none" w:sz="0" w:space="0" w:color="auto"/>
                                                                                    <w:right w:val="none" w:sz="0" w:space="0" w:color="auto"/>
                                                                                  </w:divBdr>
                                                                                </w:div>
                                                                                <w:div w:id="1289582742">
                                                                                  <w:marLeft w:val="0"/>
                                                                                  <w:marRight w:val="0"/>
                                                                                  <w:marTop w:val="0"/>
                                                                                  <w:marBottom w:val="0"/>
                                                                                  <w:divBdr>
                                                                                    <w:top w:val="none" w:sz="0" w:space="0" w:color="auto"/>
                                                                                    <w:left w:val="none" w:sz="0" w:space="0" w:color="auto"/>
                                                                                    <w:bottom w:val="none" w:sz="0" w:space="0" w:color="auto"/>
                                                                                    <w:right w:val="none" w:sz="0" w:space="0" w:color="auto"/>
                                                                                  </w:divBdr>
                                                                                </w:div>
                                                                                <w:div w:id="1296987733">
                                                                                  <w:marLeft w:val="0"/>
                                                                                  <w:marRight w:val="0"/>
                                                                                  <w:marTop w:val="0"/>
                                                                                  <w:marBottom w:val="0"/>
                                                                                  <w:divBdr>
                                                                                    <w:top w:val="none" w:sz="0" w:space="0" w:color="auto"/>
                                                                                    <w:left w:val="none" w:sz="0" w:space="0" w:color="auto"/>
                                                                                    <w:bottom w:val="none" w:sz="0" w:space="0" w:color="auto"/>
                                                                                    <w:right w:val="none" w:sz="0" w:space="0" w:color="auto"/>
                                                                                  </w:divBdr>
                                                                                </w:div>
                                                                                <w:div w:id="1420566215">
                                                                                  <w:marLeft w:val="0"/>
                                                                                  <w:marRight w:val="0"/>
                                                                                  <w:marTop w:val="0"/>
                                                                                  <w:marBottom w:val="0"/>
                                                                                  <w:divBdr>
                                                                                    <w:top w:val="none" w:sz="0" w:space="0" w:color="auto"/>
                                                                                    <w:left w:val="none" w:sz="0" w:space="0" w:color="auto"/>
                                                                                    <w:bottom w:val="none" w:sz="0" w:space="0" w:color="auto"/>
                                                                                    <w:right w:val="none" w:sz="0" w:space="0" w:color="auto"/>
                                                                                  </w:divBdr>
                                                                                </w:div>
                                                                                <w:div w:id="1497455063">
                                                                                  <w:marLeft w:val="0"/>
                                                                                  <w:marRight w:val="0"/>
                                                                                  <w:marTop w:val="0"/>
                                                                                  <w:marBottom w:val="0"/>
                                                                                  <w:divBdr>
                                                                                    <w:top w:val="none" w:sz="0" w:space="0" w:color="auto"/>
                                                                                    <w:left w:val="none" w:sz="0" w:space="0" w:color="auto"/>
                                                                                    <w:bottom w:val="none" w:sz="0" w:space="0" w:color="auto"/>
                                                                                    <w:right w:val="none" w:sz="0" w:space="0" w:color="auto"/>
                                                                                  </w:divBdr>
                                                                                </w:div>
                                                                                <w:div w:id="1502814709">
                                                                                  <w:marLeft w:val="0"/>
                                                                                  <w:marRight w:val="0"/>
                                                                                  <w:marTop w:val="0"/>
                                                                                  <w:marBottom w:val="0"/>
                                                                                  <w:divBdr>
                                                                                    <w:top w:val="none" w:sz="0" w:space="0" w:color="auto"/>
                                                                                    <w:left w:val="none" w:sz="0" w:space="0" w:color="auto"/>
                                                                                    <w:bottom w:val="none" w:sz="0" w:space="0" w:color="auto"/>
                                                                                    <w:right w:val="none" w:sz="0" w:space="0" w:color="auto"/>
                                                                                  </w:divBdr>
                                                                                </w:div>
                                                                                <w:div w:id="1503206336">
                                                                                  <w:marLeft w:val="0"/>
                                                                                  <w:marRight w:val="0"/>
                                                                                  <w:marTop w:val="0"/>
                                                                                  <w:marBottom w:val="0"/>
                                                                                  <w:divBdr>
                                                                                    <w:top w:val="none" w:sz="0" w:space="0" w:color="auto"/>
                                                                                    <w:left w:val="none" w:sz="0" w:space="0" w:color="auto"/>
                                                                                    <w:bottom w:val="none" w:sz="0" w:space="0" w:color="auto"/>
                                                                                    <w:right w:val="none" w:sz="0" w:space="0" w:color="auto"/>
                                                                                  </w:divBdr>
                                                                                </w:div>
                                                                                <w:div w:id="1597515566">
                                                                                  <w:marLeft w:val="0"/>
                                                                                  <w:marRight w:val="0"/>
                                                                                  <w:marTop w:val="0"/>
                                                                                  <w:marBottom w:val="0"/>
                                                                                  <w:divBdr>
                                                                                    <w:top w:val="none" w:sz="0" w:space="0" w:color="auto"/>
                                                                                    <w:left w:val="none" w:sz="0" w:space="0" w:color="auto"/>
                                                                                    <w:bottom w:val="none" w:sz="0" w:space="0" w:color="auto"/>
                                                                                    <w:right w:val="none" w:sz="0" w:space="0" w:color="auto"/>
                                                                                  </w:divBdr>
                                                                                </w:div>
                                                                                <w:div w:id="1719476829">
                                                                                  <w:marLeft w:val="0"/>
                                                                                  <w:marRight w:val="0"/>
                                                                                  <w:marTop w:val="0"/>
                                                                                  <w:marBottom w:val="0"/>
                                                                                  <w:divBdr>
                                                                                    <w:top w:val="none" w:sz="0" w:space="0" w:color="auto"/>
                                                                                    <w:left w:val="none" w:sz="0" w:space="0" w:color="auto"/>
                                                                                    <w:bottom w:val="none" w:sz="0" w:space="0" w:color="auto"/>
                                                                                    <w:right w:val="none" w:sz="0" w:space="0" w:color="auto"/>
                                                                                  </w:divBdr>
                                                                                </w:div>
                                                                                <w:div w:id="1867254319">
                                                                                  <w:marLeft w:val="0"/>
                                                                                  <w:marRight w:val="0"/>
                                                                                  <w:marTop w:val="0"/>
                                                                                  <w:marBottom w:val="0"/>
                                                                                  <w:divBdr>
                                                                                    <w:top w:val="none" w:sz="0" w:space="0" w:color="auto"/>
                                                                                    <w:left w:val="none" w:sz="0" w:space="0" w:color="auto"/>
                                                                                    <w:bottom w:val="none" w:sz="0" w:space="0" w:color="auto"/>
                                                                                    <w:right w:val="none" w:sz="0" w:space="0" w:color="auto"/>
                                                                                  </w:divBdr>
                                                                                </w:div>
                                                                                <w:div w:id="1930312935">
                                                                                  <w:marLeft w:val="0"/>
                                                                                  <w:marRight w:val="0"/>
                                                                                  <w:marTop w:val="0"/>
                                                                                  <w:marBottom w:val="0"/>
                                                                                  <w:divBdr>
                                                                                    <w:top w:val="none" w:sz="0" w:space="0" w:color="auto"/>
                                                                                    <w:left w:val="none" w:sz="0" w:space="0" w:color="auto"/>
                                                                                    <w:bottom w:val="none" w:sz="0" w:space="0" w:color="auto"/>
                                                                                    <w:right w:val="none" w:sz="0" w:space="0" w:color="auto"/>
                                                                                  </w:divBdr>
                                                                                </w:div>
                                                                                <w:div w:id="194276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4054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es.scot.nhs.uk/about-us/equality-diversity-and-human-rights/employment-equality-monitoring-and-equal-pay/" TargetMode="External"/><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hyperlink" Target="https://view.officeapps.live.com/op/view.aspx?src=https%3A%2F%2Fwww.nes.scot.nhs.uk%2Fmedia%2Fyqxb4ddx%2Fnhs_eps_april_2025.docx&amp;wdOrigin=BROWSELINK" TargetMode="External"/><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footer" Target="footer2.xm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header" Target="header1.xml"/><Relationship Id="rId45"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yperlink" Target="https://app.powerbi.com/MobileRedirect.html?action=OpenReport&amp;reportObjectId=8bab92f7-4e36-4990-a66d-7f0b44c205ca&amp;ctid=10efe0bd-a030-4bca-809c-b5e6745e499a&amp;reportPage=ReportSection3de327f226ac45306514&amp;pbi_source=copyvisualimage" TargetMode="External"/><Relationship Id="rId28" Type="http://schemas.openxmlformats.org/officeDocument/2006/relationships/hyperlink" Target="https://app.powerbi.com/MobileRedirect.html?action=OpenReport&amp;reportObjectId=8bab92f7-4e36-4990-a66d-7f0b44c205ca&amp;ctid=10efe0bd-a030-4bca-809c-b5e6745e499a&amp;reportPage=ReportSectioncefc367bd98e2c8c6307&amp;pbi_source=copyvisualimage" TargetMode="External"/><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es.scot.nhs.uk/media/bgqbcapv/nesd1995_edi_strategy_final.pdf"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header" Target="header3.xml"/><Relationship Id="rId8" Type="http://schemas.openxmlformats.org/officeDocument/2006/relationships/webSettings" Target="webSettings.xml"/><Relationship Id="rId51"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4.png"/><Relationship Id="rId25" Type="http://schemas.openxmlformats.org/officeDocument/2006/relationships/hyperlink" Target="https://turasdata.nes.nhs.scot/data-and-reports/official-workforce-statistics/all-official-statistics-publications/04-june-2024-workforce/dashboards/nhs-scotland-workforce-phase-one/?pageid=11804" TargetMode="External"/><Relationship Id="rId33" Type="http://schemas.openxmlformats.org/officeDocument/2006/relationships/hyperlink" Target="https://app.powerbi.com/MobileRedirect.html?action=OpenReport&amp;reportObjectId=8bab92f7-4e36-4990-a66d-7f0b44c205ca&amp;ctid=10efe0bd-a030-4bca-809c-b5e6745e499a&amp;reportPage=ReportSectione030cdf6eecd0bb4d66a&amp;pbi_source=copyvisualimage" TargetMode="External"/><Relationship Id="rId38" Type="http://schemas.openxmlformats.org/officeDocument/2006/relationships/hyperlink" Target="https://medical.hee.nhs.uk/medical-training-recruitment/medical-specialty-training/equality-and-diversity/equality-and-diversity-2024-recruitment-data" TargetMode="External"/><Relationship Id="rId46" Type="http://schemas.openxmlformats.org/officeDocument/2006/relationships/image" Target="media/image23.png"/><Relationship Id="rId20" Type="http://schemas.openxmlformats.org/officeDocument/2006/relationships/hyperlink" Target="https://app.powerbi.com/MobileRedirect.html?action=OpenReport&amp;reportObjectId=8bab92f7-4e36-4990-a66d-7f0b44c205ca&amp;ctid=10efe0bd-a030-4bca-809c-b5e6745e499a&amp;reportPage=ReportSection0cbaa7168d2e53cacfc2&amp;pbi_source=copyvisualimage"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ww.legislation.gov.uk/sdsi/2012/9780111016718/contents" TargetMode="External"/><Relationship Id="rId3" Type="http://schemas.openxmlformats.org/officeDocument/2006/relationships/hyperlink" Target="https://turasdata.nes.nhs.scot/data-and-reports/official-workforce-statistics/all-official-statistics-publications/03-june-2025-workforce/dashboards/nhs-scotland-workforce/?pageid=14063" TargetMode="External"/><Relationship Id="rId7" Type="http://schemas.openxmlformats.org/officeDocument/2006/relationships/hyperlink" Target="https://www.scotlandscensus.gov.uk/2022-results/scotland-s-census-2022-sexual-orientation-and-trans-status-or-history/" TargetMode="External"/><Relationship Id="rId12" Type="http://schemas.openxmlformats.org/officeDocument/2006/relationships/hyperlink" Target="https://www.gov.scot/publications/labour-market-statistics-for-scotland-by-disability-january-to-december-2022/pages/disability-pay-gap/" TargetMode="External"/><Relationship Id="rId2" Type="http://schemas.openxmlformats.org/officeDocument/2006/relationships/hyperlink" Target="https://www.gov.scot/publications/fairer-scotland-anti-racist-employment-strategy/pages/4/" TargetMode="External"/><Relationship Id="rId1" Type="http://schemas.openxmlformats.org/officeDocument/2006/relationships/hyperlink" Target="https://www.scotlandscensus.gov.uk/2022-results/scotland-s-census-2022-ethnic-group-national-identity-language-and-religion/" TargetMode="External"/><Relationship Id="rId6" Type="http://schemas.openxmlformats.org/officeDocument/2006/relationships/hyperlink" Target="https://www.scotlandscensus.gov.uk/news-and-events/scotland-s-census-religion-ethnic-group-language-and-national-identity-results/" TargetMode="External"/><Relationship Id="rId11" Type="http://schemas.openxmlformats.org/officeDocument/2006/relationships/hyperlink" Target="https://www.gov.scot/binaries/content/documents/govscot/publications/strategy-plan/2022/12/fairer-scotland-anti-racist-employment-strategy2/documents/analysis-labour-market-outcomes-scotlands-minority-ethnic-population/analysis-labour-market-outcomes-scotlands-minority-ethnic-population/govscot%3Adocument/analysis-labour-market-outcomes-scotlands-minority-ethnic-population.pdf" TargetMode="External"/><Relationship Id="rId5" Type="http://schemas.openxmlformats.org/officeDocument/2006/relationships/hyperlink" Target="https://spice-spotlight.scot/2023/09/26/guest-blog-disability-employment-in-scotland-initial-findings/" TargetMode="External"/><Relationship Id="rId10" Type="http://schemas.openxmlformats.org/officeDocument/2006/relationships/hyperlink" Target="https://www.ons.gov.uk/employmentandlabourmarket/peopleinwork/earningsandworkinghours/bulletins/genderpaygapintheuk/2024" TargetMode="External"/><Relationship Id="rId4" Type="http://schemas.openxmlformats.org/officeDocument/2006/relationships/hyperlink" Target="https://data.sssc.uk.com/data-publications/374-analysis-of-diversity-data-and-research-report-november-2024" TargetMode="External"/><Relationship Id="rId9" Type="http://schemas.openxmlformats.org/officeDocument/2006/relationships/hyperlink" Target="https://www.closethegap.org.uk/content/resources/Gender-pay-gap-statistics-paper-2022.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igure</a:t>
            </a:r>
            <a:r>
              <a:rPr lang="en-GB" baseline="0"/>
              <a:t> 1: </a:t>
            </a:r>
            <a:r>
              <a:rPr lang="en-GB"/>
              <a:t>NES workforce by Sex</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Female</c:v>
                </c:pt>
              </c:strCache>
            </c:strRef>
          </c:tx>
          <c:spPr>
            <a:solidFill>
              <a:srgbClr val="FFC000"/>
            </a:solidFill>
            <a:ln>
              <a:noFill/>
            </a:ln>
            <a:effectLst/>
          </c:spPr>
          <c:invertIfNegative val="0"/>
          <c:cat>
            <c:strRef>
              <c:f>Sheet1!$A$2:$A$5</c:f>
              <c:strCache>
                <c:ptCount val="3"/>
                <c:pt idx="0">
                  <c:v>Total NES Workforce</c:v>
                </c:pt>
                <c:pt idx="1">
                  <c:v>NES Core Workforce</c:v>
                </c:pt>
                <c:pt idx="2">
                  <c:v>NES Employed DDiT</c:v>
                </c:pt>
              </c:strCache>
            </c:strRef>
          </c:cat>
          <c:val>
            <c:numRef>
              <c:f>Sheet1!$B$2:$B$5</c:f>
              <c:numCache>
                <c:formatCode>General</c:formatCode>
                <c:ptCount val="4"/>
                <c:pt idx="0">
                  <c:v>67</c:v>
                </c:pt>
                <c:pt idx="1">
                  <c:v>74</c:v>
                </c:pt>
                <c:pt idx="2">
                  <c:v>63</c:v>
                </c:pt>
              </c:numCache>
            </c:numRef>
          </c:val>
          <c:extLst>
            <c:ext xmlns:c16="http://schemas.microsoft.com/office/drawing/2014/chart" uri="{C3380CC4-5D6E-409C-BE32-E72D297353CC}">
              <c16:uniqueId val="{00000000-8C71-4CAB-84FF-845C64DB0641}"/>
            </c:ext>
          </c:extLst>
        </c:ser>
        <c:ser>
          <c:idx val="1"/>
          <c:order val="1"/>
          <c:tx>
            <c:strRef>
              <c:f>Sheet1!$C$1</c:f>
              <c:strCache>
                <c:ptCount val="1"/>
                <c:pt idx="0">
                  <c:v>Male</c:v>
                </c:pt>
              </c:strCache>
            </c:strRef>
          </c:tx>
          <c:spPr>
            <a:solidFill>
              <a:schemeClr val="accent1">
                <a:lumMod val="50000"/>
              </a:schemeClr>
            </a:solidFill>
            <a:ln>
              <a:noFill/>
            </a:ln>
            <a:effectLst/>
          </c:spPr>
          <c:invertIfNegative val="0"/>
          <c:cat>
            <c:strRef>
              <c:f>Sheet1!$A$2:$A$5</c:f>
              <c:strCache>
                <c:ptCount val="3"/>
                <c:pt idx="0">
                  <c:v>Total NES Workforce</c:v>
                </c:pt>
                <c:pt idx="1">
                  <c:v>NES Core Workforce</c:v>
                </c:pt>
                <c:pt idx="2">
                  <c:v>NES Employed DDiT</c:v>
                </c:pt>
              </c:strCache>
            </c:strRef>
          </c:cat>
          <c:val>
            <c:numRef>
              <c:f>Sheet1!$C$2:$C$5</c:f>
              <c:numCache>
                <c:formatCode>General</c:formatCode>
                <c:ptCount val="4"/>
                <c:pt idx="0">
                  <c:v>33</c:v>
                </c:pt>
                <c:pt idx="1">
                  <c:v>26</c:v>
                </c:pt>
                <c:pt idx="2">
                  <c:v>37</c:v>
                </c:pt>
              </c:numCache>
            </c:numRef>
          </c:val>
          <c:extLst>
            <c:ext xmlns:c16="http://schemas.microsoft.com/office/drawing/2014/chart" uri="{C3380CC4-5D6E-409C-BE32-E72D297353CC}">
              <c16:uniqueId val="{00000001-8C71-4CAB-84FF-845C64DB0641}"/>
            </c:ext>
          </c:extLst>
        </c:ser>
        <c:dLbls>
          <c:showLegendKey val="0"/>
          <c:showVal val="0"/>
          <c:showCatName val="0"/>
          <c:showSerName val="0"/>
          <c:showPercent val="0"/>
          <c:showBubbleSize val="0"/>
        </c:dLbls>
        <c:gapWidth val="219"/>
        <c:overlap val="-27"/>
        <c:axId val="538654207"/>
        <c:axId val="538656607"/>
      </c:barChart>
      <c:catAx>
        <c:axId val="5386542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656607"/>
        <c:crosses val="autoZero"/>
        <c:auto val="1"/>
        <c:lblAlgn val="ctr"/>
        <c:lblOffset val="100"/>
        <c:noMultiLvlLbl val="0"/>
      </c:catAx>
      <c:valAx>
        <c:axId val="5386566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6542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B721FF69DB634F973843A9DCE4EA0F" ma:contentTypeVersion="17" ma:contentTypeDescription="Create a new document." ma:contentTypeScope="" ma:versionID="1be5ce99b4896779f9f690ac1fc5d531">
  <xsd:schema xmlns:xsd="http://www.w3.org/2001/XMLSchema" xmlns:xs="http://www.w3.org/2001/XMLSchema" xmlns:p="http://schemas.microsoft.com/office/2006/metadata/properties" xmlns:ns2="b3bc8a56-daae-4ef6-81d0-3aa2c0bf81e8" xmlns:ns3="582bd621-5739-4fbf-8eef-366d6049cbe6" targetNamespace="http://schemas.microsoft.com/office/2006/metadata/properties" ma:root="true" ma:fieldsID="239f2c915c26525ef378153676370324" ns2:_="" ns3:_="">
    <xsd:import namespace="b3bc8a56-daae-4ef6-81d0-3aa2c0bf81e8"/>
    <xsd:import namespace="582bd621-5739-4fbf-8eef-366d6049cb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bc8a56-daae-4ef6-81d0-3aa2c0bf81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6ac32b6-d060-42fb-93c0-6c46742e1a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2bd621-5739-4fbf-8eef-366d6049cb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71568c2-ce36-4cdf-86dd-b8e4fd8438e2}" ma:internalName="TaxCatchAll" ma:showField="CatchAllData" ma:web="582bd621-5739-4fbf-8eef-366d6049cb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3bc8a56-daae-4ef6-81d0-3aa2c0bf81e8">
      <Terms xmlns="http://schemas.microsoft.com/office/infopath/2007/PartnerControls"/>
    </lcf76f155ced4ddcb4097134ff3c332f>
    <TaxCatchAll xmlns="582bd621-5739-4fbf-8eef-366d6049cbe6"/>
    <SharedWithUsers xmlns="582bd621-5739-4fbf-8eef-366d6049cbe6">
      <UserInfo>
        <DisplayName>Diane Stewart</DisplayName>
        <AccountId>213</AccountId>
        <AccountType/>
      </UserInfo>
      <UserInfo>
        <DisplayName>Sheila Findlay</DisplayName>
        <AccountId>123</AccountId>
        <AccountType/>
      </UserInfo>
      <UserInfo>
        <DisplayName>Jen Calder</DisplayName>
        <AccountId>143</AccountId>
        <AccountType/>
      </UserInfo>
      <UserInfo>
        <DisplayName>David Martin</DisplayName>
        <AccountId>272</AccountId>
        <AccountType/>
      </UserInfo>
      <UserInfo>
        <DisplayName>Helen Peat</DisplayName>
        <AccountId>59</AccountId>
        <AccountType/>
      </UserInfo>
      <UserInfo>
        <DisplayName>Lauren Grzybowski</DisplayName>
        <AccountId>9296</AccountId>
        <AccountType/>
      </UserInfo>
      <UserInfo>
        <DisplayName>Jane Duffy</DisplayName>
        <AccountId>9397</AccountId>
        <AccountType/>
      </UserInfo>
      <UserInfo>
        <DisplayName>Lesley Metcalf</DisplayName>
        <AccountId>678</AccountId>
        <AccountType/>
      </UserInfo>
    </SharedWithUsers>
  </documentManagement>
</p:properties>
</file>

<file path=customXml/itemProps1.xml><?xml version="1.0" encoding="utf-8"?>
<ds:datastoreItem xmlns:ds="http://schemas.openxmlformats.org/officeDocument/2006/customXml" ds:itemID="{A4E0324B-1E52-40B9-89F7-B3CA42C8F940}">
  <ds:schemaRefs>
    <ds:schemaRef ds:uri="http://schemas.openxmlformats.org/officeDocument/2006/bibliography"/>
  </ds:schemaRefs>
</ds:datastoreItem>
</file>

<file path=customXml/itemProps2.xml><?xml version="1.0" encoding="utf-8"?>
<ds:datastoreItem xmlns:ds="http://schemas.openxmlformats.org/officeDocument/2006/customXml" ds:itemID="{D5ADFC1D-55DF-4817-8301-33D12C162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bc8a56-daae-4ef6-81d0-3aa2c0bf81e8"/>
    <ds:schemaRef ds:uri="582bd621-5739-4fbf-8eef-366d6049c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F65C89-E89A-4A17-B705-E9D3B7D6268D}">
  <ds:schemaRefs>
    <ds:schemaRef ds:uri="http://schemas.microsoft.com/sharepoint/v3/contenttype/forms"/>
  </ds:schemaRefs>
</ds:datastoreItem>
</file>

<file path=customXml/itemProps4.xml><?xml version="1.0" encoding="utf-8"?>
<ds:datastoreItem xmlns:ds="http://schemas.openxmlformats.org/officeDocument/2006/customXml" ds:itemID="{D67705C9-D899-48CA-A1B7-49F1D663539D}">
  <ds:schemaRefs>
    <ds:schemaRef ds:uri="http://schemas.openxmlformats.org/package/2006/metadata/core-properties"/>
    <ds:schemaRef ds:uri="http://www.w3.org/XML/1998/namespace"/>
    <ds:schemaRef ds:uri="http://schemas.microsoft.com/office/infopath/2007/PartnerControls"/>
    <ds:schemaRef ds:uri="http://purl.org/dc/dcmitype/"/>
    <ds:schemaRef ds:uri="http://purl.org/dc/elements/1.1/"/>
    <ds:schemaRef ds:uri="http://purl.org/dc/terms/"/>
    <ds:schemaRef ds:uri="http://schemas.microsoft.com/office/2006/documentManagement/types"/>
    <ds:schemaRef ds:uri="582bd621-5739-4fbf-8eef-366d6049cbe6"/>
    <ds:schemaRef ds:uri="b3bc8a56-daae-4ef6-81d0-3aa2c0bf81e8"/>
    <ds:schemaRef ds:uri="http://schemas.microsoft.com/office/2006/metadata/properties"/>
  </ds:schemaRefs>
</ds:datastoreItem>
</file>

<file path=docMetadata/LabelInfo.xml><?xml version="1.0" encoding="utf-8"?>
<clbl:labelList xmlns:clbl="http://schemas.microsoft.com/office/2020/mipLabelMetadata">
  <clbl:label id="{10efe0bd-a030-4bca-809c-b5e6745e499a}" enabled="0" method="" siteId="{10efe0bd-a030-4bca-809c-b5e6745e499a}" removed="1"/>
</clbl:labelList>
</file>

<file path=docProps/app.xml><?xml version="1.0" encoding="utf-8"?>
<Properties xmlns="http://schemas.openxmlformats.org/officeDocument/2006/extended-properties" xmlns:vt="http://schemas.openxmlformats.org/officeDocument/2006/docPropsVTypes">
  <Template>Normal</Template>
  <TotalTime>53</TotalTime>
  <Pages>31</Pages>
  <Words>4569</Words>
  <Characters>25890</Characters>
  <Application>Microsoft Office Word</Application>
  <DocSecurity>0</DocSecurity>
  <Lines>215</Lines>
  <Paragraphs>60</Paragraphs>
  <ScaleCrop>false</ScaleCrop>
  <Company>NHS Education For Scotland</Company>
  <LinksUpToDate>false</LinksUpToDate>
  <CharactersWithSpaces>3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t.Bellad@nhs.scot;katy.hetherington@nhs.scot</dc:creator>
  <cp:keywords/>
  <dc:description/>
  <cp:lastModifiedBy>Katy Hetherington</cp:lastModifiedBy>
  <cp:revision>36</cp:revision>
  <cp:lastPrinted>2019-06-17T16:07:00Z</cp:lastPrinted>
  <dcterms:created xsi:type="dcterms:W3CDTF">2025-08-25T14:51:00Z</dcterms:created>
  <dcterms:modified xsi:type="dcterms:W3CDTF">2025-09-1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B721FF69DB634F973843A9DCE4EA0F</vt:lpwstr>
  </property>
  <property fmtid="{D5CDD505-2E9C-101B-9397-08002B2CF9AE}" pid="3" name="SharedWithUsers">
    <vt:lpwstr>213;#Anne Campbell;#123;#Dorothy Wright;#143;#Kristi Long;#272;#Ameet Bellad;#59;#Simon Williams</vt:lpwstr>
  </property>
  <property fmtid="{D5CDD505-2E9C-101B-9397-08002B2CF9AE}" pid="4" name="_dlc_DocIdItemGuid">
    <vt:lpwstr>258f15fd-a87f-4bf9-bad1-cf0683129429</vt:lpwstr>
  </property>
  <property fmtid="{D5CDD505-2E9C-101B-9397-08002B2CF9AE}" pid="5" name="MediaServiceImageTags">
    <vt:lpwstr/>
  </property>
  <property fmtid="{D5CDD505-2E9C-101B-9397-08002B2CF9AE}" pid="6" name="GrammarlyDocumentId">
    <vt:lpwstr>8eb30f81-6763-467e-9fda-dd0090bc7119</vt:lpwstr>
  </property>
</Properties>
</file>